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ADC92" w14:textId="77777777" w:rsidR="00551968" w:rsidRPr="00A36DD5" w:rsidRDefault="00551968" w:rsidP="00D44BAF">
      <w:pPr>
        <w:pStyle w:val="Heading1"/>
      </w:pPr>
    </w:p>
    <w:p w14:paraId="190CBDA9" w14:textId="77777777" w:rsidR="00CF43C6" w:rsidRPr="00A36DD5" w:rsidRDefault="00CF43C6" w:rsidP="007D6FAC">
      <w:pPr>
        <w:pStyle w:val="Text0p3after"/>
        <w:rPr>
          <w:rFonts w:ascii="Calibri" w:hAnsi="Calibri"/>
        </w:rPr>
      </w:pPr>
    </w:p>
    <w:p w14:paraId="18D4B019" w14:textId="77777777" w:rsidR="006B0BB9" w:rsidRPr="00A36DD5" w:rsidRDefault="006B0BB9" w:rsidP="007D6FAC">
      <w:pPr>
        <w:pStyle w:val="Text0p3after"/>
        <w:rPr>
          <w:rFonts w:ascii="Calibri" w:hAnsi="Calibri"/>
        </w:rPr>
      </w:pPr>
    </w:p>
    <w:p w14:paraId="32746F4C" w14:textId="77777777" w:rsidR="002B6DA3" w:rsidRDefault="002B6DA3" w:rsidP="006959F1">
      <w:pPr>
        <w:pStyle w:val="Text"/>
        <w:rPr>
          <w:rFonts w:ascii="Calibri" w:hAnsi="Calibri"/>
        </w:rPr>
      </w:pPr>
      <w:bookmarkStart w:id="0" w:name="_Toc324696395"/>
      <w:bookmarkStart w:id="1" w:name="_Toc325115765"/>
      <w:bookmarkStart w:id="2" w:name="_Toc325358580"/>
      <w:bookmarkStart w:id="3" w:name="_Toc325360168"/>
      <w:bookmarkStart w:id="4" w:name="_Toc325363483"/>
      <w:bookmarkStart w:id="5" w:name="_Toc325452313"/>
      <w:bookmarkStart w:id="6" w:name="_Toc326907553"/>
      <w:r w:rsidRPr="00A36DD5">
        <w:rPr>
          <w:rFonts w:ascii="Calibri" w:hAnsi="Calibri"/>
        </w:rPr>
        <w:t xml:space="preserve">Understanding where your community is in its evolution to becoming dementia </w:t>
      </w:r>
      <w:r w:rsidR="00000043">
        <w:rPr>
          <w:rFonts w:ascii="Calibri" w:hAnsi="Calibri"/>
        </w:rPr>
        <w:t>friendly</w:t>
      </w:r>
      <w:r w:rsidR="00000043" w:rsidRPr="00A36DD5">
        <w:rPr>
          <w:rFonts w:ascii="Calibri" w:hAnsi="Calibri"/>
        </w:rPr>
        <w:t xml:space="preserve"> </w:t>
      </w:r>
      <w:r w:rsidRPr="00A36DD5">
        <w:rPr>
          <w:rFonts w:ascii="Calibri" w:hAnsi="Calibri"/>
        </w:rPr>
        <w:t>is important for establishing a plan for how to move forward. Th</w:t>
      </w:r>
      <w:r w:rsidR="005E1C2F">
        <w:rPr>
          <w:rFonts w:ascii="Calibri" w:hAnsi="Calibri"/>
        </w:rPr>
        <w:t>e</w:t>
      </w:r>
      <w:r w:rsidRPr="00A36DD5">
        <w:rPr>
          <w:rFonts w:ascii="Calibri" w:hAnsi="Calibri"/>
        </w:rPr>
        <w:t xml:space="preserve"> community </w:t>
      </w:r>
      <w:r w:rsidRPr="00A36DD5">
        <w:rPr>
          <w:rFonts w:ascii="Calibri" w:hAnsi="Calibri"/>
          <w:bCs/>
        </w:rPr>
        <w:t xml:space="preserve">needs assessment helps </w:t>
      </w:r>
      <w:r w:rsidRPr="00A36DD5">
        <w:rPr>
          <w:rFonts w:ascii="Calibri" w:hAnsi="Calibri"/>
        </w:rPr>
        <w:t>identify the current resources, needs, and opportunities in your community in order to develop, implement, and sustai</w:t>
      </w:r>
      <w:r w:rsidR="00CC7A43">
        <w:rPr>
          <w:rFonts w:ascii="Calibri" w:hAnsi="Calibri"/>
        </w:rPr>
        <w:t>n a dementia capable community.</w:t>
      </w:r>
    </w:p>
    <w:p w14:paraId="37DE83A3" w14:textId="77777777" w:rsidR="00156EB0" w:rsidRPr="00A36DD5" w:rsidRDefault="00156EB0" w:rsidP="007D6FAC">
      <w:pPr>
        <w:pStyle w:val="Text"/>
        <w:rPr>
          <w:rFonts w:ascii="Calibri" w:hAnsi="Calibri"/>
        </w:rPr>
      </w:pPr>
    </w:p>
    <w:p w14:paraId="6E6CD390" w14:textId="77777777" w:rsidR="00DD4D0F" w:rsidRDefault="002B6DA3" w:rsidP="007D6FAC">
      <w:pPr>
        <w:pStyle w:val="Text"/>
        <w:rPr>
          <w:rFonts w:ascii="Calibri" w:hAnsi="Calibri"/>
          <w:u w:val="single"/>
        </w:rPr>
      </w:pPr>
      <w:r w:rsidRPr="00A36DD5">
        <w:rPr>
          <w:rFonts w:ascii="Calibri" w:hAnsi="Calibri"/>
        </w:rPr>
        <w:t xml:space="preserve">Because everyone can impact Alzheimer’s, the assessment looks at all aspects in the community that can impact the lives of people with dementia, their families and caregivers. </w:t>
      </w:r>
      <w:r w:rsidR="00426CF6" w:rsidRPr="00CC3811">
        <w:rPr>
          <w:rFonts w:ascii="Calibri" w:hAnsi="Calibri"/>
          <w:u w:val="single"/>
        </w:rPr>
        <w:t>Use the 13 sector-based surveys to gather responses to the questions in this assessment.</w:t>
      </w:r>
      <w:r w:rsidR="00426CF6">
        <w:rPr>
          <w:rFonts w:ascii="Calibri" w:hAnsi="Calibri"/>
        </w:rPr>
        <w:t xml:space="preserve"> </w:t>
      </w:r>
      <w:r w:rsidR="008939F6">
        <w:rPr>
          <w:rFonts w:ascii="Calibri" w:hAnsi="Calibri"/>
        </w:rPr>
        <w:t>C</w:t>
      </w:r>
      <w:r w:rsidR="009C4ED7" w:rsidRPr="00A36DD5">
        <w:rPr>
          <w:rFonts w:ascii="Calibri" w:hAnsi="Calibri"/>
        </w:rPr>
        <w:t>ompleted in full, the assessment provides a comprehensive look at your community, covering all of the key elements of a dementia capable community.</w:t>
      </w:r>
    </w:p>
    <w:p w14:paraId="5FFD22DD" w14:textId="77777777" w:rsidR="00E123C8" w:rsidRDefault="00E123C8" w:rsidP="00E123C8">
      <w:pPr>
        <w:pStyle w:val="Text"/>
        <w:rPr>
          <w:rFonts w:ascii="Calibri" w:hAnsi="Calibri"/>
        </w:rPr>
      </w:pPr>
    </w:p>
    <w:p w14:paraId="0D2F5354" w14:textId="77777777" w:rsidR="00813AF3" w:rsidRDefault="00813AF3" w:rsidP="00813AF3">
      <w:pPr>
        <w:pStyle w:val="Text"/>
        <w:rPr>
          <w:rFonts w:ascii="Calibri" w:hAnsi="Calibri"/>
        </w:rPr>
      </w:pPr>
      <w:r>
        <w:rPr>
          <w:rFonts w:ascii="Calibri" w:hAnsi="Calibri"/>
        </w:rPr>
        <w:t xml:space="preserve">Use this </w:t>
      </w:r>
      <w:r w:rsidRPr="006959F1">
        <w:rPr>
          <w:rFonts w:ascii="Calibri" w:hAnsi="Calibri"/>
        </w:rPr>
        <w:t xml:space="preserve">full community needs assessment </w:t>
      </w:r>
      <w:r>
        <w:rPr>
          <w:rFonts w:ascii="Calibri" w:hAnsi="Calibri"/>
        </w:rPr>
        <w:t xml:space="preserve">to: </w:t>
      </w:r>
    </w:p>
    <w:p w14:paraId="6B9C653A" w14:textId="77777777" w:rsidR="00813AF3" w:rsidRDefault="00813AF3" w:rsidP="00813AF3">
      <w:pPr>
        <w:pStyle w:val="Text"/>
        <w:numPr>
          <w:ilvl w:val="0"/>
          <w:numId w:val="39"/>
        </w:numPr>
        <w:tabs>
          <w:tab w:val="clear" w:pos="7200"/>
          <w:tab w:val="left" w:pos="720"/>
        </w:tabs>
        <w:rPr>
          <w:rFonts w:ascii="Calibri" w:hAnsi="Calibri"/>
        </w:rPr>
      </w:pPr>
      <w:r>
        <w:rPr>
          <w:rFonts w:ascii="Calibri" w:hAnsi="Calibri"/>
        </w:rPr>
        <w:t>Learn about the key elements of a dementia capable community and the questions for determining your community’s current capabilities for each key element</w:t>
      </w:r>
    </w:p>
    <w:p w14:paraId="69E4463F" w14:textId="77777777" w:rsidR="00813AF3" w:rsidRDefault="00813AF3" w:rsidP="00813AF3">
      <w:pPr>
        <w:pStyle w:val="Text"/>
        <w:numPr>
          <w:ilvl w:val="0"/>
          <w:numId w:val="39"/>
        </w:numPr>
        <w:tabs>
          <w:tab w:val="clear" w:pos="7200"/>
          <w:tab w:val="left" w:pos="720"/>
        </w:tabs>
        <w:rPr>
          <w:rFonts w:ascii="Calibri" w:hAnsi="Calibri"/>
        </w:rPr>
      </w:pPr>
      <w:r>
        <w:rPr>
          <w:rFonts w:ascii="Calibri" w:hAnsi="Calibri"/>
        </w:rPr>
        <w:t>Help d</w:t>
      </w:r>
      <w:r w:rsidRPr="006959F1">
        <w:rPr>
          <w:rFonts w:ascii="Calibri" w:hAnsi="Calibri"/>
        </w:rPr>
        <w:t>etermine which</w:t>
      </w:r>
      <w:r>
        <w:rPr>
          <w:rFonts w:ascii="Calibri" w:hAnsi="Calibri"/>
        </w:rPr>
        <w:t xml:space="preserve"> of the 13 sector-based </w:t>
      </w:r>
      <w:r w:rsidRPr="006959F1">
        <w:rPr>
          <w:rFonts w:ascii="Calibri" w:hAnsi="Calibri"/>
        </w:rPr>
        <w:t xml:space="preserve">surveys </w:t>
      </w:r>
      <w:r>
        <w:rPr>
          <w:rFonts w:ascii="Calibri" w:hAnsi="Calibri"/>
        </w:rPr>
        <w:t xml:space="preserve">should be used for </w:t>
      </w:r>
      <w:r w:rsidRPr="006959F1">
        <w:rPr>
          <w:rFonts w:ascii="Calibri" w:hAnsi="Calibri"/>
        </w:rPr>
        <w:t>your community</w:t>
      </w:r>
    </w:p>
    <w:p w14:paraId="7567D98B" w14:textId="77777777" w:rsidR="00813AF3" w:rsidRPr="00AD38A8" w:rsidRDefault="00813AF3" w:rsidP="001A1F01">
      <w:pPr>
        <w:pStyle w:val="Text"/>
        <w:numPr>
          <w:ilvl w:val="0"/>
          <w:numId w:val="39"/>
        </w:numPr>
        <w:tabs>
          <w:tab w:val="clear" w:pos="7200"/>
          <w:tab w:val="left" w:pos="720"/>
        </w:tabs>
        <w:rPr>
          <w:rFonts w:ascii="Calibri" w:hAnsi="Calibri"/>
        </w:rPr>
      </w:pPr>
      <w:r>
        <w:rPr>
          <w:rFonts w:ascii="Calibri" w:hAnsi="Calibri"/>
        </w:rPr>
        <w:t>See how the completed sector-</w:t>
      </w:r>
      <w:r w:rsidRPr="00602CB4">
        <w:rPr>
          <w:rFonts w:ascii="Calibri" w:hAnsi="Calibri"/>
        </w:rPr>
        <w:t>surveys</w:t>
      </w:r>
      <w:r>
        <w:rPr>
          <w:rFonts w:ascii="Calibri" w:hAnsi="Calibri"/>
        </w:rPr>
        <w:t xml:space="preserve"> will come together to create a picture of your community</w:t>
      </w:r>
    </w:p>
    <w:p w14:paraId="2C119099" w14:textId="77777777" w:rsidR="002B6DA3" w:rsidRPr="00A36DD5" w:rsidRDefault="002B6DA3" w:rsidP="00D44BAF">
      <w:pPr>
        <w:pStyle w:val="Heading2"/>
      </w:pPr>
      <w:bookmarkStart w:id="7" w:name="_Toc220984111"/>
      <w:bookmarkStart w:id="8" w:name="_Toc220984220"/>
      <w:r w:rsidRPr="00A36DD5">
        <w:t>Fit the Assessment to Your Community</w:t>
      </w:r>
      <w:bookmarkEnd w:id="0"/>
      <w:bookmarkEnd w:id="1"/>
      <w:bookmarkEnd w:id="2"/>
      <w:bookmarkEnd w:id="3"/>
      <w:bookmarkEnd w:id="4"/>
      <w:bookmarkEnd w:id="5"/>
      <w:bookmarkEnd w:id="6"/>
      <w:bookmarkEnd w:id="7"/>
      <w:bookmarkEnd w:id="8"/>
    </w:p>
    <w:p w14:paraId="38E51506" w14:textId="6E21C54B" w:rsidR="002B6DA3" w:rsidRPr="00A36DD5" w:rsidRDefault="00AF5C60" w:rsidP="007D6FAC">
      <w:pPr>
        <w:pStyle w:val="Text"/>
        <w:rPr>
          <w:rFonts w:ascii="Calibri" w:hAnsi="Calibri"/>
        </w:rPr>
      </w:pPr>
      <w:r>
        <w:rPr>
          <w:rFonts w:ascii="Calibri" w:hAnsi="Calibri"/>
          <w:b/>
          <w:noProof/>
        </w:rPr>
        <w:drawing>
          <wp:anchor distT="0" distB="0" distL="114300" distR="114300" simplePos="0" relativeHeight="251658240" behindDoc="0" locked="0" layoutInCell="1" allowOverlap="1" wp14:anchorId="22506074" wp14:editId="60AD2999">
            <wp:simplePos x="0" y="0"/>
            <wp:positionH relativeFrom="column">
              <wp:posOffset>4610100</wp:posOffset>
            </wp:positionH>
            <wp:positionV relativeFrom="page">
              <wp:posOffset>4457700</wp:posOffset>
            </wp:positionV>
            <wp:extent cx="2216150" cy="1876425"/>
            <wp:effectExtent l="0" t="0" r="0" b="0"/>
            <wp:wrapThrough wrapText="bothSides">
              <wp:wrapPolygon edited="0">
                <wp:start x="0" y="0"/>
                <wp:lineTo x="0" y="21490"/>
                <wp:lineTo x="21352" y="21490"/>
                <wp:lineTo x="21352" y="0"/>
                <wp:lineTo x="0" y="0"/>
              </wp:wrapPolygon>
            </wp:wrapThrough>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6150" cy="187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2B6DA3" w:rsidRPr="00A36DD5">
        <w:rPr>
          <w:rFonts w:ascii="Calibri" w:hAnsi="Calibri"/>
        </w:rPr>
        <w:t xml:space="preserve">Every community is different in its needs </w:t>
      </w:r>
      <w:r w:rsidR="001D64C2" w:rsidRPr="00A36DD5">
        <w:rPr>
          <w:rFonts w:ascii="Calibri" w:hAnsi="Calibri"/>
        </w:rPr>
        <w:t xml:space="preserve">and opportunities </w:t>
      </w:r>
      <w:r w:rsidR="002B6DA3" w:rsidRPr="00A36DD5">
        <w:rPr>
          <w:rFonts w:ascii="Calibri" w:hAnsi="Calibri"/>
        </w:rPr>
        <w:t>for being dementia capable, its ability to prioritize and act on identified needs</w:t>
      </w:r>
      <w:r w:rsidR="0027766A" w:rsidRPr="00A36DD5">
        <w:rPr>
          <w:rFonts w:ascii="Calibri" w:hAnsi="Calibri"/>
        </w:rPr>
        <w:t xml:space="preserve">, and its capacity to commit time and resources </w:t>
      </w:r>
      <w:r w:rsidR="00723F33" w:rsidRPr="00A36DD5">
        <w:rPr>
          <w:rFonts w:ascii="Calibri" w:hAnsi="Calibri"/>
        </w:rPr>
        <w:t>to conducting an assessment</w:t>
      </w:r>
      <w:r w:rsidR="002B6DA3" w:rsidRPr="00A36DD5">
        <w:rPr>
          <w:rFonts w:ascii="Calibri" w:hAnsi="Calibri"/>
        </w:rPr>
        <w:t xml:space="preserve">. Your Action Team will need to decide how to approach this </w:t>
      </w:r>
      <w:r w:rsidR="00FA2074" w:rsidRPr="00A36DD5">
        <w:rPr>
          <w:rFonts w:ascii="Calibri" w:hAnsi="Calibri"/>
        </w:rPr>
        <w:t>c</w:t>
      </w:r>
      <w:r w:rsidR="002B6DA3" w:rsidRPr="00A36DD5">
        <w:rPr>
          <w:rFonts w:ascii="Calibri" w:hAnsi="Calibri"/>
        </w:rPr>
        <w:t xml:space="preserve">ommunity </w:t>
      </w:r>
      <w:r w:rsidR="00FA2074" w:rsidRPr="00A36DD5">
        <w:rPr>
          <w:rFonts w:ascii="Calibri" w:hAnsi="Calibri"/>
        </w:rPr>
        <w:t>n</w:t>
      </w:r>
      <w:r w:rsidR="002B6DA3" w:rsidRPr="00A36DD5">
        <w:rPr>
          <w:rFonts w:ascii="Calibri" w:hAnsi="Calibri"/>
        </w:rPr>
        <w:t xml:space="preserve">eeds </w:t>
      </w:r>
      <w:r w:rsidR="00FA2074" w:rsidRPr="00A36DD5">
        <w:rPr>
          <w:rFonts w:ascii="Calibri" w:hAnsi="Calibri"/>
        </w:rPr>
        <w:t>a</w:t>
      </w:r>
      <w:r w:rsidR="002B6DA3" w:rsidRPr="00A36DD5">
        <w:rPr>
          <w:rFonts w:ascii="Calibri" w:hAnsi="Calibri"/>
        </w:rPr>
        <w:t xml:space="preserve">ssessment. Follow these steps </w:t>
      </w:r>
      <w:r w:rsidR="00156EB0">
        <w:rPr>
          <w:rFonts w:ascii="Calibri" w:hAnsi="Calibri"/>
        </w:rPr>
        <w:t>to complete the assessment:</w:t>
      </w:r>
      <w:r w:rsidR="00156EB0">
        <w:rPr>
          <w:rFonts w:ascii="Calibri" w:hAnsi="Calibri"/>
        </w:rPr>
        <w:br/>
      </w:r>
    </w:p>
    <w:p w14:paraId="4764600B" w14:textId="77777777" w:rsidR="002B6DA3" w:rsidRPr="00A36DD5" w:rsidRDefault="002B6DA3" w:rsidP="0044775F">
      <w:pPr>
        <w:pStyle w:val="number"/>
        <w:rPr>
          <w:rFonts w:ascii="Calibri" w:hAnsi="Calibri"/>
        </w:rPr>
      </w:pPr>
      <w:r w:rsidRPr="00A36DD5">
        <w:rPr>
          <w:rFonts w:ascii="Calibri" w:hAnsi="Calibri"/>
          <w:b/>
        </w:rPr>
        <w:t>Review all of the assessment questions.</w:t>
      </w:r>
      <w:r w:rsidRPr="00A36DD5">
        <w:rPr>
          <w:rFonts w:ascii="Calibri" w:hAnsi="Calibri"/>
        </w:rPr>
        <w:t xml:space="preserve"> The process of reading through all of the assessment questions will make your Action Team more knowledgeable about all of the key elements that make a community dementia capable. (See Glossary of Key Definitions, Key Elements of a Dementia Capable Community)</w:t>
      </w:r>
      <w:r w:rsidR="00156EB0">
        <w:rPr>
          <w:rFonts w:ascii="Calibri" w:hAnsi="Calibri"/>
        </w:rPr>
        <w:br/>
      </w:r>
    </w:p>
    <w:p w14:paraId="70C5702B" w14:textId="77777777" w:rsidR="002B6DA3" w:rsidRPr="00A36DD5" w:rsidRDefault="002B6DA3" w:rsidP="0044775F">
      <w:pPr>
        <w:pStyle w:val="number"/>
        <w:rPr>
          <w:rFonts w:ascii="Calibri" w:hAnsi="Calibri"/>
        </w:rPr>
      </w:pPr>
      <w:r w:rsidRPr="00A36DD5">
        <w:rPr>
          <w:rFonts w:ascii="Calibri" w:hAnsi="Calibri"/>
          <w:b/>
        </w:rPr>
        <w:t xml:space="preserve">Determine how much of the assessment is reasonable or appropriate for your Action Team to complete. </w:t>
      </w:r>
      <w:r w:rsidRPr="00A36DD5">
        <w:rPr>
          <w:rFonts w:ascii="Calibri" w:hAnsi="Calibri"/>
        </w:rPr>
        <w:t>Depending on who is on your Action Team and how you define your community, you may cho</w:t>
      </w:r>
      <w:r w:rsidR="00C508FC" w:rsidRPr="00A36DD5">
        <w:rPr>
          <w:rFonts w:ascii="Calibri" w:hAnsi="Calibri"/>
        </w:rPr>
        <w:t>o</w:t>
      </w:r>
      <w:r w:rsidRPr="00A36DD5">
        <w:rPr>
          <w:rFonts w:ascii="Calibri" w:hAnsi="Calibri"/>
        </w:rPr>
        <w:t xml:space="preserve">se to complete the full assessment </w:t>
      </w:r>
      <w:r w:rsidR="00960F0C">
        <w:rPr>
          <w:rFonts w:ascii="Calibri" w:hAnsi="Calibri"/>
        </w:rPr>
        <w:t xml:space="preserve">using all 13 sector-based surveys </w:t>
      </w:r>
      <w:r w:rsidRPr="00A36DD5">
        <w:rPr>
          <w:rFonts w:ascii="Calibri" w:hAnsi="Calibri"/>
        </w:rPr>
        <w:t xml:space="preserve">or only </w:t>
      </w:r>
      <w:r w:rsidR="00E465DB">
        <w:rPr>
          <w:rFonts w:ascii="Calibri" w:hAnsi="Calibri"/>
        </w:rPr>
        <w:t xml:space="preserve">those </w:t>
      </w:r>
      <w:r w:rsidRPr="00A36DD5">
        <w:rPr>
          <w:rFonts w:ascii="Calibri" w:hAnsi="Calibri"/>
        </w:rPr>
        <w:t xml:space="preserve">that are appropriate or manageable. </w:t>
      </w:r>
      <w:r w:rsidR="00CF6098">
        <w:rPr>
          <w:rFonts w:ascii="Calibri" w:hAnsi="Calibri"/>
        </w:rPr>
        <w:t>T</w:t>
      </w:r>
      <w:r w:rsidRPr="00A36DD5">
        <w:rPr>
          <w:rFonts w:ascii="Calibri" w:hAnsi="Calibri"/>
        </w:rPr>
        <w:t>h</w:t>
      </w:r>
      <w:r w:rsidR="00CF6098">
        <w:rPr>
          <w:rFonts w:ascii="Calibri" w:hAnsi="Calibri"/>
        </w:rPr>
        <w:t>e</w:t>
      </w:r>
      <w:r w:rsidRPr="00A36DD5">
        <w:rPr>
          <w:rFonts w:ascii="Calibri" w:hAnsi="Calibri"/>
        </w:rPr>
        <w:t xml:space="preserve"> assessment is designed so you can complete as much of it as your Action Team feels it is capable of doing. Realistically, your </w:t>
      </w:r>
      <w:r w:rsidR="00594A28" w:rsidRPr="00A36DD5">
        <w:rPr>
          <w:rFonts w:ascii="Calibri" w:hAnsi="Calibri"/>
        </w:rPr>
        <w:t xml:space="preserve">team </w:t>
      </w:r>
      <w:r w:rsidRPr="00A36DD5">
        <w:rPr>
          <w:rFonts w:ascii="Calibri" w:hAnsi="Calibri"/>
        </w:rPr>
        <w:t>may only have the capacity, knowledge, or connections to investigate some of the key elements.</w:t>
      </w:r>
      <w:r w:rsidR="00156EB0">
        <w:rPr>
          <w:rFonts w:ascii="Calibri" w:hAnsi="Calibri"/>
        </w:rPr>
        <w:br/>
      </w:r>
    </w:p>
    <w:p w14:paraId="616D0A38" w14:textId="77777777" w:rsidR="00394DC5" w:rsidRDefault="002B6DA3" w:rsidP="007D6FAC">
      <w:pPr>
        <w:pStyle w:val="Text"/>
        <w:rPr>
          <w:rFonts w:ascii="Calibri" w:hAnsi="Calibri"/>
        </w:rPr>
      </w:pPr>
      <w:r w:rsidRPr="00A36DD5">
        <w:rPr>
          <w:rFonts w:ascii="Calibri" w:hAnsi="Calibri"/>
        </w:rPr>
        <w:t xml:space="preserve">Start with the resources you have and determine which key elements are most relevant for your situation. Working on one or a few initiatives is better than being immobilized by the ideal of a completely dementia capable community and not acting at all. </w:t>
      </w:r>
    </w:p>
    <w:p w14:paraId="2F2DF610" w14:textId="77777777" w:rsidR="00394DC5" w:rsidRDefault="002B6DA3" w:rsidP="007D6FAC">
      <w:pPr>
        <w:pStyle w:val="Text"/>
        <w:rPr>
          <w:rFonts w:ascii="Calibri" w:hAnsi="Calibri"/>
        </w:rPr>
      </w:pPr>
      <w:r w:rsidRPr="00A36DD5">
        <w:rPr>
          <w:rFonts w:ascii="Calibri" w:hAnsi="Calibri"/>
        </w:rPr>
        <w:lastRenderedPageBreak/>
        <w:t>Use these quotes as guiding principles when approaching this assessment and your work toward becoming a dementia capable community:</w:t>
      </w:r>
    </w:p>
    <w:p w14:paraId="114596FC" w14:textId="77777777" w:rsidR="002B6DA3" w:rsidRPr="00A36DD5" w:rsidRDefault="002B6DA3" w:rsidP="00394DC5">
      <w:pPr>
        <w:pStyle w:val="Text"/>
        <w:ind w:left="360"/>
        <w:rPr>
          <w:rFonts w:ascii="Calibri" w:hAnsi="Calibri"/>
        </w:rPr>
      </w:pPr>
      <w:r w:rsidRPr="00A36DD5">
        <w:rPr>
          <w:rFonts w:ascii="Calibri" w:hAnsi="Calibri"/>
        </w:rPr>
        <w:t>“Start where you are. Use what you have. Do what you can.” – Arthur Ashe</w:t>
      </w:r>
    </w:p>
    <w:p w14:paraId="35BE0CDA" w14:textId="77777777" w:rsidR="002B6DA3" w:rsidRPr="00A36DD5" w:rsidRDefault="002B6DA3" w:rsidP="00394DC5">
      <w:pPr>
        <w:pStyle w:val="Text"/>
        <w:ind w:left="360"/>
        <w:rPr>
          <w:rFonts w:ascii="Calibri" w:hAnsi="Calibri"/>
        </w:rPr>
      </w:pPr>
      <w:r w:rsidRPr="00A36DD5">
        <w:rPr>
          <w:rFonts w:ascii="Calibri" w:hAnsi="Calibri"/>
        </w:rPr>
        <w:t>“Never doubt that a small group of thoughtful, committed people can change the world. Indeed, it is the only thing that ever has.” – Margaret Mead</w:t>
      </w:r>
      <w:r w:rsidR="00156EB0">
        <w:rPr>
          <w:rFonts w:ascii="Calibri" w:hAnsi="Calibri"/>
        </w:rPr>
        <w:br/>
      </w:r>
    </w:p>
    <w:p w14:paraId="56FFCFBA" w14:textId="77777777" w:rsidR="006B0BB9" w:rsidRPr="00156EB0" w:rsidRDefault="002B6DA3" w:rsidP="0044775F">
      <w:pPr>
        <w:pStyle w:val="number"/>
        <w:rPr>
          <w:rFonts w:ascii="Calibri" w:hAnsi="Calibri"/>
          <w:b/>
        </w:rPr>
      </w:pPr>
      <w:r w:rsidRPr="00156EB0">
        <w:rPr>
          <w:rFonts w:ascii="Calibri" w:hAnsi="Calibri"/>
          <w:b/>
        </w:rPr>
        <w:t>Plan on two to three months to complete the needs assessment in its entirety.</w:t>
      </w:r>
    </w:p>
    <w:p w14:paraId="2ED0E5D1" w14:textId="77777777" w:rsidR="002B6DA3" w:rsidRPr="00A36DD5" w:rsidRDefault="002B6DA3" w:rsidP="00D44BAF">
      <w:pPr>
        <w:pStyle w:val="Heading2"/>
      </w:pPr>
      <w:bookmarkStart w:id="9" w:name="_Toc324696396"/>
      <w:bookmarkStart w:id="10" w:name="_Toc325115766"/>
      <w:bookmarkStart w:id="11" w:name="_Toc325358581"/>
      <w:bookmarkStart w:id="12" w:name="_Toc325360169"/>
      <w:bookmarkStart w:id="13" w:name="_Toc325363484"/>
      <w:bookmarkStart w:id="14" w:name="_Toc325452314"/>
      <w:bookmarkStart w:id="15" w:name="_Toc326907554"/>
      <w:bookmarkStart w:id="16" w:name="_Toc220984112"/>
      <w:bookmarkStart w:id="17" w:name="_Toc220984221"/>
      <w:r w:rsidRPr="00A36DD5">
        <w:t>How to Complete the Assessment</w:t>
      </w:r>
      <w:bookmarkEnd w:id="9"/>
      <w:bookmarkEnd w:id="10"/>
      <w:bookmarkEnd w:id="11"/>
      <w:bookmarkEnd w:id="12"/>
      <w:bookmarkEnd w:id="13"/>
      <w:bookmarkEnd w:id="14"/>
      <w:bookmarkEnd w:id="15"/>
      <w:bookmarkEnd w:id="16"/>
      <w:bookmarkEnd w:id="17"/>
    </w:p>
    <w:p w14:paraId="1F0D5533" w14:textId="77777777" w:rsidR="002B6DA3" w:rsidRDefault="002B6DA3" w:rsidP="007D6FAC">
      <w:pPr>
        <w:pStyle w:val="Text"/>
        <w:rPr>
          <w:rFonts w:ascii="Calibri" w:hAnsi="Calibri"/>
        </w:rPr>
      </w:pPr>
      <w:r w:rsidRPr="00A36DD5">
        <w:rPr>
          <w:rFonts w:ascii="Calibri" w:hAnsi="Calibri"/>
        </w:rPr>
        <w:t xml:space="preserve">After determining how much of the assessment your Action Team </w:t>
      </w:r>
      <w:r w:rsidR="00E704E2" w:rsidRPr="00A36DD5">
        <w:rPr>
          <w:rFonts w:ascii="Calibri" w:hAnsi="Calibri"/>
        </w:rPr>
        <w:t>will</w:t>
      </w:r>
      <w:r w:rsidRPr="00A36DD5">
        <w:rPr>
          <w:rFonts w:ascii="Calibri" w:hAnsi="Calibri"/>
        </w:rPr>
        <w:t xml:space="preserve"> complete, assign </w:t>
      </w:r>
      <w:r w:rsidR="00135558" w:rsidRPr="00A36DD5">
        <w:rPr>
          <w:rFonts w:ascii="Calibri" w:hAnsi="Calibri"/>
        </w:rPr>
        <w:t xml:space="preserve">team </w:t>
      </w:r>
      <w:r w:rsidRPr="00A36DD5">
        <w:rPr>
          <w:rFonts w:ascii="Calibri" w:hAnsi="Calibri"/>
        </w:rPr>
        <w:t>members to</w:t>
      </w:r>
      <w:r w:rsidR="009E513F" w:rsidRPr="00A36DD5">
        <w:rPr>
          <w:rFonts w:ascii="Calibri" w:hAnsi="Calibri"/>
        </w:rPr>
        <w:t xml:space="preserve"> </w:t>
      </w:r>
      <w:r w:rsidR="008062D9" w:rsidRPr="00A36DD5">
        <w:rPr>
          <w:rFonts w:ascii="Calibri" w:hAnsi="Calibri"/>
        </w:rPr>
        <w:t xml:space="preserve">compile contacts to be surveyed </w:t>
      </w:r>
      <w:r w:rsidR="000B144A" w:rsidRPr="00A36DD5">
        <w:rPr>
          <w:rFonts w:ascii="Calibri" w:hAnsi="Calibri"/>
        </w:rPr>
        <w:t xml:space="preserve">and </w:t>
      </w:r>
      <w:r w:rsidR="00135558" w:rsidRPr="00A36DD5">
        <w:rPr>
          <w:rFonts w:ascii="Calibri" w:hAnsi="Calibri"/>
        </w:rPr>
        <w:t xml:space="preserve">to </w:t>
      </w:r>
      <w:r w:rsidR="009E513F" w:rsidRPr="00A36DD5">
        <w:rPr>
          <w:rFonts w:ascii="Calibri" w:hAnsi="Calibri"/>
        </w:rPr>
        <w:t xml:space="preserve">conduct </w:t>
      </w:r>
      <w:r w:rsidR="000B144A" w:rsidRPr="00A36DD5">
        <w:rPr>
          <w:rFonts w:ascii="Calibri" w:hAnsi="Calibri"/>
        </w:rPr>
        <w:t xml:space="preserve">the sector-based </w:t>
      </w:r>
      <w:r w:rsidR="009E513F" w:rsidRPr="00A36DD5">
        <w:rPr>
          <w:rFonts w:ascii="Calibri" w:hAnsi="Calibri"/>
        </w:rPr>
        <w:t xml:space="preserve">surveys. </w:t>
      </w:r>
      <w:r w:rsidR="00512067" w:rsidRPr="00A36DD5">
        <w:rPr>
          <w:rFonts w:ascii="Calibri" w:hAnsi="Calibri"/>
        </w:rPr>
        <w:t>Determine how to best complete the Action Team Survey. Some teams have each team member complete the survey</w:t>
      </w:r>
      <w:r w:rsidR="000256E9" w:rsidRPr="00A36DD5">
        <w:rPr>
          <w:rFonts w:ascii="Calibri" w:hAnsi="Calibri"/>
        </w:rPr>
        <w:t>,</w:t>
      </w:r>
      <w:r w:rsidR="00512067" w:rsidRPr="00A36DD5">
        <w:rPr>
          <w:rFonts w:ascii="Calibri" w:hAnsi="Calibri"/>
        </w:rPr>
        <w:t xml:space="preserve"> then compile the results. Others have completed the sur</w:t>
      </w:r>
      <w:r w:rsidR="009874DE">
        <w:rPr>
          <w:rFonts w:ascii="Calibri" w:hAnsi="Calibri"/>
        </w:rPr>
        <w:t>vey through a group discussion.</w:t>
      </w:r>
    </w:p>
    <w:p w14:paraId="5D8A49EF" w14:textId="17FC03DA" w:rsidR="009874DE" w:rsidRPr="00A36DD5" w:rsidRDefault="00AF5C60" w:rsidP="007D6FAC">
      <w:pPr>
        <w:pStyle w:val="Text"/>
        <w:rPr>
          <w:rFonts w:ascii="Calibri" w:hAnsi="Calibri"/>
        </w:rPr>
      </w:pPr>
      <w:r>
        <w:rPr>
          <w:noProof/>
        </w:rPr>
        <w:drawing>
          <wp:anchor distT="0" distB="0" distL="114300" distR="114300" simplePos="0" relativeHeight="251657216" behindDoc="0" locked="0" layoutInCell="1" allowOverlap="1" wp14:anchorId="009115D7" wp14:editId="060564E3">
            <wp:simplePos x="0" y="0"/>
            <wp:positionH relativeFrom="column">
              <wp:posOffset>3422650</wp:posOffset>
            </wp:positionH>
            <wp:positionV relativeFrom="page">
              <wp:posOffset>3245485</wp:posOffset>
            </wp:positionV>
            <wp:extent cx="3422650" cy="2896870"/>
            <wp:effectExtent l="0" t="0" r="0"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2650" cy="289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434FCF" w14:textId="77777777" w:rsidR="00A36872" w:rsidRDefault="002B6DA3" w:rsidP="007D6FAC">
      <w:pPr>
        <w:pStyle w:val="Text"/>
        <w:rPr>
          <w:rFonts w:ascii="Calibri" w:hAnsi="Calibri"/>
        </w:rPr>
      </w:pPr>
      <w:r w:rsidRPr="00A36DD5">
        <w:rPr>
          <w:rFonts w:ascii="Calibri" w:hAnsi="Calibri"/>
        </w:rPr>
        <w:t>Th</w:t>
      </w:r>
      <w:r w:rsidR="00643882" w:rsidRPr="00A36DD5">
        <w:rPr>
          <w:rFonts w:ascii="Calibri" w:hAnsi="Calibri"/>
        </w:rPr>
        <w:t>is</w:t>
      </w:r>
      <w:r w:rsidRPr="00A36DD5">
        <w:rPr>
          <w:rFonts w:ascii="Calibri" w:hAnsi="Calibri"/>
        </w:rPr>
        <w:t xml:space="preserve"> Community Needs Assessment is organized by the key elements for a dementia capable community to help your Action Team determine where to focus its efforts. </w:t>
      </w:r>
      <w:r w:rsidR="00860233" w:rsidRPr="00A36DD5">
        <w:rPr>
          <w:rFonts w:ascii="Calibri" w:hAnsi="Calibri"/>
        </w:rPr>
        <w:t>As a result, q</w:t>
      </w:r>
      <w:r w:rsidRPr="00A36DD5">
        <w:rPr>
          <w:rFonts w:ascii="Calibri" w:hAnsi="Calibri"/>
        </w:rPr>
        <w:t xml:space="preserve">uestions related to one community sector may appear throughout the </w:t>
      </w:r>
      <w:r w:rsidR="00E636FE" w:rsidRPr="00A36DD5">
        <w:rPr>
          <w:rFonts w:ascii="Calibri" w:hAnsi="Calibri"/>
        </w:rPr>
        <w:t xml:space="preserve">various key element </w:t>
      </w:r>
      <w:r w:rsidR="00731355" w:rsidRPr="00A36DD5">
        <w:rPr>
          <w:rFonts w:ascii="Calibri" w:hAnsi="Calibri"/>
        </w:rPr>
        <w:t xml:space="preserve">sections in the </w:t>
      </w:r>
      <w:r w:rsidRPr="00A36DD5">
        <w:rPr>
          <w:rFonts w:ascii="Calibri" w:hAnsi="Calibri"/>
        </w:rPr>
        <w:t>full assessment</w:t>
      </w:r>
      <w:r w:rsidR="00301E1F" w:rsidRPr="00A36DD5">
        <w:rPr>
          <w:rFonts w:ascii="Calibri" w:hAnsi="Calibri"/>
        </w:rPr>
        <w:t>. T</w:t>
      </w:r>
      <w:r w:rsidRPr="00A36DD5">
        <w:rPr>
          <w:rFonts w:ascii="Calibri" w:hAnsi="Calibri"/>
        </w:rPr>
        <w:t>eam members will</w:t>
      </w:r>
      <w:r w:rsidR="00995AEF">
        <w:rPr>
          <w:rFonts w:ascii="Calibri" w:hAnsi="Calibri"/>
        </w:rPr>
        <w:t xml:space="preserve"> </w:t>
      </w:r>
      <w:r w:rsidRPr="00A36DD5">
        <w:rPr>
          <w:rFonts w:ascii="Calibri" w:hAnsi="Calibri"/>
        </w:rPr>
        <w:t>use sector-based surveys to interview community leaders and stakeholders who represent a cross-section of the community. These interviews will provide data to help your Action Team understand your community</w:t>
      </w:r>
      <w:r w:rsidR="0064793C">
        <w:rPr>
          <w:rFonts w:ascii="Calibri" w:hAnsi="Calibri"/>
        </w:rPr>
        <w:t>’</w:t>
      </w:r>
      <w:r w:rsidRPr="00A36DD5">
        <w:rPr>
          <w:rFonts w:ascii="Calibri" w:hAnsi="Calibri"/>
        </w:rPr>
        <w:t>s strengths and gaps. The surveys also serve to introduce your Action Team to important community leaders and begin to build support for later program activities.</w:t>
      </w:r>
    </w:p>
    <w:p w14:paraId="3A5986F3" w14:textId="77777777" w:rsidR="009874DE" w:rsidRPr="00A36DD5" w:rsidRDefault="009874DE" w:rsidP="007D6FAC">
      <w:pPr>
        <w:pStyle w:val="Text"/>
        <w:rPr>
          <w:rFonts w:ascii="Calibri" w:hAnsi="Calibri"/>
        </w:rPr>
      </w:pPr>
    </w:p>
    <w:p w14:paraId="179AEE73" w14:textId="77777777" w:rsidR="002B6DA3" w:rsidRDefault="002B6DA3" w:rsidP="007D6FAC">
      <w:pPr>
        <w:pStyle w:val="Text"/>
        <w:rPr>
          <w:rFonts w:ascii="Calibri" w:hAnsi="Calibri"/>
        </w:rPr>
      </w:pPr>
      <w:r w:rsidRPr="00A36DD5">
        <w:rPr>
          <w:rFonts w:ascii="Calibri" w:hAnsi="Calibri"/>
        </w:rPr>
        <w:t>The sector-based surveys serve as:</w:t>
      </w:r>
    </w:p>
    <w:p w14:paraId="2DBA60E9" w14:textId="77777777" w:rsidR="009874DE" w:rsidRPr="00A36DD5" w:rsidRDefault="009874DE" w:rsidP="007D6FAC">
      <w:pPr>
        <w:pStyle w:val="Text"/>
        <w:rPr>
          <w:rFonts w:ascii="Calibri" w:hAnsi="Calibri"/>
        </w:rPr>
      </w:pPr>
    </w:p>
    <w:p w14:paraId="622487C9" w14:textId="77777777" w:rsidR="002B6DA3" w:rsidRPr="00A36DD5" w:rsidRDefault="002B6DA3" w:rsidP="009874DE">
      <w:pPr>
        <w:pStyle w:val="number"/>
        <w:numPr>
          <w:ilvl w:val="0"/>
          <w:numId w:val="38"/>
        </w:numPr>
        <w:rPr>
          <w:rFonts w:ascii="Calibri" w:hAnsi="Calibri"/>
        </w:rPr>
      </w:pPr>
      <w:r w:rsidRPr="00A36DD5">
        <w:rPr>
          <w:rFonts w:ascii="Calibri" w:hAnsi="Calibri"/>
          <w:b/>
        </w:rPr>
        <w:t>Resource inventories</w:t>
      </w:r>
      <w:r w:rsidRPr="00A36DD5">
        <w:rPr>
          <w:rFonts w:ascii="Calibri" w:hAnsi="Calibri"/>
        </w:rPr>
        <w:t xml:space="preserve"> to identify what resources exist in the community to meet the needs of people with dementia and their families.</w:t>
      </w:r>
    </w:p>
    <w:p w14:paraId="2E7A0C40" w14:textId="77777777" w:rsidR="002B6DA3" w:rsidRPr="00A36DD5" w:rsidRDefault="002B6DA3" w:rsidP="009874DE">
      <w:pPr>
        <w:pStyle w:val="number"/>
        <w:numPr>
          <w:ilvl w:val="0"/>
          <w:numId w:val="38"/>
        </w:numPr>
        <w:rPr>
          <w:rFonts w:ascii="Calibri" w:hAnsi="Calibri"/>
        </w:rPr>
      </w:pPr>
      <w:r w:rsidRPr="00A36DD5">
        <w:rPr>
          <w:rFonts w:ascii="Calibri" w:hAnsi="Calibri"/>
          <w:b/>
        </w:rPr>
        <w:t>Community opinion surveys</w:t>
      </w:r>
      <w:r w:rsidRPr="00A36DD5">
        <w:rPr>
          <w:rFonts w:ascii="Calibri" w:hAnsi="Calibri"/>
        </w:rPr>
        <w:t xml:space="preserve"> to help determine perceptions related to current levels of activity and </w:t>
      </w:r>
      <w:r w:rsidR="001F72E1" w:rsidRPr="00A36DD5">
        <w:rPr>
          <w:rFonts w:ascii="Calibri" w:hAnsi="Calibri"/>
        </w:rPr>
        <w:t>understand</w:t>
      </w:r>
      <w:r w:rsidRPr="00A36DD5">
        <w:rPr>
          <w:rFonts w:ascii="Calibri" w:hAnsi="Calibri"/>
        </w:rPr>
        <w:t xml:space="preserve"> </w:t>
      </w:r>
      <w:r w:rsidR="001F72E1" w:rsidRPr="00A36DD5">
        <w:rPr>
          <w:rFonts w:ascii="Calibri" w:hAnsi="Calibri"/>
        </w:rPr>
        <w:t>priorities</w:t>
      </w:r>
      <w:r w:rsidRPr="00A36DD5">
        <w:rPr>
          <w:rFonts w:ascii="Calibri" w:hAnsi="Calibri"/>
        </w:rPr>
        <w:t xml:space="preserve"> for action in your community.</w:t>
      </w:r>
    </w:p>
    <w:p w14:paraId="1B34D21D" w14:textId="77777777" w:rsidR="009874DE" w:rsidRDefault="009874DE" w:rsidP="007D6FAC">
      <w:pPr>
        <w:pStyle w:val="Text"/>
        <w:rPr>
          <w:rFonts w:ascii="Calibri" w:hAnsi="Calibri"/>
        </w:rPr>
      </w:pPr>
    </w:p>
    <w:p w14:paraId="546D545D" w14:textId="77777777" w:rsidR="002B6DA3" w:rsidRPr="00A36DD5" w:rsidRDefault="002B6DA3" w:rsidP="007D6FAC">
      <w:pPr>
        <w:pStyle w:val="Text"/>
        <w:rPr>
          <w:rFonts w:ascii="Calibri" w:hAnsi="Calibri"/>
        </w:rPr>
      </w:pPr>
      <w:r w:rsidRPr="00A36DD5">
        <w:rPr>
          <w:rFonts w:ascii="Calibri" w:hAnsi="Calibri"/>
        </w:rPr>
        <w:t xml:space="preserve">All </w:t>
      </w:r>
      <w:r w:rsidR="004E0404" w:rsidRPr="00A36DD5">
        <w:rPr>
          <w:rFonts w:ascii="Calibri" w:hAnsi="Calibri"/>
        </w:rPr>
        <w:t xml:space="preserve">of the </w:t>
      </w:r>
      <w:r w:rsidRPr="00A36DD5">
        <w:rPr>
          <w:rFonts w:ascii="Calibri" w:hAnsi="Calibri"/>
        </w:rPr>
        <w:t>sector</w:t>
      </w:r>
      <w:r w:rsidR="004E0404" w:rsidRPr="00A36DD5">
        <w:rPr>
          <w:rFonts w:ascii="Calibri" w:hAnsi="Calibri"/>
        </w:rPr>
        <w:t>-based</w:t>
      </w:r>
      <w:r w:rsidRPr="00A36DD5">
        <w:rPr>
          <w:rFonts w:ascii="Calibri" w:hAnsi="Calibri"/>
        </w:rPr>
        <w:t xml:space="preserve"> surveys are cross-referenced back to this full assessment so your Action Team can create a complete picture of your community. (See the grid in the </w:t>
      </w:r>
      <w:r w:rsidR="00E411A4" w:rsidRPr="00A36DD5">
        <w:rPr>
          <w:rFonts w:ascii="Calibri" w:hAnsi="Calibri"/>
        </w:rPr>
        <w:t>Synthesizing the Assessment – Team Worksheet</w:t>
      </w:r>
      <w:r w:rsidRPr="00A36DD5">
        <w:rPr>
          <w:rFonts w:ascii="Calibri" w:hAnsi="Calibri"/>
        </w:rPr>
        <w:t xml:space="preserve">). </w:t>
      </w:r>
    </w:p>
    <w:p w14:paraId="014A459C" w14:textId="77777777" w:rsidR="002B6DA3" w:rsidRPr="00A36DD5" w:rsidRDefault="002B6DA3" w:rsidP="00D44BAF">
      <w:pPr>
        <w:pStyle w:val="Heading2"/>
      </w:pPr>
      <w:bookmarkStart w:id="18" w:name="_Toc220984113"/>
      <w:bookmarkStart w:id="19" w:name="_Toc220984222"/>
      <w:r w:rsidRPr="00A36DD5">
        <w:t xml:space="preserve">Tools to </w:t>
      </w:r>
      <w:r w:rsidR="001841E0" w:rsidRPr="00A36DD5">
        <w:t>H</w:t>
      </w:r>
      <w:r w:rsidRPr="00A36DD5">
        <w:t xml:space="preserve">elp </w:t>
      </w:r>
      <w:r w:rsidR="001841E0" w:rsidRPr="00A36DD5">
        <w:t>C</w:t>
      </w:r>
      <w:r w:rsidRPr="00A36DD5">
        <w:t xml:space="preserve">omplete the </w:t>
      </w:r>
      <w:r w:rsidR="001841E0" w:rsidRPr="00A36DD5">
        <w:t>A</w:t>
      </w:r>
      <w:r w:rsidRPr="00A36DD5">
        <w:t>ssessment</w:t>
      </w:r>
      <w:bookmarkEnd w:id="18"/>
      <w:bookmarkEnd w:id="19"/>
    </w:p>
    <w:p w14:paraId="195D32A3" w14:textId="77777777" w:rsidR="00124051" w:rsidRPr="00A36DD5" w:rsidRDefault="008C17AD" w:rsidP="007D6FAC">
      <w:pPr>
        <w:pStyle w:val="Text"/>
        <w:rPr>
          <w:rFonts w:ascii="Calibri" w:hAnsi="Calibri"/>
        </w:rPr>
      </w:pPr>
      <w:r w:rsidRPr="00A36DD5">
        <w:rPr>
          <w:rFonts w:ascii="Calibri" w:hAnsi="Calibri"/>
        </w:rPr>
        <w:t>The following tool</w:t>
      </w:r>
      <w:r w:rsidR="003534CF" w:rsidRPr="00A36DD5">
        <w:rPr>
          <w:rFonts w:ascii="Calibri" w:hAnsi="Calibri"/>
        </w:rPr>
        <w:t>s</w:t>
      </w:r>
      <w:r w:rsidRPr="00A36DD5">
        <w:rPr>
          <w:rFonts w:ascii="Calibri" w:hAnsi="Calibri"/>
        </w:rPr>
        <w:t xml:space="preserve"> </w:t>
      </w:r>
      <w:r w:rsidR="002B6DA3" w:rsidRPr="00A36DD5">
        <w:rPr>
          <w:rFonts w:ascii="Calibri" w:hAnsi="Calibri"/>
        </w:rPr>
        <w:t xml:space="preserve">will help your Action Team gather information from community members to complete the full Community Needs Assessment. </w:t>
      </w:r>
    </w:p>
    <w:p w14:paraId="276C5D33" w14:textId="77777777" w:rsidR="008C17AD" w:rsidRPr="00A36DD5" w:rsidRDefault="002B6DA3" w:rsidP="0044775F">
      <w:pPr>
        <w:pStyle w:val="bulletbullet"/>
        <w:rPr>
          <w:rFonts w:ascii="Calibri" w:hAnsi="Calibri"/>
        </w:rPr>
      </w:pPr>
      <w:r w:rsidRPr="00A36DD5">
        <w:rPr>
          <w:rFonts w:ascii="Calibri" w:hAnsi="Calibri"/>
        </w:rPr>
        <w:t>Community Information Gathering - Survey/Call Script</w:t>
      </w:r>
      <w:r w:rsidRPr="00A36DD5">
        <w:rPr>
          <w:rFonts w:ascii="Calibri" w:hAnsi="Calibri"/>
        </w:rPr>
        <w:t xml:space="preserve"> – Use this tool to introduce yourself and the project</w:t>
      </w:r>
    </w:p>
    <w:p w14:paraId="03404589" w14:textId="77777777" w:rsidR="001278F5" w:rsidRPr="00A36DD5" w:rsidRDefault="002B6DA3" w:rsidP="0044775F">
      <w:pPr>
        <w:pStyle w:val="bulletbullet"/>
        <w:rPr>
          <w:rFonts w:ascii="Calibri" w:hAnsi="Calibri"/>
        </w:rPr>
      </w:pPr>
      <w:r w:rsidRPr="00A36DD5">
        <w:rPr>
          <w:rFonts w:ascii="Calibri" w:hAnsi="Calibri"/>
        </w:rPr>
        <w:t>Materials to share with interview</w:t>
      </w:r>
      <w:r w:rsidR="00AA4A8B" w:rsidRPr="00A36DD5">
        <w:rPr>
          <w:rFonts w:ascii="Calibri" w:hAnsi="Calibri"/>
        </w:rPr>
        <w:t>ee</w:t>
      </w:r>
      <w:r w:rsidRPr="00A36DD5">
        <w:rPr>
          <w:rFonts w:ascii="Calibri" w:hAnsi="Calibri"/>
        </w:rPr>
        <w:t>s</w:t>
      </w:r>
    </w:p>
    <w:p w14:paraId="53B845FD" w14:textId="77777777" w:rsidR="002B6DA3" w:rsidRPr="00A36DD5" w:rsidRDefault="002B6DA3" w:rsidP="0044775F">
      <w:pPr>
        <w:pStyle w:val="bulletbullet"/>
        <w:rPr>
          <w:rFonts w:ascii="Calibri" w:hAnsi="Calibri"/>
        </w:rPr>
      </w:pPr>
      <w:r w:rsidRPr="00A36DD5">
        <w:rPr>
          <w:rFonts w:ascii="Calibri" w:hAnsi="Calibri"/>
        </w:rPr>
        <w:lastRenderedPageBreak/>
        <w:t xml:space="preserve">ACT on Alzheimer’s </w:t>
      </w:r>
      <w:r w:rsidR="003534CF" w:rsidRPr="00A36DD5">
        <w:rPr>
          <w:rFonts w:ascii="Calibri" w:hAnsi="Calibri"/>
        </w:rPr>
        <w:t>flyer</w:t>
      </w:r>
      <w:r w:rsidRPr="00A36DD5">
        <w:rPr>
          <w:rFonts w:ascii="Calibri" w:hAnsi="Calibri"/>
        </w:rPr>
        <w:t xml:space="preserve"> </w:t>
      </w:r>
    </w:p>
    <w:p w14:paraId="5F61D95C" w14:textId="77777777" w:rsidR="00A97E16" w:rsidRPr="00A36DD5" w:rsidRDefault="002B6DA3" w:rsidP="0044775F">
      <w:pPr>
        <w:pStyle w:val="bulletbullet"/>
        <w:rPr>
          <w:rFonts w:ascii="Calibri" w:hAnsi="Calibri"/>
        </w:rPr>
      </w:pPr>
      <w:r w:rsidRPr="00A36DD5">
        <w:rPr>
          <w:rFonts w:ascii="Calibri" w:hAnsi="Calibri"/>
        </w:rPr>
        <w:t>10 Early Signs and Symptoms of Alzheimer's. There are 10 warning signs and symptoms of Alzheimer's. Every individual may experience one or more of these signs in different degrees. (2-page PDF)</w:t>
      </w:r>
    </w:p>
    <w:p w14:paraId="47DC7A6F" w14:textId="77777777" w:rsidR="002B6DA3" w:rsidRPr="00A36DD5" w:rsidRDefault="002B6DA3" w:rsidP="0044775F">
      <w:pPr>
        <w:pStyle w:val="bulletbullet"/>
        <w:rPr>
          <w:rFonts w:ascii="Calibri" w:hAnsi="Calibri"/>
        </w:rPr>
      </w:pPr>
      <w:r w:rsidRPr="00A36DD5">
        <w:rPr>
          <w:rFonts w:ascii="Calibri" w:hAnsi="Calibri"/>
        </w:rPr>
        <w:t xml:space="preserve">Links to </w:t>
      </w:r>
      <w:r w:rsidR="0038012D" w:rsidRPr="00A36DD5">
        <w:rPr>
          <w:rFonts w:ascii="Calibri" w:hAnsi="Calibri"/>
        </w:rPr>
        <w:t>information and resources, including best practices and policies, on the ACT on Alzheimer’s Dementia Capable Communities Toolkit website</w:t>
      </w:r>
      <w:r w:rsidRPr="00A36DD5">
        <w:rPr>
          <w:rFonts w:ascii="Calibri" w:hAnsi="Calibri"/>
        </w:rPr>
        <w:t>.</w:t>
      </w:r>
    </w:p>
    <w:p w14:paraId="7051D042" w14:textId="77777777" w:rsidR="00813AF3" w:rsidRPr="00A36DD5" w:rsidRDefault="003D0EC1" w:rsidP="0044775F">
      <w:pPr>
        <w:pStyle w:val="bulletbullet"/>
        <w:rPr>
          <w:rFonts w:ascii="Calibri" w:hAnsi="Calibri"/>
        </w:rPr>
      </w:pPr>
      <w:r w:rsidRPr="00A36DD5">
        <w:rPr>
          <w:rFonts w:ascii="Calibri" w:hAnsi="Calibri"/>
        </w:rPr>
        <w:t>Interviewee t</w:t>
      </w:r>
      <w:r w:rsidR="002B6DA3" w:rsidRPr="00A36DD5">
        <w:rPr>
          <w:rFonts w:ascii="Calibri" w:hAnsi="Calibri"/>
        </w:rPr>
        <w:t>hank you letter</w:t>
      </w:r>
    </w:p>
    <w:p w14:paraId="0DAF6F50" w14:textId="77777777" w:rsidR="00A7012C" w:rsidRDefault="002B6DA3" w:rsidP="0063179C">
      <w:pPr>
        <w:pStyle w:val="bulletbullet"/>
        <w:rPr>
          <w:rFonts w:ascii="Calibri" w:hAnsi="Calibri"/>
        </w:rPr>
      </w:pPr>
      <w:r w:rsidRPr="0063179C">
        <w:rPr>
          <w:rFonts w:ascii="Calibri" w:hAnsi="Calibri"/>
        </w:rPr>
        <w:t xml:space="preserve">Sector-based surveys tailored to specific topics (e.g., caregiver supports) or community sectors (e.g., clinics): </w:t>
      </w:r>
    </w:p>
    <w:p w14:paraId="1E4E02F1" w14:textId="77777777" w:rsidR="003F6B68" w:rsidRPr="000E612F" w:rsidRDefault="003F6B68" w:rsidP="000E612F">
      <w:pPr>
        <w:pStyle w:val="bulletbullet"/>
        <w:numPr>
          <w:ilvl w:val="0"/>
          <w:numId w:val="0"/>
        </w:numPr>
        <w:ind w:left="360"/>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6768"/>
      </w:tblGrid>
      <w:tr w:rsidR="00A7012C" w:rsidRPr="00A36DD5" w14:paraId="28D29BAD" w14:textId="77777777" w:rsidTr="00620417">
        <w:trPr>
          <w:trHeight w:val="504"/>
        </w:trPr>
        <w:tc>
          <w:tcPr>
            <w:tcW w:w="4248" w:type="dxa"/>
            <w:shd w:val="clear" w:color="auto" w:fill="E5DFEC"/>
            <w:vAlign w:val="center"/>
          </w:tcPr>
          <w:p w14:paraId="31D397D7" w14:textId="77777777" w:rsidR="00A7012C" w:rsidRPr="00A36DD5" w:rsidRDefault="00A7012C" w:rsidP="005A32FE">
            <w:pPr>
              <w:pStyle w:val="chartheading"/>
            </w:pPr>
            <w:r w:rsidRPr="00A36DD5">
              <w:t xml:space="preserve">Sector-based Surveys </w:t>
            </w:r>
          </w:p>
        </w:tc>
        <w:tc>
          <w:tcPr>
            <w:tcW w:w="6768" w:type="dxa"/>
            <w:shd w:val="clear" w:color="auto" w:fill="E5DFEC"/>
            <w:vAlign w:val="center"/>
          </w:tcPr>
          <w:p w14:paraId="1D74E71A" w14:textId="77777777" w:rsidR="00A7012C" w:rsidRPr="00A36DD5" w:rsidRDefault="00A7012C" w:rsidP="005A32FE">
            <w:pPr>
              <w:pStyle w:val="chartheading"/>
            </w:pPr>
            <w:r w:rsidRPr="00A36DD5">
              <w:t>This section is best investigated by...</w:t>
            </w:r>
          </w:p>
        </w:tc>
      </w:tr>
      <w:tr w:rsidR="001411D9" w:rsidRPr="00A36DD5" w14:paraId="7A5D7F7C" w14:textId="77777777" w:rsidTr="00620417">
        <w:trPr>
          <w:trHeight w:val="504"/>
        </w:trPr>
        <w:tc>
          <w:tcPr>
            <w:tcW w:w="4248" w:type="dxa"/>
            <w:vAlign w:val="center"/>
          </w:tcPr>
          <w:p w14:paraId="32AAFD69" w14:textId="77777777" w:rsidR="001411D9" w:rsidRPr="00A36DD5" w:rsidRDefault="001411D9" w:rsidP="0072069B">
            <w:pPr>
              <w:pStyle w:val="chartbody0pafter"/>
            </w:pPr>
            <w:r w:rsidRPr="00A36DD5">
              <w:t xml:space="preserve">Action Team </w:t>
            </w:r>
          </w:p>
        </w:tc>
        <w:tc>
          <w:tcPr>
            <w:tcW w:w="6768" w:type="dxa"/>
            <w:vAlign w:val="center"/>
          </w:tcPr>
          <w:p w14:paraId="64C87C82" w14:textId="77777777" w:rsidR="001411D9" w:rsidRPr="00A36DD5" w:rsidRDefault="001411D9" w:rsidP="0072069B">
            <w:pPr>
              <w:pStyle w:val="chartbody0pafter"/>
              <w:rPr>
                <w:rFonts w:cs="Calibri"/>
              </w:rPr>
            </w:pPr>
            <w:r w:rsidRPr="00A36DD5">
              <w:t>Action Team members. A few questions are too difficult to ask on the community level and your team will serve as a proxy for the community</w:t>
            </w:r>
          </w:p>
        </w:tc>
      </w:tr>
      <w:tr w:rsidR="001411D9" w:rsidRPr="00A36DD5" w14:paraId="35DF9B55" w14:textId="77777777" w:rsidTr="00620417">
        <w:trPr>
          <w:trHeight w:val="504"/>
        </w:trPr>
        <w:tc>
          <w:tcPr>
            <w:tcW w:w="4248" w:type="dxa"/>
            <w:vAlign w:val="center"/>
          </w:tcPr>
          <w:p w14:paraId="6FF0A657" w14:textId="77777777" w:rsidR="001411D9" w:rsidRPr="00A36DD5" w:rsidRDefault="001411D9" w:rsidP="0072069B">
            <w:pPr>
              <w:pStyle w:val="chartbody0pafter"/>
            </w:pPr>
            <w:r w:rsidRPr="00A36DD5">
              <w:t>Adult Day Programs</w:t>
            </w:r>
          </w:p>
        </w:tc>
        <w:tc>
          <w:tcPr>
            <w:tcW w:w="6768" w:type="dxa"/>
            <w:vAlign w:val="center"/>
          </w:tcPr>
          <w:p w14:paraId="7E2A3FD4" w14:textId="77777777" w:rsidR="001411D9" w:rsidRPr="00A36DD5" w:rsidRDefault="001411D9" w:rsidP="0072069B">
            <w:pPr>
              <w:pStyle w:val="chartbody0pafter"/>
            </w:pPr>
            <w:r w:rsidRPr="00A36DD5">
              <w:t>Someone working in long term care or in social services</w:t>
            </w:r>
          </w:p>
        </w:tc>
      </w:tr>
      <w:tr w:rsidR="001411D9" w:rsidRPr="00A36DD5" w14:paraId="1C1FCBB6" w14:textId="77777777" w:rsidTr="00620417">
        <w:trPr>
          <w:trHeight w:val="504"/>
        </w:trPr>
        <w:tc>
          <w:tcPr>
            <w:tcW w:w="4248" w:type="dxa"/>
            <w:vAlign w:val="center"/>
          </w:tcPr>
          <w:p w14:paraId="5E56D455" w14:textId="77777777" w:rsidR="001411D9" w:rsidRPr="00A36DD5" w:rsidRDefault="001411D9" w:rsidP="0072069B">
            <w:pPr>
              <w:pStyle w:val="chartbody0pafter"/>
            </w:pPr>
            <w:r w:rsidRPr="00A36DD5">
              <w:t xml:space="preserve">Caregiver Supports </w:t>
            </w:r>
          </w:p>
        </w:tc>
        <w:tc>
          <w:tcPr>
            <w:tcW w:w="6768" w:type="dxa"/>
            <w:vAlign w:val="center"/>
          </w:tcPr>
          <w:p w14:paraId="441CB385" w14:textId="77777777" w:rsidR="001411D9" w:rsidRPr="00A36DD5" w:rsidRDefault="001411D9" w:rsidP="0072069B">
            <w:pPr>
              <w:pStyle w:val="chartbody0pafter"/>
            </w:pPr>
            <w:r w:rsidRPr="00A36DD5">
              <w:t>Someone with experience or interest in social or senior services</w:t>
            </w:r>
          </w:p>
        </w:tc>
      </w:tr>
      <w:tr w:rsidR="001411D9" w:rsidRPr="00A36DD5" w14:paraId="42E51E0E" w14:textId="77777777" w:rsidTr="00620417">
        <w:trPr>
          <w:trHeight w:val="504"/>
        </w:trPr>
        <w:tc>
          <w:tcPr>
            <w:tcW w:w="4248" w:type="dxa"/>
            <w:vAlign w:val="center"/>
          </w:tcPr>
          <w:p w14:paraId="0AD6C928" w14:textId="77777777" w:rsidR="001411D9" w:rsidRPr="00A36DD5" w:rsidRDefault="001411D9" w:rsidP="0072069B">
            <w:pPr>
              <w:pStyle w:val="chartbody0pafter"/>
            </w:pPr>
            <w:r w:rsidRPr="00A36DD5">
              <w:t>Community Members</w:t>
            </w:r>
          </w:p>
        </w:tc>
        <w:tc>
          <w:tcPr>
            <w:tcW w:w="6768" w:type="dxa"/>
            <w:vAlign w:val="center"/>
          </w:tcPr>
          <w:p w14:paraId="6CEFB44F" w14:textId="77777777" w:rsidR="001411D9" w:rsidRPr="00A36DD5" w:rsidRDefault="001411D9" w:rsidP="0072069B">
            <w:pPr>
              <w:pStyle w:val="chartbody0pafter"/>
            </w:pPr>
            <w:r w:rsidRPr="00A36DD5">
              <w:t>Anyone on the Action Team</w:t>
            </w:r>
          </w:p>
        </w:tc>
      </w:tr>
      <w:tr w:rsidR="001411D9" w:rsidRPr="00A36DD5" w14:paraId="01D90FD5" w14:textId="77777777" w:rsidTr="00620417">
        <w:trPr>
          <w:trHeight w:val="504"/>
        </w:trPr>
        <w:tc>
          <w:tcPr>
            <w:tcW w:w="4248" w:type="dxa"/>
            <w:vAlign w:val="center"/>
          </w:tcPr>
          <w:p w14:paraId="6ABED387" w14:textId="77777777" w:rsidR="001411D9" w:rsidRPr="00A36DD5" w:rsidRDefault="001411D9" w:rsidP="0072069B">
            <w:pPr>
              <w:pStyle w:val="chartbody0pafter"/>
            </w:pPr>
            <w:r w:rsidRPr="00A36DD5">
              <w:t>Employers</w:t>
            </w:r>
          </w:p>
        </w:tc>
        <w:tc>
          <w:tcPr>
            <w:tcW w:w="6768" w:type="dxa"/>
            <w:vAlign w:val="center"/>
          </w:tcPr>
          <w:p w14:paraId="35C5D715" w14:textId="77777777" w:rsidR="001411D9" w:rsidRPr="00A36DD5" w:rsidRDefault="001411D9" w:rsidP="0072069B">
            <w:pPr>
              <w:pStyle w:val="chartbody0pafter"/>
              <w:rPr>
                <w:rFonts w:cs="Calibri"/>
              </w:rPr>
            </w:pPr>
            <w:r w:rsidRPr="00A36DD5">
              <w:t>Someone with experience or interest in employee benefits and human resources</w:t>
            </w:r>
          </w:p>
        </w:tc>
      </w:tr>
      <w:tr w:rsidR="001411D9" w:rsidRPr="00A36DD5" w14:paraId="18AC1A28" w14:textId="77777777" w:rsidTr="00620417">
        <w:trPr>
          <w:trHeight w:val="504"/>
        </w:trPr>
        <w:tc>
          <w:tcPr>
            <w:tcW w:w="4248" w:type="dxa"/>
            <w:vAlign w:val="center"/>
          </w:tcPr>
          <w:p w14:paraId="7F4111A0" w14:textId="77777777" w:rsidR="001411D9" w:rsidRPr="00A36DD5" w:rsidRDefault="001411D9" w:rsidP="0072069B">
            <w:pPr>
              <w:pStyle w:val="chartbody0pafter"/>
            </w:pPr>
            <w:r w:rsidRPr="00A36DD5">
              <w:t>Legal Counsel/Future Planning</w:t>
            </w:r>
          </w:p>
        </w:tc>
        <w:tc>
          <w:tcPr>
            <w:tcW w:w="6768" w:type="dxa"/>
            <w:vAlign w:val="center"/>
          </w:tcPr>
          <w:p w14:paraId="7E4E309E" w14:textId="77777777" w:rsidR="001411D9" w:rsidRPr="00A36DD5" w:rsidRDefault="001411D9" w:rsidP="0072069B">
            <w:pPr>
              <w:pStyle w:val="chartbody0pafter"/>
              <w:rPr>
                <w:rFonts w:cs="Calibri"/>
              </w:rPr>
            </w:pPr>
            <w:r w:rsidRPr="00A36DD5">
              <w:t>Someone with experience as an attorney or an interest in law</w:t>
            </w:r>
          </w:p>
        </w:tc>
      </w:tr>
      <w:tr w:rsidR="001411D9" w:rsidRPr="00A36DD5" w14:paraId="3D28202C" w14:textId="77777777" w:rsidTr="00620417">
        <w:trPr>
          <w:trHeight w:val="504"/>
        </w:trPr>
        <w:tc>
          <w:tcPr>
            <w:tcW w:w="4248" w:type="dxa"/>
            <w:vAlign w:val="center"/>
          </w:tcPr>
          <w:p w14:paraId="1D7434A5" w14:textId="77777777" w:rsidR="001411D9" w:rsidRPr="00A36DD5" w:rsidRDefault="001411D9" w:rsidP="0072069B">
            <w:pPr>
              <w:pStyle w:val="chartbody0pafter"/>
            </w:pPr>
            <w:r w:rsidRPr="00A36DD5">
              <w:t xml:space="preserve">Local Government </w:t>
            </w:r>
          </w:p>
        </w:tc>
        <w:tc>
          <w:tcPr>
            <w:tcW w:w="6768" w:type="dxa"/>
            <w:vAlign w:val="center"/>
          </w:tcPr>
          <w:p w14:paraId="0E1455B1" w14:textId="77777777" w:rsidR="001411D9" w:rsidRPr="00A36DD5" w:rsidRDefault="001411D9" w:rsidP="0072069B">
            <w:pPr>
              <w:pStyle w:val="chartbody0pafter"/>
              <w:rPr>
                <w:rFonts w:cs="Calibri"/>
              </w:rPr>
            </w:pPr>
            <w:r w:rsidRPr="00A36DD5">
              <w:t>Someone from local government with contacts in departments responsible for zoning and planning</w:t>
            </w:r>
          </w:p>
        </w:tc>
      </w:tr>
      <w:tr w:rsidR="001411D9" w:rsidRPr="00A36DD5" w14:paraId="305CC816" w14:textId="77777777" w:rsidTr="00620417">
        <w:trPr>
          <w:trHeight w:val="504"/>
        </w:trPr>
        <w:tc>
          <w:tcPr>
            <w:tcW w:w="4248" w:type="dxa"/>
            <w:vAlign w:val="center"/>
          </w:tcPr>
          <w:p w14:paraId="47670CA7" w14:textId="77777777" w:rsidR="001411D9" w:rsidRPr="00A36DD5" w:rsidRDefault="001411D9" w:rsidP="0072069B">
            <w:pPr>
              <w:pStyle w:val="chartbody0pafter"/>
            </w:pPr>
            <w:r w:rsidRPr="00A36DD5">
              <w:t>Residential Settings</w:t>
            </w:r>
          </w:p>
        </w:tc>
        <w:tc>
          <w:tcPr>
            <w:tcW w:w="6768" w:type="dxa"/>
            <w:vAlign w:val="center"/>
          </w:tcPr>
          <w:p w14:paraId="575D463F" w14:textId="77777777" w:rsidR="001411D9" w:rsidRPr="00A36DD5" w:rsidRDefault="001411D9" w:rsidP="0072069B">
            <w:pPr>
              <w:pStyle w:val="chartbody0pafter"/>
            </w:pPr>
            <w:r w:rsidRPr="00A36DD5">
              <w:t>Someone with experience in long term care</w:t>
            </w:r>
          </w:p>
        </w:tc>
      </w:tr>
      <w:tr w:rsidR="001411D9" w:rsidRPr="00A36DD5" w14:paraId="55B860F3" w14:textId="77777777" w:rsidTr="00620417">
        <w:trPr>
          <w:trHeight w:val="504"/>
        </w:trPr>
        <w:tc>
          <w:tcPr>
            <w:tcW w:w="4248" w:type="dxa"/>
            <w:vAlign w:val="center"/>
          </w:tcPr>
          <w:p w14:paraId="7274CEBA" w14:textId="77777777" w:rsidR="001411D9" w:rsidRPr="00A36DD5" w:rsidRDefault="001411D9" w:rsidP="0072069B">
            <w:pPr>
              <w:pStyle w:val="chartbody0pafter"/>
            </w:pPr>
            <w:r w:rsidRPr="00A36DD5">
              <w:t>Social Service Agencies and Community Service Providers</w:t>
            </w:r>
          </w:p>
        </w:tc>
        <w:tc>
          <w:tcPr>
            <w:tcW w:w="6768" w:type="dxa"/>
            <w:vAlign w:val="center"/>
          </w:tcPr>
          <w:p w14:paraId="062BB481" w14:textId="77777777" w:rsidR="001411D9" w:rsidRPr="00A36DD5" w:rsidRDefault="001411D9" w:rsidP="0072069B">
            <w:pPr>
              <w:pStyle w:val="chartbody0pafter"/>
              <w:rPr>
                <w:rFonts w:cs="Calibri"/>
              </w:rPr>
            </w:pPr>
            <w:r w:rsidRPr="00A36DD5">
              <w:t>Someone with experience or interest in social service programs</w:t>
            </w:r>
          </w:p>
        </w:tc>
      </w:tr>
      <w:tr w:rsidR="001411D9" w:rsidRPr="00A36DD5" w14:paraId="01D0B27C" w14:textId="77777777" w:rsidTr="00620417">
        <w:trPr>
          <w:trHeight w:val="504"/>
        </w:trPr>
        <w:tc>
          <w:tcPr>
            <w:tcW w:w="4248" w:type="dxa"/>
            <w:vAlign w:val="center"/>
          </w:tcPr>
          <w:p w14:paraId="1D6C2AF0" w14:textId="77777777" w:rsidR="001411D9" w:rsidRPr="00A36DD5" w:rsidRDefault="001411D9" w:rsidP="0072069B">
            <w:pPr>
              <w:pStyle w:val="chartbody0pafter"/>
            </w:pPr>
            <w:r w:rsidRPr="00A36DD5">
              <w:t xml:space="preserve">Transportation </w:t>
            </w:r>
          </w:p>
        </w:tc>
        <w:tc>
          <w:tcPr>
            <w:tcW w:w="6768" w:type="dxa"/>
            <w:vAlign w:val="center"/>
          </w:tcPr>
          <w:p w14:paraId="59B7F8CD" w14:textId="77777777" w:rsidR="001411D9" w:rsidRPr="00A36DD5" w:rsidRDefault="001411D9" w:rsidP="0072069B">
            <w:pPr>
              <w:pStyle w:val="chartbody0pafter"/>
            </w:pPr>
            <w:r w:rsidRPr="00A36DD5">
              <w:rPr>
                <w:rFonts w:cs="Calibri"/>
              </w:rPr>
              <w:t>S</w:t>
            </w:r>
            <w:r w:rsidRPr="00A36DD5">
              <w:t>omeone interested in transportation safety</w:t>
            </w:r>
          </w:p>
        </w:tc>
      </w:tr>
      <w:tr w:rsidR="001411D9" w:rsidRPr="00A36DD5" w14:paraId="66126BC5" w14:textId="77777777" w:rsidTr="00620417">
        <w:trPr>
          <w:trHeight w:val="504"/>
        </w:trPr>
        <w:tc>
          <w:tcPr>
            <w:tcW w:w="11016" w:type="dxa"/>
            <w:gridSpan w:val="2"/>
            <w:shd w:val="clear" w:color="auto" w:fill="E5DFEC"/>
            <w:vAlign w:val="center"/>
          </w:tcPr>
          <w:p w14:paraId="3E5BE2A3" w14:textId="77777777" w:rsidR="001411D9" w:rsidRPr="00A36DD5" w:rsidRDefault="001411D9" w:rsidP="0072069B">
            <w:pPr>
              <w:pStyle w:val="chartbody0pafter"/>
              <w:rPr>
                <w:rFonts w:cs="Calibri"/>
              </w:rPr>
            </w:pPr>
            <w:r w:rsidRPr="00A36DD5">
              <w:t>Health Care Community</w:t>
            </w:r>
          </w:p>
        </w:tc>
      </w:tr>
      <w:tr w:rsidR="001411D9" w:rsidRPr="00A36DD5" w14:paraId="6CF7DA60" w14:textId="77777777" w:rsidTr="00620417">
        <w:trPr>
          <w:trHeight w:val="504"/>
        </w:trPr>
        <w:tc>
          <w:tcPr>
            <w:tcW w:w="4248" w:type="dxa"/>
            <w:vAlign w:val="center"/>
          </w:tcPr>
          <w:p w14:paraId="6BBD4C44" w14:textId="77777777" w:rsidR="001411D9" w:rsidRPr="00A36DD5" w:rsidRDefault="001411D9" w:rsidP="0072069B">
            <w:pPr>
              <w:pStyle w:val="chartbody0pafter"/>
            </w:pPr>
            <w:r w:rsidRPr="00A36DD5">
              <w:t>- Clinics</w:t>
            </w:r>
          </w:p>
        </w:tc>
        <w:tc>
          <w:tcPr>
            <w:tcW w:w="6768" w:type="dxa"/>
            <w:vAlign w:val="center"/>
          </w:tcPr>
          <w:p w14:paraId="5823B587" w14:textId="77777777" w:rsidR="001411D9" w:rsidRPr="00A36DD5" w:rsidRDefault="001411D9" w:rsidP="0072069B">
            <w:pPr>
              <w:pStyle w:val="chartbody0pafter"/>
              <w:rPr>
                <w:rFonts w:cs="Calibri"/>
              </w:rPr>
            </w:pPr>
            <w:r w:rsidRPr="00A36DD5">
              <w:t>A primary care physician interested in being dementia capable</w:t>
            </w:r>
          </w:p>
        </w:tc>
      </w:tr>
      <w:tr w:rsidR="001411D9" w:rsidRPr="00A36DD5" w14:paraId="3D4B84FF" w14:textId="77777777" w:rsidTr="00620417">
        <w:trPr>
          <w:trHeight w:val="504"/>
        </w:trPr>
        <w:tc>
          <w:tcPr>
            <w:tcW w:w="4248" w:type="dxa"/>
            <w:vAlign w:val="center"/>
          </w:tcPr>
          <w:p w14:paraId="7B818903" w14:textId="77777777" w:rsidR="001411D9" w:rsidRPr="00A36DD5" w:rsidRDefault="001411D9" w:rsidP="0072069B">
            <w:pPr>
              <w:pStyle w:val="chartbody0pafter"/>
            </w:pPr>
            <w:r w:rsidRPr="00A36DD5">
              <w:t>- Home Health Agencies</w:t>
            </w:r>
          </w:p>
        </w:tc>
        <w:tc>
          <w:tcPr>
            <w:tcW w:w="6768" w:type="dxa"/>
            <w:vAlign w:val="center"/>
          </w:tcPr>
          <w:p w14:paraId="337226E9" w14:textId="77777777" w:rsidR="001411D9" w:rsidRPr="00A36DD5" w:rsidRDefault="001411D9" w:rsidP="0072069B">
            <w:pPr>
              <w:pStyle w:val="chartbody0pafter"/>
              <w:rPr>
                <w:rFonts w:cs="Calibri"/>
              </w:rPr>
            </w:pPr>
            <w:r w:rsidRPr="00A36DD5">
              <w:t>Someone working in home health, long term care, or social services</w:t>
            </w:r>
          </w:p>
        </w:tc>
      </w:tr>
      <w:tr w:rsidR="001411D9" w:rsidRPr="00A36DD5" w14:paraId="4DA39386" w14:textId="77777777" w:rsidTr="00620417">
        <w:trPr>
          <w:trHeight w:val="504"/>
        </w:trPr>
        <w:tc>
          <w:tcPr>
            <w:tcW w:w="4248" w:type="dxa"/>
            <w:vAlign w:val="center"/>
          </w:tcPr>
          <w:p w14:paraId="153A0800" w14:textId="77777777" w:rsidR="001411D9" w:rsidRPr="00A36DD5" w:rsidRDefault="001411D9" w:rsidP="0072069B">
            <w:pPr>
              <w:pStyle w:val="chartbody0pafter"/>
            </w:pPr>
            <w:r w:rsidRPr="00A36DD5">
              <w:t xml:space="preserve">- Hospitals </w:t>
            </w:r>
          </w:p>
        </w:tc>
        <w:tc>
          <w:tcPr>
            <w:tcW w:w="6768" w:type="dxa"/>
            <w:vAlign w:val="center"/>
          </w:tcPr>
          <w:p w14:paraId="6E51A7E9" w14:textId="77777777" w:rsidR="001411D9" w:rsidRPr="00A36DD5" w:rsidRDefault="001411D9" w:rsidP="0072069B">
            <w:pPr>
              <w:pStyle w:val="chartbody0pafter"/>
              <w:rPr>
                <w:rFonts w:cs="Calibri"/>
              </w:rPr>
            </w:pPr>
            <w:r w:rsidRPr="00A36DD5">
              <w:t>A physician interested in being dementia capable</w:t>
            </w:r>
          </w:p>
        </w:tc>
      </w:tr>
      <w:tr w:rsidR="001411D9" w:rsidRPr="00A36DD5" w14:paraId="6F0DFA8D" w14:textId="77777777" w:rsidTr="00620417">
        <w:trPr>
          <w:trHeight w:val="504"/>
        </w:trPr>
        <w:tc>
          <w:tcPr>
            <w:tcW w:w="4248" w:type="dxa"/>
            <w:vAlign w:val="center"/>
          </w:tcPr>
          <w:p w14:paraId="175F5B84" w14:textId="77777777" w:rsidR="001411D9" w:rsidRPr="00A36DD5" w:rsidRDefault="001411D9" w:rsidP="0072069B">
            <w:pPr>
              <w:pStyle w:val="chartbody0pafter"/>
            </w:pPr>
            <w:r w:rsidRPr="00A36DD5">
              <w:t>- Nursing Homes</w:t>
            </w:r>
          </w:p>
        </w:tc>
        <w:tc>
          <w:tcPr>
            <w:tcW w:w="6768" w:type="dxa"/>
            <w:vAlign w:val="center"/>
          </w:tcPr>
          <w:p w14:paraId="404696A4" w14:textId="77777777" w:rsidR="001411D9" w:rsidRPr="00A36DD5" w:rsidRDefault="001411D9" w:rsidP="0072069B">
            <w:pPr>
              <w:pStyle w:val="chartbody0pafter"/>
              <w:rPr>
                <w:rFonts w:cs="Calibri"/>
              </w:rPr>
            </w:pPr>
            <w:r w:rsidRPr="00A36DD5">
              <w:t>(see Residential Settings)</w:t>
            </w:r>
          </w:p>
        </w:tc>
      </w:tr>
    </w:tbl>
    <w:p w14:paraId="0651DF6C" w14:textId="77777777" w:rsidR="00A7012C" w:rsidRPr="00A36DD5" w:rsidRDefault="00A7012C" w:rsidP="00D44BAF">
      <w:pPr>
        <w:pStyle w:val="Heading2"/>
      </w:pPr>
      <w:bookmarkStart w:id="20" w:name="_Toc220984114"/>
      <w:bookmarkStart w:id="21" w:name="_Toc220984223"/>
      <w:r w:rsidRPr="00A36DD5">
        <w:t>How to Use the Survey Data</w:t>
      </w:r>
      <w:bookmarkEnd w:id="20"/>
      <w:bookmarkEnd w:id="21"/>
    </w:p>
    <w:p w14:paraId="0DF4F0CE" w14:textId="77777777" w:rsidR="00A7012C" w:rsidRPr="00A36DD5" w:rsidRDefault="00A7012C" w:rsidP="007D6FAC">
      <w:pPr>
        <w:pStyle w:val="Text"/>
        <w:rPr>
          <w:rFonts w:ascii="Calibri" w:hAnsi="Calibri"/>
        </w:rPr>
      </w:pPr>
      <w:r w:rsidRPr="00A36DD5">
        <w:rPr>
          <w:rFonts w:ascii="Calibri" w:hAnsi="Calibri"/>
        </w:rPr>
        <w:t>Use the Synthesizing the Assessment – Team Worksheet to compile</w:t>
      </w:r>
      <w:r w:rsidR="005D023F" w:rsidRPr="00A36DD5">
        <w:rPr>
          <w:rFonts w:ascii="Calibri" w:hAnsi="Calibri"/>
        </w:rPr>
        <w:t xml:space="preserve"> </w:t>
      </w:r>
      <w:r w:rsidR="00923918" w:rsidRPr="00A36DD5">
        <w:rPr>
          <w:rFonts w:ascii="Calibri" w:hAnsi="Calibri"/>
        </w:rPr>
        <w:t xml:space="preserve">all of </w:t>
      </w:r>
      <w:r w:rsidR="005D023F" w:rsidRPr="00A36DD5">
        <w:rPr>
          <w:rFonts w:ascii="Calibri" w:hAnsi="Calibri"/>
        </w:rPr>
        <w:t>the</w:t>
      </w:r>
      <w:r w:rsidR="00923918" w:rsidRPr="00A36DD5">
        <w:rPr>
          <w:rFonts w:ascii="Calibri" w:hAnsi="Calibri"/>
        </w:rPr>
        <w:t xml:space="preserve"> data from the sector-based surveys</w:t>
      </w:r>
      <w:r w:rsidR="00D45F35" w:rsidRPr="00A36DD5">
        <w:rPr>
          <w:rFonts w:ascii="Calibri" w:hAnsi="Calibri"/>
        </w:rPr>
        <w:t>. Then</w:t>
      </w:r>
      <w:r w:rsidRPr="00A36DD5">
        <w:rPr>
          <w:rFonts w:ascii="Calibri" w:hAnsi="Calibri"/>
        </w:rPr>
        <w:t xml:space="preserve"> analyze, discuss</w:t>
      </w:r>
      <w:r w:rsidR="0025604E" w:rsidRPr="00A36DD5">
        <w:rPr>
          <w:rFonts w:ascii="Calibri" w:hAnsi="Calibri"/>
        </w:rPr>
        <w:t>,</w:t>
      </w:r>
      <w:r w:rsidRPr="00A36DD5">
        <w:rPr>
          <w:rFonts w:ascii="Calibri" w:hAnsi="Calibri"/>
        </w:rPr>
        <w:t xml:space="preserve"> and prioritize </w:t>
      </w:r>
      <w:r w:rsidR="008C49BD" w:rsidRPr="00A36DD5">
        <w:rPr>
          <w:rFonts w:ascii="Calibri" w:hAnsi="Calibri"/>
        </w:rPr>
        <w:t>which</w:t>
      </w:r>
      <w:r w:rsidRPr="00A36DD5">
        <w:rPr>
          <w:rFonts w:ascii="Calibri" w:hAnsi="Calibri"/>
        </w:rPr>
        <w:t xml:space="preserve"> key elements to work on. Once priorities are identified use the action plan tools to lay out your </w:t>
      </w:r>
      <w:r w:rsidR="00293F9E" w:rsidRPr="00A36DD5">
        <w:rPr>
          <w:rFonts w:ascii="Calibri" w:hAnsi="Calibri"/>
        </w:rPr>
        <w:t>a</w:t>
      </w:r>
      <w:r w:rsidRPr="00A36DD5">
        <w:rPr>
          <w:rFonts w:ascii="Calibri" w:hAnsi="Calibri"/>
        </w:rPr>
        <w:t xml:space="preserve">ction </w:t>
      </w:r>
      <w:r w:rsidR="00293F9E" w:rsidRPr="00A36DD5">
        <w:rPr>
          <w:rFonts w:ascii="Calibri" w:hAnsi="Calibri"/>
        </w:rPr>
        <w:t>p</w:t>
      </w:r>
      <w:r w:rsidRPr="00A36DD5">
        <w:rPr>
          <w:rFonts w:ascii="Calibri" w:hAnsi="Calibri"/>
        </w:rPr>
        <w:t>lan for becoming a dementia capable community.</w:t>
      </w:r>
    </w:p>
    <w:p w14:paraId="08C6B5A7" w14:textId="77777777" w:rsidR="00A7012C" w:rsidRPr="00A36DD5" w:rsidRDefault="00A7012C" w:rsidP="00D44BAF">
      <w:pPr>
        <w:pStyle w:val="Heading2"/>
      </w:pPr>
      <w:bookmarkStart w:id="22" w:name="_Toc326907556"/>
      <w:bookmarkStart w:id="23" w:name="_Toc220984115"/>
      <w:bookmarkStart w:id="24" w:name="_Toc220984224"/>
      <w:r w:rsidRPr="00A36DD5">
        <w:lastRenderedPageBreak/>
        <w:t>Key Elements of a Dementia Capable Community</w:t>
      </w:r>
      <w:bookmarkEnd w:id="22"/>
      <w:bookmarkEnd w:id="23"/>
      <w:bookmarkEnd w:id="24"/>
    </w:p>
    <w:p w14:paraId="4A337E97" w14:textId="77777777" w:rsidR="00CF43C6" w:rsidRPr="00A36DD5" w:rsidRDefault="00A7012C" w:rsidP="007D6FAC">
      <w:pPr>
        <w:pStyle w:val="Text"/>
        <w:rPr>
          <w:rFonts w:ascii="Calibri" w:hAnsi="Calibri"/>
        </w:rPr>
      </w:pPr>
      <w:r w:rsidRPr="00A36DD5">
        <w:rPr>
          <w:rFonts w:ascii="Calibri" w:hAnsi="Calibri"/>
        </w:rPr>
        <w:t xml:space="preserve">The diagram below outlines the key elements of a dementia capable community. Awareness is necessary to support all of the other key elements. A medical diagnosis is critical to having access to many of the community supports for individuals and their families. The superscript letters, like this </w:t>
      </w:r>
      <w:r w:rsidRPr="00A36DD5">
        <w:rPr>
          <w:rFonts w:ascii="Calibri" w:hAnsi="Calibri"/>
          <w:vertAlign w:val="superscript"/>
        </w:rPr>
        <w:t>(N)</w:t>
      </w:r>
      <w:r w:rsidRPr="00A36DD5">
        <w:rPr>
          <w:rFonts w:ascii="Calibri" w:hAnsi="Calibri"/>
        </w:rPr>
        <w:t>, in the diagram below indicate which section of the assessment has questions about that key element. (See full diagram listing the community supports in Key Elements of a Dementia Capable Community)</w:t>
      </w:r>
    </w:p>
    <w:p w14:paraId="348C462A" w14:textId="131E1DB5" w:rsidR="006007A1" w:rsidRDefault="00AF5C60" w:rsidP="007D6FAC">
      <w:pPr>
        <w:pStyle w:val="Text"/>
        <w:rPr>
          <w:rFonts w:ascii="Calibri" w:hAnsi="Calibri"/>
          <w:noProof/>
        </w:rPr>
      </w:pPr>
      <w:r w:rsidRPr="00A36DD5">
        <w:rPr>
          <w:rFonts w:ascii="Calibri" w:hAnsi="Calibri"/>
          <w:noProof/>
        </w:rPr>
        <w:drawing>
          <wp:inline distT="0" distB="0" distL="0" distR="0" wp14:anchorId="56DC4D6B" wp14:editId="75ECA90C">
            <wp:extent cx="6858000" cy="1676400"/>
            <wp:effectExtent l="0" t="0" r="0" b="0"/>
            <wp:docPr id="5" name="Picture 0" descr="key-elements-notations-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key-elements-notations-to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1676400"/>
                    </a:xfrm>
                    <a:prstGeom prst="rect">
                      <a:avLst/>
                    </a:prstGeom>
                    <a:noFill/>
                    <a:ln>
                      <a:noFill/>
                    </a:ln>
                  </pic:spPr>
                </pic:pic>
              </a:graphicData>
            </a:graphic>
          </wp:inline>
        </w:drawing>
      </w:r>
    </w:p>
    <w:p w14:paraId="046C94E6" w14:textId="77777777" w:rsidR="006007A1" w:rsidRDefault="006007A1" w:rsidP="007D6FAC">
      <w:pPr>
        <w:pStyle w:val="Text"/>
        <w:rPr>
          <w:rFonts w:ascii="Calibri" w:hAnsi="Calibri"/>
          <w:noProof/>
        </w:rPr>
      </w:pPr>
    </w:p>
    <w:p w14:paraId="5498F4A6" w14:textId="77777777" w:rsidR="00B56B18" w:rsidRPr="00A36DD5" w:rsidRDefault="00B241A7" w:rsidP="007D6FAC">
      <w:pPr>
        <w:pStyle w:val="Text"/>
        <w:rPr>
          <w:rFonts w:ascii="Calibri" w:hAnsi="Calibri"/>
          <w:noProof/>
        </w:rPr>
      </w:pPr>
      <w:r w:rsidRPr="00A36DD5">
        <w:rPr>
          <w:rStyle w:val="Heading1Char"/>
          <w:rFonts w:ascii="Calibri" w:hAnsi="Calibri"/>
        </w:rPr>
        <w:t>Community Needs Assessment - Table o</w:t>
      </w:r>
      <w:r w:rsidR="002F7D3C" w:rsidRPr="00A36DD5">
        <w:rPr>
          <w:rStyle w:val="Heading1Char"/>
          <w:rFonts w:ascii="Calibri" w:hAnsi="Calibri"/>
        </w:rPr>
        <w:t>f Contents</w:t>
      </w:r>
      <w:r w:rsidR="007758C8" w:rsidRPr="00A36DD5">
        <w:rPr>
          <w:rFonts w:ascii="Calibri" w:hAnsi="Calibri"/>
        </w:rPr>
        <w:t xml:space="preserve"> </w:t>
      </w:r>
      <w:r w:rsidR="00EB48D1" w:rsidRPr="00A36DD5">
        <w:rPr>
          <w:rFonts w:ascii="Calibri" w:hAnsi="Calibri"/>
        </w:rPr>
        <w:fldChar w:fldCharType="begin"/>
      </w:r>
      <w:r w:rsidRPr="00A36DD5">
        <w:rPr>
          <w:rFonts w:ascii="Calibri" w:hAnsi="Calibri"/>
        </w:rPr>
        <w:instrText xml:space="preserve"> TOC \o "1-3" \h \z \u </w:instrText>
      </w:r>
      <w:r w:rsidR="00EB48D1" w:rsidRPr="00A36DD5">
        <w:rPr>
          <w:rFonts w:ascii="Calibri" w:hAnsi="Calibri"/>
        </w:rPr>
        <w:fldChar w:fldCharType="separate"/>
      </w:r>
    </w:p>
    <w:p w14:paraId="0AEE6DE2" w14:textId="77777777" w:rsidR="006007A1" w:rsidRDefault="006007A1">
      <w:pPr>
        <w:pStyle w:val="TOC1"/>
        <w:rPr>
          <w:sz w:val="24"/>
        </w:rPr>
      </w:pPr>
    </w:p>
    <w:p w14:paraId="77FA27F4"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A. Alzheimer’s/Dementia in Your Community</w:t>
      </w:r>
      <w:r w:rsidRPr="00A36DD5">
        <w:rPr>
          <w:sz w:val="24"/>
        </w:rPr>
        <w:tab/>
      </w:r>
      <w:r w:rsidR="00EB48D1" w:rsidRPr="00A36DD5">
        <w:rPr>
          <w:sz w:val="24"/>
        </w:rPr>
        <w:fldChar w:fldCharType="begin"/>
      </w:r>
      <w:r w:rsidRPr="00A36DD5">
        <w:rPr>
          <w:sz w:val="24"/>
        </w:rPr>
        <w:instrText xml:space="preserve"> PAGEREF _Toc220984225 \h </w:instrText>
      </w:r>
      <w:r w:rsidR="00EB48D1" w:rsidRPr="00A36DD5">
        <w:rPr>
          <w:sz w:val="24"/>
        </w:rPr>
      </w:r>
      <w:r w:rsidR="00EB48D1" w:rsidRPr="00A36DD5">
        <w:rPr>
          <w:sz w:val="24"/>
        </w:rPr>
        <w:fldChar w:fldCharType="separate"/>
      </w:r>
      <w:r w:rsidR="005B3E3D">
        <w:rPr>
          <w:sz w:val="24"/>
        </w:rPr>
        <w:t>4</w:t>
      </w:r>
      <w:r w:rsidR="00EB48D1" w:rsidRPr="00A36DD5">
        <w:rPr>
          <w:sz w:val="24"/>
        </w:rPr>
        <w:fldChar w:fldCharType="end"/>
      </w:r>
    </w:p>
    <w:p w14:paraId="52DBA5F7"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B. Awareness</w:t>
      </w:r>
      <w:r w:rsidRPr="00A36DD5">
        <w:rPr>
          <w:sz w:val="24"/>
        </w:rPr>
        <w:tab/>
      </w:r>
      <w:r w:rsidR="00EB48D1" w:rsidRPr="00A36DD5">
        <w:rPr>
          <w:sz w:val="24"/>
        </w:rPr>
        <w:fldChar w:fldCharType="begin"/>
      </w:r>
      <w:r w:rsidRPr="00A36DD5">
        <w:rPr>
          <w:sz w:val="24"/>
        </w:rPr>
        <w:instrText xml:space="preserve"> PAGEREF _Toc220984226 \h </w:instrText>
      </w:r>
      <w:r w:rsidR="00EB48D1" w:rsidRPr="00A36DD5">
        <w:rPr>
          <w:sz w:val="24"/>
        </w:rPr>
      </w:r>
      <w:r w:rsidR="00EB48D1" w:rsidRPr="00A36DD5">
        <w:rPr>
          <w:sz w:val="24"/>
        </w:rPr>
        <w:fldChar w:fldCharType="separate"/>
      </w:r>
      <w:r w:rsidR="005B3E3D">
        <w:rPr>
          <w:sz w:val="24"/>
        </w:rPr>
        <w:t>6</w:t>
      </w:r>
      <w:r w:rsidR="00EB48D1" w:rsidRPr="00A36DD5">
        <w:rPr>
          <w:sz w:val="24"/>
        </w:rPr>
        <w:fldChar w:fldCharType="end"/>
      </w:r>
    </w:p>
    <w:p w14:paraId="4F7AC4FA"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C. Information &amp; Educ</w:t>
      </w:r>
      <w:r w:rsidR="003D04BD" w:rsidRPr="00A36DD5">
        <w:rPr>
          <w:sz w:val="24"/>
        </w:rPr>
        <w:t>ation for People with Dementia</w:t>
      </w:r>
      <w:r w:rsidR="002A1986">
        <w:rPr>
          <w:sz w:val="24"/>
        </w:rPr>
        <w:t xml:space="preserve"> </w:t>
      </w:r>
      <w:r w:rsidR="002A1986" w:rsidRPr="00A36DD5">
        <w:rPr>
          <w:sz w:val="24"/>
        </w:rPr>
        <w:t>&amp;</w:t>
      </w:r>
      <w:r w:rsidR="002A1986">
        <w:rPr>
          <w:sz w:val="24"/>
        </w:rPr>
        <w:t xml:space="preserve"> or</w:t>
      </w:r>
      <w:r w:rsidR="002A1986" w:rsidRPr="00A36DD5">
        <w:rPr>
          <w:sz w:val="24"/>
        </w:rPr>
        <w:t xml:space="preserve"> their Families</w:t>
      </w:r>
      <w:r w:rsidR="003D04BD" w:rsidRPr="00A36DD5">
        <w:rPr>
          <w:sz w:val="24"/>
        </w:rPr>
        <w:t xml:space="preserve"> </w:t>
      </w:r>
      <w:r w:rsidRPr="00A36DD5">
        <w:rPr>
          <w:sz w:val="24"/>
        </w:rPr>
        <w:tab/>
      </w:r>
      <w:r w:rsidR="00EB48D1" w:rsidRPr="00A36DD5">
        <w:rPr>
          <w:sz w:val="24"/>
        </w:rPr>
        <w:fldChar w:fldCharType="begin"/>
      </w:r>
      <w:r w:rsidRPr="00A36DD5">
        <w:rPr>
          <w:sz w:val="24"/>
        </w:rPr>
        <w:instrText xml:space="preserve"> PAGEREF _Toc220984227 \h </w:instrText>
      </w:r>
      <w:r w:rsidR="00EB48D1" w:rsidRPr="00A36DD5">
        <w:rPr>
          <w:sz w:val="24"/>
        </w:rPr>
      </w:r>
      <w:r w:rsidR="00EB48D1" w:rsidRPr="00A36DD5">
        <w:rPr>
          <w:sz w:val="24"/>
        </w:rPr>
        <w:fldChar w:fldCharType="separate"/>
      </w:r>
      <w:r w:rsidR="005B3E3D">
        <w:rPr>
          <w:sz w:val="24"/>
        </w:rPr>
        <w:t>10</w:t>
      </w:r>
      <w:r w:rsidR="00EB48D1" w:rsidRPr="00A36DD5">
        <w:rPr>
          <w:sz w:val="24"/>
        </w:rPr>
        <w:fldChar w:fldCharType="end"/>
      </w:r>
    </w:p>
    <w:p w14:paraId="33E39944" w14:textId="77777777" w:rsidR="00B56B18" w:rsidRPr="00A36DD5" w:rsidRDefault="00534D1F" w:rsidP="006007A1">
      <w:pPr>
        <w:pStyle w:val="TOC1"/>
        <w:tabs>
          <w:tab w:val="clear" w:pos="10070"/>
          <w:tab w:val="right" w:leader="dot" w:pos="10710"/>
        </w:tabs>
        <w:rPr>
          <w:rFonts w:eastAsia="MS Mincho"/>
          <w:sz w:val="24"/>
          <w:szCs w:val="24"/>
        </w:rPr>
      </w:pPr>
      <w:r w:rsidRPr="00A36DD5">
        <w:rPr>
          <w:sz w:val="24"/>
        </w:rPr>
        <w:t>D. Caregive</w:t>
      </w:r>
      <w:r w:rsidR="00BC5652" w:rsidRPr="00A36DD5">
        <w:rPr>
          <w:sz w:val="24"/>
        </w:rPr>
        <w:t>r</w:t>
      </w:r>
      <w:r w:rsidRPr="00A36DD5">
        <w:rPr>
          <w:sz w:val="24"/>
        </w:rPr>
        <w:t xml:space="preserve"> Counseling and </w:t>
      </w:r>
      <w:r w:rsidR="00B56B18" w:rsidRPr="00A36DD5">
        <w:rPr>
          <w:sz w:val="24"/>
        </w:rPr>
        <w:t>Support Groups</w:t>
      </w:r>
      <w:r w:rsidR="00B56B18" w:rsidRPr="00A36DD5">
        <w:rPr>
          <w:sz w:val="24"/>
        </w:rPr>
        <w:tab/>
      </w:r>
      <w:r w:rsidR="00EB48D1" w:rsidRPr="00A36DD5">
        <w:rPr>
          <w:sz w:val="24"/>
        </w:rPr>
        <w:fldChar w:fldCharType="begin"/>
      </w:r>
      <w:r w:rsidR="00B56B18" w:rsidRPr="00A36DD5">
        <w:rPr>
          <w:sz w:val="24"/>
        </w:rPr>
        <w:instrText xml:space="preserve"> PAGEREF _Toc220984228 \h </w:instrText>
      </w:r>
      <w:r w:rsidR="00EB48D1" w:rsidRPr="00A36DD5">
        <w:rPr>
          <w:sz w:val="24"/>
        </w:rPr>
      </w:r>
      <w:r w:rsidR="00EB48D1" w:rsidRPr="00A36DD5">
        <w:rPr>
          <w:sz w:val="24"/>
        </w:rPr>
        <w:fldChar w:fldCharType="separate"/>
      </w:r>
      <w:r w:rsidR="005B3E3D">
        <w:rPr>
          <w:sz w:val="24"/>
        </w:rPr>
        <w:t>12</w:t>
      </w:r>
      <w:r w:rsidR="00EB48D1" w:rsidRPr="00A36DD5">
        <w:rPr>
          <w:sz w:val="24"/>
        </w:rPr>
        <w:fldChar w:fldCharType="end"/>
      </w:r>
    </w:p>
    <w:p w14:paraId="3D7B9581"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E. Future Planning</w:t>
      </w:r>
      <w:r w:rsidRPr="00A36DD5">
        <w:rPr>
          <w:sz w:val="24"/>
        </w:rPr>
        <w:tab/>
      </w:r>
      <w:r w:rsidR="00EB48D1" w:rsidRPr="00A36DD5">
        <w:rPr>
          <w:sz w:val="24"/>
        </w:rPr>
        <w:fldChar w:fldCharType="begin"/>
      </w:r>
      <w:r w:rsidRPr="00A36DD5">
        <w:rPr>
          <w:sz w:val="24"/>
        </w:rPr>
        <w:instrText xml:space="preserve"> PAGEREF _Toc220984229 \h </w:instrText>
      </w:r>
      <w:r w:rsidR="00EB48D1" w:rsidRPr="00A36DD5">
        <w:rPr>
          <w:sz w:val="24"/>
        </w:rPr>
      </w:r>
      <w:r w:rsidR="00EB48D1" w:rsidRPr="00A36DD5">
        <w:rPr>
          <w:sz w:val="24"/>
        </w:rPr>
        <w:fldChar w:fldCharType="separate"/>
      </w:r>
      <w:r w:rsidR="005B3E3D">
        <w:rPr>
          <w:sz w:val="24"/>
        </w:rPr>
        <w:t>14</w:t>
      </w:r>
      <w:r w:rsidR="00EB48D1" w:rsidRPr="00A36DD5">
        <w:rPr>
          <w:sz w:val="24"/>
        </w:rPr>
        <w:fldChar w:fldCharType="end"/>
      </w:r>
    </w:p>
    <w:p w14:paraId="49233A7F"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F. Wellness Programs</w:t>
      </w:r>
      <w:r w:rsidRPr="00A36DD5">
        <w:rPr>
          <w:sz w:val="24"/>
        </w:rPr>
        <w:tab/>
      </w:r>
      <w:r w:rsidR="00EB48D1" w:rsidRPr="00A36DD5">
        <w:rPr>
          <w:sz w:val="24"/>
        </w:rPr>
        <w:fldChar w:fldCharType="begin"/>
      </w:r>
      <w:r w:rsidRPr="00A36DD5">
        <w:rPr>
          <w:sz w:val="24"/>
        </w:rPr>
        <w:instrText xml:space="preserve"> PAGEREF _Toc220984230 \h </w:instrText>
      </w:r>
      <w:r w:rsidR="00EB48D1" w:rsidRPr="00A36DD5">
        <w:rPr>
          <w:sz w:val="24"/>
        </w:rPr>
      </w:r>
      <w:r w:rsidR="00EB48D1" w:rsidRPr="00A36DD5">
        <w:rPr>
          <w:sz w:val="24"/>
        </w:rPr>
        <w:fldChar w:fldCharType="separate"/>
      </w:r>
      <w:r w:rsidR="005B3E3D">
        <w:rPr>
          <w:sz w:val="24"/>
        </w:rPr>
        <w:t>15</w:t>
      </w:r>
      <w:r w:rsidR="00EB48D1" w:rsidRPr="00A36DD5">
        <w:rPr>
          <w:sz w:val="24"/>
        </w:rPr>
        <w:fldChar w:fldCharType="end"/>
      </w:r>
    </w:p>
    <w:p w14:paraId="678802A9"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 xml:space="preserve">G. Meaningful </w:t>
      </w:r>
      <w:r w:rsidR="00C330E8" w:rsidRPr="00A36DD5">
        <w:rPr>
          <w:sz w:val="24"/>
        </w:rPr>
        <w:t xml:space="preserve">Engagement </w:t>
      </w:r>
      <w:r w:rsidRPr="00A36DD5">
        <w:rPr>
          <w:sz w:val="24"/>
        </w:rPr>
        <w:t>Activities</w:t>
      </w:r>
      <w:r w:rsidRPr="00A36DD5">
        <w:rPr>
          <w:sz w:val="24"/>
        </w:rPr>
        <w:tab/>
      </w:r>
      <w:r w:rsidR="00EB48D1" w:rsidRPr="00A36DD5">
        <w:rPr>
          <w:sz w:val="24"/>
        </w:rPr>
        <w:fldChar w:fldCharType="begin"/>
      </w:r>
      <w:r w:rsidRPr="00A36DD5">
        <w:rPr>
          <w:sz w:val="24"/>
        </w:rPr>
        <w:instrText xml:space="preserve"> PAGEREF _Toc220984231 \h </w:instrText>
      </w:r>
      <w:r w:rsidR="00EB48D1" w:rsidRPr="00A36DD5">
        <w:rPr>
          <w:sz w:val="24"/>
        </w:rPr>
      </w:r>
      <w:r w:rsidR="00EB48D1" w:rsidRPr="00A36DD5">
        <w:rPr>
          <w:sz w:val="24"/>
        </w:rPr>
        <w:fldChar w:fldCharType="separate"/>
      </w:r>
      <w:r w:rsidR="005B3E3D">
        <w:rPr>
          <w:sz w:val="24"/>
        </w:rPr>
        <w:t>16</w:t>
      </w:r>
      <w:r w:rsidR="00EB48D1" w:rsidRPr="00A36DD5">
        <w:rPr>
          <w:sz w:val="24"/>
        </w:rPr>
        <w:fldChar w:fldCharType="end"/>
      </w:r>
    </w:p>
    <w:p w14:paraId="67DAF624"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H. Caregiver Supports</w:t>
      </w:r>
      <w:r w:rsidRPr="00A36DD5">
        <w:rPr>
          <w:sz w:val="24"/>
        </w:rPr>
        <w:tab/>
      </w:r>
      <w:r w:rsidR="00EB48D1" w:rsidRPr="00A36DD5">
        <w:rPr>
          <w:sz w:val="24"/>
        </w:rPr>
        <w:fldChar w:fldCharType="begin"/>
      </w:r>
      <w:r w:rsidRPr="00A36DD5">
        <w:rPr>
          <w:sz w:val="24"/>
        </w:rPr>
        <w:instrText xml:space="preserve"> PAGEREF _Toc220984232 \h </w:instrText>
      </w:r>
      <w:r w:rsidR="00EB48D1" w:rsidRPr="00A36DD5">
        <w:rPr>
          <w:sz w:val="24"/>
        </w:rPr>
      </w:r>
      <w:r w:rsidR="00EB48D1" w:rsidRPr="00A36DD5">
        <w:rPr>
          <w:sz w:val="24"/>
        </w:rPr>
        <w:fldChar w:fldCharType="separate"/>
      </w:r>
      <w:r w:rsidR="005B3E3D">
        <w:rPr>
          <w:sz w:val="24"/>
        </w:rPr>
        <w:t>17</w:t>
      </w:r>
      <w:r w:rsidR="00EB48D1" w:rsidRPr="00A36DD5">
        <w:rPr>
          <w:sz w:val="24"/>
        </w:rPr>
        <w:fldChar w:fldCharType="end"/>
      </w:r>
    </w:p>
    <w:p w14:paraId="5621C0BB"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I. Transportation</w:t>
      </w:r>
      <w:r w:rsidRPr="00A36DD5">
        <w:rPr>
          <w:sz w:val="24"/>
        </w:rPr>
        <w:tab/>
      </w:r>
      <w:r w:rsidR="00EB48D1" w:rsidRPr="00A36DD5">
        <w:rPr>
          <w:sz w:val="24"/>
        </w:rPr>
        <w:fldChar w:fldCharType="begin"/>
      </w:r>
      <w:r w:rsidRPr="00A36DD5">
        <w:rPr>
          <w:sz w:val="24"/>
        </w:rPr>
        <w:instrText xml:space="preserve"> PAGEREF _Toc220984233 \h </w:instrText>
      </w:r>
      <w:r w:rsidR="00EB48D1" w:rsidRPr="00A36DD5">
        <w:rPr>
          <w:sz w:val="24"/>
        </w:rPr>
      </w:r>
      <w:r w:rsidR="00EB48D1" w:rsidRPr="00A36DD5">
        <w:rPr>
          <w:sz w:val="24"/>
        </w:rPr>
        <w:fldChar w:fldCharType="separate"/>
      </w:r>
      <w:r w:rsidR="005B3E3D">
        <w:rPr>
          <w:sz w:val="24"/>
        </w:rPr>
        <w:t>20</w:t>
      </w:r>
      <w:r w:rsidR="00EB48D1" w:rsidRPr="00A36DD5">
        <w:rPr>
          <w:sz w:val="24"/>
        </w:rPr>
        <w:fldChar w:fldCharType="end"/>
      </w:r>
    </w:p>
    <w:p w14:paraId="67EBB739"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 xml:space="preserve">J. Independence at Home </w:t>
      </w:r>
      <w:r w:rsidR="003C6BE8" w:rsidRPr="00A36DD5">
        <w:rPr>
          <w:sz w:val="24"/>
        </w:rPr>
        <w:t>&amp; Risk Reduction</w:t>
      </w:r>
      <w:r w:rsidR="00F76DA9" w:rsidRPr="00A36DD5">
        <w:rPr>
          <w:sz w:val="24"/>
        </w:rPr>
        <w:t xml:space="preserve"> Services</w:t>
      </w:r>
      <w:r w:rsidRPr="00A36DD5">
        <w:rPr>
          <w:sz w:val="24"/>
        </w:rPr>
        <w:tab/>
      </w:r>
      <w:r w:rsidR="00EB48D1" w:rsidRPr="00A36DD5">
        <w:rPr>
          <w:sz w:val="24"/>
        </w:rPr>
        <w:fldChar w:fldCharType="begin"/>
      </w:r>
      <w:r w:rsidRPr="00A36DD5">
        <w:rPr>
          <w:sz w:val="24"/>
        </w:rPr>
        <w:instrText xml:space="preserve"> PAGEREF _Toc220984234 \h </w:instrText>
      </w:r>
      <w:r w:rsidR="00EB48D1" w:rsidRPr="00A36DD5">
        <w:rPr>
          <w:sz w:val="24"/>
        </w:rPr>
      </w:r>
      <w:r w:rsidR="00EB48D1" w:rsidRPr="00A36DD5">
        <w:rPr>
          <w:sz w:val="24"/>
        </w:rPr>
        <w:fldChar w:fldCharType="separate"/>
      </w:r>
      <w:r w:rsidR="005B3E3D">
        <w:rPr>
          <w:sz w:val="24"/>
        </w:rPr>
        <w:t>23</w:t>
      </w:r>
      <w:r w:rsidR="00EB48D1" w:rsidRPr="00A36DD5">
        <w:rPr>
          <w:sz w:val="24"/>
        </w:rPr>
        <w:fldChar w:fldCharType="end"/>
      </w:r>
    </w:p>
    <w:p w14:paraId="58E0F81F"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K. Residential Settings</w:t>
      </w:r>
      <w:r w:rsidRPr="00A36DD5">
        <w:rPr>
          <w:sz w:val="24"/>
        </w:rPr>
        <w:tab/>
      </w:r>
      <w:r w:rsidR="00EB48D1" w:rsidRPr="00A36DD5">
        <w:rPr>
          <w:sz w:val="24"/>
        </w:rPr>
        <w:fldChar w:fldCharType="begin"/>
      </w:r>
      <w:r w:rsidRPr="00A36DD5">
        <w:rPr>
          <w:sz w:val="24"/>
        </w:rPr>
        <w:instrText xml:space="preserve"> PAGEREF _Toc220984235 \h </w:instrText>
      </w:r>
      <w:r w:rsidR="00EB48D1" w:rsidRPr="00A36DD5">
        <w:rPr>
          <w:sz w:val="24"/>
        </w:rPr>
      </w:r>
      <w:r w:rsidR="00EB48D1" w:rsidRPr="00A36DD5">
        <w:rPr>
          <w:sz w:val="24"/>
        </w:rPr>
        <w:fldChar w:fldCharType="separate"/>
      </w:r>
      <w:r w:rsidR="005B3E3D">
        <w:rPr>
          <w:sz w:val="24"/>
        </w:rPr>
        <w:t>25</w:t>
      </w:r>
      <w:r w:rsidR="00EB48D1" w:rsidRPr="00A36DD5">
        <w:rPr>
          <w:sz w:val="24"/>
        </w:rPr>
        <w:fldChar w:fldCharType="end"/>
      </w:r>
    </w:p>
    <w:p w14:paraId="499BA51D"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L. Local Government Planning</w:t>
      </w:r>
      <w:r w:rsidRPr="00A36DD5">
        <w:rPr>
          <w:sz w:val="24"/>
        </w:rPr>
        <w:tab/>
      </w:r>
      <w:r w:rsidR="00EB48D1" w:rsidRPr="00A36DD5">
        <w:rPr>
          <w:sz w:val="24"/>
        </w:rPr>
        <w:fldChar w:fldCharType="begin"/>
      </w:r>
      <w:r w:rsidRPr="00A36DD5">
        <w:rPr>
          <w:sz w:val="24"/>
        </w:rPr>
        <w:instrText xml:space="preserve"> PAGEREF _Toc220984236 \h </w:instrText>
      </w:r>
      <w:r w:rsidR="00EB48D1" w:rsidRPr="00A36DD5">
        <w:rPr>
          <w:sz w:val="24"/>
        </w:rPr>
      </w:r>
      <w:r w:rsidR="00EB48D1" w:rsidRPr="00A36DD5">
        <w:rPr>
          <w:sz w:val="24"/>
        </w:rPr>
        <w:fldChar w:fldCharType="separate"/>
      </w:r>
      <w:r w:rsidR="005B3E3D">
        <w:rPr>
          <w:sz w:val="24"/>
        </w:rPr>
        <w:t>27</w:t>
      </w:r>
      <w:r w:rsidR="00EB48D1" w:rsidRPr="00A36DD5">
        <w:rPr>
          <w:sz w:val="24"/>
        </w:rPr>
        <w:fldChar w:fldCharType="end"/>
      </w:r>
    </w:p>
    <w:p w14:paraId="731A19EE"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Community Needs Assessment – Section for Health Care Community</w:t>
      </w:r>
      <w:r w:rsidRPr="00A36DD5">
        <w:rPr>
          <w:sz w:val="24"/>
        </w:rPr>
        <w:tab/>
      </w:r>
      <w:r w:rsidR="00EB48D1" w:rsidRPr="00A36DD5">
        <w:rPr>
          <w:sz w:val="24"/>
        </w:rPr>
        <w:fldChar w:fldCharType="begin"/>
      </w:r>
      <w:r w:rsidRPr="00A36DD5">
        <w:rPr>
          <w:sz w:val="24"/>
        </w:rPr>
        <w:instrText xml:space="preserve"> PAGEREF _Toc220984237 \h </w:instrText>
      </w:r>
      <w:r w:rsidR="00EB48D1" w:rsidRPr="00A36DD5">
        <w:rPr>
          <w:sz w:val="24"/>
        </w:rPr>
      </w:r>
      <w:r w:rsidR="00EB48D1" w:rsidRPr="00A36DD5">
        <w:rPr>
          <w:sz w:val="24"/>
        </w:rPr>
        <w:fldChar w:fldCharType="separate"/>
      </w:r>
      <w:r w:rsidR="005B3E3D">
        <w:rPr>
          <w:sz w:val="24"/>
        </w:rPr>
        <w:t>30</w:t>
      </w:r>
      <w:r w:rsidR="00EB48D1" w:rsidRPr="00A36DD5">
        <w:rPr>
          <w:sz w:val="24"/>
        </w:rPr>
        <w:fldChar w:fldCharType="end"/>
      </w:r>
    </w:p>
    <w:p w14:paraId="4B61BBD7"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M. Impairment Identification &amp; Care</w:t>
      </w:r>
      <w:r w:rsidRPr="00A36DD5">
        <w:rPr>
          <w:sz w:val="24"/>
        </w:rPr>
        <w:tab/>
      </w:r>
      <w:r w:rsidR="00EB48D1" w:rsidRPr="00A36DD5">
        <w:rPr>
          <w:sz w:val="24"/>
        </w:rPr>
        <w:fldChar w:fldCharType="begin"/>
      </w:r>
      <w:r w:rsidRPr="00A36DD5">
        <w:rPr>
          <w:sz w:val="24"/>
        </w:rPr>
        <w:instrText xml:space="preserve"> PAGEREF _Toc220984238 \h </w:instrText>
      </w:r>
      <w:r w:rsidR="00EB48D1" w:rsidRPr="00A36DD5">
        <w:rPr>
          <w:sz w:val="24"/>
        </w:rPr>
      </w:r>
      <w:r w:rsidR="00EB48D1" w:rsidRPr="00A36DD5">
        <w:rPr>
          <w:sz w:val="24"/>
        </w:rPr>
        <w:fldChar w:fldCharType="separate"/>
      </w:r>
      <w:r w:rsidR="005B3E3D">
        <w:rPr>
          <w:sz w:val="24"/>
        </w:rPr>
        <w:t>30</w:t>
      </w:r>
      <w:r w:rsidR="00EB48D1" w:rsidRPr="00A36DD5">
        <w:rPr>
          <w:sz w:val="24"/>
        </w:rPr>
        <w:fldChar w:fldCharType="end"/>
      </w:r>
    </w:p>
    <w:p w14:paraId="7F701506"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N. Diagnosis, Medical Management &amp; Pharmacological Treatment</w:t>
      </w:r>
      <w:r w:rsidRPr="00A36DD5">
        <w:rPr>
          <w:sz w:val="24"/>
        </w:rPr>
        <w:tab/>
      </w:r>
      <w:r w:rsidR="00EB48D1" w:rsidRPr="00A36DD5">
        <w:rPr>
          <w:sz w:val="24"/>
        </w:rPr>
        <w:fldChar w:fldCharType="begin"/>
      </w:r>
      <w:r w:rsidRPr="00A36DD5">
        <w:rPr>
          <w:sz w:val="24"/>
        </w:rPr>
        <w:instrText xml:space="preserve"> PAGEREF _Toc220984239 \h </w:instrText>
      </w:r>
      <w:r w:rsidR="00EB48D1" w:rsidRPr="00A36DD5">
        <w:rPr>
          <w:sz w:val="24"/>
        </w:rPr>
      </w:r>
      <w:r w:rsidR="00EB48D1" w:rsidRPr="00A36DD5">
        <w:rPr>
          <w:sz w:val="24"/>
        </w:rPr>
        <w:fldChar w:fldCharType="separate"/>
      </w:r>
      <w:r w:rsidR="005B3E3D">
        <w:rPr>
          <w:sz w:val="24"/>
        </w:rPr>
        <w:t>31</w:t>
      </w:r>
      <w:r w:rsidR="00EB48D1" w:rsidRPr="00A36DD5">
        <w:rPr>
          <w:sz w:val="24"/>
        </w:rPr>
        <w:fldChar w:fldCharType="end"/>
      </w:r>
    </w:p>
    <w:p w14:paraId="09E372EE" w14:textId="77777777" w:rsidR="00B56B18" w:rsidRPr="00A36DD5" w:rsidRDefault="00B56B18" w:rsidP="006007A1">
      <w:pPr>
        <w:pStyle w:val="TOC1"/>
        <w:tabs>
          <w:tab w:val="clear" w:pos="10070"/>
          <w:tab w:val="right" w:leader="dot" w:pos="10710"/>
        </w:tabs>
        <w:rPr>
          <w:rFonts w:eastAsia="MS Mincho"/>
          <w:sz w:val="24"/>
          <w:szCs w:val="24"/>
        </w:rPr>
      </w:pPr>
      <w:r w:rsidRPr="00A36DD5">
        <w:rPr>
          <w:sz w:val="24"/>
        </w:rPr>
        <w:t>O. Information &amp; Education for People with Dementia &amp;</w:t>
      </w:r>
      <w:r w:rsidR="00602CB4">
        <w:rPr>
          <w:sz w:val="24"/>
        </w:rPr>
        <w:t xml:space="preserve"> or</w:t>
      </w:r>
      <w:r w:rsidRPr="00A36DD5">
        <w:rPr>
          <w:sz w:val="24"/>
        </w:rPr>
        <w:t xml:space="preserve"> their Families</w:t>
      </w:r>
      <w:r w:rsidRPr="00A36DD5">
        <w:rPr>
          <w:sz w:val="24"/>
        </w:rPr>
        <w:tab/>
      </w:r>
      <w:r w:rsidR="00EB48D1" w:rsidRPr="00A36DD5">
        <w:rPr>
          <w:sz w:val="24"/>
        </w:rPr>
        <w:fldChar w:fldCharType="begin"/>
      </w:r>
      <w:r w:rsidRPr="00A36DD5">
        <w:rPr>
          <w:sz w:val="24"/>
        </w:rPr>
        <w:instrText xml:space="preserve"> PAGEREF _Toc220984240 \h </w:instrText>
      </w:r>
      <w:r w:rsidR="00EB48D1" w:rsidRPr="00A36DD5">
        <w:rPr>
          <w:sz w:val="24"/>
        </w:rPr>
      </w:r>
      <w:r w:rsidR="00EB48D1" w:rsidRPr="00A36DD5">
        <w:rPr>
          <w:sz w:val="24"/>
        </w:rPr>
        <w:fldChar w:fldCharType="separate"/>
      </w:r>
      <w:r w:rsidR="005B3E3D">
        <w:rPr>
          <w:sz w:val="24"/>
        </w:rPr>
        <w:t>35</w:t>
      </w:r>
      <w:r w:rsidR="00EB48D1" w:rsidRPr="00A36DD5">
        <w:rPr>
          <w:sz w:val="24"/>
        </w:rPr>
        <w:fldChar w:fldCharType="end"/>
      </w:r>
    </w:p>
    <w:p w14:paraId="75BCCFBA" w14:textId="77777777" w:rsidR="002A1986" w:rsidRDefault="00EB48D1" w:rsidP="0063179C">
      <w:pPr>
        <w:pStyle w:val="TOC1"/>
      </w:pPr>
      <w:r w:rsidRPr="00A36DD5">
        <w:fldChar w:fldCharType="end"/>
      </w:r>
      <w:bookmarkStart w:id="25" w:name="_Toc220984225"/>
    </w:p>
    <w:p w14:paraId="677A0668" w14:textId="77777777" w:rsidR="002A1986" w:rsidRPr="0063179C" w:rsidRDefault="002A1986" w:rsidP="0063179C">
      <w:pPr>
        <w:tabs>
          <w:tab w:val="left" w:pos="6643"/>
        </w:tabs>
        <w:rPr>
          <w:lang w:val="x-none" w:eastAsia="x-none"/>
        </w:rPr>
      </w:pPr>
      <w:r>
        <w:rPr>
          <w:lang w:val="x-none" w:eastAsia="x-none"/>
        </w:rPr>
        <w:tab/>
      </w:r>
    </w:p>
    <w:p w14:paraId="4F54BD17" w14:textId="77777777" w:rsidR="00703AB0" w:rsidRPr="00A36DD5" w:rsidRDefault="00E839FB" w:rsidP="00D44BAF">
      <w:pPr>
        <w:pStyle w:val="Heading1"/>
      </w:pPr>
      <w:r w:rsidRPr="000E612F">
        <w:br w:type="page"/>
      </w:r>
      <w:r w:rsidR="00703AB0" w:rsidRPr="00A36DD5">
        <w:lastRenderedPageBreak/>
        <w:t>A. Alzheimer’s/Dementia in Your Community</w:t>
      </w:r>
      <w:bookmarkEnd w:id="25"/>
      <w:r w:rsidR="00703AB0" w:rsidRPr="00A36DD5">
        <w:t xml:space="preserve"> </w:t>
      </w:r>
    </w:p>
    <w:p w14:paraId="00E6F81F" w14:textId="77777777" w:rsidR="00624458" w:rsidRDefault="00703AB0" w:rsidP="007D6FAC">
      <w:pPr>
        <w:pStyle w:val="Text"/>
        <w:rPr>
          <w:rFonts w:ascii="Calibri" w:hAnsi="Calibri"/>
        </w:rPr>
      </w:pPr>
      <w:r w:rsidRPr="00A36DD5">
        <w:rPr>
          <w:rFonts w:ascii="Calibri" w:hAnsi="Calibri"/>
        </w:rPr>
        <w:t>The following information will be valuable in understanding the population in your community potentially impacted by Alzheimer’s disease and related dementias. (Action Team Questions)</w:t>
      </w:r>
    </w:p>
    <w:p w14:paraId="37C96BCB" w14:textId="77777777" w:rsidR="006007A1" w:rsidRPr="00A36DD5" w:rsidRDefault="006007A1" w:rsidP="007D6FAC">
      <w:pPr>
        <w:pStyle w:val="Text"/>
        <w:rPr>
          <w:rFonts w:ascii="Calibri" w:hAnsi="Calibri"/>
        </w:rPr>
      </w:pPr>
    </w:p>
    <w:tbl>
      <w:tblPr>
        <w:tblW w:w="0" w:type="auto"/>
        <w:tblCellSpacing w:w="7" w:type="dxa"/>
        <w:tblBorders>
          <w:top w:val="single" w:sz="4" w:space="0" w:color="46156B"/>
          <w:left w:val="single" w:sz="4" w:space="0" w:color="46156B"/>
          <w:bottom w:val="single" w:sz="4" w:space="0" w:color="46156B"/>
          <w:right w:val="single" w:sz="4" w:space="0" w:color="46156B"/>
        </w:tblBorders>
        <w:shd w:val="clear" w:color="auto" w:fill="59A131"/>
        <w:tblCellMar>
          <w:left w:w="0" w:type="dxa"/>
          <w:right w:w="0" w:type="dxa"/>
        </w:tblCellMar>
        <w:tblLook w:val="00BF" w:firstRow="1" w:lastRow="0" w:firstColumn="1" w:lastColumn="0" w:noHBand="0" w:noVBand="0"/>
      </w:tblPr>
      <w:tblGrid>
        <w:gridCol w:w="388"/>
      </w:tblGrid>
      <w:tr w:rsidR="00624458" w:rsidRPr="00A36DD5" w14:paraId="3B1558F3" w14:textId="77777777" w:rsidTr="00620417">
        <w:trPr>
          <w:cantSplit/>
          <w:trHeight w:hRule="exact" w:val="360"/>
          <w:tblCellSpacing w:w="7" w:type="dxa"/>
        </w:trPr>
        <w:tc>
          <w:tcPr>
            <w:tcW w:w="360" w:type="dxa"/>
            <w:shd w:val="clear" w:color="auto" w:fill="59A131"/>
            <w:vAlign w:val="center"/>
          </w:tcPr>
          <w:p w14:paraId="45391CDE" w14:textId="77777777" w:rsidR="00624458" w:rsidRPr="00A36DD5" w:rsidRDefault="00624458" w:rsidP="00923DDB">
            <w:pPr>
              <w:pStyle w:val="periodictable"/>
            </w:pPr>
            <w:r w:rsidRPr="00A36DD5">
              <w:t>AT</w:t>
            </w:r>
          </w:p>
        </w:tc>
      </w:tr>
    </w:tbl>
    <w:p w14:paraId="3D02361F" w14:textId="77777777" w:rsidR="00703AB0" w:rsidRPr="00A36DD5" w:rsidRDefault="00703AB0" w:rsidP="007D6FAC">
      <w:pPr>
        <w:pStyle w:val="Text"/>
        <w:rPr>
          <w:rFonts w:ascii="Calibri" w:hAnsi="Calibri"/>
        </w:rPr>
      </w:pPr>
    </w:p>
    <w:p w14:paraId="18E326EB" w14:textId="77777777" w:rsidR="00703AB0" w:rsidRPr="00A36DD5" w:rsidRDefault="00703AB0" w:rsidP="006007A1">
      <w:pPr>
        <w:pStyle w:val="number"/>
        <w:numPr>
          <w:ilvl w:val="0"/>
          <w:numId w:val="37"/>
        </w:numPr>
        <w:rPr>
          <w:rFonts w:ascii="Calibri" w:hAnsi="Calibri"/>
        </w:rPr>
      </w:pPr>
      <w:r w:rsidRPr="00A36DD5">
        <w:rPr>
          <w:rFonts w:ascii="Calibri" w:hAnsi="Calibri"/>
        </w:rPr>
        <w:t>Define your community—the population you wish to define as sharing a common goal of creating a dementia capable community.</w:t>
      </w:r>
    </w:p>
    <w:p w14:paraId="5D58CF2D" w14:textId="77777777" w:rsidR="004A46EE" w:rsidRPr="00A36DD5" w:rsidRDefault="004A46EE" w:rsidP="006007A1">
      <w:pPr>
        <w:pStyle w:val="number"/>
        <w:numPr>
          <w:ilvl w:val="0"/>
          <w:numId w:val="0"/>
        </w:numPr>
        <w:ind w:left="360"/>
        <w:rPr>
          <w:rFonts w:ascii="Calibri" w:hAnsi="Calibri"/>
        </w:rPr>
      </w:pPr>
    </w:p>
    <w:p w14:paraId="3310C7F7" w14:textId="77777777" w:rsidR="00703AB0" w:rsidRPr="00A36DD5" w:rsidRDefault="00703AB0" w:rsidP="006007A1">
      <w:pPr>
        <w:pStyle w:val="number"/>
        <w:rPr>
          <w:rFonts w:ascii="Calibri" w:hAnsi="Calibri"/>
        </w:rPr>
      </w:pPr>
      <w:r w:rsidRPr="00A36DD5">
        <w:rPr>
          <w:rFonts w:ascii="Calibri" w:hAnsi="Calibri"/>
        </w:rPr>
        <w:t xml:space="preserve">Estimate your population over </w:t>
      </w:r>
      <w:r w:rsidR="00E1774C" w:rsidRPr="00A36DD5">
        <w:rPr>
          <w:rFonts w:ascii="Calibri" w:hAnsi="Calibri"/>
        </w:rPr>
        <w:t>the age of 65 years. Divide by 9</w:t>
      </w:r>
      <w:r w:rsidRPr="00A36DD5">
        <w:rPr>
          <w:rFonts w:ascii="Calibri" w:hAnsi="Calibri"/>
        </w:rPr>
        <w:t xml:space="preserve"> to estimate the number of people with Alzheimer’s and related dementias.</w:t>
      </w:r>
    </w:p>
    <w:p w14:paraId="25D427AC" w14:textId="77777777" w:rsidR="00703AB0" w:rsidRPr="00A36DD5" w:rsidRDefault="00E1774C" w:rsidP="006007A1">
      <w:pPr>
        <w:pStyle w:val="Text"/>
        <w:tabs>
          <w:tab w:val="left" w:pos="360"/>
        </w:tabs>
        <w:ind w:left="360"/>
        <w:rPr>
          <w:rFonts w:ascii="Calibri" w:hAnsi="Calibri"/>
          <w:szCs w:val="20"/>
        </w:rPr>
      </w:pPr>
      <w:r w:rsidRPr="00A36DD5">
        <w:rPr>
          <w:rFonts w:ascii="Calibri" w:hAnsi="Calibri"/>
        </w:rPr>
        <w:t>________________________ ÷ 9</w:t>
      </w:r>
      <w:r w:rsidR="00703AB0" w:rsidRPr="00A36DD5">
        <w:rPr>
          <w:rFonts w:ascii="Calibri" w:hAnsi="Calibri"/>
        </w:rPr>
        <w:t xml:space="preserve"> = _______________________  </w:t>
      </w:r>
      <w:r w:rsidR="00703AB0" w:rsidRPr="00A36DD5">
        <w:rPr>
          <w:rFonts w:ascii="Calibri" w:hAnsi="Calibri"/>
          <w:szCs w:val="20"/>
        </w:rPr>
        <w:t>people with Alzheimer’s</w:t>
      </w:r>
    </w:p>
    <w:p w14:paraId="5702BC43" w14:textId="77777777" w:rsidR="00703AB0" w:rsidRPr="00A36DD5" w:rsidRDefault="00703AB0" w:rsidP="006007A1">
      <w:pPr>
        <w:pStyle w:val="Text"/>
        <w:tabs>
          <w:tab w:val="left" w:pos="360"/>
        </w:tabs>
        <w:ind w:left="360"/>
        <w:rPr>
          <w:rFonts w:ascii="Calibri" w:hAnsi="Calibri"/>
        </w:rPr>
      </w:pPr>
      <w:r w:rsidRPr="00A36DD5">
        <w:rPr>
          <w:rFonts w:ascii="Calibri" w:hAnsi="Calibri"/>
        </w:rPr>
        <w:t>population over 65</w:t>
      </w:r>
    </w:p>
    <w:p w14:paraId="1EFD3AD2" w14:textId="77777777" w:rsidR="004A46EE" w:rsidRPr="00A36DD5" w:rsidRDefault="004A46EE" w:rsidP="006007A1">
      <w:pPr>
        <w:pStyle w:val="Text"/>
        <w:tabs>
          <w:tab w:val="left" w:pos="360"/>
        </w:tabs>
        <w:ind w:left="360"/>
        <w:rPr>
          <w:rFonts w:ascii="Calibri" w:hAnsi="Calibri"/>
        </w:rPr>
      </w:pPr>
    </w:p>
    <w:p w14:paraId="73C65404" w14:textId="77777777" w:rsidR="00703AB0" w:rsidRPr="00A36DD5" w:rsidRDefault="00703AB0" w:rsidP="006007A1">
      <w:pPr>
        <w:pStyle w:val="number"/>
        <w:rPr>
          <w:rFonts w:ascii="Calibri" w:hAnsi="Calibri"/>
        </w:rPr>
      </w:pPr>
      <w:r w:rsidRPr="00A36DD5">
        <w:rPr>
          <w:rFonts w:ascii="Calibri" w:hAnsi="Calibri"/>
        </w:rPr>
        <w:t xml:space="preserve">Estimate your population over </w:t>
      </w:r>
      <w:r w:rsidR="00E1774C" w:rsidRPr="00A36DD5">
        <w:rPr>
          <w:rFonts w:ascii="Calibri" w:hAnsi="Calibri"/>
        </w:rPr>
        <w:t>the age of 85 years. Divide by 3</w:t>
      </w:r>
      <w:r w:rsidRPr="00A36DD5">
        <w:rPr>
          <w:rFonts w:ascii="Calibri" w:hAnsi="Calibri"/>
        </w:rPr>
        <w:t xml:space="preserve"> to estimate the number of people over 85 with Alzheimer’s and related dementias.</w:t>
      </w:r>
    </w:p>
    <w:p w14:paraId="1A921378" w14:textId="77777777" w:rsidR="00703AB0" w:rsidRPr="00A36DD5" w:rsidRDefault="00E1774C" w:rsidP="006007A1">
      <w:pPr>
        <w:pStyle w:val="Text"/>
        <w:tabs>
          <w:tab w:val="left" w:pos="360"/>
        </w:tabs>
        <w:ind w:left="360"/>
        <w:rPr>
          <w:rFonts w:ascii="Calibri" w:hAnsi="Calibri"/>
        </w:rPr>
      </w:pPr>
      <w:r w:rsidRPr="00A36DD5">
        <w:rPr>
          <w:rFonts w:ascii="Calibri" w:hAnsi="Calibri"/>
        </w:rPr>
        <w:t>________________________ ÷ 3</w:t>
      </w:r>
      <w:r w:rsidR="00703AB0" w:rsidRPr="00A36DD5">
        <w:rPr>
          <w:rFonts w:ascii="Calibri" w:hAnsi="Calibri"/>
        </w:rPr>
        <w:t xml:space="preserve"> = _______________________  </w:t>
      </w:r>
      <w:r w:rsidR="00703AB0" w:rsidRPr="00A36DD5">
        <w:rPr>
          <w:rFonts w:ascii="Calibri" w:hAnsi="Calibri"/>
          <w:szCs w:val="20"/>
        </w:rPr>
        <w:t>people over 85 with Alzheimer’s</w:t>
      </w:r>
    </w:p>
    <w:p w14:paraId="7101995D" w14:textId="77777777" w:rsidR="00703AB0" w:rsidRPr="00A36DD5" w:rsidRDefault="00703AB0" w:rsidP="006007A1">
      <w:pPr>
        <w:pStyle w:val="Text"/>
        <w:tabs>
          <w:tab w:val="left" w:pos="360"/>
        </w:tabs>
        <w:ind w:left="360"/>
        <w:rPr>
          <w:rFonts w:ascii="Calibri" w:hAnsi="Calibri"/>
        </w:rPr>
      </w:pPr>
      <w:r w:rsidRPr="00A36DD5">
        <w:rPr>
          <w:rFonts w:ascii="Calibri" w:hAnsi="Calibri"/>
        </w:rPr>
        <w:t>population over 85</w:t>
      </w:r>
    </w:p>
    <w:p w14:paraId="65657C85" w14:textId="77777777" w:rsidR="004A46EE" w:rsidRPr="00A36DD5" w:rsidRDefault="004A46EE" w:rsidP="006007A1">
      <w:pPr>
        <w:pStyle w:val="Text"/>
        <w:tabs>
          <w:tab w:val="left" w:pos="360"/>
        </w:tabs>
        <w:ind w:left="360"/>
        <w:rPr>
          <w:rFonts w:ascii="Calibri" w:hAnsi="Calibri"/>
        </w:rPr>
      </w:pPr>
    </w:p>
    <w:p w14:paraId="0166DE5A" w14:textId="77777777" w:rsidR="00703AB0" w:rsidRPr="00A36DD5" w:rsidRDefault="00703AB0" w:rsidP="006007A1">
      <w:pPr>
        <w:pStyle w:val="number"/>
        <w:rPr>
          <w:rFonts w:ascii="Calibri" w:hAnsi="Calibri"/>
        </w:rPr>
      </w:pPr>
      <w:r w:rsidRPr="00A36DD5">
        <w:rPr>
          <w:rFonts w:ascii="Calibri" w:hAnsi="Calibri"/>
        </w:rPr>
        <w:t>1 in 7 people who have Alzheimer’s live alone. Estimate this population for your community.</w:t>
      </w:r>
    </w:p>
    <w:p w14:paraId="626CC29D" w14:textId="77777777" w:rsidR="00703AB0" w:rsidRPr="00A36DD5" w:rsidRDefault="00703AB0" w:rsidP="006007A1">
      <w:pPr>
        <w:pStyle w:val="Text"/>
        <w:tabs>
          <w:tab w:val="left" w:pos="360"/>
        </w:tabs>
        <w:ind w:left="360"/>
        <w:rPr>
          <w:rFonts w:ascii="Calibri" w:hAnsi="Calibri"/>
        </w:rPr>
      </w:pPr>
      <w:r w:rsidRPr="00A36DD5">
        <w:rPr>
          <w:rFonts w:ascii="Calibri" w:hAnsi="Calibri"/>
        </w:rPr>
        <w:t xml:space="preserve">________________________ ÷ 7 = _______________________  </w:t>
      </w:r>
      <w:r w:rsidRPr="00A36DD5">
        <w:rPr>
          <w:rFonts w:ascii="Calibri" w:hAnsi="Calibri"/>
          <w:szCs w:val="20"/>
        </w:rPr>
        <w:t>people with Alzheimer’s living alone</w:t>
      </w:r>
    </w:p>
    <w:p w14:paraId="0172E96A" w14:textId="77777777" w:rsidR="00703AB0" w:rsidRPr="00A36DD5" w:rsidRDefault="00703AB0" w:rsidP="006007A1">
      <w:pPr>
        <w:pStyle w:val="Text"/>
        <w:tabs>
          <w:tab w:val="left" w:pos="360"/>
        </w:tabs>
        <w:ind w:left="360"/>
        <w:rPr>
          <w:rFonts w:ascii="Calibri" w:hAnsi="Calibri"/>
        </w:rPr>
      </w:pPr>
      <w:r w:rsidRPr="00A36DD5">
        <w:rPr>
          <w:rFonts w:ascii="Calibri" w:hAnsi="Calibri"/>
        </w:rPr>
        <w:t xml:space="preserve">potential population with Alzheimer’s (from question 1) </w:t>
      </w:r>
    </w:p>
    <w:p w14:paraId="3071476C" w14:textId="77777777" w:rsidR="00BF0C0E" w:rsidRPr="00A36DD5" w:rsidRDefault="008378C4" w:rsidP="00D44BAF">
      <w:pPr>
        <w:pStyle w:val="Heading1"/>
      </w:pPr>
      <w:r w:rsidRPr="00A36DD5">
        <w:br w:type="page"/>
      </w:r>
      <w:bookmarkStart w:id="26" w:name="_Toc220984226"/>
      <w:r w:rsidR="00BF0C0E" w:rsidRPr="00A36DD5">
        <w:lastRenderedPageBreak/>
        <w:t>B. Awareness</w:t>
      </w:r>
      <w:bookmarkEnd w:id="26"/>
    </w:p>
    <w:p w14:paraId="04CDD1C1" w14:textId="77777777" w:rsidR="00BF0C0E" w:rsidRPr="00A36DD5" w:rsidRDefault="00BF0C0E" w:rsidP="007D6FAC">
      <w:pPr>
        <w:pStyle w:val="Text"/>
        <w:rPr>
          <w:rFonts w:ascii="Calibri" w:hAnsi="Calibri"/>
        </w:rPr>
      </w:pPr>
      <w:r w:rsidRPr="00A36DD5">
        <w:rPr>
          <w:rFonts w:ascii="Calibri" w:hAnsi="Calibri"/>
        </w:rPr>
        <w:t>Developing community awareness of Alzheimer’s disease and related dementias provides the foundation for recognizing that individuals might have dementia and for identifying supports for them. Strong awareness about dementia in the community empowers individuals, family members, friends, and community members to take action to support individuals with dementia so they can live the fullest lives possible with their disease.</w:t>
      </w:r>
    </w:p>
    <w:p w14:paraId="66F49E15" w14:textId="77777777" w:rsidR="004A46EE" w:rsidRPr="00A36DD5" w:rsidRDefault="004A46EE" w:rsidP="007D6FAC">
      <w:pPr>
        <w:pStyle w:val="Text"/>
        <w:rPr>
          <w:rFonts w:ascii="Calibri" w:hAnsi="Calibri"/>
        </w:rPr>
      </w:pPr>
    </w:p>
    <w:p w14:paraId="51618054" w14:textId="77777777" w:rsidR="00BD7428" w:rsidRPr="00A36DD5" w:rsidRDefault="00BF0C0E" w:rsidP="0044775F">
      <w:pPr>
        <w:pStyle w:val="number"/>
        <w:rPr>
          <w:rFonts w:ascii="Calibri" w:hAnsi="Calibri"/>
        </w:rPr>
      </w:pPr>
      <w:r w:rsidRPr="00A36DD5">
        <w:rPr>
          <w:rFonts w:ascii="Calibri" w:hAnsi="Calibri"/>
        </w:rPr>
        <w:t>Indicate how your community provides awareness building on dementia to the general population</w:t>
      </w:r>
      <w:r w:rsidR="00917401">
        <w:rPr>
          <w:rFonts w:ascii="Calibri" w:hAnsi="Calibri"/>
        </w:rPr>
        <w:t>.</w:t>
      </w:r>
      <w:r w:rsidR="00917401">
        <w:rPr>
          <w:rFonts w:ascii="Calibri" w:hAnsi="Calibri"/>
        </w:rPr>
        <w:br/>
      </w:r>
      <w:r w:rsidRPr="00A36DD5">
        <w:rPr>
          <w:rFonts w:ascii="Calibri" w:hAnsi="Calibri"/>
        </w:rPr>
        <w:t>(Action Team Questions)</w:t>
      </w:r>
      <w:r w:rsidR="00917401">
        <w:rPr>
          <w:rFonts w:ascii="Calibri" w:hAnsi="Calibri"/>
        </w:rPr>
        <w:br/>
      </w:r>
    </w:p>
    <w:tbl>
      <w:tblPr>
        <w:tblW w:w="0" w:type="auto"/>
        <w:tblCellSpacing w:w="7" w:type="dxa"/>
        <w:tblInd w:w="360" w:type="dxa"/>
        <w:tblBorders>
          <w:top w:val="single" w:sz="4" w:space="0" w:color="46156B"/>
          <w:left w:val="single" w:sz="4" w:space="0" w:color="46156B"/>
          <w:bottom w:val="single" w:sz="4" w:space="0" w:color="46156B"/>
          <w:right w:val="single" w:sz="4" w:space="0" w:color="46156B"/>
        </w:tblBorders>
        <w:shd w:val="clear" w:color="auto" w:fill="59A131"/>
        <w:tblCellMar>
          <w:left w:w="0" w:type="dxa"/>
          <w:right w:w="0" w:type="dxa"/>
        </w:tblCellMar>
        <w:tblLook w:val="00BF" w:firstRow="1" w:lastRow="0" w:firstColumn="1" w:lastColumn="0" w:noHBand="0" w:noVBand="0"/>
      </w:tblPr>
      <w:tblGrid>
        <w:gridCol w:w="388"/>
      </w:tblGrid>
      <w:tr w:rsidR="00BD7428" w:rsidRPr="00A36DD5" w14:paraId="1D58A9F6" w14:textId="77777777" w:rsidTr="00620417">
        <w:trPr>
          <w:cantSplit/>
          <w:trHeight w:hRule="exact" w:val="360"/>
          <w:tblCellSpacing w:w="7" w:type="dxa"/>
        </w:trPr>
        <w:tc>
          <w:tcPr>
            <w:tcW w:w="360" w:type="dxa"/>
            <w:shd w:val="clear" w:color="auto" w:fill="59A131"/>
            <w:vAlign w:val="center"/>
          </w:tcPr>
          <w:p w14:paraId="2484FFDE" w14:textId="77777777" w:rsidR="00BD7428" w:rsidRPr="00A36DD5" w:rsidRDefault="00BD7428" w:rsidP="00923DDB">
            <w:pPr>
              <w:pStyle w:val="periodictable"/>
            </w:pPr>
            <w:r w:rsidRPr="00A36DD5">
              <w:t>AT</w:t>
            </w:r>
          </w:p>
        </w:tc>
      </w:tr>
    </w:tbl>
    <w:p w14:paraId="6D7D12B0" w14:textId="77777777" w:rsidR="00BF0C0E" w:rsidRPr="00A36DD5" w:rsidRDefault="00BF0C0E" w:rsidP="007D6FAC">
      <w:pPr>
        <w:pStyle w:val="Text"/>
        <w:rPr>
          <w:rFonts w:ascii="Calibri" w:hAnsi="Calibri"/>
        </w:rPr>
      </w:pPr>
    </w:p>
    <w:tbl>
      <w:tblPr>
        <w:tblW w:w="10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1800"/>
        <w:gridCol w:w="5464"/>
      </w:tblGrid>
      <w:tr w:rsidR="00BF0C0E" w:rsidRPr="00A36DD5" w14:paraId="17701ADE" w14:textId="77777777">
        <w:trPr>
          <w:jc w:val="center"/>
        </w:trPr>
        <w:tc>
          <w:tcPr>
            <w:tcW w:w="3600" w:type="dxa"/>
            <w:shd w:val="clear" w:color="auto" w:fill="E5DFEC"/>
            <w:vAlign w:val="center"/>
          </w:tcPr>
          <w:p w14:paraId="7242DF59" w14:textId="77777777" w:rsidR="00BF0C0E" w:rsidRPr="00A36DD5" w:rsidRDefault="00BF0C0E" w:rsidP="005A32FE">
            <w:pPr>
              <w:pStyle w:val="chartheading"/>
            </w:pPr>
            <w:r w:rsidRPr="00A36DD5">
              <w:t>Awareness building</w:t>
            </w:r>
          </w:p>
        </w:tc>
        <w:tc>
          <w:tcPr>
            <w:tcW w:w="1800" w:type="dxa"/>
            <w:shd w:val="clear" w:color="auto" w:fill="E5DFEC"/>
            <w:vAlign w:val="center"/>
          </w:tcPr>
          <w:p w14:paraId="0A7F4B74" w14:textId="77777777" w:rsidR="00BF0C0E" w:rsidRPr="00A36DD5" w:rsidRDefault="00BF0C0E" w:rsidP="005A32FE">
            <w:pPr>
              <w:pStyle w:val="chartheading"/>
            </w:pPr>
            <w:r w:rsidRPr="00A36DD5">
              <w:t>Currently available</w:t>
            </w:r>
          </w:p>
        </w:tc>
        <w:tc>
          <w:tcPr>
            <w:tcW w:w="5464" w:type="dxa"/>
            <w:shd w:val="clear" w:color="auto" w:fill="E5DFEC"/>
            <w:vAlign w:val="center"/>
          </w:tcPr>
          <w:p w14:paraId="507E46D4" w14:textId="77777777" w:rsidR="00BF0C0E" w:rsidRPr="00A36DD5" w:rsidRDefault="00BF0C0E" w:rsidP="005A32FE">
            <w:pPr>
              <w:pStyle w:val="chartheading"/>
            </w:pPr>
            <w:r w:rsidRPr="00A36DD5">
              <w:t xml:space="preserve">Which organization(s) </w:t>
            </w:r>
            <w:r w:rsidR="00F4174E" w:rsidRPr="00A36DD5">
              <w:t>provide these programs or resources</w:t>
            </w:r>
            <w:r w:rsidRPr="00A36DD5">
              <w:t>?</w:t>
            </w:r>
          </w:p>
        </w:tc>
      </w:tr>
      <w:tr w:rsidR="00BF5ADD" w:rsidRPr="00A36DD5" w14:paraId="40583C7E" w14:textId="77777777">
        <w:trPr>
          <w:trHeight w:val="504"/>
          <w:jc w:val="center"/>
        </w:trPr>
        <w:tc>
          <w:tcPr>
            <w:tcW w:w="3600" w:type="dxa"/>
            <w:vAlign w:val="center"/>
          </w:tcPr>
          <w:p w14:paraId="42C3870C" w14:textId="77777777" w:rsidR="00BF5ADD" w:rsidRPr="00A36DD5" w:rsidRDefault="00BF5ADD" w:rsidP="0072069B">
            <w:pPr>
              <w:pStyle w:val="chartbody0pafter"/>
            </w:pPr>
            <w:r w:rsidRPr="00A36DD5">
              <w:t>Educational presentations/ workshops/other events</w:t>
            </w:r>
          </w:p>
        </w:tc>
        <w:tc>
          <w:tcPr>
            <w:tcW w:w="1800" w:type="dxa"/>
            <w:vAlign w:val="center"/>
          </w:tcPr>
          <w:p w14:paraId="6220AD60" w14:textId="77777777" w:rsidR="00BF5ADD" w:rsidRPr="00A36DD5" w:rsidRDefault="00BF5ADD"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5464" w:type="dxa"/>
            <w:vAlign w:val="center"/>
          </w:tcPr>
          <w:p w14:paraId="1AA829CC" w14:textId="77777777" w:rsidR="00BF5ADD" w:rsidRPr="00A36DD5" w:rsidRDefault="00BF5ADD" w:rsidP="0072069B">
            <w:pPr>
              <w:pStyle w:val="chartbody0pafter"/>
            </w:pPr>
          </w:p>
        </w:tc>
      </w:tr>
      <w:tr w:rsidR="00BF5ADD" w:rsidRPr="00A36DD5" w14:paraId="7F5A7E58" w14:textId="77777777">
        <w:trPr>
          <w:trHeight w:val="504"/>
          <w:jc w:val="center"/>
        </w:trPr>
        <w:tc>
          <w:tcPr>
            <w:tcW w:w="3600" w:type="dxa"/>
            <w:vAlign w:val="center"/>
          </w:tcPr>
          <w:p w14:paraId="14158F42" w14:textId="77777777" w:rsidR="00BF5ADD" w:rsidRPr="00A36DD5" w:rsidRDefault="00BF5ADD" w:rsidP="0072069B">
            <w:pPr>
              <w:pStyle w:val="chartbody0pafter"/>
            </w:pPr>
            <w:r w:rsidRPr="00A36DD5">
              <w:t>Newspaper articles</w:t>
            </w:r>
            <w:r w:rsidR="00B53CB6" w:rsidRPr="00A36DD5">
              <w:t>, online magazines</w:t>
            </w:r>
          </w:p>
        </w:tc>
        <w:tc>
          <w:tcPr>
            <w:tcW w:w="1800" w:type="dxa"/>
            <w:vAlign w:val="center"/>
          </w:tcPr>
          <w:p w14:paraId="1A259685" w14:textId="77777777" w:rsidR="00BF5ADD" w:rsidRPr="00A36DD5" w:rsidRDefault="00BF5ADD"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5464" w:type="dxa"/>
            <w:vAlign w:val="center"/>
          </w:tcPr>
          <w:p w14:paraId="2F0C20FE" w14:textId="77777777" w:rsidR="00BF5ADD" w:rsidRPr="00A36DD5" w:rsidRDefault="00BF5ADD" w:rsidP="0072069B">
            <w:pPr>
              <w:pStyle w:val="chartbody0pafter"/>
            </w:pPr>
          </w:p>
        </w:tc>
      </w:tr>
      <w:tr w:rsidR="00D82090" w:rsidRPr="00A36DD5" w14:paraId="6E931054" w14:textId="77777777">
        <w:trPr>
          <w:trHeight w:val="504"/>
          <w:jc w:val="center"/>
        </w:trPr>
        <w:tc>
          <w:tcPr>
            <w:tcW w:w="3600" w:type="dxa"/>
            <w:vAlign w:val="center"/>
          </w:tcPr>
          <w:p w14:paraId="4DAE0083" w14:textId="77777777" w:rsidR="00D82090" w:rsidRPr="00A36DD5" w:rsidRDefault="00D82090" w:rsidP="0072069B">
            <w:pPr>
              <w:pStyle w:val="chartbody0pafter"/>
            </w:pPr>
            <w:r w:rsidRPr="00A36DD5">
              <w:t>Printed resources (e.g. brochures, fact sheets)</w:t>
            </w:r>
          </w:p>
        </w:tc>
        <w:tc>
          <w:tcPr>
            <w:tcW w:w="1800" w:type="dxa"/>
            <w:vAlign w:val="center"/>
          </w:tcPr>
          <w:p w14:paraId="275675E3" w14:textId="77777777" w:rsidR="00D82090" w:rsidRPr="00A36DD5" w:rsidRDefault="00D82090"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5464" w:type="dxa"/>
            <w:vAlign w:val="center"/>
          </w:tcPr>
          <w:p w14:paraId="3AF54634" w14:textId="77777777" w:rsidR="00D82090" w:rsidRPr="00A36DD5" w:rsidRDefault="00D82090" w:rsidP="0072069B">
            <w:pPr>
              <w:pStyle w:val="chartbody0pafter"/>
            </w:pPr>
          </w:p>
        </w:tc>
      </w:tr>
      <w:tr w:rsidR="00D82090" w:rsidRPr="00A36DD5" w14:paraId="6D2FE386" w14:textId="77777777">
        <w:trPr>
          <w:trHeight w:val="504"/>
          <w:jc w:val="center"/>
        </w:trPr>
        <w:tc>
          <w:tcPr>
            <w:tcW w:w="3600" w:type="dxa"/>
            <w:vAlign w:val="center"/>
          </w:tcPr>
          <w:p w14:paraId="1AE665BF" w14:textId="77777777" w:rsidR="00D82090" w:rsidRPr="00A36DD5" w:rsidRDefault="00D82090" w:rsidP="0072069B">
            <w:pPr>
              <w:pStyle w:val="chartbody0pafter"/>
              <w:rPr>
                <w:rFonts w:cs="Calibri"/>
              </w:rPr>
            </w:pPr>
            <w:r w:rsidRPr="00A36DD5">
              <w:t>Public service announcements (PSAs)</w:t>
            </w:r>
          </w:p>
        </w:tc>
        <w:tc>
          <w:tcPr>
            <w:tcW w:w="1800" w:type="dxa"/>
            <w:vAlign w:val="center"/>
          </w:tcPr>
          <w:p w14:paraId="13DA145A" w14:textId="77777777" w:rsidR="00D82090" w:rsidRPr="00A36DD5" w:rsidRDefault="00D82090"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5464" w:type="dxa"/>
            <w:vAlign w:val="center"/>
          </w:tcPr>
          <w:p w14:paraId="304B6A82" w14:textId="77777777" w:rsidR="00D82090" w:rsidRPr="00A36DD5" w:rsidRDefault="00D82090" w:rsidP="0072069B">
            <w:pPr>
              <w:pStyle w:val="chartbody0pafter"/>
            </w:pPr>
          </w:p>
          <w:p w14:paraId="5841BE57" w14:textId="77777777" w:rsidR="00D82090" w:rsidRPr="00A36DD5" w:rsidRDefault="00D82090" w:rsidP="0072069B">
            <w:pPr>
              <w:pStyle w:val="chartbody0pafter"/>
            </w:pPr>
          </w:p>
        </w:tc>
      </w:tr>
      <w:tr w:rsidR="00D82090" w:rsidRPr="00A36DD5" w14:paraId="0542B683" w14:textId="77777777">
        <w:trPr>
          <w:trHeight w:val="504"/>
          <w:jc w:val="center"/>
        </w:trPr>
        <w:tc>
          <w:tcPr>
            <w:tcW w:w="3600" w:type="dxa"/>
            <w:vAlign w:val="center"/>
          </w:tcPr>
          <w:p w14:paraId="6138764D" w14:textId="77777777" w:rsidR="00D82090" w:rsidRPr="00A36DD5" w:rsidRDefault="00D82090" w:rsidP="0072069B">
            <w:pPr>
              <w:pStyle w:val="chartbody0pafter"/>
            </w:pPr>
            <w:r w:rsidRPr="00A36DD5">
              <w:t>Other (please specify)</w:t>
            </w:r>
          </w:p>
        </w:tc>
        <w:tc>
          <w:tcPr>
            <w:tcW w:w="1800" w:type="dxa"/>
            <w:vAlign w:val="center"/>
          </w:tcPr>
          <w:p w14:paraId="4E1F5418" w14:textId="77777777" w:rsidR="00D82090" w:rsidRPr="00A36DD5" w:rsidRDefault="00D82090"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5464" w:type="dxa"/>
            <w:vAlign w:val="center"/>
          </w:tcPr>
          <w:p w14:paraId="22E9FAAE" w14:textId="77777777" w:rsidR="00D82090" w:rsidRPr="00A36DD5" w:rsidRDefault="00D82090" w:rsidP="0072069B">
            <w:pPr>
              <w:pStyle w:val="chartbody0pafter"/>
            </w:pPr>
          </w:p>
        </w:tc>
      </w:tr>
    </w:tbl>
    <w:p w14:paraId="6B607623" w14:textId="77777777" w:rsidR="00F72AC7" w:rsidRPr="00A36DD5" w:rsidRDefault="00F72AC7" w:rsidP="007D6FAC">
      <w:pPr>
        <w:pStyle w:val="Text"/>
        <w:rPr>
          <w:rFonts w:ascii="Calibri" w:hAnsi="Calibri"/>
        </w:rPr>
        <w:sectPr w:rsidR="00F72AC7" w:rsidRPr="00A36DD5">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720" w:gutter="0"/>
          <w:cols w:space="720"/>
          <w:titlePg/>
          <w:docGrid w:linePitch="360"/>
        </w:sectPr>
      </w:pPr>
    </w:p>
    <w:p w14:paraId="6EA0FF8B" w14:textId="77777777" w:rsidR="00B56B18" w:rsidRPr="00A36DD5" w:rsidRDefault="00B56B18" w:rsidP="007D6FAC">
      <w:pPr>
        <w:pStyle w:val="Text"/>
        <w:rPr>
          <w:rFonts w:ascii="Calibri" w:hAnsi="Calibri"/>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6"/>
        <w:gridCol w:w="5607"/>
      </w:tblGrid>
      <w:tr w:rsidR="004706B1" w:rsidRPr="00A36DD5" w14:paraId="1909DE78" w14:textId="77777777" w:rsidTr="00917401">
        <w:trPr>
          <w:trHeight w:val="518"/>
        </w:trPr>
        <w:tc>
          <w:tcPr>
            <w:tcW w:w="5256" w:type="dxa"/>
            <w:shd w:val="clear" w:color="auto" w:fill="E5DFEC"/>
            <w:vAlign w:val="center"/>
          </w:tcPr>
          <w:p w14:paraId="317867D1" w14:textId="77777777" w:rsidR="004706B1" w:rsidRPr="00A36DD5" w:rsidRDefault="004706B1" w:rsidP="005A32FE">
            <w:pPr>
              <w:pStyle w:val="chartheading"/>
            </w:pPr>
            <w:r w:rsidRPr="00A36DD5">
              <w:t>Q5 - Level of Current Activity</w:t>
            </w:r>
          </w:p>
        </w:tc>
        <w:tc>
          <w:tcPr>
            <w:tcW w:w="5607" w:type="dxa"/>
            <w:shd w:val="clear" w:color="auto" w:fill="E5DFEC"/>
            <w:vAlign w:val="center"/>
          </w:tcPr>
          <w:p w14:paraId="73337B30" w14:textId="77777777" w:rsidR="004706B1" w:rsidRPr="00A36DD5" w:rsidRDefault="004706B1" w:rsidP="005A32FE">
            <w:pPr>
              <w:pStyle w:val="chartheading"/>
            </w:pPr>
            <w:r w:rsidRPr="00A36DD5">
              <w:t>Q5 - Priority for Action</w:t>
            </w:r>
          </w:p>
        </w:tc>
      </w:tr>
      <w:tr w:rsidR="004706B1" w:rsidRPr="00A36DD5" w14:paraId="5EF27CB4" w14:textId="77777777" w:rsidTr="00917401">
        <w:trPr>
          <w:trHeight w:val="1196"/>
        </w:trPr>
        <w:tc>
          <w:tcPr>
            <w:tcW w:w="5256" w:type="dxa"/>
          </w:tcPr>
          <w:p w14:paraId="2AA86927" w14:textId="77777777" w:rsidR="004706B1" w:rsidRPr="00A36DD5" w:rsidRDefault="004706B1" w:rsidP="00C16AF1">
            <w:pPr>
              <w:pStyle w:val="chartbody"/>
            </w:pPr>
            <w:r w:rsidRPr="00A36DD5">
              <w:rPr>
                <w:b/>
              </w:rPr>
              <w:t>Indicate your level of agreement with this statement:</w:t>
            </w:r>
            <w:r w:rsidRPr="00A36DD5">
              <w:t xml:space="preserve"> Our community currently </w:t>
            </w:r>
            <w:r w:rsidR="00EF5640" w:rsidRPr="00A36DD5">
              <w:t xml:space="preserve">provides </w:t>
            </w:r>
            <w:r w:rsidRPr="00A36DD5">
              <w:t xml:space="preserve">an adequate level of awareness </w:t>
            </w:r>
            <w:r w:rsidR="00C16AF1" w:rsidRPr="00A36DD5">
              <w:t xml:space="preserve">building on </w:t>
            </w:r>
            <w:r w:rsidRPr="00A36DD5">
              <w:t>dementia</w:t>
            </w:r>
            <w:r w:rsidR="00C16AF1" w:rsidRPr="00A36DD5">
              <w:t xml:space="preserve"> to the general population</w:t>
            </w:r>
            <w:r w:rsidRPr="00A36DD5">
              <w:t>.</w:t>
            </w:r>
          </w:p>
        </w:tc>
        <w:tc>
          <w:tcPr>
            <w:tcW w:w="5607" w:type="dxa"/>
          </w:tcPr>
          <w:p w14:paraId="19D6C28E" w14:textId="77777777" w:rsidR="004706B1" w:rsidRPr="00A36DD5" w:rsidRDefault="004706B1" w:rsidP="002D7F30">
            <w:pPr>
              <w:pStyle w:val="chartbody"/>
            </w:pPr>
            <w:r w:rsidRPr="00A36DD5">
              <w:rPr>
                <w:rStyle w:val="chartbodyBold"/>
              </w:rPr>
              <w:t>Indicate your level of agreement with this statement:</w:t>
            </w:r>
            <w:r w:rsidRPr="00A36DD5">
              <w:t xml:space="preserve"> </w:t>
            </w:r>
            <w:r w:rsidR="002D7F30" w:rsidRPr="00A36DD5">
              <w:t xml:space="preserve">Providing </w:t>
            </w:r>
            <w:r w:rsidRPr="00A36DD5">
              <w:t xml:space="preserve">awareness </w:t>
            </w:r>
            <w:r w:rsidR="002D7F30" w:rsidRPr="00A36DD5">
              <w:t xml:space="preserve">building on dementia to the general population </w:t>
            </w:r>
            <w:r w:rsidRPr="00A36DD5">
              <w:t>should be a priority for action in our community.</w:t>
            </w:r>
          </w:p>
        </w:tc>
      </w:tr>
      <w:tr w:rsidR="004706B1" w:rsidRPr="00A36DD5" w14:paraId="008855FB" w14:textId="77777777" w:rsidTr="00917401">
        <w:trPr>
          <w:trHeight w:val="1745"/>
        </w:trPr>
        <w:tc>
          <w:tcPr>
            <w:tcW w:w="5256" w:type="dxa"/>
          </w:tcPr>
          <w:p w14:paraId="17A6EB4C" w14:textId="32C7631A" w:rsidR="004706B1" w:rsidRPr="00A36DD5" w:rsidRDefault="004706B1" w:rsidP="007D6FAC">
            <w:pPr>
              <w:pStyle w:val="chartnumbering"/>
            </w:pPr>
            <w:r w:rsidRPr="00A36DD5">
              <w:t xml:space="preserve">Strongly disagree </w:t>
            </w:r>
          </w:p>
          <w:p w14:paraId="799D7748" w14:textId="2631B610" w:rsidR="004706B1" w:rsidRPr="00A36DD5" w:rsidRDefault="004706B1" w:rsidP="007D6FAC">
            <w:pPr>
              <w:pStyle w:val="chartnumbering"/>
            </w:pPr>
            <w:r w:rsidRPr="00A36DD5">
              <w:t xml:space="preserve">Disagree </w:t>
            </w:r>
          </w:p>
          <w:p w14:paraId="28F5F999" w14:textId="5C224094" w:rsidR="004706B1" w:rsidRPr="00A36DD5" w:rsidRDefault="004706B1" w:rsidP="007D6FAC">
            <w:pPr>
              <w:pStyle w:val="chartnumbering"/>
            </w:pPr>
            <w:r w:rsidRPr="00A36DD5">
              <w:t xml:space="preserve">Neither agree or disagree </w:t>
            </w:r>
          </w:p>
          <w:p w14:paraId="7F75208B" w14:textId="29145385" w:rsidR="004706B1" w:rsidRPr="00A36DD5" w:rsidRDefault="004706B1" w:rsidP="007D6FAC">
            <w:pPr>
              <w:pStyle w:val="chartnumbering"/>
            </w:pPr>
            <w:r w:rsidRPr="00A36DD5">
              <w:t xml:space="preserve">Agree </w:t>
            </w:r>
          </w:p>
          <w:p w14:paraId="4B6E7D04" w14:textId="0BD4E26C" w:rsidR="004706B1" w:rsidRPr="00A36DD5" w:rsidRDefault="004706B1" w:rsidP="007D6FAC">
            <w:pPr>
              <w:pStyle w:val="chartnumbering"/>
            </w:pPr>
            <w:r w:rsidRPr="00A36DD5">
              <w:t>Strongly agree</w:t>
            </w:r>
          </w:p>
          <w:p w14:paraId="68BEDA7E" w14:textId="77777777" w:rsidR="004706B1" w:rsidRPr="00A36DD5" w:rsidRDefault="004706B1" w:rsidP="007D6FAC">
            <w:pPr>
              <w:pStyle w:val="chartnumbering"/>
            </w:pPr>
            <w:r w:rsidRPr="00A36DD5">
              <w:t>0.</w:t>
            </w:r>
            <w:r w:rsidRPr="00A36DD5">
              <w:tab/>
              <w:t>Do not know</w:t>
            </w:r>
          </w:p>
        </w:tc>
        <w:tc>
          <w:tcPr>
            <w:tcW w:w="5607" w:type="dxa"/>
          </w:tcPr>
          <w:p w14:paraId="7CD0FE05" w14:textId="5EAF24E3" w:rsidR="004706B1" w:rsidRPr="00A36DD5" w:rsidRDefault="004706B1" w:rsidP="007D6FAC">
            <w:pPr>
              <w:pStyle w:val="chartnumbering"/>
            </w:pPr>
            <w:r w:rsidRPr="00A36DD5">
              <w:t xml:space="preserve">Strongly disagree </w:t>
            </w:r>
          </w:p>
          <w:p w14:paraId="78ADF562" w14:textId="0026EFD6" w:rsidR="004706B1" w:rsidRPr="00A36DD5" w:rsidRDefault="004706B1" w:rsidP="007D6FAC">
            <w:pPr>
              <w:pStyle w:val="chartnumbering"/>
            </w:pPr>
            <w:r w:rsidRPr="00A36DD5">
              <w:t xml:space="preserve">Disagree </w:t>
            </w:r>
          </w:p>
          <w:p w14:paraId="44AB9C46" w14:textId="70CB9046" w:rsidR="004706B1" w:rsidRPr="00A36DD5" w:rsidRDefault="004706B1" w:rsidP="007D6FAC">
            <w:pPr>
              <w:pStyle w:val="chartnumbering"/>
            </w:pPr>
            <w:r w:rsidRPr="00A36DD5">
              <w:t xml:space="preserve">Neither agree or disagree </w:t>
            </w:r>
          </w:p>
          <w:p w14:paraId="06970406" w14:textId="4C6ABBBA" w:rsidR="004706B1" w:rsidRPr="00A36DD5" w:rsidRDefault="004706B1" w:rsidP="007D6FAC">
            <w:pPr>
              <w:pStyle w:val="chartnumbering"/>
            </w:pPr>
            <w:r w:rsidRPr="00A36DD5">
              <w:t xml:space="preserve">Agree </w:t>
            </w:r>
          </w:p>
          <w:p w14:paraId="6A81FE71" w14:textId="35B09ED2" w:rsidR="004706B1" w:rsidRPr="00A36DD5" w:rsidRDefault="004706B1" w:rsidP="007D6FAC">
            <w:pPr>
              <w:pStyle w:val="chartnumbering"/>
            </w:pPr>
            <w:r w:rsidRPr="00A36DD5">
              <w:t>Strongly agree</w:t>
            </w:r>
          </w:p>
          <w:p w14:paraId="180B31F6" w14:textId="77777777" w:rsidR="004706B1" w:rsidRPr="00A36DD5" w:rsidRDefault="004706B1" w:rsidP="007D6FAC">
            <w:pPr>
              <w:pStyle w:val="chartnumbering"/>
            </w:pPr>
            <w:r w:rsidRPr="00A36DD5">
              <w:t>0.</w:t>
            </w:r>
            <w:r w:rsidRPr="00A36DD5">
              <w:tab/>
              <w:t>Do not know</w:t>
            </w:r>
          </w:p>
        </w:tc>
      </w:tr>
    </w:tbl>
    <w:p w14:paraId="095726B9" w14:textId="77777777" w:rsidR="00F62322" w:rsidRPr="00A36DD5" w:rsidRDefault="00F62322" w:rsidP="007D6FAC">
      <w:pPr>
        <w:pStyle w:val="Text"/>
        <w:rPr>
          <w:rFonts w:ascii="Calibri" w:hAnsi="Calibri"/>
        </w:rPr>
      </w:pPr>
    </w:p>
    <w:p w14:paraId="6F7544F2" w14:textId="77777777" w:rsidR="00EA7789" w:rsidRPr="00A36DD5" w:rsidRDefault="00F62322" w:rsidP="007D6FAC">
      <w:pPr>
        <w:pStyle w:val="Text"/>
        <w:rPr>
          <w:rFonts w:ascii="Calibri" w:hAnsi="Calibri"/>
        </w:rPr>
      </w:pPr>
      <w:r w:rsidRPr="00A36DD5">
        <w:rPr>
          <w:rFonts w:ascii="Calibri" w:hAnsi="Calibri"/>
        </w:rPr>
        <w:t xml:space="preserve">What opportunities </w:t>
      </w:r>
      <w:r w:rsidR="000256E9" w:rsidRPr="00A36DD5">
        <w:rPr>
          <w:rFonts w:ascii="Calibri" w:hAnsi="Calibri"/>
        </w:rPr>
        <w:t xml:space="preserve">do you see </w:t>
      </w:r>
      <w:r w:rsidRPr="00A36DD5">
        <w:rPr>
          <w:rFonts w:ascii="Calibri" w:hAnsi="Calibri"/>
        </w:rPr>
        <w:t>for awareness building</w:t>
      </w:r>
      <w:r w:rsidR="008F4791" w:rsidRPr="00A36DD5">
        <w:rPr>
          <w:rFonts w:ascii="Calibri" w:hAnsi="Calibri"/>
        </w:rPr>
        <w:t xml:space="preserve"> on dementia to the general population</w:t>
      </w:r>
      <w:r w:rsidRPr="00A36DD5">
        <w:rPr>
          <w:rFonts w:ascii="Calibri" w:hAnsi="Calibri"/>
        </w:rPr>
        <w:t>?</w:t>
      </w:r>
      <w:r w:rsidR="000256E9" w:rsidRPr="00A36DD5">
        <w:rPr>
          <w:rFonts w:ascii="Calibri" w:hAnsi="Calibri"/>
        </w:rPr>
        <w:t xml:space="preserve">  What barriers do you see?</w:t>
      </w:r>
    </w:p>
    <w:p w14:paraId="00E2F709" w14:textId="77777777" w:rsidR="004A46EE" w:rsidRPr="00A36DD5" w:rsidRDefault="00F72AC7" w:rsidP="00757162">
      <w:pPr>
        <w:pStyle w:val="number"/>
        <w:rPr>
          <w:rFonts w:ascii="Calibri" w:hAnsi="Calibri"/>
        </w:rPr>
      </w:pPr>
      <w:r w:rsidRPr="00A36DD5">
        <w:rPr>
          <w:rFonts w:ascii="Calibri" w:hAnsi="Calibri"/>
        </w:rPr>
        <w:br w:type="page"/>
      </w:r>
      <w:r w:rsidR="00D94B6E" w:rsidRPr="00A36DD5">
        <w:rPr>
          <w:rFonts w:ascii="Calibri" w:hAnsi="Calibri"/>
        </w:rPr>
        <w:lastRenderedPageBreak/>
        <w:t>Use the Community Needs Assessments for Community Members</w:t>
      </w:r>
      <w:r w:rsidR="00342E6C" w:rsidRPr="00A36DD5">
        <w:rPr>
          <w:rFonts w:ascii="Calibri" w:hAnsi="Calibri"/>
        </w:rPr>
        <w:t xml:space="preserve">, Employers, Government, Legal Counseling/Future Planning and Transportation </w:t>
      </w:r>
      <w:r w:rsidR="00D94B6E" w:rsidRPr="00A36DD5">
        <w:rPr>
          <w:rFonts w:ascii="Calibri" w:hAnsi="Calibri"/>
        </w:rPr>
        <w:t>to gather information to rate your community members’ current level of awareness of dementia and skill in interacting with clients/citizens who might have dementia. (</w:t>
      </w:r>
      <w:r w:rsidR="00342E6C" w:rsidRPr="00A36DD5">
        <w:rPr>
          <w:rFonts w:ascii="Calibri" w:hAnsi="Calibri"/>
        </w:rPr>
        <w:t>Community Members, Employers, Government, Legal Counseling/Future Planning and Transportation Questions</w:t>
      </w:r>
      <w:r w:rsidR="00D94B6E" w:rsidRPr="00A36DD5">
        <w:rPr>
          <w:rFonts w:ascii="Calibri" w:hAnsi="Calibri"/>
        </w:rPr>
        <w:t>)</w:t>
      </w:r>
      <w:r w:rsidR="005A6C8A">
        <w:rPr>
          <w:rFonts w:ascii="Calibri" w:hAnsi="Calibri"/>
        </w:rPr>
        <w:t xml:space="preserve"> </w:t>
      </w:r>
    </w:p>
    <w:p w14:paraId="1E2BBA8F" w14:textId="77777777" w:rsidR="00D94B6E" w:rsidRPr="00A36DD5" w:rsidRDefault="00D94B6E" w:rsidP="007D6FAC">
      <w:pPr>
        <w:pStyle w:val="Text"/>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gridCol w:w="50"/>
        <w:gridCol w:w="360"/>
        <w:gridCol w:w="38"/>
        <w:gridCol w:w="360"/>
        <w:gridCol w:w="30"/>
        <w:gridCol w:w="360"/>
        <w:gridCol w:w="60"/>
        <w:gridCol w:w="360"/>
        <w:gridCol w:w="600"/>
      </w:tblGrid>
      <w:tr w:rsidR="00923DDB" w:rsidRPr="00A36DD5" w14:paraId="5E662B80" w14:textId="77777777" w:rsidTr="004F41A6">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0EA0D2D3" w14:textId="77777777" w:rsidR="00923DDB" w:rsidRPr="00A36DD5" w:rsidRDefault="00923DDB" w:rsidP="00923DDB">
            <w:pPr>
              <w:pStyle w:val="periodictable"/>
            </w:pPr>
            <w:r w:rsidRPr="00A36DD5">
              <w:t>CM</w:t>
            </w:r>
          </w:p>
        </w:tc>
        <w:tc>
          <w:tcPr>
            <w:tcW w:w="50" w:type="dxa"/>
            <w:tcBorders>
              <w:left w:val="single" w:sz="4" w:space="0" w:color="46156B"/>
              <w:right w:val="single" w:sz="4" w:space="0" w:color="46156B"/>
            </w:tcBorders>
            <w:shd w:val="clear" w:color="auto" w:fill="auto"/>
            <w:noWrap/>
          </w:tcPr>
          <w:p w14:paraId="4AC4A395" w14:textId="77777777" w:rsidR="00923DDB" w:rsidRPr="00A36DD5" w:rsidRDefault="00923DDB" w:rsidP="00923DDB">
            <w:pPr>
              <w:pStyle w:val="periodictable"/>
            </w:pPr>
          </w:p>
        </w:tc>
        <w:tc>
          <w:tcPr>
            <w:tcW w:w="360" w:type="dxa"/>
            <w:tcBorders>
              <w:top w:val="single" w:sz="4" w:space="0" w:color="46156B"/>
              <w:bottom w:val="single" w:sz="4" w:space="0" w:color="46156B"/>
              <w:right w:val="single" w:sz="4" w:space="0" w:color="46156B"/>
            </w:tcBorders>
            <w:shd w:val="clear" w:color="auto" w:fill="59A131"/>
            <w:noWrap/>
          </w:tcPr>
          <w:p w14:paraId="74C472CA" w14:textId="77777777" w:rsidR="00923DDB" w:rsidRPr="00A36DD5" w:rsidRDefault="00923DDB" w:rsidP="000221FA">
            <w:pPr>
              <w:pStyle w:val="periodictable"/>
              <w:tabs>
                <w:tab w:val="clear" w:pos="510"/>
              </w:tabs>
            </w:pPr>
            <w:r w:rsidRPr="00A36DD5">
              <w:t>E</w:t>
            </w:r>
          </w:p>
        </w:tc>
        <w:tc>
          <w:tcPr>
            <w:tcW w:w="38" w:type="dxa"/>
            <w:tcBorders>
              <w:left w:val="single" w:sz="4" w:space="0" w:color="46156B"/>
              <w:right w:val="single" w:sz="4" w:space="0" w:color="46156B"/>
            </w:tcBorders>
            <w:shd w:val="clear" w:color="auto" w:fill="auto"/>
          </w:tcPr>
          <w:p w14:paraId="2F74A7DE" w14:textId="77777777" w:rsidR="00923DDB" w:rsidRPr="00A36DD5" w:rsidRDefault="00923DDB" w:rsidP="00923DDB">
            <w:pPr>
              <w:pStyle w:val="periodictable"/>
            </w:pPr>
          </w:p>
        </w:tc>
        <w:tc>
          <w:tcPr>
            <w:tcW w:w="360" w:type="dxa"/>
            <w:tcBorders>
              <w:top w:val="single" w:sz="4" w:space="0" w:color="46156B"/>
              <w:left w:val="single" w:sz="4" w:space="0" w:color="46156B"/>
              <w:bottom w:val="single" w:sz="4" w:space="0" w:color="46156B"/>
              <w:right w:val="single" w:sz="4" w:space="0" w:color="auto"/>
            </w:tcBorders>
            <w:shd w:val="clear" w:color="auto" w:fill="59A131"/>
            <w:noWrap/>
          </w:tcPr>
          <w:p w14:paraId="2958CC7C" w14:textId="77777777" w:rsidR="00923DDB" w:rsidRPr="00A36DD5" w:rsidRDefault="00923DDB" w:rsidP="00923DDB">
            <w:pPr>
              <w:pStyle w:val="periodictable"/>
            </w:pPr>
            <w:r w:rsidRPr="00A36DD5">
              <w:t>G</w:t>
            </w:r>
          </w:p>
        </w:tc>
        <w:tc>
          <w:tcPr>
            <w:tcW w:w="30" w:type="dxa"/>
            <w:tcBorders>
              <w:left w:val="single" w:sz="4" w:space="0" w:color="auto"/>
              <w:right w:val="single" w:sz="4" w:space="0" w:color="auto"/>
            </w:tcBorders>
            <w:shd w:val="clear" w:color="auto" w:fill="auto"/>
          </w:tcPr>
          <w:p w14:paraId="4EA98CE9" w14:textId="77777777" w:rsidR="00923DDB" w:rsidRPr="00A36DD5" w:rsidRDefault="00923DDB" w:rsidP="00923DDB">
            <w:pPr>
              <w:pStyle w:val="periodictable"/>
            </w:pPr>
          </w:p>
        </w:tc>
        <w:tc>
          <w:tcPr>
            <w:tcW w:w="360" w:type="dxa"/>
            <w:tcBorders>
              <w:top w:val="single" w:sz="4" w:space="0" w:color="46156B"/>
              <w:left w:val="single" w:sz="4" w:space="0" w:color="auto"/>
              <w:bottom w:val="single" w:sz="4" w:space="0" w:color="46156B"/>
              <w:right w:val="single" w:sz="4" w:space="0" w:color="auto"/>
            </w:tcBorders>
            <w:shd w:val="clear" w:color="auto" w:fill="59A131"/>
          </w:tcPr>
          <w:p w14:paraId="598F94A5" w14:textId="77777777" w:rsidR="00923DDB" w:rsidRPr="00A36DD5" w:rsidRDefault="00923DDB" w:rsidP="00923DDB">
            <w:pPr>
              <w:pStyle w:val="periodictable"/>
            </w:pPr>
            <w:r w:rsidRPr="00A36DD5">
              <w:t>LC LC</w:t>
            </w:r>
          </w:p>
        </w:tc>
        <w:tc>
          <w:tcPr>
            <w:tcW w:w="60" w:type="dxa"/>
            <w:tcBorders>
              <w:left w:val="single" w:sz="4" w:space="0" w:color="auto"/>
              <w:right w:val="single" w:sz="4" w:space="0" w:color="auto"/>
            </w:tcBorders>
            <w:shd w:val="clear" w:color="auto" w:fill="FFFFFF"/>
          </w:tcPr>
          <w:p w14:paraId="74465B26" w14:textId="77777777" w:rsidR="00923DDB" w:rsidRPr="00A36DD5" w:rsidRDefault="00923DDB" w:rsidP="00923DDB">
            <w:pPr>
              <w:pStyle w:val="periodictable"/>
            </w:pPr>
          </w:p>
        </w:tc>
        <w:tc>
          <w:tcPr>
            <w:tcW w:w="360" w:type="dxa"/>
            <w:tcBorders>
              <w:top w:val="single" w:sz="4" w:space="0" w:color="auto"/>
              <w:left w:val="single" w:sz="4" w:space="0" w:color="auto"/>
              <w:bottom w:val="single" w:sz="4" w:space="0" w:color="auto"/>
            </w:tcBorders>
            <w:shd w:val="clear" w:color="auto" w:fill="59A131"/>
          </w:tcPr>
          <w:p w14:paraId="4A23BF82" w14:textId="77777777" w:rsidR="00923DDB" w:rsidRPr="00A36DD5" w:rsidRDefault="00923DDB" w:rsidP="00923DDB">
            <w:pPr>
              <w:pStyle w:val="periodictable"/>
            </w:pPr>
            <w:r w:rsidRPr="00A36DD5">
              <w:t>T</w:t>
            </w:r>
          </w:p>
        </w:tc>
        <w:tc>
          <w:tcPr>
            <w:tcW w:w="600" w:type="dxa"/>
            <w:tcBorders>
              <w:left w:val="single" w:sz="4" w:space="0" w:color="auto"/>
            </w:tcBorders>
          </w:tcPr>
          <w:p w14:paraId="5876BE0F" w14:textId="77777777" w:rsidR="00923DDB" w:rsidRPr="00A36DD5" w:rsidRDefault="00923DDB" w:rsidP="00923DDB">
            <w:pPr>
              <w:pStyle w:val="periodictable"/>
            </w:pPr>
          </w:p>
        </w:tc>
      </w:tr>
    </w:tbl>
    <w:p w14:paraId="109FB67A" w14:textId="77777777" w:rsidR="00296BA6" w:rsidRDefault="00296BA6" w:rsidP="007D6FAC">
      <w:pPr>
        <w:pStyle w:val="Text"/>
        <w:rPr>
          <w:rFonts w:ascii="Calibri" w:hAnsi="Calibri"/>
        </w:rPr>
      </w:pPr>
    </w:p>
    <w:p w14:paraId="5A282C27" w14:textId="77777777" w:rsidR="00296BA6" w:rsidRDefault="00296BA6" w:rsidP="00296BA6">
      <w:pPr>
        <w:pStyle w:val="number"/>
        <w:numPr>
          <w:ilvl w:val="0"/>
          <w:numId w:val="0"/>
        </w:numPr>
        <w:ind w:left="360"/>
        <w:rPr>
          <w:rFonts w:ascii="Calibri" w:hAnsi="Calibri"/>
        </w:rPr>
      </w:pPr>
      <w:r>
        <w:rPr>
          <w:rFonts w:ascii="Calibri" w:hAnsi="Calibri"/>
        </w:rPr>
        <w:t>Indicate which of the following your team surveyed</w:t>
      </w:r>
      <w:r w:rsidR="005C172A">
        <w:rPr>
          <w:rFonts w:ascii="Calibri" w:hAnsi="Calibri"/>
        </w:rPr>
        <w:t>.</w:t>
      </w:r>
    </w:p>
    <w:p w14:paraId="5232B918" w14:textId="77777777" w:rsidR="005C172A" w:rsidRDefault="005C172A" w:rsidP="00296BA6">
      <w:pPr>
        <w:pStyle w:val="number"/>
        <w:numPr>
          <w:ilvl w:val="0"/>
          <w:numId w:val="0"/>
        </w:numPr>
        <w:ind w:left="360"/>
        <w:rPr>
          <w:rFonts w:ascii="Calibri" w:hAnsi="Calibri"/>
        </w:rPr>
      </w:pPr>
    </w:p>
    <w:p w14:paraId="7EF3C141" w14:textId="77777777" w:rsidR="00296BA6" w:rsidRDefault="00296BA6" w:rsidP="00296BA6">
      <w:pPr>
        <w:pStyle w:val="number"/>
        <w:numPr>
          <w:ilvl w:val="0"/>
          <w:numId w:val="0"/>
        </w:numPr>
        <w:ind w:left="360"/>
        <w:rPr>
          <w:rFonts w:ascii="Calibri" w:hAnsi="Calibri"/>
          <w:b/>
        </w:rPr>
      </w:pPr>
      <w:r w:rsidRPr="00552E63">
        <w:rPr>
          <w:rFonts w:ascii="Calibri" w:hAnsi="Calibri"/>
          <w:b/>
        </w:rPr>
        <w:t>Community members</w:t>
      </w:r>
    </w:p>
    <w:p w14:paraId="6849DE43" w14:textId="77777777" w:rsidR="005C172A" w:rsidRDefault="00296BA6" w:rsidP="00BA15A9">
      <w:pPr>
        <w:pStyle w:val="number"/>
        <w:numPr>
          <w:ilvl w:val="0"/>
          <w:numId w:val="0"/>
        </w:numPr>
        <w:tabs>
          <w:tab w:val="clear" w:pos="7200"/>
          <w:tab w:val="clear" w:pos="8640"/>
          <w:tab w:val="clear" w:pos="10080"/>
          <w:tab w:val="left" w:pos="72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005C172A" w:rsidRPr="005C172A">
        <w:rPr>
          <w:rFonts w:ascii="Calibri" w:hAnsi="Calibri"/>
        </w:rPr>
        <w:t>Attorneys</w:t>
      </w:r>
      <w:r w:rsidR="005C172A">
        <w:rPr>
          <w:rFonts w:ascii="Calibri" w:hAnsi="Calibri"/>
        </w:rPr>
        <w:t>/legal counsel</w:t>
      </w:r>
    </w:p>
    <w:p w14:paraId="74E08FB8" w14:textId="77777777" w:rsidR="00296BA6" w:rsidRDefault="005C172A" w:rsidP="00BA15A9">
      <w:pPr>
        <w:pStyle w:val="number"/>
        <w:numPr>
          <w:ilvl w:val="0"/>
          <w:numId w:val="0"/>
        </w:numPr>
        <w:tabs>
          <w:tab w:val="clear" w:pos="7200"/>
          <w:tab w:val="clear" w:pos="8640"/>
          <w:tab w:val="clear" w:pos="10080"/>
          <w:tab w:val="left" w:pos="720"/>
        </w:tabs>
        <w:spacing w:after="60"/>
        <w:ind w:left="360"/>
        <w:rPr>
          <w:rFonts w:ascii="Calibri" w:hAnsi="Calibri"/>
          <w:b/>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00296BA6" w:rsidRPr="00552E63">
        <w:rPr>
          <w:rFonts w:ascii="Calibri" w:hAnsi="Calibri"/>
        </w:rPr>
        <w:t>Bank staff</w:t>
      </w:r>
      <w:r w:rsidR="00296BA6" w:rsidRPr="00552E63">
        <w:rPr>
          <w:rFonts w:ascii="Calibri" w:hAnsi="Calibri"/>
        </w:rPr>
        <w:tab/>
      </w:r>
      <w:r w:rsidR="00296BA6" w:rsidRPr="00552E63">
        <w:rPr>
          <w:rFonts w:ascii="Calibri" w:hAnsi="Calibri"/>
        </w:rPr>
        <w:tab/>
      </w:r>
      <w:r w:rsidR="00296BA6" w:rsidRPr="00552E63">
        <w:rPr>
          <w:rFonts w:ascii="Calibri" w:hAnsi="Calibri"/>
        </w:rPr>
        <w:tab/>
      </w:r>
    </w:p>
    <w:p w14:paraId="65F68ED0" w14:textId="77777777" w:rsidR="00296BA6" w:rsidRDefault="00296BA6" w:rsidP="00BA15A9">
      <w:pPr>
        <w:pStyle w:val="number"/>
        <w:numPr>
          <w:ilvl w:val="0"/>
          <w:numId w:val="0"/>
        </w:numPr>
        <w:tabs>
          <w:tab w:val="clear" w:pos="7200"/>
          <w:tab w:val="clear" w:pos="8640"/>
          <w:tab w:val="clear" w:pos="10080"/>
          <w:tab w:val="left" w:pos="720"/>
        </w:tabs>
        <w:spacing w:after="60"/>
        <w:ind w:left="360"/>
        <w:rPr>
          <w:rFonts w:ascii="Calibri" w:hAnsi="Calibri"/>
          <w:b/>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Barbers/beauticians</w:t>
      </w:r>
      <w:r w:rsidRPr="00552E63">
        <w:rPr>
          <w:rFonts w:ascii="Calibri" w:hAnsi="Calibri"/>
        </w:rPr>
        <w:tab/>
      </w:r>
      <w:r w:rsidRPr="00552E63">
        <w:rPr>
          <w:rFonts w:ascii="Calibri" w:hAnsi="Calibri"/>
        </w:rPr>
        <w:tab/>
      </w:r>
      <w:r w:rsidRPr="00552E63">
        <w:rPr>
          <w:rFonts w:ascii="Calibri" w:hAnsi="Calibri"/>
        </w:rPr>
        <w:tab/>
      </w:r>
    </w:p>
    <w:p w14:paraId="3ED19CE7" w14:textId="77777777" w:rsidR="00296BA6" w:rsidRPr="003E6BAA" w:rsidRDefault="00296BA6" w:rsidP="00296BA6">
      <w:pPr>
        <w:pStyle w:val="number"/>
        <w:numPr>
          <w:ilvl w:val="0"/>
          <w:numId w:val="0"/>
        </w:numPr>
        <w:tabs>
          <w:tab w:val="clear" w:pos="7200"/>
          <w:tab w:val="clear" w:pos="8640"/>
          <w:tab w:val="clear" w:pos="10080"/>
          <w:tab w:val="left" w:pos="720"/>
        </w:tabs>
        <w:spacing w:after="60"/>
        <w:ind w:left="360"/>
        <w:rPr>
          <w:rFonts w:ascii="Calibri" w:hAnsi="Calibri"/>
          <w:b/>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Clergy</w:t>
      </w:r>
      <w:r w:rsidRPr="00552E63">
        <w:rPr>
          <w:rFonts w:ascii="Calibri" w:hAnsi="Calibri"/>
        </w:rPr>
        <w:tab/>
      </w:r>
      <w:r w:rsidRPr="00552E63">
        <w:rPr>
          <w:rFonts w:ascii="Calibri" w:hAnsi="Calibri"/>
        </w:rPr>
        <w:tab/>
      </w:r>
      <w:r w:rsidRPr="00552E63">
        <w:rPr>
          <w:rFonts w:ascii="Calibri" w:hAnsi="Calibri"/>
        </w:rPr>
        <w:tab/>
      </w:r>
    </w:p>
    <w:p w14:paraId="0A7D0D82"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Pr>
          <w:rFonts w:ascii="Calibri" w:hAnsi="Calibri"/>
        </w:rPr>
        <w:tab/>
      </w:r>
      <w:r w:rsidRPr="00552E63">
        <w:rPr>
          <w:rFonts w:ascii="Calibri" w:hAnsi="Calibri"/>
        </w:rPr>
        <w:t>Dentists</w:t>
      </w:r>
      <w:r w:rsidRPr="00552E63">
        <w:rPr>
          <w:rFonts w:ascii="Calibri" w:hAnsi="Calibri"/>
        </w:rPr>
        <w:tab/>
      </w:r>
      <w:r w:rsidRPr="00552E63">
        <w:rPr>
          <w:rFonts w:ascii="Calibri" w:hAnsi="Calibri"/>
        </w:rPr>
        <w:tab/>
      </w:r>
      <w:r w:rsidRPr="00552E63">
        <w:rPr>
          <w:rFonts w:ascii="Calibri" w:hAnsi="Calibri"/>
        </w:rPr>
        <w:tab/>
      </w:r>
    </w:p>
    <w:p w14:paraId="7A7BE18E"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Employers</w:t>
      </w:r>
      <w:r w:rsidRPr="00552E63">
        <w:rPr>
          <w:rFonts w:ascii="Calibri" w:hAnsi="Calibri"/>
        </w:rPr>
        <w:tab/>
      </w:r>
      <w:r w:rsidRPr="00552E63">
        <w:rPr>
          <w:rFonts w:ascii="Calibri" w:hAnsi="Calibri"/>
        </w:rPr>
        <w:tab/>
      </w:r>
      <w:r w:rsidRPr="00552E63">
        <w:rPr>
          <w:rFonts w:ascii="Calibri" w:hAnsi="Calibri"/>
        </w:rPr>
        <w:tab/>
      </w:r>
    </w:p>
    <w:p w14:paraId="7D8900AA"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Eye doctors</w:t>
      </w:r>
      <w:r w:rsidRPr="00552E63">
        <w:rPr>
          <w:rFonts w:ascii="Calibri" w:hAnsi="Calibri"/>
        </w:rPr>
        <w:tab/>
      </w:r>
      <w:r w:rsidRPr="00552E63">
        <w:rPr>
          <w:rFonts w:ascii="Calibri" w:hAnsi="Calibri"/>
        </w:rPr>
        <w:tab/>
      </w:r>
      <w:r w:rsidRPr="00552E63">
        <w:rPr>
          <w:rFonts w:ascii="Calibri" w:hAnsi="Calibri"/>
        </w:rPr>
        <w:tab/>
      </w:r>
    </w:p>
    <w:p w14:paraId="0BEB722C"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Grocery store managers</w:t>
      </w:r>
      <w:r w:rsidRPr="00552E63">
        <w:rPr>
          <w:rFonts w:ascii="Calibri" w:hAnsi="Calibri"/>
        </w:rPr>
        <w:tab/>
      </w:r>
      <w:r w:rsidRPr="00552E63">
        <w:rPr>
          <w:rFonts w:ascii="Calibri" w:hAnsi="Calibri"/>
        </w:rPr>
        <w:tab/>
      </w:r>
      <w:r w:rsidRPr="00552E63">
        <w:rPr>
          <w:rFonts w:ascii="Calibri" w:hAnsi="Calibri"/>
        </w:rPr>
        <w:tab/>
      </w:r>
    </w:p>
    <w:p w14:paraId="6287B190"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Hearing aid professionals</w:t>
      </w:r>
      <w:r w:rsidRPr="00552E63">
        <w:rPr>
          <w:rFonts w:ascii="Calibri" w:hAnsi="Calibri"/>
        </w:rPr>
        <w:tab/>
      </w:r>
      <w:r w:rsidRPr="00552E63">
        <w:rPr>
          <w:rFonts w:ascii="Calibri" w:hAnsi="Calibri"/>
        </w:rPr>
        <w:tab/>
      </w:r>
      <w:r w:rsidRPr="00552E63">
        <w:rPr>
          <w:rFonts w:ascii="Calibri" w:hAnsi="Calibri"/>
        </w:rPr>
        <w:tab/>
      </w:r>
    </w:p>
    <w:p w14:paraId="0AB3C844"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Landlords/home associations</w:t>
      </w:r>
      <w:r w:rsidRPr="00552E63">
        <w:rPr>
          <w:rFonts w:ascii="Calibri" w:hAnsi="Calibri"/>
        </w:rPr>
        <w:tab/>
      </w:r>
      <w:r w:rsidRPr="00552E63">
        <w:rPr>
          <w:rFonts w:ascii="Calibri" w:hAnsi="Calibri"/>
        </w:rPr>
        <w:tab/>
      </w:r>
      <w:r w:rsidRPr="00552E63">
        <w:rPr>
          <w:rFonts w:ascii="Calibri" w:hAnsi="Calibri"/>
        </w:rPr>
        <w:tab/>
      </w:r>
    </w:p>
    <w:p w14:paraId="2E16A236"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Pharmacists, retail</w:t>
      </w:r>
      <w:r w:rsidRPr="00552E63">
        <w:rPr>
          <w:rFonts w:ascii="Calibri" w:hAnsi="Calibri"/>
        </w:rPr>
        <w:tab/>
      </w:r>
      <w:r w:rsidRPr="00552E63">
        <w:rPr>
          <w:rFonts w:ascii="Calibri" w:hAnsi="Calibri"/>
        </w:rPr>
        <w:tab/>
      </w:r>
      <w:r w:rsidRPr="00552E63">
        <w:rPr>
          <w:rFonts w:ascii="Calibri" w:hAnsi="Calibri"/>
        </w:rPr>
        <w:tab/>
      </w:r>
    </w:p>
    <w:p w14:paraId="3559AC5D"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Postal workers</w:t>
      </w:r>
      <w:r w:rsidRPr="00552E63">
        <w:rPr>
          <w:rFonts w:ascii="Calibri" w:hAnsi="Calibri"/>
        </w:rPr>
        <w:tab/>
      </w:r>
      <w:r w:rsidRPr="00552E63">
        <w:rPr>
          <w:rFonts w:ascii="Calibri" w:hAnsi="Calibri"/>
        </w:rPr>
        <w:tab/>
      </w:r>
      <w:r w:rsidRPr="00552E63">
        <w:rPr>
          <w:rFonts w:ascii="Calibri" w:hAnsi="Calibri"/>
        </w:rPr>
        <w:tab/>
      </w:r>
    </w:p>
    <w:p w14:paraId="4C362ED8"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Senior center/community education</w:t>
      </w:r>
      <w:r w:rsidRPr="00552E63">
        <w:rPr>
          <w:rFonts w:ascii="Calibri" w:hAnsi="Calibri"/>
        </w:rPr>
        <w:tab/>
      </w:r>
      <w:r w:rsidRPr="00552E63">
        <w:rPr>
          <w:rFonts w:ascii="Calibri" w:hAnsi="Calibri"/>
        </w:rPr>
        <w:tab/>
      </w:r>
      <w:r w:rsidRPr="00552E63">
        <w:rPr>
          <w:rFonts w:ascii="Calibri" w:hAnsi="Calibri"/>
        </w:rPr>
        <w:tab/>
      </w:r>
    </w:p>
    <w:p w14:paraId="55B0041C"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Service clubs (e.g., Lions, VFW)</w:t>
      </w:r>
      <w:r w:rsidRPr="00552E63">
        <w:rPr>
          <w:rFonts w:ascii="Calibri" w:hAnsi="Calibri"/>
        </w:rPr>
        <w:tab/>
      </w:r>
      <w:r w:rsidRPr="00552E63">
        <w:rPr>
          <w:rFonts w:ascii="Calibri" w:hAnsi="Calibri"/>
        </w:rPr>
        <w:tab/>
      </w:r>
      <w:r w:rsidRPr="00552E63">
        <w:rPr>
          <w:rFonts w:ascii="Calibri" w:hAnsi="Calibri"/>
        </w:rPr>
        <w:tab/>
      </w:r>
    </w:p>
    <w:p w14:paraId="5C9A98BC"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Transportation providers</w:t>
      </w:r>
      <w:r w:rsidRPr="00552E63">
        <w:rPr>
          <w:rFonts w:ascii="Calibri" w:hAnsi="Calibri"/>
        </w:rPr>
        <w:tab/>
      </w:r>
      <w:r w:rsidRPr="00552E63">
        <w:rPr>
          <w:rFonts w:ascii="Calibri" w:hAnsi="Calibri"/>
        </w:rPr>
        <w:tab/>
      </w:r>
      <w:r w:rsidRPr="00552E63">
        <w:rPr>
          <w:rFonts w:ascii="Calibri" w:hAnsi="Calibri"/>
        </w:rPr>
        <w:tab/>
      </w:r>
    </w:p>
    <w:p w14:paraId="31E25A16"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Volunteers serving seniors (e.g., Meals on Wheels, senior companions (please specify)</w:t>
      </w:r>
      <w:r w:rsidRPr="00552E63">
        <w:rPr>
          <w:rFonts w:ascii="Calibri" w:hAnsi="Calibri"/>
        </w:rPr>
        <w:tab/>
      </w:r>
      <w:r w:rsidRPr="00552E63">
        <w:rPr>
          <w:rFonts w:ascii="Calibri" w:hAnsi="Calibri"/>
        </w:rPr>
        <w:tab/>
      </w:r>
    </w:p>
    <w:p w14:paraId="53A6C626"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Youth groups</w:t>
      </w:r>
      <w:r w:rsidRPr="00552E63">
        <w:rPr>
          <w:rFonts w:ascii="Calibri" w:hAnsi="Calibri"/>
        </w:rPr>
        <w:tab/>
      </w:r>
      <w:r w:rsidRPr="00552E63">
        <w:rPr>
          <w:rFonts w:ascii="Calibri" w:hAnsi="Calibri"/>
        </w:rPr>
        <w:tab/>
      </w:r>
      <w:r w:rsidRPr="00552E63">
        <w:rPr>
          <w:rFonts w:ascii="Calibri" w:hAnsi="Calibri"/>
        </w:rPr>
        <w:tab/>
      </w:r>
    </w:p>
    <w:p w14:paraId="400C7692" w14:textId="77777777" w:rsidR="00296BA6" w:rsidRPr="00552E63" w:rsidRDefault="00296BA6" w:rsidP="00296BA6">
      <w:pPr>
        <w:pStyle w:val="number"/>
        <w:numPr>
          <w:ilvl w:val="0"/>
          <w:numId w:val="0"/>
        </w:numPr>
        <w:tabs>
          <w:tab w:val="clear" w:pos="360"/>
          <w:tab w:val="clear" w:pos="7200"/>
          <w:tab w:val="clear" w:pos="8640"/>
          <w:tab w:val="clear" w:pos="10080"/>
          <w:tab w:val="left" w:pos="720"/>
          <w:tab w:val="left" w:pos="108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Other, such as neighborhood association, book clubs, fitness centers (please specify)</w:t>
      </w:r>
      <w:r w:rsidRPr="00552E63">
        <w:rPr>
          <w:rFonts w:ascii="Calibri" w:hAnsi="Calibri"/>
        </w:rPr>
        <w:tab/>
      </w:r>
      <w:r w:rsidRPr="00552E63">
        <w:rPr>
          <w:rFonts w:ascii="Calibri" w:hAnsi="Calibri"/>
        </w:rPr>
        <w:tab/>
      </w:r>
      <w:r w:rsidRPr="00552E63">
        <w:rPr>
          <w:rFonts w:ascii="Calibri" w:hAnsi="Calibri"/>
        </w:rPr>
        <w:tab/>
      </w:r>
    </w:p>
    <w:p w14:paraId="392DA5EB" w14:textId="77777777" w:rsidR="00296BA6" w:rsidRDefault="00296BA6" w:rsidP="00296BA6">
      <w:pPr>
        <w:pStyle w:val="number"/>
        <w:numPr>
          <w:ilvl w:val="0"/>
          <w:numId w:val="0"/>
        </w:numPr>
        <w:ind w:left="360"/>
        <w:rPr>
          <w:rFonts w:ascii="Calibri" w:hAnsi="Calibri"/>
          <w:b/>
        </w:rPr>
      </w:pPr>
    </w:p>
    <w:p w14:paraId="2742EAE9" w14:textId="77777777" w:rsidR="00296BA6" w:rsidRPr="00552E63" w:rsidRDefault="00296BA6" w:rsidP="00296BA6">
      <w:pPr>
        <w:pStyle w:val="number"/>
        <w:numPr>
          <w:ilvl w:val="0"/>
          <w:numId w:val="0"/>
        </w:numPr>
        <w:spacing w:after="60"/>
        <w:ind w:left="360"/>
        <w:rPr>
          <w:rFonts w:ascii="Calibri" w:hAnsi="Calibri"/>
          <w:b/>
        </w:rPr>
      </w:pPr>
      <w:r w:rsidRPr="00552E63">
        <w:rPr>
          <w:rFonts w:ascii="Calibri" w:hAnsi="Calibri"/>
          <w:b/>
        </w:rPr>
        <w:t>Local government</w:t>
      </w:r>
    </w:p>
    <w:p w14:paraId="4D3AAB82" w14:textId="77777777" w:rsidR="00296BA6" w:rsidRPr="00552E63" w:rsidRDefault="00296BA6" w:rsidP="00296BA6">
      <w:pPr>
        <w:pStyle w:val="number"/>
        <w:numPr>
          <w:ilvl w:val="0"/>
          <w:numId w:val="0"/>
        </w:numPr>
        <w:tabs>
          <w:tab w:val="clear" w:pos="360"/>
          <w:tab w:val="clear" w:pos="7200"/>
          <w:tab w:val="clear" w:pos="8640"/>
          <w:tab w:val="clear" w:pos="10080"/>
          <w:tab w:val="left" w:pos="72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Fire fighters</w:t>
      </w:r>
      <w:r w:rsidRPr="00552E63">
        <w:rPr>
          <w:rFonts w:ascii="Calibri" w:hAnsi="Calibri"/>
        </w:rPr>
        <w:tab/>
      </w:r>
      <w:r w:rsidRPr="00552E63">
        <w:rPr>
          <w:rFonts w:ascii="Calibri" w:hAnsi="Calibri"/>
        </w:rPr>
        <w:tab/>
      </w:r>
      <w:r w:rsidRPr="00552E63">
        <w:rPr>
          <w:rFonts w:ascii="Calibri" w:hAnsi="Calibri"/>
        </w:rPr>
        <w:tab/>
      </w:r>
    </w:p>
    <w:p w14:paraId="5ED28346" w14:textId="77777777" w:rsidR="00296BA6" w:rsidRPr="00552E63" w:rsidRDefault="00296BA6" w:rsidP="00296BA6">
      <w:pPr>
        <w:pStyle w:val="number"/>
        <w:numPr>
          <w:ilvl w:val="0"/>
          <w:numId w:val="0"/>
        </w:numPr>
        <w:tabs>
          <w:tab w:val="clear" w:pos="360"/>
          <w:tab w:val="clear" w:pos="7200"/>
          <w:tab w:val="clear" w:pos="8640"/>
          <w:tab w:val="clear" w:pos="10080"/>
          <w:tab w:val="left" w:pos="72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Police/sheriff</w:t>
      </w:r>
      <w:r w:rsidRPr="00552E63">
        <w:rPr>
          <w:rFonts w:ascii="Calibri" w:hAnsi="Calibri"/>
        </w:rPr>
        <w:tab/>
      </w:r>
      <w:r w:rsidRPr="00552E63">
        <w:rPr>
          <w:rFonts w:ascii="Calibri" w:hAnsi="Calibri"/>
        </w:rPr>
        <w:tab/>
      </w:r>
      <w:r w:rsidRPr="00552E63">
        <w:rPr>
          <w:rFonts w:ascii="Calibri" w:hAnsi="Calibri"/>
        </w:rPr>
        <w:tab/>
      </w:r>
    </w:p>
    <w:p w14:paraId="4D030798" w14:textId="77777777" w:rsidR="00296BA6" w:rsidRPr="00552E63" w:rsidRDefault="00296BA6" w:rsidP="00296BA6">
      <w:pPr>
        <w:pStyle w:val="number"/>
        <w:numPr>
          <w:ilvl w:val="0"/>
          <w:numId w:val="0"/>
        </w:numPr>
        <w:tabs>
          <w:tab w:val="clear" w:pos="360"/>
          <w:tab w:val="clear" w:pos="7200"/>
          <w:tab w:val="clear" w:pos="8640"/>
          <w:tab w:val="clear" w:pos="10080"/>
          <w:tab w:val="left" w:pos="720"/>
        </w:tabs>
        <w:spacing w:after="60"/>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Social workers, city/county</w:t>
      </w:r>
      <w:r w:rsidRPr="00552E63">
        <w:rPr>
          <w:rFonts w:ascii="Calibri" w:hAnsi="Calibri"/>
        </w:rPr>
        <w:tab/>
      </w:r>
      <w:r w:rsidRPr="00552E63">
        <w:rPr>
          <w:rFonts w:ascii="Calibri" w:hAnsi="Calibri"/>
        </w:rPr>
        <w:tab/>
      </w:r>
      <w:r w:rsidRPr="00552E63">
        <w:rPr>
          <w:rFonts w:ascii="Calibri" w:hAnsi="Calibri"/>
        </w:rPr>
        <w:tab/>
      </w:r>
    </w:p>
    <w:p w14:paraId="08473308" w14:textId="77777777" w:rsidR="00296BA6" w:rsidRDefault="00296BA6" w:rsidP="00296BA6">
      <w:pPr>
        <w:pStyle w:val="number"/>
        <w:numPr>
          <w:ilvl w:val="0"/>
          <w:numId w:val="0"/>
        </w:numPr>
        <w:tabs>
          <w:tab w:val="clear" w:pos="360"/>
          <w:tab w:val="clear" w:pos="7200"/>
          <w:tab w:val="clear" w:pos="8640"/>
          <w:tab w:val="clear" w:pos="10080"/>
          <w:tab w:val="left" w:pos="720"/>
        </w:tabs>
        <w:ind w:left="360"/>
        <w:rPr>
          <w:rFonts w:ascii="Calibri" w:hAnsi="Calibri"/>
        </w:rPr>
      </w:pPr>
      <w:r w:rsidRPr="00237FB6">
        <w:rPr>
          <w:rFonts w:ascii="Segoe UI Symbol" w:eastAsia="MS Gothic" w:hAnsi="Segoe UI Symbol" w:cs="Segoe UI Symbol"/>
        </w:rPr>
        <w:t>☐</w:t>
      </w:r>
      <w:r w:rsidRPr="00237FB6">
        <w:rPr>
          <w:rFonts w:ascii="Calibri" w:hAnsi="Calibri"/>
        </w:rPr>
        <w:t xml:space="preserve"> </w:t>
      </w:r>
      <w:r>
        <w:rPr>
          <w:rFonts w:ascii="Calibri" w:hAnsi="Calibri"/>
        </w:rPr>
        <w:tab/>
      </w:r>
      <w:r w:rsidRPr="00552E63">
        <w:rPr>
          <w:rFonts w:ascii="Calibri" w:hAnsi="Calibri"/>
        </w:rPr>
        <w:t>Other city and county staff (e.g., city council, city inspectors) (please specify)</w:t>
      </w:r>
    </w:p>
    <w:p w14:paraId="2E7D6118" w14:textId="77777777" w:rsidR="00296BA6" w:rsidRPr="00BA15A9" w:rsidRDefault="00296BA6" w:rsidP="007D6FAC">
      <w:pPr>
        <w:pStyle w:val="Text"/>
        <w:rPr>
          <w:rFonts w:ascii="Calibri" w:hAnsi="Calibri"/>
        </w:rPr>
      </w:pPr>
    </w:p>
    <w:p w14:paraId="1B02AF7C" w14:textId="77777777" w:rsidR="009B58F6" w:rsidRPr="009B58F6" w:rsidRDefault="009B58F6" w:rsidP="007D6FAC">
      <w:pPr>
        <w:pStyle w:val="Text"/>
        <w:rPr>
          <w:rFonts w:ascii="Calibri" w:hAnsi="Calibri"/>
          <w:i/>
        </w:rPr>
      </w:pPr>
      <w:r>
        <w:rPr>
          <w:rFonts w:ascii="Calibri" w:hAnsi="Calibri"/>
          <w:i/>
        </w:rPr>
        <w:t>(</w:t>
      </w:r>
      <w:r w:rsidR="003410B1">
        <w:rPr>
          <w:rFonts w:ascii="Calibri" w:hAnsi="Calibri"/>
          <w:i/>
        </w:rPr>
        <w:t>Q</w:t>
      </w:r>
      <w:r w:rsidR="003410B1" w:rsidRPr="003410B1">
        <w:rPr>
          <w:rFonts w:ascii="Calibri" w:hAnsi="Calibri"/>
          <w:i/>
        </w:rPr>
        <w:t xml:space="preserve">uestions for 6a-6c </w:t>
      </w:r>
      <w:r w:rsidR="00573D1C">
        <w:rPr>
          <w:rFonts w:ascii="Calibri" w:hAnsi="Calibri"/>
          <w:i/>
        </w:rPr>
        <w:t>are</w:t>
      </w:r>
      <w:r w:rsidR="00C60663">
        <w:rPr>
          <w:rFonts w:ascii="Calibri" w:hAnsi="Calibri"/>
          <w:i/>
        </w:rPr>
        <w:t xml:space="preserve"> </w:t>
      </w:r>
      <w:r w:rsidR="00260F0C">
        <w:rPr>
          <w:rFonts w:ascii="Calibri" w:hAnsi="Calibri"/>
          <w:i/>
        </w:rPr>
        <w:t xml:space="preserve">on </w:t>
      </w:r>
      <w:r w:rsidR="00573D1C">
        <w:rPr>
          <w:rFonts w:ascii="Calibri" w:hAnsi="Calibri"/>
          <w:i/>
        </w:rPr>
        <w:t xml:space="preserve">the </w:t>
      </w:r>
      <w:r w:rsidR="00260F0C">
        <w:rPr>
          <w:rFonts w:ascii="Calibri" w:hAnsi="Calibri"/>
          <w:i/>
        </w:rPr>
        <w:t>next page</w:t>
      </w:r>
      <w:r>
        <w:rPr>
          <w:rFonts w:ascii="Calibri" w:hAnsi="Calibri"/>
          <w:i/>
        </w:rPr>
        <w:t>)</w:t>
      </w:r>
    </w:p>
    <w:p w14:paraId="5112F2C0" w14:textId="77777777" w:rsidR="009B58F6" w:rsidRDefault="009B58F6" w:rsidP="007D6FAC">
      <w:pPr>
        <w:pStyle w:val="Text"/>
        <w:rPr>
          <w:rFonts w:ascii="Calibri" w:hAnsi="Calibri"/>
        </w:rPr>
      </w:pPr>
    </w:p>
    <w:p w14:paraId="5EF78D42" w14:textId="77777777" w:rsidR="002B2B3D" w:rsidRDefault="009B58F6" w:rsidP="00BA15A9">
      <w:pPr>
        <w:pStyle w:val="Text"/>
        <w:ind w:left="360" w:hanging="360"/>
        <w:rPr>
          <w:rFonts w:ascii="Calibri" w:hAnsi="Calibri"/>
        </w:rPr>
      </w:pPr>
      <w:r>
        <w:rPr>
          <w:rFonts w:ascii="Calibri" w:hAnsi="Calibri"/>
        </w:rPr>
        <w:br w:type="page"/>
      </w:r>
      <w:r w:rsidR="00431CE3" w:rsidRPr="00BA15A9">
        <w:rPr>
          <w:rFonts w:ascii="Calibri" w:hAnsi="Calibri"/>
          <w:b/>
        </w:rPr>
        <w:lastRenderedPageBreak/>
        <w:t>6a</w:t>
      </w:r>
      <w:r w:rsidR="00431CE3" w:rsidRPr="00A36DD5">
        <w:rPr>
          <w:rFonts w:ascii="Calibri" w:hAnsi="Calibri"/>
        </w:rPr>
        <w:t>.</w:t>
      </w:r>
      <w:r w:rsidR="001B01FD">
        <w:rPr>
          <w:rFonts w:ascii="Calibri" w:hAnsi="Calibri"/>
        </w:rPr>
        <w:tab/>
      </w:r>
      <w:r w:rsidR="002B2B3D">
        <w:rPr>
          <w:rFonts w:ascii="Calibri" w:hAnsi="Calibri"/>
        </w:rPr>
        <w:t>T</w:t>
      </w:r>
      <w:r w:rsidR="002B2B3D" w:rsidRPr="002B2B3D">
        <w:rPr>
          <w:rFonts w:ascii="Calibri" w:hAnsi="Calibri"/>
        </w:rPr>
        <w:t>his question asks about your level of knowledge of</w:t>
      </w:r>
      <w:r w:rsidR="001B01FD">
        <w:rPr>
          <w:rFonts w:ascii="Calibri" w:hAnsi="Calibri"/>
        </w:rPr>
        <w:t xml:space="preserve"> the warning signs of dementia.</w:t>
      </w:r>
      <w:r w:rsidR="002B2B3D" w:rsidRPr="002B2B3D">
        <w:rPr>
          <w:rFonts w:ascii="Calibri" w:hAnsi="Calibri"/>
        </w:rPr>
        <w:br/>
        <w:t>(10 warning signs: 1) Memory loss that disrupts daily life. 2) Challenges in planning or solving problems. 3) Difficulty completing familiar tasks at home, at work or at leisure. 4) Confusion with time or place. 5) Trouble understanding visual images and spatial relationships. 6) New problems with words in speaking or writing. 7) Misplacing things and losing the ability to retrace steps. 8) Decreased or poor judgment. 9) Withdrawal from work or social activities. 10) Changes in mood and perso</w:t>
      </w:r>
      <w:r w:rsidR="00841E31">
        <w:rPr>
          <w:rFonts w:ascii="Calibri" w:hAnsi="Calibri"/>
        </w:rPr>
        <w:t>nality.</w:t>
      </w:r>
      <w:r w:rsidR="002B2B3D" w:rsidRPr="002B2B3D">
        <w:rPr>
          <w:rFonts w:ascii="Calibri" w:hAnsi="Calibri"/>
        </w:rPr>
        <w:t xml:space="preserve"> </w:t>
      </w:r>
    </w:p>
    <w:p w14:paraId="59F31130" w14:textId="77777777" w:rsidR="001B01FD" w:rsidRPr="002B2B3D" w:rsidRDefault="001B01FD" w:rsidP="00BA15A9">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5868"/>
      </w:tblGrid>
      <w:tr w:rsidR="002B2B3D" w:rsidRPr="002B2B3D" w14:paraId="2BF09D0F" w14:textId="77777777" w:rsidTr="000507F2">
        <w:trPr>
          <w:trHeight w:val="518"/>
        </w:trPr>
        <w:tc>
          <w:tcPr>
            <w:tcW w:w="5040" w:type="dxa"/>
            <w:shd w:val="clear" w:color="auto" w:fill="E5DFEC"/>
            <w:vAlign w:val="center"/>
          </w:tcPr>
          <w:p w14:paraId="5CE75413" w14:textId="77777777" w:rsidR="002B2B3D" w:rsidRPr="002B2B3D" w:rsidRDefault="002B2B3D" w:rsidP="000507F2">
            <w:pPr>
              <w:pStyle w:val="chartheading"/>
              <w:rPr>
                <w:sz w:val="24"/>
                <w:szCs w:val="24"/>
              </w:rPr>
            </w:pPr>
            <w:r w:rsidRPr="002B2B3D">
              <w:rPr>
                <w:sz w:val="24"/>
                <w:szCs w:val="24"/>
              </w:rPr>
              <w:t xml:space="preserve">Level of knowledge of the </w:t>
            </w:r>
            <w:r w:rsidRPr="002B2B3D">
              <w:rPr>
                <w:sz w:val="24"/>
                <w:szCs w:val="24"/>
              </w:rPr>
              <w:br/>
              <w:t>warning signs of dementia</w:t>
            </w:r>
          </w:p>
        </w:tc>
        <w:tc>
          <w:tcPr>
            <w:tcW w:w="5868" w:type="dxa"/>
            <w:shd w:val="clear" w:color="auto" w:fill="E5DFEC"/>
            <w:vAlign w:val="center"/>
          </w:tcPr>
          <w:p w14:paraId="31913D7C" w14:textId="77777777" w:rsidR="002B2B3D" w:rsidRPr="002B2B3D" w:rsidRDefault="002B2B3D" w:rsidP="000507F2">
            <w:pPr>
              <w:pStyle w:val="chartheading"/>
              <w:rPr>
                <w:sz w:val="24"/>
                <w:szCs w:val="24"/>
              </w:rPr>
            </w:pPr>
            <w:r w:rsidRPr="002B2B3D">
              <w:rPr>
                <w:sz w:val="24"/>
                <w:szCs w:val="24"/>
              </w:rPr>
              <w:t>Priority for Action</w:t>
            </w:r>
          </w:p>
        </w:tc>
      </w:tr>
      <w:tr w:rsidR="002B2B3D" w:rsidRPr="002B2B3D" w14:paraId="60342906" w14:textId="77777777" w:rsidTr="000507F2">
        <w:trPr>
          <w:trHeight w:val="1196"/>
        </w:trPr>
        <w:tc>
          <w:tcPr>
            <w:tcW w:w="5040" w:type="dxa"/>
          </w:tcPr>
          <w:p w14:paraId="48C60837" w14:textId="77777777" w:rsidR="002B2B3D" w:rsidRPr="002B2B3D" w:rsidRDefault="002B2B3D" w:rsidP="000507F2">
            <w:pPr>
              <w:pStyle w:val="chartbody"/>
            </w:pPr>
            <w:r w:rsidRPr="002B2B3D">
              <w:rPr>
                <w:b/>
              </w:rPr>
              <w:t>Indicate your level of knowledge of the warning signs of dementia.</w:t>
            </w:r>
          </w:p>
        </w:tc>
        <w:tc>
          <w:tcPr>
            <w:tcW w:w="5868" w:type="dxa"/>
          </w:tcPr>
          <w:p w14:paraId="7035EF8F" w14:textId="77777777" w:rsidR="002B2B3D" w:rsidRPr="002B2B3D" w:rsidRDefault="002B2B3D" w:rsidP="000507F2">
            <w:pPr>
              <w:pStyle w:val="chartbody"/>
            </w:pPr>
            <w:r w:rsidRPr="002B2B3D">
              <w:rPr>
                <w:rStyle w:val="chartbodyBold"/>
              </w:rPr>
              <w:t>Indicate your level of agreement with this statement:</w:t>
            </w:r>
            <w:r w:rsidRPr="002B2B3D">
              <w:t xml:space="preserve"> Increasing community members’ knowledge about the warning signs of dementia should be a priority for action in our community.</w:t>
            </w:r>
          </w:p>
        </w:tc>
      </w:tr>
      <w:tr w:rsidR="002B2B3D" w:rsidRPr="002B2B3D" w14:paraId="340FB26E" w14:textId="77777777" w:rsidTr="000507F2">
        <w:trPr>
          <w:trHeight w:val="1745"/>
        </w:trPr>
        <w:tc>
          <w:tcPr>
            <w:tcW w:w="5040" w:type="dxa"/>
          </w:tcPr>
          <w:p w14:paraId="4C16B08F" w14:textId="77777777" w:rsidR="002B2B3D" w:rsidRPr="002B2B3D" w:rsidRDefault="002B2B3D" w:rsidP="000507F2">
            <w:pPr>
              <w:pStyle w:val="chartnumbering"/>
            </w:pPr>
            <w:r w:rsidRPr="002B2B3D">
              <w:t>1.</w:t>
            </w:r>
            <w:r w:rsidRPr="002B2B3D">
              <w:tab/>
              <w:t xml:space="preserve">Very low </w:t>
            </w:r>
          </w:p>
          <w:p w14:paraId="1D802E93" w14:textId="77777777" w:rsidR="002B2B3D" w:rsidRPr="002B2B3D" w:rsidRDefault="002B2B3D" w:rsidP="000507F2">
            <w:pPr>
              <w:pStyle w:val="chartnumbering"/>
            </w:pPr>
            <w:r w:rsidRPr="002B2B3D">
              <w:t>2.</w:t>
            </w:r>
            <w:r w:rsidRPr="002B2B3D">
              <w:tab/>
              <w:t xml:space="preserve">Low </w:t>
            </w:r>
          </w:p>
          <w:p w14:paraId="598781F6" w14:textId="77777777" w:rsidR="002B2B3D" w:rsidRPr="002B2B3D" w:rsidRDefault="002B2B3D" w:rsidP="000507F2">
            <w:pPr>
              <w:pStyle w:val="chartnumbering"/>
            </w:pPr>
            <w:r w:rsidRPr="002B2B3D">
              <w:t>3.</w:t>
            </w:r>
            <w:r w:rsidRPr="002B2B3D">
              <w:tab/>
              <w:t xml:space="preserve">Moderate </w:t>
            </w:r>
          </w:p>
          <w:p w14:paraId="3E919BED" w14:textId="77777777" w:rsidR="002B2B3D" w:rsidRPr="002B2B3D" w:rsidRDefault="002B2B3D" w:rsidP="000507F2">
            <w:pPr>
              <w:pStyle w:val="chartnumbering"/>
            </w:pPr>
            <w:r w:rsidRPr="002B2B3D">
              <w:t>4.</w:t>
            </w:r>
            <w:r w:rsidRPr="002B2B3D">
              <w:tab/>
              <w:t xml:space="preserve">High </w:t>
            </w:r>
          </w:p>
          <w:p w14:paraId="7317999A" w14:textId="77777777" w:rsidR="002B2B3D" w:rsidRPr="002B2B3D" w:rsidRDefault="002B2B3D" w:rsidP="000507F2">
            <w:pPr>
              <w:pStyle w:val="chartnumbering"/>
            </w:pPr>
            <w:r w:rsidRPr="002B2B3D">
              <w:t>5.</w:t>
            </w:r>
            <w:r w:rsidRPr="002B2B3D">
              <w:tab/>
              <w:t>Very high</w:t>
            </w:r>
          </w:p>
          <w:p w14:paraId="6B6CA639" w14:textId="77777777" w:rsidR="002B2B3D" w:rsidRPr="002B2B3D" w:rsidRDefault="002B2B3D" w:rsidP="000507F2">
            <w:pPr>
              <w:pStyle w:val="chartnumbering"/>
            </w:pPr>
            <w:r w:rsidRPr="002B2B3D">
              <w:t>0.</w:t>
            </w:r>
            <w:r w:rsidRPr="002B2B3D">
              <w:tab/>
              <w:t>Do not know</w:t>
            </w:r>
          </w:p>
        </w:tc>
        <w:tc>
          <w:tcPr>
            <w:tcW w:w="5868" w:type="dxa"/>
          </w:tcPr>
          <w:p w14:paraId="4231CD85" w14:textId="77777777" w:rsidR="002B2B3D" w:rsidRPr="002B2B3D" w:rsidRDefault="002B2B3D" w:rsidP="000507F2">
            <w:pPr>
              <w:pStyle w:val="chartnumbering"/>
            </w:pPr>
            <w:r w:rsidRPr="002B2B3D">
              <w:t>1.</w:t>
            </w:r>
            <w:r w:rsidRPr="002B2B3D">
              <w:tab/>
              <w:t xml:space="preserve">Strongly disagree </w:t>
            </w:r>
          </w:p>
          <w:p w14:paraId="0BA6480D" w14:textId="77777777" w:rsidR="002B2B3D" w:rsidRPr="002B2B3D" w:rsidRDefault="002B2B3D" w:rsidP="000507F2">
            <w:pPr>
              <w:pStyle w:val="chartnumbering"/>
            </w:pPr>
            <w:r w:rsidRPr="002B2B3D">
              <w:t>2.</w:t>
            </w:r>
            <w:r w:rsidRPr="002B2B3D">
              <w:tab/>
              <w:t xml:space="preserve">Disagree </w:t>
            </w:r>
          </w:p>
          <w:p w14:paraId="0526E14F" w14:textId="77777777" w:rsidR="002B2B3D" w:rsidRPr="002B2B3D" w:rsidRDefault="002B2B3D" w:rsidP="000507F2">
            <w:pPr>
              <w:pStyle w:val="chartnumbering"/>
            </w:pPr>
            <w:r w:rsidRPr="002B2B3D">
              <w:t>3.</w:t>
            </w:r>
            <w:r w:rsidRPr="002B2B3D">
              <w:tab/>
              <w:t xml:space="preserve">Neither agree or disagree </w:t>
            </w:r>
          </w:p>
          <w:p w14:paraId="3F9E4B39" w14:textId="77777777" w:rsidR="002B2B3D" w:rsidRPr="002B2B3D" w:rsidRDefault="002B2B3D" w:rsidP="000507F2">
            <w:pPr>
              <w:pStyle w:val="chartnumbering"/>
            </w:pPr>
            <w:r w:rsidRPr="002B2B3D">
              <w:t>4.</w:t>
            </w:r>
            <w:r w:rsidRPr="002B2B3D">
              <w:tab/>
              <w:t xml:space="preserve">Agree </w:t>
            </w:r>
          </w:p>
          <w:p w14:paraId="36B89409" w14:textId="77777777" w:rsidR="002B2B3D" w:rsidRPr="002B2B3D" w:rsidRDefault="002B2B3D" w:rsidP="000507F2">
            <w:pPr>
              <w:pStyle w:val="chartnumbering"/>
            </w:pPr>
            <w:r w:rsidRPr="002B2B3D">
              <w:t>5.</w:t>
            </w:r>
            <w:r w:rsidRPr="002B2B3D">
              <w:tab/>
              <w:t>Strongly agree</w:t>
            </w:r>
          </w:p>
          <w:p w14:paraId="6213FE4D" w14:textId="77777777" w:rsidR="002B2B3D" w:rsidRPr="002B2B3D" w:rsidRDefault="002B2B3D" w:rsidP="000507F2">
            <w:pPr>
              <w:pStyle w:val="chartnumbering"/>
            </w:pPr>
            <w:r w:rsidRPr="002B2B3D">
              <w:t>0.</w:t>
            </w:r>
            <w:r w:rsidRPr="002B2B3D">
              <w:tab/>
              <w:t>Do not know</w:t>
            </w:r>
          </w:p>
        </w:tc>
      </w:tr>
    </w:tbl>
    <w:p w14:paraId="593CF35C" w14:textId="77777777" w:rsidR="00841E31" w:rsidRPr="00BA15A9" w:rsidRDefault="00841E31" w:rsidP="00BA15A9">
      <w:pPr>
        <w:pStyle w:val="Text"/>
        <w:spacing w:before="240"/>
        <w:rPr>
          <w:rFonts w:ascii="Calibri" w:hAnsi="Calibri"/>
        </w:rPr>
      </w:pPr>
      <w:r w:rsidRPr="00BA15A9">
        <w:rPr>
          <w:rFonts w:ascii="Calibri" w:hAnsi="Calibri"/>
        </w:rPr>
        <w:t>What opportunities do you see for community members to know the warning signs of dementia?  What barriers do you see?</w:t>
      </w:r>
    </w:p>
    <w:p w14:paraId="1251029E" w14:textId="77777777" w:rsidR="002B2B3D" w:rsidRPr="00841E31" w:rsidRDefault="002B2B3D" w:rsidP="007D6FAC">
      <w:pPr>
        <w:pStyle w:val="Text"/>
        <w:rPr>
          <w:rFonts w:ascii="Calibri" w:hAnsi="Calibri"/>
        </w:rPr>
      </w:pPr>
    </w:p>
    <w:p w14:paraId="48DE13FB" w14:textId="77777777" w:rsidR="002B2B3D" w:rsidRDefault="002B2B3D" w:rsidP="007D6FAC">
      <w:pPr>
        <w:pStyle w:val="Text"/>
        <w:rPr>
          <w:rFonts w:ascii="Calibri" w:hAnsi="Calibri"/>
        </w:rPr>
      </w:pPr>
    </w:p>
    <w:p w14:paraId="0AB160F3" w14:textId="77777777" w:rsidR="002B2B3D" w:rsidRDefault="008C17AD" w:rsidP="00BA15A9">
      <w:pPr>
        <w:pStyle w:val="Text"/>
        <w:ind w:left="360" w:hanging="360"/>
        <w:rPr>
          <w:rFonts w:ascii="Calibri" w:hAnsi="Calibri"/>
        </w:rPr>
      </w:pPr>
      <w:r w:rsidRPr="00BA15A9">
        <w:rPr>
          <w:rFonts w:ascii="Calibri" w:hAnsi="Calibri"/>
          <w:b/>
        </w:rPr>
        <w:t>6b</w:t>
      </w:r>
      <w:r w:rsidRPr="00A36DD5">
        <w:rPr>
          <w:rFonts w:ascii="Calibri" w:hAnsi="Calibri"/>
        </w:rPr>
        <w:t>.</w:t>
      </w:r>
      <w:r w:rsidR="00192409">
        <w:rPr>
          <w:rFonts w:ascii="Calibri" w:hAnsi="Calibri"/>
        </w:rPr>
        <w:tab/>
      </w:r>
      <w:r w:rsidR="009B58F6">
        <w:rPr>
          <w:rFonts w:ascii="Calibri" w:hAnsi="Calibri"/>
        </w:rPr>
        <w:t xml:space="preserve"> </w:t>
      </w:r>
      <w:r w:rsidR="002B2B3D" w:rsidRPr="002B2B3D">
        <w:rPr>
          <w:rFonts w:ascii="Calibri" w:hAnsi="Calibri"/>
        </w:rPr>
        <w:t xml:space="preserve">This question asks about your skills for interacting with people who have dementia. (Skills for interacting with people with dementia include knowing when to repeat information or suggesting a family member should participate in conversations.) </w:t>
      </w:r>
    </w:p>
    <w:p w14:paraId="51E0F8CF" w14:textId="77777777" w:rsidR="00092A60" w:rsidRPr="002B2B3D" w:rsidRDefault="00092A60" w:rsidP="00BA15A9">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5"/>
        <w:gridCol w:w="5687"/>
      </w:tblGrid>
      <w:tr w:rsidR="002B2B3D" w:rsidRPr="002B2B3D" w14:paraId="0E374AFE" w14:textId="77777777" w:rsidTr="000507F2">
        <w:trPr>
          <w:trHeight w:val="504"/>
        </w:trPr>
        <w:tc>
          <w:tcPr>
            <w:tcW w:w="5049" w:type="dxa"/>
            <w:shd w:val="clear" w:color="auto" w:fill="E5DFEC"/>
            <w:vAlign w:val="center"/>
          </w:tcPr>
          <w:p w14:paraId="3EB5EF52" w14:textId="77777777" w:rsidR="002B2B3D" w:rsidRPr="002B2B3D" w:rsidRDefault="002B2B3D" w:rsidP="000507F2">
            <w:pPr>
              <w:pStyle w:val="chartheading"/>
              <w:rPr>
                <w:sz w:val="24"/>
                <w:szCs w:val="24"/>
              </w:rPr>
            </w:pPr>
            <w:r w:rsidRPr="002B2B3D">
              <w:rPr>
                <w:sz w:val="24"/>
                <w:szCs w:val="24"/>
              </w:rPr>
              <w:t>Skills for interacting with people with dementia</w:t>
            </w:r>
          </w:p>
        </w:tc>
        <w:tc>
          <w:tcPr>
            <w:tcW w:w="5751" w:type="dxa"/>
            <w:shd w:val="clear" w:color="auto" w:fill="E5DFEC"/>
            <w:vAlign w:val="center"/>
          </w:tcPr>
          <w:p w14:paraId="64AAF9A0" w14:textId="77777777" w:rsidR="002B2B3D" w:rsidRPr="002B2B3D" w:rsidRDefault="002B2B3D" w:rsidP="000507F2">
            <w:pPr>
              <w:pStyle w:val="chartheading"/>
              <w:rPr>
                <w:sz w:val="24"/>
                <w:szCs w:val="24"/>
              </w:rPr>
            </w:pPr>
            <w:r w:rsidRPr="002B2B3D">
              <w:rPr>
                <w:sz w:val="24"/>
                <w:szCs w:val="24"/>
              </w:rPr>
              <w:t>Priority for Action</w:t>
            </w:r>
          </w:p>
        </w:tc>
      </w:tr>
      <w:tr w:rsidR="002B2B3D" w:rsidRPr="002B2B3D" w14:paraId="5EE415E6" w14:textId="77777777" w:rsidTr="000507F2">
        <w:trPr>
          <w:trHeight w:val="1268"/>
        </w:trPr>
        <w:tc>
          <w:tcPr>
            <w:tcW w:w="5049" w:type="dxa"/>
          </w:tcPr>
          <w:p w14:paraId="7A4499E8" w14:textId="77777777" w:rsidR="002B2B3D" w:rsidRPr="002B2B3D" w:rsidRDefault="002B2B3D" w:rsidP="000507F2">
            <w:pPr>
              <w:pStyle w:val="chartbody"/>
            </w:pPr>
            <w:r w:rsidRPr="002B2B3D">
              <w:rPr>
                <w:rStyle w:val="chartbodyBold"/>
              </w:rPr>
              <w:t>Indicate your level of agreement with this statement:</w:t>
            </w:r>
            <w:r w:rsidRPr="002B2B3D">
              <w:t xml:space="preserve"> I have good skills for interacting with people with dementia.</w:t>
            </w:r>
          </w:p>
        </w:tc>
        <w:tc>
          <w:tcPr>
            <w:tcW w:w="5751" w:type="dxa"/>
          </w:tcPr>
          <w:p w14:paraId="34D15CDB" w14:textId="77777777" w:rsidR="002B2B3D" w:rsidRPr="002B2B3D" w:rsidRDefault="002B2B3D" w:rsidP="000507F2">
            <w:pPr>
              <w:pStyle w:val="chartbody"/>
            </w:pPr>
            <w:r w:rsidRPr="002B2B3D">
              <w:rPr>
                <w:rStyle w:val="chartbodyBold"/>
              </w:rPr>
              <w:t>Indicate your level of agreement with this statement:</w:t>
            </w:r>
            <w:r w:rsidRPr="002B2B3D">
              <w:t xml:space="preserve"> Increasing community members’ skills for interacting with people with dementia should be a priority for action in our community.</w:t>
            </w:r>
          </w:p>
        </w:tc>
      </w:tr>
      <w:tr w:rsidR="002B2B3D" w:rsidRPr="002B2B3D" w14:paraId="284F7528" w14:textId="77777777" w:rsidTr="000507F2">
        <w:trPr>
          <w:trHeight w:val="224"/>
        </w:trPr>
        <w:tc>
          <w:tcPr>
            <w:tcW w:w="5049" w:type="dxa"/>
          </w:tcPr>
          <w:p w14:paraId="6F28F84F" w14:textId="77777777" w:rsidR="002B2B3D" w:rsidRPr="002B2B3D" w:rsidRDefault="002B2B3D" w:rsidP="000507F2">
            <w:pPr>
              <w:pStyle w:val="chartnumbering"/>
            </w:pPr>
            <w:r w:rsidRPr="002B2B3D">
              <w:t>1.</w:t>
            </w:r>
            <w:r w:rsidRPr="002B2B3D">
              <w:tab/>
              <w:t xml:space="preserve">Strongly disagree </w:t>
            </w:r>
          </w:p>
          <w:p w14:paraId="11CAF426" w14:textId="77777777" w:rsidR="002B2B3D" w:rsidRPr="002B2B3D" w:rsidRDefault="002B2B3D" w:rsidP="000507F2">
            <w:pPr>
              <w:pStyle w:val="chartnumbering"/>
            </w:pPr>
            <w:r w:rsidRPr="002B2B3D">
              <w:t>2.</w:t>
            </w:r>
            <w:r w:rsidRPr="002B2B3D">
              <w:tab/>
              <w:t xml:space="preserve">Disagree </w:t>
            </w:r>
          </w:p>
          <w:p w14:paraId="32051C9D" w14:textId="77777777" w:rsidR="002B2B3D" w:rsidRPr="002B2B3D" w:rsidRDefault="002B2B3D" w:rsidP="000507F2">
            <w:pPr>
              <w:pStyle w:val="chartnumbering"/>
            </w:pPr>
            <w:r w:rsidRPr="002B2B3D">
              <w:t>3.</w:t>
            </w:r>
            <w:r w:rsidRPr="002B2B3D">
              <w:tab/>
              <w:t xml:space="preserve">Neither agree or disagree </w:t>
            </w:r>
          </w:p>
          <w:p w14:paraId="09277F77" w14:textId="77777777" w:rsidR="002B2B3D" w:rsidRPr="002B2B3D" w:rsidRDefault="002B2B3D" w:rsidP="000507F2">
            <w:pPr>
              <w:pStyle w:val="chartnumbering"/>
            </w:pPr>
            <w:r w:rsidRPr="002B2B3D">
              <w:t>4.</w:t>
            </w:r>
            <w:r w:rsidRPr="002B2B3D">
              <w:tab/>
              <w:t xml:space="preserve">Agree </w:t>
            </w:r>
          </w:p>
          <w:p w14:paraId="4B51B632" w14:textId="77777777" w:rsidR="002B2B3D" w:rsidRPr="002B2B3D" w:rsidRDefault="002B2B3D" w:rsidP="000507F2">
            <w:pPr>
              <w:pStyle w:val="chartnumbering"/>
            </w:pPr>
            <w:r w:rsidRPr="002B2B3D">
              <w:t>5.</w:t>
            </w:r>
            <w:r w:rsidRPr="002B2B3D">
              <w:tab/>
              <w:t>Strongly agree</w:t>
            </w:r>
          </w:p>
          <w:p w14:paraId="18C77E53" w14:textId="77777777" w:rsidR="002B2B3D" w:rsidRPr="002B2B3D" w:rsidRDefault="002B2B3D" w:rsidP="000507F2">
            <w:pPr>
              <w:pStyle w:val="chartnumbering"/>
            </w:pPr>
            <w:r w:rsidRPr="002B2B3D">
              <w:t>0.</w:t>
            </w:r>
            <w:r w:rsidRPr="002B2B3D">
              <w:tab/>
              <w:t>Do not know</w:t>
            </w:r>
          </w:p>
        </w:tc>
        <w:tc>
          <w:tcPr>
            <w:tcW w:w="5751" w:type="dxa"/>
          </w:tcPr>
          <w:p w14:paraId="3845E7AE" w14:textId="77777777" w:rsidR="002B2B3D" w:rsidRPr="002B2B3D" w:rsidRDefault="002B2B3D" w:rsidP="000507F2">
            <w:pPr>
              <w:pStyle w:val="chartnumbering"/>
            </w:pPr>
            <w:r w:rsidRPr="002B2B3D">
              <w:t>1.</w:t>
            </w:r>
            <w:r w:rsidRPr="002B2B3D">
              <w:tab/>
              <w:t xml:space="preserve">Strongly disagree </w:t>
            </w:r>
          </w:p>
          <w:p w14:paraId="6CD5DA85" w14:textId="77777777" w:rsidR="002B2B3D" w:rsidRPr="002B2B3D" w:rsidRDefault="002B2B3D" w:rsidP="000507F2">
            <w:pPr>
              <w:pStyle w:val="chartnumbering"/>
            </w:pPr>
            <w:r w:rsidRPr="002B2B3D">
              <w:t>2.</w:t>
            </w:r>
            <w:r w:rsidRPr="002B2B3D">
              <w:tab/>
              <w:t xml:space="preserve">Disagree </w:t>
            </w:r>
          </w:p>
          <w:p w14:paraId="632D1820" w14:textId="77777777" w:rsidR="002B2B3D" w:rsidRPr="002B2B3D" w:rsidRDefault="002B2B3D" w:rsidP="000507F2">
            <w:pPr>
              <w:pStyle w:val="chartnumbering"/>
            </w:pPr>
            <w:r w:rsidRPr="002B2B3D">
              <w:t>3.</w:t>
            </w:r>
            <w:r w:rsidRPr="002B2B3D">
              <w:tab/>
              <w:t xml:space="preserve">Neither agree or disagree </w:t>
            </w:r>
          </w:p>
          <w:p w14:paraId="54036E8C" w14:textId="77777777" w:rsidR="002B2B3D" w:rsidRPr="002B2B3D" w:rsidRDefault="002B2B3D" w:rsidP="000507F2">
            <w:pPr>
              <w:pStyle w:val="chartnumbering"/>
            </w:pPr>
            <w:r w:rsidRPr="002B2B3D">
              <w:t>4.</w:t>
            </w:r>
            <w:r w:rsidRPr="002B2B3D">
              <w:tab/>
              <w:t xml:space="preserve">Agree </w:t>
            </w:r>
          </w:p>
          <w:p w14:paraId="22B4D26B" w14:textId="77777777" w:rsidR="002B2B3D" w:rsidRPr="002B2B3D" w:rsidRDefault="002B2B3D" w:rsidP="000507F2">
            <w:pPr>
              <w:pStyle w:val="chartnumbering"/>
            </w:pPr>
            <w:r w:rsidRPr="002B2B3D">
              <w:t>5.</w:t>
            </w:r>
            <w:r w:rsidRPr="002B2B3D">
              <w:tab/>
              <w:t>Strongly agree</w:t>
            </w:r>
          </w:p>
          <w:p w14:paraId="0DF91962" w14:textId="77777777" w:rsidR="002B2B3D" w:rsidRPr="002B2B3D" w:rsidRDefault="002B2B3D" w:rsidP="000507F2">
            <w:pPr>
              <w:pStyle w:val="chartnumbering"/>
            </w:pPr>
            <w:r w:rsidRPr="002B2B3D">
              <w:t>0.</w:t>
            </w:r>
            <w:r w:rsidRPr="002B2B3D">
              <w:tab/>
              <w:t>Do not know</w:t>
            </w:r>
          </w:p>
        </w:tc>
      </w:tr>
    </w:tbl>
    <w:p w14:paraId="0B4E4DFC" w14:textId="77777777" w:rsidR="002B2B3D" w:rsidRPr="002B2B3D" w:rsidRDefault="002B2B3D" w:rsidP="00BA15A9">
      <w:pPr>
        <w:pStyle w:val="Text"/>
        <w:spacing w:before="240"/>
        <w:rPr>
          <w:rFonts w:ascii="Calibri" w:hAnsi="Calibri"/>
        </w:rPr>
      </w:pPr>
      <w:r w:rsidRPr="002B2B3D">
        <w:rPr>
          <w:rFonts w:ascii="Calibri" w:hAnsi="Calibri"/>
        </w:rPr>
        <w:t>What opportunities do you see for community members to have good skills for interacting with people with dementia?  What barriers do you see?</w:t>
      </w:r>
    </w:p>
    <w:p w14:paraId="561276D7" w14:textId="77777777" w:rsidR="002B2B3D" w:rsidRPr="00A36DD5" w:rsidRDefault="002B2B3D" w:rsidP="007D6FAC">
      <w:pPr>
        <w:pStyle w:val="Text"/>
        <w:rPr>
          <w:rFonts w:ascii="Calibri" w:hAnsi="Calibri"/>
        </w:rPr>
      </w:pPr>
    </w:p>
    <w:p w14:paraId="1D65FC16" w14:textId="77777777" w:rsidR="00436CDE" w:rsidRDefault="008C17AD" w:rsidP="00BA15A9">
      <w:pPr>
        <w:pStyle w:val="Text"/>
        <w:ind w:left="360" w:hanging="360"/>
        <w:rPr>
          <w:rFonts w:ascii="Calibri" w:hAnsi="Calibri"/>
        </w:rPr>
      </w:pPr>
      <w:r w:rsidRPr="00BA15A9">
        <w:rPr>
          <w:rFonts w:ascii="Calibri" w:hAnsi="Calibri"/>
          <w:b/>
        </w:rPr>
        <w:t>6c</w:t>
      </w:r>
      <w:r w:rsidRPr="00A36DD5">
        <w:rPr>
          <w:rFonts w:ascii="Calibri" w:hAnsi="Calibri"/>
        </w:rPr>
        <w:t>.</w:t>
      </w:r>
      <w:r w:rsidR="009A4870">
        <w:rPr>
          <w:rFonts w:ascii="Calibri" w:hAnsi="Calibri"/>
        </w:rPr>
        <w:tab/>
      </w:r>
      <w:r w:rsidR="00436CDE" w:rsidRPr="00BA15A9">
        <w:rPr>
          <w:rFonts w:ascii="Calibri" w:hAnsi="Calibri"/>
        </w:rPr>
        <w:t>How would you rate your ability to make referrals to support services (such as Alzheimer’s Association, family physician) for people with dementia and their families?</w:t>
      </w:r>
    </w:p>
    <w:p w14:paraId="6C8493A2" w14:textId="77777777" w:rsidR="009A4870" w:rsidRPr="00BA15A9" w:rsidRDefault="009A4870" w:rsidP="00BA15A9">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2"/>
        <w:gridCol w:w="5690"/>
      </w:tblGrid>
      <w:tr w:rsidR="00436CDE" w:rsidRPr="00BA15A9" w14:paraId="7D22BAEA" w14:textId="77777777" w:rsidTr="000507F2">
        <w:trPr>
          <w:trHeight w:val="504"/>
        </w:trPr>
        <w:tc>
          <w:tcPr>
            <w:tcW w:w="5049" w:type="dxa"/>
            <w:shd w:val="clear" w:color="auto" w:fill="E5DFEC"/>
            <w:vAlign w:val="center"/>
          </w:tcPr>
          <w:p w14:paraId="35209E2C" w14:textId="77777777" w:rsidR="00436CDE" w:rsidRPr="00BA15A9" w:rsidRDefault="00436CDE" w:rsidP="000507F2">
            <w:pPr>
              <w:pStyle w:val="chartheading"/>
              <w:rPr>
                <w:sz w:val="24"/>
                <w:szCs w:val="24"/>
              </w:rPr>
            </w:pPr>
            <w:r w:rsidRPr="00BA15A9">
              <w:rPr>
                <w:sz w:val="24"/>
                <w:szCs w:val="24"/>
              </w:rPr>
              <w:t>Ability to make referrals to support services</w:t>
            </w:r>
          </w:p>
        </w:tc>
        <w:tc>
          <w:tcPr>
            <w:tcW w:w="5751" w:type="dxa"/>
            <w:shd w:val="clear" w:color="auto" w:fill="E5DFEC"/>
            <w:vAlign w:val="center"/>
          </w:tcPr>
          <w:p w14:paraId="3F60BC40" w14:textId="77777777" w:rsidR="00436CDE" w:rsidRPr="00BA15A9" w:rsidRDefault="00436CDE" w:rsidP="000507F2">
            <w:pPr>
              <w:pStyle w:val="chartheading"/>
              <w:rPr>
                <w:sz w:val="24"/>
                <w:szCs w:val="24"/>
              </w:rPr>
            </w:pPr>
            <w:r w:rsidRPr="00BA15A9">
              <w:rPr>
                <w:sz w:val="24"/>
                <w:szCs w:val="24"/>
              </w:rPr>
              <w:t>Priority for Action</w:t>
            </w:r>
          </w:p>
        </w:tc>
      </w:tr>
      <w:tr w:rsidR="00436CDE" w:rsidRPr="00BA15A9" w14:paraId="79E7AF09" w14:textId="77777777" w:rsidTr="000507F2">
        <w:trPr>
          <w:trHeight w:val="1268"/>
        </w:trPr>
        <w:tc>
          <w:tcPr>
            <w:tcW w:w="5049" w:type="dxa"/>
          </w:tcPr>
          <w:p w14:paraId="386990C7" w14:textId="77777777" w:rsidR="00436CDE" w:rsidRPr="00BA15A9" w:rsidRDefault="00436CDE" w:rsidP="000507F2">
            <w:pPr>
              <w:pStyle w:val="chartbody"/>
              <w:rPr>
                <w:rStyle w:val="chartbodyBold"/>
                <w:rFonts w:cs="Times New Roman"/>
              </w:rPr>
            </w:pPr>
            <w:r w:rsidRPr="002B2B3D">
              <w:rPr>
                <w:rStyle w:val="chartbodyBold"/>
              </w:rPr>
              <w:t>Indicate your ability to make referrals to support services for people with dementia and their families.</w:t>
            </w:r>
          </w:p>
        </w:tc>
        <w:tc>
          <w:tcPr>
            <w:tcW w:w="5751" w:type="dxa"/>
          </w:tcPr>
          <w:p w14:paraId="44E4002E" w14:textId="77777777" w:rsidR="00436CDE" w:rsidRPr="002B2B3D" w:rsidRDefault="00436CDE" w:rsidP="000507F2">
            <w:pPr>
              <w:pStyle w:val="chartbody"/>
            </w:pPr>
            <w:r w:rsidRPr="002B2B3D">
              <w:rPr>
                <w:rStyle w:val="chartbodyBold"/>
              </w:rPr>
              <w:t>Indicate your level of agreement with this statement:</w:t>
            </w:r>
            <w:r w:rsidRPr="002B2B3D">
              <w:t xml:space="preserve"> Increasing community members’ ability to make referrals to support services should be a priority for action in our community.</w:t>
            </w:r>
          </w:p>
        </w:tc>
      </w:tr>
      <w:tr w:rsidR="00436CDE" w:rsidRPr="00BA15A9" w14:paraId="6C0ACF44" w14:textId="77777777" w:rsidTr="000507F2">
        <w:trPr>
          <w:trHeight w:val="224"/>
        </w:trPr>
        <w:tc>
          <w:tcPr>
            <w:tcW w:w="5049" w:type="dxa"/>
          </w:tcPr>
          <w:p w14:paraId="4832F3AA" w14:textId="38D8CCAF" w:rsidR="00436CDE" w:rsidRPr="002B2B3D" w:rsidRDefault="00436CDE" w:rsidP="000507F2">
            <w:pPr>
              <w:pStyle w:val="chartnumbering"/>
            </w:pPr>
            <w:r w:rsidRPr="002B2B3D">
              <w:t xml:space="preserve">Very low </w:t>
            </w:r>
          </w:p>
          <w:p w14:paraId="65BAA349" w14:textId="70313807" w:rsidR="00436CDE" w:rsidRPr="002B2B3D" w:rsidRDefault="00436CDE" w:rsidP="000507F2">
            <w:pPr>
              <w:pStyle w:val="chartnumbering"/>
            </w:pPr>
            <w:r w:rsidRPr="002B2B3D">
              <w:t xml:space="preserve">Low </w:t>
            </w:r>
          </w:p>
          <w:p w14:paraId="44172241" w14:textId="2B3F584F" w:rsidR="00436CDE" w:rsidRPr="002B2B3D" w:rsidRDefault="00436CDE" w:rsidP="000507F2">
            <w:pPr>
              <w:pStyle w:val="chartnumbering"/>
            </w:pPr>
            <w:r w:rsidRPr="002B2B3D">
              <w:t xml:space="preserve">Moderate </w:t>
            </w:r>
          </w:p>
          <w:p w14:paraId="4689DF52" w14:textId="382B9A9A" w:rsidR="00436CDE" w:rsidRPr="002B2B3D" w:rsidRDefault="00436CDE" w:rsidP="000507F2">
            <w:pPr>
              <w:pStyle w:val="chartnumbering"/>
            </w:pPr>
            <w:r w:rsidRPr="002B2B3D">
              <w:t xml:space="preserve">High </w:t>
            </w:r>
          </w:p>
          <w:p w14:paraId="3249201C" w14:textId="7BD6DFDB" w:rsidR="00436CDE" w:rsidRPr="002B2B3D" w:rsidRDefault="00436CDE" w:rsidP="000507F2">
            <w:pPr>
              <w:pStyle w:val="chartnumbering"/>
            </w:pPr>
            <w:r w:rsidRPr="002B2B3D">
              <w:t>Very high</w:t>
            </w:r>
          </w:p>
          <w:p w14:paraId="3A61AB6A" w14:textId="77777777" w:rsidR="00436CDE" w:rsidRPr="002B2B3D" w:rsidRDefault="00436CDE" w:rsidP="000507F2">
            <w:pPr>
              <w:pStyle w:val="chartnumbering"/>
            </w:pPr>
            <w:r w:rsidRPr="002B2B3D">
              <w:t>0.</w:t>
            </w:r>
            <w:r w:rsidRPr="002B2B3D">
              <w:tab/>
              <w:t>Do not know</w:t>
            </w:r>
          </w:p>
        </w:tc>
        <w:tc>
          <w:tcPr>
            <w:tcW w:w="5751" w:type="dxa"/>
          </w:tcPr>
          <w:p w14:paraId="4FF9C1CC" w14:textId="77777777" w:rsidR="00436CDE" w:rsidRPr="002B2B3D" w:rsidRDefault="00436CDE" w:rsidP="000507F2">
            <w:pPr>
              <w:pStyle w:val="chartnumbering"/>
            </w:pPr>
            <w:r w:rsidRPr="002B2B3D">
              <w:t>1.</w:t>
            </w:r>
            <w:r w:rsidRPr="002B2B3D">
              <w:tab/>
              <w:t xml:space="preserve">Strongly disagree </w:t>
            </w:r>
          </w:p>
          <w:p w14:paraId="3B8C831B" w14:textId="77777777" w:rsidR="00436CDE" w:rsidRPr="002B2B3D" w:rsidRDefault="00436CDE" w:rsidP="000507F2">
            <w:pPr>
              <w:pStyle w:val="chartnumbering"/>
            </w:pPr>
            <w:r w:rsidRPr="002B2B3D">
              <w:t>2.</w:t>
            </w:r>
            <w:r w:rsidRPr="002B2B3D">
              <w:tab/>
              <w:t xml:space="preserve">Disagree </w:t>
            </w:r>
          </w:p>
          <w:p w14:paraId="188E6E0A" w14:textId="77777777" w:rsidR="00436CDE" w:rsidRPr="002B2B3D" w:rsidRDefault="00436CDE" w:rsidP="000507F2">
            <w:pPr>
              <w:pStyle w:val="chartnumbering"/>
            </w:pPr>
            <w:r w:rsidRPr="002B2B3D">
              <w:t>3.</w:t>
            </w:r>
            <w:r w:rsidRPr="002B2B3D">
              <w:tab/>
              <w:t xml:space="preserve">Neither agree or disagree </w:t>
            </w:r>
          </w:p>
          <w:p w14:paraId="2B203732" w14:textId="77777777" w:rsidR="00436CDE" w:rsidRPr="002B2B3D" w:rsidRDefault="00436CDE" w:rsidP="000507F2">
            <w:pPr>
              <w:pStyle w:val="chartnumbering"/>
            </w:pPr>
            <w:r w:rsidRPr="002B2B3D">
              <w:t>4.</w:t>
            </w:r>
            <w:r w:rsidRPr="002B2B3D">
              <w:tab/>
              <w:t xml:space="preserve">Agree </w:t>
            </w:r>
          </w:p>
          <w:p w14:paraId="0DF25089" w14:textId="77777777" w:rsidR="00436CDE" w:rsidRPr="002B2B3D" w:rsidRDefault="00436CDE" w:rsidP="000507F2">
            <w:pPr>
              <w:pStyle w:val="chartnumbering"/>
            </w:pPr>
            <w:r w:rsidRPr="002B2B3D">
              <w:t>5.</w:t>
            </w:r>
            <w:r w:rsidRPr="002B2B3D">
              <w:tab/>
              <w:t>Strongly agree</w:t>
            </w:r>
          </w:p>
          <w:p w14:paraId="2408434E" w14:textId="77777777" w:rsidR="00436CDE" w:rsidRPr="002B2B3D" w:rsidRDefault="00436CDE" w:rsidP="000507F2">
            <w:pPr>
              <w:pStyle w:val="chartnumbering"/>
            </w:pPr>
            <w:r w:rsidRPr="002B2B3D">
              <w:t>0.</w:t>
            </w:r>
            <w:r w:rsidRPr="002B2B3D">
              <w:tab/>
              <w:t>Do not know</w:t>
            </w:r>
          </w:p>
        </w:tc>
      </w:tr>
    </w:tbl>
    <w:p w14:paraId="75BE4BED" w14:textId="77777777" w:rsidR="00436CDE" w:rsidRPr="00BA15A9" w:rsidRDefault="00436CDE" w:rsidP="00436CDE">
      <w:pPr>
        <w:pStyle w:val="Text0p12beforeafter"/>
        <w:rPr>
          <w:rFonts w:ascii="Calibri" w:hAnsi="Calibri"/>
        </w:rPr>
      </w:pPr>
      <w:r w:rsidRPr="00BA15A9">
        <w:rPr>
          <w:rFonts w:ascii="Calibri" w:hAnsi="Calibri"/>
        </w:rPr>
        <w:t>What opportunities do you see for employers to make referrals to support services for people with dementia and their families?  What barriers do you see?</w:t>
      </w:r>
    </w:p>
    <w:p w14:paraId="2073B66A" w14:textId="77777777" w:rsidR="004B719C" w:rsidRPr="001A1F01" w:rsidRDefault="00442AD9" w:rsidP="00D44BAF">
      <w:pPr>
        <w:pStyle w:val="Heading1"/>
        <w:rPr>
          <w:lang w:val="en-US"/>
        </w:rPr>
      </w:pPr>
      <w:r w:rsidRPr="00BA15A9">
        <w:rPr>
          <w:sz w:val="24"/>
          <w:szCs w:val="24"/>
        </w:rPr>
        <w:br w:type="page"/>
      </w:r>
      <w:bookmarkStart w:id="27" w:name="_Toc220984227"/>
      <w:r w:rsidR="004B719C" w:rsidRPr="00A36DD5">
        <w:lastRenderedPageBreak/>
        <w:t xml:space="preserve">C. </w:t>
      </w:r>
      <w:bookmarkEnd w:id="27"/>
      <w:r w:rsidR="00DF5A96" w:rsidRPr="00A36DD5">
        <w:t>Information &amp; Education for People with Dementia</w:t>
      </w:r>
      <w:r w:rsidR="00F96960">
        <w:rPr>
          <w:lang w:val="en-US"/>
        </w:rPr>
        <w:t xml:space="preserve"> </w:t>
      </w:r>
      <w:r w:rsidR="00F96960" w:rsidRPr="00A36DD5">
        <w:t>&amp;</w:t>
      </w:r>
      <w:r w:rsidR="00F96960">
        <w:rPr>
          <w:lang w:val="en-US"/>
        </w:rPr>
        <w:t xml:space="preserve"> or</w:t>
      </w:r>
      <w:r w:rsidR="00F96960" w:rsidRPr="00A36DD5">
        <w:t xml:space="preserve"> their Families</w:t>
      </w:r>
    </w:p>
    <w:p w14:paraId="1229C8F7" w14:textId="77777777" w:rsidR="004B719C" w:rsidRDefault="00806911" w:rsidP="007D6FAC">
      <w:pPr>
        <w:pStyle w:val="Text"/>
        <w:rPr>
          <w:rFonts w:ascii="Calibri" w:hAnsi="Calibri"/>
        </w:rPr>
      </w:pPr>
      <w:r w:rsidRPr="00A36DD5">
        <w:rPr>
          <w:rFonts w:ascii="Calibri" w:hAnsi="Calibri"/>
        </w:rPr>
        <w:t xml:space="preserve">Caregivers of people with dementia </w:t>
      </w:r>
      <w:r w:rsidR="004B719C" w:rsidRPr="00A36DD5">
        <w:rPr>
          <w:rFonts w:ascii="Calibri" w:hAnsi="Calibri"/>
        </w:rPr>
        <w:t xml:space="preserve">need education </w:t>
      </w:r>
      <w:r w:rsidR="00D625CC" w:rsidRPr="00A36DD5">
        <w:rPr>
          <w:rFonts w:ascii="Calibri" w:hAnsi="Calibri"/>
        </w:rPr>
        <w:t xml:space="preserve">and training </w:t>
      </w:r>
      <w:r w:rsidR="004B719C" w:rsidRPr="00A36DD5">
        <w:rPr>
          <w:rFonts w:ascii="Calibri" w:hAnsi="Calibri"/>
        </w:rPr>
        <w:t>about the disease and care needs. They also need information about services and supports available in the community.</w:t>
      </w:r>
    </w:p>
    <w:p w14:paraId="680F7801" w14:textId="77777777" w:rsidR="00653646" w:rsidRPr="00A36DD5" w:rsidRDefault="00653646" w:rsidP="007D6FAC">
      <w:pPr>
        <w:pStyle w:val="Text"/>
        <w:rPr>
          <w:rFonts w:ascii="Calibri" w:hAnsi="Calibri"/>
        </w:rPr>
      </w:pPr>
    </w:p>
    <w:p w14:paraId="347BBB1F" w14:textId="77777777" w:rsidR="00653646" w:rsidRDefault="004B719C" w:rsidP="0044775F">
      <w:pPr>
        <w:pStyle w:val="number"/>
        <w:rPr>
          <w:rFonts w:ascii="Calibri" w:hAnsi="Calibri"/>
        </w:rPr>
      </w:pPr>
      <w:r w:rsidRPr="00A36DD5">
        <w:rPr>
          <w:rFonts w:ascii="Calibri" w:hAnsi="Calibri"/>
        </w:rPr>
        <w:t xml:space="preserve">For caregivers, is </w:t>
      </w:r>
      <w:r w:rsidR="00AE1942" w:rsidRPr="00A36DD5">
        <w:rPr>
          <w:rFonts w:ascii="Calibri" w:hAnsi="Calibri"/>
        </w:rPr>
        <w:t xml:space="preserve">education and </w:t>
      </w:r>
      <w:r w:rsidRPr="00A36DD5">
        <w:rPr>
          <w:rFonts w:ascii="Calibri" w:hAnsi="Calibri"/>
        </w:rPr>
        <w:t xml:space="preserve">training provided in your community </w:t>
      </w:r>
      <w:r w:rsidR="00D21225" w:rsidRPr="00A36DD5">
        <w:rPr>
          <w:rFonts w:ascii="Calibri" w:hAnsi="Calibri"/>
        </w:rPr>
        <w:t>about Alzheimer’s disease and care needs? Is information about services and supports in the community offered</w:t>
      </w:r>
      <w:r w:rsidRPr="00A36DD5">
        <w:rPr>
          <w:rFonts w:ascii="Calibri" w:hAnsi="Calibri"/>
        </w:rPr>
        <w:t>? (Caregiver Supports Questions)</w:t>
      </w:r>
      <w:r w:rsidRPr="00A36DD5">
        <w:rPr>
          <w:rFonts w:ascii="Calibri" w:hAnsi="Calibri"/>
        </w:rPr>
        <w:br/>
      </w:r>
      <w:r w:rsidRPr="00A36DD5">
        <w:rPr>
          <w:rFonts w:ascii="Calibri" w:hAnsi="Calibri"/>
        </w:rPr>
        <w:br/>
      </w:r>
      <w:r w:rsidR="00813F91" w:rsidRPr="00A36DD5">
        <w:rPr>
          <w:rFonts w:ascii="Menlo Regular" w:eastAsia="MS Gothic" w:hAnsi="Menlo Regular" w:cs="Menlo Regular"/>
        </w:rPr>
        <w:t>☐</w:t>
      </w:r>
      <w:r w:rsidR="00813F91" w:rsidRPr="00A36DD5">
        <w:rPr>
          <w:rFonts w:ascii="Calibri" w:hAnsi="Calibri"/>
        </w:rPr>
        <w:t xml:space="preserve"> Yes     </w:t>
      </w:r>
      <w:r w:rsidR="00813F91" w:rsidRPr="00A36DD5">
        <w:rPr>
          <w:rFonts w:ascii="Menlo Regular" w:eastAsia="MS Gothic" w:hAnsi="Menlo Regular" w:cs="Menlo Regular"/>
        </w:rPr>
        <w:t>☐</w:t>
      </w:r>
      <w:r w:rsidR="00813F91" w:rsidRPr="00A36DD5">
        <w:rPr>
          <w:rFonts w:ascii="Calibri" w:hAnsi="Calibri"/>
        </w:rPr>
        <w:t xml:space="preserve"> No      </w:t>
      </w:r>
      <w:r w:rsidR="00813F91" w:rsidRPr="00A36DD5">
        <w:rPr>
          <w:rFonts w:ascii="Menlo Regular" w:eastAsia="MS Gothic" w:hAnsi="Menlo Regular" w:cs="Menlo Regular"/>
        </w:rPr>
        <w:t>☐</w:t>
      </w:r>
      <w:r w:rsidR="00813F91" w:rsidRPr="00A36DD5">
        <w:rPr>
          <w:rFonts w:ascii="Calibri" w:hAnsi="Calibri"/>
        </w:rPr>
        <w:t xml:space="preserve"> </w:t>
      </w:r>
      <w:r w:rsidRPr="00A36DD5">
        <w:rPr>
          <w:rFonts w:ascii="Calibri" w:hAnsi="Calibri"/>
        </w:rPr>
        <w:t>Unsure</w:t>
      </w:r>
      <w:r w:rsidRPr="00A36DD5">
        <w:rPr>
          <w:rFonts w:ascii="Calibri" w:hAnsi="Calibri"/>
        </w:rPr>
        <w:br/>
      </w:r>
      <w:r w:rsidRPr="00A36DD5">
        <w:rPr>
          <w:rFonts w:ascii="Calibri" w:hAnsi="Calibri"/>
        </w:rPr>
        <w:br/>
        <w:t xml:space="preserve">If yes, list trainings and briefly describe them. Rate how well these trainings are attended, on a scale from 0 to </w:t>
      </w:r>
      <w:r w:rsidR="00BA375C" w:rsidRPr="00A36DD5">
        <w:rPr>
          <w:rFonts w:ascii="Calibri" w:hAnsi="Calibri"/>
        </w:rPr>
        <w:t>3</w:t>
      </w:r>
      <w:r w:rsidRPr="00A36DD5">
        <w:rPr>
          <w:rFonts w:ascii="Calibri" w:hAnsi="Calibri"/>
        </w:rPr>
        <w:t xml:space="preserve">, with </w:t>
      </w:r>
      <w:r w:rsidR="00BA375C" w:rsidRPr="00A36DD5">
        <w:rPr>
          <w:rFonts w:ascii="Calibri" w:hAnsi="Calibri"/>
        </w:rPr>
        <w:t>3</w:t>
      </w:r>
      <w:r w:rsidRPr="00A36DD5">
        <w:rPr>
          <w:rFonts w:ascii="Calibri" w:hAnsi="Calibri"/>
        </w:rPr>
        <w:t xml:space="preserve"> being the highest. </w:t>
      </w:r>
    </w:p>
    <w:p w14:paraId="09C6584D" w14:textId="77777777" w:rsidR="0008700C" w:rsidRPr="00A36DD5" w:rsidRDefault="0008700C" w:rsidP="00653646">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08700C" w:rsidRPr="00A36DD5" w14:paraId="4F45D31B"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193632C1" w14:textId="77777777" w:rsidR="0008700C" w:rsidRPr="00A36DD5" w:rsidRDefault="0008700C" w:rsidP="00923DDB">
            <w:pPr>
              <w:pStyle w:val="periodictable"/>
            </w:pPr>
            <w:r w:rsidRPr="00A36DD5">
              <w:t>CS</w:t>
            </w:r>
          </w:p>
        </w:tc>
      </w:tr>
    </w:tbl>
    <w:p w14:paraId="44C0871A" w14:textId="77777777" w:rsidR="004B719C" w:rsidRPr="00A36DD5" w:rsidRDefault="004B719C" w:rsidP="007D6FAC">
      <w:pPr>
        <w:pStyle w:val="Text"/>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90"/>
        <w:gridCol w:w="4100"/>
      </w:tblGrid>
      <w:tr w:rsidR="006B0259" w:rsidRPr="00A36DD5" w14:paraId="475FAAEA" w14:textId="77777777">
        <w:trPr>
          <w:jc w:val="center"/>
        </w:trPr>
        <w:tc>
          <w:tcPr>
            <w:tcW w:w="6710" w:type="dxa"/>
            <w:shd w:val="clear" w:color="auto" w:fill="E5DFEC"/>
            <w:vAlign w:val="center"/>
          </w:tcPr>
          <w:p w14:paraId="290BD78C" w14:textId="77777777" w:rsidR="006B0259" w:rsidRPr="00A36DD5" w:rsidRDefault="00870A80" w:rsidP="000221FA">
            <w:pPr>
              <w:pStyle w:val="BodyText"/>
              <w:rPr>
                <w:rFonts w:ascii="Calibri" w:hAnsi="Calibri"/>
                <w:sz w:val="24"/>
                <w:lang w:val="en-US" w:eastAsia="en-US"/>
              </w:rPr>
            </w:pPr>
            <w:r w:rsidRPr="00A36DD5">
              <w:rPr>
                <w:rFonts w:ascii="Calibri" w:hAnsi="Calibri"/>
                <w:b/>
                <w:bCs/>
                <w:sz w:val="24"/>
                <w:lang w:val="en-US" w:eastAsia="en-US"/>
              </w:rPr>
              <w:t xml:space="preserve">Education and trainings offered </w:t>
            </w:r>
            <w:r w:rsidR="000221FA" w:rsidRPr="00A36DD5">
              <w:rPr>
                <w:rFonts w:ascii="Calibri" w:hAnsi="Calibri"/>
                <w:b/>
                <w:bCs/>
                <w:sz w:val="24"/>
                <w:lang w:val="en-US" w:eastAsia="en-US"/>
              </w:rPr>
              <w:t>to</w:t>
            </w:r>
            <w:r w:rsidRPr="00A36DD5">
              <w:rPr>
                <w:rFonts w:ascii="Calibri" w:hAnsi="Calibri"/>
                <w:b/>
                <w:bCs/>
                <w:sz w:val="24"/>
                <w:lang w:val="en-US" w:eastAsia="en-US"/>
              </w:rPr>
              <w:t xml:space="preserve"> caregivers of people with dementia</w:t>
            </w:r>
            <w:r w:rsidRPr="00A36DD5" w:rsidDel="00870A80">
              <w:rPr>
                <w:rFonts w:ascii="Calibri" w:hAnsi="Calibri"/>
                <w:b/>
                <w:bCs/>
                <w:sz w:val="24"/>
                <w:lang w:val="en-US" w:eastAsia="en-US"/>
              </w:rPr>
              <w:t xml:space="preserve"> </w:t>
            </w:r>
            <w:r w:rsidR="006B0259" w:rsidRPr="00A36DD5">
              <w:rPr>
                <w:rFonts w:ascii="Calibri" w:hAnsi="Calibri"/>
                <w:bCs/>
                <w:sz w:val="24"/>
                <w:lang w:val="en-US" w:eastAsia="en-US"/>
              </w:rPr>
              <w:t>(title, audience, training host)</w:t>
            </w:r>
          </w:p>
        </w:tc>
        <w:tc>
          <w:tcPr>
            <w:tcW w:w="4109" w:type="dxa"/>
            <w:shd w:val="clear" w:color="auto" w:fill="E5DFEC"/>
            <w:vAlign w:val="center"/>
          </w:tcPr>
          <w:p w14:paraId="4658ED4D" w14:textId="77777777" w:rsidR="006B0259" w:rsidRPr="00A36DD5" w:rsidRDefault="006B0259" w:rsidP="006B0259">
            <w:pPr>
              <w:pStyle w:val="BodyText"/>
              <w:rPr>
                <w:rFonts w:ascii="Calibri" w:hAnsi="Calibri"/>
                <w:b/>
                <w:bCs/>
                <w:sz w:val="24"/>
                <w:lang w:val="en-US" w:eastAsia="en-US"/>
              </w:rPr>
            </w:pPr>
            <w:r w:rsidRPr="00A36DD5">
              <w:rPr>
                <w:rFonts w:ascii="Calibri" w:hAnsi="Calibri"/>
                <w:b/>
                <w:bCs/>
                <w:sz w:val="24"/>
                <w:lang w:val="en-US" w:eastAsia="en-US"/>
              </w:rPr>
              <w:t xml:space="preserve">Rate overall participation level </w:t>
            </w:r>
          </w:p>
          <w:p w14:paraId="5C947BD6" w14:textId="77777777" w:rsidR="006B0259" w:rsidRPr="00A36DD5" w:rsidRDefault="006B0259" w:rsidP="003C5407">
            <w:pPr>
              <w:pStyle w:val="BodyText"/>
              <w:rPr>
                <w:rFonts w:ascii="Calibri" w:hAnsi="Calibri"/>
                <w:b/>
                <w:sz w:val="24"/>
                <w:lang w:val="en-US" w:eastAsia="en-US"/>
              </w:rPr>
            </w:pPr>
            <w:r w:rsidRPr="00A36DD5">
              <w:rPr>
                <w:rFonts w:ascii="Calibri" w:hAnsi="Calibri"/>
                <w:lang w:val="en-US" w:eastAsia="en-US"/>
              </w:rPr>
              <w:t xml:space="preserve">None         </w:t>
            </w:r>
            <w:r w:rsidR="003C5407" w:rsidRPr="00A36DD5">
              <w:rPr>
                <w:rFonts w:ascii="Calibri" w:hAnsi="Calibri"/>
                <w:lang w:val="en-US" w:eastAsia="en-US"/>
              </w:rPr>
              <w:t xml:space="preserve"> </w:t>
            </w:r>
            <w:r w:rsidRPr="00A36DD5">
              <w:rPr>
                <w:rFonts w:ascii="Calibri" w:hAnsi="Calibri"/>
                <w:lang w:val="en-US" w:eastAsia="en-US"/>
              </w:rPr>
              <w:t xml:space="preserve">   </w:t>
            </w:r>
            <w:r w:rsidR="00694C68" w:rsidRPr="00A36DD5">
              <w:rPr>
                <w:rFonts w:ascii="Calibri" w:hAnsi="Calibri"/>
                <w:lang w:val="en-US" w:eastAsia="en-US"/>
              </w:rPr>
              <w:t>Low</w:t>
            </w:r>
            <w:r w:rsidRPr="00A36DD5">
              <w:rPr>
                <w:rFonts w:ascii="Calibri" w:hAnsi="Calibri"/>
                <w:lang w:val="en-US" w:eastAsia="en-US"/>
              </w:rPr>
              <w:t xml:space="preserve">         Moderate          High</w:t>
            </w:r>
          </w:p>
        </w:tc>
      </w:tr>
      <w:tr w:rsidR="006B0259" w:rsidRPr="00A36DD5" w14:paraId="1F9AF4B7" w14:textId="77777777">
        <w:trPr>
          <w:trHeight w:val="504"/>
          <w:jc w:val="center"/>
        </w:trPr>
        <w:tc>
          <w:tcPr>
            <w:tcW w:w="6710" w:type="dxa"/>
            <w:vAlign w:val="center"/>
          </w:tcPr>
          <w:p w14:paraId="3C2CBB9C" w14:textId="77777777" w:rsidR="006B0259" w:rsidRPr="00A36DD5" w:rsidRDefault="006B0259" w:rsidP="0072069B">
            <w:pPr>
              <w:pStyle w:val="chartbody0pafter"/>
            </w:pPr>
          </w:p>
        </w:tc>
        <w:tc>
          <w:tcPr>
            <w:tcW w:w="4109" w:type="dxa"/>
            <w:vAlign w:val="center"/>
          </w:tcPr>
          <w:p w14:paraId="1B261907" w14:textId="77777777" w:rsidR="006B0259" w:rsidRPr="00A36DD5" w:rsidRDefault="006B0259" w:rsidP="0072069B">
            <w:pPr>
              <w:pStyle w:val="chartbody0pafter"/>
            </w:pPr>
            <w:r w:rsidRPr="00A36DD5">
              <w:rPr>
                <w:rFonts w:ascii="Segoe UI Symbol" w:eastAsia="MS Gothic" w:hAnsi="Segoe UI Symbol" w:cs="Segoe UI Symbol"/>
              </w:rPr>
              <w:t>☐</w:t>
            </w:r>
            <w:r w:rsidRPr="00A36DD5">
              <w:t xml:space="preserve"> </w:t>
            </w:r>
            <w:r w:rsidR="00694C68" w:rsidRPr="00A36DD5">
              <w:t>0</w:t>
            </w:r>
            <w:r w:rsidRPr="00A36DD5">
              <w:t xml:space="preserve">           </w:t>
            </w:r>
            <w:r w:rsidRPr="00A36DD5">
              <w:rPr>
                <w:rFonts w:ascii="Menlo Regular" w:eastAsia="MS Gothic" w:hAnsi="Menlo Regular" w:cs="Menlo Regular"/>
              </w:rPr>
              <w:t>☐</w:t>
            </w:r>
            <w:r w:rsidRPr="00A36DD5">
              <w:t xml:space="preserve"> </w:t>
            </w:r>
            <w:r w:rsidR="00694C68" w:rsidRPr="00A36DD5">
              <w:t>1</w:t>
            </w:r>
            <w:r w:rsidRPr="00A36DD5">
              <w:t xml:space="preserve">          </w:t>
            </w:r>
            <w:r w:rsidRPr="00A36DD5">
              <w:rPr>
                <w:rFonts w:ascii="Menlo Regular" w:eastAsia="MS Gothic" w:hAnsi="Menlo Regular" w:cs="Menlo Regular"/>
              </w:rPr>
              <w:t>☐</w:t>
            </w:r>
            <w:r w:rsidRPr="00A36DD5">
              <w:t xml:space="preserve"> </w:t>
            </w:r>
            <w:r w:rsidR="00694C68" w:rsidRPr="00A36DD5">
              <w:t>2</w:t>
            </w:r>
            <w:r w:rsidRPr="00A36DD5">
              <w:t xml:space="preserve">           </w:t>
            </w:r>
            <w:r w:rsidRPr="00A36DD5">
              <w:rPr>
                <w:rFonts w:ascii="Menlo Regular" w:eastAsia="MS Gothic" w:hAnsi="Menlo Regular" w:cs="Menlo Regular"/>
              </w:rPr>
              <w:t>☐</w:t>
            </w:r>
            <w:r w:rsidRPr="00A36DD5">
              <w:t xml:space="preserve"> </w:t>
            </w:r>
            <w:r w:rsidR="00694C68" w:rsidRPr="00A36DD5">
              <w:t>3</w:t>
            </w:r>
          </w:p>
        </w:tc>
      </w:tr>
      <w:tr w:rsidR="006B0259" w:rsidRPr="00A36DD5" w14:paraId="2CD6D278" w14:textId="77777777">
        <w:trPr>
          <w:trHeight w:val="504"/>
          <w:jc w:val="center"/>
        </w:trPr>
        <w:tc>
          <w:tcPr>
            <w:tcW w:w="6710" w:type="dxa"/>
            <w:vAlign w:val="center"/>
          </w:tcPr>
          <w:p w14:paraId="16AADBC9" w14:textId="77777777" w:rsidR="006B0259" w:rsidRPr="00A36DD5" w:rsidRDefault="006B0259" w:rsidP="0072069B">
            <w:pPr>
              <w:pStyle w:val="chartbody0pafter"/>
            </w:pPr>
          </w:p>
        </w:tc>
        <w:tc>
          <w:tcPr>
            <w:tcW w:w="4109" w:type="dxa"/>
            <w:vAlign w:val="center"/>
          </w:tcPr>
          <w:p w14:paraId="33BE768D" w14:textId="77777777" w:rsidR="006B0259" w:rsidRPr="00A36DD5" w:rsidRDefault="00694C68"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w:t>
            </w:r>
          </w:p>
        </w:tc>
      </w:tr>
      <w:tr w:rsidR="006B0259" w:rsidRPr="00A36DD5" w14:paraId="15E86712" w14:textId="77777777">
        <w:trPr>
          <w:trHeight w:val="504"/>
          <w:jc w:val="center"/>
        </w:trPr>
        <w:tc>
          <w:tcPr>
            <w:tcW w:w="6710" w:type="dxa"/>
            <w:vAlign w:val="center"/>
          </w:tcPr>
          <w:p w14:paraId="485517DD" w14:textId="77777777" w:rsidR="006B0259" w:rsidRPr="00A36DD5" w:rsidRDefault="006B0259" w:rsidP="0072069B">
            <w:pPr>
              <w:pStyle w:val="chartbody0pafter"/>
            </w:pPr>
          </w:p>
        </w:tc>
        <w:tc>
          <w:tcPr>
            <w:tcW w:w="4109" w:type="dxa"/>
            <w:vAlign w:val="center"/>
          </w:tcPr>
          <w:p w14:paraId="03816410" w14:textId="77777777" w:rsidR="006B0259" w:rsidRPr="00A36DD5" w:rsidRDefault="00694C68"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w:t>
            </w:r>
          </w:p>
        </w:tc>
      </w:tr>
    </w:tbl>
    <w:p w14:paraId="0FC6EC4B" w14:textId="77777777" w:rsidR="00D01EFE" w:rsidRPr="00A36DD5" w:rsidRDefault="00D01EFE"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D01EFE" w:rsidRPr="00A36DD5" w14:paraId="1F287A7D" w14:textId="77777777" w:rsidTr="00620417">
        <w:trPr>
          <w:trHeight w:val="518"/>
        </w:trPr>
        <w:tc>
          <w:tcPr>
            <w:tcW w:w="5220" w:type="dxa"/>
            <w:shd w:val="clear" w:color="auto" w:fill="E5DFEC"/>
            <w:vAlign w:val="center"/>
          </w:tcPr>
          <w:p w14:paraId="5D63A90D" w14:textId="77777777" w:rsidR="00D01EFE" w:rsidRPr="00A36DD5" w:rsidRDefault="00D01EFE" w:rsidP="005A32FE">
            <w:pPr>
              <w:pStyle w:val="chartheading"/>
            </w:pPr>
            <w:r w:rsidRPr="00A36DD5">
              <w:t>Q7 - Level of Current Activity</w:t>
            </w:r>
          </w:p>
        </w:tc>
        <w:tc>
          <w:tcPr>
            <w:tcW w:w="5580" w:type="dxa"/>
            <w:shd w:val="clear" w:color="auto" w:fill="E5DFEC"/>
            <w:vAlign w:val="center"/>
          </w:tcPr>
          <w:p w14:paraId="53592D37" w14:textId="77777777" w:rsidR="00D01EFE" w:rsidRPr="00A36DD5" w:rsidRDefault="00D01EFE" w:rsidP="005A32FE">
            <w:pPr>
              <w:pStyle w:val="chartheading"/>
            </w:pPr>
            <w:r w:rsidRPr="00A36DD5">
              <w:t>Q7 - Priority for Action</w:t>
            </w:r>
          </w:p>
        </w:tc>
      </w:tr>
      <w:tr w:rsidR="00D01EFE" w:rsidRPr="00A36DD5" w14:paraId="08A5EA03" w14:textId="77777777" w:rsidTr="00620417">
        <w:trPr>
          <w:trHeight w:val="1196"/>
        </w:trPr>
        <w:tc>
          <w:tcPr>
            <w:tcW w:w="5220" w:type="dxa"/>
          </w:tcPr>
          <w:p w14:paraId="6EEFC946" w14:textId="77777777" w:rsidR="00D01EFE" w:rsidRPr="00A36DD5" w:rsidRDefault="00B3166D" w:rsidP="008A454D">
            <w:pPr>
              <w:pStyle w:val="chartbody"/>
            </w:pPr>
            <w:r w:rsidRPr="00A36DD5">
              <w:rPr>
                <w:rStyle w:val="chartbodyBold"/>
              </w:rPr>
              <w:t>Indicate your level of agreement with this statement:</w:t>
            </w:r>
            <w:r w:rsidRPr="00A36DD5">
              <w:t xml:space="preserve"> Caregivers </w:t>
            </w:r>
            <w:r w:rsidR="00D012E6" w:rsidRPr="00A36DD5">
              <w:t xml:space="preserve">of people with dementia </w:t>
            </w:r>
            <w:r w:rsidRPr="00A36DD5">
              <w:t xml:space="preserve">in our community currently receive adequate </w:t>
            </w:r>
            <w:r w:rsidR="00C9414D" w:rsidRPr="00A36DD5">
              <w:t xml:space="preserve">information, </w:t>
            </w:r>
            <w:r w:rsidRPr="00A36DD5">
              <w:t>education</w:t>
            </w:r>
            <w:r w:rsidR="00694C68" w:rsidRPr="00A36DD5">
              <w:t xml:space="preserve"> </w:t>
            </w:r>
            <w:r w:rsidR="00C9414D" w:rsidRPr="00A36DD5">
              <w:t xml:space="preserve">and </w:t>
            </w:r>
            <w:r w:rsidRPr="00A36DD5">
              <w:t>training on dementia.</w:t>
            </w:r>
          </w:p>
        </w:tc>
        <w:tc>
          <w:tcPr>
            <w:tcW w:w="5580" w:type="dxa"/>
          </w:tcPr>
          <w:p w14:paraId="000987A8" w14:textId="77777777" w:rsidR="00D01EFE" w:rsidRPr="00A36DD5" w:rsidRDefault="00B3166D" w:rsidP="00523FAC">
            <w:pPr>
              <w:pStyle w:val="chartbody"/>
            </w:pPr>
            <w:r w:rsidRPr="00A36DD5">
              <w:rPr>
                <w:rStyle w:val="chartbodyBold"/>
              </w:rPr>
              <w:t>Indicate your level of agreement with this statement:</w:t>
            </w:r>
            <w:r w:rsidRPr="00A36DD5">
              <w:t xml:space="preserve"> Increased</w:t>
            </w:r>
            <w:r w:rsidR="00C9414D" w:rsidRPr="00A36DD5">
              <w:t xml:space="preserve"> information,</w:t>
            </w:r>
            <w:r w:rsidRPr="00A36DD5">
              <w:t xml:space="preserve"> education and training </w:t>
            </w:r>
            <w:r w:rsidR="00C9414D" w:rsidRPr="00A36DD5">
              <w:t xml:space="preserve">on dementia </w:t>
            </w:r>
            <w:r w:rsidRPr="00A36DD5">
              <w:t>for caregivers</w:t>
            </w:r>
            <w:r w:rsidR="00D012E6" w:rsidRPr="00A36DD5">
              <w:t xml:space="preserve"> of people with dementia</w:t>
            </w:r>
            <w:r w:rsidR="00523FAC" w:rsidRPr="00A36DD5">
              <w:t xml:space="preserve"> </w:t>
            </w:r>
            <w:r w:rsidRPr="00A36DD5">
              <w:t>should be a priority for action in our community.</w:t>
            </w:r>
          </w:p>
        </w:tc>
      </w:tr>
      <w:tr w:rsidR="00D01EFE" w:rsidRPr="00A36DD5" w14:paraId="11A6B597" w14:textId="77777777" w:rsidTr="00620417">
        <w:trPr>
          <w:trHeight w:val="1745"/>
        </w:trPr>
        <w:tc>
          <w:tcPr>
            <w:tcW w:w="5220" w:type="dxa"/>
          </w:tcPr>
          <w:p w14:paraId="600F2E7C" w14:textId="77777777" w:rsidR="00D01EFE" w:rsidRPr="00A36DD5" w:rsidRDefault="00D01EFE" w:rsidP="007D6FAC">
            <w:pPr>
              <w:pStyle w:val="chartnumbering"/>
            </w:pPr>
            <w:r w:rsidRPr="00A36DD5">
              <w:t>1.</w:t>
            </w:r>
            <w:r w:rsidRPr="00A36DD5">
              <w:tab/>
              <w:t xml:space="preserve">Strongly disagree </w:t>
            </w:r>
          </w:p>
          <w:p w14:paraId="417737C9" w14:textId="77777777" w:rsidR="00D01EFE" w:rsidRPr="00A36DD5" w:rsidRDefault="00D01EFE" w:rsidP="007D6FAC">
            <w:pPr>
              <w:pStyle w:val="chartnumbering"/>
            </w:pPr>
            <w:r w:rsidRPr="00A36DD5">
              <w:t>2.</w:t>
            </w:r>
            <w:r w:rsidRPr="00A36DD5">
              <w:tab/>
              <w:t xml:space="preserve">Disagree </w:t>
            </w:r>
          </w:p>
          <w:p w14:paraId="15A40180" w14:textId="77777777" w:rsidR="00D01EFE" w:rsidRPr="00A36DD5" w:rsidRDefault="00D01EFE" w:rsidP="007D6FAC">
            <w:pPr>
              <w:pStyle w:val="chartnumbering"/>
            </w:pPr>
            <w:r w:rsidRPr="00A36DD5">
              <w:t>3.</w:t>
            </w:r>
            <w:r w:rsidRPr="00A36DD5">
              <w:tab/>
              <w:t xml:space="preserve">Neither agree or disagree </w:t>
            </w:r>
          </w:p>
          <w:p w14:paraId="4FDA390E" w14:textId="77777777" w:rsidR="00D01EFE" w:rsidRPr="00A36DD5" w:rsidRDefault="00D01EFE" w:rsidP="007D6FAC">
            <w:pPr>
              <w:pStyle w:val="chartnumbering"/>
            </w:pPr>
            <w:r w:rsidRPr="00A36DD5">
              <w:t>4.</w:t>
            </w:r>
            <w:r w:rsidRPr="00A36DD5">
              <w:tab/>
              <w:t xml:space="preserve">Agree </w:t>
            </w:r>
          </w:p>
          <w:p w14:paraId="01CBB8B7" w14:textId="77777777" w:rsidR="00D01EFE" w:rsidRPr="00A36DD5" w:rsidRDefault="00D01EFE" w:rsidP="007D6FAC">
            <w:pPr>
              <w:pStyle w:val="chartnumbering"/>
            </w:pPr>
            <w:r w:rsidRPr="00A36DD5">
              <w:t>5.</w:t>
            </w:r>
            <w:r w:rsidRPr="00A36DD5">
              <w:tab/>
              <w:t>Strongly agree</w:t>
            </w:r>
          </w:p>
          <w:p w14:paraId="7F79E3CC" w14:textId="77777777" w:rsidR="00D01EFE" w:rsidRPr="00A36DD5" w:rsidRDefault="00D01EFE" w:rsidP="007D6FAC">
            <w:pPr>
              <w:pStyle w:val="chartnumbering"/>
            </w:pPr>
            <w:r w:rsidRPr="00A36DD5">
              <w:t>0.</w:t>
            </w:r>
            <w:r w:rsidRPr="00A36DD5">
              <w:tab/>
              <w:t>Do not know</w:t>
            </w:r>
          </w:p>
        </w:tc>
        <w:tc>
          <w:tcPr>
            <w:tcW w:w="5580" w:type="dxa"/>
          </w:tcPr>
          <w:p w14:paraId="02250679" w14:textId="77777777" w:rsidR="00D01EFE" w:rsidRPr="00A36DD5" w:rsidRDefault="00D01EFE" w:rsidP="007D6FAC">
            <w:pPr>
              <w:pStyle w:val="chartnumbering"/>
            </w:pPr>
            <w:r w:rsidRPr="00A36DD5">
              <w:t>1.</w:t>
            </w:r>
            <w:r w:rsidRPr="00A36DD5">
              <w:tab/>
              <w:t xml:space="preserve">Strongly disagree </w:t>
            </w:r>
          </w:p>
          <w:p w14:paraId="6175EFA6" w14:textId="77777777" w:rsidR="00D01EFE" w:rsidRPr="00A36DD5" w:rsidRDefault="00D01EFE" w:rsidP="007D6FAC">
            <w:pPr>
              <w:pStyle w:val="chartnumbering"/>
            </w:pPr>
            <w:r w:rsidRPr="00A36DD5">
              <w:t>2.</w:t>
            </w:r>
            <w:r w:rsidRPr="00A36DD5">
              <w:tab/>
              <w:t xml:space="preserve">Disagree </w:t>
            </w:r>
          </w:p>
          <w:p w14:paraId="0477AD25" w14:textId="77777777" w:rsidR="00D01EFE" w:rsidRPr="00A36DD5" w:rsidRDefault="00D01EFE" w:rsidP="007D6FAC">
            <w:pPr>
              <w:pStyle w:val="chartnumbering"/>
            </w:pPr>
            <w:r w:rsidRPr="00A36DD5">
              <w:t>3.</w:t>
            </w:r>
            <w:r w:rsidRPr="00A36DD5">
              <w:tab/>
              <w:t xml:space="preserve">Neither agree or disagree </w:t>
            </w:r>
          </w:p>
          <w:p w14:paraId="7E3A15E4" w14:textId="77777777" w:rsidR="00D01EFE" w:rsidRPr="00A36DD5" w:rsidRDefault="00D01EFE" w:rsidP="007D6FAC">
            <w:pPr>
              <w:pStyle w:val="chartnumbering"/>
            </w:pPr>
            <w:r w:rsidRPr="00A36DD5">
              <w:t>4.</w:t>
            </w:r>
            <w:r w:rsidRPr="00A36DD5">
              <w:tab/>
              <w:t xml:space="preserve">Agree </w:t>
            </w:r>
          </w:p>
          <w:p w14:paraId="1566C78A" w14:textId="77777777" w:rsidR="00D01EFE" w:rsidRPr="00A36DD5" w:rsidRDefault="00D01EFE" w:rsidP="007D6FAC">
            <w:pPr>
              <w:pStyle w:val="chartnumbering"/>
            </w:pPr>
            <w:r w:rsidRPr="00A36DD5">
              <w:t>5.</w:t>
            </w:r>
            <w:r w:rsidRPr="00A36DD5">
              <w:tab/>
              <w:t>Strongly agree</w:t>
            </w:r>
          </w:p>
          <w:p w14:paraId="2301A86A" w14:textId="77777777" w:rsidR="00D01EFE" w:rsidRPr="00A36DD5" w:rsidRDefault="00D01EFE" w:rsidP="007D6FAC">
            <w:pPr>
              <w:pStyle w:val="chartnumbering"/>
            </w:pPr>
            <w:r w:rsidRPr="00A36DD5">
              <w:t>0.</w:t>
            </w:r>
            <w:r w:rsidRPr="00A36DD5">
              <w:tab/>
              <w:t>Do not know</w:t>
            </w:r>
          </w:p>
        </w:tc>
      </w:tr>
    </w:tbl>
    <w:p w14:paraId="4391157B" w14:textId="77777777" w:rsidR="00A527C8" w:rsidRPr="00A36DD5" w:rsidRDefault="00F62322" w:rsidP="00653646">
      <w:pPr>
        <w:pStyle w:val="Text0p12beforeafter"/>
        <w:rPr>
          <w:rFonts w:ascii="Calibri" w:hAnsi="Calibri"/>
        </w:rPr>
      </w:pPr>
      <w:r w:rsidRPr="00A36DD5">
        <w:rPr>
          <w:rFonts w:ascii="Calibri" w:hAnsi="Calibri"/>
        </w:rPr>
        <w:t>What opportunities</w:t>
      </w:r>
      <w:r w:rsidR="000256E9" w:rsidRPr="00A36DD5">
        <w:rPr>
          <w:rFonts w:ascii="Calibri" w:hAnsi="Calibri"/>
        </w:rPr>
        <w:t xml:space="preserve"> do you see</w:t>
      </w:r>
      <w:r w:rsidRPr="00A36DD5">
        <w:rPr>
          <w:rFonts w:ascii="Calibri" w:hAnsi="Calibri"/>
        </w:rPr>
        <w:t xml:space="preserve"> for </w:t>
      </w:r>
      <w:r w:rsidR="00BC6790" w:rsidRPr="00A36DD5">
        <w:rPr>
          <w:rFonts w:ascii="Calibri" w:hAnsi="Calibri"/>
        </w:rPr>
        <w:t xml:space="preserve">information, </w:t>
      </w:r>
      <w:r w:rsidR="00B3166D" w:rsidRPr="00A36DD5">
        <w:rPr>
          <w:rFonts w:ascii="Calibri" w:hAnsi="Calibri"/>
        </w:rPr>
        <w:t>education and training on dementia for caregivers</w:t>
      </w:r>
      <w:r w:rsidR="00C5040D" w:rsidRPr="00A36DD5">
        <w:rPr>
          <w:rFonts w:ascii="Calibri" w:hAnsi="Calibri"/>
        </w:rPr>
        <w:t xml:space="preserve"> of people with dementia</w:t>
      </w:r>
      <w:r w:rsidR="00B3166D" w:rsidRPr="00A36DD5">
        <w:rPr>
          <w:rFonts w:ascii="Calibri" w:hAnsi="Calibri"/>
        </w:rPr>
        <w:t xml:space="preserve">?  </w:t>
      </w:r>
      <w:r w:rsidR="000256E9" w:rsidRPr="00A36DD5">
        <w:rPr>
          <w:rFonts w:ascii="Calibri" w:hAnsi="Calibri"/>
        </w:rPr>
        <w:t>What barriers do you see?</w:t>
      </w:r>
    </w:p>
    <w:p w14:paraId="2FF1EF4B" w14:textId="77777777" w:rsidR="0058492F" w:rsidRDefault="00A86CD9" w:rsidP="0044775F">
      <w:pPr>
        <w:pStyle w:val="number"/>
        <w:rPr>
          <w:rFonts w:ascii="Calibri" w:hAnsi="Calibri"/>
        </w:rPr>
      </w:pPr>
      <w:r w:rsidRPr="00A36DD5">
        <w:rPr>
          <w:rFonts w:ascii="Calibri" w:hAnsi="Calibri"/>
        </w:rPr>
        <w:br w:type="page"/>
      </w:r>
      <w:r w:rsidR="00644197" w:rsidRPr="00A36DD5">
        <w:rPr>
          <w:rFonts w:ascii="Calibri" w:hAnsi="Calibri"/>
        </w:rPr>
        <w:lastRenderedPageBreak/>
        <w:t>This question is to gain a general idea of whether people in your community are aware of the</w:t>
      </w:r>
      <w:r w:rsidR="00136161">
        <w:rPr>
          <w:rFonts w:ascii="Calibri" w:hAnsi="Calibri"/>
        </w:rPr>
        <w:t xml:space="preserve"> various</w:t>
      </w:r>
      <w:r w:rsidR="00644197" w:rsidRPr="00A36DD5">
        <w:rPr>
          <w:rFonts w:ascii="Calibri" w:hAnsi="Calibri"/>
        </w:rPr>
        <w:t xml:space="preserve"> </w:t>
      </w:r>
      <w:r w:rsidR="00735DAA" w:rsidRPr="00A36DD5">
        <w:rPr>
          <w:rFonts w:ascii="Calibri" w:hAnsi="Calibri"/>
        </w:rPr>
        <w:t xml:space="preserve">resources </w:t>
      </w:r>
      <w:r w:rsidR="00644197" w:rsidRPr="00A36DD5">
        <w:rPr>
          <w:rFonts w:ascii="Calibri" w:hAnsi="Calibri"/>
        </w:rPr>
        <w:t>that can assist with locating support services for people with dementia</w:t>
      </w:r>
      <w:r w:rsidR="00735DAA" w:rsidRPr="00A36DD5">
        <w:rPr>
          <w:rFonts w:ascii="Calibri" w:hAnsi="Calibri"/>
        </w:rPr>
        <w:t xml:space="preserve"> and their families</w:t>
      </w:r>
      <w:r w:rsidR="00644197" w:rsidRPr="00A36DD5">
        <w:rPr>
          <w:rFonts w:ascii="Calibri" w:hAnsi="Calibri"/>
        </w:rPr>
        <w:t>. Poll your</w:t>
      </w:r>
      <w:r w:rsidR="00644197" w:rsidRPr="00A36DD5">
        <w:rPr>
          <w:rFonts w:ascii="Calibri" w:hAnsi="Calibri"/>
          <w:b/>
        </w:rPr>
        <w:t xml:space="preserve"> Action Team</w:t>
      </w:r>
      <w:r w:rsidR="00644197" w:rsidRPr="00A36DD5">
        <w:rPr>
          <w:rFonts w:ascii="Calibri" w:hAnsi="Calibri"/>
        </w:rPr>
        <w:t xml:space="preserve"> and rate their knowledge and use of </w:t>
      </w:r>
      <w:r w:rsidR="001A779B" w:rsidRPr="00A36DD5">
        <w:rPr>
          <w:rFonts w:ascii="Calibri" w:hAnsi="Calibri"/>
        </w:rPr>
        <w:t xml:space="preserve">resources </w:t>
      </w:r>
      <w:r w:rsidR="00644197" w:rsidRPr="00A36DD5">
        <w:rPr>
          <w:rFonts w:ascii="Calibri" w:hAnsi="Calibri"/>
        </w:rPr>
        <w:t>that can assist with locating support services for people with dementia</w:t>
      </w:r>
      <w:r w:rsidR="00735DAA" w:rsidRPr="00A36DD5">
        <w:rPr>
          <w:rFonts w:ascii="Calibri" w:hAnsi="Calibri"/>
        </w:rPr>
        <w:t xml:space="preserve"> and their families</w:t>
      </w:r>
      <w:r w:rsidR="00644197" w:rsidRPr="00A36DD5">
        <w:rPr>
          <w:rFonts w:ascii="Calibri" w:hAnsi="Calibri"/>
        </w:rPr>
        <w:t xml:space="preserve">. (Action Team Questions) </w:t>
      </w:r>
    </w:p>
    <w:p w14:paraId="6F75E164" w14:textId="77777777" w:rsidR="00653646" w:rsidRPr="00A36DD5" w:rsidRDefault="00653646" w:rsidP="00653646">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58492F" w:rsidRPr="00A36DD5" w14:paraId="03BD9AFC"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1854AEAB" w14:textId="77777777" w:rsidR="0058492F" w:rsidRPr="00A36DD5" w:rsidRDefault="0058492F" w:rsidP="00923DDB">
            <w:pPr>
              <w:pStyle w:val="periodictable"/>
            </w:pPr>
            <w:r w:rsidRPr="00A36DD5">
              <w:t>AT</w:t>
            </w:r>
          </w:p>
        </w:tc>
      </w:tr>
    </w:tbl>
    <w:p w14:paraId="1BEF6641" w14:textId="77777777" w:rsidR="00644197" w:rsidRPr="00A36DD5" w:rsidRDefault="00644197" w:rsidP="007D6FAC">
      <w:pPr>
        <w:pStyle w:val="Text"/>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6"/>
        <w:gridCol w:w="1260"/>
        <w:gridCol w:w="1350"/>
        <w:gridCol w:w="1315"/>
      </w:tblGrid>
      <w:tr w:rsidR="00644197" w:rsidRPr="00A36DD5" w14:paraId="49D16137" w14:textId="77777777" w:rsidTr="006B3DC1">
        <w:trPr>
          <w:jc w:val="center"/>
        </w:trPr>
        <w:tc>
          <w:tcPr>
            <w:tcW w:w="6806" w:type="dxa"/>
            <w:vMerge w:val="restart"/>
            <w:shd w:val="clear" w:color="auto" w:fill="E5DFEC"/>
            <w:vAlign w:val="center"/>
          </w:tcPr>
          <w:p w14:paraId="4A3281A3" w14:textId="77777777" w:rsidR="00644197" w:rsidRPr="00A36DD5" w:rsidRDefault="00C930BF" w:rsidP="005A32FE">
            <w:pPr>
              <w:pStyle w:val="chartheading"/>
            </w:pPr>
            <w:r w:rsidRPr="00A36DD5">
              <w:t xml:space="preserve">Resources </w:t>
            </w:r>
            <w:r w:rsidR="00644197" w:rsidRPr="00A36DD5">
              <w:t xml:space="preserve">that </w:t>
            </w:r>
            <w:r w:rsidR="00AC2BB1" w:rsidRPr="00A36DD5">
              <w:t xml:space="preserve">can </w:t>
            </w:r>
            <w:r w:rsidR="00644197" w:rsidRPr="00A36DD5">
              <w:t>locate support services</w:t>
            </w:r>
          </w:p>
        </w:tc>
        <w:tc>
          <w:tcPr>
            <w:tcW w:w="3925" w:type="dxa"/>
            <w:gridSpan w:val="3"/>
            <w:shd w:val="clear" w:color="auto" w:fill="E5DFEC"/>
            <w:vAlign w:val="center"/>
          </w:tcPr>
          <w:p w14:paraId="0EA422A2" w14:textId="77777777" w:rsidR="00644197" w:rsidRPr="00A36DD5" w:rsidRDefault="00644197" w:rsidP="005A32FE">
            <w:pPr>
              <w:pStyle w:val="chartheading"/>
            </w:pPr>
            <w:r w:rsidRPr="00A36DD5">
              <w:t>Percent of team</w:t>
            </w:r>
          </w:p>
        </w:tc>
      </w:tr>
      <w:tr w:rsidR="00644197" w:rsidRPr="00A36DD5" w14:paraId="399C56D6" w14:textId="77777777" w:rsidTr="00A72637">
        <w:trPr>
          <w:trHeight w:val="539"/>
          <w:jc w:val="center"/>
        </w:trPr>
        <w:tc>
          <w:tcPr>
            <w:tcW w:w="6806" w:type="dxa"/>
            <w:vMerge/>
            <w:shd w:val="clear" w:color="auto" w:fill="E5DFEC"/>
            <w:vAlign w:val="center"/>
          </w:tcPr>
          <w:p w14:paraId="008B55F3" w14:textId="77777777" w:rsidR="00644197" w:rsidRPr="00A36DD5" w:rsidRDefault="00644197" w:rsidP="005A32FE">
            <w:pPr>
              <w:pStyle w:val="chartheading"/>
            </w:pPr>
          </w:p>
        </w:tc>
        <w:tc>
          <w:tcPr>
            <w:tcW w:w="1260" w:type="dxa"/>
            <w:shd w:val="clear" w:color="auto" w:fill="E5DFEC"/>
            <w:vAlign w:val="center"/>
          </w:tcPr>
          <w:p w14:paraId="7C6CEC05" w14:textId="77777777" w:rsidR="00644197" w:rsidRPr="00A36DD5" w:rsidRDefault="00644197" w:rsidP="005A32FE">
            <w:pPr>
              <w:pStyle w:val="chartheading"/>
            </w:pPr>
            <w:r w:rsidRPr="00A36DD5">
              <w:t>Aware of</w:t>
            </w:r>
          </w:p>
        </w:tc>
        <w:tc>
          <w:tcPr>
            <w:tcW w:w="1350" w:type="dxa"/>
            <w:shd w:val="clear" w:color="auto" w:fill="E5DFEC"/>
            <w:vAlign w:val="center"/>
          </w:tcPr>
          <w:p w14:paraId="79A7641D" w14:textId="77777777" w:rsidR="00644197" w:rsidRPr="00A36DD5" w:rsidRDefault="00644197" w:rsidP="005A32FE">
            <w:pPr>
              <w:pStyle w:val="chartheading"/>
            </w:pPr>
            <w:r w:rsidRPr="00A36DD5">
              <w:t>Used resources</w:t>
            </w:r>
          </w:p>
        </w:tc>
        <w:tc>
          <w:tcPr>
            <w:tcW w:w="1315" w:type="dxa"/>
            <w:shd w:val="clear" w:color="auto" w:fill="E5DFEC"/>
            <w:vAlign w:val="center"/>
          </w:tcPr>
          <w:p w14:paraId="25B8B249" w14:textId="77777777" w:rsidR="00644197" w:rsidRPr="00A36DD5" w:rsidRDefault="00644197" w:rsidP="005A32FE">
            <w:pPr>
              <w:pStyle w:val="chartheading"/>
            </w:pPr>
            <w:r w:rsidRPr="00A36DD5">
              <w:t>Referred Others to</w:t>
            </w:r>
          </w:p>
        </w:tc>
      </w:tr>
      <w:tr w:rsidR="00644197" w:rsidRPr="00A36DD5" w14:paraId="1DD204C8" w14:textId="77777777" w:rsidTr="00A72637">
        <w:trPr>
          <w:trHeight w:val="504"/>
          <w:jc w:val="center"/>
        </w:trPr>
        <w:tc>
          <w:tcPr>
            <w:tcW w:w="6806" w:type="dxa"/>
            <w:vAlign w:val="center"/>
          </w:tcPr>
          <w:p w14:paraId="3DBC320C" w14:textId="77777777" w:rsidR="00644197" w:rsidRPr="00A36DD5" w:rsidRDefault="00644197" w:rsidP="0072069B">
            <w:pPr>
              <w:pStyle w:val="chartbody0pafter"/>
            </w:pPr>
            <w:r w:rsidRPr="00A36DD5">
              <w:t>Alzheimer’s Association, Minnesota-North Dakota</w:t>
            </w:r>
          </w:p>
        </w:tc>
        <w:tc>
          <w:tcPr>
            <w:tcW w:w="1260" w:type="dxa"/>
            <w:vAlign w:val="center"/>
          </w:tcPr>
          <w:p w14:paraId="77D8DC2F" w14:textId="77777777" w:rsidR="00644197" w:rsidRPr="00A36DD5" w:rsidRDefault="00644197" w:rsidP="0072069B">
            <w:pPr>
              <w:pStyle w:val="chartbody0pafter"/>
            </w:pPr>
          </w:p>
        </w:tc>
        <w:tc>
          <w:tcPr>
            <w:tcW w:w="1350" w:type="dxa"/>
            <w:vAlign w:val="center"/>
          </w:tcPr>
          <w:p w14:paraId="5583F182" w14:textId="77777777" w:rsidR="00644197" w:rsidRPr="00A36DD5" w:rsidRDefault="00644197" w:rsidP="0072069B">
            <w:pPr>
              <w:pStyle w:val="chartbody0pafter"/>
            </w:pPr>
          </w:p>
        </w:tc>
        <w:tc>
          <w:tcPr>
            <w:tcW w:w="1315" w:type="dxa"/>
            <w:vAlign w:val="center"/>
          </w:tcPr>
          <w:p w14:paraId="41D4DA93" w14:textId="77777777" w:rsidR="00644197" w:rsidRPr="00A36DD5" w:rsidRDefault="00644197" w:rsidP="0072069B">
            <w:pPr>
              <w:pStyle w:val="chartbody0pafter"/>
            </w:pPr>
          </w:p>
        </w:tc>
      </w:tr>
      <w:tr w:rsidR="00644197" w:rsidRPr="00A36DD5" w14:paraId="7C04DC75" w14:textId="77777777" w:rsidTr="00A72637">
        <w:trPr>
          <w:trHeight w:val="504"/>
          <w:jc w:val="center"/>
        </w:trPr>
        <w:tc>
          <w:tcPr>
            <w:tcW w:w="6806" w:type="dxa"/>
            <w:vAlign w:val="center"/>
          </w:tcPr>
          <w:p w14:paraId="1D0E3C28" w14:textId="77777777" w:rsidR="00644197" w:rsidRPr="00A36DD5" w:rsidRDefault="00644197" w:rsidP="0072069B">
            <w:pPr>
              <w:pStyle w:val="chartbody0pafter"/>
            </w:pPr>
            <w:r w:rsidRPr="00A36DD5">
              <w:t>Area Agency on Aging (AAA)</w:t>
            </w:r>
          </w:p>
        </w:tc>
        <w:tc>
          <w:tcPr>
            <w:tcW w:w="1260" w:type="dxa"/>
            <w:vAlign w:val="center"/>
          </w:tcPr>
          <w:p w14:paraId="462699A8" w14:textId="77777777" w:rsidR="00644197" w:rsidRPr="00A36DD5" w:rsidRDefault="00644197" w:rsidP="0072069B">
            <w:pPr>
              <w:pStyle w:val="chartbody0pafter"/>
            </w:pPr>
          </w:p>
        </w:tc>
        <w:tc>
          <w:tcPr>
            <w:tcW w:w="1350" w:type="dxa"/>
            <w:vAlign w:val="center"/>
          </w:tcPr>
          <w:p w14:paraId="51E194AD" w14:textId="77777777" w:rsidR="00644197" w:rsidRPr="00A36DD5" w:rsidRDefault="00644197" w:rsidP="0072069B">
            <w:pPr>
              <w:pStyle w:val="chartbody0pafter"/>
            </w:pPr>
          </w:p>
        </w:tc>
        <w:tc>
          <w:tcPr>
            <w:tcW w:w="1315" w:type="dxa"/>
            <w:vAlign w:val="center"/>
          </w:tcPr>
          <w:p w14:paraId="56119819" w14:textId="77777777" w:rsidR="00644197" w:rsidRPr="00A36DD5" w:rsidRDefault="00644197" w:rsidP="0072069B">
            <w:pPr>
              <w:pStyle w:val="chartbody0pafter"/>
            </w:pPr>
          </w:p>
        </w:tc>
      </w:tr>
      <w:tr w:rsidR="00644197" w:rsidRPr="00A36DD5" w14:paraId="312AEF15" w14:textId="77777777" w:rsidTr="00A72637">
        <w:trPr>
          <w:trHeight w:val="504"/>
          <w:jc w:val="center"/>
        </w:trPr>
        <w:tc>
          <w:tcPr>
            <w:tcW w:w="6806" w:type="dxa"/>
            <w:vAlign w:val="center"/>
          </w:tcPr>
          <w:p w14:paraId="618A6B7D" w14:textId="77777777" w:rsidR="00644197" w:rsidRPr="00A36DD5" w:rsidRDefault="00644197" w:rsidP="0072069B">
            <w:pPr>
              <w:pStyle w:val="chartbody0pafter"/>
            </w:pPr>
            <w:r w:rsidRPr="00A36DD5">
              <w:t>MinnesotaHelp.info</w:t>
            </w:r>
          </w:p>
        </w:tc>
        <w:tc>
          <w:tcPr>
            <w:tcW w:w="1260" w:type="dxa"/>
            <w:vAlign w:val="center"/>
          </w:tcPr>
          <w:p w14:paraId="164A8556" w14:textId="77777777" w:rsidR="00644197" w:rsidRPr="00A36DD5" w:rsidRDefault="00644197" w:rsidP="0072069B">
            <w:pPr>
              <w:pStyle w:val="chartbody0pafter"/>
            </w:pPr>
          </w:p>
        </w:tc>
        <w:tc>
          <w:tcPr>
            <w:tcW w:w="1350" w:type="dxa"/>
            <w:vAlign w:val="center"/>
          </w:tcPr>
          <w:p w14:paraId="43E9EF70" w14:textId="77777777" w:rsidR="00644197" w:rsidRPr="00A36DD5" w:rsidRDefault="00644197" w:rsidP="0072069B">
            <w:pPr>
              <w:pStyle w:val="chartbody0pafter"/>
            </w:pPr>
          </w:p>
        </w:tc>
        <w:tc>
          <w:tcPr>
            <w:tcW w:w="1315" w:type="dxa"/>
            <w:vAlign w:val="center"/>
          </w:tcPr>
          <w:p w14:paraId="00936233" w14:textId="77777777" w:rsidR="00644197" w:rsidRPr="00A36DD5" w:rsidRDefault="00644197" w:rsidP="0072069B">
            <w:pPr>
              <w:pStyle w:val="chartbody0pafter"/>
            </w:pPr>
          </w:p>
        </w:tc>
      </w:tr>
      <w:tr w:rsidR="00644197" w:rsidRPr="00A36DD5" w14:paraId="250F6CC3" w14:textId="77777777" w:rsidTr="00A72637">
        <w:trPr>
          <w:trHeight w:val="504"/>
          <w:jc w:val="center"/>
        </w:trPr>
        <w:tc>
          <w:tcPr>
            <w:tcW w:w="6806" w:type="dxa"/>
            <w:vAlign w:val="center"/>
          </w:tcPr>
          <w:p w14:paraId="5722C714" w14:textId="77777777" w:rsidR="00644197" w:rsidRPr="00A36DD5" w:rsidRDefault="00644197" w:rsidP="0072069B">
            <w:pPr>
              <w:pStyle w:val="chartbody0pafter"/>
            </w:pPr>
            <w:r w:rsidRPr="00A36DD5">
              <w:t>Online communities (such as discussion forums and chat rooms)</w:t>
            </w:r>
          </w:p>
        </w:tc>
        <w:tc>
          <w:tcPr>
            <w:tcW w:w="1260" w:type="dxa"/>
            <w:vAlign w:val="center"/>
          </w:tcPr>
          <w:p w14:paraId="6C3C366C" w14:textId="77777777" w:rsidR="00644197" w:rsidRPr="00A36DD5" w:rsidRDefault="00644197" w:rsidP="0072069B">
            <w:pPr>
              <w:pStyle w:val="chartbody0pafter"/>
            </w:pPr>
          </w:p>
        </w:tc>
        <w:tc>
          <w:tcPr>
            <w:tcW w:w="1350" w:type="dxa"/>
            <w:vAlign w:val="center"/>
          </w:tcPr>
          <w:p w14:paraId="5D00C1D2" w14:textId="77777777" w:rsidR="00644197" w:rsidRPr="00A36DD5" w:rsidRDefault="00644197" w:rsidP="0072069B">
            <w:pPr>
              <w:pStyle w:val="chartbody0pafter"/>
            </w:pPr>
          </w:p>
        </w:tc>
        <w:tc>
          <w:tcPr>
            <w:tcW w:w="1315" w:type="dxa"/>
            <w:vAlign w:val="center"/>
          </w:tcPr>
          <w:p w14:paraId="01188769" w14:textId="77777777" w:rsidR="00644197" w:rsidRPr="00A36DD5" w:rsidRDefault="00644197" w:rsidP="0072069B">
            <w:pPr>
              <w:pStyle w:val="chartbody0pafter"/>
            </w:pPr>
          </w:p>
        </w:tc>
      </w:tr>
      <w:tr w:rsidR="00C930BF" w:rsidRPr="00A36DD5" w14:paraId="7307C6B0" w14:textId="77777777" w:rsidTr="00A72637">
        <w:trPr>
          <w:trHeight w:val="504"/>
          <w:jc w:val="center"/>
        </w:trPr>
        <w:tc>
          <w:tcPr>
            <w:tcW w:w="6806" w:type="dxa"/>
            <w:vAlign w:val="center"/>
          </w:tcPr>
          <w:p w14:paraId="5BCC2F5C" w14:textId="77777777" w:rsidR="00C930BF" w:rsidRPr="00A36DD5" w:rsidRDefault="00C930BF" w:rsidP="0072069B">
            <w:pPr>
              <w:pStyle w:val="chartbody0pafter"/>
            </w:pPr>
            <w:r w:rsidRPr="00A36DD5">
              <w:t>Senior Linkage Line</w:t>
            </w:r>
          </w:p>
        </w:tc>
        <w:tc>
          <w:tcPr>
            <w:tcW w:w="1260" w:type="dxa"/>
            <w:vAlign w:val="center"/>
          </w:tcPr>
          <w:p w14:paraId="4341BC71" w14:textId="77777777" w:rsidR="00C930BF" w:rsidRPr="00A36DD5" w:rsidRDefault="00C930BF" w:rsidP="0072069B">
            <w:pPr>
              <w:pStyle w:val="chartbody0pafter"/>
            </w:pPr>
          </w:p>
        </w:tc>
        <w:tc>
          <w:tcPr>
            <w:tcW w:w="1350" w:type="dxa"/>
            <w:vAlign w:val="center"/>
          </w:tcPr>
          <w:p w14:paraId="4BE71F4E" w14:textId="77777777" w:rsidR="00C930BF" w:rsidRPr="00A36DD5" w:rsidRDefault="00C930BF" w:rsidP="0072069B">
            <w:pPr>
              <w:pStyle w:val="chartbody0pafter"/>
            </w:pPr>
          </w:p>
        </w:tc>
        <w:tc>
          <w:tcPr>
            <w:tcW w:w="1315" w:type="dxa"/>
            <w:vAlign w:val="center"/>
          </w:tcPr>
          <w:p w14:paraId="7CA8CE85" w14:textId="77777777" w:rsidR="00C930BF" w:rsidRPr="00A36DD5" w:rsidRDefault="00C930BF" w:rsidP="0072069B">
            <w:pPr>
              <w:pStyle w:val="chartbody0pafter"/>
            </w:pPr>
          </w:p>
        </w:tc>
      </w:tr>
      <w:tr w:rsidR="00644197" w:rsidRPr="00A36DD5" w14:paraId="1E2674A0" w14:textId="77777777" w:rsidTr="00A72637">
        <w:trPr>
          <w:trHeight w:val="504"/>
          <w:jc w:val="center"/>
        </w:trPr>
        <w:tc>
          <w:tcPr>
            <w:tcW w:w="6806" w:type="dxa"/>
            <w:vAlign w:val="center"/>
          </w:tcPr>
          <w:p w14:paraId="0C5E503E" w14:textId="77777777" w:rsidR="00644197" w:rsidRPr="00A36DD5" w:rsidRDefault="00644197" w:rsidP="0072069B">
            <w:pPr>
              <w:pStyle w:val="chartbody0pafter"/>
            </w:pPr>
            <w:r w:rsidRPr="00A36DD5">
              <w:t>Other (please specify)</w:t>
            </w:r>
          </w:p>
        </w:tc>
        <w:tc>
          <w:tcPr>
            <w:tcW w:w="1260" w:type="dxa"/>
            <w:vAlign w:val="center"/>
          </w:tcPr>
          <w:p w14:paraId="19390935" w14:textId="77777777" w:rsidR="00644197" w:rsidRPr="00A36DD5" w:rsidRDefault="00644197" w:rsidP="0072069B">
            <w:pPr>
              <w:pStyle w:val="chartbody0pafter"/>
            </w:pPr>
          </w:p>
        </w:tc>
        <w:tc>
          <w:tcPr>
            <w:tcW w:w="1350" w:type="dxa"/>
            <w:vAlign w:val="center"/>
          </w:tcPr>
          <w:p w14:paraId="3C22EFF3" w14:textId="77777777" w:rsidR="00644197" w:rsidRPr="00A36DD5" w:rsidRDefault="00644197" w:rsidP="0072069B">
            <w:pPr>
              <w:pStyle w:val="chartbody0pafter"/>
            </w:pPr>
          </w:p>
        </w:tc>
        <w:tc>
          <w:tcPr>
            <w:tcW w:w="1315" w:type="dxa"/>
            <w:vAlign w:val="center"/>
          </w:tcPr>
          <w:p w14:paraId="235C11E0" w14:textId="77777777" w:rsidR="00644197" w:rsidRPr="00A36DD5" w:rsidRDefault="00644197" w:rsidP="0072069B">
            <w:pPr>
              <w:pStyle w:val="chartbody0pafter"/>
            </w:pPr>
          </w:p>
        </w:tc>
      </w:tr>
    </w:tbl>
    <w:p w14:paraId="4454E515" w14:textId="77777777" w:rsidR="00A86CD9" w:rsidRPr="00A36DD5" w:rsidRDefault="00A86CD9" w:rsidP="007D6FAC">
      <w:pPr>
        <w:pStyle w:val="Text"/>
        <w:rPr>
          <w:rFonts w:ascii="Calibri" w:hAnsi="Calibri"/>
        </w:rPr>
      </w:pPr>
    </w:p>
    <w:p w14:paraId="07E530FF" w14:textId="77777777" w:rsidR="00CF2C65" w:rsidRPr="00A36DD5" w:rsidRDefault="00CF2C65"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050D78" w:rsidRPr="00A36DD5" w14:paraId="35831F5D" w14:textId="77777777" w:rsidTr="00620417">
        <w:trPr>
          <w:trHeight w:val="518"/>
        </w:trPr>
        <w:tc>
          <w:tcPr>
            <w:tcW w:w="5220" w:type="dxa"/>
            <w:shd w:val="clear" w:color="auto" w:fill="E5DFEC"/>
            <w:vAlign w:val="center"/>
          </w:tcPr>
          <w:p w14:paraId="7E955C5B" w14:textId="77777777" w:rsidR="00050D78" w:rsidRPr="00A36DD5" w:rsidRDefault="00A650BA" w:rsidP="005A32FE">
            <w:pPr>
              <w:pStyle w:val="chartheading"/>
            </w:pPr>
            <w:r w:rsidRPr="00A36DD5">
              <w:br w:type="page"/>
            </w:r>
            <w:r w:rsidR="008D3B87" w:rsidRPr="00A36DD5">
              <w:t>Q8</w:t>
            </w:r>
            <w:r w:rsidR="00050D78" w:rsidRPr="00A36DD5">
              <w:t xml:space="preserve"> - Level of Current Activity</w:t>
            </w:r>
          </w:p>
        </w:tc>
        <w:tc>
          <w:tcPr>
            <w:tcW w:w="5580" w:type="dxa"/>
            <w:shd w:val="clear" w:color="auto" w:fill="E5DFEC"/>
            <w:vAlign w:val="center"/>
          </w:tcPr>
          <w:p w14:paraId="43051854" w14:textId="77777777" w:rsidR="00050D78" w:rsidRPr="00A36DD5" w:rsidRDefault="008D3B87" w:rsidP="005A32FE">
            <w:pPr>
              <w:pStyle w:val="chartheading"/>
            </w:pPr>
            <w:r w:rsidRPr="00A36DD5">
              <w:t>Q8</w:t>
            </w:r>
            <w:r w:rsidR="00050D78" w:rsidRPr="00A36DD5">
              <w:t xml:space="preserve"> - Priority for Action</w:t>
            </w:r>
          </w:p>
        </w:tc>
      </w:tr>
      <w:tr w:rsidR="00050D78" w:rsidRPr="00A36DD5" w14:paraId="547F850C" w14:textId="77777777" w:rsidTr="00620417">
        <w:trPr>
          <w:trHeight w:val="1196"/>
        </w:trPr>
        <w:tc>
          <w:tcPr>
            <w:tcW w:w="5220" w:type="dxa"/>
          </w:tcPr>
          <w:p w14:paraId="02570C41" w14:textId="77777777" w:rsidR="00050D78" w:rsidRPr="00A36DD5" w:rsidRDefault="00050D78" w:rsidP="007D6FAC">
            <w:pPr>
              <w:pStyle w:val="chartbody"/>
            </w:pPr>
            <w:r w:rsidRPr="00A36DD5">
              <w:rPr>
                <w:b/>
              </w:rPr>
              <w:t>Indicate your level of agreement with this statement:</w:t>
            </w:r>
            <w:r w:rsidRPr="00A36DD5">
              <w:t xml:space="preserve"> Our community currently has adequate awareness of the </w:t>
            </w:r>
            <w:r w:rsidR="008F6BAD" w:rsidRPr="00A36DD5">
              <w:t xml:space="preserve">resources </w:t>
            </w:r>
            <w:r w:rsidRPr="00A36DD5">
              <w:t>that can assist with locating support services for people with dementia</w:t>
            </w:r>
            <w:r w:rsidR="008F6BAD" w:rsidRPr="00A36DD5">
              <w:t xml:space="preserve"> and their families</w:t>
            </w:r>
            <w:r w:rsidRPr="00A36DD5">
              <w:t>.</w:t>
            </w:r>
          </w:p>
        </w:tc>
        <w:tc>
          <w:tcPr>
            <w:tcW w:w="5580" w:type="dxa"/>
          </w:tcPr>
          <w:p w14:paraId="607DC871" w14:textId="77777777" w:rsidR="00050D78" w:rsidRPr="00A36DD5" w:rsidRDefault="00050D78" w:rsidP="007D6FAC">
            <w:pPr>
              <w:pStyle w:val="chartbody"/>
            </w:pPr>
            <w:r w:rsidRPr="00A36DD5">
              <w:rPr>
                <w:rStyle w:val="chartbodyBold"/>
              </w:rPr>
              <w:t>Indicate your level of agreement with this statement:</w:t>
            </w:r>
            <w:r w:rsidRPr="00A36DD5">
              <w:t xml:space="preserve"> Raising community aware</w:t>
            </w:r>
            <w:r w:rsidR="00B72B6D" w:rsidRPr="00A36DD5">
              <w:t>ness</w:t>
            </w:r>
            <w:r w:rsidRPr="00A36DD5">
              <w:t xml:space="preserve"> of the </w:t>
            </w:r>
            <w:r w:rsidR="008F6BAD" w:rsidRPr="00A36DD5">
              <w:t xml:space="preserve">resources </w:t>
            </w:r>
            <w:r w:rsidRPr="00A36DD5">
              <w:t xml:space="preserve">that can assist with locating support services for people with dementia </w:t>
            </w:r>
            <w:r w:rsidR="008F6BAD" w:rsidRPr="00A36DD5">
              <w:t xml:space="preserve">and their families </w:t>
            </w:r>
            <w:r w:rsidRPr="00A36DD5">
              <w:t>should be a priority for action in our community.</w:t>
            </w:r>
          </w:p>
        </w:tc>
      </w:tr>
      <w:tr w:rsidR="00050D78" w:rsidRPr="00A36DD5" w14:paraId="5E9BF1CC" w14:textId="77777777" w:rsidTr="00620417">
        <w:trPr>
          <w:trHeight w:val="1745"/>
        </w:trPr>
        <w:tc>
          <w:tcPr>
            <w:tcW w:w="5220" w:type="dxa"/>
          </w:tcPr>
          <w:p w14:paraId="3B2000B7" w14:textId="77777777" w:rsidR="00050D78" w:rsidRPr="00A36DD5" w:rsidRDefault="00050D78" w:rsidP="007D6FAC">
            <w:pPr>
              <w:pStyle w:val="chartnumbering"/>
            </w:pPr>
            <w:r w:rsidRPr="00A36DD5">
              <w:t>1.</w:t>
            </w:r>
            <w:r w:rsidRPr="00A36DD5">
              <w:tab/>
              <w:t xml:space="preserve">Strongly disagree </w:t>
            </w:r>
          </w:p>
          <w:p w14:paraId="55C840C6" w14:textId="77777777" w:rsidR="00050D78" w:rsidRPr="00A36DD5" w:rsidRDefault="00050D78" w:rsidP="007D6FAC">
            <w:pPr>
              <w:pStyle w:val="chartnumbering"/>
            </w:pPr>
            <w:r w:rsidRPr="00A36DD5">
              <w:t>2.</w:t>
            </w:r>
            <w:r w:rsidRPr="00A36DD5">
              <w:tab/>
              <w:t xml:space="preserve">Disagree </w:t>
            </w:r>
          </w:p>
          <w:p w14:paraId="7E69D307" w14:textId="77777777" w:rsidR="00050D78" w:rsidRPr="00A36DD5" w:rsidRDefault="00050D78" w:rsidP="007D6FAC">
            <w:pPr>
              <w:pStyle w:val="chartnumbering"/>
            </w:pPr>
            <w:r w:rsidRPr="00A36DD5">
              <w:t>3.</w:t>
            </w:r>
            <w:r w:rsidRPr="00A36DD5">
              <w:tab/>
              <w:t xml:space="preserve">Neither agree or disagree </w:t>
            </w:r>
          </w:p>
          <w:p w14:paraId="3CD1B159" w14:textId="77777777" w:rsidR="00050D78" w:rsidRPr="00A36DD5" w:rsidRDefault="00050D78" w:rsidP="007D6FAC">
            <w:pPr>
              <w:pStyle w:val="chartnumbering"/>
            </w:pPr>
            <w:r w:rsidRPr="00A36DD5">
              <w:t>4.</w:t>
            </w:r>
            <w:r w:rsidRPr="00A36DD5">
              <w:tab/>
              <w:t xml:space="preserve">Agree </w:t>
            </w:r>
          </w:p>
          <w:p w14:paraId="538D7C45" w14:textId="77777777" w:rsidR="00050D78" w:rsidRPr="00A36DD5" w:rsidRDefault="00050D78" w:rsidP="007D6FAC">
            <w:pPr>
              <w:pStyle w:val="chartnumbering"/>
            </w:pPr>
            <w:r w:rsidRPr="00A36DD5">
              <w:t>5.</w:t>
            </w:r>
            <w:r w:rsidRPr="00A36DD5">
              <w:tab/>
              <w:t>Strongly agree</w:t>
            </w:r>
          </w:p>
          <w:p w14:paraId="75E55435" w14:textId="77777777" w:rsidR="00050D78" w:rsidRPr="00A36DD5" w:rsidRDefault="00050D78" w:rsidP="007D6FAC">
            <w:pPr>
              <w:pStyle w:val="chartnumbering"/>
            </w:pPr>
            <w:r w:rsidRPr="00A36DD5">
              <w:t>0.</w:t>
            </w:r>
            <w:r w:rsidRPr="00A36DD5">
              <w:tab/>
              <w:t>Do not know</w:t>
            </w:r>
          </w:p>
        </w:tc>
        <w:tc>
          <w:tcPr>
            <w:tcW w:w="5580" w:type="dxa"/>
          </w:tcPr>
          <w:p w14:paraId="79DC59BB" w14:textId="77777777" w:rsidR="00050D78" w:rsidRPr="00A36DD5" w:rsidRDefault="00050D78" w:rsidP="007D6FAC">
            <w:pPr>
              <w:pStyle w:val="chartnumbering"/>
            </w:pPr>
            <w:r w:rsidRPr="00A36DD5">
              <w:t>1.</w:t>
            </w:r>
            <w:r w:rsidRPr="00A36DD5">
              <w:tab/>
              <w:t xml:space="preserve">Strongly disagree </w:t>
            </w:r>
          </w:p>
          <w:p w14:paraId="156B4B1B" w14:textId="77777777" w:rsidR="00050D78" w:rsidRPr="00A36DD5" w:rsidRDefault="00050D78" w:rsidP="007D6FAC">
            <w:pPr>
              <w:pStyle w:val="chartnumbering"/>
            </w:pPr>
            <w:r w:rsidRPr="00A36DD5">
              <w:t>2.</w:t>
            </w:r>
            <w:r w:rsidRPr="00A36DD5">
              <w:tab/>
              <w:t xml:space="preserve">Disagree </w:t>
            </w:r>
          </w:p>
          <w:p w14:paraId="502CFB23" w14:textId="77777777" w:rsidR="00050D78" w:rsidRPr="00A36DD5" w:rsidRDefault="00050D78" w:rsidP="007D6FAC">
            <w:pPr>
              <w:pStyle w:val="chartnumbering"/>
            </w:pPr>
            <w:r w:rsidRPr="00A36DD5">
              <w:t>3.</w:t>
            </w:r>
            <w:r w:rsidRPr="00A36DD5">
              <w:tab/>
              <w:t xml:space="preserve">Neither agree or disagree </w:t>
            </w:r>
          </w:p>
          <w:p w14:paraId="68AB4D9F" w14:textId="77777777" w:rsidR="00050D78" w:rsidRPr="00A36DD5" w:rsidRDefault="00050D78" w:rsidP="007D6FAC">
            <w:pPr>
              <w:pStyle w:val="chartnumbering"/>
            </w:pPr>
            <w:r w:rsidRPr="00A36DD5">
              <w:t>4.</w:t>
            </w:r>
            <w:r w:rsidRPr="00A36DD5">
              <w:tab/>
              <w:t xml:space="preserve">Agree </w:t>
            </w:r>
          </w:p>
          <w:p w14:paraId="0ECDB9C9" w14:textId="77777777" w:rsidR="00050D78" w:rsidRPr="00A36DD5" w:rsidRDefault="00050D78" w:rsidP="007D6FAC">
            <w:pPr>
              <w:pStyle w:val="chartnumbering"/>
            </w:pPr>
            <w:r w:rsidRPr="00A36DD5">
              <w:t>5.</w:t>
            </w:r>
            <w:r w:rsidRPr="00A36DD5">
              <w:tab/>
              <w:t>Strongly agree</w:t>
            </w:r>
          </w:p>
          <w:p w14:paraId="055D1283" w14:textId="77777777" w:rsidR="00050D78" w:rsidRPr="00A36DD5" w:rsidRDefault="00050D78" w:rsidP="007D6FAC">
            <w:pPr>
              <w:pStyle w:val="chartnumbering"/>
            </w:pPr>
            <w:r w:rsidRPr="00A36DD5">
              <w:t>0.</w:t>
            </w:r>
            <w:r w:rsidRPr="00A36DD5">
              <w:tab/>
              <w:t>Do not know</w:t>
            </w:r>
          </w:p>
        </w:tc>
      </w:tr>
    </w:tbl>
    <w:p w14:paraId="1F980085" w14:textId="77777777" w:rsidR="007D6FAC" w:rsidRPr="00A36DD5" w:rsidRDefault="007D6FAC" w:rsidP="007D6FAC">
      <w:pPr>
        <w:pStyle w:val="Text"/>
        <w:rPr>
          <w:rFonts w:ascii="Calibri" w:hAnsi="Calibri"/>
        </w:rPr>
      </w:pPr>
    </w:p>
    <w:p w14:paraId="2558A6E4" w14:textId="77777777" w:rsidR="00C078B7" w:rsidRDefault="000D47BE" w:rsidP="00C078B7">
      <w:pPr>
        <w:pStyle w:val="Text"/>
        <w:rPr>
          <w:rFonts w:ascii="Calibri" w:hAnsi="Calibri"/>
        </w:rPr>
      </w:pPr>
      <w:r w:rsidRPr="00A36DD5">
        <w:rPr>
          <w:rFonts w:ascii="Calibri" w:hAnsi="Calibri"/>
        </w:rPr>
        <w:t>What opportunities</w:t>
      </w:r>
      <w:r w:rsidR="000256E9" w:rsidRPr="00A36DD5">
        <w:rPr>
          <w:rFonts w:ascii="Calibri" w:hAnsi="Calibri"/>
        </w:rPr>
        <w:t xml:space="preserve"> do you see</w:t>
      </w:r>
      <w:r w:rsidRPr="00A36DD5">
        <w:rPr>
          <w:rFonts w:ascii="Calibri" w:hAnsi="Calibri"/>
        </w:rPr>
        <w:t xml:space="preserve"> for</w:t>
      </w:r>
      <w:r w:rsidR="00D104D0" w:rsidRPr="00A36DD5">
        <w:rPr>
          <w:rFonts w:ascii="Calibri" w:hAnsi="Calibri"/>
        </w:rPr>
        <w:t xml:space="preserve"> building</w:t>
      </w:r>
      <w:r w:rsidRPr="00A36DD5">
        <w:rPr>
          <w:rFonts w:ascii="Calibri" w:hAnsi="Calibri"/>
        </w:rPr>
        <w:t xml:space="preserve"> community awareness of the </w:t>
      </w:r>
      <w:r w:rsidR="00FC644F" w:rsidRPr="00A36DD5">
        <w:rPr>
          <w:rFonts w:ascii="Calibri" w:hAnsi="Calibri"/>
        </w:rPr>
        <w:t xml:space="preserve">resources </w:t>
      </w:r>
      <w:r w:rsidRPr="00A36DD5">
        <w:rPr>
          <w:rFonts w:ascii="Calibri" w:hAnsi="Calibri"/>
        </w:rPr>
        <w:t>that can assist with locating support services for people with dementia</w:t>
      </w:r>
      <w:r w:rsidR="00FC644F" w:rsidRPr="00A36DD5">
        <w:rPr>
          <w:rFonts w:ascii="Calibri" w:hAnsi="Calibri"/>
        </w:rPr>
        <w:t xml:space="preserve"> and their families</w:t>
      </w:r>
      <w:r w:rsidR="000256E9" w:rsidRPr="00A36DD5">
        <w:rPr>
          <w:rFonts w:ascii="Calibri" w:hAnsi="Calibri"/>
        </w:rPr>
        <w:t>?  What barriers do you see?</w:t>
      </w:r>
    </w:p>
    <w:p w14:paraId="5507319F" w14:textId="77777777" w:rsidR="00C078B7" w:rsidRPr="00A36DD5" w:rsidRDefault="00C078B7" w:rsidP="00C078B7">
      <w:pPr>
        <w:pStyle w:val="Text"/>
        <w:rPr>
          <w:rFonts w:ascii="Calibri" w:hAnsi="Calibri"/>
        </w:rPr>
      </w:pPr>
      <w:r>
        <w:rPr>
          <w:rFonts w:ascii="Calibri" w:hAnsi="Calibri"/>
        </w:rPr>
        <w:br w:type="page"/>
      </w:r>
    </w:p>
    <w:p w14:paraId="100794D4" w14:textId="77777777" w:rsidR="00012B32" w:rsidRPr="00A36DD5" w:rsidRDefault="00957765" w:rsidP="0044775F">
      <w:pPr>
        <w:pStyle w:val="number"/>
        <w:rPr>
          <w:rFonts w:ascii="Calibri" w:hAnsi="Calibri"/>
        </w:rPr>
      </w:pPr>
      <w:r w:rsidRPr="00A36DD5">
        <w:rPr>
          <w:rFonts w:ascii="Calibri" w:hAnsi="Calibri"/>
        </w:rPr>
        <w:t>Your community may have diverse and underserved populations that would benefit from having resources tailored to them for people with dementia and their families (such as materials depicting the population, in another language or addressing cultural beliefs and values). Determine whether your community has these populations</w:t>
      </w:r>
      <w:r w:rsidR="00ED34CF" w:rsidRPr="00A36DD5">
        <w:rPr>
          <w:rFonts w:ascii="Calibri" w:hAnsi="Calibri"/>
        </w:rPr>
        <w:t xml:space="preserve"> and if your </w:t>
      </w:r>
      <w:r w:rsidR="00ED34CF" w:rsidRPr="00A36DD5">
        <w:rPr>
          <w:rFonts w:ascii="Calibri" w:hAnsi="Calibri"/>
          <w:b/>
        </w:rPr>
        <w:t>Action Team</w:t>
      </w:r>
      <w:r w:rsidR="00ED34CF" w:rsidRPr="00A36DD5">
        <w:rPr>
          <w:rFonts w:ascii="Calibri" w:hAnsi="Calibri"/>
        </w:rPr>
        <w:t xml:space="preserve"> is aware of resources specifically for them.</w:t>
      </w:r>
      <w:r w:rsidRPr="00A36DD5">
        <w:rPr>
          <w:rFonts w:ascii="Calibri" w:hAnsi="Calibri"/>
        </w:rPr>
        <w:t xml:space="preserve"> (Action Team Questions)</w:t>
      </w: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012B32" w:rsidRPr="00A36DD5" w14:paraId="30624785"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0DE54A5B" w14:textId="77777777" w:rsidR="00012B32" w:rsidRPr="00A36DD5" w:rsidRDefault="00012B32" w:rsidP="00923DDB">
            <w:pPr>
              <w:pStyle w:val="periodictable"/>
            </w:pPr>
            <w:r w:rsidRPr="00A36DD5">
              <w:t>AT</w:t>
            </w:r>
          </w:p>
        </w:tc>
      </w:tr>
    </w:tbl>
    <w:p w14:paraId="455E9794" w14:textId="77777777" w:rsidR="00012B32" w:rsidRPr="00A36DD5" w:rsidRDefault="00012B32" w:rsidP="007D6FAC">
      <w:pPr>
        <w:pStyle w:val="Text"/>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92"/>
        <w:gridCol w:w="1272"/>
        <w:gridCol w:w="1080"/>
        <w:gridCol w:w="4195"/>
      </w:tblGrid>
      <w:tr w:rsidR="00957765" w:rsidRPr="00A36DD5" w14:paraId="008BD759" w14:textId="77777777" w:rsidTr="00653646">
        <w:trPr>
          <w:jc w:val="center"/>
        </w:trPr>
        <w:tc>
          <w:tcPr>
            <w:tcW w:w="4192" w:type="dxa"/>
            <w:vMerge w:val="restart"/>
            <w:shd w:val="clear" w:color="auto" w:fill="E5DFEC"/>
            <w:vAlign w:val="center"/>
          </w:tcPr>
          <w:p w14:paraId="58E9CF92" w14:textId="77777777" w:rsidR="00957765" w:rsidRPr="00A36DD5" w:rsidRDefault="00957765" w:rsidP="005A32FE">
            <w:pPr>
              <w:pStyle w:val="chartheading"/>
            </w:pPr>
            <w:r w:rsidRPr="00A36DD5">
              <w:t>Diverse and underserved populations</w:t>
            </w:r>
          </w:p>
        </w:tc>
        <w:tc>
          <w:tcPr>
            <w:tcW w:w="6547" w:type="dxa"/>
            <w:gridSpan w:val="3"/>
            <w:shd w:val="clear" w:color="auto" w:fill="E5DFEC"/>
            <w:vAlign w:val="center"/>
          </w:tcPr>
          <w:p w14:paraId="1CCD06D5" w14:textId="77777777" w:rsidR="00957765" w:rsidRPr="00A36DD5" w:rsidRDefault="00957765" w:rsidP="005A32FE">
            <w:pPr>
              <w:pStyle w:val="chartheading"/>
            </w:pPr>
            <w:r w:rsidRPr="00A36DD5">
              <w:t>Tailored resources available?</w:t>
            </w:r>
          </w:p>
        </w:tc>
      </w:tr>
      <w:tr w:rsidR="00957765" w:rsidRPr="00A36DD5" w14:paraId="18371516" w14:textId="77777777" w:rsidTr="00653646">
        <w:trPr>
          <w:trHeight w:val="539"/>
          <w:jc w:val="center"/>
        </w:trPr>
        <w:tc>
          <w:tcPr>
            <w:tcW w:w="4192" w:type="dxa"/>
            <w:vMerge/>
            <w:shd w:val="clear" w:color="auto" w:fill="E5DFEC"/>
            <w:vAlign w:val="center"/>
          </w:tcPr>
          <w:p w14:paraId="0FD12D21" w14:textId="77777777" w:rsidR="00957765" w:rsidRPr="00A36DD5" w:rsidRDefault="00957765" w:rsidP="005A32FE">
            <w:pPr>
              <w:pStyle w:val="chartheading"/>
            </w:pPr>
          </w:p>
        </w:tc>
        <w:tc>
          <w:tcPr>
            <w:tcW w:w="1272" w:type="dxa"/>
            <w:shd w:val="clear" w:color="auto" w:fill="E5DFEC"/>
            <w:vAlign w:val="center"/>
          </w:tcPr>
          <w:p w14:paraId="66BCFC84" w14:textId="77777777" w:rsidR="00957765" w:rsidRPr="00A36DD5" w:rsidRDefault="00957765" w:rsidP="005A32FE">
            <w:pPr>
              <w:pStyle w:val="chartheading"/>
            </w:pPr>
            <w:r w:rsidRPr="00A36DD5">
              <w:t>NA, not applicable</w:t>
            </w:r>
          </w:p>
        </w:tc>
        <w:tc>
          <w:tcPr>
            <w:tcW w:w="1080" w:type="dxa"/>
            <w:shd w:val="clear" w:color="auto" w:fill="E5DFEC"/>
            <w:vAlign w:val="center"/>
          </w:tcPr>
          <w:p w14:paraId="7B303BC3" w14:textId="77777777" w:rsidR="00957765" w:rsidRPr="00A36DD5" w:rsidRDefault="00957765" w:rsidP="005A32FE">
            <w:pPr>
              <w:pStyle w:val="chartheading"/>
            </w:pPr>
            <w:r w:rsidRPr="00A36DD5">
              <w:t>No, need to find</w:t>
            </w:r>
          </w:p>
        </w:tc>
        <w:tc>
          <w:tcPr>
            <w:tcW w:w="4195" w:type="dxa"/>
            <w:shd w:val="clear" w:color="auto" w:fill="E5DFEC"/>
            <w:vAlign w:val="center"/>
          </w:tcPr>
          <w:p w14:paraId="0471AE44" w14:textId="77777777" w:rsidR="00957765" w:rsidRPr="00A36DD5" w:rsidRDefault="00957765" w:rsidP="005A32FE">
            <w:pPr>
              <w:pStyle w:val="chartheading"/>
            </w:pPr>
            <w:r w:rsidRPr="00A36DD5">
              <w:t>Yes, list resources or sources</w:t>
            </w:r>
          </w:p>
        </w:tc>
      </w:tr>
      <w:tr w:rsidR="00957765" w:rsidRPr="00A36DD5" w14:paraId="7DB333F3" w14:textId="77777777" w:rsidTr="00653646">
        <w:trPr>
          <w:trHeight w:val="224"/>
          <w:jc w:val="center"/>
        </w:trPr>
        <w:tc>
          <w:tcPr>
            <w:tcW w:w="4192" w:type="dxa"/>
            <w:vAlign w:val="center"/>
          </w:tcPr>
          <w:p w14:paraId="1430B12E" w14:textId="77777777" w:rsidR="00957765" w:rsidRPr="00A36DD5" w:rsidRDefault="00957765" w:rsidP="0072069B">
            <w:pPr>
              <w:pStyle w:val="chartbody0pafter"/>
            </w:pPr>
            <w:r w:rsidRPr="00A36DD5">
              <w:t xml:space="preserve">African American </w:t>
            </w:r>
          </w:p>
        </w:tc>
        <w:tc>
          <w:tcPr>
            <w:tcW w:w="1272" w:type="dxa"/>
            <w:vAlign w:val="center"/>
          </w:tcPr>
          <w:p w14:paraId="2B09F06D" w14:textId="77777777" w:rsidR="00957765" w:rsidRPr="00A36DD5" w:rsidRDefault="00957765" w:rsidP="0072069B">
            <w:pPr>
              <w:pStyle w:val="chartbody0pafter"/>
            </w:pPr>
          </w:p>
        </w:tc>
        <w:tc>
          <w:tcPr>
            <w:tcW w:w="1080" w:type="dxa"/>
            <w:vAlign w:val="center"/>
          </w:tcPr>
          <w:p w14:paraId="375960B6" w14:textId="77777777" w:rsidR="00957765" w:rsidRPr="00A36DD5" w:rsidRDefault="00957765" w:rsidP="0072069B">
            <w:pPr>
              <w:pStyle w:val="chartbody0pafter"/>
            </w:pPr>
          </w:p>
        </w:tc>
        <w:tc>
          <w:tcPr>
            <w:tcW w:w="4195" w:type="dxa"/>
            <w:vAlign w:val="center"/>
          </w:tcPr>
          <w:p w14:paraId="7ADFFB28" w14:textId="77777777" w:rsidR="00957765" w:rsidRPr="00A36DD5" w:rsidRDefault="00957765" w:rsidP="0072069B">
            <w:pPr>
              <w:pStyle w:val="chartbody0pafter"/>
            </w:pPr>
          </w:p>
        </w:tc>
      </w:tr>
      <w:tr w:rsidR="00957765" w:rsidRPr="00A36DD5" w14:paraId="2D510C3A" w14:textId="77777777" w:rsidTr="00653646">
        <w:trPr>
          <w:jc w:val="center"/>
        </w:trPr>
        <w:tc>
          <w:tcPr>
            <w:tcW w:w="4192" w:type="dxa"/>
            <w:vAlign w:val="center"/>
          </w:tcPr>
          <w:p w14:paraId="5EDCEC62" w14:textId="77777777" w:rsidR="00957765" w:rsidRPr="00A36DD5" w:rsidRDefault="00957765" w:rsidP="0072069B">
            <w:pPr>
              <w:pStyle w:val="chartbody0pafter"/>
            </w:pPr>
            <w:r w:rsidRPr="00A36DD5">
              <w:t>American Indian</w:t>
            </w:r>
          </w:p>
        </w:tc>
        <w:tc>
          <w:tcPr>
            <w:tcW w:w="1272" w:type="dxa"/>
            <w:vAlign w:val="center"/>
          </w:tcPr>
          <w:p w14:paraId="5C655639" w14:textId="77777777" w:rsidR="00957765" w:rsidRPr="00A36DD5" w:rsidRDefault="00957765" w:rsidP="0072069B">
            <w:pPr>
              <w:pStyle w:val="chartbody0pafter"/>
            </w:pPr>
          </w:p>
        </w:tc>
        <w:tc>
          <w:tcPr>
            <w:tcW w:w="1080" w:type="dxa"/>
            <w:vAlign w:val="center"/>
          </w:tcPr>
          <w:p w14:paraId="36A9B4C1" w14:textId="77777777" w:rsidR="00957765" w:rsidRPr="00A36DD5" w:rsidRDefault="00957765" w:rsidP="0072069B">
            <w:pPr>
              <w:pStyle w:val="chartbody0pafter"/>
            </w:pPr>
          </w:p>
        </w:tc>
        <w:tc>
          <w:tcPr>
            <w:tcW w:w="4195" w:type="dxa"/>
            <w:vAlign w:val="center"/>
          </w:tcPr>
          <w:p w14:paraId="2788271B" w14:textId="77777777" w:rsidR="00957765" w:rsidRPr="00A36DD5" w:rsidRDefault="00957765" w:rsidP="0072069B">
            <w:pPr>
              <w:pStyle w:val="chartbody0pafter"/>
            </w:pPr>
          </w:p>
        </w:tc>
      </w:tr>
      <w:tr w:rsidR="00957765" w:rsidRPr="00A36DD5" w14:paraId="20E4DB35" w14:textId="77777777" w:rsidTr="00653646">
        <w:trPr>
          <w:jc w:val="center"/>
        </w:trPr>
        <w:tc>
          <w:tcPr>
            <w:tcW w:w="4192" w:type="dxa"/>
            <w:vAlign w:val="center"/>
          </w:tcPr>
          <w:p w14:paraId="194EE99C" w14:textId="77777777" w:rsidR="00957765" w:rsidRPr="00A36DD5" w:rsidRDefault="00957765" w:rsidP="0072069B">
            <w:pPr>
              <w:pStyle w:val="chartbody0pafter"/>
            </w:pPr>
            <w:r w:rsidRPr="00A36DD5">
              <w:t>Asian Indian</w:t>
            </w:r>
          </w:p>
        </w:tc>
        <w:tc>
          <w:tcPr>
            <w:tcW w:w="1272" w:type="dxa"/>
            <w:vAlign w:val="center"/>
          </w:tcPr>
          <w:p w14:paraId="0364C5AA" w14:textId="77777777" w:rsidR="00957765" w:rsidRPr="00A36DD5" w:rsidRDefault="00957765" w:rsidP="0072069B">
            <w:pPr>
              <w:pStyle w:val="chartbody0pafter"/>
            </w:pPr>
          </w:p>
        </w:tc>
        <w:tc>
          <w:tcPr>
            <w:tcW w:w="1080" w:type="dxa"/>
            <w:vAlign w:val="center"/>
          </w:tcPr>
          <w:p w14:paraId="4BFFC2E1" w14:textId="77777777" w:rsidR="00957765" w:rsidRPr="00A36DD5" w:rsidRDefault="00957765" w:rsidP="0072069B">
            <w:pPr>
              <w:pStyle w:val="chartbody0pafter"/>
            </w:pPr>
          </w:p>
        </w:tc>
        <w:tc>
          <w:tcPr>
            <w:tcW w:w="4195" w:type="dxa"/>
            <w:vAlign w:val="center"/>
          </w:tcPr>
          <w:p w14:paraId="2DE40D74" w14:textId="77777777" w:rsidR="00957765" w:rsidRPr="00A36DD5" w:rsidRDefault="00957765" w:rsidP="0072069B">
            <w:pPr>
              <w:pStyle w:val="chartbody0pafter"/>
            </w:pPr>
          </w:p>
        </w:tc>
      </w:tr>
      <w:tr w:rsidR="00957765" w:rsidRPr="00A36DD5" w14:paraId="696B2D8F" w14:textId="77777777" w:rsidTr="00653646">
        <w:trPr>
          <w:jc w:val="center"/>
        </w:trPr>
        <w:tc>
          <w:tcPr>
            <w:tcW w:w="4192" w:type="dxa"/>
            <w:vAlign w:val="center"/>
          </w:tcPr>
          <w:p w14:paraId="06BA3F59" w14:textId="77777777" w:rsidR="00957765" w:rsidRPr="00A36DD5" w:rsidRDefault="00957765" w:rsidP="0072069B">
            <w:pPr>
              <w:pStyle w:val="chartbody0pafter"/>
            </w:pPr>
            <w:r w:rsidRPr="00A36DD5">
              <w:t>Bhutanese</w:t>
            </w:r>
          </w:p>
        </w:tc>
        <w:tc>
          <w:tcPr>
            <w:tcW w:w="1272" w:type="dxa"/>
            <w:vAlign w:val="center"/>
          </w:tcPr>
          <w:p w14:paraId="321CEA90" w14:textId="77777777" w:rsidR="00957765" w:rsidRPr="00A36DD5" w:rsidRDefault="00957765" w:rsidP="0072069B">
            <w:pPr>
              <w:pStyle w:val="chartbody0pafter"/>
            </w:pPr>
          </w:p>
        </w:tc>
        <w:tc>
          <w:tcPr>
            <w:tcW w:w="1080" w:type="dxa"/>
            <w:vAlign w:val="center"/>
          </w:tcPr>
          <w:p w14:paraId="1A5F56C1" w14:textId="77777777" w:rsidR="00957765" w:rsidRPr="00A36DD5" w:rsidRDefault="00957765" w:rsidP="0072069B">
            <w:pPr>
              <w:pStyle w:val="chartbody0pafter"/>
            </w:pPr>
          </w:p>
        </w:tc>
        <w:tc>
          <w:tcPr>
            <w:tcW w:w="4195" w:type="dxa"/>
            <w:vAlign w:val="center"/>
          </w:tcPr>
          <w:p w14:paraId="568FE5AE" w14:textId="77777777" w:rsidR="00957765" w:rsidRPr="00A36DD5" w:rsidRDefault="00957765" w:rsidP="0072069B">
            <w:pPr>
              <w:pStyle w:val="chartbody0pafter"/>
            </w:pPr>
          </w:p>
        </w:tc>
      </w:tr>
      <w:tr w:rsidR="00957765" w:rsidRPr="00A36DD5" w14:paraId="641E6CAC" w14:textId="77777777" w:rsidTr="00653646">
        <w:trPr>
          <w:jc w:val="center"/>
        </w:trPr>
        <w:tc>
          <w:tcPr>
            <w:tcW w:w="4192" w:type="dxa"/>
            <w:vAlign w:val="center"/>
          </w:tcPr>
          <w:p w14:paraId="4FBFAFA0" w14:textId="77777777" w:rsidR="00957765" w:rsidRPr="00A36DD5" w:rsidRDefault="00957765" w:rsidP="0072069B">
            <w:pPr>
              <w:pStyle w:val="chartbody0pafter"/>
            </w:pPr>
            <w:r w:rsidRPr="00A36DD5">
              <w:t>Cambodian</w:t>
            </w:r>
          </w:p>
        </w:tc>
        <w:tc>
          <w:tcPr>
            <w:tcW w:w="1272" w:type="dxa"/>
            <w:vAlign w:val="center"/>
          </w:tcPr>
          <w:p w14:paraId="07C15D74" w14:textId="77777777" w:rsidR="00957765" w:rsidRPr="00A36DD5" w:rsidRDefault="00957765" w:rsidP="0072069B">
            <w:pPr>
              <w:pStyle w:val="chartbody0pafter"/>
            </w:pPr>
          </w:p>
        </w:tc>
        <w:tc>
          <w:tcPr>
            <w:tcW w:w="1080" w:type="dxa"/>
            <w:vAlign w:val="center"/>
          </w:tcPr>
          <w:p w14:paraId="202AD3D4" w14:textId="77777777" w:rsidR="00957765" w:rsidRPr="00A36DD5" w:rsidRDefault="00957765" w:rsidP="0072069B">
            <w:pPr>
              <w:pStyle w:val="chartbody0pafter"/>
            </w:pPr>
          </w:p>
        </w:tc>
        <w:tc>
          <w:tcPr>
            <w:tcW w:w="4195" w:type="dxa"/>
            <w:vAlign w:val="center"/>
          </w:tcPr>
          <w:p w14:paraId="260D37B2" w14:textId="77777777" w:rsidR="00957765" w:rsidRPr="00A36DD5" w:rsidRDefault="00957765" w:rsidP="0072069B">
            <w:pPr>
              <w:pStyle w:val="chartbody0pafter"/>
            </w:pPr>
          </w:p>
        </w:tc>
      </w:tr>
      <w:tr w:rsidR="00957765" w:rsidRPr="00A36DD5" w14:paraId="0A9C5756" w14:textId="77777777" w:rsidTr="00653646">
        <w:trPr>
          <w:jc w:val="center"/>
        </w:trPr>
        <w:tc>
          <w:tcPr>
            <w:tcW w:w="4192" w:type="dxa"/>
            <w:vAlign w:val="center"/>
          </w:tcPr>
          <w:p w14:paraId="7E3BE77C" w14:textId="77777777" w:rsidR="00957765" w:rsidRPr="00A36DD5" w:rsidRDefault="00957765" w:rsidP="0072069B">
            <w:pPr>
              <w:pStyle w:val="chartbody0pafter"/>
            </w:pPr>
            <w:r w:rsidRPr="00A36DD5">
              <w:t>Deaf and Hard-of-Hearing</w:t>
            </w:r>
          </w:p>
        </w:tc>
        <w:tc>
          <w:tcPr>
            <w:tcW w:w="1272" w:type="dxa"/>
            <w:vAlign w:val="center"/>
          </w:tcPr>
          <w:p w14:paraId="5B2C7A8E" w14:textId="77777777" w:rsidR="00957765" w:rsidRPr="00A36DD5" w:rsidRDefault="00957765" w:rsidP="0072069B">
            <w:pPr>
              <w:pStyle w:val="chartbody0pafter"/>
            </w:pPr>
          </w:p>
        </w:tc>
        <w:tc>
          <w:tcPr>
            <w:tcW w:w="1080" w:type="dxa"/>
            <w:vAlign w:val="center"/>
          </w:tcPr>
          <w:p w14:paraId="546672D3" w14:textId="77777777" w:rsidR="00957765" w:rsidRPr="00A36DD5" w:rsidRDefault="00957765" w:rsidP="0072069B">
            <w:pPr>
              <w:pStyle w:val="chartbody0pafter"/>
            </w:pPr>
          </w:p>
        </w:tc>
        <w:tc>
          <w:tcPr>
            <w:tcW w:w="4195" w:type="dxa"/>
            <w:vAlign w:val="center"/>
          </w:tcPr>
          <w:p w14:paraId="794FEF4D" w14:textId="77777777" w:rsidR="00957765" w:rsidRPr="00A36DD5" w:rsidRDefault="00957765" w:rsidP="0072069B">
            <w:pPr>
              <w:pStyle w:val="chartbody0pafter"/>
            </w:pPr>
          </w:p>
        </w:tc>
      </w:tr>
      <w:tr w:rsidR="00957765" w:rsidRPr="00A36DD5" w14:paraId="3D99B855" w14:textId="77777777" w:rsidTr="00653646">
        <w:trPr>
          <w:jc w:val="center"/>
        </w:trPr>
        <w:tc>
          <w:tcPr>
            <w:tcW w:w="4192" w:type="dxa"/>
            <w:vAlign w:val="center"/>
          </w:tcPr>
          <w:p w14:paraId="2ACF232F" w14:textId="77777777" w:rsidR="00957765" w:rsidRPr="00A36DD5" w:rsidRDefault="00957765" w:rsidP="0072069B">
            <w:pPr>
              <w:pStyle w:val="chartbody0pafter"/>
            </w:pPr>
            <w:r w:rsidRPr="00A36DD5">
              <w:t>Ethiopian</w:t>
            </w:r>
          </w:p>
        </w:tc>
        <w:tc>
          <w:tcPr>
            <w:tcW w:w="1272" w:type="dxa"/>
            <w:vAlign w:val="center"/>
          </w:tcPr>
          <w:p w14:paraId="67858A9A" w14:textId="77777777" w:rsidR="00957765" w:rsidRPr="00A36DD5" w:rsidRDefault="00957765" w:rsidP="0072069B">
            <w:pPr>
              <w:pStyle w:val="chartbody0pafter"/>
            </w:pPr>
          </w:p>
        </w:tc>
        <w:tc>
          <w:tcPr>
            <w:tcW w:w="1080" w:type="dxa"/>
            <w:vAlign w:val="center"/>
          </w:tcPr>
          <w:p w14:paraId="09232F8F" w14:textId="77777777" w:rsidR="00957765" w:rsidRPr="00A36DD5" w:rsidRDefault="00957765" w:rsidP="0072069B">
            <w:pPr>
              <w:pStyle w:val="chartbody0pafter"/>
            </w:pPr>
          </w:p>
        </w:tc>
        <w:tc>
          <w:tcPr>
            <w:tcW w:w="4195" w:type="dxa"/>
            <w:vAlign w:val="center"/>
          </w:tcPr>
          <w:p w14:paraId="25E42CDC" w14:textId="77777777" w:rsidR="00957765" w:rsidRPr="00A36DD5" w:rsidRDefault="00957765" w:rsidP="0072069B">
            <w:pPr>
              <w:pStyle w:val="chartbody0pafter"/>
            </w:pPr>
          </w:p>
        </w:tc>
      </w:tr>
      <w:tr w:rsidR="00957765" w:rsidRPr="00A36DD5" w14:paraId="5325E74A" w14:textId="77777777" w:rsidTr="00653646">
        <w:trPr>
          <w:jc w:val="center"/>
        </w:trPr>
        <w:tc>
          <w:tcPr>
            <w:tcW w:w="4192" w:type="dxa"/>
            <w:vAlign w:val="center"/>
          </w:tcPr>
          <w:p w14:paraId="4D416880" w14:textId="77777777" w:rsidR="00957765" w:rsidRPr="00A36DD5" w:rsidRDefault="00957765" w:rsidP="0072069B">
            <w:pPr>
              <w:pStyle w:val="chartbody0pafter"/>
            </w:pPr>
            <w:r w:rsidRPr="00A36DD5">
              <w:t>Hispanic/Latino</w:t>
            </w:r>
          </w:p>
        </w:tc>
        <w:tc>
          <w:tcPr>
            <w:tcW w:w="1272" w:type="dxa"/>
            <w:vAlign w:val="center"/>
          </w:tcPr>
          <w:p w14:paraId="6152C53F" w14:textId="77777777" w:rsidR="00957765" w:rsidRPr="00A36DD5" w:rsidRDefault="00957765" w:rsidP="0072069B">
            <w:pPr>
              <w:pStyle w:val="chartbody0pafter"/>
            </w:pPr>
          </w:p>
        </w:tc>
        <w:tc>
          <w:tcPr>
            <w:tcW w:w="1080" w:type="dxa"/>
            <w:vAlign w:val="center"/>
          </w:tcPr>
          <w:p w14:paraId="3F65FE6B" w14:textId="77777777" w:rsidR="00957765" w:rsidRPr="00A36DD5" w:rsidRDefault="00957765" w:rsidP="0072069B">
            <w:pPr>
              <w:pStyle w:val="chartbody0pafter"/>
            </w:pPr>
          </w:p>
        </w:tc>
        <w:tc>
          <w:tcPr>
            <w:tcW w:w="4195" w:type="dxa"/>
            <w:vAlign w:val="center"/>
          </w:tcPr>
          <w:p w14:paraId="46DE245D" w14:textId="77777777" w:rsidR="00957765" w:rsidRPr="00A36DD5" w:rsidRDefault="00957765" w:rsidP="0072069B">
            <w:pPr>
              <w:pStyle w:val="chartbody0pafter"/>
            </w:pPr>
          </w:p>
        </w:tc>
      </w:tr>
      <w:tr w:rsidR="00957765" w:rsidRPr="00A36DD5" w14:paraId="41002CD8" w14:textId="77777777" w:rsidTr="00653646">
        <w:trPr>
          <w:jc w:val="center"/>
        </w:trPr>
        <w:tc>
          <w:tcPr>
            <w:tcW w:w="4192" w:type="dxa"/>
            <w:vAlign w:val="center"/>
          </w:tcPr>
          <w:p w14:paraId="7026E41C" w14:textId="77777777" w:rsidR="00957765" w:rsidRPr="00A36DD5" w:rsidRDefault="00957765" w:rsidP="0072069B">
            <w:pPr>
              <w:pStyle w:val="chartbody0pafter"/>
            </w:pPr>
            <w:r w:rsidRPr="00A36DD5">
              <w:t>Hmong</w:t>
            </w:r>
          </w:p>
        </w:tc>
        <w:tc>
          <w:tcPr>
            <w:tcW w:w="1272" w:type="dxa"/>
            <w:vAlign w:val="center"/>
          </w:tcPr>
          <w:p w14:paraId="1F0A0B66" w14:textId="77777777" w:rsidR="00957765" w:rsidRPr="00A36DD5" w:rsidRDefault="00957765" w:rsidP="0072069B">
            <w:pPr>
              <w:pStyle w:val="chartbody0pafter"/>
            </w:pPr>
          </w:p>
        </w:tc>
        <w:tc>
          <w:tcPr>
            <w:tcW w:w="1080" w:type="dxa"/>
            <w:vAlign w:val="center"/>
          </w:tcPr>
          <w:p w14:paraId="5F63FA08" w14:textId="77777777" w:rsidR="00957765" w:rsidRPr="00A36DD5" w:rsidRDefault="00957765" w:rsidP="0072069B">
            <w:pPr>
              <w:pStyle w:val="chartbody0pafter"/>
            </w:pPr>
          </w:p>
        </w:tc>
        <w:tc>
          <w:tcPr>
            <w:tcW w:w="4195" w:type="dxa"/>
            <w:vAlign w:val="center"/>
          </w:tcPr>
          <w:p w14:paraId="197BE4AB" w14:textId="77777777" w:rsidR="00957765" w:rsidRPr="00A36DD5" w:rsidRDefault="00957765" w:rsidP="0072069B">
            <w:pPr>
              <w:pStyle w:val="chartbody0pafter"/>
            </w:pPr>
          </w:p>
        </w:tc>
      </w:tr>
      <w:tr w:rsidR="00957765" w:rsidRPr="00A36DD5" w14:paraId="3689452D" w14:textId="77777777" w:rsidTr="00653646">
        <w:trPr>
          <w:jc w:val="center"/>
        </w:trPr>
        <w:tc>
          <w:tcPr>
            <w:tcW w:w="4192" w:type="dxa"/>
            <w:vAlign w:val="center"/>
          </w:tcPr>
          <w:p w14:paraId="3EC52134" w14:textId="77777777" w:rsidR="00957765" w:rsidRPr="00A36DD5" w:rsidRDefault="00957765" w:rsidP="0072069B">
            <w:pPr>
              <w:pStyle w:val="chartbody0pafter"/>
            </w:pPr>
            <w:r w:rsidRPr="00A36DD5">
              <w:t>Iraqi</w:t>
            </w:r>
          </w:p>
        </w:tc>
        <w:tc>
          <w:tcPr>
            <w:tcW w:w="1272" w:type="dxa"/>
            <w:vAlign w:val="center"/>
          </w:tcPr>
          <w:p w14:paraId="2B978D5A" w14:textId="77777777" w:rsidR="00957765" w:rsidRPr="00A36DD5" w:rsidRDefault="00957765" w:rsidP="0072069B">
            <w:pPr>
              <w:pStyle w:val="chartbody0pafter"/>
            </w:pPr>
          </w:p>
        </w:tc>
        <w:tc>
          <w:tcPr>
            <w:tcW w:w="1080" w:type="dxa"/>
            <w:vAlign w:val="center"/>
          </w:tcPr>
          <w:p w14:paraId="701677C8" w14:textId="77777777" w:rsidR="00957765" w:rsidRPr="00A36DD5" w:rsidRDefault="00957765" w:rsidP="0072069B">
            <w:pPr>
              <w:pStyle w:val="chartbody0pafter"/>
            </w:pPr>
          </w:p>
        </w:tc>
        <w:tc>
          <w:tcPr>
            <w:tcW w:w="4195" w:type="dxa"/>
            <w:vAlign w:val="center"/>
          </w:tcPr>
          <w:p w14:paraId="28FE1570" w14:textId="77777777" w:rsidR="00957765" w:rsidRPr="00A36DD5" w:rsidRDefault="00957765" w:rsidP="0072069B">
            <w:pPr>
              <w:pStyle w:val="chartbody0pafter"/>
            </w:pPr>
          </w:p>
        </w:tc>
      </w:tr>
      <w:tr w:rsidR="00957765" w:rsidRPr="00A36DD5" w14:paraId="0D981CAC" w14:textId="77777777" w:rsidTr="00653646">
        <w:trPr>
          <w:jc w:val="center"/>
        </w:trPr>
        <w:tc>
          <w:tcPr>
            <w:tcW w:w="4192" w:type="dxa"/>
            <w:vAlign w:val="center"/>
          </w:tcPr>
          <w:p w14:paraId="4B2FA0DF" w14:textId="77777777" w:rsidR="00957765" w:rsidRPr="00A36DD5" w:rsidRDefault="00957765" w:rsidP="0072069B">
            <w:pPr>
              <w:pStyle w:val="chartbody0pafter"/>
            </w:pPr>
            <w:r w:rsidRPr="00A36DD5">
              <w:t>Karen</w:t>
            </w:r>
          </w:p>
        </w:tc>
        <w:tc>
          <w:tcPr>
            <w:tcW w:w="1272" w:type="dxa"/>
            <w:vAlign w:val="center"/>
          </w:tcPr>
          <w:p w14:paraId="7D3B5676" w14:textId="77777777" w:rsidR="00957765" w:rsidRPr="00A36DD5" w:rsidRDefault="00957765" w:rsidP="0072069B">
            <w:pPr>
              <w:pStyle w:val="chartbody0pafter"/>
            </w:pPr>
          </w:p>
        </w:tc>
        <w:tc>
          <w:tcPr>
            <w:tcW w:w="1080" w:type="dxa"/>
            <w:vAlign w:val="center"/>
          </w:tcPr>
          <w:p w14:paraId="6870E9B2" w14:textId="77777777" w:rsidR="00957765" w:rsidRPr="00A36DD5" w:rsidRDefault="00957765" w:rsidP="0072069B">
            <w:pPr>
              <w:pStyle w:val="chartbody0pafter"/>
            </w:pPr>
          </w:p>
        </w:tc>
        <w:tc>
          <w:tcPr>
            <w:tcW w:w="4195" w:type="dxa"/>
            <w:vAlign w:val="center"/>
          </w:tcPr>
          <w:p w14:paraId="4EC2432E" w14:textId="77777777" w:rsidR="00957765" w:rsidRPr="00A36DD5" w:rsidRDefault="00957765" w:rsidP="0072069B">
            <w:pPr>
              <w:pStyle w:val="chartbody0pafter"/>
            </w:pPr>
          </w:p>
        </w:tc>
      </w:tr>
      <w:tr w:rsidR="00A8165A" w:rsidRPr="00A36DD5" w14:paraId="73C448A6" w14:textId="77777777" w:rsidTr="00653646">
        <w:trPr>
          <w:jc w:val="center"/>
        </w:trPr>
        <w:tc>
          <w:tcPr>
            <w:tcW w:w="4192" w:type="dxa"/>
            <w:vAlign w:val="center"/>
          </w:tcPr>
          <w:p w14:paraId="1F90A79C" w14:textId="77777777" w:rsidR="00A8165A" w:rsidRPr="00A36DD5" w:rsidRDefault="00A8165A" w:rsidP="0072069B">
            <w:pPr>
              <w:pStyle w:val="chartbody0pafter"/>
            </w:pPr>
            <w:r w:rsidRPr="00A36DD5">
              <w:t>LGBTQ (lesbian, gay, bisexual, transgender and questioning)</w:t>
            </w:r>
          </w:p>
        </w:tc>
        <w:tc>
          <w:tcPr>
            <w:tcW w:w="1272" w:type="dxa"/>
            <w:vAlign w:val="center"/>
          </w:tcPr>
          <w:p w14:paraId="0B7ADD33" w14:textId="77777777" w:rsidR="00A8165A" w:rsidRPr="00A36DD5" w:rsidRDefault="00A8165A" w:rsidP="0072069B">
            <w:pPr>
              <w:pStyle w:val="chartbody0pafter"/>
            </w:pPr>
          </w:p>
        </w:tc>
        <w:tc>
          <w:tcPr>
            <w:tcW w:w="1080" w:type="dxa"/>
            <w:vAlign w:val="center"/>
          </w:tcPr>
          <w:p w14:paraId="0384929F" w14:textId="77777777" w:rsidR="00A8165A" w:rsidRPr="00A36DD5" w:rsidRDefault="00A8165A" w:rsidP="0072069B">
            <w:pPr>
              <w:pStyle w:val="chartbody0pafter"/>
            </w:pPr>
          </w:p>
        </w:tc>
        <w:tc>
          <w:tcPr>
            <w:tcW w:w="4195" w:type="dxa"/>
            <w:vAlign w:val="center"/>
          </w:tcPr>
          <w:p w14:paraId="0FF98DDE" w14:textId="77777777" w:rsidR="00A8165A" w:rsidRPr="00A36DD5" w:rsidRDefault="00A8165A" w:rsidP="0072069B">
            <w:pPr>
              <w:pStyle w:val="chartbody0pafter"/>
            </w:pPr>
          </w:p>
        </w:tc>
      </w:tr>
      <w:tr w:rsidR="00957765" w:rsidRPr="00A36DD5" w14:paraId="6F3F0040" w14:textId="77777777" w:rsidTr="00653646">
        <w:trPr>
          <w:jc w:val="center"/>
        </w:trPr>
        <w:tc>
          <w:tcPr>
            <w:tcW w:w="4192" w:type="dxa"/>
            <w:vAlign w:val="center"/>
          </w:tcPr>
          <w:p w14:paraId="4C2401B0" w14:textId="77777777" w:rsidR="00957765" w:rsidRPr="00A36DD5" w:rsidRDefault="00957765" w:rsidP="0072069B">
            <w:pPr>
              <w:pStyle w:val="chartbody0pafter"/>
            </w:pPr>
            <w:r w:rsidRPr="00A36DD5">
              <w:t>Liberian</w:t>
            </w:r>
          </w:p>
        </w:tc>
        <w:tc>
          <w:tcPr>
            <w:tcW w:w="1272" w:type="dxa"/>
            <w:vAlign w:val="center"/>
          </w:tcPr>
          <w:p w14:paraId="1C61A0AB" w14:textId="77777777" w:rsidR="00957765" w:rsidRPr="00A36DD5" w:rsidRDefault="00957765" w:rsidP="0072069B">
            <w:pPr>
              <w:pStyle w:val="chartbody0pafter"/>
            </w:pPr>
          </w:p>
        </w:tc>
        <w:tc>
          <w:tcPr>
            <w:tcW w:w="1080" w:type="dxa"/>
            <w:vAlign w:val="center"/>
          </w:tcPr>
          <w:p w14:paraId="685D90E4" w14:textId="77777777" w:rsidR="00957765" w:rsidRPr="00A36DD5" w:rsidRDefault="00957765" w:rsidP="0072069B">
            <w:pPr>
              <w:pStyle w:val="chartbody0pafter"/>
            </w:pPr>
          </w:p>
        </w:tc>
        <w:tc>
          <w:tcPr>
            <w:tcW w:w="4195" w:type="dxa"/>
            <w:vAlign w:val="center"/>
          </w:tcPr>
          <w:p w14:paraId="688C73AF" w14:textId="77777777" w:rsidR="00957765" w:rsidRPr="00A36DD5" w:rsidRDefault="00957765" w:rsidP="0072069B">
            <w:pPr>
              <w:pStyle w:val="chartbody0pafter"/>
            </w:pPr>
          </w:p>
        </w:tc>
      </w:tr>
      <w:tr w:rsidR="00957765" w:rsidRPr="00A36DD5" w14:paraId="36044D18" w14:textId="77777777" w:rsidTr="00653646">
        <w:trPr>
          <w:jc w:val="center"/>
        </w:trPr>
        <w:tc>
          <w:tcPr>
            <w:tcW w:w="4192" w:type="dxa"/>
            <w:vAlign w:val="center"/>
          </w:tcPr>
          <w:p w14:paraId="5EF984DE" w14:textId="77777777" w:rsidR="00957765" w:rsidRPr="00A36DD5" w:rsidRDefault="00957765" w:rsidP="0072069B">
            <w:pPr>
              <w:pStyle w:val="chartbody0pafter"/>
            </w:pPr>
            <w:r w:rsidRPr="00A36DD5">
              <w:t>Russian</w:t>
            </w:r>
          </w:p>
        </w:tc>
        <w:tc>
          <w:tcPr>
            <w:tcW w:w="1272" w:type="dxa"/>
            <w:vAlign w:val="center"/>
          </w:tcPr>
          <w:p w14:paraId="256B2EF6" w14:textId="77777777" w:rsidR="00957765" w:rsidRPr="00A36DD5" w:rsidRDefault="00957765" w:rsidP="0072069B">
            <w:pPr>
              <w:pStyle w:val="chartbody0pafter"/>
            </w:pPr>
          </w:p>
        </w:tc>
        <w:tc>
          <w:tcPr>
            <w:tcW w:w="1080" w:type="dxa"/>
            <w:vAlign w:val="center"/>
          </w:tcPr>
          <w:p w14:paraId="1BF565F1" w14:textId="77777777" w:rsidR="00957765" w:rsidRPr="00A36DD5" w:rsidRDefault="00957765" w:rsidP="0072069B">
            <w:pPr>
              <w:pStyle w:val="chartbody0pafter"/>
            </w:pPr>
          </w:p>
        </w:tc>
        <w:tc>
          <w:tcPr>
            <w:tcW w:w="4195" w:type="dxa"/>
            <w:vAlign w:val="center"/>
          </w:tcPr>
          <w:p w14:paraId="30548879" w14:textId="77777777" w:rsidR="00957765" w:rsidRPr="00A36DD5" w:rsidRDefault="00957765" w:rsidP="0072069B">
            <w:pPr>
              <w:pStyle w:val="chartbody0pafter"/>
            </w:pPr>
          </w:p>
        </w:tc>
      </w:tr>
      <w:tr w:rsidR="00957765" w:rsidRPr="00A36DD5" w14:paraId="0854F837" w14:textId="77777777" w:rsidTr="00653646">
        <w:trPr>
          <w:jc w:val="center"/>
        </w:trPr>
        <w:tc>
          <w:tcPr>
            <w:tcW w:w="4192" w:type="dxa"/>
            <w:vAlign w:val="center"/>
          </w:tcPr>
          <w:p w14:paraId="5E0E61F7" w14:textId="77777777" w:rsidR="00957765" w:rsidRPr="00A36DD5" w:rsidRDefault="00957765" w:rsidP="0072069B">
            <w:pPr>
              <w:pStyle w:val="chartbody0pafter"/>
            </w:pPr>
            <w:r w:rsidRPr="00A36DD5">
              <w:t>Somali</w:t>
            </w:r>
          </w:p>
        </w:tc>
        <w:tc>
          <w:tcPr>
            <w:tcW w:w="1272" w:type="dxa"/>
            <w:vAlign w:val="center"/>
          </w:tcPr>
          <w:p w14:paraId="68D12F2C" w14:textId="77777777" w:rsidR="00957765" w:rsidRPr="00A36DD5" w:rsidRDefault="00957765" w:rsidP="0072069B">
            <w:pPr>
              <w:pStyle w:val="chartbody0pafter"/>
            </w:pPr>
          </w:p>
        </w:tc>
        <w:tc>
          <w:tcPr>
            <w:tcW w:w="1080" w:type="dxa"/>
            <w:vAlign w:val="center"/>
          </w:tcPr>
          <w:p w14:paraId="3C0BA126" w14:textId="77777777" w:rsidR="00957765" w:rsidRPr="00A36DD5" w:rsidRDefault="00957765" w:rsidP="0072069B">
            <w:pPr>
              <w:pStyle w:val="chartbody0pafter"/>
            </w:pPr>
          </w:p>
        </w:tc>
        <w:tc>
          <w:tcPr>
            <w:tcW w:w="4195" w:type="dxa"/>
            <w:vAlign w:val="center"/>
          </w:tcPr>
          <w:p w14:paraId="2531F371" w14:textId="77777777" w:rsidR="00957765" w:rsidRPr="00A36DD5" w:rsidRDefault="00957765" w:rsidP="0072069B">
            <w:pPr>
              <w:pStyle w:val="chartbody0pafter"/>
            </w:pPr>
          </w:p>
        </w:tc>
      </w:tr>
      <w:tr w:rsidR="00957765" w:rsidRPr="00A36DD5" w14:paraId="5E8484A5" w14:textId="77777777" w:rsidTr="00653646">
        <w:trPr>
          <w:jc w:val="center"/>
        </w:trPr>
        <w:tc>
          <w:tcPr>
            <w:tcW w:w="4192" w:type="dxa"/>
            <w:vAlign w:val="center"/>
          </w:tcPr>
          <w:p w14:paraId="3EC3185E" w14:textId="77777777" w:rsidR="00957765" w:rsidRPr="00A36DD5" w:rsidRDefault="00957765" w:rsidP="0072069B">
            <w:pPr>
              <w:pStyle w:val="chartbody0pafter"/>
            </w:pPr>
            <w:r w:rsidRPr="00A36DD5">
              <w:t>Vietnamese</w:t>
            </w:r>
          </w:p>
        </w:tc>
        <w:tc>
          <w:tcPr>
            <w:tcW w:w="1272" w:type="dxa"/>
            <w:vAlign w:val="center"/>
          </w:tcPr>
          <w:p w14:paraId="5D8AA570" w14:textId="77777777" w:rsidR="00957765" w:rsidRPr="00A36DD5" w:rsidRDefault="00957765" w:rsidP="0072069B">
            <w:pPr>
              <w:pStyle w:val="chartbody0pafter"/>
            </w:pPr>
          </w:p>
        </w:tc>
        <w:tc>
          <w:tcPr>
            <w:tcW w:w="1080" w:type="dxa"/>
            <w:vAlign w:val="center"/>
          </w:tcPr>
          <w:p w14:paraId="2AF9AAFB" w14:textId="77777777" w:rsidR="00957765" w:rsidRPr="00A36DD5" w:rsidRDefault="00957765" w:rsidP="0072069B">
            <w:pPr>
              <w:pStyle w:val="chartbody0pafter"/>
            </w:pPr>
          </w:p>
        </w:tc>
        <w:tc>
          <w:tcPr>
            <w:tcW w:w="4195" w:type="dxa"/>
            <w:vAlign w:val="center"/>
          </w:tcPr>
          <w:p w14:paraId="47212B3C" w14:textId="77777777" w:rsidR="00957765" w:rsidRPr="00A36DD5" w:rsidRDefault="00957765" w:rsidP="0072069B">
            <w:pPr>
              <w:pStyle w:val="chartbody0pafter"/>
            </w:pPr>
          </w:p>
        </w:tc>
      </w:tr>
      <w:tr w:rsidR="00957765" w:rsidRPr="00A36DD5" w14:paraId="0D9A5D6A" w14:textId="77777777" w:rsidTr="00653646">
        <w:trPr>
          <w:jc w:val="center"/>
        </w:trPr>
        <w:tc>
          <w:tcPr>
            <w:tcW w:w="4192" w:type="dxa"/>
            <w:vAlign w:val="center"/>
          </w:tcPr>
          <w:p w14:paraId="1CE1A4B5" w14:textId="77777777" w:rsidR="00957765" w:rsidRPr="00A36DD5" w:rsidRDefault="00957765" w:rsidP="0072069B">
            <w:pPr>
              <w:pStyle w:val="chartbody0pafter"/>
            </w:pPr>
            <w:r w:rsidRPr="00A36DD5">
              <w:t>Other (please specify)</w:t>
            </w:r>
          </w:p>
        </w:tc>
        <w:tc>
          <w:tcPr>
            <w:tcW w:w="1272" w:type="dxa"/>
            <w:vAlign w:val="center"/>
          </w:tcPr>
          <w:p w14:paraId="17786369" w14:textId="77777777" w:rsidR="00957765" w:rsidRPr="00A36DD5" w:rsidRDefault="00957765" w:rsidP="0072069B">
            <w:pPr>
              <w:pStyle w:val="chartbody0pafter"/>
            </w:pPr>
          </w:p>
        </w:tc>
        <w:tc>
          <w:tcPr>
            <w:tcW w:w="1080" w:type="dxa"/>
            <w:vAlign w:val="center"/>
          </w:tcPr>
          <w:p w14:paraId="008A7AB5" w14:textId="77777777" w:rsidR="00957765" w:rsidRPr="00A36DD5" w:rsidRDefault="00957765" w:rsidP="0072069B">
            <w:pPr>
              <w:pStyle w:val="chartbody0pafter"/>
            </w:pPr>
          </w:p>
        </w:tc>
        <w:tc>
          <w:tcPr>
            <w:tcW w:w="4195" w:type="dxa"/>
            <w:vAlign w:val="center"/>
          </w:tcPr>
          <w:p w14:paraId="5B9210C6" w14:textId="77777777" w:rsidR="00957765" w:rsidRPr="00A36DD5" w:rsidRDefault="00957765" w:rsidP="0072069B">
            <w:pPr>
              <w:pStyle w:val="chartbody0pafter"/>
            </w:pPr>
          </w:p>
        </w:tc>
      </w:tr>
    </w:tbl>
    <w:p w14:paraId="75FE7682" w14:textId="77777777" w:rsidR="000D47BE" w:rsidRPr="00A36DD5" w:rsidRDefault="000D47BE"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8B3202" w:rsidRPr="00A36DD5" w14:paraId="03A85632" w14:textId="77777777" w:rsidTr="00620417">
        <w:trPr>
          <w:trHeight w:val="518"/>
        </w:trPr>
        <w:tc>
          <w:tcPr>
            <w:tcW w:w="5220" w:type="dxa"/>
            <w:shd w:val="clear" w:color="auto" w:fill="E5DFEC"/>
            <w:vAlign w:val="center"/>
          </w:tcPr>
          <w:p w14:paraId="3E15529C" w14:textId="77777777" w:rsidR="008B3202" w:rsidRPr="00A36DD5" w:rsidRDefault="00101BD5" w:rsidP="005A32FE">
            <w:pPr>
              <w:pStyle w:val="chartheading"/>
            </w:pPr>
            <w:r w:rsidRPr="00A36DD5">
              <w:br w:type="page"/>
            </w:r>
            <w:bookmarkStart w:id="28" w:name="_Toc220984228"/>
            <w:r w:rsidR="008D3B87" w:rsidRPr="00A36DD5">
              <w:t>Q9</w:t>
            </w:r>
            <w:r w:rsidR="008B3202" w:rsidRPr="00A36DD5">
              <w:t xml:space="preserve"> - Level of Current Activity</w:t>
            </w:r>
          </w:p>
        </w:tc>
        <w:tc>
          <w:tcPr>
            <w:tcW w:w="5580" w:type="dxa"/>
            <w:shd w:val="clear" w:color="auto" w:fill="E5DFEC"/>
            <w:vAlign w:val="center"/>
          </w:tcPr>
          <w:p w14:paraId="530F0E67" w14:textId="77777777" w:rsidR="008B3202" w:rsidRPr="00A36DD5" w:rsidRDefault="008D3B87" w:rsidP="005A32FE">
            <w:pPr>
              <w:pStyle w:val="chartheading"/>
            </w:pPr>
            <w:r w:rsidRPr="00A36DD5">
              <w:t>Q9</w:t>
            </w:r>
            <w:r w:rsidR="008B3202" w:rsidRPr="00A36DD5">
              <w:t xml:space="preserve"> - Priority for Action</w:t>
            </w:r>
          </w:p>
        </w:tc>
      </w:tr>
      <w:tr w:rsidR="008B3202" w:rsidRPr="00A36DD5" w14:paraId="7F36BF5A" w14:textId="77777777" w:rsidTr="00620417">
        <w:trPr>
          <w:trHeight w:val="1196"/>
        </w:trPr>
        <w:tc>
          <w:tcPr>
            <w:tcW w:w="5220" w:type="dxa"/>
          </w:tcPr>
          <w:p w14:paraId="6BFF684B" w14:textId="77777777" w:rsidR="008B3202" w:rsidRPr="00A36DD5" w:rsidRDefault="008B3202" w:rsidP="000D2809">
            <w:pPr>
              <w:pStyle w:val="chartbody"/>
            </w:pPr>
            <w:r w:rsidRPr="00A36DD5">
              <w:rPr>
                <w:b/>
              </w:rPr>
              <w:t>Indicate your level of agreement with this statement:</w:t>
            </w:r>
            <w:r w:rsidRPr="00A36DD5">
              <w:t xml:space="preserve"> </w:t>
            </w:r>
            <w:r w:rsidR="000D2809" w:rsidRPr="00A36DD5">
              <w:t>O</w:t>
            </w:r>
            <w:r w:rsidRPr="00A36DD5">
              <w:t>ur community</w:t>
            </w:r>
            <w:r w:rsidR="000D2809" w:rsidRPr="00A36DD5">
              <w:t xml:space="preserve"> </w:t>
            </w:r>
            <w:r w:rsidRPr="00A36DD5">
              <w:t xml:space="preserve">currently </w:t>
            </w:r>
            <w:r w:rsidR="000D2809" w:rsidRPr="00A36DD5">
              <w:t xml:space="preserve">has </w:t>
            </w:r>
            <w:r w:rsidRPr="00A36DD5">
              <w:t xml:space="preserve">adequate </w:t>
            </w:r>
            <w:r w:rsidR="000D2809" w:rsidRPr="00A36DD5">
              <w:t xml:space="preserve">dementia-related </w:t>
            </w:r>
            <w:r w:rsidRPr="00A36DD5">
              <w:t xml:space="preserve">resources tailored to </w:t>
            </w:r>
            <w:r w:rsidR="00273910" w:rsidRPr="00A36DD5">
              <w:t xml:space="preserve">our </w:t>
            </w:r>
            <w:r w:rsidRPr="00A36DD5">
              <w:t>diverse and underserved populations</w:t>
            </w:r>
            <w:r w:rsidR="001F30F9" w:rsidRPr="00A36DD5">
              <w:t>.</w:t>
            </w:r>
          </w:p>
        </w:tc>
        <w:tc>
          <w:tcPr>
            <w:tcW w:w="5580" w:type="dxa"/>
          </w:tcPr>
          <w:p w14:paraId="405104ED" w14:textId="77777777" w:rsidR="008B3202" w:rsidRPr="00A36DD5" w:rsidRDefault="008B3202" w:rsidP="001344D6">
            <w:pPr>
              <w:pStyle w:val="chartbody"/>
            </w:pPr>
            <w:r w:rsidRPr="00A36DD5">
              <w:rPr>
                <w:rStyle w:val="chartbodyBold"/>
              </w:rPr>
              <w:t>Indicate your level of agreement with this statement:</w:t>
            </w:r>
            <w:r w:rsidRPr="00A36DD5">
              <w:t xml:space="preserve"> Increasing </w:t>
            </w:r>
            <w:r w:rsidR="001344D6" w:rsidRPr="00A36DD5">
              <w:t xml:space="preserve">dementia-related </w:t>
            </w:r>
            <w:r w:rsidRPr="00A36DD5">
              <w:t xml:space="preserve">resources tailored to </w:t>
            </w:r>
            <w:r w:rsidR="00273910" w:rsidRPr="00A36DD5">
              <w:t xml:space="preserve">our </w:t>
            </w:r>
            <w:r w:rsidRPr="00A36DD5">
              <w:t>diverse and underserved populations should be a priority for action in our community.</w:t>
            </w:r>
          </w:p>
        </w:tc>
      </w:tr>
      <w:tr w:rsidR="008B3202" w:rsidRPr="00A36DD5" w14:paraId="3F04D105" w14:textId="77777777" w:rsidTr="00620417">
        <w:trPr>
          <w:trHeight w:val="1745"/>
        </w:trPr>
        <w:tc>
          <w:tcPr>
            <w:tcW w:w="5220" w:type="dxa"/>
          </w:tcPr>
          <w:p w14:paraId="7257D5EE" w14:textId="77777777" w:rsidR="008B3202" w:rsidRPr="00A36DD5" w:rsidRDefault="008B3202" w:rsidP="00653646">
            <w:pPr>
              <w:pStyle w:val="chartnumbering"/>
              <w:spacing w:after="0"/>
            </w:pPr>
            <w:r w:rsidRPr="00A36DD5">
              <w:t>1.</w:t>
            </w:r>
            <w:r w:rsidRPr="00A36DD5">
              <w:tab/>
              <w:t xml:space="preserve">Strongly disagree </w:t>
            </w:r>
          </w:p>
          <w:p w14:paraId="2EB6FD94" w14:textId="77777777" w:rsidR="008B3202" w:rsidRPr="00A36DD5" w:rsidRDefault="008B3202" w:rsidP="00653646">
            <w:pPr>
              <w:pStyle w:val="chartnumbering"/>
              <w:spacing w:after="0"/>
            </w:pPr>
            <w:r w:rsidRPr="00A36DD5">
              <w:t>2.</w:t>
            </w:r>
            <w:r w:rsidRPr="00A36DD5">
              <w:tab/>
              <w:t xml:space="preserve">Disagree </w:t>
            </w:r>
          </w:p>
          <w:p w14:paraId="3D2AE2D1" w14:textId="77777777" w:rsidR="008B3202" w:rsidRPr="00A36DD5" w:rsidRDefault="008B3202" w:rsidP="00653646">
            <w:pPr>
              <w:pStyle w:val="chartnumbering"/>
              <w:spacing w:after="0"/>
            </w:pPr>
            <w:r w:rsidRPr="00A36DD5">
              <w:t>3.</w:t>
            </w:r>
            <w:r w:rsidRPr="00A36DD5">
              <w:tab/>
              <w:t xml:space="preserve">Neither agree or disagree </w:t>
            </w:r>
          </w:p>
          <w:p w14:paraId="314C53C7" w14:textId="77777777" w:rsidR="008B3202" w:rsidRPr="00A36DD5" w:rsidRDefault="008B3202" w:rsidP="00653646">
            <w:pPr>
              <w:pStyle w:val="chartnumbering"/>
              <w:spacing w:after="0"/>
            </w:pPr>
            <w:r w:rsidRPr="00A36DD5">
              <w:t>4.</w:t>
            </w:r>
            <w:r w:rsidRPr="00A36DD5">
              <w:tab/>
              <w:t xml:space="preserve">Agree </w:t>
            </w:r>
          </w:p>
          <w:p w14:paraId="5836C9B1" w14:textId="77777777" w:rsidR="008B3202" w:rsidRPr="00A36DD5" w:rsidRDefault="008B3202" w:rsidP="00653646">
            <w:pPr>
              <w:pStyle w:val="chartnumbering"/>
              <w:spacing w:after="0"/>
            </w:pPr>
            <w:r w:rsidRPr="00A36DD5">
              <w:t>5.</w:t>
            </w:r>
            <w:r w:rsidRPr="00A36DD5">
              <w:tab/>
              <w:t>Strongly agree</w:t>
            </w:r>
          </w:p>
          <w:p w14:paraId="48E46151" w14:textId="77777777" w:rsidR="008B3202" w:rsidRPr="00A36DD5" w:rsidRDefault="008B3202" w:rsidP="00653646">
            <w:pPr>
              <w:pStyle w:val="chartnumbering"/>
              <w:spacing w:after="0"/>
            </w:pPr>
            <w:r w:rsidRPr="00A36DD5">
              <w:t>0.</w:t>
            </w:r>
            <w:r w:rsidRPr="00A36DD5">
              <w:tab/>
              <w:t>Do not know</w:t>
            </w:r>
          </w:p>
        </w:tc>
        <w:tc>
          <w:tcPr>
            <w:tcW w:w="5580" w:type="dxa"/>
          </w:tcPr>
          <w:p w14:paraId="7C764E58" w14:textId="77777777" w:rsidR="008B3202" w:rsidRPr="00A36DD5" w:rsidRDefault="008B3202" w:rsidP="00653646">
            <w:pPr>
              <w:pStyle w:val="chartnumbering"/>
              <w:spacing w:after="0"/>
            </w:pPr>
            <w:r w:rsidRPr="00A36DD5">
              <w:t>1.</w:t>
            </w:r>
            <w:r w:rsidRPr="00A36DD5">
              <w:tab/>
              <w:t xml:space="preserve">Strongly disagree </w:t>
            </w:r>
          </w:p>
          <w:p w14:paraId="61A871B7" w14:textId="77777777" w:rsidR="008B3202" w:rsidRPr="00A36DD5" w:rsidRDefault="008B3202" w:rsidP="00653646">
            <w:pPr>
              <w:pStyle w:val="chartnumbering"/>
              <w:spacing w:after="0"/>
            </w:pPr>
            <w:r w:rsidRPr="00A36DD5">
              <w:t>2.</w:t>
            </w:r>
            <w:r w:rsidRPr="00A36DD5">
              <w:tab/>
              <w:t xml:space="preserve">Disagree </w:t>
            </w:r>
          </w:p>
          <w:p w14:paraId="161F5B1D" w14:textId="77777777" w:rsidR="008B3202" w:rsidRPr="00A36DD5" w:rsidRDefault="008B3202" w:rsidP="00653646">
            <w:pPr>
              <w:pStyle w:val="chartnumbering"/>
              <w:spacing w:after="0"/>
            </w:pPr>
            <w:r w:rsidRPr="00A36DD5">
              <w:t>3.</w:t>
            </w:r>
            <w:r w:rsidRPr="00A36DD5">
              <w:tab/>
              <w:t xml:space="preserve">Neither agree or disagree </w:t>
            </w:r>
          </w:p>
          <w:p w14:paraId="4BF73503" w14:textId="77777777" w:rsidR="008B3202" w:rsidRPr="00A36DD5" w:rsidRDefault="008B3202" w:rsidP="00653646">
            <w:pPr>
              <w:pStyle w:val="chartnumbering"/>
              <w:spacing w:after="0"/>
            </w:pPr>
            <w:r w:rsidRPr="00A36DD5">
              <w:t>4.</w:t>
            </w:r>
            <w:r w:rsidRPr="00A36DD5">
              <w:tab/>
              <w:t xml:space="preserve">Agree </w:t>
            </w:r>
          </w:p>
          <w:p w14:paraId="65B986E2" w14:textId="77777777" w:rsidR="008B3202" w:rsidRPr="00A36DD5" w:rsidRDefault="008B3202" w:rsidP="00653646">
            <w:pPr>
              <w:pStyle w:val="chartnumbering"/>
              <w:spacing w:after="0"/>
            </w:pPr>
            <w:r w:rsidRPr="00A36DD5">
              <w:t>5.</w:t>
            </w:r>
            <w:r w:rsidRPr="00A36DD5">
              <w:tab/>
              <w:t>Strongly agree</w:t>
            </w:r>
          </w:p>
          <w:p w14:paraId="1978814B" w14:textId="77777777" w:rsidR="008B3202" w:rsidRPr="00A36DD5" w:rsidRDefault="008B3202" w:rsidP="00653646">
            <w:pPr>
              <w:pStyle w:val="chartnumbering"/>
              <w:spacing w:after="0"/>
            </w:pPr>
            <w:r w:rsidRPr="00A36DD5">
              <w:t>0.</w:t>
            </w:r>
            <w:r w:rsidRPr="00A36DD5">
              <w:tab/>
              <w:t>Do not know</w:t>
            </w:r>
          </w:p>
        </w:tc>
      </w:tr>
    </w:tbl>
    <w:p w14:paraId="36D37E30" w14:textId="77777777" w:rsidR="008B3202" w:rsidRPr="00A36DD5" w:rsidRDefault="008B3202" w:rsidP="007D6FAC">
      <w:pPr>
        <w:pStyle w:val="Text"/>
        <w:rPr>
          <w:rFonts w:ascii="Calibri" w:hAnsi="Calibri"/>
        </w:rPr>
      </w:pPr>
    </w:p>
    <w:p w14:paraId="6A9CDB51" w14:textId="77777777" w:rsidR="008E7FDF" w:rsidRDefault="008B3202" w:rsidP="00CC1DFB">
      <w:pPr>
        <w:pStyle w:val="Text"/>
        <w:rPr>
          <w:rFonts w:ascii="Calibri" w:eastAsia="MS Gothic" w:hAnsi="Calibri" w:cs="Times New Roman"/>
          <w:b/>
          <w:bCs/>
          <w:color w:val="351258"/>
          <w:sz w:val="32"/>
          <w:szCs w:val="32"/>
          <w:lang w:val="x-none" w:eastAsia="x-none"/>
        </w:rPr>
      </w:pPr>
      <w:r w:rsidRPr="00A36DD5">
        <w:rPr>
          <w:rFonts w:ascii="Calibri" w:hAnsi="Calibri"/>
        </w:rPr>
        <w:t>What opportunities</w:t>
      </w:r>
      <w:r w:rsidR="000256E9" w:rsidRPr="00A36DD5">
        <w:rPr>
          <w:rFonts w:ascii="Calibri" w:hAnsi="Calibri"/>
        </w:rPr>
        <w:t xml:space="preserve"> do you see</w:t>
      </w:r>
      <w:r w:rsidRPr="00A36DD5">
        <w:rPr>
          <w:rFonts w:ascii="Calibri" w:hAnsi="Calibri"/>
        </w:rPr>
        <w:t xml:space="preserve"> for </w:t>
      </w:r>
      <w:r w:rsidR="00313612" w:rsidRPr="00A36DD5">
        <w:rPr>
          <w:rFonts w:ascii="Calibri" w:hAnsi="Calibri"/>
        </w:rPr>
        <w:t xml:space="preserve">having </w:t>
      </w:r>
      <w:r w:rsidRPr="00A36DD5">
        <w:rPr>
          <w:rFonts w:ascii="Calibri" w:hAnsi="Calibri"/>
        </w:rPr>
        <w:t>dementia</w:t>
      </w:r>
      <w:r w:rsidR="00151177" w:rsidRPr="00A36DD5">
        <w:rPr>
          <w:rFonts w:ascii="Calibri" w:hAnsi="Calibri"/>
        </w:rPr>
        <w:t>-related</w:t>
      </w:r>
      <w:r w:rsidRPr="00A36DD5">
        <w:rPr>
          <w:rFonts w:ascii="Calibri" w:hAnsi="Calibri"/>
        </w:rPr>
        <w:t xml:space="preserve"> resources tailored to </w:t>
      </w:r>
      <w:r w:rsidR="00116667" w:rsidRPr="00A36DD5">
        <w:rPr>
          <w:rFonts w:ascii="Calibri" w:hAnsi="Calibri"/>
        </w:rPr>
        <w:t xml:space="preserve">our </w:t>
      </w:r>
      <w:r w:rsidRPr="00A36DD5">
        <w:rPr>
          <w:rFonts w:ascii="Calibri" w:hAnsi="Calibri"/>
        </w:rPr>
        <w:t>diverse and underserved populations</w:t>
      </w:r>
      <w:r w:rsidR="000256E9" w:rsidRPr="00A36DD5">
        <w:rPr>
          <w:rFonts w:ascii="Calibri" w:hAnsi="Calibri"/>
        </w:rPr>
        <w:t>?  What barriers do you see?</w:t>
      </w:r>
      <w:r w:rsidR="001F30F9" w:rsidRPr="00A36DD5">
        <w:br w:type="page"/>
      </w:r>
      <w:r w:rsidR="008E7FDF" w:rsidRPr="00CC1DFB">
        <w:rPr>
          <w:rFonts w:ascii="Calibri" w:eastAsia="MS Gothic" w:hAnsi="Calibri" w:cs="Times New Roman"/>
          <w:b/>
          <w:bCs/>
          <w:color w:val="351258"/>
          <w:sz w:val="32"/>
          <w:szCs w:val="32"/>
          <w:lang w:val="x-none" w:eastAsia="x-none"/>
        </w:rPr>
        <w:lastRenderedPageBreak/>
        <w:t xml:space="preserve">D. </w:t>
      </w:r>
      <w:bookmarkEnd w:id="28"/>
      <w:r w:rsidR="004F4001" w:rsidRPr="00CC1DFB">
        <w:rPr>
          <w:rFonts w:ascii="Calibri" w:eastAsia="MS Gothic" w:hAnsi="Calibri" w:cs="Times New Roman"/>
          <w:b/>
          <w:bCs/>
          <w:color w:val="351258"/>
          <w:sz w:val="32"/>
          <w:szCs w:val="32"/>
          <w:lang w:val="x-none" w:eastAsia="x-none"/>
        </w:rPr>
        <w:t>Caregiver Counseling and Support Groups</w:t>
      </w:r>
    </w:p>
    <w:p w14:paraId="1E969123" w14:textId="77777777" w:rsidR="00CC1DFB" w:rsidRPr="00A36DD5" w:rsidRDefault="00CC1DFB" w:rsidP="00CC1DFB">
      <w:pPr>
        <w:pStyle w:val="Text"/>
      </w:pPr>
    </w:p>
    <w:p w14:paraId="114AB5F9" w14:textId="77777777" w:rsidR="008E7FDF" w:rsidRPr="00A36DD5" w:rsidRDefault="008E7FDF" w:rsidP="0044775F">
      <w:pPr>
        <w:pStyle w:val="number"/>
        <w:rPr>
          <w:rFonts w:ascii="Calibri" w:hAnsi="Calibri"/>
        </w:rPr>
      </w:pPr>
      <w:r w:rsidRPr="00A36DD5">
        <w:rPr>
          <w:rFonts w:ascii="Calibri" w:hAnsi="Calibri"/>
        </w:rPr>
        <w:t xml:space="preserve">Indicate which of the following </w:t>
      </w:r>
      <w:r w:rsidR="004F4001" w:rsidRPr="00A36DD5">
        <w:rPr>
          <w:rFonts w:ascii="Calibri" w:hAnsi="Calibri"/>
          <w:b/>
        </w:rPr>
        <w:t xml:space="preserve">counseling/support groups </w:t>
      </w:r>
      <w:r w:rsidRPr="00A36DD5">
        <w:rPr>
          <w:rFonts w:ascii="Calibri" w:hAnsi="Calibri"/>
        </w:rPr>
        <w:t xml:space="preserve">currently are available </w:t>
      </w:r>
      <w:r w:rsidR="004F4001" w:rsidRPr="00A36DD5">
        <w:rPr>
          <w:rFonts w:ascii="Calibri" w:hAnsi="Calibri"/>
        </w:rPr>
        <w:t xml:space="preserve">in </w:t>
      </w:r>
      <w:r w:rsidRPr="00A36DD5">
        <w:rPr>
          <w:rFonts w:ascii="Calibri" w:hAnsi="Calibri"/>
        </w:rPr>
        <w:t xml:space="preserve">your community </w:t>
      </w:r>
      <w:r w:rsidR="004F4001" w:rsidRPr="00A36DD5">
        <w:rPr>
          <w:rFonts w:ascii="Calibri" w:hAnsi="Calibri"/>
        </w:rPr>
        <w:t>for caregivers of people with dementia</w:t>
      </w:r>
      <w:r w:rsidRPr="00A36DD5">
        <w:rPr>
          <w:rFonts w:ascii="Calibri" w:hAnsi="Calibri"/>
        </w:rPr>
        <w:t>.</w:t>
      </w:r>
      <w:r w:rsidR="00F21C09" w:rsidRPr="00A36DD5">
        <w:rPr>
          <w:rFonts w:ascii="Calibri" w:hAnsi="Calibri"/>
        </w:rPr>
        <w:t xml:space="preserve"> (Caregiver Supports)</w:t>
      </w:r>
      <w:r w:rsidR="00CC1DFB">
        <w:rPr>
          <w:rFonts w:ascii="Calibri" w:hAnsi="Calibri"/>
        </w:rPr>
        <w:br/>
      </w: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D73AD6" w:rsidRPr="00A36DD5" w14:paraId="2F1F761C"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7A33C528" w14:textId="77777777" w:rsidR="00D73AD6" w:rsidRPr="00A36DD5" w:rsidRDefault="00D73AD6" w:rsidP="00923DDB">
            <w:pPr>
              <w:pStyle w:val="periodictable"/>
            </w:pPr>
            <w:r w:rsidRPr="00A36DD5">
              <w:t>CS</w:t>
            </w:r>
          </w:p>
        </w:tc>
      </w:tr>
    </w:tbl>
    <w:p w14:paraId="6502DD45" w14:textId="77777777" w:rsidR="00196DA4" w:rsidRPr="00A36DD5" w:rsidRDefault="00196DA4" w:rsidP="008D3B87">
      <w:pPr>
        <w:pStyle w:val="number"/>
        <w:numPr>
          <w:ilvl w:val="0"/>
          <w:numId w:val="0"/>
        </w:numPr>
        <w:ind w:left="360"/>
        <w:rPr>
          <w:rFonts w:ascii="Calibri" w:hAnsi="Calibri"/>
        </w:rPr>
      </w:pPr>
    </w:p>
    <w:tbl>
      <w:tblPr>
        <w:tblW w:w="10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9"/>
        <w:gridCol w:w="2108"/>
        <w:gridCol w:w="5285"/>
      </w:tblGrid>
      <w:tr w:rsidR="008E7FDF" w:rsidRPr="00A36DD5" w14:paraId="66ED8B6A" w14:textId="77777777">
        <w:trPr>
          <w:jc w:val="center"/>
        </w:trPr>
        <w:tc>
          <w:tcPr>
            <w:tcW w:w="3349" w:type="dxa"/>
            <w:shd w:val="clear" w:color="auto" w:fill="E5DFEC"/>
            <w:vAlign w:val="center"/>
          </w:tcPr>
          <w:p w14:paraId="39EF9CBF" w14:textId="77777777" w:rsidR="008E7FDF" w:rsidRPr="00A36DD5" w:rsidRDefault="00512F3B" w:rsidP="005A32FE">
            <w:pPr>
              <w:pStyle w:val="chartheading"/>
            </w:pPr>
            <w:r w:rsidRPr="00A36DD5">
              <w:t>Counseling and support groups specific for caregivers of people with dementia</w:t>
            </w:r>
          </w:p>
        </w:tc>
        <w:tc>
          <w:tcPr>
            <w:tcW w:w="2108" w:type="dxa"/>
            <w:shd w:val="clear" w:color="auto" w:fill="E5DFEC"/>
            <w:vAlign w:val="center"/>
          </w:tcPr>
          <w:p w14:paraId="385D2ED1" w14:textId="77777777" w:rsidR="008E7FDF" w:rsidRPr="00A36DD5" w:rsidRDefault="008E7FDF" w:rsidP="005A32FE">
            <w:pPr>
              <w:pStyle w:val="chartheading"/>
            </w:pPr>
            <w:r w:rsidRPr="00A36DD5">
              <w:t>Currently available</w:t>
            </w:r>
          </w:p>
        </w:tc>
        <w:tc>
          <w:tcPr>
            <w:tcW w:w="5285" w:type="dxa"/>
            <w:shd w:val="clear" w:color="auto" w:fill="E5DFEC"/>
            <w:vAlign w:val="center"/>
          </w:tcPr>
          <w:p w14:paraId="69D9E330" w14:textId="77777777" w:rsidR="008E7FDF" w:rsidRPr="00A36DD5" w:rsidRDefault="008E7FDF" w:rsidP="005A32FE">
            <w:pPr>
              <w:pStyle w:val="chartheading"/>
            </w:pPr>
            <w:r w:rsidRPr="00A36DD5">
              <w:t xml:space="preserve">Which organization(s) provide these </w:t>
            </w:r>
            <w:r w:rsidRPr="00A36DD5">
              <w:br/>
              <w:t>counseling services?</w:t>
            </w:r>
          </w:p>
        </w:tc>
      </w:tr>
      <w:tr w:rsidR="00CD1E76" w:rsidRPr="00A36DD5" w14:paraId="74ACDEAD" w14:textId="77777777">
        <w:trPr>
          <w:trHeight w:val="504"/>
          <w:jc w:val="center"/>
        </w:trPr>
        <w:tc>
          <w:tcPr>
            <w:tcW w:w="3349" w:type="dxa"/>
            <w:vAlign w:val="center"/>
          </w:tcPr>
          <w:p w14:paraId="420A5FB0" w14:textId="77777777" w:rsidR="00CD1E76" w:rsidRPr="00A36DD5" w:rsidRDefault="00512F3B" w:rsidP="0072069B">
            <w:pPr>
              <w:pStyle w:val="chartbody0pafter"/>
            </w:pPr>
            <w:r w:rsidRPr="00A36DD5">
              <w:t>Individual counseling</w:t>
            </w:r>
          </w:p>
        </w:tc>
        <w:tc>
          <w:tcPr>
            <w:tcW w:w="2108" w:type="dxa"/>
            <w:vAlign w:val="center"/>
          </w:tcPr>
          <w:p w14:paraId="2305B848" w14:textId="77777777" w:rsidR="00CD1E76" w:rsidRPr="00A36DD5" w:rsidRDefault="00CD1E76" w:rsidP="0072069B">
            <w:pPr>
              <w:pStyle w:val="chartbody0pafter"/>
            </w:pPr>
            <w:r w:rsidRPr="00A36DD5">
              <w:rPr>
                <w:rFonts w:ascii="Segoe UI Symbol" w:eastAsia="MS Gothic" w:hAnsi="Segoe UI Symbol" w:cs="Segoe UI Symbol"/>
              </w:rPr>
              <w:t>☐</w:t>
            </w:r>
            <w:r w:rsidRPr="00A36DD5">
              <w:t xml:space="preserve"> Yes  </w:t>
            </w:r>
            <w:r w:rsidR="000A59F5" w:rsidRPr="00A36DD5">
              <w:t xml:space="preserve">    </w:t>
            </w:r>
            <w:r w:rsidRPr="00A36DD5">
              <w:t xml:space="preserve">  </w:t>
            </w:r>
            <w:r w:rsidRPr="00A36DD5">
              <w:rPr>
                <w:rFonts w:ascii="Menlo Regular" w:eastAsia="MS Gothic" w:hAnsi="Menlo Regular" w:cs="Menlo Regular"/>
              </w:rPr>
              <w:t>☐</w:t>
            </w:r>
            <w:r w:rsidRPr="00A36DD5">
              <w:t xml:space="preserve"> No</w:t>
            </w:r>
          </w:p>
        </w:tc>
        <w:tc>
          <w:tcPr>
            <w:tcW w:w="5285" w:type="dxa"/>
            <w:vAlign w:val="center"/>
          </w:tcPr>
          <w:p w14:paraId="2D7B77BA" w14:textId="77777777" w:rsidR="00CD1E76" w:rsidRPr="00A36DD5" w:rsidRDefault="00CD1E76" w:rsidP="0072069B">
            <w:pPr>
              <w:pStyle w:val="chartbody0pafter"/>
            </w:pPr>
          </w:p>
        </w:tc>
      </w:tr>
      <w:tr w:rsidR="00CD1E76" w:rsidRPr="00A36DD5" w14:paraId="0F4A1E6A" w14:textId="77777777">
        <w:trPr>
          <w:trHeight w:val="504"/>
          <w:jc w:val="center"/>
        </w:trPr>
        <w:tc>
          <w:tcPr>
            <w:tcW w:w="3349" w:type="dxa"/>
            <w:vAlign w:val="center"/>
          </w:tcPr>
          <w:p w14:paraId="26E79753" w14:textId="77777777" w:rsidR="00CD1E76" w:rsidRPr="00A36DD5" w:rsidRDefault="00512F3B" w:rsidP="0072069B">
            <w:pPr>
              <w:pStyle w:val="chartbody0pafter"/>
            </w:pPr>
            <w:r w:rsidRPr="00A36DD5">
              <w:t>Family counseling</w:t>
            </w:r>
          </w:p>
        </w:tc>
        <w:tc>
          <w:tcPr>
            <w:tcW w:w="2108" w:type="dxa"/>
            <w:vAlign w:val="center"/>
          </w:tcPr>
          <w:p w14:paraId="1DA50406" w14:textId="77777777" w:rsidR="00CD1E76" w:rsidRPr="00A36DD5" w:rsidRDefault="00CD1E76" w:rsidP="0072069B">
            <w:pPr>
              <w:pStyle w:val="chartbody0pafter"/>
            </w:pPr>
            <w:r w:rsidRPr="00A36DD5">
              <w:rPr>
                <w:rFonts w:ascii="Segoe UI Symbol" w:eastAsia="MS Gothic" w:hAnsi="Segoe UI Symbol" w:cs="Segoe UI Symbol"/>
              </w:rPr>
              <w:t>☐</w:t>
            </w:r>
            <w:r w:rsidRPr="00A36DD5">
              <w:t xml:space="preserve"> Yes   </w:t>
            </w:r>
            <w:r w:rsidR="000A59F5" w:rsidRPr="00A36DD5">
              <w:t xml:space="preserve">    </w:t>
            </w:r>
            <w:r w:rsidRPr="00A36DD5">
              <w:t xml:space="preserve"> </w:t>
            </w:r>
            <w:r w:rsidRPr="00A36DD5">
              <w:rPr>
                <w:rFonts w:ascii="Menlo Regular" w:eastAsia="MS Gothic" w:hAnsi="Menlo Regular" w:cs="Menlo Regular"/>
              </w:rPr>
              <w:t>☐</w:t>
            </w:r>
            <w:r w:rsidRPr="00A36DD5">
              <w:t xml:space="preserve"> No</w:t>
            </w:r>
          </w:p>
        </w:tc>
        <w:tc>
          <w:tcPr>
            <w:tcW w:w="5285" w:type="dxa"/>
            <w:vAlign w:val="center"/>
          </w:tcPr>
          <w:p w14:paraId="5E982ED9" w14:textId="77777777" w:rsidR="00CD1E76" w:rsidRPr="00A36DD5" w:rsidRDefault="00CD1E76" w:rsidP="0072069B">
            <w:pPr>
              <w:pStyle w:val="chartbody0pafter"/>
            </w:pPr>
          </w:p>
        </w:tc>
      </w:tr>
      <w:tr w:rsidR="00CD1E76" w:rsidRPr="00A36DD5" w14:paraId="534DC117" w14:textId="77777777">
        <w:trPr>
          <w:trHeight w:val="504"/>
          <w:jc w:val="center"/>
        </w:trPr>
        <w:tc>
          <w:tcPr>
            <w:tcW w:w="3349" w:type="dxa"/>
            <w:vAlign w:val="center"/>
          </w:tcPr>
          <w:p w14:paraId="297D8B58" w14:textId="77777777" w:rsidR="00CD1E76" w:rsidRPr="00A36DD5" w:rsidRDefault="00512F3B" w:rsidP="0072069B">
            <w:pPr>
              <w:pStyle w:val="chartbody0pafter"/>
            </w:pPr>
            <w:r w:rsidRPr="00A36DD5">
              <w:t>Support groups</w:t>
            </w:r>
          </w:p>
        </w:tc>
        <w:tc>
          <w:tcPr>
            <w:tcW w:w="2108" w:type="dxa"/>
            <w:vAlign w:val="center"/>
          </w:tcPr>
          <w:p w14:paraId="505789B5" w14:textId="77777777" w:rsidR="00CD1E76" w:rsidRPr="00A36DD5" w:rsidRDefault="00CD1E76" w:rsidP="0072069B">
            <w:pPr>
              <w:pStyle w:val="chartbody0pafter"/>
            </w:pPr>
            <w:r w:rsidRPr="00A36DD5">
              <w:rPr>
                <w:rFonts w:ascii="Segoe UI Symbol" w:eastAsia="MS Gothic" w:hAnsi="Segoe UI Symbol" w:cs="Segoe UI Symbol"/>
              </w:rPr>
              <w:t>☐</w:t>
            </w:r>
            <w:r w:rsidRPr="00A36DD5">
              <w:t xml:space="preserve"> Yes  </w:t>
            </w:r>
            <w:r w:rsidR="000A59F5" w:rsidRPr="00A36DD5">
              <w:t xml:space="preserve">    </w:t>
            </w:r>
            <w:r w:rsidRPr="00A36DD5">
              <w:t xml:space="preserve">  </w:t>
            </w:r>
            <w:r w:rsidRPr="00A36DD5">
              <w:rPr>
                <w:rFonts w:ascii="Menlo Regular" w:eastAsia="MS Gothic" w:hAnsi="Menlo Regular" w:cs="Menlo Regular"/>
              </w:rPr>
              <w:t>☐</w:t>
            </w:r>
            <w:r w:rsidRPr="00A36DD5">
              <w:t xml:space="preserve"> No</w:t>
            </w:r>
          </w:p>
        </w:tc>
        <w:tc>
          <w:tcPr>
            <w:tcW w:w="5285" w:type="dxa"/>
            <w:vAlign w:val="center"/>
          </w:tcPr>
          <w:p w14:paraId="494ABD52" w14:textId="77777777" w:rsidR="00CD1E76" w:rsidRPr="00A36DD5" w:rsidRDefault="00CD1E76" w:rsidP="0072069B">
            <w:pPr>
              <w:pStyle w:val="chartbody0pafter"/>
            </w:pPr>
          </w:p>
        </w:tc>
      </w:tr>
      <w:tr w:rsidR="00CD1E76" w:rsidRPr="00A36DD5" w14:paraId="700B9650" w14:textId="77777777">
        <w:trPr>
          <w:trHeight w:val="504"/>
          <w:jc w:val="center"/>
        </w:trPr>
        <w:tc>
          <w:tcPr>
            <w:tcW w:w="3349" w:type="dxa"/>
            <w:vAlign w:val="center"/>
          </w:tcPr>
          <w:p w14:paraId="68F56213" w14:textId="77777777" w:rsidR="00CD1E76" w:rsidRPr="00A36DD5" w:rsidRDefault="00CD1E76" w:rsidP="0072069B">
            <w:pPr>
              <w:pStyle w:val="chartbody0pafter"/>
            </w:pPr>
            <w:r w:rsidRPr="00A36DD5">
              <w:t>Other (please specify)</w:t>
            </w:r>
          </w:p>
        </w:tc>
        <w:tc>
          <w:tcPr>
            <w:tcW w:w="2108" w:type="dxa"/>
            <w:vAlign w:val="center"/>
          </w:tcPr>
          <w:p w14:paraId="28C06120" w14:textId="77777777" w:rsidR="00CD1E76" w:rsidRPr="00A36DD5" w:rsidRDefault="00CD1E76" w:rsidP="0072069B">
            <w:pPr>
              <w:pStyle w:val="chartbody0pafter"/>
            </w:pPr>
            <w:r w:rsidRPr="00A36DD5">
              <w:rPr>
                <w:rFonts w:ascii="Segoe UI Symbol" w:eastAsia="MS Gothic" w:hAnsi="Segoe UI Symbol" w:cs="Segoe UI Symbol"/>
              </w:rPr>
              <w:t>☐</w:t>
            </w:r>
            <w:r w:rsidRPr="00A36DD5">
              <w:t xml:space="preserve"> Yes   </w:t>
            </w:r>
            <w:r w:rsidR="000A59F5" w:rsidRPr="00A36DD5">
              <w:t xml:space="preserve">    </w:t>
            </w:r>
            <w:r w:rsidRPr="00A36DD5">
              <w:t xml:space="preserve"> </w:t>
            </w:r>
            <w:r w:rsidRPr="00A36DD5">
              <w:rPr>
                <w:rFonts w:ascii="Menlo Regular" w:eastAsia="MS Gothic" w:hAnsi="Menlo Regular" w:cs="Menlo Regular"/>
              </w:rPr>
              <w:t>☐</w:t>
            </w:r>
            <w:r w:rsidRPr="00A36DD5">
              <w:t xml:space="preserve"> No</w:t>
            </w:r>
          </w:p>
        </w:tc>
        <w:tc>
          <w:tcPr>
            <w:tcW w:w="5285" w:type="dxa"/>
            <w:vAlign w:val="center"/>
          </w:tcPr>
          <w:p w14:paraId="775AC384" w14:textId="77777777" w:rsidR="00CD1E76" w:rsidRPr="00A36DD5" w:rsidRDefault="00CD1E76" w:rsidP="0072069B">
            <w:pPr>
              <w:pStyle w:val="chartbody0pafter"/>
            </w:pPr>
          </w:p>
        </w:tc>
      </w:tr>
    </w:tbl>
    <w:p w14:paraId="0792628B" w14:textId="77777777" w:rsidR="00101BD5" w:rsidRPr="00A36DD5" w:rsidRDefault="00101BD5"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8B3202" w:rsidRPr="00A36DD5" w14:paraId="6349CAE7" w14:textId="77777777" w:rsidTr="00620417">
        <w:trPr>
          <w:trHeight w:val="518"/>
        </w:trPr>
        <w:tc>
          <w:tcPr>
            <w:tcW w:w="5220" w:type="dxa"/>
            <w:shd w:val="clear" w:color="auto" w:fill="E5DFEC"/>
            <w:vAlign w:val="center"/>
          </w:tcPr>
          <w:p w14:paraId="15DB1C21" w14:textId="77777777" w:rsidR="008B3202" w:rsidRPr="00A36DD5" w:rsidRDefault="008D3B87" w:rsidP="005A32FE">
            <w:pPr>
              <w:pStyle w:val="chartheading"/>
            </w:pPr>
            <w:r w:rsidRPr="00A36DD5">
              <w:br w:type="page"/>
              <w:t>Q10</w:t>
            </w:r>
            <w:r w:rsidR="008B3202" w:rsidRPr="00A36DD5">
              <w:t xml:space="preserve"> - Level of Current Activity</w:t>
            </w:r>
          </w:p>
        </w:tc>
        <w:tc>
          <w:tcPr>
            <w:tcW w:w="5580" w:type="dxa"/>
            <w:shd w:val="clear" w:color="auto" w:fill="E5DFEC"/>
            <w:vAlign w:val="center"/>
          </w:tcPr>
          <w:p w14:paraId="11D2E938" w14:textId="77777777" w:rsidR="008B3202" w:rsidRPr="00A36DD5" w:rsidRDefault="008D3B87" w:rsidP="005A32FE">
            <w:pPr>
              <w:pStyle w:val="chartheading"/>
            </w:pPr>
            <w:r w:rsidRPr="00A36DD5">
              <w:t>Q10</w:t>
            </w:r>
            <w:r w:rsidR="008B3202" w:rsidRPr="00A36DD5">
              <w:t xml:space="preserve"> - Priority for Action</w:t>
            </w:r>
          </w:p>
        </w:tc>
      </w:tr>
      <w:tr w:rsidR="008B3202" w:rsidRPr="00A36DD5" w14:paraId="4742E1D2" w14:textId="77777777" w:rsidTr="00620417">
        <w:trPr>
          <w:trHeight w:val="1196"/>
        </w:trPr>
        <w:tc>
          <w:tcPr>
            <w:tcW w:w="5220" w:type="dxa"/>
          </w:tcPr>
          <w:p w14:paraId="20F9FDA6" w14:textId="77777777" w:rsidR="008B3202" w:rsidRPr="00A36DD5" w:rsidRDefault="001271FC" w:rsidP="007D6FAC">
            <w:pPr>
              <w:pStyle w:val="chartbody"/>
            </w:pPr>
            <w:r w:rsidRPr="00A36DD5">
              <w:rPr>
                <w:b/>
              </w:rPr>
              <w:t>Indicate your level of agreement with this statement:</w:t>
            </w:r>
            <w:r w:rsidRPr="00A36DD5">
              <w:t xml:space="preserve"> Our community has an adequate level of counseling/support groups</w:t>
            </w:r>
            <w:r w:rsidRPr="00A36DD5" w:rsidDel="00E41543">
              <w:t xml:space="preserve"> </w:t>
            </w:r>
            <w:r w:rsidRPr="00A36DD5">
              <w:t>for caregivers of people with dementia.</w:t>
            </w:r>
          </w:p>
        </w:tc>
        <w:tc>
          <w:tcPr>
            <w:tcW w:w="5580" w:type="dxa"/>
          </w:tcPr>
          <w:p w14:paraId="31849B34" w14:textId="77777777" w:rsidR="008B3202" w:rsidRPr="00A36DD5" w:rsidRDefault="001271FC" w:rsidP="007D6FAC">
            <w:pPr>
              <w:pStyle w:val="chartbody"/>
            </w:pPr>
            <w:r w:rsidRPr="00A36DD5">
              <w:rPr>
                <w:rStyle w:val="chartbodyBold"/>
              </w:rPr>
              <w:t>Indicate your level of agreement with this statement:</w:t>
            </w:r>
            <w:r w:rsidRPr="00A36DD5">
              <w:t xml:space="preserve"> Increasing the level of counseling/support groups</w:t>
            </w:r>
            <w:r w:rsidRPr="00A36DD5" w:rsidDel="00E41543">
              <w:t xml:space="preserve"> </w:t>
            </w:r>
            <w:r w:rsidRPr="00A36DD5">
              <w:t>for caregivers of people with dementia should be a priority for action in our community.</w:t>
            </w:r>
          </w:p>
        </w:tc>
      </w:tr>
      <w:tr w:rsidR="008B3202" w:rsidRPr="00A36DD5" w14:paraId="0B5D8EBE" w14:textId="77777777" w:rsidTr="00620417">
        <w:trPr>
          <w:trHeight w:val="1745"/>
        </w:trPr>
        <w:tc>
          <w:tcPr>
            <w:tcW w:w="5220" w:type="dxa"/>
          </w:tcPr>
          <w:p w14:paraId="6BDE1D83" w14:textId="77777777" w:rsidR="008B3202" w:rsidRPr="00A36DD5" w:rsidRDefault="008B3202" w:rsidP="007D6FAC">
            <w:pPr>
              <w:pStyle w:val="chartnumbering"/>
            </w:pPr>
            <w:r w:rsidRPr="00A36DD5">
              <w:t>1.</w:t>
            </w:r>
            <w:r w:rsidRPr="00A36DD5">
              <w:tab/>
              <w:t xml:space="preserve">Strongly disagree </w:t>
            </w:r>
          </w:p>
          <w:p w14:paraId="431F1DD4" w14:textId="77777777" w:rsidR="008B3202" w:rsidRPr="00A36DD5" w:rsidRDefault="008B3202" w:rsidP="007D6FAC">
            <w:pPr>
              <w:pStyle w:val="chartnumbering"/>
            </w:pPr>
            <w:r w:rsidRPr="00A36DD5">
              <w:t>2.</w:t>
            </w:r>
            <w:r w:rsidRPr="00A36DD5">
              <w:tab/>
              <w:t xml:space="preserve">Disagree </w:t>
            </w:r>
          </w:p>
          <w:p w14:paraId="1BC835F2" w14:textId="77777777" w:rsidR="008B3202" w:rsidRPr="00A36DD5" w:rsidRDefault="008B3202" w:rsidP="007D6FAC">
            <w:pPr>
              <w:pStyle w:val="chartnumbering"/>
            </w:pPr>
            <w:r w:rsidRPr="00A36DD5">
              <w:t>3.</w:t>
            </w:r>
            <w:r w:rsidRPr="00A36DD5">
              <w:tab/>
              <w:t xml:space="preserve">Neither agree or disagree </w:t>
            </w:r>
          </w:p>
          <w:p w14:paraId="6ACA35EA" w14:textId="77777777" w:rsidR="008B3202" w:rsidRPr="00A36DD5" w:rsidRDefault="008B3202" w:rsidP="007D6FAC">
            <w:pPr>
              <w:pStyle w:val="chartnumbering"/>
            </w:pPr>
            <w:r w:rsidRPr="00A36DD5">
              <w:t>4.</w:t>
            </w:r>
            <w:r w:rsidRPr="00A36DD5">
              <w:tab/>
              <w:t xml:space="preserve">Agree </w:t>
            </w:r>
          </w:p>
          <w:p w14:paraId="6A834A44" w14:textId="77777777" w:rsidR="008B3202" w:rsidRPr="00A36DD5" w:rsidRDefault="008B3202" w:rsidP="007D6FAC">
            <w:pPr>
              <w:pStyle w:val="chartnumbering"/>
            </w:pPr>
            <w:r w:rsidRPr="00A36DD5">
              <w:t>5.</w:t>
            </w:r>
            <w:r w:rsidRPr="00A36DD5">
              <w:tab/>
              <w:t>Strongly agree</w:t>
            </w:r>
          </w:p>
          <w:p w14:paraId="49C50112" w14:textId="77777777" w:rsidR="008B3202" w:rsidRPr="00A36DD5" w:rsidRDefault="008B3202" w:rsidP="007D6FAC">
            <w:pPr>
              <w:pStyle w:val="chartnumbering"/>
            </w:pPr>
            <w:r w:rsidRPr="00A36DD5">
              <w:t>0.</w:t>
            </w:r>
            <w:r w:rsidRPr="00A36DD5">
              <w:tab/>
              <w:t>Do not know</w:t>
            </w:r>
          </w:p>
        </w:tc>
        <w:tc>
          <w:tcPr>
            <w:tcW w:w="5580" w:type="dxa"/>
          </w:tcPr>
          <w:p w14:paraId="25C6FEBC" w14:textId="77777777" w:rsidR="008B3202" w:rsidRPr="00A36DD5" w:rsidRDefault="008B3202" w:rsidP="007D6FAC">
            <w:pPr>
              <w:pStyle w:val="chartnumbering"/>
            </w:pPr>
            <w:r w:rsidRPr="00A36DD5">
              <w:t>1.</w:t>
            </w:r>
            <w:r w:rsidRPr="00A36DD5">
              <w:tab/>
              <w:t xml:space="preserve">Strongly disagree </w:t>
            </w:r>
          </w:p>
          <w:p w14:paraId="5E273B0D" w14:textId="77777777" w:rsidR="008B3202" w:rsidRPr="00A36DD5" w:rsidRDefault="008B3202" w:rsidP="007D6FAC">
            <w:pPr>
              <w:pStyle w:val="chartnumbering"/>
            </w:pPr>
            <w:r w:rsidRPr="00A36DD5">
              <w:t>2.</w:t>
            </w:r>
            <w:r w:rsidRPr="00A36DD5">
              <w:tab/>
              <w:t xml:space="preserve">Disagree </w:t>
            </w:r>
          </w:p>
          <w:p w14:paraId="221149E0" w14:textId="77777777" w:rsidR="008B3202" w:rsidRPr="00A36DD5" w:rsidRDefault="008B3202" w:rsidP="007D6FAC">
            <w:pPr>
              <w:pStyle w:val="chartnumbering"/>
            </w:pPr>
            <w:r w:rsidRPr="00A36DD5">
              <w:t>3.</w:t>
            </w:r>
            <w:r w:rsidRPr="00A36DD5">
              <w:tab/>
              <w:t xml:space="preserve">Neither agree or disagree </w:t>
            </w:r>
          </w:p>
          <w:p w14:paraId="0C4BDC49" w14:textId="77777777" w:rsidR="008B3202" w:rsidRPr="00A36DD5" w:rsidRDefault="008B3202" w:rsidP="007D6FAC">
            <w:pPr>
              <w:pStyle w:val="chartnumbering"/>
            </w:pPr>
            <w:r w:rsidRPr="00A36DD5">
              <w:t>4.</w:t>
            </w:r>
            <w:r w:rsidRPr="00A36DD5">
              <w:tab/>
              <w:t xml:space="preserve">Agree </w:t>
            </w:r>
          </w:p>
          <w:p w14:paraId="554EA20D" w14:textId="77777777" w:rsidR="008B3202" w:rsidRPr="00A36DD5" w:rsidRDefault="008B3202" w:rsidP="007D6FAC">
            <w:pPr>
              <w:pStyle w:val="chartnumbering"/>
            </w:pPr>
            <w:r w:rsidRPr="00A36DD5">
              <w:t>5.</w:t>
            </w:r>
            <w:r w:rsidRPr="00A36DD5">
              <w:tab/>
              <w:t>Strongly agree</w:t>
            </w:r>
          </w:p>
          <w:p w14:paraId="44ABBC24" w14:textId="77777777" w:rsidR="008B3202" w:rsidRPr="00A36DD5" w:rsidRDefault="008B3202" w:rsidP="007D6FAC">
            <w:pPr>
              <w:pStyle w:val="chartnumbering"/>
            </w:pPr>
            <w:r w:rsidRPr="00A36DD5">
              <w:t>0.</w:t>
            </w:r>
            <w:r w:rsidRPr="00A36DD5">
              <w:tab/>
              <w:t>Do not know</w:t>
            </w:r>
          </w:p>
        </w:tc>
      </w:tr>
    </w:tbl>
    <w:p w14:paraId="1F39C473" w14:textId="77777777" w:rsidR="001F30F9" w:rsidRPr="00A36DD5" w:rsidRDefault="001F30F9" w:rsidP="007D6FAC">
      <w:pPr>
        <w:pStyle w:val="Text"/>
        <w:rPr>
          <w:rFonts w:ascii="Calibri" w:hAnsi="Calibri"/>
        </w:rPr>
      </w:pPr>
    </w:p>
    <w:p w14:paraId="063236D0" w14:textId="77777777" w:rsidR="008F617C" w:rsidRPr="0066450E" w:rsidRDefault="008F617C" w:rsidP="008F617C">
      <w:pPr>
        <w:pStyle w:val="Text"/>
        <w:rPr>
          <w:rFonts w:ascii="Calibri" w:hAnsi="Calibri"/>
          <w:b/>
        </w:rPr>
      </w:pPr>
      <w:r>
        <w:rPr>
          <w:rFonts w:ascii="Calibri" w:hAnsi="Calibri"/>
        </w:rPr>
        <w:t>What do you see as barriers and</w:t>
      </w:r>
      <w:r w:rsidRPr="0066450E">
        <w:rPr>
          <w:rFonts w:ascii="Calibri" w:hAnsi="Calibri"/>
        </w:rPr>
        <w:t xml:space="preserve"> opportunities for providing </w:t>
      </w:r>
      <w:r w:rsidRPr="0066450E">
        <w:rPr>
          <w:rFonts w:ascii="Calibri" w:hAnsi="Calibri"/>
          <w:b/>
        </w:rPr>
        <w:t>counseling/support group</w:t>
      </w:r>
      <w:r w:rsidRPr="0066450E">
        <w:rPr>
          <w:rFonts w:ascii="Calibri" w:hAnsi="Calibri"/>
        </w:rPr>
        <w:t>s</w:t>
      </w:r>
      <w:r w:rsidRPr="0066450E" w:rsidDel="00E41543">
        <w:rPr>
          <w:rFonts w:ascii="Calibri" w:hAnsi="Calibri"/>
        </w:rPr>
        <w:t xml:space="preserve"> </w:t>
      </w:r>
      <w:r w:rsidRPr="0066450E">
        <w:rPr>
          <w:rFonts w:ascii="Calibri" w:hAnsi="Calibri"/>
        </w:rPr>
        <w:t>for caregivers of people with dementia and/or their families?</w:t>
      </w:r>
    </w:p>
    <w:p w14:paraId="4F6D8488" w14:textId="77777777" w:rsidR="00644D7B" w:rsidRPr="00A36DD5" w:rsidRDefault="00C252E1" w:rsidP="00D44BAF">
      <w:pPr>
        <w:pStyle w:val="Heading1"/>
      </w:pPr>
      <w:r w:rsidRPr="00A36DD5">
        <w:br w:type="page"/>
      </w:r>
      <w:bookmarkStart w:id="29" w:name="_Toc220984229"/>
      <w:r w:rsidR="00644D7B" w:rsidRPr="00A36DD5">
        <w:lastRenderedPageBreak/>
        <w:t>E. Future Planning</w:t>
      </w:r>
      <w:bookmarkEnd w:id="29"/>
    </w:p>
    <w:p w14:paraId="37822D5F" w14:textId="77777777" w:rsidR="002D4905" w:rsidRPr="00A36DD5" w:rsidRDefault="00644D7B" w:rsidP="0044775F">
      <w:pPr>
        <w:pStyle w:val="number"/>
        <w:rPr>
          <w:rFonts w:ascii="Calibri" w:hAnsi="Calibri"/>
        </w:rPr>
      </w:pPr>
      <w:r w:rsidRPr="00A36DD5">
        <w:rPr>
          <w:rFonts w:ascii="Calibri" w:hAnsi="Calibri"/>
        </w:rPr>
        <w:t>Indicate which of the following planning services that help meet the needs of people with dementia currently are available in your community. (Legal Counsel/Future Planning Questions)</w:t>
      </w:r>
      <w:r w:rsidR="00C078B7">
        <w:rPr>
          <w:rFonts w:ascii="Calibri" w:hAnsi="Calibri"/>
        </w:rPr>
        <w:br/>
      </w: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FD6847" w:rsidRPr="00A36DD5" w14:paraId="3E0DD113"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181378CB" w14:textId="77777777" w:rsidR="00FD6847" w:rsidRPr="00A36DD5" w:rsidRDefault="00FD6847" w:rsidP="00923DDB">
            <w:pPr>
              <w:pStyle w:val="periodictable"/>
            </w:pPr>
            <w:r w:rsidRPr="00A36DD5">
              <w:t>LC</w:t>
            </w:r>
          </w:p>
        </w:tc>
      </w:tr>
    </w:tbl>
    <w:p w14:paraId="331A8AC3" w14:textId="77777777" w:rsidR="00644D7B" w:rsidRPr="00A36DD5" w:rsidRDefault="00644D7B" w:rsidP="007D6FAC">
      <w:pPr>
        <w:pStyle w:val="Text"/>
        <w:rPr>
          <w:rFonts w:ascii="Calibri" w:hAnsi="Calibri"/>
        </w:rPr>
      </w:pPr>
    </w:p>
    <w:tbl>
      <w:tblPr>
        <w:tblW w:w="10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82"/>
        <w:gridCol w:w="1620"/>
        <w:gridCol w:w="4016"/>
      </w:tblGrid>
      <w:tr w:rsidR="000828AF" w:rsidRPr="00A36DD5" w14:paraId="762A9B7E" w14:textId="77777777">
        <w:trPr>
          <w:jc w:val="center"/>
        </w:trPr>
        <w:tc>
          <w:tcPr>
            <w:tcW w:w="5082" w:type="dxa"/>
            <w:shd w:val="clear" w:color="auto" w:fill="E5DFEC"/>
            <w:vAlign w:val="center"/>
          </w:tcPr>
          <w:p w14:paraId="1C4A31E9" w14:textId="77777777" w:rsidR="000828AF" w:rsidRPr="00A36DD5" w:rsidRDefault="000828AF" w:rsidP="005A32FE">
            <w:pPr>
              <w:pStyle w:val="chartheading"/>
            </w:pPr>
            <w:r w:rsidRPr="00A36DD5">
              <w:t>Planning services that help meet the needs of people with dementia</w:t>
            </w:r>
          </w:p>
        </w:tc>
        <w:tc>
          <w:tcPr>
            <w:tcW w:w="1620" w:type="dxa"/>
            <w:shd w:val="clear" w:color="auto" w:fill="E5DFEC"/>
            <w:vAlign w:val="center"/>
          </w:tcPr>
          <w:p w14:paraId="65696DAA" w14:textId="77777777" w:rsidR="000828AF" w:rsidRPr="00A36DD5" w:rsidRDefault="000828AF" w:rsidP="005A32FE">
            <w:pPr>
              <w:pStyle w:val="chartheading"/>
            </w:pPr>
            <w:r w:rsidRPr="00A36DD5">
              <w:t>Currently available</w:t>
            </w:r>
          </w:p>
        </w:tc>
        <w:tc>
          <w:tcPr>
            <w:tcW w:w="4016" w:type="dxa"/>
            <w:shd w:val="clear" w:color="auto" w:fill="E5DFEC"/>
            <w:vAlign w:val="center"/>
          </w:tcPr>
          <w:p w14:paraId="18A1118A" w14:textId="77777777" w:rsidR="000828AF" w:rsidRPr="00A36DD5" w:rsidRDefault="000828AF" w:rsidP="005A32FE">
            <w:pPr>
              <w:pStyle w:val="chartheading"/>
            </w:pPr>
            <w:r w:rsidRPr="00A36DD5">
              <w:t>Which organization(s) provide these counseling services?</w:t>
            </w:r>
          </w:p>
        </w:tc>
      </w:tr>
      <w:tr w:rsidR="000828AF" w:rsidRPr="00A36DD5" w14:paraId="4A91074E" w14:textId="77777777">
        <w:trPr>
          <w:jc w:val="center"/>
        </w:trPr>
        <w:tc>
          <w:tcPr>
            <w:tcW w:w="5082" w:type="dxa"/>
            <w:vAlign w:val="center"/>
          </w:tcPr>
          <w:p w14:paraId="5B9C3219" w14:textId="77777777" w:rsidR="000828AF" w:rsidRPr="00A36DD5" w:rsidRDefault="000828AF" w:rsidP="0072069B">
            <w:pPr>
              <w:pStyle w:val="chartbody0pafter"/>
            </w:pPr>
            <w:r w:rsidRPr="00A36DD5">
              <w:t>Traditional estate planning – including wills, trusts, etc.</w:t>
            </w:r>
          </w:p>
        </w:tc>
        <w:tc>
          <w:tcPr>
            <w:tcW w:w="1620" w:type="dxa"/>
            <w:vAlign w:val="center"/>
          </w:tcPr>
          <w:p w14:paraId="123AD6B5"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764B8743" w14:textId="77777777" w:rsidR="000828AF" w:rsidRPr="00A36DD5" w:rsidRDefault="000828AF" w:rsidP="0072069B">
            <w:pPr>
              <w:pStyle w:val="chartbody0pafter"/>
            </w:pPr>
          </w:p>
        </w:tc>
      </w:tr>
      <w:tr w:rsidR="000828AF" w:rsidRPr="00A36DD5" w14:paraId="773E4A58" w14:textId="77777777">
        <w:trPr>
          <w:jc w:val="center"/>
        </w:trPr>
        <w:tc>
          <w:tcPr>
            <w:tcW w:w="5082" w:type="dxa"/>
            <w:vAlign w:val="center"/>
          </w:tcPr>
          <w:p w14:paraId="38D21FD1" w14:textId="77777777" w:rsidR="000828AF" w:rsidRPr="00A36DD5" w:rsidRDefault="000828AF" w:rsidP="0072069B">
            <w:pPr>
              <w:pStyle w:val="chartbody0pafter"/>
            </w:pPr>
            <w:r w:rsidRPr="00A36DD5">
              <w:t xml:space="preserve">Advice/counseling regarding </w:t>
            </w:r>
            <w:r w:rsidRPr="00A36DD5">
              <w:rPr>
                <w:u w:val="single"/>
              </w:rPr>
              <w:t>long-term care payment options</w:t>
            </w:r>
            <w:r w:rsidRPr="00A36DD5">
              <w:t xml:space="preserve"> including insurance, private pay, government benefits, Veterans benefits, etc.</w:t>
            </w:r>
          </w:p>
        </w:tc>
        <w:tc>
          <w:tcPr>
            <w:tcW w:w="1620" w:type="dxa"/>
            <w:vAlign w:val="center"/>
          </w:tcPr>
          <w:p w14:paraId="701B5EA7"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650B22AE" w14:textId="77777777" w:rsidR="000828AF" w:rsidRPr="00A36DD5" w:rsidRDefault="000828AF" w:rsidP="0072069B">
            <w:pPr>
              <w:pStyle w:val="chartbody0pafter"/>
            </w:pPr>
          </w:p>
        </w:tc>
      </w:tr>
      <w:tr w:rsidR="000828AF" w:rsidRPr="00A36DD5" w14:paraId="29146354" w14:textId="77777777">
        <w:trPr>
          <w:jc w:val="center"/>
        </w:trPr>
        <w:tc>
          <w:tcPr>
            <w:tcW w:w="5082" w:type="dxa"/>
            <w:vAlign w:val="center"/>
          </w:tcPr>
          <w:p w14:paraId="2BB709B5" w14:textId="77777777" w:rsidR="000828AF" w:rsidRPr="00A36DD5" w:rsidRDefault="000828AF" w:rsidP="0072069B">
            <w:pPr>
              <w:pStyle w:val="chartbody0pafter"/>
              <w:rPr>
                <w:vertAlign w:val="subscript"/>
              </w:rPr>
            </w:pPr>
            <w:r w:rsidRPr="00A36DD5">
              <w:t xml:space="preserve">Advice/counseling regarding </w:t>
            </w:r>
            <w:r w:rsidRPr="00A36DD5">
              <w:rPr>
                <w:u w:val="single"/>
              </w:rPr>
              <w:t>private and public benefits</w:t>
            </w:r>
            <w:r w:rsidRPr="00A36DD5">
              <w:t>, including health insurance, Medicare, Medicaid, etc.</w:t>
            </w:r>
          </w:p>
        </w:tc>
        <w:tc>
          <w:tcPr>
            <w:tcW w:w="1620" w:type="dxa"/>
            <w:vAlign w:val="center"/>
          </w:tcPr>
          <w:p w14:paraId="27FC226C"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0EC14F85" w14:textId="77777777" w:rsidR="000828AF" w:rsidRPr="00A36DD5" w:rsidRDefault="000828AF" w:rsidP="0072069B">
            <w:pPr>
              <w:pStyle w:val="chartbody0pafter"/>
            </w:pPr>
          </w:p>
        </w:tc>
      </w:tr>
      <w:tr w:rsidR="000828AF" w:rsidRPr="00A36DD5" w14:paraId="64CE6B03" w14:textId="77777777">
        <w:trPr>
          <w:jc w:val="center"/>
        </w:trPr>
        <w:tc>
          <w:tcPr>
            <w:tcW w:w="5082" w:type="dxa"/>
            <w:vAlign w:val="center"/>
          </w:tcPr>
          <w:p w14:paraId="0E336855" w14:textId="77777777" w:rsidR="000828AF" w:rsidRPr="00A36DD5" w:rsidRDefault="000828AF" w:rsidP="0072069B">
            <w:pPr>
              <w:pStyle w:val="chartbody0pafter"/>
            </w:pPr>
            <w:r w:rsidRPr="00A36DD5">
              <w:t xml:space="preserve">Advice/counseling regarding available services and supports for </w:t>
            </w:r>
            <w:r w:rsidRPr="00A36DD5">
              <w:rPr>
                <w:u w:val="single"/>
              </w:rPr>
              <w:t>institutional and community-based care</w:t>
            </w:r>
          </w:p>
        </w:tc>
        <w:tc>
          <w:tcPr>
            <w:tcW w:w="1620" w:type="dxa"/>
            <w:vAlign w:val="center"/>
          </w:tcPr>
          <w:p w14:paraId="65363E0C"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6CF742E6" w14:textId="77777777" w:rsidR="000828AF" w:rsidRPr="00A36DD5" w:rsidRDefault="000828AF" w:rsidP="0072069B">
            <w:pPr>
              <w:pStyle w:val="chartbody0pafter"/>
            </w:pPr>
          </w:p>
        </w:tc>
      </w:tr>
      <w:tr w:rsidR="000828AF" w:rsidRPr="00A36DD5" w14:paraId="74A4D512" w14:textId="77777777">
        <w:trPr>
          <w:jc w:val="center"/>
        </w:trPr>
        <w:tc>
          <w:tcPr>
            <w:tcW w:w="5082" w:type="dxa"/>
            <w:vAlign w:val="center"/>
          </w:tcPr>
          <w:p w14:paraId="5DEC3CDC" w14:textId="77777777" w:rsidR="000828AF" w:rsidRPr="00A36DD5" w:rsidRDefault="000828AF" w:rsidP="0072069B">
            <w:pPr>
              <w:pStyle w:val="chartbody0pafter"/>
            </w:pPr>
            <w:r w:rsidRPr="00A36DD5">
              <w:t xml:space="preserve">Disability Planning – including surrogate decision-making options for </w:t>
            </w:r>
            <w:r w:rsidRPr="00A36DD5">
              <w:rPr>
                <w:u w:val="single"/>
              </w:rPr>
              <w:t>finances</w:t>
            </w:r>
          </w:p>
        </w:tc>
        <w:tc>
          <w:tcPr>
            <w:tcW w:w="1620" w:type="dxa"/>
            <w:vAlign w:val="center"/>
          </w:tcPr>
          <w:p w14:paraId="4AE7BDE8"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376D3C08" w14:textId="77777777" w:rsidR="000828AF" w:rsidRPr="00A36DD5" w:rsidRDefault="000828AF" w:rsidP="0072069B">
            <w:pPr>
              <w:pStyle w:val="chartbody0pafter"/>
            </w:pPr>
          </w:p>
        </w:tc>
      </w:tr>
      <w:tr w:rsidR="000828AF" w:rsidRPr="00A36DD5" w14:paraId="36FE2C63" w14:textId="77777777">
        <w:trPr>
          <w:jc w:val="center"/>
        </w:trPr>
        <w:tc>
          <w:tcPr>
            <w:tcW w:w="5082" w:type="dxa"/>
            <w:vAlign w:val="center"/>
          </w:tcPr>
          <w:p w14:paraId="728F0F65" w14:textId="77777777" w:rsidR="000828AF" w:rsidRPr="00A36DD5" w:rsidRDefault="000828AF" w:rsidP="0072069B">
            <w:pPr>
              <w:pStyle w:val="chartbody0pafter"/>
            </w:pPr>
            <w:r w:rsidRPr="00A36DD5">
              <w:t xml:space="preserve">Disability Planning – including surrogate decision-making options for </w:t>
            </w:r>
            <w:r w:rsidRPr="00A36DD5">
              <w:rPr>
                <w:u w:val="single"/>
              </w:rPr>
              <w:t>health care</w:t>
            </w:r>
          </w:p>
        </w:tc>
        <w:tc>
          <w:tcPr>
            <w:tcW w:w="1620" w:type="dxa"/>
            <w:vAlign w:val="center"/>
          </w:tcPr>
          <w:p w14:paraId="754E7945"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5E8F3557" w14:textId="77777777" w:rsidR="000828AF" w:rsidRPr="00A36DD5" w:rsidRDefault="000828AF" w:rsidP="0072069B">
            <w:pPr>
              <w:pStyle w:val="chartbody0pafter"/>
            </w:pPr>
          </w:p>
        </w:tc>
      </w:tr>
      <w:tr w:rsidR="000828AF" w:rsidRPr="00A36DD5" w14:paraId="7C531AE1" w14:textId="77777777">
        <w:trPr>
          <w:jc w:val="center"/>
        </w:trPr>
        <w:tc>
          <w:tcPr>
            <w:tcW w:w="5082" w:type="dxa"/>
            <w:vAlign w:val="center"/>
          </w:tcPr>
          <w:p w14:paraId="4FF9AD60" w14:textId="77777777" w:rsidR="000828AF" w:rsidRPr="00A36DD5" w:rsidRDefault="000828AF" w:rsidP="0072069B">
            <w:pPr>
              <w:pStyle w:val="chartbody0pafter"/>
              <w:rPr>
                <w:color w:val="FF0000"/>
              </w:rPr>
            </w:pPr>
            <w:r w:rsidRPr="00A36DD5">
              <w:t>Other (please specify)</w:t>
            </w:r>
            <w:r w:rsidRPr="00A36DD5">
              <w:rPr>
                <w:color w:val="FF0000"/>
              </w:rPr>
              <w:t xml:space="preserve"> </w:t>
            </w:r>
          </w:p>
        </w:tc>
        <w:tc>
          <w:tcPr>
            <w:tcW w:w="1620" w:type="dxa"/>
            <w:vAlign w:val="center"/>
          </w:tcPr>
          <w:p w14:paraId="387D2CCB" w14:textId="77777777" w:rsidR="000828AF" w:rsidRPr="00A36DD5" w:rsidRDefault="000828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352C3752" w14:textId="77777777" w:rsidR="000828AF" w:rsidRPr="00A36DD5" w:rsidRDefault="000828AF" w:rsidP="0072069B">
            <w:pPr>
              <w:pStyle w:val="chartbody0pafter"/>
            </w:pPr>
          </w:p>
        </w:tc>
      </w:tr>
    </w:tbl>
    <w:p w14:paraId="1B3B1EA1" w14:textId="77777777" w:rsidR="00A50487" w:rsidRPr="00A36DD5" w:rsidRDefault="00A50487"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A50487" w:rsidRPr="00A36DD5" w14:paraId="02B906B2" w14:textId="77777777" w:rsidTr="00620417">
        <w:trPr>
          <w:trHeight w:val="518"/>
        </w:trPr>
        <w:tc>
          <w:tcPr>
            <w:tcW w:w="5220" w:type="dxa"/>
            <w:shd w:val="clear" w:color="auto" w:fill="E5DFEC"/>
            <w:vAlign w:val="center"/>
          </w:tcPr>
          <w:p w14:paraId="4612C7C0" w14:textId="77777777" w:rsidR="00A50487" w:rsidRPr="00A36DD5" w:rsidRDefault="008D3B87" w:rsidP="005A32FE">
            <w:pPr>
              <w:pStyle w:val="chartheading"/>
            </w:pPr>
            <w:r w:rsidRPr="00A36DD5">
              <w:br w:type="page"/>
              <w:t>Q11</w:t>
            </w:r>
            <w:r w:rsidR="00A50487" w:rsidRPr="00A36DD5">
              <w:t xml:space="preserve"> - Level of Current Activity</w:t>
            </w:r>
          </w:p>
        </w:tc>
        <w:tc>
          <w:tcPr>
            <w:tcW w:w="5580" w:type="dxa"/>
            <w:shd w:val="clear" w:color="auto" w:fill="E5DFEC"/>
            <w:vAlign w:val="center"/>
          </w:tcPr>
          <w:p w14:paraId="5985F29B" w14:textId="77777777" w:rsidR="00A50487" w:rsidRPr="00A36DD5" w:rsidRDefault="008D3B87" w:rsidP="005A32FE">
            <w:pPr>
              <w:pStyle w:val="chartheading"/>
            </w:pPr>
            <w:r w:rsidRPr="00A36DD5">
              <w:t>Q11</w:t>
            </w:r>
            <w:r w:rsidR="00A50487" w:rsidRPr="00A36DD5">
              <w:t xml:space="preserve"> - Priority for Action</w:t>
            </w:r>
          </w:p>
        </w:tc>
      </w:tr>
      <w:tr w:rsidR="00A50487" w:rsidRPr="00A36DD5" w14:paraId="23A5B076" w14:textId="77777777" w:rsidTr="00620417">
        <w:trPr>
          <w:trHeight w:val="1196"/>
        </w:trPr>
        <w:tc>
          <w:tcPr>
            <w:tcW w:w="5220" w:type="dxa"/>
          </w:tcPr>
          <w:p w14:paraId="0F427ABD" w14:textId="77777777" w:rsidR="00A50487" w:rsidRPr="00A36DD5" w:rsidRDefault="00A50487" w:rsidP="007D6FAC">
            <w:pPr>
              <w:pStyle w:val="chartbody"/>
            </w:pPr>
            <w:r w:rsidRPr="00A36DD5">
              <w:rPr>
                <w:b/>
              </w:rPr>
              <w:t>Indicate your level of agreement with this statement:</w:t>
            </w:r>
            <w:r w:rsidRPr="00A36DD5">
              <w:t xml:space="preserve"> Our community currently has an adequate level of planning services to meet the needs of people with dementia.</w:t>
            </w:r>
          </w:p>
        </w:tc>
        <w:tc>
          <w:tcPr>
            <w:tcW w:w="5580" w:type="dxa"/>
          </w:tcPr>
          <w:p w14:paraId="046B4E40" w14:textId="77777777" w:rsidR="00A50487" w:rsidRPr="00A36DD5" w:rsidRDefault="00A50487" w:rsidP="007D6FAC">
            <w:pPr>
              <w:pStyle w:val="chartbody"/>
            </w:pPr>
            <w:r w:rsidRPr="00A36DD5">
              <w:rPr>
                <w:rStyle w:val="chartbodyBold"/>
              </w:rPr>
              <w:t>Indicate your level of agreement with this statement:</w:t>
            </w:r>
            <w:r w:rsidRPr="00A36DD5">
              <w:t xml:space="preserve"> Increasing the level of planning services to meet the needs of people with dementia should be a priority for action in our community.</w:t>
            </w:r>
          </w:p>
        </w:tc>
      </w:tr>
      <w:tr w:rsidR="00A50487" w:rsidRPr="00A36DD5" w14:paraId="04811F7F" w14:textId="77777777" w:rsidTr="00620417">
        <w:trPr>
          <w:trHeight w:val="1745"/>
        </w:trPr>
        <w:tc>
          <w:tcPr>
            <w:tcW w:w="5220" w:type="dxa"/>
          </w:tcPr>
          <w:p w14:paraId="266F7616" w14:textId="77777777" w:rsidR="00A50487" w:rsidRPr="00A36DD5" w:rsidRDefault="00A50487" w:rsidP="007D6FAC">
            <w:pPr>
              <w:pStyle w:val="chartnumbering"/>
            </w:pPr>
            <w:r w:rsidRPr="00A36DD5">
              <w:t>1.</w:t>
            </w:r>
            <w:r w:rsidRPr="00A36DD5">
              <w:tab/>
              <w:t xml:space="preserve">Strongly disagree </w:t>
            </w:r>
          </w:p>
          <w:p w14:paraId="1D11EDF4" w14:textId="77777777" w:rsidR="00A50487" w:rsidRPr="00A36DD5" w:rsidRDefault="00A50487" w:rsidP="007D6FAC">
            <w:pPr>
              <w:pStyle w:val="chartnumbering"/>
            </w:pPr>
            <w:r w:rsidRPr="00A36DD5">
              <w:t>2.</w:t>
            </w:r>
            <w:r w:rsidRPr="00A36DD5">
              <w:tab/>
              <w:t xml:space="preserve">Disagree </w:t>
            </w:r>
          </w:p>
          <w:p w14:paraId="53E279D0" w14:textId="77777777" w:rsidR="00A50487" w:rsidRPr="00A36DD5" w:rsidRDefault="00A50487" w:rsidP="007D6FAC">
            <w:pPr>
              <w:pStyle w:val="chartnumbering"/>
            </w:pPr>
            <w:r w:rsidRPr="00A36DD5">
              <w:t>3.</w:t>
            </w:r>
            <w:r w:rsidRPr="00A36DD5">
              <w:tab/>
              <w:t xml:space="preserve">Neither agree or disagree </w:t>
            </w:r>
          </w:p>
          <w:p w14:paraId="3268080A" w14:textId="77777777" w:rsidR="00A50487" w:rsidRPr="00A36DD5" w:rsidRDefault="00A50487" w:rsidP="007D6FAC">
            <w:pPr>
              <w:pStyle w:val="chartnumbering"/>
            </w:pPr>
            <w:r w:rsidRPr="00A36DD5">
              <w:t>4.</w:t>
            </w:r>
            <w:r w:rsidRPr="00A36DD5">
              <w:tab/>
              <w:t xml:space="preserve">Agree </w:t>
            </w:r>
          </w:p>
          <w:p w14:paraId="5C093B8D" w14:textId="77777777" w:rsidR="00A50487" w:rsidRPr="00A36DD5" w:rsidRDefault="00A50487" w:rsidP="007D6FAC">
            <w:pPr>
              <w:pStyle w:val="chartnumbering"/>
            </w:pPr>
            <w:r w:rsidRPr="00A36DD5">
              <w:t>5.</w:t>
            </w:r>
            <w:r w:rsidRPr="00A36DD5">
              <w:tab/>
              <w:t>Strongly agree</w:t>
            </w:r>
          </w:p>
          <w:p w14:paraId="693E7AD8" w14:textId="77777777" w:rsidR="00A50487" w:rsidRPr="00A36DD5" w:rsidRDefault="00A50487" w:rsidP="007D6FAC">
            <w:pPr>
              <w:pStyle w:val="chartnumbering"/>
            </w:pPr>
            <w:r w:rsidRPr="00A36DD5">
              <w:t>0.</w:t>
            </w:r>
            <w:r w:rsidRPr="00A36DD5">
              <w:tab/>
              <w:t>Do not know</w:t>
            </w:r>
          </w:p>
        </w:tc>
        <w:tc>
          <w:tcPr>
            <w:tcW w:w="5580" w:type="dxa"/>
          </w:tcPr>
          <w:p w14:paraId="1CFB9C85" w14:textId="77777777" w:rsidR="00A50487" w:rsidRPr="00A36DD5" w:rsidRDefault="00A50487" w:rsidP="007D6FAC">
            <w:pPr>
              <w:pStyle w:val="chartnumbering"/>
            </w:pPr>
            <w:r w:rsidRPr="00A36DD5">
              <w:t>1.</w:t>
            </w:r>
            <w:r w:rsidRPr="00A36DD5">
              <w:tab/>
              <w:t xml:space="preserve">Strongly disagree </w:t>
            </w:r>
          </w:p>
          <w:p w14:paraId="7BB04AF1" w14:textId="77777777" w:rsidR="00A50487" w:rsidRPr="00A36DD5" w:rsidRDefault="00A50487" w:rsidP="007D6FAC">
            <w:pPr>
              <w:pStyle w:val="chartnumbering"/>
            </w:pPr>
            <w:r w:rsidRPr="00A36DD5">
              <w:t>2.</w:t>
            </w:r>
            <w:r w:rsidRPr="00A36DD5">
              <w:tab/>
              <w:t xml:space="preserve">Disagree </w:t>
            </w:r>
          </w:p>
          <w:p w14:paraId="3537FB55" w14:textId="77777777" w:rsidR="00A50487" w:rsidRPr="00A36DD5" w:rsidRDefault="00A50487" w:rsidP="007D6FAC">
            <w:pPr>
              <w:pStyle w:val="chartnumbering"/>
            </w:pPr>
            <w:r w:rsidRPr="00A36DD5">
              <w:t>3.</w:t>
            </w:r>
            <w:r w:rsidRPr="00A36DD5">
              <w:tab/>
              <w:t xml:space="preserve">Neither agree or disagree </w:t>
            </w:r>
          </w:p>
          <w:p w14:paraId="3FB1C86A" w14:textId="77777777" w:rsidR="00A50487" w:rsidRPr="00A36DD5" w:rsidRDefault="00A50487" w:rsidP="007D6FAC">
            <w:pPr>
              <w:pStyle w:val="chartnumbering"/>
            </w:pPr>
            <w:r w:rsidRPr="00A36DD5">
              <w:t>4.</w:t>
            </w:r>
            <w:r w:rsidRPr="00A36DD5">
              <w:tab/>
              <w:t xml:space="preserve">Agree </w:t>
            </w:r>
          </w:p>
          <w:p w14:paraId="226270DD" w14:textId="77777777" w:rsidR="00A50487" w:rsidRPr="00A36DD5" w:rsidRDefault="00A50487" w:rsidP="007D6FAC">
            <w:pPr>
              <w:pStyle w:val="chartnumbering"/>
            </w:pPr>
            <w:r w:rsidRPr="00A36DD5">
              <w:t>5.</w:t>
            </w:r>
            <w:r w:rsidRPr="00A36DD5">
              <w:tab/>
              <w:t>Strongly agree</w:t>
            </w:r>
          </w:p>
          <w:p w14:paraId="35908668" w14:textId="77777777" w:rsidR="00A50487" w:rsidRPr="00A36DD5" w:rsidRDefault="00A50487" w:rsidP="007D6FAC">
            <w:pPr>
              <w:pStyle w:val="chartnumbering"/>
            </w:pPr>
            <w:r w:rsidRPr="00A36DD5">
              <w:t>0.</w:t>
            </w:r>
            <w:r w:rsidRPr="00A36DD5">
              <w:tab/>
              <w:t>Do not know</w:t>
            </w:r>
          </w:p>
        </w:tc>
      </w:tr>
    </w:tbl>
    <w:p w14:paraId="68A20B33" w14:textId="77777777" w:rsidR="00D029F8" w:rsidRPr="00A36DD5" w:rsidRDefault="00D029F8" w:rsidP="007D6FAC">
      <w:pPr>
        <w:pStyle w:val="Text"/>
        <w:rPr>
          <w:rFonts w:ascii="Calibri" w:hAnsi="Calibri"/>
        </w:rPr>
      </w:pPr>
    </w:p>
    <w:p w14:paraId="2B9488FB" w14:textId="77777777" w:rsidR="004B16D6" w:rsidRPr="00A36DD5" w:rsidRDefault="00D029F8" w:rsidP="007D6FAC">
      <w:pPr>
        <w:pStyle w:val="Text"/>
        <w:rPr>
          <w:rFonts w:ascii="Calibri" w:hAnsi="Calibri"/>
        </w:rPr>
      </w:pPr>
      <w:r w:rsidRPr="00A36DD5">
        <w:rPr>
          <w:rFonts w:ascii="Calibri" w:hAnsi="Calibri"/>
        </w:rPr>
        <w:t>What opportunities</w:t>
      </w:r>
      <w:r w:rsidR="00D218D3" w:rsidRPr="00A36DD5">
        <w:rPr>
          <w:rFonts w:ascii="Calibri" w:hAnsi="Calibri"/>
        </w:rPr>
        <w:t xml:space="preserve"> do you see</w:t>
      </w:r>
      <w:r w:rsidRPr="00A36DD5">
        <w:rPr>
          <w:rFonts w:ascii="Calibri" w:hAnsi="Calibri"/>
        </w:rPr>
        <w:t xml:space="preserve"> for making available planning services tailored to people with dementia?</w:t>
      </w:r>
      <w:r w:rsidR="00D218D3" w:rsidRPr="00A36DD5">
        <w:rPr>
          <w:rFonts w:ascii="Calibri" w:hAnsi="Calibri"/>
        </w:rPr>
        <w:t xml:space="preserve">  What barriers do you see?</w:t>
      </w:r>
    </w:p>
    <w:p w14:paraId="7C57DCC5" w14:textId="77777777" w:rsidR="00F27672" w:rsidRPr="00A36DD5" w:rsidRDefault="00555ED0" w:rsidP="00D44BAF">
      <w:pPr>
        <w:pStyle w:val="Heading1"/>
      </w:pPr>
      <w:r w:rsidRPr="00A36DD5">
        <w:br w:type="page"/>
      </w:r>
      <w:bookmarkStart w:id="30" w:name="_Toc220984230"/>
      <w:r w:rsidR="00F27672" w:rsidRPr="00A36DD5">
        <w:lastRenderedPageBreak/>
        <w:t>F. Wellness Programs</w:t>
      </w:r>
      <w:bookmarkEnd w:id="30"/>
    </w:p>
    <w:p w14:paraId="51BD7EBB" w14:textId="77777777" w:rsidR="00301D7C" w:rsidRPr="00A36DD5" w:rsidRDefault="00F27672" w:rsidP="0044775F">
      <w:pPr>
        <w:pStyle w:val="number"/>
        <w:rPr>
          <w:rFonts w:ascii="Calibri" w:hAnsi="Calibri"/>
        </w:rPr>
      </w:pPr>
      <w:r w:rsidRPr="00A36DD5">
        <w:rPr>
          <w:rFonts w:ascii="Calibri" w:hAnsi="Calibri"/>
        </w:rPr>
        <w:t>Indicate which of the following wellness programs,</w:t>
      </w:r>
      <w:r w:rsidRPr="00A36DD5">
        <w:rPr>
          <w:rFonts w:ascii="Calibri" w:hAnsi="Calibri"/>
          <w:b/>
        </w:rPr>
        <w:t xml:space="preserve"> tailored to people with dementia living outside a formal care setting</w:t>
      </w:r>
      <w:r w:rsidRPr="00A36DD5">
        <w:rPr>
          <w:rFonts w:ascii="Calibri" w:hAnsi="Calibri"/>
        </w:rPr>
        <w:t>, currently are available in your community. (</w:t>
      </w:r>
      <w:r w:rsidR="00982473" w:rsidRPr="00A36DD5">
        <w:rPr>
          <w:rFonts w:ascii="Calibri" w:hAnsi="Calibri"/>
        </w:rPr>
        <w:t xml:space="preserve">Adult Day Questions, </w:t>
      </w:r>
      <w:r w:rsidR="006310C3" w:rsidRPr="00A36DD5">
        <w:rPr>
          <w:rFonts w:ascii="Calibri" w:hAnsi="Calibri"/>
        </w:rPr>
        <w:t xml:space="preserve">Home Health </w:t>
      </w:r>
      <w:r w:rsidR="004D336E" w:rsidRPr="00A36DD5">
        <w:rPr>
          <w:rFonts w:ascii="Calibri" w:hAnsi="Calibri"/>
        </w:rPr>
        <w:t xml:space="preserve">Agencies </w:t>
      </w:r>
      <w:r w:rsidR="006310C3" w:rsidRPr="00A36DD5">
        <w:rPr>
          <w:rFonts w:ascii="Calibri" w:hAnsi="Calibri"/>
        </w:rPr>
        <w:t>Questions,</w:t>
      </w:r>
      <w:r w:rsidRPr="00A36DD5">
        <w:rPr>
          <w:rFonts w:ascii="Calibri" w:hAnsi="Calibri"/>
        </w:rPr>
        <w:t xml:space="preserve"> and Social Service Agencies and Community Service Providers Questions)</w:t>
      </w:r>
      <w:r w:rsidR="00C078B7">
        <w:rPr>
          <w:rFonts w:ascii="Calibri" w:hAnsi="Calibri"/>
        </w:rPr>
        <w:br/>
      </w:r>
    </w:p>
    <w:tbl>
      <w:tblPr>
        <w:tblW w:w="0" w:type="auto"/>
        <w:tblInd w:w="-6377" w:type="dxa"/>
        <w:shd w:val="clear" w:color="auto" w:fill="59A131"/>
        <w:tblLayout w:type="fixed"/>
        <w:tblCellMar>
          <w:left w:w="0" w:type="dxa"/>
          <w:right w:w="0" w:type="dxa"/>
        </w:tblCellMar>
        <w:tblLook w:val="00BF" w:firstRow="1" w:lastRow="0" w:firstColumn="1" w:lastColumn="0" w:noHBand="0" w:noVBand="0"/>
      </w:tblPr>
      <w:tblGrid>
        <w:gridCol w:w="4747"/>
        <w:gridCol w:w="1710"/>
        <w:gridCol w:w="280"/>
        <w:gridCol w:w="367"/>
        <w:gridCol w:w="50"/>
        <w:gridCol w:w="398"/>
        <w:gridCol w:w="30"/>
        <w:gridCol w:w="510"/>
        <w:gridCol w:w="2661"/>
      </w:tblGrid>
      <w:tr w:rsidR="00581E36" w:rsidRPr="00A36DD5" w14:paraId="5EBAAF9C" w14:textId="77777777" w:rsidTr="00D07254">
        <w:trPr>
          <w:gridBefore w:val="3"/>
          <w:gridAfter w:val="1"/>
          <w:wBefore w:w="6737" w:type="dxa"/>
          <w:wAfter w:w="2661" w:type="dxa"/>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6DB3ADDD" w14:textId="77777777" w:rsidR="00D73AD6" w:rsidRPr="00A36DD5" w:rsidRDefault="00D73AD6" w:rsidP="0082209B">
            <w:pPr>
              <w:pStyle w:val="periodictable"/>
            </w:pPr>
            <w:r w:rsidRPr="00A36DD5">
              <w:t>A</w:t>
            </w:r>
            <w:r w:rsidR="0082209B" w:rsidRPr="00A36DD5">
              <w:t>D</w:t>
            </w:r>
          </w:p>
        </w:tc>
        <w:tc>
          <w:tcPr>
            <w:tcW w:w="50" w:type="dxa"/>
            <w:tcBorders>
              <w:left w:val="single" w:sz="4" w:space="0" w:color="46156B"/>
              <w:right w:val="single" w:sz="4" w:space="0" w:color="46156B"/>
            </w:tcBorders>
            <w:shd w:val="clear" w:color="auto" w:fill="auto"/>
            <w:noWrap/>
          </w:tcPr>
          <w:p w14:paraId="2121E0A3" w14:textId="77777777" w:rsidR="00D73AD6" w:rsidRPr="00A36DD5" w:rsidRDefault="00D73AD6" w:rsidP="00923DDB">
            <w:pPr>
              <w:pStyle w:val="periodictable"/>
            </w:pPr>
          </w:p>
        </w:tc>
        <w:tc>
          <w:tcPr>
            <w:tcW w:w="398" w:type="dxa"/>
            <w:tcBorders>
              <w:top w:val="single" w:sz="4" w:space="0" w:color="46156B"/>
              <w:bottom w:val="single" w:sz="4" w:space="0" w:color="46156B"/>
              <w:right w:val="single" w:sz="4" w:space="0" w:color="46156B"/>
            </w:tcBorders>
            <w:shd w:val="clear" w:color="auto" w:fill="59A131"/>
            <w:noWrap/>
          </w:tcPr>
          <w:p w14:paraId="2BB38FAE" w14:textId="77777777" w:rsidR="00D73AD6" w:rsidRPr="00A36DD5" w:rsidRDefault="00D73AD6" w:rsidP="00923DDB">
            <w:pPr>
              <w:pStyle w:val="periodictable"/>
            </w:pPr>
            <w:r w:rsidRPr="00A36DD5">
              <w:t>HH</w:t>
            </w:r>
          </w:p>
        </w:tc>
        <w:tc>
          <w:tcPr>
            <w:tcW w:w="30" w:type="dxa"/>
            <w:tcBorders>
              <w:left w:val="single" w:sz="4" w:space="0" w:color="46156B"/>
              <w:right w:val="single" w:sz="4" w:space="0" w:color="46156B"/>
            </w:tcBorders>
            <w:shd w:val="clear" w:color="auto" w:fill="auto"/>
          </w:tcPr>
          <w:p w14:paraId="229BBE1C" w14:textId="77777777" w:rsidR="00D73AD6" w:rsidRPr="00A36DD5" w:rsidRDefault="00D73AD6" w:rsidP="00923DDB">
            <w:pPr>
              <w:pStyle w:val="periodictable"/>
            </w:pPr>
          </w:p>
        </w:tc>
        <w:tc>
          <w:tcPr>
            <w:tcW w:w="510" w:type="dxa"/>
            <w:tcBorders>
              <w:top w:val="single" w:sz="4" w:space="0" w:color="46156B"/>
              <w:left w:val="single" w:sz="4" w:space="0" w:color="46156B"/>
              <w:bottom w:val="single" w:sz="4" w:space="0" w:color="46156B"/>
              <w:right w:val="single" w:sz="4" w:space="0" w:color="46156B"/>
            </w:tcBorders>
            <w:shd w:val="clear" w:color="auto" w:fill="59A131"/>
            <w:noWrap/>
          </w:tcPr>
          <w:p w14:paraId="4BD8FEFB" w14:textId="77777777" w:rsidR="00D73AD6" w:rsidRPr="00A36DD5" w:rsidRDefault="00D73AD6" w:rsidP="00923DDB">
            <w:pPr>
              <w:pStyle w:val="periodictable"/>
            </w:pPr>
            <w:r w:rsidRPr="00A36DD5">
              <w:t>SSA</w:t>
            </w:r>
          </w:p>
        </w:tc>
      </w:tr>
      <w:tr w:rsidR="00D07254" w:rsidRPr="00A36DD5" w14:paraId="2A1F738C" w14:textId="77777777" w:rsidTr="00D0725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Look w:val="0000" w:firstRow="0" w:lastRow="0" w:firstColumn="0" w:lastColumn="0" w:noHBand="0" w:noVBand="0"/>
        </w:tblPrEx>
        <w:trPr>
          <w:trHeight w:val="720"/>
          <w:jc w:val="center"/>
        </w:trPr>
        <w:tc>
          <w:tcPr>
            <w:tcW w:w="4747" w:type="dxa"/>
            <w:shd w:val="clear" w:color="auto" w:fill="E5DFEC"/>
            <w:vAlign w:val="center"/>
          </w:tcPr>
          <w:p w14:paraId="3AEFD800" w14:textId="77777777" w:rsidR="00D07254" w:rsidRPr="00A36DD5" w:rsidRDefault="00D07254" w:rsidP="005A32FE">
            <w:pPr>
              <w:pStyle w:val="chartheading"/>
            </w:pPr>
            <w:r w:rsidRPr="00A36DD5">
              <w:t>Services tailored to people with dementia</w:t>
            </w:r>
          </w:p>
        </w:tc>
        <w:tc>
          <w:tcPr>
            <w:tcW w:w="1710" w:type="dxa"/>
            <w:shd w:val="clear" w:color="auto" w:fill="E5DFEC"/>
            <w:vAlign w:val="center"/>
          </w:tcPr>
          <w:p w14:paraId="1E3E5A29" w14:textId="77777777" w:rsidR="00D07254" w:rsidRPr="00A36DD5" w:rsidRDefault="00D07254" w:rsidP="005A32FE">
            <w:pPr>
              <w:pStyle w:val="chartheading"/>
            </w:pPr>
            <w:r w:rsidRPr="00A36DD5">
              <w:t xml:space="preserve">Currently available </w:t>
            </w:r>
          </w:p>
        </w:tc>
        <w:tc>
          <w:tcPr>
            <w:tcW w:w="4296" w:type="dxa"/>
            <w:gridSpan w:val="7"/>
            <w:shd w:val="clear" w:color="auto" w:fill="E5DFEC"/>
            <w:vAlign w:val="center"/>
          </w:tcPr>
          <w:p w14:paraId="5915886C" w14:textId="77777777" w:rsidR="00D07254" w:rsidRPr="00A36DD5" w:rsidRDefault="00D07254" w:rsidP="005A32FE">
            <w:pPr>
              <w:pStyle w:val="chartheading"/>
            </w:pPr>
            <w:r w:rsidRPr="00A36DD5">
              <w:t xml:space="preserve">Which organization(s) provide </w:t>
            </w:r>
            <w:r w:rsidRPr="00A36DD5">
              <w:br/>
              <w:t>these programs?</w:t>
            </w:r>
          </w:p>
        </w:tc>
      </w:tr>
      <w:tr w:rsidR="00D07254" w:rsidRPr="00A36DD5" w14:paraId="791A0762" w14:textId="77777777" w:rsidTr="00D0725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Look w:val="0000" w:firstRow="0" w:lastRow="0" w:firstColumn="0" w:lastColumn="0" w:noHBand="0" w:noVBand="0"/>
        </w:tblPrEx>
        <w:trPr>
          <w:trHeight w:val="360"/>
          <w:jc w:val="center"/>
        </w:trPr>
        <w:tc>
          <w:tcPr>
            <w:tcW w:w="4747" w:type="dxa"/>
            <w:vAlign w:val="center"/>
          </w:tcPr>
          <w:p w14:paraId="13A0934F" w14:textId="77777777" w:rsidR="00D07254" w:rsidRPr="00A36DD5" w:rsidRDefault="00D07254" w:rsidP="001D49FA">
            <w:pPr>
              <w:pStyle w:val="chartbody0pafter"/>
            </w:pPr>
            <w:r w:rsidRPr="00A36DD5">
              <w:t>Nutrition programs</w:t>
            </w:r>
          </w:p>
        </w:tc>
        <w:tc>
          <w:tcPr>
            <w:tcW w:w="1710" w:type="dxa"/>
            <w:vAlign w:val="center"/>
          </w:tcPr>
          <w:p w14:paraId="12400230" w14:textId="77777777" w:rsidR="00D07254" w:rsidRPr="00A36DD5" w:rsidRDefault="00D07254" w:rsidP="001D49FA">
            <w:pPr>
              <w:pStyle w:val="chartbody0pafter"/>
            </w:pPr>
            <w:r w:rsidRPr="00A36DD5">
              <w:rPr>
                <w:rFonts w:ascii="Segoe UI Symbol" w:eastAsia="MS Mincho" w:hAnsi="Segoe UI Symbol" w:cs="Segoe UI Symbol"/>
              </w:rPr>
              <w:t>☐</w:t>
            </w:r>
            <w:r w:rsidRPr="00A36DD5">
              <w:t xml:space="preserve"> Yes    </w:t>
            </w:r>
            <w:r w:rsidRPr="00A36DD5">
              <w:rPr>
                <w:rFonts w:ascii="Menlo Regular" w:eastAsia="MS Mincho" w:hAnsi="Menlo Regular" w:cs="Menlo Regular"/>
              </w:rPr>
              <w:t>☐</w:t>
            </w:r>
            <w:r w:rsidRPr="00A36DD5">
              <w:t xml:space="preserve"> No</w:t>
            </w:r>
          </w:p>
        </w:tc>
        <w:tc>
          <w:tcPr>
            <w:tcW w:w="4296" w:type="dxa"/>
            <w:gridSpan w:val="7"/>
            <w:vAlign w:val="center"/>
          </w:tcPr>
          <w:p w14:paraId="3CA09FAA" w14:textId="77777777" w:rsidR="00D07254" w:rsidRPr="00A36DD5" w:rsidRDefault="00D07254" w:rsidP="001D49FA">
            <w:pPr>
              <w:pStyle w:val="chartbody0pafter"/>
              <w:rPr>
                <w:rFonts w:eastAsia="MS Gothic"/>
              </w:rPr>
            </w:pPr>
          </w:p>
        </w:tc>
      </w:tr>
      <w:tr w:rsidR="00D07254" w:rsidRPr="00A36DD5" w14:paraId="2216D277" w14:textId="77777777" w:rsidTr="00D0725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Look w:val="0000" w:firstRow="0" w:lastRow="0" w:firstColumn="0" w:lastColumn="0" w:noHBand="0" w:noVBand="0"/>
        </w:tblPrEx>
        <w:trPr>
          <w:trHeight w:val="360"/>
          <w:jc w:val="center"/>
        </w:trPr>
        <w:tc>
          <w:tcPr>
            <w:tcW w:w="4747" w:type="dxa"/>
            <w:vAlign w:val="center"/>
          </w:tcPr>
          <w:p w14:paraId="769A3781" w14:textId="77777777" w:rsidR="00D07254" w:rsidRPr="00A36DD5" w:rsidRDefault="00D07254" w:rsidP="001D49FA">
            <w:pPr>
              <w:pStyle w:val="chartbody0pafter"/>
            </w:pPr>
            <w:r w:rsidRPr="00A36DD5">
              <w:t>Physical activity programs</w:t>
            </w:r>
          </w:p>
        </w:tc>
        <w:tc>
          <w:tcPr>
            <w:tcW w:w="1710" w:type="dxa"/>
            <w:vAlign w:val="center"/>
          </w:tcPr>
          <w:p w14:paraId="15504847" w14:textId="77777777" w:rsidR="00D07254" w:rsidRPr="00A36DD5" w:rsidRDefault="00D07254" w:rsidP="001D49FA">
            <w:pPr>
              <w:pStyle w:val="chartbody0pafter"/>
            </w:pPr>
            <w:r w:rsidRPr="00A36DD5">
              <w:rPr>
                <w:rFonts w:ascii="Segoe UI Symbol" w:eastAsia="MS Mincho" w:hAnsi="Segoe UI Symbol" w:cs="Segoe UI Symbol"/>
              </w:rPr>
              <w:t>☐</w:t>
            </w:r>
            <w:r w:rsidRPr="00A36DD5">
              <w:t xml:space="preserve"> Yes    </w:t>
            </w:r>
            <w:r w:rsidRPr="00A36DD5">
              <w:rPr>
                <w:rFonts w:ascii="Menlo Regular" w:eastAsia="MS Mincho" w:hAnsi="Menlo Regular" w:cs="Menlo Regular"/>
              </w:rPr>
              <w:t>☐</w:t>
            </w:r>
            <w:r w:rsidRPr="00A36DD5">
              <w:t xml:space="preserve"> No</w:t>
            </w:r>
          </w:p>
        </w:tc>
        <w:tc>
          <w:tcPr>
            <w:tcW w:w="4296" w:type="dxa"/>
            <w:gridSpan w:val="7"/>
            <w:vAlign w:val="center"/>
          </w:tcPr>
          <w:p w14:paraId="43F17B5F" w14:textId="77777777" w:rsidR="00D07254" w:rsidRPr="00A36DD5" w:rsidRDefault="00D07254" w:rsidP="001D49FA">
            <w:pPr>
              <w:pStyle w:val="chartbody0pafter"/>
              <w:rPr>
                <w:rFonts w:eastAsia="MS Gothic"/>
              </w:rPr>
            </w:pPr>
          </w:p>
        </w:tc>
      </w:tr>
      <w:tr w:rsidR="00D07254" w:rsidRPr="00A36DD5" w14:paraId="6E85DCBF" w14:textId="77777777" w:rsidTr="00D0725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Look w:val="0000" w:firstRow="0" w:lastRow="0" w:firstColumn="0" w:lastColumn="0" w:noHBand="0" w:noVBand="0"/>
        </w:tblPrEx>
        <w:trPr>
          <w:trHeight w:val="360"/>
          <w:jc w:val="center"/>
        </w:trPr>
        <w:tc>
          <w:tcPr>
            <w:tcW w:w="4747" w:type="dxa"/>
            <w:vAlign w:val="center"/>
          </w:tcPr>
          <w:p w14:paraId="6094E8BC" w14:textId="77777777" w:rsidR="00D07254" w:rsidRPr="00A36DD5" w:rsidRDefault="00D07254" w:rsidP="001D49FA">
            <w:pPr>
              <w:pStyle w:val="chartbody0pafter"/>
            </w:pPr>
            <w:r w:rsidRPr="00A36DD5">
              <w:t>Physical, occupational, speech therapy</w:t>
            </w:r>
          </w:p>
        </w:tc>
        <w:tc>
          <w:tcPr>
            <w:tcW w:w="1710" w:type="dxa"/>
            <w:vAlign w:val="center"/>
          </w:tcPr>
          <w:p w14:paraId="4BB15567" w14:textId="77777777" w:rsidR="00D07254" w:rsidRPr="00A36DD5" w:rsidRDefault="00D07254" w:rsidP="001D49FA">
            <w:pPr>
              <w:pStyle w:val="chartbody0pafter"/>
            </w:pPr>
            <w:r w:rsidRPr="00A36DD5">
              <w:rPr>
                <w:rFonts w:ascii="Segoe UI Symbol" w:eastAsia="MS Mincho" w:hAnsi="Segoe UI Symbol" w:cs="Segoe UI Symbol"/>
              </w:rPr>
              <w:t>☐</w:t>
            </w:r>
            <w:r w:rsidRPr="00A36DD5">
              <w:t xml:space="preserve"> Yes    </w:t>
            </w:r>
            <w:r w:rsidRPr="00A36DD5">
              <w:rPr>
                <w:rFonts w:ascii="Menlo Regular" w:eastAsia="MS Mincho" w:hAnsi="Menlo Regular" w:cs="Menlo Regular"/>
              </w:rPr>
              <w:t>☐</w:t>
            </w:r>
            <w:r w:rsidRPr="00A36DD5">
              <w:t xml:space="preserve"> No</w:t>
            </w:r>
          </w:p>
        </w:tc>
        <w:tc>
          <w:tcPr>
            <w:tcW w:w="4296" w:type="dxa"/>
            <w:gridSpan w:val="7"/>
            <w:vAlign w:val="center"/>
          </w:tcPr>
          <w:p w14:paraId="6D2639D7" w14:textId="77777777" w:rsidR="00D07254" w:rsidRPr="00A36DD5" w:rsidRDefault="00D07254" w:rsidP="001D49FA">
            <w:pPr>
              <w:pStyle w:val="chartbody0pafter"/>
              <w:rPr>
                <w:rFonts w:eastAsia="MS Gothic"/>
              </w:rPr>
            </w:pPr>
          </w:p>
        </w:tc>
      </w:tr>
      <w:tr w:rsidR="00D07254" w:rsidRPr="00A36DD5" w14:paraId="338AF2F1" w14:textId="77777777" w:rsidTr="00D0725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Look w:val="0000" w:firstRow="0" w:lastRow="0" w:firstColumn="0" w:lastColumn="0" w:noHBand="0" w:noVBand="0"/>
        </w:tblPrEx>
        <w:trPr>
          <w:trHeight w:val="360"/>
          <w:jc w:val="center"/>
        </w:trPr>
        <w:tc>
          <w:tcPr>
            <w:tcW w:w="4747" w:type="dxa"/>
            <w:vAlign w:val="center"/>
          </w:tcPr>
          <w:p w14:paraId="20727E1B" w14:textId="77777777" w:rsidR="00D07254" w:rsidRPr="00A36DD5" w:rsidRDefault="00D07254" w:rsidP="001D49FA">
            <w:pPr>
              <w:pStyle w:val="chartbody0pafter"/>
            </w:pPr>
            <w:r w:rsidRPr="00A36DD5">
              <w:t>Other (please specify)</w:t>
            </w:r>
          </w:p>
        </w:tc>
        <w:tc>
          <w:tcPr>
            <w:tcW w:w="1710" w:type="dxa"/>
            <w:vAlign w:val="center"/>
          </w:tcPr>
          <w:p w14:paraId="635C88E1" w14:textId="77777777" w:rsidR="00D07254" w:rsidRPr="00A36DD5" w:rsidRDefault="00D07254" w:rsidP="001D49FA">
            <w:pPr>
              <w:pStyle w:val="chartbody0pafter"/>
            </w:pPr>
            <w:r w:rsidRPr="00A36DD5">
              <w:rPr>
                <w:rFonts w:ascii="Segoe UI Symbol" w:eastAsia="MS Mincho" w:hAnsi="Segoe UI Symbol" w:cs="Segoe UI Symbol"/>
              </w:rPr>
              <w:t>☐</w:t>
            </w:r>
            <w:r w:rsidRPr="00A36DD5">
              <w:t xml:space="preserve"> Yes    </w:t>
            </w:r>
            <w:r w:rsidRPr="00A36DD5">
              <w:rPr>
                <w:rFonts w:ascii="Menlo Regular" w:eastAsia="MS Mincho" w:hAnsi="Menlo Regular" w:cs="Menlo Regular"/>
              </w:rPr>
              <w:t>☐</w:t>
            </w:r>
            <w:r w:rsidRPr="00A36DD5">
              <w:t xml:space="preserve"> No</w:t>
            </w:r>
          </w:p>
        </w:tc>
        <w:tc>
          <w:tcPr>
            <w:tcW w:w="4296" w:type="dxa"/>
            <w:gridSpan w:val="7"/>
            <w:vAlign w:val="center"/>
          </w:tcPr>
          <w:p w14:paraId="6FFC0CFB" w14:textId="77777777" w:rsidR="00D07254" w:rsidRPr="00A36DD5" w:rsidRDefault="00D07254" w:rsidP="001D49FA">
            <w:pPr>
              <w:pStyle w:val="chartbody0pafter"/>
              <w:rPr>
                <w:rFonts w:eastAsia="MS Gothic"/>
              </w:rPr>
            </w:pPr>
          </w:p>
        </w:tc>
      </w:tr>
    </w:tbl>
    <w:p w14:paraId="7496E7D5" w14:textId="77777777" w:rsidR="00F27672" w:rsidRPr="00A36DD5" w:rsidRDefault="00F27672" w:rsidP="007D6FAC">
      <w:pPr>
        <w:pStyle w:val="Text"/>
        <w:rPr>
          <w:rFonts w:ascii="Calibri" w:hAnsi="Calibri"/>
        </w:rPr>
      </w:pPr>
    </w:p>
    <w:p w14:paraId="5C48BFE0" w14:textId="77777777" w:rsidR="00260514" w:rsidRPr="00A36DD5" w:rsidRDefault="00260514"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260514" w:rsidRPr="00A36DD5" w14:paraId="7CB9E738" w14:textId="77777777" w:rsidTr="00620417">
        <w:trPr>
          <w:trHeight w:val="518"/>
        </w:trPr>
        <w:tc>
          <w:tcPr>
            <w:tcW w:w="5220" w:type="dxa"/>
            <w:shd w:val="clear" w:color="auto" w:fill="E5DFEC"/>
            <w:vAlign w:val="center"/>
          </w:tcPr>
          <w:p w14:paraId="6DF5EAFC" w14:textId="77777777" w:rsidR="00260514" w:rsidRPr="00A36DD5" w:rsidRDefault="00AF37BB" w:rsidP="005A32FE">
            <w:pPr>
              <w:pStyle w:val="chartheading"/>
            </w:pPr>
            <w:r>
              <w:br w:type="page"/>
              <w:t>Q12</w:t>
            </w:r>
            <w:r w:rsidR="00260514" w:rsidRPr="00A36DD5">
              <w:t xml:space="preserve"> - Level of Current Activity</w:t>
            </w:r>
          </w:p>
        </w:tc>
        <w:tc>
          <w:tcPr>
            <w:tcW w:w="5580" w:type="dxa"/>
            <w:shd w:val="clear" w:color="auto" w:fill="E5DFEC"/>
            <w:vAlign w:val="center"/>
          </w:tcPr>
          <w:p w14:paraId="0E44B3FF" w14:textId="77777777" w:rsidR="00260514" w:rsidRPr="00A36DD5" w:rsidRDefault="00AF37BB" w:rsidP="005A32FE">
            <w:pPr>
              <w:pStyle w:val="chartheading"/>
            </w:pPr>
            <w:r>
              <w:t>Q12</w:t>
            </w:r>
            <w:r w:rsidR="00260514" w:rsidRPr="00A36DD5">
              <w:t xml:space="preserve"> - Priority for Action</w:t>
            </w:r>
          </w:p>
        </w:tc>
      </w:tr>
      <w:tr w:rsidR="00260514" w:rsidRPr="00A36DD5" w14:paraId="6DC0FE25" w14:textId="77777777" w:rsidTr="00620417">
        <w:trPr>
          <w:trHeight w:val="1196"/>
        </w:trPr>
        <w:tc>
          <w:tcPr>
            <w:tcW w:w="5220" w:type="dxa"/>
          </w:tcPr>
          <w:p w14:paraId="02E84848" w14:textId="77777777" w:rsidR="00260514" w:rsidRPr="00A36DD5" w:rsidRDefault="00260514" w:rsidP="00800B74">
            <w:pPr>
              <w:pStyle w:val="chartbody"/>
            </w:pPr>
            <w:r w:rsidRPr="00A36DD5">
              <w:rPr>
                <w:b/>
              </w:rPr>
              <w:t>Indicate your level of agreement with this statement:</w:t>
            </w:r>
            <w:r w:rsidRPr="00A36DD5">
              <w:t xml:space="preserve"> Our community has an adequate level of wellness programs tailored to people with dementia living outside a formal care setting.</w:t>
            </w:r>
          </w:p>
        </w:tc>
        <w:tc>
          <w:tcPr>
            <w:tcW w:w="5580" w:type="dxa"/>
          </w:tcPr>
          <w:p w14:paraId="2429AC3A" w14:textId="77777777" w:rsidR="00260514" w:rsidRPr="00A36DD5" w:rsidRDefault="00260514" w:rsidP="00800B74">
            <w:pPr>
              <w:pStyle w:val="chartbody"/>
            </w:pPr>
            <w:r w:rsidRPr="00A36DD5">
              <w:rPr>
                <w:rStyle w:val="chartbodyBold"/>
              </w:rPr>
              <w:t>Indicate your level of agreement with this statement:</w:t>
            </w:r>
            <w:r w:rsidRPr="00A36DD5">
              <w:t xml:space="preserve"> Increasing the level of wellness programs tailored to people with dementia living outside a formal care setting should be a priority for action in our community.</w:t>
            </w:r>
          </w:p>
        </w:tc>
      </w:tr>
      <w:tr w:rsidR="00260514" w:rsidRPr="00A36DD5" w14:paraId="0A34D7E5" w14:textId="77777777" w:rsidTr="00620417">
        <w:trPr>
          <w:trHeight w:val="1745"/>
        </w:trPr>
        <w:tc>
          <w:tcPr>
            <w:tcW w:w="5220" w:type="dxa"/>
          </w:tcPr>
          <w:p w14:paraId="1FE2B074" w14:textId="77777777" w:rsidR="00260514" w:rsidRPr="00A36DD5" w:rsidRDefault="00260514" w:rsidP="007D6FAC">
            <w:pPr>
              <w:pStyle w:val="chartnumbering"/>
            </w:pPr>
            <w:r w:rsidRPr="00A36DD5">
              <w:t>1.</w:t>
            </w:r>
            <w:r w:rsidRPr="00A36DD5">
              <w:tab/>
              <w:t xml:space="preserve">Strongly disagree </w:t>
            </w:r>
          </w:p>
          <w:p w14:paraId="569811E7" w14:textId="77777777" w:rsidR="00260514" w:rsidRPr="00A36DD5" w:rsidRDefault="00260514" w:rsidP="007D6FAC">
            <w:pPr>
              <w:pStyle w:val="chartnumbering"/>
            </w:pPr>
            <w:r w:rsidRPr="00A36DD5">
              <w:t>2.</w:t>
            </w:r>
            <w:r w:rsidRPr="00A36DD5">
              <w:tab/>
              <w:t xml:space="preserve">Disagree </w:t>
            </w:r>
          </w:p>
          <w:p w14:paraId="22F3BADD" w14:textId="77777777" w:rsidR="00260514" w:rsidRPr="00A36DD5" w:rsidRDefault="00260514" w:rsidP="007D6FAC">
            <w:pPr>
              <w:pStyle w:val="chartnumbering"/>
            </w:pPr>
            <w:r w:rsidRPr="00A36DD5">
              <w:t>3.</w:t>
            </w:r>
            <w:r w:rsidRPr="00A36DD5">
              <w:tab/>
              <w:t xml:space="preserve">Neither agree or disagree </w:t>
            </w:r>
          </w:p>
          <w:p w14:paraId="7B5471FE" w14:textId="77777777" w:rsidR="00260514" w:rsidRPr="00A36DD5" w:rsidRDefault="00260514" w:rsidP="007D6FAC">
            <w:pPr>
              <w:pStyle w:val="chartnumbering"/>
            </w:pPr>
            <w:r w:rsidRPr="00A36DD5">
              <w:t>4.</w:t>
            </w:r>
            <w:r w:rsidRPr="00A36DD5">
              <w:tab/>
              <w:t xml:space="preserve">Agree </w:t>
            </w:r>
          </w:p>
          <w:p w14:paraId="71A628F0" w14:textId="77777777" w:rsidR="00260514" w:rsidRPr="00A36DD5" w:rsidRDefault="00260514" w:rsidP="007D6FAC">
            <w:pPr>
              <w:pStyle w:val="chartnumbering"/>
            </w:pPr>
            <w:r w:rsidRPr="00A36DD5">
              <w:t>5.</w:t>
            </w:r>
            <w:r w:rsidRPr="00A36DD5">
              <w:tab/>
              <w:t>Strongly agree</w:t>
            </w:r>
          </w:p>
          <w:p w14:paraId="0E7D6F35" w14:textId="77777777" w:rsidR="00260514" w:rsidRPr="00A36DD5" w:rsidRDefault="00260514" w:rsidP="007D6FAC">
            <w:pPr>
              <w:pStyle w:val="chartnumbering"/>
            </w:pPr>
            <w:r w:rsidRPr="00A36DD5">
              <w:t>0.</w:t>
            </w:r>
            <w:r w:rsidRPr="00A36DD5">
              <w:tab/>
              <w:t>Do not know</w:t>
            </w:r>
          </w:p>
        </w:tc>
        <w:tc>
          <w:tcPr>
            <w:tcW w:w="5580" w:type="dxa"/>
          </w:tcPr>
          <w:p w14:paraId="7D200D02" w14:textId="77777777" w:rsidR="00260514" w:rsidRPr="00A36DD5" w:rsidRDefault="00260514" w:rsidP="007D6FAC">
            <w:pPr>
              <w:pStyle w:val="chartnumbering"/>
            </w:pPr>
            <w:r w:rsidRPr="00A36DD5">
              <w:t>1.</w:t>
            </w:r>
            <w:r w:rsidRPr="00A36DD5">
              <w:tab/>
              <w:t xml:space="preserve">Strongly disagree </w:t>
            </w:r>
          </w:p>
          <w:p w14:paraId="519FEDE0" w14:textId="77777777" w:rsidR="00260514" w:rsidRPr="00A36DD5" w:rsidRDefault="00260514" w:rsidP="007D6FAC">
            <w:pPr>
              <w:pStyle w:val="chartnumbering"/>
            </w:pPr>
            <w:r w:rsidRPr="00A36DD5">
              <w:t>2.</w:t>
            </w:r>
            <w:r w:rsidRPr="00A36DD5">
              <w:tab/>
              <w:t xml:space="preserve">Disagree </w:t>
            </w:r>
          </w:p>
          <w:p w14:paraId="7F7596CB" w14:textId="77777777" w:rsidR="00260514" w:rsidRPr="00A36DD5" w:rsidRDefault="00260514" w:rsidP="007D6FAC">
            <w:pPr>
              <w:pStyle w:val="chartnumbering"/>
            </w:pPr>
            <w:r w:rsidRPr="00A36DD5">
              <w:t>3.</w:t>
            </w:r>
            <w:r w:rsidRPr="00A36DD5">
              <w:tab/>
              <w:t xml:space="preserve">Neither agree or disagree </w:t>
            </w:r>
          </w:p>
          <w:p w14:paraId="5D26E394" w14:textId="77777777" w:rsidR="00260514" w:rsidRPr="00A36DD5" w:rsidRDefault="00260514" w:rsidP="007D6FAC">
            <w:pPr>
              <w:pStyle w:val="chartnumbering"/>
            </w:pPr>
            <w:r w:rsidRPr="00A36DD5">
              <w:t>4.</w:t>
            </w:r>
            <w:r w:rsidRPr="00A36DD5">
              <w:tab/>
              <w:t xml:space="preserve">Agree </w:t>
            </w:r>
          </w:p>
          <w:p w14:paraId="37F58C18" w14:textId="77777777" w:rsidR="00260514" w:rsidRPr="00A36DD5" w:rsidRDefault="00260514" w:rsidP="007D6FAC">
            <w:pPr>
              <w:pStyle w:val="chartnumbering"/>
            </w:pPr>
            <w:r w:rsidRPr="00A36DD5">
              <w:t>5.</w:t>
            </w:r>
            <w:r w:rsidRPr="00A36DD5">
              <w:tab/>
              <w:t>Strongly agree</w:t>
            </w:r>
          </w:p>
          <w:p w14:paraId="620C3AB3" w14:textId="77777777" w:rsidR="00260514" w:rsidRPr="00A36DD5" w:rsidRDefault="00260514" w:rsidP="007D6FAC">
            <w:pPr>
              <w:pStyle w:val="chartnumbering"/>
            </w:pPr>
            <w:r w:rsidRPr="00A36DD5">
              <w:t>0.</w:t>
            </w:r>
            <w:r w:rsidRPr="00A36DD5">
              <w:tab/>
              <w:t>Do not know</w:t>
            </w:r>
          </w:p>
        </w:tc>
      </w:tr>
    </w:tbl>
    <w:p w14:paraId="284B3121" w14:textId="77777777" w:rsidR="00FF5AF6" w:rsidRDefault="00FF5AF6" w:rsidP="007D6FAC">
      <w:pPr>
        <w:pStyle w:val="Text"/>
        <w:rPr>
          <w:rFonts w:ascii="Calibri" w:hAnsi="Calibri"/>
        </w:rPr>
      </w:pPr>
    </w:p>
    <w:p w14:paraId="67A876A8" w14:textId="77777777" w:rsidR="00BB368A" w:rsidRPr="00A36DD5" w:rsidRDefault="006A71B0" w:rsidP="007D6FAC">
      <w:pPr>
        <w:pStyle w:val="Text"/>
        <w:rPr>
          <w:rFonts w:ascii="Calibri" w:hAnsi="Calibri"/>
        </w:rPr>
      </w:pPr>
      <w:r w:rsidRPr="00A36DD5">
        <w:rPr>
          <w:rFonts w:ascii="Calibri" w:hAnsi="Calibri"/>
        </w:rPr>
        <w:t>What opportunities</w:t>
      </w:r>
      <w:r w:rsidR="000256E9" w:rsidRPr="00A36DD5">
        <w:rPr>
          <w:rFonts w:ascii="Calibri" w:hAnsi="Calibri"/>
        </w:rPr>
        <w:t xml:space="preserve"> do you see</w:t>
      </w:r>
      <w:r w:rsidRPr="00A36DD5">
        <w:rPr>
          <w:rFonts w:ascii="Calibri" w:hAnsi="Calibri"/>
        </w:rPr>
        <w:t xml:space="preserve"> for wellness programs tailored to people with dementia living outside a formal care setting?</w:t>
      </w:r>
      <w:r w:rsidR="000256E9" w:rsidRPr="00A36DD5">
        <w:rPr>
          <w:rFonts w:ascii="Calibri" w:hAnsi="Calibri"/>
        </w:rPr>
        <w:t xml:space="preserve">  What barriers do you see?</w:t>
      </w:r>
    </w:p>
    <w:p w14:paraId="44DD09A9" w14:textId="77777777" w:rsidR="00517353" w:rsidRPr="00A36DD5" w:rsidRDefault="00A40399" w:rsidP="00D44BAF">
      <w:pPr>
        <w:pStyle w:val="Heading1"/>
      </w:pPr>
      <w:r w:rsidRPr="00A36DD5">
        <w:br w:type="page"/>
      </w:r>
      <w:bookmarkStart w:id="31" w:name="_Toc220984231"/>
      <w:r w:rsidR="00517353" w:rsidRPr="00A36DD5">
        <w:lastRenderedPageBreak/>
        <w:t xml:space="preserve">G. Meaningful </w:t>
      </w:r>
      <w:r w:rsidR="00E151A8" w:rsidRPr="00A36DD5">
        <w:rPr>
          <w:lang w:val="en-US"/>
        </w:rPr>
        <w:t xml:space="preserve">Engagement </w:t>
      </w:r>
      <w:r w:rsidR="00517353" w:rsidRPr="00A36DD5">
        <w:t>Activities</w:t>
      </w:r>
      <w:bookmarkEnd w:id="31"/>
    </w:p>
    <w:p w14:paraId="6EC8712F" w14:textId="77777777" w:rsidR="00A70E09" w:rsidRPr="00A36DD5" w:rsidRDefault="00517353" w:rsidP="0044775F">
      <w:pPr>
        <w:pStyle w:val="number"/>
        <w:rPr>
          <w:rFonts w:ascii="Calibri" w:hAnsi="Calibri"/>
        </w:rPr>
      </w:pPr>
      <w:r w:rsidRPr="00A36DD5">
        <w:rPr>
          <w:rFonts w:ascii="Calibri" w:hAnsi="Calibri"/>
        </w:rPr>
        <w:t xml:space="preserve">Indicate which of the following meaningful </w:t>
      </w:r>
      <w:r w:rsidR="00A331BF" w:rsidRPr="00A36DD5">
        <w:rPr>
          <w:rFonts w:ascii="Calibri" w:hAnsi="Calibri"/>
        </w:rPr>
        <w:t xml:space="preserve">engagement </w:t>
      </w:r>
      <w:r w:rsidRPr="00A36DD5">
        <w:rPr>
          <w:rFonts w:ascii="Calibri" w:hAnsi="Calibri"/>
        </w:rPr>
        <w:t xml:space="preserve">activities, </w:t>
      </w:r>
      <w:r w:rsidRPr="00A36DD5">
        <w:rPr>
          <w:rFonts w:ascii="Calibri" w:hAnsi="Calibri"/>
          <w:b/>
        </w:rPr>
        <w:t>tailored to people with dementia</w:t>
      </w:r>
      <w:r w:rsidRPr="00A36DD5">
        <w:rPr>
          <w:rFonts w:ascii="Calibri" w:hAnsi="Calibri"/>
        </w:rPr>
        <w:t xml:space="preserve"> living outside a formal care setting, currently are available in your community. (</w:t>
      </w:r>
      <w:r w:rsidR="001922FF" w:rsidRPr="00A36DD5">
        <w:rPr>
          <w:rFonts w:ascii="Calibri" w:hAnsi="Calibri"/>
        </w:rPr>
        <w:t xml:space="preserve">Adult Day Program </w:t>
      </w:r>
      <w:r w:rsidRPr="00A36DD5">
        <w:rPr>
          <w:rFonts w:ascii="Calibri" w:hAnsi="Calibri"/>
        </w:rPr>
        <w:t>Questions and Social Service Agencies and Community Service Providers Questions)</w:t>
      </w:r>
      <w:r w:rsidR="00FF5AF6">
        <w:rPr>
          <w:rFonts w:ascii="Calibri" w:hAnsi="Calibri"/>
        </w:rPr>
        <w:br/>
      </w: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gridCol w:w="50"/>
        <w:gridCol w:w="432"/>
      </w:tblGrid>
      <w:tr w:rsidR="00581E36" w:rsidRPr="00A36DD5" w14:paraId="60A3EE84"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1AAAFB48" w14:textId="77777777" w:rsidR="00A70E09" w:rsidRPr="00A36DD5" w:rsidRDefault="00D73AD6" w:rsidP="00923DDB">
            <w:pPr>
              <w:pStyle w:val="periodictable"/>
            </w:pPr>
            <w:r w:rsidRPr="00A36DD5">
              <w:t>AD</w:t>
            </w:r>
          </w:p>
        </w:tc>
        <w:tc>
          <w:tcPr>
            <w:tcW w:w="50" w:type="dxa"/>
            <w:tcBorders>
              <w:left w:val="single" w:sz="4" w:space="0" w:color="46156B"/>
              <w:right w:val="single" w:sz="4" w:space="0" w:color="46156B"/>
            </w:tcBorders>
            <w:shd w:val="clear" w:color="auto" w:fill="auto"/>
            <w:noWrap/>
          </w:tcPr>
          <w:p w14:paraId="2C76BF84" w14:textId="77777777" w:rsidR="00A70E09" w:rsidRPr="00A36DD5" w:rsidRDefault="00A70E09" w:rsidP="00923DDB">
            <w:pPr>
              <w:pStyle w:val="periodictable"/>
            </w:pPr>
          </w:p>
        </w:tc>
        <w:tc>
          <w:tcPr>
            <w:tcW w:w="432" w:type="dxa"/>
            <w:tcBorders>
              <w:top w:val="single" w:sz="4" w:space="0" w:color="46156B"/>
              <w:bottom w:val="single" w:sz="4" w:space="0" w:color="46156B"/>
              <w:right w:val="single" w:sz="4" w:space="0" w:color="46156B"/>
            </w:tcBorders>
            <w:shd w:val="clear" w:color="auto" w:fill="59A131"/>
            <w:noWrap/>
          </w:tcPr>
          <w:p w14:paraId="629DF3EE" w14:textId="77777777" w:rsidR="00A70E09" w:rsidRPr="00A36DD5" w:rsidRDefault="00A70E09" w:rsidP="00923DDB">
            <w:pPr>
              <w:pStyle w:val="periodictable"/>
            </w:pPr>
            <w:r w:rsidRPr="00A36DD5">
              <w:t>SSA</w:t>
            </w:r>
          </w:p>
        </w:tc>
      </w:tr>
    </w:tbl>
    <w:p w14:paraId="0C021DDD" w14:textId="77777777" w:rsidR="00517353" w:rsidRPr="00A36DD5" w:rsidRDefault="00517353" w:rsidP="007D6FAC">
      <w:pPr>
        <w:pStyle w:val="Text"/>
        <w:rPr>
          <w:rFonts w:ascii="Calibri" w:hAnsi="Calibri"/>
        </w:rPr>
      </w:pPr>
    </w:p>
    <w:tbl>
      <w:tblPr>
        <w:tblW w:w="10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1752"/>
        <w:gridCol w:w="4016"/>
      </w:tblGrid>
      <w:tr w:rsidR="00517353" w:rsidRPr="00A36DD5" w14:paraId="45608D64" w14:textId="77777777">
        <w:trPr>
          <w:trHeight w:val="648"/>
          <w:jc w:val="center"/>
        </w:trPr>
        <w:tc>
          <w:tcPr>
            <w:tcW w:w="4950" w:type="dxa"/>
            <w:shd w:val="clear" w:color="auto" w:fill="E5DFEC"/>
            <w:vAlign w:val="center"/>
          </w:tcPr>
          <w:p w14:paraId="48406DF1" w14:textId="77777777" w:rsidR="00517353" w:rsidRPr="00A36DD5" w:rsidRDefault="00517353" w:rsidP="005A32FE">
            <w:pPr>
              <w:pStyle w:val="chartheading"/>
            </w:pPr>
            <w:r w:rsidRPr="00A36DD5">
              <w:t>Services tailored to people with dementia</w:t>
            </w:r>
          </w:p>
        </w:tc>
        <w:tc>
          <w:tcPr>
            <w:tcW w:w="1752" w:type="dxa"/>
            <w:shd w:val="clear" w:color="auto" w:fill="E5DFEC"/>
            <w:vAlign w:val="center"/>
          </w:tcPr>
          <w:p w14:paraId="6AC69B67" w14:textId="77777777" w:rsidR="00517353" w:rsidRPr="00A36DD5" w:rsidRDefault="00517353" w:rsidP="005A32FE">
            <w:pPr>
              <w:pStyle w:val="chartheading"/>
            </w:pPr>
            <w:r w:rsidRPr="00A36DD5">
              <w:t>Currently available</w:t>
            </w:r>
          </w:p>
        </w:tc>
        <w:tc>
          <w:tcPr>
            <w:tcW w:w="4016" w:type="dxa"/>
            <w:shd w:val="clear" w:color="auto" w:fill="E5DFEC"/>
            <w:vAlign w:val="center"/>
          </w:tcPr>
          <w:p w14:paraId="6044AAFD" w14:textId="77777777" w:rsidR="00517353" w:rsidRPr="00A36DD5" w:rsidRDefault="00C06408" w:rsidP="005A32FE">
            <w:pPr>
              <w:pStyle w:val="chartheading"/>
            </w:pPr>
            <w:r w:rsidRPr="00FD4E82">
              <w:t xml:space="preserve">Which organization(s) provide </w:t>
            </w:r>
            <w:r w:rsidRPr="00FD4E82">
              <w:br/>
              <w:t>these programs?</w:t>
            </w:r>
          </w:p>
        </w:tc>
      </w:tr>
      <w:tr w:rsidR="008F1AEF" w:rsidRPr="00A36DD5" w14:paraId="56079016" w14:textId="77777777">
        <w:trPr>
          <w:trHeight w:val="432"/>
          <w:jc w:val="center"/>
        </w:trPr>
        <w:tc>
          <w:tcPr>
            <w:tcW w:w="4950" w:type="dxa"/>
            <w:vAlign w:val="center"/>
          </w:tcPr>
          <w:p w14:paraId="241D1B3C" w14:textId="77777777" w:rsidR="008F1AEF" w:rsidRPr="00A36DD5" w:rsidRDefault="008F1AEF" w:rsidP="0072069B">
            <w:pPr>
              <w:pStyle w:val="chartbody0pafter"/>
            </w:pPr>
            <w:r w:rsidRPr="00A36DD5">
              <w:t>Adult day programs</w:t>
            </w:r>
          </w:p>
        </w:tc>
        <w:tc>
          <w:tcPr>
            <w:tcW w:w="1752" w:type="dxa"/>
            <w:vAlign w:val="center"/>
          </w:tcPr>
          <w:p w14:paraId="0BAA817A" w14:textId="77777777" w:rsidR="008F1AEF" w:rsidRPr="00A36DD5" w:rsidRDefault="008F1AEF"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2735CD09" w14:textId="77777777" w:rsidR="008F1AEF" w:rsidRPr="00A36DD5" w:rsidRDefault="008F1AEF" w:rsidP="0072069B">
            <w:pPr>
              <w:pStyle w:val="chartbody0pafter"/>
            </w:pPr>
          </w:p>
        </w:tc>
      </w:tr>
      <w:tr w:rsidR="00517353" w:rsidRPr="00A36DD5" w14:paraId="755F516C" w14:textId="77777777">
        <w:trPr>
          <w:trHeight w:val="432"/>
          <w:jc w:val="center"/>
        </w:trPr>
        <w:tc>
          <w:tcPr>
            <w:tcW w:w="4950" w:type="dxa"/>
            <w:vAlign w:val="center"/>
          </w:tcPr>
          <w:p w14:paraId="7B2F7035" w14:textId="77777777" w:rsidR="00517353" w:rsidRPr="00A36DD5" w:rsidRDefault="00517353" w:rsidP="0072069B">
            <w:pPr>
              <w:pStyle w:val="chartbody0pafter"/>
            </w:pPr>
            <w:r w:rsidRPr="00A36DD5">
              <w:t>Creative arts programs</w:t>
            </w:r>
            <w:r w:rsidR="004B0668" w:rsidRPr="00A36DD5">
              <w:t xml:space="preserve"> (e.g. art or music)</w:t>
            </w:r>
          </w:p>
        </w:tc>
        <w:tc>
          <w:tcPr>
            <w:tcW w:w="1752" w:type="dxa"/>
            <w:vAlign w:val="center"/>
          </w:tcPr>
          <w:p w14:paraId="65F0A7C0" w14:textId="77777777" w:rsidR="00517353" w:rsidRPr="00A36DD5" w:rsidRDefault="00517353"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5C604C63" w14:textId="77777777" w:rsidR="00517353" w:rsidRPr="00A36DD5" w:rsidRDefault="00517353" w:rsidP="0072069B">
            <w:pPr>
              <w:pStyle w:val="chartbody0pafter"/>
            </w:pPr>
          </w:p>
        </w:tc>
      </w:tr>
      <w:tr w:rsidR="00517353" w:rsidRPr="00A36DD5" w14:paraId="5AC69671" w14:textId="77777777">
        <w:trPr>
          <w:trHeight w:val="432"/>
          <w:jc w:val="center"/>
        </w:trPr>
        <w:tc>
          <w:tcPr>
            <w:tcW w:w="4950" w:type="dxa"/>
            <w:vAlign w:val="center"/>
          </w:tcPr>
          <w:p w14:paraId="64C385CE" w14:textId="77777777" w:rsidR="00517353" w:rsidRPr="00A36DD5" w:rsidRDefault="00517353" w:rsidP="0072069B">
            <w:pPr>
              <w:pStyle w:val="chartbody0pafter"/>
            </w:pPr>
            <w:r w:rsidRPr="00A36DD5">
              <w:t>Intergenerational connections</w:t>
            </w:r>
          </w:p>
        </w:tc>
        <w:tc>
          <w:tcPr>
            <w:tcW w:w="1752" w:type="dxa"/>
            <w:vAlign w:val="center"/>
          </w:tcPr>
          <w:p w14:paraId="3BF12D7E" w14:textId="77777777" w:rsidR="00517353" w:rsidRPr="00A36DD5" w:rsidRDefault="00517353"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2E6B05B4" w14:textId="77777777" w:rsidR="00517353" w:rsidRPr="00A36DD5" w:rsidRDefault="00517353" w:rsidP="0072069B">
            <w:pPr>
              <w:pStyle w:val="chartbody0pafter"/>
            </w:pPr>
          </w:p>
        </w:tc>
      </w:tr>
      <w:tr w:rsidR="00517353" w:rsidRPr="00A36DD5" w14:paraId="11D953F9" w14:textId="77777777">
        <w:trPr>
          <w:trHeight w:val="432"/>
          <w:jc w:val="center"/>
        </w:trPr>
        <w:tc>
          <w:tcPr>
            <w:tcW w:w="4950" w:type="dxa"/>
            <w:vAlign w:val="center"/>
          </w:tcPr>
          <w:p w14:paraId="0F8654E8" w14:textId="77777777" w:rsidR="00517353" w:rsidRPr="00A36DD5" w:rsidRDefault="00517353" w:rsidP="0072069B">
            <w:pPr>
              <w:pStyle w:val="chartbody0pafter"/>
            </w:pPr>
            <w:r w:rsidRPr="00A36DD5">
              <w:t>Lifelong learning</w:t>
            </w:r>
          </w:p>
        </w:tc>
        <w:tc>
          <w:tcPr>
            <w:tcW w:w="1752" w:type="dxa"/>
            <w:vAlign w:val="center"/>
          </w:tcPr>
          <w:p w14:paraId="2F73F251" w14:textId="77777777" w:rsidR="00517353" w:rsidRPr="00A36DD5" w:rsidRDefault="00517353"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0E23E372" w14:textId="77777777" w:rsidR="00517353" w:rsidRPr="00A36DD5" w:rsidRDefault="00517353" w:rsidP="0072069B">
            <w:pPr>
              <w:pStyle w:val="chartbody0pafter"/>
            </w:pPr>
          </w:p>
        </w:tc>
      </w:tr>
      <w:tr w:rsidR="00517353" w:rsidRPr="00A36DD5" w14:paraId="5A47AABA" w14:textId="77777777">
        <w:trPr>
          <w:trHeight w:val="432"/>
          <w:jc w:val="center"/>
        </w:trPr>
        <w:tc>
          <w:tcPr>
            <w:tcW w:w="4950" w:type="dxa"/>
            <w:vAlign w:val="center"/>
          </w:tcPr>
          <w:p w14:paraId="59773CD7" w14:textId="77777777" w:rsidR="00517353" w:rsidRPr="00A36DD5" w:rsidRDefault="00517353" w:rsidP="0072069B">
            <w:pPr>
              <w:pStyle w:val="chartbody0pafter"/>
            </w:pPr>
            <w:r w:rsidRPr="00A36DD5">
              <w:t>Outings/group activity programs</w:t>
            </w:r>
          </w:p>
        </w:tc>
        <w:tc>
          <w:tcPr>
            <w:tcW w:w="1752" w:type="dxa"/>
            <w:vAlign w:val="center"/>
          </w:tcPr>
          <w:p w14:paraId="4E65E596" w14:textId="77777777" w:rsidR="00517353" w:rsidRPr="00A36DD5" w:rsidRDefault="00517353"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36259165" w14:textId="77777777" w:rsidR="00517353" w:rsidRPr="00A36DD5" w:rsidRDefault="00517353" w:rsidP="0072069B">
            <w:pPr>
              <w:pStyle w:val="chartbody0pafter"/>
            </w:pPr>
          </w:p>
        </w:tc>
      </w:tr>
      <w:tr w:rsidR="00517353" w:rsidRPr="00A36DD5" w14:paraId="4918E4A2" w14:textId="77777777">
        <w:trPr>
          <w:trHeight w:val="432"/>
          <w:jc w:val="center"/>
        </w:trPr>
        <w:tc>
          <w:tcPr>
            <w:tcW w:w="4950" w:type="dxa"/>
            <w:vAlign w:val="center"/>
          </w:tcPr>
          <w:p w14:paraId="0A6D9603" w14:textId="77777777" w:rsidR="00517353" w:rsidRPr="00A36DD5" w:rsidRDefault="00517353" w:rsidP="0072069B">
            <w:pPr>
              <w:pStyle w:val="chartbody0pafter"/>
            </w:pPr>
            <w:r w:rsidRPr="00A36DD5">
              <w:t>Spiritual support</w:t>
            </w:r>
          </w:p>
        </w:tc>
        <w:tc>
          <w:tcPr>
            <w:tcW w:w="1752" w:type="dxa"/>
            <w:vAlign w:val="center"/>
          </w:tcPr>
          <w:p w14:paraId="2920AEE8" w14:textId="77777777" w:rsidR="00517353" w:rsidRPr="00A36DD5" w:rsidRDefault="00517353"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65E2CE80" w14:textId="77777777" w:rsidR="00517353" w:rsidRPr="00A36DD5" w:rsidRDefault="00517353" w:rsidP="0072069B">
            <w:pPr>
              <w:pStyle w:val="chartbody0pafter"/>
            </w:pPr>
          </w:p>
        </w:tc>
      </w:tr>
      <w:tr w:rsidR="00517353" w:rsidRPr="00A36DD5" w14:paraId="1A3D7FB9" w14:textId="77777777">
        <w:trPr>
          <w:trHeight w:val="432"/>
          <w:jc w:val="center"/>
        </w:trPr>
        <w:tc>
          <w:tcPr>
            <w:tcW w:w="4950" w:type="dxa"/>
            <w:vAlign w:val="center"/>
          </w:tcPr>
          <w:p w14:paraId="5B07F66A" w14:textId="77777777" w:rsidR="00517353" w:rsidRPr="00A36DD5" w:rsidRDefault="00517353" w:rsidP="0072069B">
            <w:pPr>
              <w:pStyle w:val="chartbody0pafter"/>
            </w:pPr>
            <w:r w:rsidRPr="00A36DD5">
              <w:t>Other (please specify)</w:t>
            </w:r>
          </w:p>
        </w:tc>
        <w:tc>
          <w:tcPr>
            <w:tcW w:w="1752" w:type="dxa"/>
            <w:vAlign w:val="center"/>
          </w:tcPr>
          <w:p w14:paraId="5B8518FF" w14:textId="77777777" w:rsidR="00517353" w:rsidRPr="00A36DD5" w:rsidRDefault="00517353"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016" w:type="dxa"/>
            <w:vAlign w:val="center"/>
          </w:tcPr>
          <w:p w14:paraId="1C1CDC56" w14:textId="77777777" w:rsidR="00517353" w:rsidRPr="00A36DD5" w:rsidRDefault="00517353" w:rsidP="0072069B">
            <w:pPr>
              <w:pStyle w:val="chartbody0pafter"/>
            </w:pPr>
          </w:p>
        </w:tc>
      </w:tr>
    </w:tbl>
    <w:p w14:paraId="4459A3B0" w14:textId="77777777" w:rsidR="00D91412" w:rsidRPr="00A36DD5" w:rsidRDefault="00D91412"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D91412" w:rsidRPr="00A36DD5" w14:paraId="36026828" w14:textId="77777777" w:rsidTr="00620417">
        <w:trPr>
          <w:trHeight w:val="518"/>
        </w:trPr>
        <w:tc>
          <w:tcPr>
            <w:tcW w:w="5220" w:type="dxa"/>
            <w:shd w:val="clear" w:color="auto" w:fill="E5DFEC"/>
            <w:vAlign w:val="center"/>
          </w:tcPr>
          <w:p w14:paraId="3DE97BB7" w14:textId="77777777" w:rsidR="00D91412" w:rsidRPr="00A36DD5" w:rsidRDefault="002772FB" w:rsidP="005A32FE">
            <w:pPr>
              <w:pStyle w:val="chartheading"/>
            </w:pPr>
            <w:r>
              <w:br w:type="page"/>
              <w:t>Q13</w:t>
            </w:r>
            <w:r w:rsidR="00D91412" w:rsidRPr="00A36DD5">
              <w:t xml:space="preserve"> - Level of Current Activity</w:t>
            </w:r>
          </w:p>
        </w:tc>
        <w:tc>
          <w:tcPr>
            <w:tcW w:w="5580" w:type="dxa"/>
            <w:shd w:val="clear" w:color="auto" w:fill="E5DFEC"/>
            <w:vAlign w:val="center"/>
          </w:tcPr>
          <w:p w14:paraId="413C0115" w14:textId="77777777" w:rsidR="00D91412" w:rsidRPr="00A36DD5" w:rsidRDefault="002772FB" w:rsidP="005A32FE">
            <w:pPr>
              <w:pStyle w:val="chartheading"/>
            </w:pPr>
            <w:r>
              <w:t>Q13</w:t>
            </w:r>
            <w:r w:rsidR="00D91412" w:rsidRPr="00A36DD5">
              <w:t xml:space="preserve"> - Priority for Action</w:t>
            </w:r>
          </w:p>
        </w:tc>
      </w:tr>
      <w:tr w:rsidR="00D91412" w:rsidRPr="00A36DD5" w14:paraId="15DFA994" w14:textId="77777777" w:rsidTr="00620417">
        <w:trPr>
          <w:trHeight w:val="1196"/>
        </w:trPr>
        <w:tc>
          <w:tcPr>
            <w:tcW w:w="5220" w:type="dxa"/>
          </w:tcPr>
          <w:p w14:paraId="1562A518" w14:textId="77777777" w:rsidR="00D91412" w:rsidRPr="00A36DD5" w:rsidRDefault="00D91412" w:rsidP="007D6FAC">
            <w:pPr>
              <w:pStyle w:val="chartbody"/>
            </w:pPr>
            <w:r w:rsidRPr="00A36DD5">
              <w:rPr>
                <w:b/>
              </w:rPr>
              <w:t>Indicate your level of agreement with this statement:</w:t>
            </w:r>
            <w:r w:rsidRPr="00A36DD5">
              <w:t xml:space="preserve"> Our community has an adequate level of meaningful </w:t>
            </w:r>
            <w:r w:rsidR="003C5509" w:rsidRPr="00A36DD5">
              <w:t xml:space="preserve">engagement </w:t>
            </w:r>
            <w:r w:rsidRPr="00A36DD5">
              <w:t>activities tailored to people with dementia living outside a formal care setting.</w:t>
            </w:r>
          </w:p>
        </w:tc>
        <w:tc>
          <w:tcPr>
            <w:tcW w:w="5580" w:type="dxa"/>
          </w:tcPr>
          <w:p w14:paraId="0464460A" w14:textId="77777777" w:rsidR="00D91412" w:rsidRPr="00A36DD5" w:rsidRDefault="00D91412" w:rsidP="007D6FAC">
            <w:pPr>
              <w:pStyle w:val="chartbody"/>
            </w:pPr>
            <w:r w:rsidRPr="00A36DD5">
              <w:rPr>
                <w:rStyle w:val="chartbodyBold"/>
              </w:rPr>
              <w:t>Indicate your level of agreement with this statement:</w:t>
            </w:r>
            <w:r w:rsidRPr="00A36DD5">
              <w:t xml:space="preserve"> Increasing the level of meaningful </w:t>
            </w:r>
            <w:r w:rsidR="003C5509" w:rsidRPr="00A36DD5">
              <w:t xml:space="preserve">engagement </w:t>
            </w:r>
            <w:r w:rsidRPr="00A36DD5">
              <w:t>activities tailored to people with dementia living outside a formal care setting should be a priority for action in our community.</w:t>
            </w:r>
          </w:p>
        </w:tc>
      </w:tr>
      <w:tr w:rsidR="00D91412" w:rsidRPr="00A36DD5" w14:paraId="5EB694F8" w14:textId="77777777" w:rsidTr="00620417">
        <w:trPr>
          <w:trHeight w:val="1745"/>
        </w:trPr>
        <w:tc>
          <w:tcPr>
            <w:tcW w:w="5220" w:type="dxa"/>
          </w:tcPr>
          <w:p w14:paraId="4079523B" w14:textId="77777777" w:rsidR="00D91412" w:rsidRPr="00A36DD5" w:rsidRDefault="00D91412" w:rsidP="007D6FAC">
            <w:pPr>
              <w:pStyle w:val="chartnumbering"/>
            </w:pPr>
            <w:r w:rsidRPr="00A36DD5">
              <w:t>1.</w:t>
            </w:r>
            <w:r w:rsidRPr="00A36DD5">
              <w:tab/>
              <w:t xml:space="preserve">Strongly disagree </w:t>
            </w:r>
          </w:p>
          <w:p w14:paraId="09547582" w14:textId="77777777" w:rsidR="00D91412" w:rsidRPr="00A36DD5" w:rsidRDefault="00D91412" w:rsidP="007D6FAC">
            <w:pPr>
              <w:pStyle w:val="chartnumbering"/>
            </w:pPr>
            <w:r w:rsidRPr="00A36DD5">
              <w:t>2.</w:t>
            </w:r>
            <w:r w:rsidRPr="00A36DD5">
              <w:tab/>
              <w:t xml:space="preserve">Disagree </w:t>
            </w:r>
          </w:p>
          <w:p w14:paraId="082CA810" w14:textId="77777777" w:rsidR="00D91412" w:rsidRPr="00A36DD5" w:rsidRDefault="00D91412" w:rsidP="007D6FAC">
            <w:pPr>
              <w:pStyle w:val="chartnumbering"/>
            </w:pPr>
            <w:r w:rsidRPr="00A36DD5">
              <w:t>3.</w:t>
            </w:r>
            <w:r w:rsidRPr="00A36DD5">
              <w:tab/>
              <w:t xml:space="preserve">Neither agree or disagree </w:t>
            </w:r>
          </w:p>
          <w:p w14:paraId="34382B41" w14:textId="77777777" w:rsidR="00D91412" w:rsidRPr="00A36DD5" w:rsidRDefault="00D91412" w:rsidP="007D6FAC">
            <w:pPr>
              <w:pStyle w:val="chartnumbering"/>
            </w:pPr>
            <w:r w:rsidRPr="00A36DD5">
              <w:t>4.</w:t>
            </w:r>
            <w:r w:rsidRPr="00A36DD5">
              <w:tab/>
              <w:t xml:space="preserve">Agree </w:t>
            </w:r>
          </w:p>
          <w:p w14:paraId="69E0345A" w14:textId="77777777" w:rsidR="00D91412" w:rsidRPr="00A36DD5" w:rsidRDefault="00D91412" w:rsidP="007D6FAC">
            <w:pPr>
              <w:pStyle w:val="chartnumbering"/>
            </w:pPr>
            <w:r w:rsidRPr="00A36DD5">
              <w:t>5.</w:t>
            </w:r>
            <w:r w:rsidRPr="00A36DD5">
              <w:tab/>
              <w:t>Strongly agree</w:t>
            </w:r>
          </w:p>
          <w:p w14:paraId="5945556F" w14:textId="77777777" w:rsidR="00D91412" w:rsidRPr="00A36DD5" w:rsidRDefault="00D91412" w:rsidP="007D6FAC">
            <w:pPr>
              <w:pStyle w:val="chartnumbering"/>
            </w:pPr>
            <w:r w:rsidRPr="00A36DD5">
              <w:t>0.</w:t>
            </w:r>
            <w:r w:rsidRPr="00A36DD5">
              <w:tab/>
              <w:t>Do not know</w:t>
            </w:r>
          </w:p>
        </w:tc>
        <w:tc>
          <w:tcPr>
            <w:tcW w:w="5580" w:type="dxa"/>
          </w:tcPr>
          <w:p w14:paraId="53EB5D03" w14:textId="77777777" w:rsidR="00D91412" w:rsidRPr="00A36DD5" w:rsidRDefault="00D91412" w:rsidP="007D6FAC">
            <w:pPr>
              <w:pStyle w:val="chartnumbering"/>
            </w:pPr>
            <w:r w:rsidRPr="00A36DD5">
              <w:t>1.</w:t>
            </w:r>
            <w:r w:rsidRPr="00A36DD5">
              <w:tab/>
              <w:t xml:space="preserve">Strongly disagree </w:t>
            </w:r>
          </w:p>
          <w:p w14:paraId="075C2631" w14:textId="77777777" w:rsidR="00D91412" w:rsidRPr="00A36DD5" w:rsidRDefault="00D91412" w:rsidP="007D6FAC">
            <w:pPr>
              <w:pStyle w:val="chartnumbering"/>
            </w:pPr>
            <w:r w:rsidRPr="00A36DD5">
              <w:t>2.</w:t>
            </w:r>
            <w:r w:rsidRPr="00A36DD5">
              <w:tab/>
              <w:t xml:space="preserve">Disagree </w:t>
            </w:r>
          </w:p>
          <w:p w14:paraId="7531E111" w14:textId="77777777" w:rsidR="00D91412" w:rsidRPr="00A36DD5" w:rsidRDefault="00D91412" w:rsidP="007D6FAC">
            <w:pPr>
              <w:pStyle w:val="chartnumbering"/>
            </w:pPr>
            <w:r w:rsidRPr="00A36DD5">
              <w:t>3.</w:t>
            </w:r>
            <w:r w:rsidRPr="00A36DD5">
              <w:tab/>
              <w:t xml:space="preserve">Neither agree or disagree </w:t>
            </w:r>
          </w:p>
          <w:p w14:paraId="15943D05" w14:textId="77777777" w:rsidR="00D91412" w:rsidRPr="00A36DD5" w:rsidRDefault="00D91412" w:rsidP="007D6FAC">
            <w:pPr>
              <w:pStyle w:val="chartnumbering"/>
            </w:pPr>
            <w:r w:rsidRPr="00A36DD5">
              <w:t>4.</w:t>
            </w:r>
            <w:r w:rsidRPr="00A36DD5">
              <w:tab/>
              <w:t xml:space="preserve">Agree </w:t>
            </w:r>
          </w:p>
          <w:p w14:paraId="72F59565" w14:textId="77777777" w:rsidR="00D91412" w:rsidRPr="00A36DD5" w:rsidRDefault="00D91412" w:rsidP="007D6FAC">
            <w:pPr>
              <w:pStyle w:val="chartnumbering"/>
            </w:pPr>
            <w:r w:rsidRPr="00A36DD5">
              <w:t>5.</w:t>
            </w:r>
            <w:r w:rsidRPr="00A36DD5">
              <w:tab/>
              <w:t>Strongly agree</w:t>
            </w:r>
          </w:p>
          <w:p w14:paraId="527146D1" w14:textId="77777777" w:rsidR="00D91412" w:rsidRPr="00A36DD5" w:rsidRDefault="00D91412" w:rsidP="007D6FAC">
            <w:pPr>
              <w:pStyle w:val="chartnumbering"/>
            </w:pPr>
            <w:r w:rsidRPr="00A36DD5">
              <w:t>0.</w:t>
            </w:r>
            <w:r w:rsidRPr="00A36DD5">
              <w:tab/>
              <w:t>Do not know</w:t>
            </w:r>
          </w:p>
        </w:tc>
      </w:tr>
    </w:tbl>
    <w:p w14:paraId="1D7DCE27" w14:textId="77777777" w:rsidR="00D36787" w:rsidRPr="00A36DD5" w:rsidRDefault="00D36787" w:rsidP="007D6FAC">
      <w:pPr>
        <w:pStyle w:val="Text"/>
        <w:rPr>
          <w:rFonts w:ascii="Calibri" w:hAnsi="Calibri"/>
        </w:rPr>
      </w:pPr>
    </w:p>
    <w:p w14:paraId="7E5A82C2" w14:textId="77777777" w:rsidR="00C73A2B" w:rsidRPr="00A36DD5" w:rsidRDefault="00D36787" w:rsidP="007D6FAC">
      <w:pPr>
        <w:pStyle w:val="Text"/>
        <w:rPr>
          <w:rFonts w:ascii="Calibri" w:hAnsi="Calibri"/>
        </w:rPr>
      </w:pPr>
      <w:r w:rsidRPr="00A36DD5">
        <w:rPr>
          <w:rFonts w:ascii="Calibri" w:hAnsi="Calibri"/>
        </w:rPr>
        <w:t xml:space="preserve">What opportunities </w:t>
      </w:r>
      <w:r w:rsidR="000256E9" w:rsidRPr="00A36DD5">
        <w:rPr>
          <w:rFonts w:ascii="Calibri" w:hAnsi="Calibri"/>
        </w:rPr>
        <w:t xml:space="preserve">do you see </w:t>
      </w:r>
      <w:r w:rsidRPr="00A36DD5">
        <w:rPr>
          <w:rFonts w:ascii="Calibri" w:hAnsi="Calibri"/>
        </w:rPr>
        <w:t>for meaningful activities tailored to people with dementia living outside a formal care setting?</w:t>
      </w:r>
      <w:r w:rsidR="000256E9" w:rsidRPr="00A36DD5">
        <w:rPr>
          <w:rFonts w:ascii="Calibri" w:hAnsi="Calibri"/>
        </w:rPr>
        <w:t xml:space="preserve">  What barriers do you see?</w:t>
      </w:r>
    </w:p>
    <w:p w14:paraId="71574F73" w14:textId="77777777" w:rsidR="006B7240" w:rsidRPr="00A36DD5" w:rsidRDefault="00DD7C6C" w:rsidP="00D44BAF">
      <w:pPr>
        <w:pStyle w:val="Heading1"/>
      </w:pPr>
      <w:r w:rsidRPr="00A36DD5">
        <w:br w:type="page"/>
      </w:r>
      <w:bookmarkStart w:id="32" w:name="_Toc220984232"/>
      <w:r w:rsidR="006B7240" w:rsidRPr="00A36DD5">
        <w:lastRenderedPageBreak/>
        <w:t>H. Caregiver Supports</w:t>
      </w:r>
      <w:bookmarkEnd w:id="32"/>
      <w:r w:rsidR="006B7240" w:rsidRPr="00A36DD5">
        <w:t xml:space="preserve"> </w:t>
      </w:r>
    </w:p>
    <w:p w14:paraId="3D8FDC19" w14:textId="77777777" w:rsidR="00A70E09" w:rsidRPr="00A36DD5" w:rsidRDefault="006B7240" w:rsidP="0044775F">
      <w:pPr>
        <w:pStyle w:val="number"/>
        <w:rPr>
          <w:rFonts w:ascii="Calibri" w:hAnsi="Calibri"/>
        </w:rPr>
      </w:pPr>
      <w:r w:rsidRPr="00A36DD5">
        <w:rPr>
          <w:rFonts w:ascii="Calibri" w:hAnsi="Calibri"/>
        </w:rPr>
        <w:t xml:space="preserve">Indicate which of the following </w:t>
      </w:r>
      <w:r w:rsidRPr="00A36DD5">
        <w:rPr>
          <w:rFonts w:ascii="Calibri" w:hAnsi="Calibri"/>
          <w:b/>
        </w:rPr>
        <w:t>respite programs or services</w:t>
      </w:r>
      <w:r w:rsidRPr="00A36DD5">
        <w:rPr>
          <w:rFonts w:ascii="Calibri" w:hAnsi="Calibri"/>
        </w:rPr>
        <w:t xml:space="preserve"> currently are available in your community for caregivers of people with dementia. (Caregiver Supports Questions)</w:t>
      </w:r>
      <w:r w:rsidR="00FF5AF6">
        <w:rPr>
          <w:rFonts w:ascii="Calibri" w:hAnsi="Calibri"/>
        </w:rPr>
        <w:br/>
      </w: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A70E09" w:rsidRPr="00A36DD5" w14:paraId="163E2260"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52FB8585" w14:textId="77777777" w:rsidR="00A70E09" w:rsidRPr="00A36DD5" w:rsidRDefault="00A70E09" w:rsidP="00923DDB">
            <w:pPr>
              <w:pStyle w:val="periodictable"/>
            </w:pPr>
            <w:r w:rsidRPr="00A36DD5">
              <w:t>CS</w:t>
            </w:r>
          </w:p>
        </w:tc>
      </w:tr>
    </w:tbl>
    <w:p w14:paraId="68B9754B" w14:textId="77777777" w:rsidR="006B7240" w:rsidRPr="00A36DD5" w:rsidRDefault="006B7240" w:rsidP="007D6FAC">
      <w:pPr>
        <w:pStyle w:val="Text"/>
        <w:rPr>
          <w:rFonts w:ascii="Calibri" w:hAnsi="Calibri"/>
        </w:rPr>
      </w:pPr>
    </w:p>
    <w:tbl>
      <w:tblPr>
        <w:tblW w:w="109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5"/>
        <w:gridCol w:w="1801"/>
        <w:gridCol w:w="1845"/>
        <w:gridCol w:w="4840"/>
      </w:tblGrid>
      <w:tr w:rsidR="00504D79" w:rsidRPr="00A36DD5" w14:paraId="611A0FF7" w14:textId="77777777" w:rsidTr="00504D79">
        <w:trPr>
          <w:jc w:val="center"/>
        </w:trPr>
        <w:tc>
          <w:tcPr>
            <w:tcW w:w="2415" w:type="dxa"/>
            <w:shd w:val="clear" w:color="auto" w:fill="E5DFEC"/>
            <w:vAlign w:val="center"/>
          </w:tcPr>
          <w:p w14:paraId="2DD5B5D5" w14:textId="77777777" w:rsidR="009C4AC4" w:rsidRPr="00A36DD5" w:rsidRDefault="009C4AC4" w:rsidP="005A32FE">
            <w:pPr>
              <w:pStyle w:val="chartheading"/>
            </w:pPr>
            <w:r w:rsidRPr="00A36DD5">
              <w:t xml:space="preserve">Respite options </w:t>
            </w:r>
            <w:r w:rsidRPr="00A36DD5">
              <w:br/>
              <w:t>for caregivers</w:t>
            </w:r>
          </w:p>
        </w:tc>
        <w:tc>
          <w:tcPr>
            <w:tcW w:w="1801" w:type="dxa"/>
            <w:shd w:val="clear" w:color="auto" w:fill="E5DFEC"/>
            <w:vAlign w:val="center"/>
          </w:tcPr>
          <w:p w14:paraId="7AAD8252" w14:textId="77777777" w:rsidR="009C4AC4" w:rsidRPr="00A36DD5" w:rsidRDefault="009C4AC4" w:rsidP="005A32FE">
            <w:pPr>
              <w:pStyle w:val="chartheading"/>
            </w:pPr>
            <w:r w:rsidRPr="00A36DD5">
              <w:t>Currently available</w:t>
            </w:r>
          </w:p>
        </w:tc>
        <w:tc>
          <w:tcPr>
            <w:tcW w:w="1845" w:type="dxa"/>
            <w:shd w:val="clear" w:color="auto" w:fill="E5DFEC"/>
            <w:vAlign w:val="center"/>
          </w:tcPr>
          <w:p w14:paraId="6D6D6ABD" w14:textId="77777777" w:rsidR="009C4AC4" w:rsidRPr="00A36DD5" w:rsidRDefault="005B75B6" w:rsidP="005A32FE">
            <w:pPr>
              <w:pStyle w:val="chartheading"/>
            </w:pPr>
            <w:r w:rsidRPr="00A36DD5">
              <w:t xml:space="preserve">Social </w:t>
            </w:r>
            <w:r w:rsidR="009C4AC4" w:rsidRPr="00A36DD5">
              <w:t>or medical</w:t>
            </w:r>
            <w:r w:rsidRPr="00A36DD5">
              <w:t xml:space="preserve"> </w:t>
            </w:r>
            <w:r w:rsidR="00136958" w:rsidRPr="00A36DD5">
              <w:t>model</w:t>
            </w:r>
            <w:r w:rsidR="009C4AC4" w:rsidRPr="00A36DD5">
              <w:t>?</w:t>
            </w:r>
          </w:p>
        </w:tc>
        <w:tc>
          <w:tcPr>
            <w:tcW w:w="4840" w:type="dxa"/>
            <w:shd w:val="clear" w:color="auto" w:fill="E5DFEC"/>
            <w:vAlign w:val="center"/>
          </w:tcPr>
          <w:p w14:paraId="19A4C4AE" w14:textId="77777777" w:rsidR="009C4AC4" w:rsidRPr="00A36DD5" w:rsidRDefault="009C4AC4" w:rsidP="005A32FE">
            <w:pPr>
              <w:pStyle w:val="chartheading"/>
            </w:pPr>
            <w:r w:rsidRPr="00A36DD5">
              <w:t>Which organization(s) provide these services?</w:t>
            </w:r>
            <w:r w:rsidR="005B75B6" w:rsidRPr="00A36DD5">
              <w:t xml:space="preserve"> How </w:t>
            </w:r>
            <w:r w:rsidR="00E146A5" w:rsidRPr="00A36DD5">
              <w:t xml:space="preserve">do </w:t>
            </w:r>
            <w:r w:rsidR="005B75B6" w:rsidRPr="00A36DD5">
              <w:t>they tailor to dementia?</w:t>
            </w:r>
          </w:p>
        </w:tc>
      </w:tr>
      <w:tr w:rsidR="00504D79" w:rsidRPr="00A36DD5" w14:paraId="3B94835F" w14:textId="77777777" w:rsidTr="00504D79">
        <w:trPr>
          <w:jc w:val="center"/>
        </w:trPr>
        <w:tc>
          <w:tcPr>
            <w:tcW w:w="2415" w:type="dxa"/>
            <w:vAlign w:val="center"/>
          </w:tcPr>
          <w:p w14:paraId="3FE35EE2" w14:textId="77777777" w:rsidR="009C4AC4" w:rsidRPr="00A36DD5" w:rsidRDefault="009C4AC4" w:rsidP="0072069B">
            <w:pPr>
              <w:pStyle w:val="chartbody0pafter"/>
            </w:pPr>
            <w:r w:rsidRPr="00A36DD5">
              <w:t>Adult day programs</w:t>
            </w:r>
          </w:p>
        </w:tc>
        <w:tc>
          <w:tcPr>
            <w:tcW w:w="1801" w:type="dxa"/>
            <w:vAlign w:val="center"/>
          </w:tcPr>
          <w:p w14:paraId="10BBCA03" w14:textId="77777777" w:rsidR="009C4AC4" w:rsidRPr="00A36DD5" w:rsidRDefault="009C4AC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1845" w:type="dxa"/>
            <w:vAlign w:val="center"/>
          </w:tcPr>
          <w:p w14:paraId="0F419AA0" w14:textId="77777777" w:rsidR="009C4AC4" w:rsidRPr="00A36DD5" w:rsidRDefault="009C4AC4" w:rsidP="0072069B">
            <w:pPr>
              <w:pStyle w:val="chartbody0pafter"/>
            </w:pPr>
          </w:p>
        </w:tc>
        <w:tc>
          <w:tcPr>
            <w:tcW w:w="4840" w:type="dxa"/>
            <w:vAlign w:val="center"/>
          </w:tcPr>
          <w:p w14:paraId="62D5B52E" w14:textId="77777777" w:rsidR="009C4AC4" w:rsidRPr="00A36DD5" w:rsidRDefault="009C4AC4" w:rsidP="0072069B">
            <w:pPr>
              <w:pStyle w:val="chartbody0pafter"/>
            </w:pPr>
          </w:p>
        </w:tc>
      </w:tr>
      <w:tr w:rsidR="00504D79" w:rsidRPr="00A36DD5" w14:paraId="7EB6EAC4" w14:textId="77777777" w:rsidTr="00504D79">
        <w:trPr>
          <w:jc w:val="center"/>
        </w:trPr>
        <w:tc>
          <w:tcPr>
            <w:tcW w:w="2415" w:type="dxa"/>
            <w:vAlign w:val="center"/>
          </w:tcPr>
          <w:p w14:paraId="4B80AF4C" w14:textId="77777777" w:rsidR="00B22FAC" w:rsidRPr="00A36DD5" w:rsidRDefault="00B22FAC" w:rsidP="0072069B">
            <w:pPr>
              <w:pStyle w:val="chartbody0pafter"/>
            </w:pPr>
            <w:r w:rsidRPr="00A36DD5">
              <w:t>Emergency or crisis respite</w:t>
            </w:r>
          </w:p>
        </w:tc>
        <w:tc>
          <w:tcPr>
            <w:tcW w:w="1801" w:type="dxa"/>
            <w:vAlign w:val="center"/>
          </w:tcPr>
          <w:p w14:paraId="22D1E402" w14:textId="77777777" w:rsidR="00B22FAC" w:rsidRPr="00A36DD5" w:rsidRDefault="00B22FAC"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1845" w:type="dxa"/>
            <w:vAlign w:val="center"/>
          </w:tcPr>
          <w:p w14:paraId="6924DBB1" w14:textId="77777777" w:rsidR="00B22FAC" w:rsidRPr="00A36DD5" w:rsidRDefault="00B22FAC" w:rsidP="0072069B">
            <w:pPr>
              <w:pStyle w:val="chartbody0pafter"/>
            </w:pPr>
          </w:p>
        </w:tc>
        <w:tc>
          <w:tcPr>
            <w:tcW w:w="4840" w:type="dxa"/>
            <w:vAlign w:val="center"/>
          </w:tcPr>
          <w:p w14:paraId="460D13A1" w14:textId="77777777" w:rsidR="00B22FAC" w:rsidRPr="00A36DD5" w:rsidRDefault="00B22FAC" w:rsidP="0072069B">
            <w:pPr>
              <w:pStyle w:val="chartbody0pafter"/>
            </w:pPr>
          </w:p>
        </w:tc>
      </w:tr>
      <w:tr w:rsidR="00504D79" w:rsidRPr="00A36DD5" w14:paraId="17912E0F" w14:textId="77777777" w:rsidTr="00504D79">
        <w:trPr>
          <w:jc w:val="center"/>
        </w:trPr>
        <w:tc>
          <w:tcPr>
            <w:tcW w:w="2415" w:type="dxa"/>
            <w:vAlign w:val="center"/>
          </w:tcPr>
          <w:p w14:paraId="4A5954E4" w14:textId="77777777" w:rsidR="00B22FAC" w:rsidRPr="00A36DD5" w:rsidRDefault="00B22FAC" w:rsidP="0072069B">
            <w:pPr>
              <w:pStyle w:val="chartbody0pafter"/>
            </w:pPr>
            <w:r w:rsidRPr="00A36DD5">
              <w:t>Extended</w:t>
            </w:r>
            <w:r w:rsidR="008753CD" w:rsidRPr="00A36DD5">
              <w:t xml:space="preserve"> respite</w:t>
            </w:r>
          </w:p>
        </w:tc>
        <w:tc>
          <w:tcPr>
            <w:tcW w:w="1801" w:type="dxa"/>
            <w:vAlign w:val="center"/>
          </w:tcPr>
          <w:p w14:paraId="601A9A0D" w14:textId="77777777" w:rsidR="00B22FAC" w:rsidRPr="00A36DD5" w:rsidRDefault="00B22FAC"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1845" w:type="dxa"/>
            <w:vAlign w:val="center"/>
          </w:tcPr>
          <w:p w14:paraId="7794BBC9" w14:textId="77777777" w:rsidR="00B22FAC" w:rsidRPr="00A36DD5" w:rsidRDefault="00B22FAC" w:rsidP="0072069B">
            <w:pPr>
              <w:pStyle w:val="chartbody0pafter"/>
            </w:pPr>
          </w:p>
        </w:tc>
        <w:tc>
          <w:tcPr>
            <w:tcW w:w="4840" w:type="dxa"/>
            <w:vAlign w:val="center"/>
          </w:tcPr>
          <w:p w14:paraId="1FF510C6" w14:textId="77777777" w:rsidR="00B22FAC" w:rsidRPr="00A36DD5" w:rsidRDefault="00B22FAC" w:rsidP="0072069B">
            <w:pPr>
              <w:pStyle w:val="chartbody0pafter"/>
            </w:pPr>
          </w:p>
        </w:tc>
      </w:tr>
      <w:tr w:rsidR="00504D79" w:rsidRPr="00A36DD5" w14:paraId="5714840B" w14:textId="77777777" w:rsidTr="00504D79">
        <w:trPr>
          <w:jc w:val="center"/>
        </w:trPr>
        <w:tc>
          <w:tcPr>
            <w:tcW w:w="2415" w:type="dxa"/>
            <w:vAlign w:val="center"/>
          </w:tcPr>
          <w:p w14:paraId="37A0BCC8" w14:textId="77777777" w:rsidR="00B22FAC" w:rsidRPr="00A36DD5" w:rsidRDefault="00B22FAC" w:rsidP="0072069B">
            <w:pPr>
              <w:pStyle w:val="chartbody0pafter"/>
            </w:pPr>
            <w:r w:rsidRPr="00A36DD5">
              <w:t>Overnight, weekend</w:t>
            </w:r>
            <w:r w:rsidR="008753CD" w:rsidRPr="00A36DD5">
              <w:t xml:space="preserve"> respite</w:t>
            </w:r>
          </w:p>
        </w:tc>
        <w:tc>
          <w:tcPr>
            <w:tcW w:w="1801" w:type="dxa"/>
            <w:vAlign w:val="center"/>
          </w:tcPr>
          <w:p w14:paraId="2C771B80" w14:textId="77777777" w:rsidR="00B22FAC" w:rsidRPr="00A36DD5" w:rsidRDefault="00B22FAC"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1845" w:type="dxa"/>
            <w:vAlign w:val="center"/>
          </w:tcPr>
          <w:p w14:paraId="7066C4FB" w14:textId="77777777" w:rsidR="00B22FAC" w:rsidRPr="00A36DD5" w:rsidRDefault="00B22FAC" w:rsidP="0072069B">
            <w:pPr>
              <w:pStyle w:val="chartbody0pafter"/>
            </w:pPr>
          </w:p>
        </w:tc>
        <w:tc>
          <w:tcPr>
            <w:tcW w:w="4840" w:type="dxa"/>
            <w:vAlign w:val="center"/>
          </w:tcPr>
          <w:p w14:paraId="319FB5F7" w14:textId="77777777" w:rsidR="00B22FAC" w:rsidRPr="00A36DD5" w:rsidRDefault="00B22FAC" w:rsidP="0072069B">
            <w:pPr>
              <w:pStyle w:val="chartbody0pafter"/>
            </w:pPr>
          </w:p>
        </w:tc>
      </w:tr>
      <w:tr w:rsidR="00504D79" w:rsidRPr="00A36DD5" w14:paraId="5BB9754A" w14:textId="77777777" w:rsidTr="00504D79">
        <w:trPr>
          <w:jc w:val="center"/>
        </w:trPr>
        <w:tc>
          <w:tcPr>
            <w:tcW w:w="2415" w:type="dxa"/>
            <w:vAlign w:val="center"/>
          </w:tcPr>
          <w:p w14:paraId="491A867E" w14:textId="77777777" w:rsidR="00B22FAC" w:rsidRPr="00A36DD5" w:rsidRDefault="00B22FAC" w:rsidP="0072069B">
            <w:pPr>
              <w:pStyle w:val="chartbody0pafter"/>
            </w:pPr>
            <w:r w:rsidRPr="00A36DD5">
              <w:t>Other (please specify)</w:t>
            </w:r>
          </w:p>
        </w:tc>
        <w:tc>
          <w:tcPr>
            <w:tcW w:w="1801" w:type="dxa"/>
            <w:vAlign w:val="center"/>
          </w:tcPr>
          <w:p w14:paraId="19A66A37" w14:textId="77777777" w:rsidR="00B22FAC" w:rsidRPr="00A36DD5" w:rsidRDefault="00B22FAC"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1845" w:type="dxa"/>
            <w:vAlign w:val="center"/>
          </w:tcPr>
          <w:p w14:paraId="20457CAD" w14:textId="77777777" w:rsidR="00B22FAC" w:rsidRPr="00A36DD5" w:rsidRDefault="00B22FAC" w:rsidP="0072069B">
            <w:pPr>
              <w:pStyle w:val="chartbody0pafter"/>
            </w:pPr>
          </w:p>
        </w:tc>
        <w:tc>
          <w:tcPr>
            <w:tcW w:w="4840" w:type="dxa"/>
            <w:vAlign w:val="center"/>
          </w:tcPr>
          <w:p w14:paraId="24CCB145" w14:textId="77777777" w:rsidR="00B22FAC" w:rsidRPr="00A36DD5" w:rsidRDefault="00B22FAC" w:rsidP="0072069B">
            <w:pPr>
              <w:pStyle w:val="chartbody0pafter"/>
            </w:pPr>
          </w:p>
        </w:tc>
      </w:tr>
    </w:tbl>
    <w:p w14:paraId="74D56DD3" w14:textId="77777777" w:rsidR="006A5C0C" w:rsidRPr="00A36DD5" w:rsidRDefault="006A5C0C"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6A5C0C" w:rsidRPr="00A36DD5" w14:paraId="1B31716A" w14:textId="77777777" w:rsidTr="00620417">
        <w:trPr>
          <w:trHeight w:val="518"/>
        </w:trPr>
        <w:tc>
          <w:tcPr>
            <w:tcW w:w="5220" w:type="dxa"/>
            <w:shd w:val="clear" w:color="auto" w:fill="E5DFEC"/>
            <w:vAlign w:val="center"/>
          </w:tcPr>
          <w:p w14:paraId="3AE31E9B" w14:textId="77777777" w:rsidR="006A5C0C" w:rsidRPr="00A36DD5" w:rsidRDefault="002772FB" w:rsidP="005A32FE">
            <w:pPr>
              <w:pStyle w:val="chartheading"/>
            </w:pPr>
            <w:r>
              <w:br w:type="page"/>
              <w:t>Q14</w:t>
            </w:r>
            <w:r w:rsidR="006A5C0C" w:rsidRPr="00A36DD5">
              <w:t xml:space="preserve"> - Level of Current Activity</w:t>
            </w:r>
          </w:p>
        </w:tc>
        <w:tc>
          <w:tcPr>
            <w:tcW w:w="5580" w:type="dxa"/>
            <w:shd w:val="clear" w:color="auto" w:fill="E5DFEC"/>
            <w:vAlign w:val="center"/>
          </w:tcPr>
          <w:p w14:paraId="3619E9F7" w14:textId="77777777" w:rsidR="006A5C0C" w:rsidRPr="00A36DD5" w:rsidRDefault="002772FB" w:rsidP="005A32FE">
            <w:pPr>
              <w:pStyle w:val="chartheading"/>
            </w:pPr>
            <w:r>
              <w:t>Q14</w:t>
            </w:r>
            <w:r w:rsidR="006A5C0C" w:rsidRPr="00A36DD5">
              <w:t xml:space="preserve"> - Priority for Action</w:t>
            </w:r>
          </w:p>
        </w:tc>
      </w:tr>
      <w:tr w:rsidR="006A5C0C" w:rsidRPr="00A36DD5" w14:paraId="0F391A06" w14:textId="77777777" w:rsidTr="00620417">
        <w:trPr>
          <w:trHeight w:val="1196"/>
        </w:trPr>
        <w:tc>
          <w:tcPr>
            <w:tcW w:w="5220" w:type="dxa"/>
          </w:tcPr>
          <w:p w14:paraId="52D8AA53" w14:textId="77777777" w:rsidR="006A5C0C" w:rsidRPr="00A36DD5" w:rsidRDefault="008B2FC1" w:rsidP="007D6FAC">
            <w:pPr>
              <w:pStyle w:val="chartbody"/>
            </w:pPr>
            <w:r w:rsidRPr="00A36DD5">
              <w:rPr>
                <w:b/>
              </w:rPr>
              <w:t>Indicate your level of agreement with this statement:</w:t>
            </w:r>
            <w:r w:rsidRPr="00A36DD5">
              <w:t xml:space="preserve"> Our community has an adequate level of respite programs or services for caregivers of people with dementia.</w:t>
            </w:r>
          </w:p>
        </w:tc>
        <w:tc>
          <w:tcPr>
            <w:tcW w:w="5580" w:type="dxa"/>
          </w:tcPr>
          <w:p w14:paraId="5D0B228B" w14:textId="77777777" w:rsidR="006A5C0C" w:rsidRPr="00A36DD5" w:rsidRDefault="008B2FC1" w:rsidP="007D6FAC">
            <w:pPr>
              <w:pStyle w:val="chartbody"/>
            </w:pPr>
            <w:r w:rsidRPr="00A36DD5">
              <w:rPr>
                <w:rStyle w:val="chartbodyBold"/>
              </w:rPr>
              <w:t>Indicate your level of agreement with this statement:</w:t>
            </w:r>
            <w:r w:rsidRPr="00A36DD5">
              <w:t xml:space="preserve"> Increasing the level </w:t>
            </w:r>
            <w:r w:rsidR="00C34BB5">
              <w:t xml:space="preserve">of </w:t>
            </w:r>
            <w:r w:rsidRPr="00A36DD5">
              <w:t>respite programs or services for caregivers of people with dementia should be a priority for action in our community.</w:t>
            </w:r>
          </w:p>
        </w:tc>
      </w:tr>
      <w:tr w:rsidR="006A5C0C" w:rsidRPr="00A36DD5" w14:paraId="3CF373FF" w14:textId="77777777" w:rsidTr="00620417">
        <w:trPr>
          <w:trHeight w:val="1745"/>
        </w:trPr>
        <w:tc>
          <w:tcPr>
            <w:tcW w:w="5220" w:type="dxa"/>
          </w:tcPr>
          <w:p w14:paraId="1CA7FE65" w14:textId="77777777" w:rsidR="006A5C0C" w:rsidRPr="00A36DD5" w:rsidRDefault="006A5C0C" w:rsidP="007D6FAC">
            <w:pPr>
              <w:pStyle w:val="chartnumbering"/>
            </w:pPr>
            <w:r w:rsidRPr="00A36DD5">
              <w:t>1.</w:t>
            </w:r>
            <w:r w:rsidRPr="00A36DD5">
              <w:tab/>
              <w:t xml:space="preserve">Strongly disagree </w:t>
            </w:r>
          </w:p>
          <w:p w14:paraId="73D73497" w14:textId="77777777" w:rsidR="006A5C0C" w:rsidRPr="00A36DD5" w:rsidRDefault="006A5C0C" w:rsidP="007D6FAC">
            <w:pPr>
              <w:pStyle w:val="chartnumbering"/>
            </w:pPr>
            <w:r w:rsidRPr="00A36DD5">
              <w:t>2.</w:t>
            </w:r>
            <w:r w:rsidRPr="00A36DD5">
              <w:tab/>
              <w:t xml:space="preserve">Disagree </w:t>
            </w:r>
          </w:p>
          <w:p w14:paraId="22098523" w14:textId="77777777" w:rsidR="006A5C0C" w:rsidRPr="00A36DD5" w:rsidRDefault="006A5C0C" w:rsidP="007D6FAC">
            <w:pPr>
              <w:pStyle w:val="chartnumbering"/>
            </w:pPr>
            <w:r w:rsidRPr="00A36DD5">
              <w:t>3.</w:t>
            </w:r>
            <w:r w:rsidRPr="00A36DD5">
              <w:tab/>
              <w:t xml:space="preserve">Neither agree or disagree </w:t>
            </w:r>
          </w:p>
          <w:p w14:paraId="624541FD" w14:textId="77777777" w:rsidR="006A5C0C" w:rsidRPr="00A36DD5" w:rsidRDefault="006A5C0C" w:rsidP="007D6FAC">
            <w:pPr>
              <w:pStyle w:val="chartnumbering"/>
            </w:pPr>
            <w:r w:rsidRPr="00A36DD5">
              <w:t>4.</w:t>
            </w:r>
            <w:r w:rsidRPr="00A36DD5">
              <w:tab/>
              <w:t xml:space="preserve">Agree </w:t>
            </w:r>
          </w:p>
          <w:p w14:paraId="1601828B" w14:textId="77777777" w:rsidR="006A5C0C" w:rsidRPr="00A36DD5" w:rsidRDefault="006A5C0C" w:rsidP="007D6FAC">
            <w:pPr>
              <w:pStyle w:val="chartnumbering"/>
            </w:pPr>
            <w:r w:rsidRPr="00A36DD5">
              <w:t>5.</w:t>
            </w:r>
            <w:r w:rsidRPr="00A36DD5">
              <w:tab/>
              <w:t>Strongly agree</w:t>
            </w:r>
          </w:p>
          <w:p w14:paraId="52F9DD18" w14:textId="77777777" w:rsidR="006A5C0C" w:rsidRPr="00A36DD5" w:rsidRDefault="006A5C0C" w:rsidP="007D6FAC">
            <w:pPr>
              <w:pStyle w:val="chartnumbering"/>
            </w:pPr>
            <w:r w:rsidRPr="00A36DD5">
              <w:t>0.</w:t>
            </w:r>
            <w:r w:rsidRPr="00A36DD5">
              <w:tab/>
              <w:t>Do not know</w:t>
            </w:r>
          </w:p>
        </w:tc>
        <w:tc>
          <w:tcPr>
            <w:tcW w:w="5580" w:type="dxa"/>
          </w:tcPr>
          <w:p w14:paraId="56A3D050" w14:textId="77777777" w:rsidR="006A5C0C" w:rsidRPr="00A36DD5" w:rsidRDefault="006A5C0C" w:rsidP="007D6FAC">
            <w:pPr>
              <w:pStyle w:val="chartnumbering"/>
            </w:pPr>
            <w:r w:rsidRPr="00A36DD5">
              <w:t>1.</w:t>
            </w:r>
            <w:r w:rsidRPr="00A36DD5">
              <w:tab/>
              <w:t xml:space="preserve">Strongly disagree </w:t>
            </w:r>
          </w:p>
          <w:p w14:paraId="657B6ACC" w14:textId="77777777" w:rsidR="006A5C0C" w:rsidRPr="00A36DD5" w:rsidRDefault="006A5C0C" w:rsidP="007D6FAC">
            <w:pPr>
              <w:pStyle w:val="chartnumbering"/>
            </w:pPr>
            <w:r w:rsidRPr="00A36DD5">
              <w:t>2.</w:t>
            </w:r>
            <w:r w:rsidRPr="00A36DD5">
              <w:tab/>
              <w:t xml:space="preserve">Disagree </w:t>
            </w:r>
          </w:p>
          <w:p w14:paraId="4ABCF6DD" w14:textId="77777777" w:rsidR="006A5C0C" w:rsidRPr="00A36DD5" w:rsidRDefault="006A5C0C" w:rsidP="007D6FAC">
            <w:pPr>
              <w:pStyle w:val="chartnumbering"/>
            </w:pPr>
            <w:r w:rsidRPr="00A36DD5">
              <w:t>3.</w:t>
            </w:r>
            <w:r w:rsidRPr="00A36DD5">
              <w:tab/>
              <w:t xml:space="preserve">Neither agree or disagree </w:t>
            </w:r>
          </w:p>
          <w:p w14:paraId="4E57658F" w14:textId="77777777" w:rsidR="006A5C0C" w:rsidRPr="00A36DD5" w:rsidRDefault="006A5C0C" w:rsidP="007D6FAC">
            <w:pPr>
              <w:pStyle w:val="chartnumbering"/>
            </w:pPr>
            <w:r w:rsidRPr="00A36DD5">
              <w:t>4.</w:t>
            </w:r>
            <w:r w:rsidRPr="00A36DD5">
              <w:tab/>
              <w:t xml:space="preserve">Agree </w:t>
            </w:r>
          </w:p>
          <w:p w14:paraId="09E000A9" w14:textId="77777777" w:rsidR="006A5C0C" w:rsidRPr="00A36DD5" w:rsidRDefault="006A5C0C" w:rsidP="007D6FAC">
            <w:pPr>
              <w:pStyle w:val="chartnumbering"/>
            </w:pPr>
            <w:r w:rsidRPr="00A36DD5">
              <w:t>5.</w:t>
            </w:r>
            <w:r w:rsidRPr="00A36DD5">
              <w:tab/>
              <w:t>Strongly agree</w:t>
            </w:r>
          </w:p>
          <w:p w14:paraId="71860179" w14:textId="77777777" w:rsidR="006A5C0C" w:rsidRPr="00A36DD5" w:rsidRDefault="006A5C0C" w:rsidP="007D6FAC">
            <w:pPr>
              <w:pStyle w:val="chartnumbering"/>
            </w:pPr>
            <w:r w:rsidRPr="00A36DD5">
              <w:t>0.</w:t>
            </w:r>
            <w:r w:rsidRPr="00A36DD5">
              <w:tab/>
              <w:t>Do not know</w:t>
            </w:r>
          </w:p>
        </w:tc>
      </w:tr>
    </w:tbl>
    <w:p w14:paraId="62B5CCFC" w14:textId="77777777" w:rsidR="00DB272C" w:rsidRPr="00A36DD5" w:rsidRDefault="00DB272C" w:rsidP="007D6FAC">
      <w:pPr>
        <w:pStyle w:val="Text"/>
        <w:rPr>
          <w:rFonts w:ascii="Calibri" w:hAnsi="Calibri"/>
        </w:rPr>
      </w:pPr>
    </w:p>
    <w:p w14:paraId="7385C718" w14:textId="77777777" w:rsidR="00F23800" w:rsidRPr="00A36DD5" w:rsidRDefault="00F23800" w:rsidP="007D6FAC">
      <w:pPr>
        <w:pStyle w:val="Text"/>
        <w:rPr>
          <w:rFonts w:ascii="Calibri" w:hAnsi="Calibri"/>
        </w:rPr>
      </w:pPr>
      <w:r w:rsidRPr="0066450E">
        <w:rPr>
          <w:rFonts w:ascii="Calibri" w:hAnsi="Calibri"/>
        </w:rPr>
        <w:t>What do you see as barriers or opportunities for providing respite programs or services for caregivers of people with dementia?</w:t>
      </w:r>
    </w:p>
    <w:p w14:paraId="6E33E4F8" w14:textId="77777777" w:rsidR="00441CB5" w:rsidRPr="00A36DD5" w:rsidRDefault="000C61C0" w:rsidP="0044775F">
      <w:pPr>
        <w:pStyle w:val="number"/>
        <w:rPr>
          <w:rFonts w:ascii="Calibri" w:hAnsi="Calibri"/>
        </w:rPr>
      </w:pPr>
      <w:r w:rsidRPr="00A36DD5">
        <w:rPr>
          <w:rFonts w:ascii="Calibri" w:hAnsi="Calibri"/>
        </w:rPr>
        <w:br w:type="page"/>
      </w:r>
      <w:r w:rsidR="00DD1C55" w:rsidRPr="00A36DD5">
        <w:rPr>
          <w:rFonts w:ascii="Calibri" w:hAnsi="Calibri"/>
        </w:rPr>
        <w:lastRenderedPageBreak/>
        <w:t xml:space="preserve">Indicate which of the following </w:t>
      </w:r>
      <w:r w:rsidR="00CF154D" w:rsidRPr="00A36DD5">
        <w:rPr>
          <w:rFonts w:ascii="Calibri" w:hAnsi="Calibri"/>
          <w:b/>
        </w:rPr>
        <w:t xml:space="preserve">services </w:t>
      </w:r>
      <w:r w:rsidR="00DD1C55" w:rsidRPr="00A36DD5">
        <w:rPr>
          <w:rFonts w:ascii="Calibri" w:hAnsi="Calibri"/>
        </w:rPr>
        <w:t>currently are available in your community for caregivers of people with dementia. (Caregiver Supports Questions</w:t>
      </w:r>
      <w:r w:rsidR="00C053F6" w:rsidRPr="00A36DD5">
        <w:rPr>
          <w:rFonts w:ascii="Calibri" w:hAnsi="Calibri"/>
        </w:rPr>
        <w:t>)</w:t>
      </w:r>
      <w:r w:rsidR="00FF5AF6">
        <w:rPr>
          <w:rFonts w:ascii="Calibri" w:hAnsi="Calibri"/>
        </w:rPr>
        <w:br/>
      </w: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441CB5" w:rsidRPr="00A36DD5" w14:paraId="5CC86796"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57E3E4AB" w14:textId="77777777" w:rsidR="00441CB5" w:rsidRPr="00A36DD5" w:rsidRDefault="00441CB5" w:rsidP="00923DDB">
            <w:pPr>
              <w:pStyle w:val="periodictable"/>
            </w:pPr>
            <w:r w:rsidRPr="00A36DD5">
              <w:t>CS</w:t>
            </w:r>
          </w:p>
        </w:tc>
      </w:tr>
    </w:tbl>
    <w:p w14:paraId="0F3ABBD0" w14:textId="77777777" w:rsidR="00C053F6" w:rsidRPr="00A36DD5" w:rsidRDefault="00C053F6" w:rsidP="007D6FAC">
      <w:pPr>
        <w:pStyle w:val="Text"/>
        <w:rPr>
          <w:rFonts w:ascii="Calibri" w:hAnsi="Calibri"/>
        </w:rPr>
      </w:pPr>
    </w:p>
    <w:tbl>
      <w:tblPr>
        <w:tblW w:w="10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92"/>
        <w:gridCol w:w="3024"/>
        <w:gridCol w:w="3437"/>
      </w:tblGrid>
      <w:tr w:rsidR="00DD1C55" w:rsidRPr="00A36DD5" w14:paraId="71413A17" w14:textId="77777777">
        <w:trPr>
          <w:jc w:val="center"/>
        </w:trPr>
        <w:tc>
          <w:tcPr>
            <w:tcW w:w="4292" w:type="dxa"/>
            <w:shd w:val="clear" w:color="auto" w:fill="E5DFEC"/>
            <w:vAlign w:val="center"/>
          </w:tcPr>
          <w:p w14:paraId="5B43D7A1" w14:textId="77777777" w:rsidR="00DD1C55" w:rsidRPr="00A36DD5" w:rsidRDefault="00714BBF" w:rsidP="005A32FE">
            <w:pPr>
              <w:pStyle w:val="chartheading"/>
            </w:pPr>
            <w:r w:rsidRPr="00A36DD5">
              <w:t>Services</w:t>
            </w:r>
            <w:r w:rsidR="000C5955" w:rsidRPr="00A36DD5">
              <w:t xml:space="preserve"> for caregivers</w:t>
            </w:r>
          </w:p>
        </w:tc>
        <w:tc>
          <w:tcPr>
            <w:tcW w:w="3024" w:type="dxa"/>
            <w:shd w:val="clear" w:color="auto" w:fill="E5DFEC"/>
            <w:vAlign w:val="center"/>
          </w:tcPr>
          <w:p w14:paraId="54B416C0" w14:textId="77777777" w:rsidR="00DD1C55" w:rsidRPr="00A36DD5" w:rsidRDefault="00DD1C55" w:rsidP="005A32FE">
            <w:pPr>
              <w:pStyle w:val="chartheading"/>
              <w:rPr>
                <w:bCs/>
              </w:rPr>
            </w:pPr>
            <w:r w:rsidRPr="00A36DD5">
              <w:rPr>
                <w:bCs/>
              </w:rPr>
              <w:t>Currently available</w:t>
            </w:r>
            <w:r w:rsidRPr="00A36DD5">
              <w:rPr>
                <w:bCs/>
              </w:rPr>
              <w:br/>
            </w:r>
            <w:r w:rsidRPr="00A36DD5">
              <w:t>Yes/Yes and Tailored to Dementia/No</w:t>
            </w:r>
          </w:p>
        </w:tc>
        <w:tc>
          <w:tcPr>
            <w:tcW w:w="3437" w:type="dxa"/>
            <w:shd w:val="clear" w:color="auto" w:fill="E5DFEC"/>
            <w:vAlign w:val="center"/>
          </w:tcPr>
          <w:p w14:paraId="1BD9A6BC" w14:textId="77777777" w:rsidR="00DD1C55" w:rsidRPr="00A36DD5" w:rsidRDefault="00DD1C55" w:rsidP="005A32FE">
            <w:pPr>
              <w:pStyle w:val="chartheading"/>
            </w:pPr>
            <w:r w:rsidRPr="00A36DD5">
              <w:t xml:space="preserve">Which organization(s) </w:t>
            </w:r>
          </w:p>
          <w:p w14:paraId="07DE2BC1" w14:textId="77777777" w:rsidR="00DD1C55" w:rsidRPr="00A36DD5" w:rsidRDefault="00DD1C55" w:rsidP="005A32FE">
            <w:pPr>
              <w:pStyle w:val="chartheading"/>
            </w:pPr>
            <w:r w:rsidRPr="00A36DD5">
              <w:t>provide these services?</w:t>
            </w:r>
          </w:p>
        </w:tc>
      </w:tr>
      <w:tr w:rsidR="00DD1C55" w:rsidRPr="00A36DD5" w14:paraId="6C04627C" w14:textId="77777777">
        <w:trPr>
          <w:jc w:val="center"/>
        </w:trPr>
        <w:tc>
          <w:tcPr>
            <w:tcW w:w="4292" w:type="dxa"/>
          </w:tcPr>
          <w:p w14:paraId="6E5E8049" w14:textId="77777777" w:rsidR="00DD1C55" w:rsidRPr="00A36DD5" w:rsidRDefault="000C5955" w:rsidP="0072069B">
            <w:pPr>
              <w:pStyle w:val="chartbody0pafter"/>
            </w:pPr>
            <w:r w:rsidRPr="00A36DD5">
              <w:t>Caregiver Coaching</w:t>
            </w:r>
          </w:p>
        </w:tc>
        <w:tc>
          <w:tcPr>
            <w:tcW w:w="3024" w:type="dxa"/>
            <w:vAlign w:val="center"/>
          </w:tcPr>
          <w:p w14:paraId="3A6C5B25" w14:textId="77777777" w:rsidR="00DD1C55" w:rsidRPr="00A36DD5" w:rsidRDefault="00DD1C55"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437" w:type="dxa"/>
            <w:vAlign w:val="center"/>
          </w:tcPr>
          <w:p w14:paraId="69F16033" w14:textId="77777777" w:rsidR="00DD1C55" w:rsidRPr="00A36DD5" w:rsidRDefault="00DD1C55" w:rsidP="0072069B">
            <w:pPr>
              <w:pStyle w:val="chartbody0pafter"/>
            </w:pPr>
          </w:p>
        </w:tc>
      </w:tr>
      <w:tr w:rsidR="00DD1C55" w:rsidRPr="00A36DD5" w14:paraId="3774BA7F" w14:textId="77777777">
        <w:trPr>
          <w:jc w:val="center"/>
        </w:trPr>
        <w:tc>
          <w:tcPr>
            <w:tcW w:w="4292" w:type="dxa"/>
          </w:tcPr>
          <w:p w14:paraId="7F4326B4" w14:textId="77777777" w:rsidR="00DD1C55" w:rsidRPr="00A36DD5" w:rsidRDefault="000C5955" w:rsidP="0072069B">
            <w:pPr>
              <w:pStyle w:val="chartbody0pafter"/>
            </w:pPr>
            <w:r w:rsidRPr="00A36DD5">
              <w:t>Care Consultation</w:t>
            </w:r>
          </w:p>
        </w:tc>
        <w:tc>
          <w:tcPr>
            <w:tcW w:w="3024" w:type="dxa"/>
            <w:vAlign w:val="center"/>
          </w:tcPr>
          <w:p w14:paraId="4E30CABD" w14:textId="77777777" w:rsidR="00DD1C55" w:rsidRPr="00A36DD5" w:rsidRDefault="00DD1C55"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437" w:type="dxa"/>
            <w:vAlign w:val="center"/>
          </w:tcPr>
          <w:p w14:paraId="40DE9E89" w14:textId="77777777" w:rsidR="00DD1C55" w:rsidRPr="00A36DD5" w:rsidRDefault="00DD1C55" w:rsidP="0072069B">
            <w:pPr>
              <w:pStyle w:val="chartbody0pafter"/>
            </w:pPr>
          </w:p>
        </w:tc>
      </w:tr>
      <w:tr w:rsidR="00DD1C55" w:rsidRPr="00A36DD5" w14:paraId="3C87CF7C" w14:textId="77777777">
        <w:trPr>
          <w:jc w:val="center"/>
        </w:trPr>
        <w:tc>
          <w:tcPr>
            <w:tcW w:w="4292" w:type="dxa"/>
          </w:tcPr>
          <w:p w14:paraId="142373FB" w14:textId="77777777" w:rsidR="00DD1C55" w:rsidRPr="00A36DD5" w:rsidRDefault="00DD1C55" w:rsidP="0072069B">
            <w:pPr>
              <w:pStyle w:val="chartbody0pafter"/>
            </w:pPr>
            <w:r w:rsidRPr="00A36DD5">
              <w:t>Other (please specify)</w:t>
            </w:r>
          </w:p>
        </w:tc>
        <w:tc>
          <w:tcPr>
            <w:tcW w:w="3024" w:type="dxa"/>
            <w:vAlign w:val="center"/>
          </w:tcPr>
          <w:p w14:paraId="2F250F7E" w14:textId="77777777" w:rsidR="00DD1C55" w:rsidRPr="00A36DD5" w:rsidRDefault="00DD1C55"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437" w:type="dxa"/>
            <w:vAlign w:val="center"/>
          </w:tcPr>
          <w:p w14:paraId="3BD02E2A" w14:textId="77777777" w:rsidR="00DD1C55" w:rsidRPr="00A36DD5" w:rsidRDefault="00DD1C55" w:rsidP="0072069B">
            <w:pPr>
              <w:pStyle w:val="chartbody0pafter"/>
            </w:pPr>
          </w:p>
        </w:tc>
      </w:tr>
    </w:tbl>
    <w:p w14:paraId="412F93CD" w14:textId="77777777" w:rsidR="00CA635D" w:rsidRPr="00A36DD5" w:rsidRDefault="00CA635D"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CA635D" w:rsidRPr="00A36DD5" w14:paraId="78A2D6E9" w14:textId="77777777" w:rsidTr="00620417">
        <w:trPr>
          <w:trHeight w:val="518"/>
        </w:trPr>
        <w:tc>
          <w:tcPr>
            <w:tcW w:w="5220" w:type="dxa"/>
            <w:shd w:val="clear" w:color="auto" w:fill="E5DFEC"/>
            <w:vAlign w:val="center"/>
          </w:tcPr>
          <w:p w14:paraId="5945EB73" w14:textId="77777777" w:rsidR="00CA635D" w:rsidRPr="00A36DD5" w:rsidRDefault="002772FB" w:rsidP="005A32FE">
            <w:pPr>
              <w:pStyle w:val="chartheading"/>
            </w:pPr>
            <w:r>
              <w:br w:type="page"/>
              <w:t>Q15</w:t>
            </w:r>
            <w:r w:rsidR="00CA635D" w:rsidRPr="00A36DD5">
              <w:t xml:space="preserve"> - Level of Current Activity</w:t>
            </w:r>
          </w:p>
        </w:tc>
        <w:tc>
          <w:tcPr>
            <w:tcW w:w="5580" w:type="dxa"/>
            <w:shd w:val="clear" w:color="auto" w:fill="E5DFEC"/>
            <w:vAlign w:val="center"/>
          </w:tcPr>
          <w:p w14:paraId="6A667BA8" w14:textId="77777777" w:rsidR="00CA635D" w:rsidRPr="00A36DD5" w:rsidRDefault="002772FB" w:rsidP="005A32FE">
            <w:pPr>
              <w:pStyle w:val="chartheading"/>
            </w:pPr>
            <w:r>
              <w:t>Q15</w:t>
            </w:r>
            <w:r w:rsidR="00CA635D" w:rsidRPr="00A36DD5">
              <w:t xml:space="preserve"> - Priority for Action</w:t>
            </w:r>
          </w:p>
        </w:tc>
      </w:tr>
      <w:tr w:rsidR="00CA635D" w:rsidRPr="00A36DD5" w14:paraId="58B70A3F" w14:textId="77777777" w:rsidTr="00620417">
        <w:trPr>
          <w:trHeight w:val="1196"/>
        </w:trPr>
        <w:tc>
          <w:tcPr>
            <w:tcW w:w="5220" w:type="dxa"/>
          </w:tcPr>
          <w:p w14:paraId="1A1BA4A7" w14:textId="77777777" w:rsidR="00CA635D" w:rsidRPr="00A36DD5" w:rsidRDefault="00966794" w:rsidP="007D6FAC">
            <w:pPr>
              <w:pStyle w:val="chartbody"/>
            </w:pPr>
            <w:r w:rsidRPr="00A36DD5">
              <w:rPr>
                <w:rStyle w:val="chartbodyBold"/>
              </w:rPr>
              <w:t>Indicate your level of agreement with this statement:</w:t>
            </w:r>
            <w:r w:rsidRPr="00A36DD5">
              <w:t xml:space="preserve"> Our community provides an adequate level of services for caregivers of people with dementia.</w:t>
            </w:r>
          </w:p>
        </w:tc>
        <w:tc>
          <w:tcPr>
            <w:tcW w:w="5580" w:type="dxa"/>
          </w:tcPr>
          <w:p w14:paraId="318865D2" w14:textId="77777777" w:rsidR="00CA635D" w:rsidRPr="00A36DD5" w:rsidRDefault="00966794" w:rsidP="007D6FAC">
            <w:pPr>
              <w:pStyle w:val="chartbody"/>
            </w:pPr>
            <w:r w:rsidRPr="00A36DD5">
              <w:rPr>
                <w:rStyle w:val="chartbodyBold"/>
              </w:rPr>
              <w:t>Indicate your level of agreement with this statement:</w:t>
            </w:r>
            <w:r w:rsidRPr="00A36DD5">
              <w:t xml:space="preserve"> </w:t>
            </w:r>
            <w:r w:rsidR="0073164F" w:rsidRPr="0066450E">
              <w:t>Increasing the level</w:t>
            </w:r>
            <w:r w:rsidR="0073164F">
              <w:t xml:space="preserve"> </w:t>
            </w:r>
            <w:r w:rsidR="0073164F" w:rsidRPr="0066450E">
              <w:t>of services for car</w:t>
            </w:r>
            <w:r w:rsidR="0073164F">
              <w:t xml:space="preserve">egivers of people with dementia </w:t>
            </w:r>
            <w:r w:rsidR="0073164F" w:rsidRPr="0066450E">
              <w:t>should be a priority for action in our community.</w:t>
            </w:r>
          </w:p>
        </w:tc>
      </w:tr>
      <w:tr w:rsidR="00CA635D" w:rsidRPr="00A36DD5" w14:paraId="74340109" w14:textId="77777777" w:rsidTr="00620417">
        <w:trPr>
          <w:trHeight w:val="1745"/>
        </w:trPr>
        <w:tc>
          <w:tcPr>
            <w:tcW w:w="5220" w:type="dxa"/>
          </w:tcPr>
          <w:p w14:paraId="0110EE61" w14:textId="77777777" w:rsidR="00CA635D" w:rsidRPr="00A36DD5" w:rsidRDefault="00CA635D" w:rsidP="007D6FAC">
            <w:pPr>
              <w:pStyle w:val="chartnumbering"/>
            </w:pPr>
            <w:r w:rsidRPr="00A36DD5">
              <w:t>1.</w:t>
            </w:r>
            <w:r w:rsidRPr="00A36DD5">
              <w:tab/>
              <w:t xml:space="preserve">Strongly disagree </w:t>
            </w:r>
          </w:p>
          <w:p w14:paraId="0195AA67" w14:textId="77777777" w:rsidR="00CA635D" w:rsidRPr="00A36DD5" w:rsidRDefault="00CA635D" w:rsidP="007D6FAC">
            <w:pPr>
              <w:pStyle w:val="chartnumbering"/>
            </w:pPr>
            <w:r w:rsidRPr="00A36DD5">
              <w:t>2.</w:t>
            </w:r>
            <w:r w:rsidRPr="00A36DD5">
              <w:tab/>
              <w:t xml:space="preserve">Disagree </w:t>
            </w:r>
          </w:p>
          <w:p w14:paraId="65B6D682" w14:textId="77777777" w:rsidR="00CA635D" w:rsidRPr="00A36DD5" w:rsidRDefault="00CA635D" w:rsidP="007D6FAC">
            <w:pPr>
              <w:pStyle w:val="chartnumbering"/>
            </w:pPr>
            <w:r w:rsidRPr="00A36DD5">
              <w:t>3.</w:t>
            </w:r>
            <w:r w:rsidRPr="00A36DD5">
              <w:tab/>
              <w:t xml:space="preserve">Neither agree or disagree </w:t>
            </w:r>
          </w:p>
          <w:p w14:paraId="32501B32" w14:textId="77777777" w:rsidR="00CA635D" w:rsidRPr="00A36DD5" w:rsidRDefault="00CA635D" w:rsidP="007D6FAC">
            <w:pPr>
              <w:pStyle w:val="chartnumbering"/>
            </w:pPr>
            <w:r w:rsidRPr="00A36DD5">
              <w:t>4.</w:t>
            </w:r>
            <w:r w:rsidRPr="00A36DD5">
              <w:tab/>
              <w:t xml:space="preserve">Agree </w:t>
            </w:r>
          </w:p>
          <w:p w14:paraId="46300FDA" w14:textId="77777777" w:rsidR="00CA635D" w:rsidRPr="00A36DD5" w:rsidRDefault="00CA635D" w:rsidP="007D6FAC">
            <w:pPr>
              <w:pStyle w:val="chartnumbering"/>
            </w:pPr>
            <w:r w:rsidRPr="00A36DD5">
              <w:t>5.</w:t>
            </w:r>
            <w:r w:rsidRPr="00A36DD5">
              <w:tab/>
              <w:t>Strongly agree</w:t>
            </w:r>
          </w:p>
          <w:p w14:paraId="3CDCEAFF" w14:textId="77777777" w:rsidR="00CA635D" w:rsidRPr="00A36DD5" w:rsidRDefault="00CA635D" w:rsidP="007D6FAC">
            <w:pPr>
              <w:pStyle w:val="chartnumbering"/>
            </w:pPr>
            <w:r w:rsidRPr="00A36DD5">
              <w:t>0.</w:t>
            </w:r>
            <w:r w:rsidRPr="00A36DD5">
              <w:tab/>
              <w:t>Do not know</w:t>
            </w:r>
          </w:p>
        </w:tc>
        <w:tc>
          <w:tcPr>
            <w:tcW w:w="5580" w:type="dxa"/>
          </w:tcPr>
          <w:p w14:paraId="02301973" w14:textId="77777777" w:rsidR="00CA635D" w:rsidRPr="00A36DD5" w:rsidRDefault="00CA635D" w:rsidP="007D6FAC">
            <w:pPr>
              <w:pStyle w:val="chartnumbering"/>
            </w:pPr>
            <w:r w:rsidRPr="00A36DD5">
              <w:t>1.</w:t>
            </w:r>
            <w:r w:rsidRPr="00A36DD5">
              <w:tab/>
              <w:t xml:space="preserve">Strongly disagree </w:t>
            </w:r>
          </w:p>
          <w:p w14:paraId="0A4CF7F8" w14:textId="77777777" w:rsidR="00CA635D" w:rsidRPr="00A36DD5" w:rsidRDefault="00CA635D" w:rsidP="007D6FAC">
            <w:pPr>
              <w:pStyle w:val="chartnumbering"/>
            </w:pPr>
            <w:r w:rsidRPr="00A36DD5">
              <w:t>2.</w:t>
            </w:r>
            <w:r w:rsidRPr="00A36DD5">
              <w:tab/>
              <w:t xml:space="preserve">Disagree </w:t>
            </w:r>
          </w:p>
          <w:p w14:paraId="45D1987F" w14:textId="77777777" w:rsidR="00CA635D" w:rsidRPr="00A36DD5" w:rsidRDefault="00CA635D" w:rsidP="007D6FAC">
            <w:pPr>
              <w:pStyle w:val="chartnumbering"/>
            </w:pPr>
            <w:r w:rsidRPr="00A36DD5">
              <w:t>3.</w:t>
            </w:r>
            <w:r w:rsidRPr="00A36DD5">
              <w:tab/>
              <w:t xml:space="preserve">Neither agree or disagree </w:t>
            </w:r>
          </w:p>
          <w:p w14:paraId="14D421D6" w14:textId="77777777" w:rsidR="00CA635D" w:rsidRPr="00A36DD5" w:rsidRDefault="00CA635D" w:rsidP="007D6FAC">
            <w:pPr>
              <w:pStyle w:val="chartnumbering"/>
            </w:pPr>
            <w:r w:rsidRPr="00A36DD5">
              <w:t>4.</w:t>
            </w:r>
            <w:r w:rsidRPr="00A36DD5">
              <w:tab/>
              <w:t xml:space="preserve">Agree </w:t>
            </w:r>
          </w:p>
          <w:p w14:paraId="2922D3E7" w14:textId="77777777" w:rsidR="00CA635D" w:rsidRPr="00A36DD5" w:rsidRDefault="00CA635D" w:rsidP="007D6FAC">
            <w:pPr>
              <w:pStyle w:val="chartnumbering"/>
            </w:pPr>
            <w:r w:rsidRPr="00A36DD5">
              <w:t>5.</w:t>
            </w:r>
            <w:r w:rsidRPr="00A36DD5">
              <w:tab/>
              <w:t>Strongly agree</w:t>
            </w:r>
          </w:p>
          <w:p w14:paraId="3828117F" w14:textId="77777777" w:rsidR="00CA635D" w:rsidRPr="00A36DD5" w:rsidRDefault="00CA635D" w:rsidP="007D6FAC">
            <w:pPr>
              <w:pStyle w:val="chartnumbering"/>
            </w:pPr>
            <w:r w:rsidRPr="00A36DD5">
              <w:t>0.</w:t>
            </w:r>
            <w:r w:rsidRPr="00A36DD5">
              <w:tab/>
              <w:t>Do not know</w:t>
            </w:r>
          </w:p>
        </w:tc>
      </w:tr>
    </w:tbl>
    <w:p w14:paraId="0A18B68D" w14:textId="77777777" w:rsidR="003F47A0" w:rsidRPr="00A36DD5" w:rsidRDefault="003F47A0" w:rsidP="007D6FAC">
      <w:pPr>
        <w:pStyle w:val="Text"/>
        <w:rPr>
          <w:rFonts w:ascii="Calibri" w:hAnsi="Calibri"/>
        </w:rPr>
      </w:pPr>
    </w:p>
    <w:p w14:paraId="711FF17F" w14:textId="77777777" w:rsidR="0055095A" w:rsidRPr="0066450E" w:rsidRDefault="0055095A" w:rsidP="0055095A">
      <w:pPr>
        <w:pStyle w:val="Text"/>
        <w:rPr>
          <w:rFonts w:ascii="Calibri" w:hAnsi="Calibri"/>
        </w:rPr>
      </w:pPr>
      <w:r>
        <w:rPr>
          <w:rFonts w:ascii="Calibri" w:hAnsi="Calibri"/>
        </w:rPr>
        <w:t>What do you see as barriers and</w:t>
      </w:r>
      <w:r w:rsidRPr="0066450E">
        <w:rPr>
          <w:rFonts w:ascii="Calibri" w:hAnsi="Calibri"/>
        </w:rPr>
        <w:t xml:space="preserve"> opportunities for providing services for caregivers of people with dementia?</w:t>
      </w:r>
    </w:p>
    <w:p w14:paraId="718090C4" w14:textId="77777777" w:rsidR="0055095A" w:rsidRPr="00A36DD5" w:rsidRDefault="0055095A" w:rsidP="007D6FAC">
      <w:pPr>
        <w:pStyle w:val="Text"/>
        <w:rPr>
          <w:rFonts w:ascii="Calibri" w:hAnsi="Calibri"/>
        </w:rPr>
      </w:pPr>
    </w:p>
    <w:p w14:paraId="6C3EA450" w14:textId="77777777" w:rsidR="00441CB5" w:rsidRPr="00A36DD5" w:rsidRDefault="00C053F6" w:rsidP="0044775F">
      <w:pPr>
        <w:pStyle w:val="number"/>
        <w:rPr>
          <w:rFonts w:ascii="Calibri" w:hAnsi="Calibri"/>
        </w:rPr>
      </w:pPr>
      <w:r w:rsidRPr="00A36DD5">
        <w:rPr>
          <w:rFonts w:ascii="Calibri" w:hAnsi="Calibri"/>
        </w:rPr>
        <w:br w:type="page"/>
      </w:r>
      <w:r w:rsidR="00280416" w:rsidRPr="00A36DD5">
        <w:rPr>
          <w:rFonts w:ascii="Calibri" w:hAnsi="Calibri"/>
        </w:rPr>
        <w:lastRenderedPageBreak/>
        <w:t xml:space="preserve">For the </w:t>
      </w:r>
      <w:r w:rsidR="00235C67" w:rsidRPr="00A36DD5">
        <w:rPr>
          <w:rFonts w:ascii="Calibri" w:hAnsi="Calibri"/>
        </w:rPr>
        <w:t xml:space="preserve">employers in your community, </w:t>
      </w:r>
      <w:r w:rsidR="002F1DE3" w:rsidRPr="00A36DD5">
        <w:rPr>
          <w:rFonts w:ascii="Calibri" w:hAnsi="Calibri"/>
        </w:rPr>
        <w:t xml:space="preserve">indicate which workplace supports are available to employees.  </w:t>
      </w:r>
      <w:r w:rsidR="00235C67" w:rsidRPr="00A36DD5">
        <w:rPr>
          <w:rFonts w:ascii="Calibri" w:hAnsi="Calibri"/>
        </w:rPr>
        <w:t>(Employers Questions</w:t>
      </w:r>
      <w:r w:rsidRPr="00A36DD5">
        <w:rPr>
          <w:rFonts w:ascii="Calibri" w:hAnsi="Calibri"/>
        </w:rPr>
        <w:t>)</w:t>
      </w:r>
      <w:r w:rsidR="00FF5AF6">
        <w:rPr>
          <w:rFonts w:ascii="Calibri" w:hAnsi="Calibri"/>
        </w:rPr>
        <w:br/>
      </w: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441CB5" w:rsidRPr="00A36DD5" w14:paraId="4071B5A8"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3A328DAB" w14:textId="77777777" w:rsidR="00441CB5" w:rsidRPr="00A36DD5" w:rsidRDefault="00441CB5" w:rsidP="00923DDB">
            <w:pPr>
              <w:pStyle w:val="periodictable"/>
            </w:pPr>
            <w:r w:rsidRPr="00A36DD5">
              <w:t>E</w:t>
            </w:r>
          </w:p>
        </w:tc>
      </w:tr>
    </w:tbl>
    <w:p w14:paraId="6552D462" w14:textId="77777777" w:rsidR="00DD1C55" w:rsidRPr="00A36DD5" w:rsidRDefault="00DD1C55" w:rsidP="007D6FAC">
      <w:pPr>
        <w:pStyle w:val="Text"/>
        <w:rPr>
          <w:rFonts w:ascii="Calibri" w:hAnsi="Calibri"/>
        </w:rPr>
      </w:pPr>
    </w:p>
    <w:tbl>
      <w:tblPr>
        <w:tblW w:w="10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39"/>
        <w:gridCol w:w="3298"/>
      </w:tblGrid>
      <w:tr w:rsidR="009E2EE6" w:rsidRPr="00A36DD5" w14:paraId="6BB331B4" w14:textId="77777777" w:rsidTr="00884F6A">
        <w:trPr>
          <w:trHeight w:val="504"/>
          <w:jc w:val="center"/>
        </w:trPr>
        <w:tc>
          <w:tcPr>
            <w:tcW w:w="10737" w:type="dxa"/>
            <w:gridSpan w:val="2"/>
            <w:shd w:val="clear" w:color="auto" w:fill="E5DFEC"/>
            <w:vAlign w:val="center"/>
          </w:tcPr>
          <w:p w14:paraId="35AA9216" w14:textId="77777777" w:rsidR="009E2EE6" w:rsidRPr="00A36DD5" w:rsidRDefault="009E2EE6" w:rsidP="005A32FE">
            <w:pPr>
              <w:pStyle w:val="chartheading"/>
            </w:pPr>
            <w:r w:rsidRPr="00A36DD5">
              <w:t>Employer:</w:t>
            </w:r>
          </w:p>
        </w:tc>
      </w:tr>
      <w:tr w:rsidR="009E2EE6" w:rsidRPr="00A36DD5" w14:paraId="291147B4" w14:textId="77777777" w:rsidTr="00884F6A">
        <w:trPr>
          <w:trHeight w:val="504"/>
          <w:jc w:val="center"/>
        </w:trPr>
        <w:tc>
          <w:tcPr>
            <w:tcW w:w="7439" w:type="dxa"/>
            <w:shd w:val="clear" w:color="auto" w:fill="E5DFEC"/>
            <w:vAlign w:val="center"/>
          </w:tcPr>
          <w:p w14:paraId="5486ACD1" w14:textId="77777777" w:rsidR="009E2EE6" w:rsidRPr="00A36DD5" w:rsidRDefault="009E2EE6" w:rsidP="005A32FE">
            <w:pPr>
              <w:pStyle w:val="chartheading"/>
            </w:pPr>
            <w:r w:rsidRPr="00A36DD5">
              <w:t>Workplace Supports</w:t>
            </w:r>
          </w:p>
        </w:tc>
        <w:tc>
          <w:tcPr>
            <w:tcW w:w="3298" w:type="dxa"/>
            <w:shd w:val="clear" w:color="auto" w:fill="E5DFEC"/>
            <w:vAlign w:val="center"/>
          </w:tcPr>
          <w:p w14:paraId="4DA0B374" w14:textId="77777777" w:rsidR="009E2EE6" w:rsidRPr="00A36DD5" w:rsidRDefault="009E2EE6" w:rsidP="005A32FE">
            <w:pPr>
              <w:pStyle w:val="chartheading"/>
            </w:pPr>
            <w:r w:rsidRPr="00A36DD5">
              <w:t>Currently Offered</w:t>
            </w:r>
          </w:p>
        </w:tc>
      </w:tr>
      <w:tr w:rsidR="009E2EE6" w:rsidRPr="00A36DD5" w14:paraId="68805F46" w14:textId="77777777" w:rsidTr="00884F6A">
        <w:trPr>
          <w:trHeight w:val="360"/>
          <w:jc w:val="center"/>
        </w:trPr>
        <w:tc>
          <w:tcPr>
            <w:tcW w:w="7439" w:type="dxa"/>
            <w:vAlign w:val="center"/>
          </w:tcPr>
          <w:p w14:paraId="16F880B6" w14:textId="77777777" w:rsidR="009E2EE6" w:rsidRPr="00A36DD5" w:rsidRDefault="009E2EE6" w:rsidP="0072069B">
            <w:pPr>
              <w:pStyle w:val="chartbody0pafter"/>
            </w:pPr>
            <w:r w:rsidRPr="00A36DD5">
              <w:t xml:space="preserve">Employee assistance program (EAP) </w:t>
            </w:r>
          </w:p>
        </w:tc>
        <w:tc>
          <w:tcPr>
            <w:tcW w:w="3298" w:type="dxa"/>
            <w:vAlign w:val="center"/>
          </w:tcPr>
          <w:p w14:paraId="566E820F" w14:textId="77777777" w:rsidR="009E2EE6" w:rsidRPr="00A36DD5" w:rsidRDefault="009E2EE6"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4F70CC7D" w14:textId="77777777" w:rsidTr="00884F6A">
        <w:trPr>
          <w:trHeight w:val="360"/>
          <w:jc w:val="center"/>
        </w:trPr>
        <w:tc>
          <w:tcPr>
            <w:tcW w:w="7439" w:type="dxa"/>
            <w:vAlign w:val="center"/>
          </w:tcPr>
          <w:p w14:paraId="1FD3FADD" w14:textId="77777777" w:rsidR="009E2EE6" w:rsidRPr="00A36DD5" w:rsidRDefault="009E2EE6" w:rsidP="0072069B">
            <w:pPr>
              <w:pStyle w:val="chartbody0pafter"/>
            </w:pPr>
            <w:r w:rsidRPr="00A36DD5">
              <w:t xml:space="preserve">Family health insurance </w:t>
            </w:r>
          </w:p>
        </w:tc>
        <w:tc>
          <w:tcPr>
            <w:tcW w:w="3298" w:type="dxa"/>
            <w:vAlign w:val="center"/>
          </w:tcPr>
          <w:p w14:paraId="224BC27C" w14:textId="77777777" w:rsidR="009E2EE6" w:rsidRPr="00A36DD5" w:rsidRDefault="009E2EE6"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4E71632F" w14:textId="77777777" w:rsidTr="00884F6A">
        <w:trPr>
          <w:trHeight w:val="360"/>
          <w:jc w:val="center"/>
        </w:trPr>
        <w:tc>
          <w:tcPr>
            <w:tcW w:w="7439" w:type="dxa"/>
            <w:vAlign w:val="center"/>
          </w:tcPr>
          <w:p w14:paraId="3561AF27" w14:textId="77777777" w:rsidR="009E2EE6" w:rsidRPr="00A36DD5" w:rsidRDefault="009E2EE6" w:rsidP="0072069B">
            <w:pPr>
              <w:pStyle w:val="chartbody0pafter"/>
            </w:pPr>
            <w:r w:rsidRPr="00A36DD5">
              <w:t xml:space="preserve">Flexible work hours </w:t>
            </w:r>
          </w:p>
        </w:tc>
        <w:tc>
          <w:tcPr>
            <w:tcW w:w="3298" w:type="dxa"/>
            <w:vAlign w:val="center"/>
          </w:tcPr>
          <w:p w14:paraId="7F89398A"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438F25C4" w14:textId="77777777" w:rsidTr="00884F6A">
        <w:trPr>
          <w:trHeight w:val="360"/>
          <w:jc w:val="center"/>
        </w:trPr>
        <w:tc>
          <w:tcPr>
            <w:tcW w:w="7439" w:type="dxa"/>
            <w:vAlign w:val="center"/>
          </w:tcPr>
          <w:p w14:paraId="6EF6EC3F" w14:textId="77777777" w:rsidR="009E2EE6" w:rsidRPr="00A36DD5" w:rsidRDefault="009E2EE6" w:rsidP="0072069B">
            <w:pPr>
              <w:pStyle w:val="chartbody0pafter"/>
            </w:pPr>
            <w:r w:rsidRPr="00A36DD5">
              <w:t xml:space="preserve">Job sharing </w:t>
            </w:r>
          </w:p>
        </w:tc>
        <w:tc>
          <w:tcPr>
            <w:tcW w:w="3298" w:type="dxa"/>
            <w:vAlign w:val="center"/>
          </w:tcPr>
          <w:p w14:paraId="11D2157D" w14:textId="77777777" w:rsidR="009E2EE6" w:rsidRPr="00A36DD5" w:rsidRDefault="009E2EE6"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6B865E3D" w14:textId="77777777" w:rsidTr="00884F6A">
        <w:trPr>
          <w:trHeight w:val="360"/>
          <w:jc w:val="center"/>
        </w:trPr>
        <w:tc>
          <w:tcPr>
            <w:tcW w:w="7439" w:type="dxa"/>
            <w:vAlign w:val="center"/>
          </w:tcPr>
          <w:p w14:paraId="65A8A35F" w14:textId="77777777" w:rsidR="009E2EE6" w:rsidRPr="00A36DD5" w:rsidRDefault="009E2EE6" w:rsidP="0072069B">
            <w:pPr>
              <w:pStyle w:val="chartbody0pafter"/>
            </w:pPr>
            <w:r w:rsidRPr="00A36DD5">
              <w:t>Leave time for caregiving-personal time off or other paid leave</w:t>
            </w:r>
          </w:p>
        </w:tc>
        <w:tc>
          <w:tcPr>
            <w:tcW w:w="3298" w:type="dxa"/>
            <w:vAlign w:val="center"/>
          </w:tcPr>
          <w:p w14:paraId="1190652E"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0A511264" w14:textId="77777777" w:rsidTr="00884F6A">
        <w:trPr>
          <w:trHeight w:val="360"/>
          <w:jc w:val="center"/>
        </w:trPr>
        <w:tc>
          <w:tcPr>
            <w:tcW w:w="7439" w:type="dxa"/>
            <w:vAlign w:val="center"/>
          </w:tcPr>
          <w:p w14:paraId="1CDA43C5" w14:textId="77777777" w:rsidR="009E2EE6" w:rsidRPr="00A36DD5" w:rsidRDefault="009E2EE6" w:rsidP="0072069B">
            <w:pPr>
              <w:pStyle w:val="chartbody0pafter"/>
            </w:pPr>
            <w:r w:rsidRPr="00A36DD5">
              <w:t>Leave time for caregiving-unpaid leave</w:t>
            </w:r>
          </w:p>
        </w:tc>
        <w:tc>
          <w:tcPr>
            <w:tcW w:w="3298" w:type="dxa"/>
            <w:vAlign w:val="center"/>
          </w:tcPr>
          <w:p w14:paraId="7C66AEE9"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0A4BC47D" w14:textId="77777777" w:rsidTr="00884F6A">
        <w:trPr>
          <w:trHeight w:val="360"/>
          <w:jc w:val="center"/>
        </w:trPr>
        <w:tc>
          <w:tcPr>
            <w:tcW w:w="7439" w:type="dxa"/>
            <w:vAlign w:val="center"/>
          </w:tcPr>
          <w:p w14:paraId="633B2F9D" w14:textId="77777777" w:rsidR="009E2EE6" w:rsidRPr="00A36DD5" w:rsidRDefault="009E2EE6" w:rsidP="0072069B">
            <w:pPr>
              <w:pStyle w:val="chartbody0pafter"/>
            </w:pPr>
            <w:r w:rsidRPr="00A36DD5">
              <w:t>On-site adult day care center</w:t>
            </w:r>
          </w:p>
        </w:tc>
        <w:tc>
          <w:tcPr>
            <w:tcW w:w="3298" w:type="dxa"/>
            <w:vAlign w:val="center"/>
          </w:tcPr>
          <w:p w14:paraId="709E7718" w14:textId="77777777" w:rsidR="009E2EE6" w:rsidRPr="00A36DD5" w:rsidRDefault="009E2EE6"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499A9F54" w14:textId="77777777" w:rsidTr="00884F6A">
        <w:trPr>
          <w:trHeight w:val="360"/>
          <w:jc w:val="center"/>
        </w:trPr>
        <w:tc>
          <w:tcPr>
            <w:tcW w:w="7439" w:type="dxa"/>
            <w:vAlign w:val="center"/>
          </w:tcPr>
          <w:p w14:paraId="17BDB120" w14:textId="77777777" w:rsidR="009E2EE6" w:rsidRPr="00A36DD5" w:rsidRDefault="009E2EE6" w:rsidP="0072069B">
            <w:pPr>
              <w:pStyle w:val="chartbody0pafter"/>
            </w:pPr>
            <w:r w:rsidRPr="00A36DD5">
              <w:t xml:space="preserve">Telecommuting/work at home </w:t>
            </w:r>
          </w:p>
        </w:tc>
        <w:tc>
          <w:tcPr>
            <w:tcW w:w="3298" w:type="dxa"/>
            <w:vAlign w:val="center"/>
          </w:tcPr>
          <w:p w14:paraId="6340D790" w14:textId="77777777" w:rsidR="009E2EE6" w:rsidRPr="00A36DD5" w:rsidRDefault="009E2EE6"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30BA1D62" w14:textId="77777777" w:rsidTr="00884F6A">
        <w:trPr>
          <w:trHeight w:val="360"/>
          <w:jc w:val="center"/>
        </w:trPr>
        <w:tc>
          <w:tcPr>
            <w:tcW w:w="7439" w:type="dxa"/>
            <w:vAlign w:val="center"/>
          </w:tcPr>
          <w:p w14:paraId="4BDF488F" w14:textId="77777777" w:rsidR="009E2EE6" w:rsidRPr="00A36DD5" w:rsidRDefault="009E2EE6" w:rsidP="0072069B">
            <w:pPr>
              <w:pStyle w:val="chartbody0pafter"/>
            </w:pPr>
            <w:r w:rsidRPr="00A36DD5">
              <w:t>Pension/retirement plan</w:t>
            </w:r>
          </w:p>
        </w:tc>
        <w:tc>
          <w:tcPr>
            <w:tcW w:w="3298" w:type="dxa"/>
            <w:vAlign w:val="center"/>
          </w:tcPr>
          <w:p w14:paraId="4FEF7721"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109B4AED" w14:textId="77777777" w:rsidTr="00884F6A">
        <w:trPr>
          <w:trHeight w:val="360"/>
          <w:jc w:val="center"/>
        </w:trPr>
        <w:tc>
          <w:tcPr>
            <w:tcW w:w="7439" w:type="dxa"/>
            <w:vAlign w:val="center"/>
          </w:tcPr>
          <w:p w14:paraId="6F05FDC2" w14:textId="77777777" w:rsidR="009E2EE6" w:rsidRPr="00A36DD5" w:rsidRDefault="009E2EE6" w:rsidP="0072069B">
            <w:pPr>
              <w:pStyle w:val="chartbody0pafter"/>
            </w:pPr>
            <w:r w:rsidRPr="00A36DD5">
              <w:t xml:space="preserve">Program that allows employees to set aside pre-tax dollars to pay for care of an older family member </w:t>
            </w:r>
          </w:p>
        </w:tc>
        <w:tc>
          <w:tcPr>
            <w:tcW w:w="3298" w:type="dxa"/>
            <w:vAlign w:val="center"/>
          </w:tcPr>
          <w:p w14:paraId="53E4EE6A"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4DAC81D8" w14:textId="77777777" w:rsidTr="00884F6A">
        <w:trPr>
          <w:trHeight w:val="360"/>
          <w:jc w:val="center"/>
        </w:trPr>
        <w:tc>
          <w:tcPr>
            <w:tcW w:w="7439" w:type="dxa"/>
            <w:vAlign w:val="center"/>
          </w:tcPr>
          <w:p w14:paraId="30962796" w14:textId="77777777" w:rsidR="009E2EE6" w:rsidRPr="00A36DD5" w:rsidRDefault="009E2EE6" w:rsidP="0072069B">
            <w:pPr>
              <w:pStyle w:val="chartbody0pafter"/>
            </w:pPr>
            <w:r w:rsidRPr="00A36DD5">
              <w:t>Resources and referral services for elder care</w:t>
            </w:r>
          </w:p>
        </w:tc>
        <w:tc>
          <w:tcPr>
            <w:tcW w:w="3298" w:type="dxa"/>
            <w:vAlign w:val="center"/>
          </w:tcPr>
          <w:p w14:paraId="0B7975E5"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2AB675C0" w14:textId="77777777" w:rsidTr="00884F6A">
        <w:trPr>
          <w:trHeight w:val="360"/>
          <w:jc w:val="center"/>
        </w:trPr>
        <w:tc>
          <w:tcPr>
            <w:tcW w:w="7439" w:type="dxa"/>
            <w:vAlign w:val="center"/>
          </w:tcPr>
          <w:p w14:paraId="6DFE2963" w14:textId="77777777" w:rsidR="009E2EE6" w:rsidRPr="00A36DD5" w:rsidRDefault="009E2EE6" w:rsidP="0072069B">
            <w:pPr>
              <w:pStyle w:val="chartbody0pafter"/>
            </w:pPr>
            <w:r w:rsidRPr="00A36DD5">
              <w:t>Seminars on balancing work and family issues, such as eldercare</w:t>
            </w:r>
          </w:p>
        </w:tc>
        <w:tc>
          <w:tcPr>
            <w:tcW w:w="3298" w:type="dxa"/>
            <w:vAlign w:val="center"/>
          </w:tcPr>
          <w:p w14:paraId="4A86A6B6"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25945E7A" w14:textId="77777777" w:rsidTr="00884F6A">
        <w:trPr>
          <w:trHeight w:val="360"/>
          <w:jc w:val="center"/>
        </w:trPr>
        <w:tc>
          <w:tcPr>
            <w:tcW w:w="7439" w:type="dxa"/>
            <w:vAlign w:val="center"/>
          </w:tcPr>
          <w:p w14:paraId="34D0143A" w14:textId="77777777" w:rsidR="009E2EE6" w:rsidRPr="00A36DD5" w:rsidRDefault="009E2EE6" w:rsidP="0072069B">
            <w:pPr>
              <w:pStyle w:val="chartbody0pafter"/>
            </w:pPr>
            <w:r w:rsidRPr="00A36DD5">
              <w:t xml:space="preserve">Subsidy for parent care </w:t>
            </w:r>
          </w:p>
        </w:tc>
        <w:tc>
          <w:tcPr>
            <w:tcW w:w="3298" w:type="dxa"/>
            <w:vAlign w:val="center"/>
          </w:tcPr>
          <w:p w14:paraId="2DA4C7DE"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6DB1E53B" w14:textId="77777777" w:rsidTr="00884F6A">
        <w:trPr>
          <w:trHeight w:val="360"/>
          <w:jc w:val="center"/>
        </w:trPr>
        <w:tc>
          <w:tcPr>
            <w:tcW w:w="7439" w:type="dxa"/>
            <w:vAlign w:val="center"/>
          </w:tcPr>
          <w:p w14:paraId="47F92518" w14:textId="77777777" w:rsidR="009E2EE6" w:rsidRPr="00A36DD5" w:rsidRDefault="009E2EE6" w:rsidP="0072069B">
            <w:pPr>
              <w:pStyle w:val="chartbody0pafter"/>
            </w:pPr>
            <w:r w:rsidRPr="00A36DD5">
              <w:t>Unpaid leave to care for a family member</w:t>
            </w:r>
          </w:p>
        </w:tc>
        <w:tc>
          <w:tcPr>
            <w:tcW w:w="3298" w:type="dxa"/>
            <w:vAlign w:val="center"/>
          </w:tcPr>
          <w:p w14:paraId="3C10DB17" w14:textId="77777777" w:rsidR="009E2EE6" w:rsidRPr="00A36DD5" w:rsidRDefault="009E2EE6" w:rsidP="0072069B">
            <w:pPr>
              <w:pStyle w:val="chartbody0pafter"/>
              <w:rPr>
                <w:rFonts w:eastAsia="MS Gothic"/>
              </w:rP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r w:rsidR="009E2EE6" w:rsidRPr="00A36DD5" w14:paraId="2A0D8EC0" w14:textId="77777777" w:rsidTr="00884F6A">
        <w:trPr>
          <w:trHeight w:val="360"/>
          <w:jc w:val="center"/>
        </w:trPr>
        <w:tc>
          <w:tcPr>
            <w:tcW w:w="7439" w:type="dxa"/>
            <w:vAlign w:val="center"/>
          </w:tcPr>
          <w:p w14:paraId="5CB40D81" w14:textId="77777777" w:rsidR="009E2EE6" w:rsidRPr="00A36DD5" w:rsidRDefault="009E2EE6" w:rsidP="0072069B">
            <w:pPr>
              <w:pStyle w:val="chartbody0pafter"/>
            </w:pPr>
            <w:r w:rsidRPr="00A36DD5">
              <w:t>Other (please specify)</w:t>
            </w:r>
          </w:p>
        </w:tc>
        <w:tc>
          <w:tcPr>
            <w:tcW w:w="3298" w:type="dxa"/>
            <w:vAlign w:val="center"/>
          </w:tcPr>
          <w:p w14:paraId="0276FE7C" w14:textId="77777777" w:rsidR="009E2EE6" w:rsidRPr="00A36DD5" w:rsidRDefault="009E2EE6"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p>
        </w:tc>
      </w:tr>
    </w:tbl>
    <w:p w14:paraId="652A1BF7" w14:textId="77777777" w:rsidR="00C053F6" w:rsidRPr="00A36DD5" w:rsidRDefault="00C053F6"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235C67" w:rsidRPr="00A36DD5" w14:paraId="5FD116A3" w14:textId="77777777" w:rsidTr="00620417">
        <w:trPr>
          <w:trHeight w:val="518"/>
        </w:trPr>
        <w:tc>
          <w:tcPr>
            <w:tcW w:w="5220" w:type="dxa"/>
            <w:shd w:val="clear" w:color="auto" w:fill="E5DFEC"/>
            <w:vAlign w:val="center"/>
          </w:tcPr>
          <w:p w14:paraId="1B7FB6C3" w14:textId="77777777" w:rsidR="00235C67" w:rsidRPr="00A36DD5" w:rsidRDefault="003678F2" w:rsidP="005A32FE">
            <w:pPr>
              <w:pStyle w:val="chartheading"/>
            </w:pPr>
            <w:r>
              <w:br w:type="page"/>
              <w:t>Q16-</w:t>
            </w:r>
            <w:r w:rsidR="00235C67" w:rsidRPr="00A36DD5">
              <w:t>- Level of Current Activity</w:t>
            </w:r>
          </w:p>
        </w:tc>
        <w:tc>
          <w:tcPr>
            <w:tcW w:w="5580" w:type="dxa"/>
            <w:shd w:val="clear" w:color="auto" w:fill="E5DFEC"/>
            <w:vAlign w:val="center"/>
          </w:tcPr>
          <w:p w14:paraId="0D931D20" w14:textId="77777777" w:rsidR="00235C67" w:rsidRPr="00A36DD5" w:rsidRDefault="003678F2" w:rsidP="005A32FE">
            <w:pPr>
              <w:pStyle w:val="chartheading"/>
            </w:pPr>
            <w:r>
              <w:t>Q16</w:t>
            </w:r>
            <w:r w:rsidR="00235C67" w:rsidRPr="00A36DD5">
              <w:t xml:space="preserve"> - Priority for Action</w:t>
            </w:r>
          </w:p>
        </w:tc>
      </w:tr>
      <w:tr w:rsidR="00235C67" w:rsidRPr="00A36DD5" w14:paraId="68D97B84" w14:textId="77777777" w:rsidTr="00620417">
        <w:trPr>
          <w:trHeight w:val="1196"/>
        </w:trPr>
        <w:tc>
          <w:tcPr>
            <w:tcW w:w="5220" w:type="dxa"/>
          </w:tcPr>
          <w:p w14:paraId="735E4606" w14:textId="77777777" w:rsidR="00235C67" w:rsidRPr="00A36DD5" w:rsidRDefault="00235C67" w:rsidP="007D6FAC">
            <w:pPr>
              <w:pStyle w:val="chartbody"/>
            </w:pPr>
            <w:r w:rsidRPr="00A36DD5">
              <w:rPr>
                <w:b/>
              </w:rPr>
              <w:t>Indicate your level of agreement with this statement:</w:t>
            </w:r>
            <w:r w:rsidRPr="00A36DD5">
              <w:t xml:space="preserve"> Employers in our community provide an adequate level of </w:t>
            </w:r>
            <w:r w:rsidR="008E26D8" w:rsidRPr="00A36DD5">
              <w:t xml:space="preserve">support for employees </w:t>
            </w:r>
            <w:r w:rsidR="004E69AF" w:rsidRPr="00A36DD5">
              <w:t>who</w:t>
            </w:r>
            <w:r w:rsidR="008E26D8" w:rsidRPr="00A36DD5">
              <w:t xml:space="preserve"> are caregivers of people with dementia.</w:t>
            </w:r>
          </w:p>
        </w:tc>
        <w:tc>
          <w:tcPr>
            <w:tcW w:w="5580" w:type="dxa"/>
          </w:tcPr>
          <w:p w14:paraId="02B15A15" w14:textId="77777777" w:rsidR="00235C67" w:rsidRPr="00A36DD5" w:rsidRDefault="00235C67" w:rsidP="007D6FAC">
            <w:pPr>
              <w:pStyle w:val="chartbody"/>
            </w:pPr>
            <w:r w:rsidRPr="00A36DD5">
              <w:rPr>
                <w:rStyle w:val="chartbodyBold"/>
              </w:rPr>
              <w:t>Indicate your level of agreement with this statement:</w:t>
            </w:r>
            <w:r w:rsidRPr="00A36DD5">
              <w:t xml:space="preserve"> Increasing the level of employer support for </w:t>
            </w:r>
            <w:r w:rsidR="004E69AF" w:rsidRPr="00A36DD5">
              <w:t xml:space="preserve">employees who </w:t>
            </w:r>
            <w:r w:rsidR="008E26D8" w:rsidRPr="00A36DD5">
              <w:t>are caregivers of people with dementia</w:t>
            </w:r>
            <w:r w:rsidRPr="00A36DD5">
              <w:t xml:space="preserve"> should be a priority for action in our community.</w:t>
            </w:r>
          </w:p>
        </w:tc>
      </w:tr>
      <w:tr w:rsidR="00235C67" w:rsidRPr="00A36DD5" w14:paraId="2CDB790E" w14:textId="77777777" w:rsidTr="00620417">
        <w:trPr>
          <w:trHeight w:val="1745"/>
        </w:trPr>
        <w:tc>
          <w:tcPr>
            <w:tcW w:w="5220" w:type="dxa"/>
          </w:tcPr>
          <w:p w14:paraId="7A647761" w14:textId="77777777" w:rsidR="00235C67" w:rsidRPr="00A36DD5" w:rsidRDefault="00235C67" w:rsidP="00FF5AF6">
            <w:pPr>
              <w:pStyle w:val="chartnumbering"/>
              <w:spacing w:after="0"/>
            </w:pPr>
            <w:r w:rsidRPr="00A36DD5">
              <w:t>1.</w:t>
            </w:r>
            <w:r w:rsidRPr="00A36DD5">
              <w:tab/>
              <w:t xml:space="preserve">Strongly disagree </w:t>
            </w:r>
          </w:p>
          <w:p w14:paraId="7B44C1D1" w14:textId="77777777" w:rsidR="00235C67" w:rsidRPr="00A36DD5" w:rsidRDefault="00235C67" w:rsidP="00FF5AF6">
            <w:pPr>
              <w:pStyle w:val="chartnumbering"/>
              <w:spacing w:after="0"/>
            </w:pPr>
            <w:r w:rsidRPr="00A36DD5">
              <w:t>2.</w:t>
            </w:r>
            <w:r w:rsidRPr="00A36DD5">
              <w:tab/>
              <w:t xml:space="preserve">Disagree </w:t>
            </w:r>
          </w:p>
          <w:p w14:paraId="17CC5940" w14:textId="77777777" w:rsidR="00235C67" w:rsidRPr="00A36DD5" w:rsidRDefault="00235C67" w:rsidP="00FF5AF6">
            <w:pPr>
              <w:pStyle w:val="chartnumbering"/>
              <w:spacing w:after="0"/>
            </w:pPr>
            <w:r w:rsidRPr="00A36DD5">
              <w:t>3.</w:t>
            </w:r>
            <w:r w:rsidRPr="00A36DD5">
              <w:tab/>
              <w:t xml:space="preserve">Neither agree or disagree </w:t>
            </w:r>
          </w:p>
          <w:p w14:paraId="1588BC80" w14:textId="77777777" w:rsidR="00235C67" w:rsidRPr="00A36DD5" w:rsidRDefault="00235C67" w:rsidP="00FF5AF6">
            <w:pPr>
              <w:pStyle w:val="chartnumbering"/>
              <w:spacing w:after="0"/>
            </w:pPr>
            <w:r w:rsidRPr="00A36DD5">
              <w:t>4.</w:t>
            </w:r>
            <w:r w:rsidRPr="00A36DD5">
              <w:tab/>
              <w:t xml:space="preserve">Agree </w:t>
            </w:r>
          </w:p>
          <w:p w14:paraId="39B44295" w14:textId="77777777" w:rsidR="00235C67" w:rsidRPr="00A36DD5" w:rsidRDefault="00235C67" w:rsidP="00FF5AF6">
            <w:pPr>
              <w:pStyle w:val="chartnumbering"/>
              <w:spacing w:after="0"/>
            </w:pPr>
            <w:r w:rsidRPr="00A36DD5">
              <w:t>5.</w:t>
            </w:r>
            <w:r w:rsidRPr="00A36DD5">
              <w:tab/>
              <w:t>Strongly agree</w:t>
            </w:r>
          </w:p>
          <w:p w14:paraId="536B1DED" w14:textId="77777777" w:rsidR="00235C67" w:rsidRPr="00A36DD5" w:rsidRDefault="00235C67" w:rsidP="00FF5AF6">
            <w:pPr>
              <w:pStyle w:val="chartnumbering"/>
              <w:spacing w:after="0"/>
            </w:pPr>
            <w:r w:rsidRPr="00A36DD5">
              <w:t>0.</w:t>
            </w:r>
            <w:r w:rsidRPr="00A36DD5">
              <w:tab/>
              <w:t>Do not know</w:t>
            </w:r>
          </w:p>
        </w:tc>
        <w:tc>
          <w:tcPr>
            <w:tcW w:w="5580" w:type="dxa"/>
          </w:tcPr>
          <w:p w14:paraId="4F67F818" w14:textId="77777777" w:rsidR="00235C67" w:rsidRPr="00A36DD5" w:rsidRDefault="00235C67" w:rsidP="00FF5AF6">
            <w:pPr>
              <w:pStyle w:val="chartnumbering"/>
              <w:spacing w:after="0"/>
            </w:pPr>
            <w:r w:rsidRPr="00A36DD5">
              <w:t>1.</w:t>
            </w:r>
            <w:r w:rsidRPr="00A36DD5">
              <w:tab/>
              <w:t xml:space="preserve">Strongly disagree </w:t>
            </w:r>
          </w:p>
          <w:p w14:paraId="62A5993E" w14:textId="77777777" w:rsidR="00235C67" w:rsidRPr="00A36DD5" w:rsidRDefault="00235C67" w:rsidP="00FF5AF6">
            <w:pPr>
              <w:pStyle w:val="chartnumbering"/>
              <w:spacing w:after="0"/>
            </w:pPr>
            <w:r w:rsidRPr="00A36DD5">
              <w:t>2.</w:t>
            </w:r>
            <w:r w:rsidRPr="00A36DD5">
              <w:tab/>
              <w:t xml:space="preserve">Disagree </w:t>
            </w:r>
          </w:p>
          <w:p w14:paraId="05F4C847" w14:textId="77777777" w:rsidR="00235C67" w:rsidRPr="00A36DD5" w:rsidRDefault="00235C67" w:rsidP="00FF5AF6">
            <w:pPr>
              <w:pStyle w:val="chartnumbering"/>
              <w:spacing w:after="0"/>
            </w:pPr>
            <w:r w:rsidRPr="00A36DD5">
              <w:t>3.</w:t>
            </w:r>
            <w:r w:rsidRPr="00A36DD5">
              <w:tab/>
              <w:t xml:space="preserve">Neither agree or disagree </w:t>
            </w:r>
          </w:p>
          <w:p w14:paraId="1AB3FCB9" w14:textId="77777777" w:rsidR="00235C67" w:rsidRPr="00A36DD5" w:rsidRDefault="00235C67" w:rsidP="00FF5AF6">
            <w:pPr>
              <w:pStyle w:val="chartnumbering"/>
              <w:spacing w:after="0"/>
            </w:pPr>
            <w:r w:rsidRPr="00A36DD5">
              <w:t>4.</w:t>
            </w:r>
            <w:r w:rsidRPr="00A36DD5">
              <w:tab/>
              <w:t xml:space="preserve">Agree </w:t>
            </w:r>
          </w:p>
          <w:p w14:paraId="05F31024" w14:textId="77777777" w:rsidR="00235C67" w:rsidRPr="00A36DD5" w:rsidRDefault="00235C67" w:rsidP="00FF5AF6">
            <w:pPr>
              <w:pStyle w:val="chartnumbering"/>
              <w:spacing w:after="0"/>
            </w:pPr>
            <w:r w:rsidRPr="00A36DD5">
              <w:t>5.</w:t>
            </w:r>
            <w:r w:rsidRPr="00A36DD5">
              <w:tab/>
              <w:t>Strongly agree</w:t>
            </w:r>
          </w:p>
          <w:p w14:paraId="58BEDAC4" w14:textId="77777777" w:rsidR="00235C67" w:rsidRPr="00A36DD5" w:rsidRDefault="00235C67" w:rsidP="00FF5AF6">
            <w:pPr>
              <w:pStyle w:val="chartnumbering"/>
              <w:spacing w:after="0"/>
            </w:pPr>
            <w:r w:rsidRPr="00A36DD5">
              <w:t>0.</w:t>
            </w:r>
            <w:r w:rsidRPr="00A36DD5">
              <w:tab/>
              <w:t>Do not know</w:t>
            </w:r>
          </w:p>
        </w:tc>
      </w:tr>
    </w:tbl>
    <w:p w14:paraId="7ABFDE7B" w14:textId="77777777" w:rsidR="00750A3F" w:rsidRPr="00A36DD5" w:rsidRDefault="00750A3F" w:rsidP="007D6FAC">
      <w:pPr>
        <w:pStyle w:val="Text"/>
        <w:rPr>
          <w:rFonts w:ascii="Calibri" w:hAnsi="Calibri"/>
        </w:rPr>
      </w:pPr>
    </w:p>
    <w:p w14:paraId="2DC71111" w14:textId="77777777" w:rsidR="00235C67" w:rsidRPr="00A36DD5" w:rsidRDefault="00750A3F" w:rsidP="007D6FAC">
      <w:pPr>
        <w:pStyle w:val="Text"/>
        <w:rPr>
          <w:rFonts w:ascii="Calibri" w:hAnsi="Calibri"/>
        </w:rPr>
      </w:pPr>
      <w:r w:rsidRPr="00A36DD5">
        <w:rPr>
          <w:rFonts w:ascii="Calibri" w:hAnsi="Calibri"/>
        </w:rPr>
        <w:t xml:space="preserve">What opportunities </w:t>
      </w:r>
      <w:r w:rsidR="000256E9" w:rsidRPr="00A36DD5">
        <w:rPr>
          <w:rFonts w:ascii="Calibri" w:hAnsi="Calibri"/>
        </w:rPr>
        <w:t xml:space="preserve">do you see for </w:t>
      </w:r>
      <w:r w:rsidRPr="00A36DD5">
        <w:rPr>
          <w:rFonts w:ascii="Calibri" w:hAnsi="Calibri"/>
        </w:rPr>
        <w:t xml:space="preserve">employers </w:t>
      </w:r>
      <w:r w:rsidR="000256E9" w:rsidRPr="00A36DD5">
        <w:rPr>
          <w:rFonts w:ascii="Calibri" w:hAnsi="Calibri"/>
        </w:rPr>
        <w:t>to provide</w:t>
      </w:r>
      <w:r w:rsidRPr="00A36DD5">
        <w:rPr>
          <w:rFonts w:ascii="Calibri" w:hAnsi="Calibri"/>
        </w:rPr>
        <w:t xml:space="preserve"> </w:t>
      </w:r>
      <w:r w:rsidR="0019222D" w:rsidRPr="00A36DD5">
        <w:rPr>
          <w:rFonts w:ascii="Calibri" w:hAnsi="Calibri"/>
        </w:rPr>
        <w:t xml:space="preserve">support for employees </w:t>
      </w:r>
      <w:r w:rsidR="004E69AF" w:rsidRPr="00A36DD5">
        <w:rPr>
          <w:rFonts w:ascii="Calibri" w:hAnsi="Calibri"/>
        </w:rPr>
        <w:t xml:space="preserve">who </w:t>
      </w:r>
      <w:r w:rsidR="0019222D" w:rsidRPr="00A36DD5">
        <w:rPr>
          <w:rFonts w:ascii="Calibri" w:hAnsi="Calibri"/>
        </w:rPr>
        <w:t>are caregivers of people with dementia</w:t>
      </w:r>
      <w:r w:rsidRPr="00A36DD5">
        <w:rPr>
          <w:rFonts w:ascii="Calibri" w:hAnsi="Calibri"/>
        </w:rPr>
        <w:t>?</w:t>
      </w:r>
      <w:r w:rsidR="000256E9" w:rsidRPr="00A36DD5">
        <w:rPr>
          <w:rFonts w:ascii="Calibri" w:hAnsi="Calibri"/>
        </w:rPr>
        <w:t xml:space="preserve">  What barriers do you see?</w:t>
      </w:r>
    </w:p>
    <w:p w14:paraId="48E680BB" w14:textId="77777777" w:rsidR="00C053F6" w:rsidRPr="00A36DD5" w:rsidRDefault="00C053F6" w:rsidP="00D44BAF">
      <w:pPr>
        <w:pStyle w:val="Heading1"/>
      </w:pPr>
      <w:r w:rsidRPr="00A36DD5">
        <w:br w:type="page"/>
      </w:r>
      <w:bookmarkStart w:id="33" w:name="_Toc220984233"/>
      <w:r w:rsidR="00F56EFB" w:rsidRPr="00A36DD5">
        <w:lastRenderedPageBreak/>
        <w:t>I</w:t>
      </w:r>
      <w:r w:rsidRPr="00A36DD5">
        <w:t xml:space="preserve">. </w:t>
      </w:r>
      <w:r w:rsidR="006E5A70" w:rsidRPr="00A36DD5">
        <w:t>Transportation</w:t>
      </w:r>
      <w:bookmarkEnd w:id="33"/>
      <w:r w:rsidRPr="00A36DD5">
        <w:t xml:space="preserve"> </w:t>
      </w:r>
    </w:p>
    <w:p w14:paraId="4DE571AE" w14:textId="77777777" w:rsidR="00317918" w:rsidRDefault="002D2690" w:rsidP="0014395B">
      <w:pPr>
        <w:pStyle w:val="number"/>
        <w:rPr>
          <w:rFonts w:ascii="Calibri" w:hAnsi="Calibri"/>
        </w:rPr>
      </w:pPr>
      <w:r w:rsidRPr="00A36DD5">
        <w:rPr>
          <w:rFonts w:ascii="Calibri" w:hAnsi="Calibri"/>
        </w:rPr>
        <w:t xml:space="preserve">Does your community provide driving classes and driving evaluations </w:t>
      </w:r>
      <w:r w:rsidR="005D7DE6" w:rsidRPr="00A36DD5">
        <w:rPr>
          <w:rFonts w:ascii="Calibri" w:hAnsi="Calibri"/>
        </w:rPr>
        <w:t>to</w:t>
      </w:r>
      <w:r w:rsidRPr="00A36DD5">
        <w:rPr>
          <w:rFonts w:ascii="Calibri" w:hAnsi="Calibri"/>
        </w:rPr>
        <w:t xml:space="preserve"> people with dementia? (</w:t>
      </w:r>
      <w:r w:rsidR="00495A6B" w:rsidRPr="00A36DD5">
        <w:rPr>
          <w:rFonts w:ascii="Calibri" w:hAnsi="Calibri"/>
        </w:rPr>
        <w:t xml:space="preserve">Local Government and </w:t>
      </w:r>
      <w:r w:rsidR="00FF5AF6">
        <w:rPr>
          <w:rFonts w:ascii="Calibri" w:hAnsi="Calibri"/>
        </w:rPr>
        <w:t xml:space="preserve">Transportation Questions) </w:t>
      </w:r>
      <w:r w:rsidR="00FF5AF6" w:rsidRPr="0014395B">
        <w:rPr>
          <w:rFonts w:ascii="Calibri" w:hAnsi="Calibri"/>
        </w:rPr>
        <w:t xml:space="preserve"> </w:t>
      </w:r>
      <w:r w:rsidRPr="0014395B">
        <w:rPr>
          <w:rFonts w:ascii="Calibri" w:hAnsi="Calibri"/>
        </w:rPr>
        <w:t>Which organizations offer th</w:t>
      </w:r>
      <w:r w:rsidR="00211220" w:rsidRPr="0014395B">
        <w:rPr>
          <w:rFonts w:ascii="Calibri" w:hAnsi="Calibri"/>
        </w:rPr>
        <w:t>ese</w:t>
      </w:r>
      <w:r w:rsidRPr="0014395B">
        <w:rPr>
          <w:rFonts w:ascii="Calibri" w:hAnsi="Calibri"/>
        </w:rPr>
        <w:t xml:space="preserve"> resource</w:t>
      </w:r>
      <w:r w:rsidR="00211220" w:rsidRPr="0014395B">
        <w:rPr>
          <w:rFonts w:ascii="Calibri" w:hAnsi="Calibri"/>
        </w:rPr>
        <w:t>s</w:t>
      </w:r>
      <w:r w:rsidRPr="0014395B">
        <w:rPr>
          <w:rFonts w:ascii="Calibri" w:hAnsi="Calibri"/>
        </w:rPr>
        <w:t>?</w:t>
      </w:r>
    </w:p>
    <w:p w14:paraId="764701B1" w14:textId="77777777" w:rsidR="00317918" w:rsidRDefault="00317918" w:rsidP="00317918">
      <w:pPr>
        <w:pStyle w:val="number"/>
        <w:numPr>
          <w:ilvl w:val="0"/>
          <w:numId w:val="0"/>
        </w:numPr>
        <w:ind w:left="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gridCol w:w="50"/>
        <w:gridCol w:w="403"/>
      </w:tblGrid>
      <w:tr w:rsidR="00317918" w:rsidRPr="00A36DD5" w14:paraId="63177DF2" w14:textId="77777777" w:rsidTr="004E5E3B">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1D18C935" w14:textId="77777777" w:rsidR="00317918" w:rsidRPr="00A36DD5" w:rsidRDefault="00317918" w:rsidP="004E5E3B">
            <w:pPr>
              <w:pStyle w:val="periodictable"/>
            </w:pPr>
            <w:r>
              <w:t>G</w:t>
            </w:r>
          </w:p>
        </w:tc>
        <w:tc>
          <w:tcPr>
            <w:tcW w:w="50" w:type="dxa"/>
            <w:tcBorders>
              <w:left w:val="single" w:sz="4" w:space="0" w:color="46156B"/>
              <w:right w:val="single" w:sz="4" w:space="0" w:color="46156B"/>
            </w:tcBorders>
            <w:shd w:val="clear" w:color="auto" w:fill="auto"/>
            <w:noWrap/>
          </w:tcPr>
          <w:p w14:paraId="5AEBAAED" w14:textId="77777777" w:rsidR="00317918" w:rsidRPr="00A36DD5" w:rsidRDefault="00317918" w:rsidP="004E5E3B">
            <w:pPr>
              <w:pStyle w:val="periodictable"/>
            </w:pPr>
          </w:p>
        </w:tc>
        <w:tc>
          <w:tcPr>
            <w:tcW w:w="403" w:type="dxa"/>
            <w:tcBorders>
              <w:top w:val="single" w:sz="4" w:space="0" w:color="46156B"/>
              <w:bottom w:val="single" w:sz="4" w:space="0" w:color="46156B"/>
              <w:right w:val="single" w:sz="4" w:space="0" w:color="46156B"/>
            </w:tcBorders>
            <w:shd w:val="clear" w:color="auto" w:fill="59A131"/>
            <w:noWrap/>
          </w:tcPr>
          <w:p w14:paraId="1E093A8A" w14:textId="77777777" w:rsidR="00317918" w:rsidRPr="00A36DD5" w:rsidRDefault="00317918" w:rsidP="004E5E3B">
            <w:pPr>
              <w:pStyle w:val="periodictable"/>
            </w:pPr>
            <w:r>
              <w:t>T</w:t>
            </w:r>
          </w:p>
        </w:tc>
      </w:tr>
    </w:tbl>
    <w:p w14:paraId="1747A780" w14:textId="77777777" w:rsidR="00317918" w:rsidRPr="00A36DD5" w:rsidRDefault="00317918" w:rsidP="002D2690">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2D2690" w:rsidRPr="00A36DD5" w14:paraId="6A318DFA" w14:textId="77777777" w:rsidTr="006C641D">
        <w:trPr>
          <w:trHeight w:val="518"/>
        </w:trPr>
        <w:tc>
          <w:tcPr>
            <w:tcW w:w="5220" w:type="dxa"/>
            <w:shd w:val="clear" w:color="auto" w:fill="E5DFEC"/>
            <w:vAlign w:val="center"/>
          </w:tcPr>
          <w:p w14:paraId="32F19345" w14:textId="77777777" w:rsidR="002D2690" w:rsidRPr="00A36DD5" w:rsidRDefault="00F14C67" w:rsidP="005A32FE">
            <w:pPr>
              <w:pStyle w:val="chartheading"/>
            </w:pPr>
            <w:r>
              <w:br w:type="page"/>
              <w:t>Q17</w:t>
            </w:r>
            <w:r w:rsidR="002D2690" w:rsidRPr="00A36DD5">
              <w:t xml:space="preserve"> - Level of Current Activity</w:t>
            </w:r>
          </w:p>
        </w:tc>
        <w:tc>
          <w:tcPr>
            <w:tcW w:w="5580" w:type="dxa"/>
            <w:shd w:val="clear" w:color="auto" w:fill="E5DFEC"/>
            <w:vAlign w:val="center"/>
          </w:tcPr>
          <w:p w14:paraId="78AB99A0" w14:textId="77777777" w:rsidR="002D2690" w:rsidRPr="00A36DD5" w:rsidRDefault="002D2690" w:rsidP="005A32FE">
            <w:pPr>
              <w:pStyle w:val="chartheading"/>
            </w:pPr>
            <w:r w:rsidRPr="00A36DD5">
              <w:t>Q</w:t>
            </w:r>
            <w:r w:rsidR="00F14C67">
              <w:t>17</w:t>
            </w:r>
            <w:r w:rsidRPr="00A36DD5">
              <w:t xml:space="preserve"> - Priority for Action</w:t>
            </w:r>
          </w:p>
        </w:tc>
      </w:tr>
      <w:tr w:rsidR="002D2690" w:rsidRPr="00A36DD5" w14:paraId="66436E7B" w14:textId="77777777" w:rsidTr="006C641D">
        <w:trPr>
          <w:trHeight w:val="1196"/>
        </w:trPr>
        <w:tc>
          <w:tcPr>
            <w:tcW w:w="5220" w:type="dxa"/>
          </w:tcPr>
          <w:p w14:paraId="0A209D98" w14:textId="77777777" w:rsidR="002D2690" w:rsidRPr="00A36DD5" w:rsidRDefault="002D2690" w:rsidP="005D7DE6">
            <w:pPr>
              <w:pStyle w:val="chartbody"/>
            </w:pPr>
            <w:r w:rsidRPr="00A36DD5">
              <w:rPr>
                <w:b/>
              </w:rPr>
              <w:t>Indicate your level of agreement with this statement:</w:t>
            </w:r>
            <w:r w:rsidRPr="00A36DD5">
              <w:t xml:space="preserve"> Our community provides an adequate level of driving classes and driving evaluations </w:t>
            </w:r>
            <w:r w:rsidR="005D7DE6" w:rsidRPr="00A36DD5">
              <w:t>to</w:t>
            </w:r>
            <w:r w:rsidRPr="00A36DD5">
              <w:t xml:space="preserve"> people with dementia.</w:t>
            </w:r>
          </w:p>
        </w:tc>
        <w:tc>
          <w:tcPr>
            <w:tcW w:w="5580" w:type="dxa"/>
          </w:tcPr>
          <w:p w14:paraId="204A87AB" w14:textId="77777777" w:rsidR="002D2690" w:rsidRPr="00A36DD5" w:rsidRDefault="002D2690" w:rsidP="005D7DE6">
            <w:pPr>
              <w:pStyle w:val="chartbody"/>
            </w:pPr>
            <w:r w:rsidRPr="00A36DD5">
              <w:rPr>
                <w:rStyle w:val="chartbodyBold"/>
              </w:rPr>
              <w:t>Indicate your level of agreement with this statement:</w:t>
            </w:r>
            <w:r w:rsidRPr="00A36DD5">
              <w:t xml:space="preserve"> Increasing the level of driving classes and driving evaluations </w:t>
            </w:r>
            <w:r w:rsidR="005D7DE6" w:rsidRPr="00A36DD5">
              <w:t>to</w:t>
            </w:r>
            <w:r w:rsidRPr="00A36DD5">
              <w:t xml:space="preserve"> people with dementia should be a priority for action in our community.</w:t>
            </w:r>
          </w:p>
        </w:tc>
      </w:tr>
      <w:tr w:rsidR="002D2690" w:rsidRPr="00A36DD5" w14:paraId="0F4F2028" w14:textId="77777777" w:rsidTr="006C641D">
        <w:trPr>
          <w:trHeight w:val="1745"/>
        </w:trPr>
        <w:tc>
          <w:tcPr>
            <w:tcW w:w="5220" w:type="dxa"/>
          </w:tcPr>
          <w:p w14:paraId="43F249D6" w14:textId="77777777" w:rsidR="002D2690" w:rsidRPr="00A36DD5" w:rsidRDefault="002D2690" w:rsidP="006C641D">
            <w:pPr>
              <w:pStyle w:val="chartnumbering"/>
            </w:pPr>
            <w:r w:rsidRPr="00A36DD5">
              <w:t>1.</w:t>
            </w:r>
            <w:r w:rsidRPr="00A36DD5">
              <w:tab/>
              <w:t xml:space="preserve">Strongly disagree </w:t>
            </w:r>
          </w:p>
          <w:p w14:paraId="410778D3" w14:textId="77777777" w:rsidR="002D2690" w:rsidRPr="00A36DD5" w:rsidRDefault="002D2690" w:rsidP="006C641D">
            <w:pPr>
              <w:pStyle w:val="chartnumbering"/>
            </w:pPr>
            <w:r w:rsidRPr="00A36DD5">
              <w:t>2.</w:t>
            </w:r>
            <w:r w:rsidRPr="00A36DD5">
              <w:tab/>
              <w:t xml:space="preserve">Disagree </w:t>
            </w:r>
          </w:p>
          <w:p w14:paraId="56B30793" w14:textId="77777777" w:rsidR="002D2690" w:rsidRPr="00A36DD5" w:rsidRDefault="002D2690" w:rsidP="006C641D">
            <w:pPr>
              <w:pStyle w:val="chartnumbering"/>
            </w:pPr>
            <w:r w:rsidRPr="00A36DD5">
              <w:t>3.</w:t>
            </w:r>
            <w:r w:rsidRPr="00A36DD5">
              <w:tab/>
              <w:t xml:space="preserve">Neither agree or disagree </w:t>
            </w:r>
          </w:p>
          <w:p w14:paraId="2D3672D6" w14:textId="77777777" w:rsidR="002D2690" w:rsidRPr="00A36DD5" w:rsidRDefault="002D2690" w:rsidP="006C641D">
            <w:pPr>
              <w:pStyle w:val="chartnumbering"/>
            </w:pPr>
            <w:r w:rsidRPr="00A36DD5">
              <w:t>4.</w:t>
            </w:r>
            <w:r w:rsidRPr="00A36DD5">
              <w:tab/>
              <w:t xml:space="preserve">Agree </w:t>
            </w:r>
          </w:p>
          <w:p w14:paraId="1CE04CD1" w14:textId="77777777" w:rsidR="002D2690" w:rsidRPr="00A36DD5" w:rsidRDefault="002D2690" w:rsidP="006C641D">
            <w:pPr>
              <w:pStyle w:val="chartnumbering"/>
            </w:pPr>
            <w:r w:rsidRPr="00A36DD5">
              <w:t>5.</w:t>
            </w:r>
            <w:r w:rsidRPr="00A36DD5">
              <w:tab/>
              <w:t>Strongly agree</w:t>
            </w:r>
          </w:p>
          <w:p w14:paraId="63EFB5EE" w14:textId="77777777" w:rsidR="002D2690" w:rsidRPr="00A36DD5" w:rsidRDefault="002D2690" w:rsidP="006C641D">
            <w:pPr>
              <w:pStyle w:val="chartnumbering"/>
            </w:pPr>
            <w:r w:rsidRPr="00A36DD5">
              <w:t>0.</w:t>
            </w:r>
            <w:r w:rsidRPr="00A36DD5">
              <w:tab/>
              <w:t>Do not know</w:t>
            </w:r>
          </w:p>
        </w:tc>
        <w:tc>
          <w:tcPr>
            <w:tcW w:w="5580" w:type="dxa"/>
          </w:tcPr>
          <w:p w14:paraId="7E235AA7" w14:textId="77777777" w:rsidR="002D2690" w:rsidRPr="00A36DD5" w:rsidRDefault="002D2690" w:rsidP="006C641D">
            <w:pPr>
              <w:pStyle w:val="chartnumbering"/>
            </w:pPr>
            <w:r w:rsidRPr="00A36DD5">
              <w:t>1.</w:t>
            </w:r>
            <w:r w:rsidRPr="00A36DD5">
              <w:tab/>
              <w:t xml:space="preserve">Strongly disagree </w:t>
            </w:r>
          </w:p>
          <w:p w14:paraId="2D59A7CA" w14:textId="77777777" w:rsidR="002D2690" w:rsidRPr="00A36DD5" w:rsidRDefault="002D2690" w:rsidP="006C641D">
            <w:pPr>
              <w:pStyle w:val="chartnumbering"/>
            </w:pPr>
            <w:r w:rsidRPr="00A36DD5">
              <w:t>2.</w:t>
            </w:r>
            <w:r w:rsidRPr="00A36DD5">
              <w:tab/>
              <w:t xml:space="preserve">Disagree </w:t>
            </w:r>
          </w:p>
          <w:p w14:paraId="6386B23E" w14:textId="77777777" w:rsidR="002D2690" w:rsidRPr="00A36DD5" w:rsidRDefault="002D2690" w:rsidP="006C641D">
            <w:pPr>
              <w:pStyle w:val="chartnumbering"/>
            </w:pPr>
            <w:r w:rsidRPr="00A36DD5">
              <w:t>3.</w:t>
            </w:r>
            <w:r w:rsidRPr="00A36DD5">
              <w:tab/>
              <w:t xml:space="preserve">Neither agree or disagree </w:t>
            </w:r>
          </w:p>
          <w:p w14:paraId="4170E7C3" w14:textId="77777777" w:rsidR="002D2690" w:rsidRPr="00A36DD5" w:rsidRDefault="002D2690" w:rsidP="006C641D">
            <w:pPr>
              <w:pStyle w:val="chartnumbering"/>
            </w:pPr>
            <w:r w:rsidRPr="00A36DD5">
              <w:t>4.</w:t>
            </w:r>
            <w:r w:rsidRPr="00A36DD5">
              <w:tab/>
              <w:t xml:space="preserve">Agree </w:t>
            </w:r>
          </w:p>
          <w:p w14:paraId="23780B9E" w14:textId="77777777" w:rsidR="002D2690" w:rsidRPr="00A36DD5" w:rsidRDefault="002D2690" w:rsidP="006C641D">
            <w:pPr>
              <w:pStyle w:val="chartnumbering"/>
            </w:pPr>
            <w:r w:rsidRPr="00A36DD5">
              <w:t>5.</w:t>
            </w:r>
            <w:r w:rsidRPr="00A36DD5">
              <w:tab/>
              <w:t>Strongly agree</w:t>
            </w:r>
          </w:p>
          <w:p w14:paraId="4F6275D4" w14:textId="77777777" w:rsidR="002D2690" w:rsidRPr="00A36DD5" w:rsidRDefault="002D2690" w:rsidP="006C641D">
            <w:pPr>
              <w:pStyle w:val="chartnumbering"/>
            </w:pPr>
            <w:r w:rsidRPr="00A36DD5">
              <w:t>0.</w:t>
            </w:r>
            <w:r w:rsidRPr="00A36DD5">
              <w:tab/>
              <w:t>Do not know</w:t>
            </w:r>
          </w:p>
        </w:tc>
      </w:tr>
    </w:tbl>
    <w:p w14:paraId="699165B6" w14:textId="77777777" w:rsidR="002D2690" w:rsidRPr="00A36DD5" w:rsidRDefault="002D2690" w:rsidP="002D2690">
      <w:pPr>
        <w:pStyle w:val="Text"/>
        <w:rPr>
          <w:rFonts w:ascii="Calibri" w:hAnsi="Calibri"/>
        </w:rPr>
      </w:pPr>
    </w:p>
    <w:p w14:paraId="09F7E664" w14:textId="77777777" w:rsidR="00FF5AF6" w:rsidRDefault="002D2690" w:rsidP="002D2690">
      <w:pPr>
        <w:pStyle w:val="Text"/>
        <w:rPr>
          <w:rFonts w:ascii="Calibri" w:hAnsi="Calibri"/>
        </w:rPr>
      </w:pPr>
      <w:r w:rsidRPr="00A36DD5">
        <w:rPr>
          <w:rFonts w:ascii="Calibri" w:hAnsi="Calibri"/>
        </w:rPr>
        <w:t>What opportunities do you see for providing these driving classes and driving evaluations?  What barriers do you see?</w:t>
      </w:r>
    </w:p>
    <w:p w14:paraId="064E33B1" w14:textId="77777777" w:rsidR="002D2690" w:rsidRPr="00A36DD5" w:rsidRDefault="00FF5AF6" w:rsidP="002D2690">
      <w:pPr>
        <w:pStyle w:val="Text"/>
        <w:rPr>
          <w:rFonts w:ascii="Calibri" w:hAnsi="Calibri"/>
        </w:rPr>
      </w:pPr>
      <w:r>
        <w:rPr>
          <w:rFonts w:ascii="Calibri" w:hAnsi="Calibri"/>
        </w:rPr>
        <w:br w:type="page"/>
      </w:r>
    </w:p>
    <w:p w14:paraId="0121CAF9" w14:textId="77777777" w:rsidR="00FF5AF6" w:rsidRDefault="00F56EFB" w:rsidP="0044775F">
      <w:pPr>
        <w:pStyle w:val="number"/>
        <w:rPr>
          <w:rFonts w:ascii="Calibri" w:hAnsi="Calibri"/>
        </w:rPr>
      </w:pPr>
      <w:r w:rsidRPr="00A36DD5">
        <w:rPr>
          <w:rFonts w:ascii="Calibri" w:hAnsi="Calibri"/>
        </w:rPr>
        <w:t xml:space="preserve">Rate your community’s current level of experience/expertise in identifying </w:t>
      </w:r>
      <w:r w:rsidR="00903D6E" w:rsidRPr="00A36DD5">
        <w:rPr>
          <w:rFonts w:ascii="Calibri" w:hAnsi="Calibri"/>
        </w:rPr>
        <w:t xml:space="preserve">whether a person with dementia should be referred to a safe driving class or have a driving evaluation, </w:t>
      </w:r>
      <w:r w:rsidRPr="00A36DD5">
        <w:rPr>
          <w:rFonts w:ascii="Calibri" w:hAnsi="Calibri"/>
        </w:rPr>
        <w:t xml:space="preserve">on a scale of 0 to </w:t>
      </w:r>
      <w:r w:rsidR="00773001" w:rsidRPr="00A36DD5">
        <w:rPr>
          <w:rFonts w:ascii="Calibri" w:hAnsi="Calibri"/>
        </w:rPr>
        <w:t>3</w:t>
      </w:r>
      <w:r w:rsidRPr="00A36DD5">
        <w:rPr>
          <w:rFonts w:ascii="Calibri" w:hAnsi="Calibri"/>
        </w:rPr>
        <w:t xml:space="preserve">, with </w:t>
      </w:r>
      <w:r w:rsidR="00773001" w:rsidRPr="00A36DD5">
        <w:rPr>
          <w:rFonts w:ascii="Calibri" w:hAnsi="Calibri"/>
        </w:rPr>
        <w:t xml:space="preserve">3 </w:t>
      </w:r>
      <w:r w:rsidRPr="00A36DD5">
        <w:rPr>
          <w:rFonts w:ascii="Calibri" w:hAnsi="Calibri"/>
        </w:rPr>
        <w:t xml:space="preserve">being the highest. </w:t>
      </w:r>
      <w:r w:rsidR="00FF5AF6">
        <w:rPr>
          <w:rFonts w:ascii="Calibri" w:hAnsi="Calibri"/>
        </w:rPr>
        <w:t>(</w:t>
      </w:r>
      <w:r w:rsidR="007653E7" w:rsidRPr="00A36DD5">
        <w:rPr>
          <w:rFonts w:ascii="Calibri" w:hAnsi="Calibri"/>
        </w:rPr>
        <w:t xml:space="preserve">Local Government and </w:t>
      </w:r>
      <w:r w:rsidRPr="00A36DD5">
        <w:rPr>
          <w:rFonts w:ascii="Calibri" w:hAnsi="Calibri"/>
        </w:rPr>
        <w:t>Transportation Questions</w:t>
      </w:r>
      <w:r w:rsidR="00C053F6" w:rsidRPr="00A36DD5">
        <w:rPr>
          <w:rFonts w:ascii="Calibri" w:hAnsi="Calibri"/>
        </w:rPr>
        <w:t>)</w:t>
      </w:r>
    </w:p>
    <w:p w14:paraId="08745261" w14:textId="77777777" w:rsidR="002060CF" w:rsidRDefault="002060CF" w:rsidP="002060CF">
      <w:pPr>
        <w:pStyle w:val="number"/>
        <w:numPr>
          <w:ilvl w:val="0"/>
          <w:numId w:val="0"/>
        </w:numPr>
        <w:ind w:left="360"/>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gridCol w:w="50"/>
        <w:gridCol w:w="403"/>
      </w:tblGrid>
      <w:tr w:rsidR="002060CF" w:rsidRPr="00A36DD5" w14:paraId="56FD0AA9" w14:textId="77777777" w:rsidTr="004E5E3B">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71891540" w14:textId="77777777" w:rsidR="002060CF" w:rsidRPr="00A36DD5" w:rsidRDefault="002060CF" w:rsidP="004E5E3B">
            <w:pPr>
              <w:pStyle w:val="periodictable"/>
            </w:pPr>
            <w:r>
              <w:t>G</w:t>
            </w:r>
          </w:p>
        </w:tc>
        <w:tc>
          <w:tcPr>
            <w:tcW w:w="50" w:type="dxa"/>
            <w:tcBorders>
              <w:left w:val="single" w:sz="4" w:space="0" w:color="46156B"/>
              <w:right w:val="single" w:sz="4" w:space="0" w:color="46156B"/>
            </w:tcBorders>
            <w:shd w:val="clear" w:color="auto" w:fill="auto"/>
            <w:noWrap/>
          </w:tcPr>
          <w:p w14:paraId="33011E91" w14:textId="77777777" w:rsidR="002060CF" w:rsidRPr="00A36DD5" w:rsidRDefault="002060CF" w:rsidP="004E5E3B">
            <w:pPr>
              <w:pStyle w:val="periodictable"/>
            </w:pPr>
          </w:p>
        </w:tc>
        <w:tc>
          <w:tcPr>
            <w:tcW w:w="403" w:type="dxa"/>
            <w:tcBorders>
              <w:top w:val="single" w:sz="4" w:space="0" w:color="46156B"/>
              <w:bottom w:val="single" w:sz="4" w:space="0" w:color="46156B"/>
              <w:right w:val="single" w:sz="4" w:space="0" w:color="46156B"/>
            </w:tcBorders>
            <w:shd w:val="clear" w:color="auto" w:fill="59A131"/>
            <w:noWrap/>
          </w:tcPr>
          <w:p w14:paraId="4CFE6888" w14:textId="77777777" w:rsidR="002060CF" w:rsidRPr="00A36DD5" w:rsidRDefault="002060CF" w:rsidP="004E5E3B">
            <w:pPr>
              <w:pStyle w:val="periodictable"/>
            </w:pPr>
            <w:r>
              <w:t>T</w:t>
            </w:r>
          </w:p>
        </w:tc>
      </w:tr>
    </w:tbl>
    <w:p w14:paraId="448EECC1" w14:textId="77777777" w:rsidR="00380498" w:rsidRPr="00A36DD5" w:rsidRDefault="00380498"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8"/>
        <w:gridCol w:w="4284"/>
      </w:tblGrid>
      <w:tr w:rsidR="00EB5B66" w:rsidRPr="00A36DD5" w14:paraId="67581A10" w14:textId="77777777" w:rsidTr="000962EA">
        <w:trPr>
          <w:trHeight w:val="504"/>
        </w:trPr>
        <w:tc>
          <w:tcPr>
            <w:tcW w:w="6480" w:type="dxa"/>
            <w:shd w:val="clear" w:color="auto" w:fill="E5DFEC"/>
            <w:vAlign w:val="center"/>
          </w:tcPr>
          <w:p w14:paraId="3A1D8F84" w14:textId="77777777" w:rsidR="00EB5B66" w:rsidRPr="00A36DD5" w:rsidRDefault="00EB5B66" w:rsidP="005A32FE">
            <w:pPr>
              <w:pStyle w:val="chartheading"/>
            </w:pPr>
            <w:r w:rsidRPr="00A36DD5">
              <w:t>Community members</w:t>
            </w:r>
          </w:p>
        </w:tc>
        <w:tc>
          <w:tcPr>
            <w:tcW w:w="4320" w:type="dxa"/>
            <w:shd w:val="clear" w:color="auto" w:fill="E5DFEC"/>
            <w:vAlign w:val="center"/>
          </w:tcPr>
          <w:p w14:paraId="1B1787E8" w14:textId="77777777" w:rsidR="00EB5B66" w:rsidRPr="00A36DD5" w:rsidRDefault="00EB5B66" w:rsidP="005A32FE">
            <w:pPr>
              <w:pStyle w:val="chartheading"/>
            </w:pPr>
            <w:r w:rsidRPr="00A36DD5">
              <w:t xml:space="preserve">Level of experience/expertise </w:t>
            </w:r>
            <w:r w:rsidR="00023388" w:rsidRPr="00A36DD5">
              <w:t xml:space="preserve">in </w:t>
            </w:r>
            <w:r w:rsidR="00A17B86" w:rsidRPr="00A36DD5">
              <w:t>identifying whether a person with dementia should be referred to a safe driving class or have a driving evaluation</w:t>
            </w:r>
          </w:p>
          <w:p w14:paraId="70C597A9" w14:textId="77777777" w:rsidR="00EB5B66" w:rsidRPr="00A36DD5" w:rsidRDefault="00EB5B66" w:rsidP="005A32FE">
            <w:pPr>
              <w:pStyle w:val="chartheading"/>
            </w:pPr>
            <w:r w:rsidRPr="00A36DD5">
              <w:t xml:space="preserve">None       </w:t>
            </w:r>
            <w:r w:rsidR="000962EA" w:rsidRPr="00A36DD5">
              <w:t xml:space="preserve"> </w:t>
            </w:r>
            <w:r w:rsidR="00773001" w:rsidRPr="00A36DD5">
              <w:t>Low</w:t>
            </w:r>
            <w:r w:rsidR="001D31DA" w:rsidRPr="00A36DD5">
              <w:t xml:space="preserve"> </w:t>
            </w:r>
            <w:r w:rsidRPr="00A36DD5">
              <w:t xml:space="preserve">  </w:t>
            </w:r>
            <w:r w:rsidR="005856A0" w:rsidRPr="00A36DD5">
              <w:t xml:space="preserve">  </w:t>
            </w:r>
            <w:r w:rsidRPr="00A36DD5">
              <w:t xml:space="preserve">    </w:t>
            </w:r>
            <w:r w:rsidR="000962EA" w:rsidRPr="00A36DD5">
              <w:t>M</w:t>
            </w:r>
            <w:r w:rsidRPr="00A36DD5">
              <w:t>oderate    High</w:t>
            </w:r>
          </w:p>
        </w:tc>
      </w:tr>
      <w:tr w:rsidR="005856A0" w:rsidRPr="00A36DD5" w14:paraId="3A013EEC" w14:textId="77777777" w:rsidTr="000962EA">
        <w:trPr>
          <w:trHeight w:val="504"/>
        </w:trPr>
        <w:tc>
          <w:tcPr>
            <w:tcW w:w="6480" w:type="dxa"/>
            <w:vAlign w:val="center"/>
          </w:tcPr>
          <w:p w14:paraId="39ECD8C4" w14:textId="77777777" w:rsidR="005856A0" w:rsidRPr="00A36DD5" w:rsidRDefault="005856A0" w:rsidP="0072069B">
            <w:pPr>
              <w:pStyle w:val="chartbody0pafter"/>
            </w:pPr>
            <w:r w:rsidRPr="00A36DD5">
              <w:t>Auto insurance agents</w:t>
            </w:r>
          </w:p>
        </w:tc>
        <w:tc>
          <w:tcPr>
            <w:tcW w:w="4320" w:type="dxa"/>
            <w:vAlign w:val="center"/>
          </w:tcPr>
          <w:p w14:paraId="4E44A1D5" w14:textId="77777777" w:rsidR="005856A0" w:rsidRPr="00A36DD5" w:rsidRDefault="005856A0"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w:t>
            </w:r>
          </w:p>
        </w:tc>
      </w:tr>
      <w:tr w:rsidR="005856A0" w:rsidRPr="00A36DD5" w14:paraId="16F97DC6" w14:textId="77777777" w:rsidTr="000962EA">
        <w:trPr>
          <w:trHeight w:val="504"/>
        </w:trPr>
        <w:tc>
          <w:tcPr>
            <w:tcW w:w="6480" w:type="dxa"/>
            <w:vAlign w:val="center"/>
          </w:tcPr>
          <w:p w14:paraId="5CD7B5B4" w14:textId="77777777" w:rsidR="005856A0" w:rsidRPr="00A36DD5" w:rsidRDefault="005856A0" w:rsidP="0072069B">
            <w:pPr>
              <w:pStyle w:val="chartbody0pafter"/>
            </w:pPr>
            <w:r w:rsidRPr="00A36DD5">
              <w:t>Department of motor vehicles staff</w:t>
            </w:r>
          </w:p>
        </w:tc>
        <w:tc>
          <w:tcPr>
            <w:tcW w:w="4320" w:type="dxa"/>
            <w:vAlign w:val="center"/>
          </w:tcPr>
          <w:p w14:paraId="5A62AFA7" w14:textId="77777777" w:rsidR="005856A0" w:rsidRPr="00A36DD5" w:rsidRDefault="0077300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w:t>
            </w:r>
          </w:p>
        </w:tc>
      </w:tr>
      <w:tr w:rsidR="005856A0" w:rsidRPr="00A36DD5" w14:paraId="3B46F912" w14:textId="77777777" w:rsidTr="000962EA">
        <w:trPr>
          <w:trHeight w:val="504"/>
        </w:trPr>
        <w:tc>
          <w:tcPr>
            <w:tcW w:w="6480" w:type="dxa"/>
            <w:vAlign w:val="center"/>
          </w:tcPr>
          <w:p w14:paraId="7C5AE22D" w14:textId="77777777" w:rsidR="005856A0" w:rsidRPr="00A36DD5" w:rsidRDefault="005856A0" w:rsidP="0072069B">
            <w:pPr>
              <w:pStyle w:val="chartbody0pafter"/>
            </w:pPr>
            <w:r w:rsidRPr="00A36DD5">
              <w:t>Motor club members (e.g. vintage cars, motor cycles)</w:t>
            </w:r>
          </w:p>
        </w:tc>
        <w:tc>
          <w:tcPr>
            <w:tcW w:w="4320" w:type="dxa"/>
            <w:vAlign w:val="center"/>
          </w:tcPr>
          <w:p w14:paraId="45A3E2F7" w14:textId="77777777" w:rsidR="005856A0" w:rsidRPr="00A36DD5" w:rsidRDefault="0077300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w:t>
            </w:r>
          </w:p>
        </w:tc>
      </w:tr>
      <w:tr w:rsidR="005856A0" w:rsidRPr="00A36DD5" w14:paraId="17466583" w14:textId="77777777" w:rsidTr="000962EA">
        <w:trPr>
          <w:trHeight w:val="504"/>
        </w:trPr>
        <w:tc>
          <w:tcPr>
            <w:tcW w:w="6480" w:type="dxa"/>
            <w:vAlign w:val="center"/>
          </w:tcPr>
          <w:p w14:paraId="2CCDEB20" w14:textId="77777777" w:rsidR="005856A0" w:rsidRPr="00A36DD5" w:rsidRDefault="005856A0" w:rsidP="0072069B">
            <w:pPr>
              <w:pStyle w:val="chartbody0pafter"/>
            </w:pPr>
            <w:r w:rsidRPr="00A36DD5">
              <w:t>Police</w:t>
            </w:r>
          </w:p>
        </w:tc>
        <w:tc>
          <w:tcPr>
            <w:tcW w:w="4320" w:type="dxa"/>
            <w:vAlign w:val="center"/>
          </w:tcPr>
          <w:p w14:paraId="72C1FE51" w14:textId="77777777" w:rsidR="005856A0" w:rsidRPr="00A36DD5" w:rsidRDefault="0077300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w:t>
            </w:r>
          </w:p>
        </w:tc>
      </w:tr>
      <w:tr w:rsidR="005856A0" w:rsidRPr="00A36DD5" w14:paraId="3360D899" w14:textId="77777777" w:rsidTr="000962EA">
        <w:trPr>
          <w:trHeight w:val="504"/>
        </w:trPr>
        <w:tc>
          <w:tcPr>
            <w:tcW w:w="6480" w:type="dxa"/>
            <w:vAlign w:val="center"/>
          </w:tcPr>
          <w:p w14:paraId="02B0FE47" w14:textId="77777777" w:rsidR="005856A0" w:rsidRPr="00A36DD5" w:rsidRDefault="005856A0" w:rsidP="0072069B">
            <w:pPr>
              <w:pStyle w:val="chartbody0pafter"/>
            </w:pPr>
            <w:r w:rsidRPr="00A36DD5">
              <w:t>Senior saf</w:t>
            </w:r>
            <w:r w:rsidR="00D218D3" w:rsidRPr="00A36DD5">
              <w:t>e driving class instructors, e.g</w:t>
            </w:r>
            <w:r w:rsidRPr="00A36DD5">
              <w:t>. AARP, AAA automobile club</w:t>
            </w:r>
          </w:p>
        </w:tc>
        <w:tc>
          <w:tcPr>
            <w:tcW w:w="4320" w:type="dxa"/>
            <w:vAlign w:val="center"/>
          </w:tcPr>
          <w:p w14:paraId="5B17994C" w14:textId="77777777" w:rsidR="005856A0" w:rsidRPr="00A36DD5" w:rsidRDefault="005856A0"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p>
        </w:tc>
      </w:tr>
    </w:tbl>
    <w:p w14:paraId="256223D9" w14:textId="77777777" w:rsidR="00C053F6" w:rsidRPr="00A36DD5" w:rsidRDefault="00C053F6"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F71766" w:rsidRPr="00A36DD5" w14:paraId="6AF58E17" w14:textId="77777777" w:rsidTr="00620417">
        <w:trPr>
          <w:trHeight w:val="518"/>
        </w:trPr>
        <w:tc>
          <w:tcPr>
            <w:tcW w:w="5220" w:type="dxa"/>
            <w:shd w:val="clear" w:color="auto" w:fill="E5DFEC"/>
            <w:vAlign w:val="center"/>
          </w:tcPr>
          <w:p w14:paraId="41061380" w14:textId="77777777" w:rsidR="00F71766" w:rsidRPr="00A36DD5" w:rsidRDefault="00F71766" w:rsidP="005A32FE">
            <w:pPr>
              <w:pStyle w:val="chartheading"/>
            </w:pPr>
            <w:r w:rsidRPr="00A36DD5">
              <w:br w:type="page"/>
              <w:t>Q</w:t>
            </w:r>
            <w:r w:rsidR="00F14C67">
              <w:t>18</w:t>
            </w:r>
            <w:r w:rsidRPr="00A36DD5">
              <w:t xml:space="preserve"> - Level of Current Activity</w:t>
            </w:r>
          </w:p>
        </w:tc>
        <w:tc>
          <w:tcPr>
            <w:tcW w:w="5580" w:type="dxa"/>
            <w:shd w:val="clear" w:color="auto" w:fill="E5DFEC"/>
            <w:vAlign w:val="center"/>
          </w:tcPr>
          <w:p w14:paraId="2126DCE9" w14:textId="77777777" w:rsidR="00F71766" w:rsidRPr="00A36DD5" w:rsidRDefault="00F71766" w:rsidP="005A32FE">
            <w:pPr>
              <w:pStyle w:val="chartheading"/>
            </w:pPr>
            <w:r w:rsidRPr="00A36DD5">
              <w:t>Q</w:t>
            </w:r>
            <w:r w:rsidR="00F14C67">
              <w:t>18</w:t>
            </w:r>
            <w:r w:rsidRPr="00A36DD5">
              <w:t xml:space="preserve"> - Priority for Action</w:t>
            </w:r>
          </w:p>
        </w:tc>
      </w:tr>
      <w:tr w:rsidR="00F71766" w:rsidRPr="00A36DD5" w14:paraId="3B3DA0D3" w14:textId="77777777" w:rsidTr="00620417">
        <w:trPr>
          <w:trHeight w:val="1196"/>
        </w:trPr>
        <w:tc>
          <w:tcPr>
            <w:tcW w:w="5220" w:type="dxa"/>
          </w:tcPr>
          <w:p w14:paraId="6958F214" w14:textId="77777777" w:rsidR="00F71766" w:rsidRPr="00A36DD5" w:rsidRDefault="00F71766" w:rsidP="007D6FAC">
            <w:pPr>
              <w:pStyle w:val="chartbody"/>
            </w:pPr>
            <w:r w:rsidRPr="00A36DD5">
              <w:rPr>
                <w:b/>
              </w:rPr>
              <w:t>Indicate your level of agreement with this statement:</w:t>
            </w:r>
            <w:r w:rsidRPr="00A36DD5">
              <w:t xml:space="preserve"> </w:t>
            </w:r>
            <w:r w:rsidR="008B60E7" w:rsidRPr="00E00E58">
              <w:t xml:space="preserve">Our community has an adequate level of experience/expertise in identifying whether a person with dementia should be </w:t>
            </w:r>
            <w:r w:rsidR="008B60E7">
              <w:t xml:space="preserve">referred to a safe driving class or </w:t>
            </w:r>
            <w:r w:rsidR="008B60E7" w:rsidRPr="00E00E58">
              <w:t>evaluated.</w:t>
            </w:r>
          </w:p>
        </w:tc>
        <w:tc>
          <w:tcPr>
            <w:tcW w:w="5580" w:type="dxa"/>
          </w:tcPr>
          <w:p w14:paraId="144BCE7F" w14:textId="77777777" w:rsidR="00F71766" w:rsidRPr="00A36DD5" w:rsidRDefault="00F71766" w:rsidP="0079727A">
            <w:pPr>
              <w:pStyle w:val="chartbody"/>
            </w:pPr>
            <w:r w:rsidRPr="00A36DD5">
              <w:rPr>
                <w:rStyle w:val="chartbodyBold"/>
              </w:rPr>
              <w:t>Indicate your level of agreement with this statement:</w:t>
            </w:r>
            <w:r w:rsidRPr="00A36DD5">
              <w:t xml:space="preserve"> </w:t>
            </w:r>
            <w:r w:rsidR="008B60E7" w:rsidRPr="00E00E58">
              <w:t xml:space="preserve">Increasing the level of experience/expertise in identifying whether a person with dementia should be </w:t>
            </w:r>
            <w:r w:rsidR="008B60E7">
              <w:t>referred to a safe driving class or evaluated</w:t>
            </w:r>
            <w:r w:rsidR="008B60E7" w:rsidRPr="00E00E58">
              <w:t xml:space="preserve"> should be a priority for action in our community.</w:t>
            </w:r>
          </w:p>
        </w:tc>
      </w:tr>
      <w:tr w:rsidR="00F71766" w:rsidRPr="00A36DD5" w14:paraId="317F619C" w14:textId="77777777" w:rsidTr="00620417">
        <w:trPr>
          <w:trHeight w:val="1745"/>
        </w:trPr>
        <w:tc>
          <w:tcPr>
            <w:tcW w:w="5220" w:type="dxa"/>
          </w:tcPr>
          <w:p w14:paraId="464F8B74" w14:textId="77777777" w:rsidR="00F71766" w:rsidRPr="00A36DD5" w:rsidRDefault="00F71766" w:rsidP="007D6FAC">
            <w:pPr>
              <w:pStyle w:val="chartnumbering"/>
            </w:pPr>
            <w:r w:rsidRPr="00A36DD5">
              <w:t>1.</w:t>
            </w:r>
            <w:r w:rsidRPr="00A36DD5">
              <w:tab/>
              <w:t xml:space="preserve">Strongly disagree </w:t>
            </w:r>
          </w:p>
          <w:p w14:paraId="74A5C1F2" w14:textId="77777777" w:rsidR="00F71766" w:rsidRPr="00A36DD5" w:rsidRDefault="00F71766" w:rsidP="007D6FAC">
            <w:pPr>
              <w:pStyle w:val="chartnumbering"/>
            </w:pPr>
            <w:r w:rsidRPr="00A36DD5">
              <w:t>2.</w:t>
            </w:r>
            <w:r w:rsidRPr="00A36DD5">
              <w:tab/>
              <w:t xml:space="preserve">Disagree </w:t>
            </w:r>
          </w:p>
          <w:p w14:paraId="160E54D5" w14:textId="77777777" w:rsidR="00F71766" w:rsidRPr="00A36DD5" w:rsidRDefault="00F71766" w:rsidP="007D6FAC">
            <w:pPr>
              <w:pStyle w:val="chartnumbering"/>
            </w:pPr>
            <w:r w:rsidRPr="00A36DD5">
              <w:t>3.</w:t>
            </w:r>
            <w:r w:rsidRPr="00A36DD5">
              <w:tab/>
              <w:t xml:space="preserve">Neither agree or disagree </w:t>
            </w:r>
          </w:p>
          <w:p w14:paraId="3ED922DB" w14:textId="77777777" w:rsidR="00F71766" w:rsidRPr="00A36DD5" w:rsidRDefault="00F71766" w:rsidP="007D6FAC">
            <w:pPr>
              <w:pStyle w:val="chartnumbering"/>
            </w:pPr>
            <w:r w:rsidRPr="00A36DD5">
              <w:t>4.</w:t>
            </w:r>
            <w:r w:rsidRPr="00A36DD5">
              <w:tab/>
              <w:t xml:space="preserve">Agree </w:t>
            </w:r>
          </w:p>
          <w:p w14:paraId="2B1AFD3B" w14:textId="77777777" w:rsidR="00F71766" w:rsidRPr="00A36DD5" w:rsidRDefault="00F71766" w:rsidP="007D6FAC">
            <w:pPr>
              <w:pStyle w:val="chartnumbering"/>
            </w:pPr>
            <w:r w:rsidRPr="00A36DD5">
              <w:t>5.</w:t>
            </w:r>
            <w:r w:rsidRPr="00A36DD5">
              <w:tab/>
              <w:t>Strongly agree</w:t>
            </w:r>
          </w:p>
          <w:p w14:paraId="457199D3" w14:textId="77777777" w:rsidR="00F71766" w:rsidRPr="00A36DD5" w:rsidRDefault="00F71766" w:rsidP="007D6FAC">
            <w:pPr>
              <w:pStyle w:val="chartnumbering"/>
            </w:pPr>
            <w:r w:rsidRPr="00A36DD5">
              <w:t>0.</w:t>
            </w:r>
            <w:r w:rsidRPr="00A36DD5">
              <w:tab/>
              <w:t>Do not know</w:t>
            </w:r>
          </w:p>
        </w:tc>
        <w:tc>
          <w:tcPr>
            <w:tcW w:w="5580" w:type="dxa"/>
          </w:tcPr>
          <w:p w14:paraId="322701E1" w14:textId="77777777" w:rsidR="00F71766" w:rsidRPr="00A36DD5" w:rsidRDefault="00F71766" w:rsidP="007D6FAC">
            <w:pPr>
              <w:pStyle w:val="chartnumbering"/>
            </w:pPr>
            <w:r w:rsidRPr="00A36DD5">
              <w:t>1.</w:t>
            </w:r>
            <w:r w:rsidRPr="00A36DD5">
              <w:tab/>
              <w:t xml:space="preserve">Strongly disagree </w:t>
            </w:r>
          </w:p>
          <w:p w14:paraId="1D7FE07E" w14:textId="77777777" w:rsidR="00F71766" w:rsidRPr="00A36DD5" w:rsidRDefault="00F71766" w:rsidP="007D6FAC">
            <w:pPr>
              <w:pStyle w:val="chartnumbering"/>
            </w:pPr>
            <w:r w:rsidRPr="00A36DD5">
              <w:t>2.</w:t>
            </w:r>
            <w:r w:rsidRPr="00A36DD5">
              <w:tab/>
              <w:t xml:space="preserve">Disagree </w:t>
            </w:r>
          </w:p>
          <w:p w14:paraId="4DD40DC0" w14:textId="77777777" w:rsidR="00F71766" w:rsidRPr="00A36DD5" w:rsidRDefault="00F71766" w:rsidP="007D6FAC">
            <w:pPr>
              <w:pStyle w:val="chartnumbering"/>
            </w:pPr>
            <w:r w:rsidRPr="00A36DD5">
              <w:t>3.</w:t>
            </w:r>
            <w:r w:rsidRPr="00A36DD5">
              <w:tab/>
              <w:t xml:space="preserve">Neither agree or disagree </w:t>
            </w:r>
          </w:p>
          <w:p w14:paraId="5B205FA2" w14:textId="77777777" w:rsidR="00F71766" w:rsidRPr="00A36DD5" w:rsidRDefault="00F71766" w:rsidP="007D6FAC">
            <w:pPr>
              <w:pStyle w:val="chartnumbering"/>
            </w:pPr>
            <w:r w:rsidRPr="00A36DD5">
              <w:t>4.</w:t>
            </w:r>
            <w:r w:rsidRPr="00A36DD5">
              <w:tab/>
              <w:t xml:space="preserve">Agree </w:t>
            </w:r>
          </w:p>
          <w:p w14:paraId="04019E60" w14:textId="77777777" w:rsidR="00F71766" w:rsidRPr="00A36DD5" w:rsidRDefault="00F71766" w:rsidP="007D6FAC">
            <w:pPr>
              <w:pStyle w:val="chartnumbering"/>
            </w:pPr>
            <w:r w:rsidRPr="00A36DD5">
              <w:t>5.</w:t>
            </w:r>
            <w:r w:rsidRPr="00A36DD5">
              <w:tab/>
              <w:t>Strongly agree</w:t>
            </w:r>
          </w:p>
          <w:p w14:paraId="4D257827" w14:textId="77777777" w:rsidR="00F71766" w:rsidRPr="00A36DD5" w:rsidRDefault="00F71766" w:rsidP="007D6FAC">
            <w:pPr>
              <w:pStyle w:val="chartnumbering"/>
            </w:pPr>
            <w:r w:rsidRPr="00A36DD5">
              <w:t>0.</w:t>
            </w:r>
            <w:r w:rsidRPr="00A36DD5">
              <w:tab/>
              <w:t>Do not know</w:t>
            </w:r>
          </w:p>
        </w:tc>
      </w:tr>
    </w:tbl>
    <w:p w14:paraId="7ED077A8" w14:textId="77777777" w:rsidR="00FD15F3" w:rsidRPr="00A36DD5" w:rsidRDefault="00FD15F3" w:rsidP="007D6FAC">
      <w:pPr>
        <w:pStyle w:val="Text"/>
        <w:rPr>
          <w:rFonts w:ascii="Calibri" w:hAnsi="Calibri"/>
        </w:rPr>
      </w:pPr>
    </w:p>
    <w:p w14:paraId="1E8B6E01" w14:textId="77777777" w:rsidR="00C053F6" w:rsidRPr="00A36DD5" w:rsidRDefault="006130F6" w:rsidP="007D6FAC">
      <w:pPr>
        <w:pStyle w:val="Text"/>
        <w:rPr>
          <w:rFonts w:ascii="Calibri" w:hAnsi="Calibri"/>
        </w:rPr>
      </w:pPr>
      <w:r w:rsidRPr="00A36DD5">
        <w:rPr>
          <w:rFonts w:ascii="Calibri" w:hAnsi="Calibri"/>
        </w:rPr>
        <w:t>What opportunities do you see to increase the level of experience/expertise in identifying whether a person with dementia should be referred to a safe driving class or have a driving evaluation?  What barriers do you see?</w:t>
      </w:r>
    </w:p>
    <w:p w14:paraId="6607ED82" w14:textId="77777777" w:rsidR="00C3064C" w:rsidRDefault="00C053F6" w:rsidP="0044775F">
      <w:pPr>
        <w:pStyle w:val="number"/>
        <w:rPr>
          <w:rFonts w:ascii="Calibri" w:hAnsi="Calibri"/>
        </w:rPr>
      </w:pPr>
      <w:r w:rsidRPr="00A36DD5">
        <w:rPr>
          <w:rFonts w:ascii="Calibri" w:hAnsi="Calibri"/>
        </w:rPr>
        <w:br w:type="page"/>
      </w:r>
      <w:r w:rsidR="00054C18" w:rsidRPr="00A36DD5">
        <w:rPr>
          <w:rFonts w:ascii="Calibri" w:hAnsi="Calibri"/>
        </w:rPr>
        <w:lastRenderedPageBreak/>
        <w:t>Indicate which of the following transportation options currently are available in your community for people with dementia. (</w:t>
      </w:r>
      <w:r w:rsidR="00204E5B" w:rsidRPr="00A36DD5">
        <w:rPr>
          <w:rFonts w:ascii="Calibri" w:hAnsi="Calibri"/>
        </w:rPr>
        <w:t xml:space="preserve">Local Government and </w:t>
      </w:r>
      <w:r w:rsidR="00054C18" w:rsidRPr="00A36DD5">
        <w:rPr>
          <w:rFonts w:ascii="Calibri" w:hAnsi="Calibri"/>
        </w:rPr>
        <w:t>Transportation Questions</w:t>
      </w:r>
      <w:r w:rsidRPr="00A36DD5">
        <w:rPr>
          <w:rFonts w:ascii="Calibri" w:hAnsi="Calibri"/>
        </w:rPr>
        <w:t>)</w:t>
      </w:r>
    </w:p>
    <w:p w14:paraId="592F8990" w14:textId="77777777" w:rsidR="00FA0B33" w:rsidRDefault="00FA0B33" w:rsidP="00FA0B33">
      <w:pPr>
        <w:pStyle w:val="number"/>
        <w:numPr>
          <w:ilvl w:val="0"/>
          <w:numId w:val="0"/>
        </w:numPr>
        <w:ind w:left="360"/>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gridCol w:w="50"/>
        <w:gridCol w:w="403"/>
      </w:tblGrid>
      <w:tr w:rsidR="00FA0B33" w:rsidRPr="00A36DD5" w14:paraId="688AC212" w14:textId="77777777" w:rsidTr="004E5E3B">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0FBD4463" w14:textId="77777777" w:rsidR="00FA0B33" w:rsidRPr="00A36DD5" w:rsidRDefault="00FA0B33" w:rsidP="004E5E3B">
            <w:pPr>
              <w:pStyle w:val="periodictable"/>
            </w:pPr>
            <w:r>
              <w:t>G</w:t>
            </w:r>
          </w:p>
        </w:tc>
        <w:tc>
          <w:tcPr>
            <w:tcW w:w="50" w:type="dxa"/>
            <w:tcBorders>
              <w:left w:val="single" w:sz="4" w:space="0" w:color="46156B"/>
              <w:right w:val="single" w:sz="4" w:space="0" w:color="46156B"/>
            </w:tcBorders>
            <w:shd w:val="clear" w:color="auto" w:fill="auto"/>
            <w:noWrap/>
          </w:tcPr>
          <w:p w14:paraId="6AF55318" w14:textId="77777777" w:rsidR="00FA0B33" w:rsidRPr="00A36DD5" w:rsidRDefault="00FA0B33" w:rsidP="004E5E3B">
            <w:pPr>
              <w:pStyle w:val="periodictable"/>
            </w:pPr>
          </w:p>
        </w:tc>
        <w:tc>
          <w:tcPr>
            <w:tcW w:w="403" w:type="dxa"/>
            <w:tcBorders>
              <w:top w:val="single" w:sz="4" w:space="0" w:color="46156B"/>
              <w:bottom w:val="single" w:sz="4" w:space="0" w:color="46156B"/>
              <w:right w:val="single" w:sz="4" w:space="0" w:color="46156B"/>
            </w:tcBorders>
            <w:shd w:val="clear" w:color="auto" w:fill="59A131"/>
            <w:noWrap/>
          </w:tcPr>
          <w:p w14:paraId="6081A459" w14:textId="77777777" w:rsidR="00FA0B33" w:rsidRPr="00A36DD5" w:rsidRDefault="00FA0B33" w:rsidP="004E5E3B">
            <w:pPr>
              <w:pStyle w:val="periodictable"/>
            </w:pPr>
            <w:r>
              <w:t>T</w:t>
            </w:r>
          </w:p>
        </w:tc>
      </w:tr>
    </w:tbl>
    <w:p w14:paraId="2E442147" w14:textId="77777777" w:rsidR="00FA0B33" w:rsidRDefault="00FA0B33" w:rsidP="00FA0B33">
      <w:pPr>
        <w:pStyle w:val="number"/>
        <w:numPr>
          <w:ilvl w:val="0"/>
          <w:numId w:val="0"/>
        </w:numPr>
        <w:ind w:left="360"/>
        <w:rPr>
          <w:rFonts w:ascii="Calibri" w:hAnsi="Calibri"/>
        </w:rPr>
      </w:pPr>
    </w:p>
    <w:tbl>
      <w:tblPr>
        <w:tblW w:w="10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47"/>
        <w:gridCol w:w="1710"/>
        <w:gridCol w:w="4296"/>
      </w:tblGrid>
      <w:tr w:rsidR="00DD6F6B" w:rsidRPr="00A36DD5" w14:paraId="249C905C" w14:textId="77777777">
        <w:trPr>
          <w:trHeight w:val="720"/>
          <w:jc w:val="center"/>
        </w:trPr>
        <w:tc>
          <w:tcPr>
            <w:tcW w:w="4747" w:type="dxa"/>
            <w:shd w:val="clear" w:color="auto" w:fill="E5DFEC"/>
            <w:vAlign w:val="center"/>
          </w:tcPr>
          <w:p w14:paraId="06BD7A7C" w14:textId="77777777" w:rsidR="00DD6F6B" w:rsidRPr="00A36DD5" w:rsidRDefault="00DD6F6B" w:rsidP="005A32FE">
            <w:pPr>
              <w:pStyle w:val="chartheading"/>
            </w:pPr>
            <w:r w:rsidRPr="00A36DD5">
              <w:t>Transportation services – resource inventory</w:t>
            </w:r>
          </w:p>
        </w:tc>
        <w:tc>
          <w:tcPr>
            <w:tcW w:w="1710" w:type="dxa"/>
            <w:shd w:val="clear" w:color="auto" w:fill="E5DFEC"/>
            <w:vAlign w:val="center"/>
          </w:tcPr>
          <w:p w14:paraId="2E10AAC9" w14:textId="77777777" w:rsidR="00DD6F6B" w:rsidRPr="00A36DD5" w:rsidRDefault="00DD6F6B" w:rsidP="005A32FE">
            <w:pPr>
              <w:pStyle w:val="chartheading"/>
            </w:pPr>
            <w:r w:rsidRPr="00A36DD5">
              <w:t xml:space="preserve">Currently available </w:t>
            </w:r>
          </w:p>
        </w:tc>
        <w:tc>
          <w:tcPr>
            <w:tcW w:w="4296" w:type="dxa"/>
            <w:shd w:val="clear" w:color="auto" w:fill="E5DFEC"/>
            <w:vAlign w:val="center"/>
          </w:tcPr>
          <w:p w14:paraId="50749C4A" w14:textId="77777777" w:rsidR="00DD6F6B" w:rsidRPr="00A36DD5" w:rsidRDefault="00DD6F6B" w:rsidP="005A32FE">
            <w:pPr>
              <w:pStyle w:val="chartheading"/>
            </w:pPr>
            <w:r w:rsidRPr="00A36DD5">
              <w:t xml:space="preserve">Which organization(s) provide </w:t>
            </w:r>
            <w:r w:rsidRPr="00A36DD5">
              <w:br/>
              <w:t>these programs?</w:t>
            </w:r>
          </w:p>
        </w:tc>
      </w:tr>
      <w:tr w:rsidR="00DD6F6B" w:rsidRPr="00A36DD5" w14:paraId="0D33E0DA" w14:textId="77777777">
        <w:trPr>
          <w:trHeight w:val="360"/>
          <w:jc w:val="center"/>
        </w:trPr>
        <w:tc>
          <w:tcPr>
            <w:tcW w:w="4747" w:type="dxa"/>
            <w:vAlign w:val="center"/>
          </w:tcPr>
          <w:p w14:paraId="255AEC38" w14:textId="77777777" w:rsidR="00DD6F6B" w:rsidRPr="00A36DD5" w:rsidRDefault="00DD6F6B" w:rsidP="0072069B">
            <w:pPr>
              <w:pStyle w:val="chartbody0pafter"/>
            </w:pPr>
            <w:r w:rsidRPr="00A36DD5">
              <w:t xml:space="preserve">Individual options - volunteer based </w:t>
            </w:r>
            <w:r w:rsidRPr="00A36DD5">
              <w:br/>
              <w:t>(e.g.</w:t>
            </w:r>
            <w:r w:rsidR="00D4537A" w:rsidRPr="00A36DD5">
              <w:t>,</w:t>
            </w:r>
            <w:r w:rsidRPr="00A36DD5">
              <w:t xml:space="preserve"> community agency or church drivers, RSVP/retired and senior volunteer program, veterans)</w:t>
            </w:r>
          </w:p>
        </w:tc>
        <w:tc>
          <w:tcPr>
            <w:tcW w:w="1710" w:type="dxa"/>
            <w:vAlign w:val="center"/>
          </w:tcPr>
          <w:p w14:paraId="2C24EF2B" w14:textId="77777777" w:rsidR="00DD6F6B" w:rsidRPr="00A36DD5" w:rsidRDefault="00DD6F6B"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296" w:type="dxa"/>
            <w:vAlign w:val="center"/>
          </w:tcPr>
          <w:p w14:paraId="1FF821C2" w14:textId="77777777" w:rsidR="00DD6F6B" w:rsidRPr="00A36DD5" w:rsidRDefault="00DD6F6B" w:rsidP="0072069B">
            <w:pPr>
              <w:pStyle w:val="chartbody0pafter"/>
              <w:rPr>
                <w:rFonts w:eastAsia="MS Gothic"/>
              </w:rPr>
            </w:pPr>
          </w:p>
        </w:tc>
      </w:tr>
      <w:tr w:rsidR="00DD6F6B" w:rsidRPr="00A36DD5" w14:paraId="48365022" w14:textId="77777777">
        <w:trPr>
          <w:trHeight w:val="360"/>
          <w:jc w:val="center"/>
        </w:trPr>
        <w:tc>
          <w:tcPr>
            <w:tcW w:w="4747" w:type="dxa"/>
            <w:vAlign w:val="center"/>
          </w:tcPr>
          <w:p w14:paraId="1A45C8B7" w14:textId="77777777" w:rsidR="00DD6F6B" w:rsidRPr="00A36DD5" w:rsidRDefault="00DD6F6B" w:rsidP="0072069B">
            <w:pPr>
              <w:pStyle w:val="chartbody0pafter"/>
            </w:pPr>
            <w:r w:rsidRPr="00A36DD5">
              <w:t>Individual options (e.g.</w:t>
            </w:r>
            <w:r w:rsidR="00D4537A" w:rsidRPr="00A36DD5">
              <w:t>,</w:t>
            </w:r>
            <w:r w:rsidRPr="00A36DD5">
              <w:t xml:space="preserve"> </w:t>
            </w:r>
            <w:r w:rsidR="00BE5FF5" w:rsidRPr="00A36DD5">
              <w:t xml:space="preserve">bus, </w:t>
            </w:r>
            <w:r w:rsidRPr="00A36DD5">
              <w:t>clinic</w:t>
            </w:r>
            <w:r w:rsidR="00181A1B" w:rsidRPr="00A36DD5">
              <w:t xml:space="preserve"> shuttle</w:t>
            </w:r>
            <w:r w:rsidRPr="00A36DD5">
              <w:t xml:space="preserve">, </w:t>
            </w:r>
            <w:r w:rsidR="00BE5FF5" w:rsidRPr="00A36DD5">
              <w:t xml:space="preserve">light rail, </w:t>
            </w:r>
            <w:r w:rsidRPr="00A36DD5">
              <w:t>taxi cab</w:t>
            </w:r>
            <w:r w:rsidR="00BE5FF5" w:rsidRPr="00A36DD5">
              <w:t>, van</w:t>
            </w:r>
            <w:r w:rsidRPr="00A36DD5">
              <w:t>)</w:t>
            </w:r>
          </w:p>
        </w:tc>
        <w:tc>
          <w:tcPr>
            <w:tcW w:w="1710" w:type="dxa"/>
            <w:vAlign w:val="center"/>
          </w:tcPr>
          <w:p w14:paraId="0231CCD5" w14:textId="77777777" w:rsidR="00DD6F6B" w:rsidRPr="00A36DD5" w:rsidRDefault="00DD6F6B"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296" w:type="dxa"/>
            <w:vAlign w:val="center"/>
          </w:tcPr>
          <w:p w14:paraId="4B8BAB45" w14:textId="77777777" w:rsidR="00DD6F6B" w:rsidRPr="00A36DD5" w:rsidRDefault="00DD6F6B" w:rsidP="0072069B">
            <w:pPr>
              <w:pStyle w:val="chartbody0pafter"/>
              <w:rPr>
                <w:rFonts w:eastAsia="MS Gothic"/>
              </w:rPr>
            </w:pPr>
          </w:p>
        </w:tc>
      </w:tr>
      <w:tr w:rsidR="00DD6F6B" w:rsidRPr="00A36DD5" w14:paraId="28389776" w14:textId="77777777">
        <w:trPr>
          <w:trHeight w:val="360"/>
          <w:jc w:val="center"/>
        </w:trPr>
        <w:tc>
          <w:tcPr>
            <w:tcW w:w="4747" w:type="dxa"/>
            <w:vAlign w:val="center"/>
          </w:tcPr>
          <w:p w14:paraId="66ACFF91" w14:textId="77777777" w:rsidR="00DD6F6B" w:rsidRPr="00A36DD5" w:rsidRDefault="00DD6F6B" w:rsidP="0072069B">
            <w:pPr>
              <w:pStyle w:val="chartbody0pafter"/>
            </w:pPr>
            <w:r w:rsidRPr="00A36DD5">
              <w:t>Group options (e.g.</w:t>
            </w:r>
            <w:r w:rsidR="00D4537A" w:rsidRPr="00A36DD5">
              <w:t>,</w:t>
            </w:r>
            <w:r w:rsidRPr="00A36DD5">
              <w:t xml:space="preserve"> pick up services by senior or community center, adult day service)</w:t>
            </w:r>
          </w:p>
        </w:tc>
        <w:tc>
          <w:tcPr>
            <w:tcW w:w="1710" w:type="dxa"/>
            <w:vAlign w:val="center"/>
          </w:tcPr>
          <w:p w14:paraId="15D54800" w14:textId="77777777" w:rsidR="00DD6F6B" w:rsidRPr="00A36DD5" w:rsidRDefault="00DD6F6B"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296" w:type="dxa"/>
            <w:vAlign w:val="center"/>
          </w:tcPr>
          <w:p w14:paraId="3237F82D" w14:textId="77777777" w:rsidR="00DD6F6B" w:rsidRPr="00A36DD5" w:rsidRDefault="00DD6F6B" w:rsidP="0072069B">
            <w:pPr>
              <w:pStyle w:val="chartbody0pafter"/>
              <w:rPr>
                <w:rFonts w:eastAsia="MS Gothic"/>
              </w:rPr>
            </w:pPr>
          </w:p>
        </w:tc>
      </w:tr>
      <w:tr w:rsidR="00DD6F6B" w:rsidRPr="00A36DD5" w14:paraId="5829D61E" w14:textId="77777777">
        <w:trPr>
          <w:trHeight w:val="360"/>
          <w:jc w:val="center"/>
        </w:trPr>
        <w:tc>
          <w:tcPr>
            <w:tcW w:w="4747" w:type="dxa"/>
            <w:vAlign w:val="center"/>
          </w:tcPr>
          <w:p w14:paraId="1E175DCA" w14:textId="77777777" w:rsidR="00DD6F6B" w:rsidRPr="00A36DD5" w:rsidRDefault="00DD6F6B" w:rsidP="0072069B">
            <w:pPr>
              <w:pStyle w:val="chartbody0pafter"/>
            </w:pPr>
            <w:r w:rsidRPr="00A36DD5">
              <w:t>Other (please specify)</w:t>
            </w:r>
          </w:p>
        </w:tc>
        <w:tc>
          <w:tcPr>
            <w:tcW w:w="1710" w:type="dxa"/>
            <w:vAlign w:val="center"/>
          </w:tcPr>
          <w:p w14:paraId="0175D2A6" w14:textId="77777777" w:rsidR="00DD6F6B" w:rsidRPr="00A36DD5" w:rsidRDefault="00DD6F6B"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296" w:type="dxa"/>
            <w:vAlign w:val="center"/>
          </w:tcPr>
          <w:p w14:paraId="201EC9A1" w14:textId="77777777" w:rsidR="00DD6F6B" w:rsidRPr="00A36DD5" w:rsidRDefault="00DD6F6B" w:rsidP="0072069B">
            <w:pPr>
              <w:pStyle w:val="chartbody0pafter"/>
              <w:rPr>
                <w:rFonts w:eastAsia="MS Gothic"/>
              </w:rPr>
            </w:pPr>
          </w:p>
        </w:tc>
      </w:tr>
    </w:tbl>
    <w:p w14:paraId="58081DD1" w14:textId="77777777" w:rsidR="00C053F6" w:rsidRPr="00A36DD5" w:rsidRDefault="00C053F6"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8E26EC" w:rsidRPr="00A36DD5" w14:paraId="3A68BB82" w14:textId="77777777" w:rsidTr="00620417">
        <w:trPr>
          <w:trHeight w:val="518"/>
        </w:trPr>
        <w:tc>
          <w:tcPr>
            <w:tcW w:w="5220" w:type="dxa"/>
            <w:shd w:val="clear" w:color="auto" w:fill="E5DFEC"/>
            <w:vAlign w:val="center"/>
          </w:tcPr>
          <w:p w14:paraId="4A6CC613" w14:textId="77777777" w:rsidR="008E26EC" w:rsidRPr="00A36DD5" w:rsidRDefault="00F14C67" w:rsidP="005A32FE">
            <w:pPr>
              <w:pStyle w:val="chartheading"/>
            </w:pPr>
            <w:r>
              <w:br w:type="page"/>
              <w:t>Q19</w:t>
            </w:r>
            <w:r w:rsidR="008E26EC" w:rsidRPr="00A36DD5">
              <w:t xml:space="preserve"> - Level of Current Activity</w:t>
            </w:r>
          </w:p>
        </w:tc>
        <w:tc>
          <w:tcPr>
            <w:tcW w:w="5580" w:type="dxa"/>
            <w:shd w:val="clear" w:color="auto" w:fill="E5DFEC"/>
            <w:vAlign w:val="center"/>
          </w:tcPr>
          <w:p w14:paraId="49F79700" w14:textId="77777777" w:rsidR="008E26EC" w:rsidRPr="00A36DD5" w:rsidRDefault="00F14C67" w:rsidP="005A32FE">
            <w:pPr>
              <w:pStyle w:val="chartheading"/>
            </w:pPr>
            <w:r>
              <w:t>Q19</w:t>
            </w:r>
            <w:r w:rsidR="008E26EC" w:rsidRPr="00A36DD5">
              <w:t xml:space="preserve"> - Priority for Action</w:t>
            </w:r>
          </w:p>
        </w:tc>
      </w:tr>
      <w:tr w:rsidR="008E26EC" w:rsidRPr="00A36DD5" w14:paraId="0E3D9DD9" w14:textId="77777777" w:rsidTr="00620417">
        <w:trPr>
          <w:trHeight w:val="1196"/>
        </w:trPr>
        <w:tc>
          <w:tcPr>
            <w:tcW w:w="5220" w:type="dxa"/>
          </w:tcPr>
          <w:p w14:paraId="5EEE4244" w14:textId="77777777" w:rsidR="008E26EC" w:rsidRPr="00A36DD5" w:rsidRDefault="008E26EC" w:rsidP="007D6FAC">
            <w:pPr>
              <w:pStyle w:val="chartbody"/>
            </w:pPr>
            <w:r w:rsidRPr="00A36DD5">
              <w:rPr>
                <w:b/>
              </w:rPr>
              <w:t>Indicate your level of agreement with this statement:</w:t>
            </w:r>
            <w:r w:rsidRPr="00A36DD5">
              <w:t xml:space="preserve"> Our community currently provides adequate transportation options for people with dementia.</w:t>
            </w:r>
          </w:p>
        </w:tc>
        <w:tc>
          <w:tcPr>
            <w:tcW w:w="5580" w:type="dxa"/>
          </w:tcPr>
          <w:p w14:paraId="757114F3" w14:textId="77777777" w:rsidR="008E26EC" w:rsidRPr="00A36DD5" w:rsidRDefault="008E26EC" w:rsidP="007D6FAC">
            <w:pPr>
              <w:pStyle w:val="chartbody"/>
            </w:pPr>
            <w:r w:rsidRPr="00A36DD5">
              <w:rPr>
                <w:rStyle w:val="chartbodyBold"/>
              </w:rPr>
              <w:t>Indicate your level of agreement with this statement:</w:t>
            </w:r>
            <w:r w:rsidRPr="00A36DD5">
              <w:t xml:space="preserve"> Increasing transportation options for people with dementia should be a priority for action in our community.</w:t>
            </w:r>
          </w:p>
        </w:tc>
      </w:tr>
      <w:tr w:rsidR="008E26EC" w:rsidRPr="00A36DD5" w14:paraId="3706E4E7" w14:textId="77777777" w:rsidTr="00620417">
        <w:trPr>
          <w:trHeight w:val="1745"/>
        </w:trPr>
        <w:tc>
          <w:tcPr>
            <w:tcW w:w="5220" w:type="dxa"/>
          </w:tcPr>
          <w:p w14:paraId="6CDD5323" w14:textId="77777777" w:rsidR="008E26EC" w:rsidRPr="00A36DD5" w:rsidRDefault="008E26EC" w:rsidP="007D6FAC">
            <w:pPr>
              <w:pStyle w:val="chartnumbering"/>
            </w:pPr>
            <w:r w:rsidRPr="00A36DD5">
              <w:t>1.</w:t>
            </w:r>
            <w:r w:rsidRPr="00A36DD5">
              <w:tab/>
              <w:t xml:space="preserve">Strongly disagree </w:t>
            </w:r>
          </w:p>
          <w:p w14:paraId="01CB6698" w14:textId="77777777" w:rsidR="008E26EC" w:rsidRPr="00A36DD5" w:rsidRDefault="008E26EC" w:rsidP="007D6FAC">
            <w:pPr>
              <w:pStyle w:val="chartnumbering"/>
            </w:pPr>
            <w:r w:rsidRPr="00A36DD5">
              <w:t>2.</w:t>
            </w:r>
            <w:r w:rsidRPr="00A36DD5">
              <w:tab/>
              <w:t xml:space="preserve">Disagree </w:t>
            </w:r>
          </w:p>
          <w:p w14:paraId="732B98E0" w14:textId="77777777" w:rsidR="008E26EC" w:rsidRPr="00A36DD5" w:rsidRDefault="008E26EC" w:rsidP="007D6FAC">
            <w:pPr>
              <w:pStyle w:val="chartnumbering"/>
            </w:pPr>
            <w:r w:rsidRPr="00A36DD5">
              <w:t>3.</w:t>
            </w:r>
            <w:r w:rsidRPr="00A36DD5">
              <w:tab/>
              <w:t xml:space="preserve">Neither agree or disagree </w:t>
            </w:r>
          </w:p>
          <w:p w14:paraId="6A94CA67" w14:textId="77777777" w:rsidR="008E26EC" w:rsidRPr="00A36DD5" w:rsidRDefault="008E26EC" w:rsidP="007D6FAC">
            <w:pPr>
              <w:pStyle w:val="chartnumbering"/>
            </w:pPr>
            <w:r w:rsidRPr="00A36DD5">
              <w:t>4.</w:t>
            </w:r>
            <w:r w:rsidRPr="00A36DD5">
              <w:tab/>
              <w:t xml:space="preserve">Agree </w:t>
            </w:r>
          </w:p>
          <w:p w14:paraId="6925BA17" w14:textId="77777777" w:rsidR="008E26EC" w:rsidRPr="00A36DD5" w:rsidRDefault="008E26EC" w:rsidP="007D6FAC">
            <w:pPr>
              <w:pStyle w:val="chartnumbering"/>
            </w:pPr>
            <w:r w:rsidRPr="00A36DD5">
              <w:t>5.</w:t>
            </w:r>
            <w:r w:rsidRPr="00A36DD5">
              <w:tab/>
              <w:t>Strongly agree</w:t>
            </w:r>
          </w:p>
          <w:p w14:paraId="6760FB0A" w14:textId="77777777" w:rsidR="008E26EC" w:rsidRPr="00A36DD5" w:rsidRDefault="008E26EC" w:rsidP="007D6FAC">
            <w:pPr>
              <w:pStyle w:val="chartnumbering"/>
            </w:pPr>
            <w:r w:rsidRPr="00A36DD5">
              <w:t>0.</w:t>
            </w:r>
            <w:r w:rsidRPr="00A36DD5">
              <w:tab/>
              <w:t>Do not know</w:t>
            </w:r>
          </w:p>
        </w:tc>
        <w:tc>
          <w:tcPr>
            <w:tcW w:w="5580" w:type="dxa"/>
          </w:tcPr>
          <w:p w14:paraId="0E8BA40C" w14:textId="77777777" w:rsidR="008E26EC" w:rsidRPr="00A36DD5" w:rsidRDefault="008E26EC" w:rsidP="007D6FAC">
            <w:pPr>
              <w:pStyle w:val="chartnumbering"/>
            </w:pPr>
            <w:r w:rsidRPr="00A36DD5">
              <w:t>1.</w:t>
            </w:r>
            <w:r w:rsidRPr="00A36DD5">
              <w:tab/>
              <w:t xml:space="preserve">Strongly disagree </w:t>
            </w:r>
          </w:p>
          <w:p w14:paraId="1E212C0A" w14:textId="77777777" w:rsidR="008E26EC" w:rsidRPr="00A36DD5" w:rsidRDefault="008E26EC" w:rsidP="007D6FAC">
            <w:pPr>
              <w:pStyle w:val="chartnumbering"/>
            </w:pPr>
            <w:r w:rsidRPr="00A36DD5">
              <w:t>2.</w:t>
            </w:r>
            <w:r w:rsidRPr="00A36DD5">
              <w:tab/>
              <w:t xml:space="preserve">Disagree </w:t>
            </w:r>
          </w:p>
          <w:p w14:paraId="79A340A3" w14:textId="77777777" w:rsidR="008E26EC" w:rsidRPr="00A36DD5" w:rsidRDefault="008E26EC" w:rsidP="007D6FAC">
            <w:pPr>
              <w:pStyle w:val="chartnumbering"/>
            </w:pPr>
            <w:r w:rsidRPr="00A36DD5">
              <w:t>3.</w:t>
            </w:r>
            <w:r w:rsidRPr="00A36DD5">
              <w:tab/>
              <w:t xml:space="preserve">Neither agree or disagree </w:t>
            </w:r>
          </w:p>
          <w:p w14:paraId="06F3B896" w14:textId="77777777" w:rsidR="008E26EC" w:rsidRPr="00A36DD5" w:rsidRDefault="008E26EC" w:rsidP="007D6FAC">
            <w:pPr>
              <w:pStyle w:val="chartnumbering"/>
            </w:pPr>
            <w:r w:rsidRPr="00A36DD5">
              <w:t>4.</w:t>
            </w:r>
            <w:r w:rsidRPr="00A36DD5">
              <w:tab/>
              <w:t xml:space="preserve">Agree </w:t>
            </w:r>
          </w:p>
          <w:p w14:paraId="4EFD0046" w14:textId="77777777" w:rsidR="008E26EC" w:rsidRPr="00A36DD5" w:rsidRDefault="008E26EC" w:rsidP="007D6FAC">
            <w:pPr>
              <w:pStyle w:val="chartnumbering"/>
            </w:pPr>
            <w:r w:rsidRPr="00A36DD5">
              <w:t>5.</w:t>
            </w:r>
            <w:r w:rsidRPr="00A36DD5">
              <w:tab/>
              <w:t>Strongly agree</w:t>
            </w:r>
          </w:p>
          <w:p w14:paraId="5B005698" w14:textId="77777777" w:rsidR="008E26EC" w:rsidRPr="00A36DD5" w:rsidRDefault="008E26EC" w:rsidP="007D6FAC">
            <w:pPr>
              <w:pStyle w:val="chartnumbering"/>
            </w:pPr>
            <w:r w:rsidRPr="00A36DD5">
              <w:t>0.</w:t>
            </w:r>
            <w:r w:rsidRPr="00A36DD5">
              <w:tab/>
              <w:t>Do not know</w:t>
            </w:r>
          </w:p>
        </w:tc>
      </w:tr>
    </w:tbl>
    <w:p w14:paraId="1E884A09" w14:textId="77777777" w:rsidR="008E26EC" w:rsidRPr="00A36DD5" w:rsidRDefault="008E26EC" w:rsidP="007D6FAC">
      <w:pPr>
        <w:pStyle w:val="Text"/>
        <w:rPr>
          <w:rFonts w:ascii="Calibri" w:hAnsi="Calibri"/>
        </w:rPr>
      </w:pPr>
    </w:p>
    <w:p w14:paraId="6D8D061F" w14:textId="77777777" w:rsidR="00C053F6" w:rsidRPr="00A36DD5" w:rsidRDefault="008E26EC" w:rsidP="007D6FAC">
      <w:pPr>
        <w:pStyle w:val="Text"/>
        <w:rPr>
          <w:rFonts w:ascii="Calibri" w:hAnsi="Calibri"/>
        </w:rPr>
      </w:pPr>
      <w:r w:rsidRPr="00A36DD5">
        <w:rPr>
          <w:rFonts w:ascii="Calibri" w:hAnsi="Calibri"/>
        </w:rPr>
        <w:t xml:space="preserve">What opportunities </w:t>
      </w:r>
      <w:r w:rsidR="008C17AD" w:rsidRPr="00A36DD5">
        <w:rPr>
          <w:rFonts w:ascii="Calibri" w:hAnsi="Calibri"/>
        </w:rPr>
        <w:t xml:space="preserve">do you see </w:t>
      </w:r>
      <w:r w:rsidRPr="00A36DD5">
        <w:rPr>
          <w:rFonts w:ascii="Calibri" w:hAnsi="Calibri"/>
        </w:rPr>
        <w:t>for providing transportation options</w:t>
      </w:r>
      <w:r w:rsidR="00B979B7">
        <w:rPr>
          <w:rFonts w:ascii="Calibri" w:hAnsi="Calibri"/>
        </w:rPr>
        <w:t xml:space="preserve"> for people with dementia</w:t>
      </w:r>
      <w:r w:rsidRPr="00A36DD5">
        <w:rPr>
          <w:rFonts w:ascii="Calibri" w:hAnsi="Calibri"/>
        </w:rPr>
        <w:t>?</w:t>
      </w:r>
      <w:r w:rsidR="008C17AD" w:rsidRPr="00A36DD5">
        <w:rPr>
          <w:rFonts w:ascii="Calibri" w:hAnsi="Calibri"/>
        </w:rPr>
        <w:t xml:space="preserve">  What barriers do you see?</w:t>
      </w:r>
    </w:p>
    <w:p w14:paraId="5630BEB5" w14:textId="77777777" w:rsidR="00C053F6" w:rsidRPr="00A36DD5" w:rsidRDefault="00C053F6" w:rsidP="00D44BAF">
      <w:pPr>
        <w:pStyle w:val="Heading1"/>
      </w:pPr>
      <w:r w:rsidRPr="00A36DD5">
        <w:br w:type="page"/>
      </w:r>
      <w:bookmarkStart w:id="34" w:name="_Toc220984234"/>
      <w:r w:rsidR="003852BE" w:rsidRPr="00A36DD5">
        <w:lastRenderedPageBreak/>
        <w:t>J</w:t>
      </w:r>
      <w:r w:rsidRPr="00A36DD5">
        <w:t xml:space="preserve">. </w:t>
      </w:r>
      <w:r w:rsidR="003852BE" w:rsidRPr="00A36DD5">
        <w:t>Independence at Home</w:t>
      </w:r>
      <w:bookmarkEnd w:id="34"/>
      <w:r w:rsidRPr="00A36DD5">
        <w:t xml:space="preserve"> </w:t>
      </w:r>
      <w:r w:rsidR="00764737" w:rsidRPr="00A36DD5">
        <w:rPr>
          <w:lang w:val="en-US"/>
        </w:rPr>
        <w:t>&amp;</w:t>
      </w:r>
      <w:r w:rsidR="00EC736D" w:rsidRPr="00A36DD5">
        <w:t xml:space="preserve"> Risk Reduction Services</w:t>
      </w:r>
    </w:p>
    <w:p w14:paraId="271111E1" w14:textId="77777777" w:rsidR="00C3064C" w:rsidRDefault="003852BE" w:rsidP="0044775F">
      <w:pPr>
        <w:pStyle w:val="number"/>
        <w:rPr>
          <w:rFonts w:ascii="Calibri" w:hAnsi="Calibri"/>
        </w:rPr>
      </w:pPr>
      <w:r w:rsidRPr="00A36DD5">
        <w:rPr>
          <w:rFonts w:ascii="Calibri" w:hAnsi="Calibri"/>
        </w:rPr>
        <w:t>Indicate which of the following services currently are available in your community to help people with dementia remain independent in their homes. (</w:t>
      </w:r>
      <w:r w:rsidR="004C461A" w:rsidRPr="00A36DD5">
        <w:rPr>
          <w:rFonts w:ascii="Calibri" w:hAnsi="Calibri"/>
        </w:rPr>
        <w:t xml:space="preserve">Adult Day, </w:t>
      </w:r>
      <w:r w:rsidR="00883BBE" w:rsidRPr="00A36DD5">
        <w:rPr>
          <w:rFonts w:ascii="Calibri" w:hAnsi="Calibri"/>
        </w:rPr>
        <w:t xml:space="preserve">Home Health Agencies </w:t>
      </w:r>
      <w:r w:rsidRPr="00A36DD5">
        <w:rPr>
          <w:rFonts w:ascii="Calibri" w:hAnsi="Calibri"/>
        </w:rPr>
        <w:t>and Social Service Agencies and Community Service Providers Questions</w:t>
      </w:r>
      <w:r w:rsidR="00C053F6" w:rsidRPr="00A36DD5">
        <w:rPr>
          <w:rFonts w:ascii="Calibri" w:hAnsi="Calibri"/>
        </w:rPr>
        <w:t>)</w:t>
      </w:r>
    </w:p>
    <w:p w14:paraId="54E79C56" w14:textId="77777777" w:rsidR="00FF5AF6" w:rsidRPr="00A36DD5" w:rsidRDefault="00FF5AF6" w:rsidP="00FF5AF6">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gridCol w:w="50"/>
        <w:gridCol w:w="468"/>
        <w:gridCol w:w="30"/>
        <w:gridCol w:w="420"/>
      </w:tblGrid>
      <w:tr w:rsidR="00FA416E" w:rsidRPr="00A36DD5" w14:paraId="7C25DE1C" w14:textId="77777777" w:rsidTr="00FA416E">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5465608A" w14:textId="77777777" w:rsidR="00FA416E" w:rsidRPr="00A36DD5" w:rsidRDefault="00FA416E" w:rsidP="00923DDB">
            <w:pPr>
              <w:pStyle w:val="periodictable"/>
            </w:pPr>
            <w:r w:rsidRPr="00A36DD5">
              <w:t>ADP</w:t>
            </w:r>
          </w:p>
        </w:tc>
        <w:tc>
          <w:tcPr>
            <w:tcW w:w="50" w:type="dxa"/>
            <w:tcBorders>
              <w:left w:val="single" w:sz="4" w:space="0" w:color="46156B"/>
              <w:right w:val="single" w:sz="4" w:space="0" w:color="46156B"/>
            </w:tcBorders>
            <w:shd w:val="clear" w:color="auto" w:fill="auto"/>
            <w:noWrap/>
          </w:tcPr>
          <w:p w14:paraId="50356B0B" w14:textId="77777777" w:rsidR="00FA416E" w:rsidRPr="00A36DD5" w:rsidRDefault="00FA416E" w:rsidP="00923DDB">
            <w:pPr>
              <w:pStyle w:val="periodictable"/>
            </w:pPr>
          </w:p>
        </w:tc>
        <w:tc>
          <w:tcPr>
            <w:tcW w:w="468" w:type="dxa"/>
            <w:tcBorders>
              <w:top w:val="single" w:sz="4" w:space="0" w:color="46156B"/>
              <w:left w:val="single" w:sz="4" w:space="0" w:color="46156B"/>
              <w:bottom w:val="single" w:sz="4" w:space="0" w:color="46156B"/>
              <w:right w:val="single" w:sz="4" w:space="0" w:color="46156B"/>
            </w:tcBorders>
            <w:shd w:val="clear" w:color="auto" w:fill="59A131"/>
            <w:noWrap/>
          </w:tcPr>
          <w:p w14:paraId="2C5867D4" w14:textId="77777777" w:rsidR="00FA416E" w:rsidRPr="00A36DD5" w:rsidRDefault="00FA416E" w:rsidP="00923DDB">
            <w:pPr>
              <w:pStyle w:val="periodictable"/>
            </w:pPr>
            <w:r w:rsidRPr="00A36DD5">
              <w:t>HH</w:t>
            </w:r>
          </w:p>
        </w:tc>
        <w:tc>
          <w:tcPr>
            <w:tcW w:w="30" w:type="dxa"/>
            <w:tcBorders>
              <w:left w:val="single" w:sz="4" w:space="0" w:color="46156B"/>
              <w:right w:val="single" w:sz="4" w:space="0" w:color="46156B"/>
            </w:tcBorders>
            <w:shd w:val="clear" w:color="auto" w:fill="auto"/>
          </w:tcPr>
          <w:p w14:paraId="5693F9E5" w14:textId="77777777" w:rsidR="00FA416E" w:rsidRPr="00A36DD5" w:rsidRDefault="00FA416E" w:rsidP="00923DDB">
            <w:pPr>
              <w:pStyle w:val="periodictable"/>
            </w:pPr>
          </w:p>
        </w:tc>
        <w:tc>
          <w:tcPr>
            <w:tcW w:w="420" w:type="dxa"/>
            <w:tcBorders>
              <w:top w:val="single" w:sz="4" w:space="0" w:color="46156B"/>
              <w:left w:val="single" w:sz="4" w:space="0" w:color="46156B"/>
              <w:bottom w:val="single" w:sz="4" w:space="0" w:color="46156B"/>
              <w:right w:val="single" w:sz="4" w:space="0" w:color="46156B"/>
            </w:tcBorders>
            <w:shd w:val="clear" w:color="auto" w:fill="59A131"/>
            <w:noWrap/>
          </w:tcPr>
          <w:p w14:paraId="05E6A3C8" w14:textId="77777777" w:rsidR="00FA416E" w:rsidRPr="00A36DD5" w:rsidRDefault="00FA416E" w:rsidP="00923DDB">
            <w:pPr>
              <w:pStyle w:val="periodictable"/>
            </w:pPr>
            <w:r w:rsidRPr="00A36DD5">
              <w:t>SSA</w:t>
            </w:r>
          </w:p>
        </w:tc>
      </w:tr>
    </w:tbl>
    <w:p w14:paraId="53C6C9B0" w14:textId="77777777" w:rsidR="00122F1A" w:rsidRPr="00A36DD5" w:rsidRDefault="00122F1A" w:rsidP="007D6FAC">
      <w:pPr>
        <w:pStyle w:val="Text"/>
        <w:rPr>
          <w:rFonts w:ascii="Calibri" w:hAnsi="Calibri"/>
        </w:rPr>
      </w:pPr>
    </w:p>
    <w:tbl>
      <w:tblPr>
        <w:tblW w:w="100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45"/>
        <w:gridCol w:w="1822"/>
        <w:gridCol w:w="4486"/>
      </w:tblGrid>
      <w:tr w:rsidR="005E3DD4" w:rsidRPr="00A36DD5" w14:paraId="7CEE6395" w14:textId="77777777" w:rsidTr="005E3DD4">
        <w:trPr>
          <w:jc w:val="center"/>
        </w:trPr>
        <w:tc>
          <w:tcPr>
            <w:tcW w:w="3745" w:type="dxa"/>
            <w:shd w:val="clear" w:color="auto" w:fill="E5DFEC"/>
            <w:vAlign w:val="center"/>
          </w:tcPr>
          <w:p w14:paraId="0C3445F9" w14:textId="77777777" w:rsidR="005E3DD4" w:rsidRPr="00A36DD5" w:rsidRDefault="005E3DD4" w:rsidP="005A32FE">
            <w:pPr>
              <w:pStyle w:val="chartheading"/>
            </w:pPr>
            <w:r w:rsidRPr="00A36DD5">
              <w:t>Services</w:t>
            </w:r>
          </w:p>
        </w:tc>
        <w:tc>
          <w:tcPr>
            <w:tcW w:w="1822" w:type="dxa"/>
            <w:shd w:val="clear" w:color="auto" w:fill="E5DFEC"/>
            <w:vAlign w:val="center"/>
          </w:tcPr>
          <w:p w14:paraId="4C6D1D8D" w14:textId="77777777" w:rsidR="005E3DD4" w:rsidRPr="00A36DD5" w:rsidRDefault="005E3DD4" w:rsidP="005A32FE">
            <w:pPr>
              <w:pStyle w:val="chartheading"/>
            </w:pPr>
            <w:r w:rsidRPr="00A36DD5">
              <w:t xml:space="preserve">Currently available </w:t>
            </w:r>
          </w:p>
        </w:tc>
        <w:tc>
          <w:tcPr>
            <w:tcW w:w="4486" w:type="dxa"/>
            <w:shd w:val="clear" w:color="auto" w:fill="E5DFEC"/>
            <w:vAlign w:val="center"/>
          </w:tcPr>
          <w:p w14:paraId="111377A0" w14:textId="77777777" w:rsidR="005E3DD4" w:rsidRPr="00A36DD5" w:rsidRDefault="005E3DD4" w:rsidP="005A32FE">
            <w:pPr>
              <w:pStyle w:val="chartheading"/>
            </w:pPr>
            <w:r w:rsidRPr="00A36DD5">
              <w:t xml:space="preserve">Which organization(s) </w:t>
            </w:r>
          </w:p>
          <w:p w14:paraId="32E100F4" w14:textId="77777777" w:rsidR="005E3DD4" w:rsidRPr="00A36DD5" w:rsidRDefault="005E3DD4" w:rsidP="005A32FE">
            <w:pPr>
              <w:pStyle w:val="chartheading"/>
            </w:pPr>
            <w:r w:rsidRPr="00A36DD5">
              <w:t>provide these services?</w:t>
            </w:r>
          </w:p>
        </w:tc>
      </w:tr>
      <w:tr w:rsidR="005E3DD4" w:rsidRPr="00A36DD5" w14:paraId="1B7027F4" w14:textId="77777777" w:rsidTr="005E3DD4">
        <w:trPr>
          <w:trHeight w:val="360"/>
          <w:jc w:val="center"/>
        </w:trPr>
        <w:tc>
          <w:tcPr>
            <w:tcW w:w="3745" w:type="dxa"/>
            <w:vMerge w:val="restart"/>
            <w:vAlign w:val="center"/>
          </w:tcPr>
          <w:p w14:paraId="606F4E40" w14:textId="77777777" w:rsidR="005E3DD4" w:rsidRPr="00A36DD5" w:rsidRDefault="005E3DD4" w:rsidP="0072069B">
            <w:pPr>
              <w:pStyle w:val="chartbody0pafter"/>
            </w:pPr>
            <w:r w:rsidRPr="00A36DD5">
              <w:t>Care managers/care coordinators</w:t>
            </w:r>
          </w:p>
        </w:tc>
        <w:tc>
          <w:tcPr>
            <w:tcW w:w="1822" w:type="dxa"/>
            <w:vAlign w:val="center"/>
          </w:tcPr>
          <w:p w14:paraId="2919E8A9"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61FF5516" w14:textId="77777777" w:rsidR="005E3DD4" w:rsidRPr="00A36DD5" w:rsidRDefault="005E3DD4" w:rsidP="0072069B">
            <w:pPr>
              <w:pStyle w:val="chartbody0pafter"/>
            </w:pPr>
          </w:p>
        </w:tc>
      </w:tr>
      <w:tr w:rsidR="005E3DD4" w:rsidRPr="00A36DD5" w14:paraId="485D6EB0" w14:textId="77777777" w:rsidTr="005E3DD4">
        <w:trPr>
          <w:trHeight w:val="360"/>
          <w:jc w:val="center"/>
        </w:trPr>
        <w:tc>
          <w:tcPr>
            <w:tcW w:w="3745" w:type="dxa"/>
            <w:vMerge/>
            <w:vAlign w:val="center"/>
          </w:tcPr>
          <w:p w14:paraId="38B971E4" w14:textId="77777777" w:rsidR="005E3DD4" w:rsidRPr="00A36DD5" w:rsidRDefault="005E3DD4" w:rsidP="0072069B">
            <w:pPr>
              <w:pStyle w:val="chartbody0pafter"/>
            </w:pPr>
          </w:p>
        </w:tc>
        <w:tc>
          <w:tcPr>
            <w:tcW w:w="1822" w:type="dxa"/>
            <w:vAlign w:val="center"/>
          </w:tcPr>
          <w:p w14:paraId="3D52FEC9"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34053F62" w14:textId="77777777" w:rsidR="005E3DD4" w:rsidRPr="00A36DD5" w:rsidRDefault="005E3DD4" w:rsidP="0072069B">
            <w:pPr>
              <w:pStyle w:val="chartbody0pafter"/>
            </w:pPr>
          </w:p>
        </w:tc>
      </w:tr>
      <w:tr w:rsidR="005E3DD4" w:rsidRPr="00A36DD5" w14:paraId="70B48B05" w14:textId="77777777" w:rsidTr="005E3DD4">
        <w:trPr>
          <w:trHeight w:val="360"/>
          <w:jc w:val="center"/>
        </w:trPr>
        <w:tc>
          <w:tcPr>
            <w:tcW w:w="3745" w:type="dxa"/>
            <w:vMerge w:val="restart"/>
            <w:vAlign w:val="center"/>
          </w:tcPr>
          <w:p w14:paraId="436C38D8" w14:textId="77777777" w:rsidR="005E3DD4" w:rsidRPr="00A36DD5" w:rsidRDefault="005E3DD4" w:rsidP="0072069B">
            <w:pPr>
              <w:pStyle w:val="chartbody0pafter"/>
            </w:pPr>
            <w:r w:rsidRPr="00A36DD5">
              <w:t>Chore services (e.g. laundry, lawn mowing)</w:t>
            </w:r>
          </w:p>
        </w:tc>
        <w:tc>
          <w:tcPr>
            <w:tcW w:w="1822" w:type="dxa"/>
            <w:vAlign w:val="center"/>
          </w:tcPr>
          <w:p w14:paraId="29CD8751"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4CCD07E4" w14:textId="77777777" w:rsidR="005E3DD4" w:rsidRPr="00A36DD5" w:rsidRDefault="005E3DD4" w:rsidP="0072069B">
            <w:pPr>
              <w:pStyle w:val="chartbody0pafter"/>
            </w:pPr>
          </w:p>
        </w:tc>
      </w:tr>
      <w:tr w:rsidR="005E3DD4" w:rsidRPr="00A36DD5" w14:paraId="01773D94" w14:textId="77777777" w:rsidTr="005E3DD4">
        <w:trPr>
          <w:trHeight w:val="360"/>
          <w:jc w:val="center"/>
        </w:trPr>
        <w:tc>
          <w:tcPr>
            <w:tcW w:w="3745" w:type="dxa"/>
            <w:vMerge/>
            <w:vAlign w:val="center"/>
          </w:tcPr>
          <w:p w14:paraId="59462CCF" w14:textId="77777777" w:rsidR="005E3DD4" w:rsidRPr="00A36DD5" w:rsidRDefault="005E3DD4" w:rsidP="0072069B">
            <w:pPr>
              <w:pStyle w:val="chartbody0pafter"/>
            </w:pPr>
          </w:p>
        </w:tc>
        <w:tc>
          <w:tcPr>
            <w:tcW w:w="1822" w:type="dxa"/>
            <w:vAlign w:val="center"/>
          </w:tcPr>
          <w:p w14:paraId="7431F3E9"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3B67355E" w14:textId="77777777" w:rsidR="005E3DD4" w:rsidRPr="00A36DD5" w:rsidRDefault="005E3DD4" w:rsidP="0072069B">
            <w:pPr>
              <w:pStyle w:val="chartbody0pafter"/>
            </w:pPr>
          </w:p>
        </w:tc>
      </w:tr>
      <w:tr w:rsidR="005E3DD4" w:rsidRPr="00A36DD5" w14:paraId="78BE3A73" w14:textId="77777777" w:rsidTr="005E3DD4">
        <w:trPr>
          <w:trHeight w:val="360"/>
          <w:jc w:val="center"/>
        </w:trPr>
        <w:tc>
          <w:tcPr>
            <w:tcW w:w="3745" w:type="dxa"/>
            <w:vMerge w:val="restart"/>
            <w:vAlign w:val="center"/>
          </w:tcPr>
          <w:p w14:paraId="568215DB" w14:textId="77777777" w:rsidR="005E3DD4" w:rsidRPr="00A36DD5" w:rsidRDefault="005E3DD4" w:rsidP="0072069B">
            <w:pPr>
              <w:pStyle w:val="chartbody0pafter"/>
            </w:pPr>
            <w:r w:rsidRPr="00A36DD5">
              <w:t>Home safety assessment/fall prevention</w:t>
            </w:r>
          </w:p>
        </w:tc>
        <w:tc>
          <w:tcPr>
            <w:tcW w:w="1822" w:type="dxa"/>
            <w:vAlign w:val="center"/>
          </w:tcPr>
          <w:p w14:paraId="578D4A26"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62628612" w14:textId="77777777" w:rsidR="005E3DD4" w:rsidRPr="00A36DD5" w:rsidRDefault="005E3DD4" w:rsidP="0072069B">
            <w:pPr>
              <w:pStyle w:val="chartbody0pafter"/>
            </w:pPr>
          </w:p>
        </w:tc>
      </w:tr>
      <w:tr w:rsidR="005E3DD4" w:rsidRPr="00A36DD5" w14:paraId="46A6404C" w14:textId="77777777" w:rsidTr="005E3DD4">
        <w:trPr>
          <w:trHeight w:val="360"/>
          <w:jc w:val="center"/>
        </w:trPr>
        <w:tc>
          <w:tcPr>
            <w:tcW w:w="3745" w:type="dxa"/>
            <w:vMerge/>
            <w:vAlign w:val="center"/>
          </w:tcPr>
          <w:p w14:paraId="34D54CC8" w14:textId="77777777" w:rsidR="005E3DD4" w:rsidRPr="00A36DD5" w:rsidRDefault="005E3DD4" w:rsidP="0072069B">
            <w:pPr>
              <w:pStyle w:val="chartbody0pafter"/>
            </w:pPr>
          </w:p>
        </w:tc>
        <w:tc>
          <w:tcPr>
            <w:tcW w:w="1822" w:type="dxa"/>
            <w:vAlign w:val="center"/>
          </w:tcPr>
          <w:p w14:paraId="75EF69FF"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7CC25791" w14:textId="77777777" w:rsidR="005E3DD4" w:rsidRPr="00A36DD5" w:rsidRDefault="005E3DD4" w:rsidP="0072069B">
            <w:pPr>
              <w:pStyle w:val="chartbody0pafter"/>
            </w:pPr>
          </w:p>
        </w:tc>
      </w:tr>
      <w:tr w:rsidR="005E3DD4" w:rsidRPr="00A36DD5" w14:paraId="0DADB811" w14:textId="77777777" w:rsidTr="005E3DD4">
        <w:trPr>
          <w:trHeight w:val="360"/>
          <w:jc w:val="center"/>
        </w:trPr>
        <w:tc>
          <w:tcPr>
            <w:tcW w:w="3745" w:type="dxa"/>
            <w:vMerge w:val="restart"/>
            <w:vAlign w:val="center"/>
          </w:tcPr>
          <w:p w14:paraId="72FD8FBA" w14:textId="77777777" w:rsidR="005E3DD4" w:rsidRPr="00A36DD5" w:rsidRDefault="005E3DD4" w:rsidP="0072069B">
            <w:pPr>
              <w:pStyle w:val="chartbody0pafter"/>
            </w:pPr>
            <w:r w:rsidRPr="00A36DD5">
              <w:t>Grocery/pharmacy delivery</w:t>
            </w:r>
          </w:p>
        </w:tc>
        <w:tc>
          <w:tcPr>
            <w:tcW w:w="1822" w:type="dxa"/>
            <w:vAlign w:val="center"/>
          </w:tcPr>
          <w:p w14:paraId="047FD6E6"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3763E0A4" w14:textId="77777777" w:rsidR="005E3DD4" w:rsidRPr="00A36DD5" w:rsidRDefault="005E3DD4" w:rsidP="0072069B">
            <w:pPr>
              <w:pStyle w:val="chartbody0pafter"/>
            </w:pPr>
          </w:p>
        </w:tc>
      </w:tr>
      <w:tr w:rsidR="005E3DD4" w:rsidRPr="00A36DD5" w14:paraId="42AF4BF7" w14:textId="77777777" w:rsidTr="005E3DD4">
        <w:trPr>
          <w:trHeight w:val="360"/>
          <w:jc w:val="center"/>
        </w:trPr>
        <w:tc>
          <w:tcPr>
            <w:tcW w:w="3745" w:type="dxa"/>
            <w:vMerge/>
            <w:vAlign w:val="center"/>
          </w:tcPr>
          <w:p w14:paraId="5C7B1866" w14:textId="77777777" w:rsidR="005E3DD4" w:rsidRPr="00A36DD5" w:rsidRDefault="005E3DD4" w:rsidP="0072069B">
            <w:pPr>
              <w:pStyle w:val="chartbody0pafter"/>
            </w:pPr>
          </w:p>
        </w:tc>
        <w:tc>
          <w:tcPr>
            <w:tcW w:w="1822" w:type="dxa"/>
            <w:vAlign w:val="center"/>
          </w:tcPr>
          <w:p w14:paraId="7963F20B"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0A498CE8" w14:textId="77777777" w:rsidR="005E3DD4" w:rsidRPr="00A36DD5" w:rsidRDefault="005E3DD4" w:rsidP="0072069B">
            <w:pPr>
              <w:pStyle w:val="chartbody0pafter"/>
            </w:pPr>
          </w:p>
        </w:tc>
      </w:tr>
      <w:tr w:rsidR="005E3DD4" w:rsidRPr="00A36DD5" w14:paraId="74133FB4" w14:textId="77777777" w:rsidTr="005E3DD4">
        <w:trPr>
          <w:trHeight w:val="360"/>
          <w:jc w:val="center"/>
        </w:trPr>
        <w:tc>
          <w:tcPr>
            <w:tcW w:w="3745" w:type="dxa"/>
            <w:vMerge w:val="restart"/>
            <w:vAlign w:val="center"/>
          </w:tcPr>
          <w:p w14:paraId="5A021899" w14:textId="77777777" w:rsidR="005E3DD4" w:rsidRPr="00A36DD5" w:rsidRDefault="005E3DD4" w:rsidP="0072069B">
            <w:pPr>
              <w:pStyle w:val="chartbody0pafter"/>
            </w:pPr>
            <w:r w:rsidRPr="00A36DD5">
              <w:t xml:space="preserve">Meal delivery </w:t>
            </w:r>
            <w:r w:rsidRPr="00A36DD5">
              <w:br/>
              <w:t>(e.g. Meals on Wheels)</w:t>
            </w:r>
          </w:p>
        </w:tc>
        <w:tc>
          <w:tcPr>
            <w:tcW w:w="1822" w:type="dxa"/>
            <w:vAlign w:val="center"/>
          </w:tcPr>
          <w:p w14:paraId="1D768591"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66EED94D" w14:textId="77777777" w:rsidR="005E3DD4" w:rsidRPr="00A36DD5" w:rsidRDefault="005E3DD4" w:rsidP="0072069B">
            <w:pPr>
              <w:pStyle w:val="chartbody0pafter"/>
            </w:pPr>
          </w:p>
        </w:tc>
      </w:tr>
      <w:tr w:rsidR="005E3DD4" w:rsidRPr="00A36DD5" w14:paraId="603B9A3D" w14:textId="77777777" w:rsidTr="005E3DD4">
        <w:trPr>
          <w:trHeight w:val="360"/>
          <w:jc w:val="center"/>
        </w:trPr>
        <w:tc>
          <w:tcPr>
            <w:tcW w:w="3745" w:type="dxa"/>
            <w:vMerge/>
            <w:vAlign w:val="center"/>
          </w:tcPr>
          <w:p w14:paraId="217FC957" w14:textId="77777777" w:rsidR="005E3DD4" w:rsidRPr="00A36DD5" w:rsidRDefault="005E3DD4" w:rsidP="0072069B">
            <w:pPr>
              <w:pStyle w:val="chartbody0pafter"/>
            </w:pPr>
          </w:p>
        </w:tc>
        <w:tc>
          <w:tcPr>
            <w:tcW w:w="1822" w:type="dxa"/>
            <w:vAlign w:val="center"/>
          </w:tcPr>
          <w:p w14:paraId="3E5BC647"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61D26A0F" w14:textId="77777777" w:rsidR="005E3DD4" w:rsidRPr="00A36DD5" w:rsidRDefault="005E3DD4" w:rsidP="0072069B">
            <w:pPr>
              <w:pStyle w:val="chartbody0pafter"/>
            </w:pPr>
          </w:p>
        </w:tc>
      </w:tr>
      <w:tr w:rsidR="005E3DD4" w:rsidRPr="00A36DD5" w14:paraId="4DED14F2" w14:textId="77777777" w:rsidTr="005E3DD4">
        <w:trPr>
          <w:trHeight w:val="360"/>
          <w:jc w:val="center"/>
        </w:trPr>
        <w:tc>
          <w:tcPr>
            <w:tcW w:w="3745" w:type="dxa"/>
            <w:vMerge w:val="restart"/>
            <w:vAlign w:val="center"/>
          </w:tcPr>
          <w:p w14:paraId="6998F95D" w14:textId="77777777" w:rsidR="005E3DD4" w:rsidRPr="00A36DD5" w:rsidRDefault="005E3DD4" w:rsidP="0072069B">
            <w:pPr>
              <w:pStyle w:val="chartbody0pafter"/>
            </w:pPr>
            <w:r w:rsidRPr="00A36DD5">
              <w:t>Medication management, in-home</w:t>
            </w:r>
          </w:p>
        </w:tc>
        <w:tc>
          <w:tcPr>
            <w:tcW w:w="1822" w:type="dxa"/>
            <w:vAlign w:val="center"/>
          </w:tcPr>
          <w:p w14:paraId="2CA35182"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107AB136" w14:textId="77777777" w:rsidR="005E3DD4" w:rsidRPr="00A36DD5" w:rsidRDefault="005E3DD4" w:rsidP="0072069B">
            <w:pPr>
              <w:pStyle w:val="chartbody0pafter"/>
            </w:pPr>
          </w:p>
        </w:tc>
      </w:tr>
      <w:tr w:rsidR="005E3DD4" w:rsidRPr="00A36DD5" w14:paraId="5C334CCB" w14:textId="77777777" w:rsidTr="005E3DD4">
        <w:trPr>
          <w:trHeight w:val="360"/>
          <w:jc w:val="center"/>
        </w:trPr>
        <w:tc>
          <w:tcPr>
            <w:tcW w:w="3745" w:type="dxa"/>
            <w:vMerge/>
            <w:vAlign w:val="center"/>
          </w:tcPr>
          <w:p w14:paraId="1B4967D3" w14:textId="77777777" w:rsidR="005E3DD4" w:rsidRPr="00A36DD5" w:rsidRDefault="005E3DD4" w:rsidP="0072069B">
            <w:pPr>
              <w:pStyle w:val="chartbody0pafter"/>
            </w:pPr>
          </w:p>
        </w:tc>
        <w:tc>
          <w:tcPr>
            <w:tcW w:w="1822" w:type="dxa"/>
            <w:vAlign w:val="center"/>
          </w:tcPr>
          <w:p w14:paraId="6A20D04F"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07E44B8E" w14:textId="77777777" w:rsidR="005E3DD4" w:rsidRPr="00A36DD5" w:rsidRDefault="005E3DD4" w:rsidP="0072069B">
            <w:pPr>
              <w:pStyle w:val="chartbody0pafter"/>
            </w:pPr>
          </w:p>
        </w:tc>
      </w:tr>
      <w:tr w:rsidR="005E3DD4" w:rsidRPr="00A36DD5" w14:paraId="45957802" w14:textId="77777777" w:rsidTr="005E3DD4">
        <w:trPr>
          <w:trHeight w:val="360"/>
          <w:jc w:val="center"/>
        </w:trPr>
        <w:tc>
          <w:tcPr>
            <w:tcW w:w="3745" w:type="dxa"/>
            <w:vMerge w:val="restart"/>
            <w:vAlign w:val="center"/>
          </w:tcPr>
          <w:p w14:paraId="3715E927" w14:textId="77777777" w:rsidR="005E3DD4" w:rsidRPr="00A36DD5" w:rsidRDefault="005E3DD4" w:rsidP="0072069B">
            <w:pPr>
              <w:pStyle w:val="chartbody0pafter"/>
            </w:pPr>
            <w:r w:rsidRPr="00A36DD5">
              <w:t>Occupational therapy (OT) and physical therapy (PT) assessment and interventions</w:t>
            </w:r>
          </w:p>
        </w:tc>
        <w:tc>
          <w:tcPr>
            <w:tcW w:w="1822" w:type="dxa"/>
            <w:vAlign w:val="center"/>
          </w:tcPr>
          <w:p w14:paraId="5E9E5C1A"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7C40309A" w14:textId="77777777" w:rsidR="005E3DD4" w:rsidRPr="00A36DD5" w:rsidRDefault="005E3DD4" w:rsidP="0072069B">
            <w:pPr>
              <w:pStyle w:val="chartbody0pafter"/>
            </w:pPr>
          </w:p>
        </w:tc>
      </w:tr>
      <w:tr w:rsidR="005E3DD4" w:rsidRPr="00A36DD5" w14:paraId="10D48226" w14:textId="77777777" w:rsidTr="005E3DD4">
        <w:trPr>
          <w:trHeight w:val="360"/>
          <w:jc w:val="center"/>
        </w:trPr>
        <w:tc>
          <w:tcPr>
            <w:tcW w:w="3745" w:type="dxa"/>
            <w:vMerge/>
            <w:vAlign w:val="center"/>
          </w:tcPr>
          <w:p w14:paraId="1229CC81" w14:textId="77777777" w:rsidR="005E3DD4" w:rsidRPr="00A36DD5" w:rsidRDefault="005E3DD4" w:rsidP="0072069B">
            <w:pPr>
              <w:pStyle w:val="chartbody0pafter"/>
            </w:pPr>
          </w:p>
        </w:tc>
        <w:tc>
          <w:tcPr>
            <w:tcW w:w="1822" w:type="dxa"/>
            <w:vAlign w:val="center"/>
          </w:tcPr>
          <w:p w14:paraId="68973A4A"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0CA42963" w14:textId="77777777" w:rsidR="005E3DD4" w:rsidRPr="00A36DD5" w:rsidRDefault="005E3DD4" w:rsidP="0072069B">
            <w:pPr>
              <w:pStyle w:val="chartbody0pafter"/>
            </w:pPr>
          </w:p>
        </w:tc>
      </w:tr>
      <w:tr w:rsidR="005E3DD4" w:rsidRPr="00A36DD5" w14:paraId="440F31FF" w14:textId="77777777" w:rsidTr="005E3DD4">
        <w:trPr>
          <w:trHeight w:val="360"/>
          <w:jc w:val="center"/>
        </w:trPr>
        <w:tc>
          <w:tcPr>
            <w:tcW w:w="3745" w:type="dxa"/>
            <w:vMerge w:val="restart"/>
            <w:vAlign w:val="center"/>
          </w:tcPr>
          <w:p w14:paraId="4391B4B6" w14:textId="77777777" w:rsidR="005E3DD4" w:rsidRPr="00A36DD5" w:rsidRDefault="005E3DD4" w:rsidP="0072069B">
            <w:pPr>
              <w:pStyle w:val="chartbody0pafter"/>
            </w:pPr>
            <w:r w:rsidRPr="00A36DD5">
              <w:t>Personal care assistant/home health aide</w:t>
            </w:r>
          </w:p>
        </w:tc>
        <w:tc>
          <w:tcPr>
            <w:tcW w:w="1822" w:type="dxa"/>
            <w:vAlign w:val="center"/>
          </w:tcPr>
          <w:p w14:paraId="47CE79D7"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57251122" w14:textId="77777777" w:rsidR="005E3DD4" w:rsidRPr="00A36DD5" w:rsidRDefault="005E3DD4" w:rsidP="0072069B">
            <w:pPr>
              <w:pStyle w:val="chartbody0pafter"/>
            </w:pPr>
          </w:p>
        </w:tc>
      </w:tr>
      <w:tr w:rsidR="005E3DD4" w:rsidRPr="00A36DD5" w14:paraId="5C8CA651" w14:textId="77777777" w:rsidTr="005E3DD4">
        <w:trPr>
          <w:trHeight w:val="360"/>
          <w:jc w:val="center"/>
        </w:trPr>
        <w:tc>
          <w:tcPr>
            <w:tcW w:w="3745" w:type="dxa"/>
            <w:vMerge/>
            <w:vAlign w:val="center"/>
          </w:tcPr>
          <w:p w14:paraId="15FDEC04" w14:textId="77777777" w:rsidR="005E3DD4" w:rsidRPr="00A36DD5" w:rsidRDefault="005E3DD4" w:rsidP="0072069B">
            <w:pPr>
              <w:pStyle w:val="chartbody0pafter"/>
            </w:pPr>
          </w:p>
        </w:tc>
        <w:tc>
          <w:tcPr>
            <w:tcW w:w="1822" w:type="dxa"/>
            <w:vAlign w:val="center"/>
          </w:tcPr>
          <w:p w14:paraId="495409E7"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380CC274" w14:textId="77777777" w:rsidR="005E3DD4" w:rsidRPr="00A36DD5" w:rsidRDefault="005E3DD4" w:rsidP="0072069B">
            <w:pPr>
              <w:pStyle w:val="chartbody0pafter"/>
            </w:pPr>
          </w:p>
        </w:tc>
      </w:tr>
      <w:tr w:rsidR="005E3DD4" w:rsidRPr="00A36DD5" w14:paraId="27FD097F" w14:textId="77777777" w:rsidTr="005E3DD4">
        <w:trPr>
          <w:trHeight w:val="360"/>
          <w:jc w:val="center"/>
        </w:trPr>
        <w:tc>
          <w:tcPr>
            <w:tcW w:w="3745" w:type="dxa"/>
            <w:vMerge w:val="restart"/>
            <w:vAlign w:val="center"/>
          </w:tcPr>
          <w:p w14:paraId="1AD56AE3" w14:textId="77777777" w:rsidR="005E3DD4" w:rsidRPr="00A36DD5" w:rsidRDefault="005E3DD4" w:rsidP="007D494C">
            <w:pPr>
              <w:pStyle w:val="chartbody0pafter"/>
            </w:pPr>
            <w:r w:rsidRPr="00A36DD5">
              <w:t xml:space="preserve">Safety programs/devices for remote location monitoring (e.g., Comfort Zone, </w:t>
            </w:r>
            <w:r w:rsidR="007D494C" w:rsidRPr="00A36DD5">
              <w:t xml:space="preserve">Lifeline, </w:t>
            </w:r>
            <w:r w:rsidRPr="00A36DD5">
              <w:t>MedicAlert + Safe Return,</w:t>
            </w:r>
            <w:r w:rsidR="00BB190A" w:rsidRPr="00A36DD5">
              <w:t xml:space="preserve"> </w:t>
            </w:r>
            <w:r w:rsidRPr="00A36DD5">
              <w:t>Project Lifesaver)</w:t>
            </w:r>
          </w:p>
        </w:tc>
        <w:tc>
          <w:tcPr>
            <w:tcW w:w="1822" w:type="dxa"/>
            <w:vAlign w:val="center"/>
          </w:tcPr>
          <w:p w14:paraId="08724ACE"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23AC6720" w14:textId="77777777" w:rsidR="005E3DD4" w:rsidRPr="00A36DD5" w:rsidRDefault="005E3DD4" w:rsidP="0072069B">
            <w:pPr>
              <w:pStyle w:val="chartbody0pafter"/>
            </w:pPr>
          </w:p>
        </w:tc>
      </w:tr>
      <w:tr w:rsidR="005E3DD4" w:rsidRPr="00A36DD5" w14:paraId="21806389" w14:textId="77777777" w:rsidTr="005E3DD4">
        <w:trPr>
          <w:trHeight w:val="360"/>
          <w:jc w:val="center"/>
        </w:trPr>
        <w:tc>
          <w:tcPr>
            <w:tcW w:w="3745" w:type="dxa"/>
            <w:vMerge/>
            <w:vAlign w:val="center"/>
          </w:tcPr>
          <w:p w14:paraId="316222EE" w14:textId="77777777" w:rsidR="005E3DD4" w:rsidRPr="00A36DD5" w:rsidRDefault="005E3DD4" w:rsidP="0072069B">
            <w:pPr>
              <w:pStyle w:val="chartbody0pafter"/>
            </w:pPr>
          </w:p>
        </w:tc>
        <w:tc>
          <w:tcPr>
            <w:tcW w:w="1822" w:type="dxa"/>
            <w:vAlign w:val="center"/>
          </w:tcPr>
          <w:p w14:paraId="1CE2DD7A"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46576311" w14:textId="77777777" w:rsidR="005E3DD4" w:rsidRPr="00A36DD5" w:rsidRDefault="005E3DD4" w:rsidP="0072069B">
            <w:pPr>
              <w:pStyle w:val="chartbody0pafter"/>
            </w:pPr>
          </w:p>
        </w:tc>
      </w:tr>
      <w:tr w:rsidR="005E3DD4" w:rsidRPr="00A36DD5" w14:paraId="62B60C10" w14:textId="77777777" w:rsidTr="005E3DD4">
        <w:trPr>
          <w:trHeight w:val="360"/>
          <w:jc w:val="center"/>
        </w:trPr>
        <w:tc>
          <w:tcPr>
            <w:tcW w:w="3745" w:type="dxa"/>
            <w:vMerge w:val="restart"/>
            <w:vAlign w:val="center"/>
          </w:tcPr>
          <w:p w14:paraId="557748DF" w14:textId="77777777" w:rsidR="005E3DD4" w:rsidRPr="00A36DD5" w:rsidRDefault="005E3DD4" w:rsidP="0072069B">
            <w:pPr>
              <w:pStyle w:val="chartbody0pafter"/>
            </w:pPr>
            <w:r w:rsidRPr="00A36DD5">
              <w:t xml:space="preserve">Social engagement through telephone or visiting </w:t>
            </w:r>
            <w:r w:rsidR="00F91346">
              <w:br/>
            </w:r>
            <w:r w:rsidRPr="00A36DD5">
              <w:t>volunteers /companions</w:t>
            </w:r>
          </w:p>
        </w:tc>
        <w:tc>
          <w:tcPr>
            <w:tcW w:w="1822" w:type="dxa"/>
            <w:vAlign w:val="center"/>
          </w:tcPr>
          <w:p w14:paraId="5C338580"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3F956E52" w14:textId="77777777" w:rsidR="005E3DD4" w:rsidRPr="00A36DD5" w:rsidRDefault="005E3DD4" w:rsidP="0072069B">
            <w:pPr>
              <w:pStyle w:val="chartbody0pafter"/>
            </w:pPr>
          </w:p>
        </w:tc>
      </w:tr>
      <w:tr w:rsidR="005E3DD4" w:rsidRPr="00A36DD5" w14:paraId="6836BC59" w14:textId="77777777" w:rsidTr="005E3DD4">
        <w:trPr>
          <w:trHeight w:val="360"/>
          <w:jc w:val="center"/>
        </w:trPr>
        <w:tc>
          <w:tcPr>
            <w:tcW w:w="3745" w:type="dxa"/>
            <w:vMerge/>
            <w:vAlign w:val="center"/>
          </w:tcPr>
          <w:p w14:paraId="7CF9BE91" w14:textId="77777777" w:rsidR="005E3DD4" w:rsidRPr="00A36DD5" w:rsidRDefault="005E3DD4" w:rsidP="0072069B">
            <w:pPr>
              <w:pStyle w:val="chartbody0pafter"/>
            </w:pPr>
          </w:p>
        </w:tc>
        <w:tc>
          <w:tcPr>
            <w:tcW w:w="1822" w:type="dxa"/>
            <w:vAlign w:val="center"/>
          </w:tcPr>
          <w:p w14:paraId="1410AB14"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5E7FCF0B" w14:textId="77777777" w:rsidR="005E3DD4" w:rsidRPr="00A36DD5" w:rsidRDefault="005E3DD4" w:rsidP="0072069B">
            <w:pPr>
              <w:pStyle w:val="chartbody0pafter"/>
            </w:pPr>
          </w:p>
        </w:tc>
      </w:tr>
      <w:tr w:rsidR="005E3DD4" w:rsidRPr="00A36DD5" w14:paraId="567B4145" w14:textId="77777777" w:rsidTr="005E3DD4">
        <w:trPr>
          <w:trHeight w:val="360"/>
          <w:jc w:val="center"/>
        </w:trPr>
        <w:tc>
          <w:tcPr>
            <w:tcW w:w="3745" w:type="dxa"/>
            <w:vMerge w:val="restart"/>
            <w:vAlign w:val="center"/>
          </w:tcPr>
          <w:p w14:paraId="16E49CFE" w14:textId="77777777" w:rsidR="005E3DD4" w:rsidRPr="00A36DD5" w:rsidRDefault="005E3DD4" w:rsidP="0072069B">
            <w:pPr>
              <w:pStyle w:val="chartbody0pafter"/>
            </w:pPr>
            <w:r w:rsidRPr="00A36DD5">
              <w:t>Other (please specify)</w:t>
            </w:r>
          </w:p>
        </w:tc>
        <w:tc>
          <w:tcPr>
            <w:tcW w:w="1822" w:type="dxa"/>
            <w:vAlign w:val="center"/>
          </w:tcPr>
          <w:p w14:paraId="5B677D03"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2C33B388" w14:textId="77777777" w:rsidR="005E3DD4" w:rsidRPr="00A36DD5" w:rsidRDefault="005E3DD4" w:rsidP="0072069B">
            <w:pPr>
              <w:pStyle w:val="chartbody0pafter"/>
            </w:pPr>
          </w:p>
        </w:tc>
      </w:tr>
      <w:tr w:rsidR="005E3DD4" w:rsidRPr="00A36DD5" w14:paraId="4BD1CD56" w14:textId="77777777" w:rsidTr="005E3DD4">
        <w:trPr>
          <w:trHeight w:val="360"/>
          <w:jc w:val="center"/>
        </w:trPr>
        <w:tc>
          <w:tcPr>
            <w:tcW w:w="3745" w:type="dxa"/>
            <w:vMerge/>
            <w:vAlign w:val="center"/>
          </w:tcPr>
          <w:p w14:paraId="5183DE3D" w14:textId="77777777" w:rsidR="005E3DD4" w:rsidRPr="00A36DD5" w:rsidRDefault="005E3DD4" w:rsidP="0072069B">
            <w:pPr>
              <w:pStyle w:val="chartbody0pafter"/>
            </w:pPr>
          </w:p>
        </w:tc>
        <w:tc>
          <w:tcPr>
            <w:tcW w:w="1822" w:type="dxa"/>
            <w:vAlign w:val="center"/>
          </w:tcPr>
          <w:p w14:paraId="4AF1B2C2" w14:textId="77777777" w:rsidR="005E3DD4" w:rsidRPr="00A36DD5" w:rsidRDefault="005E3DD4"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486" w:type="dxa"/>
            <w:vAlign w:val="center"/>
          </w:tcPr>
          <w:p w14:paraId="3563AC32" w14:textId="77777777" w:rsidR="005E3DD4" w:rsidRPr="00A36DD5" w:rsidRDefault="005E3DD4" w:rsidP="0072069B">
            <w:pPr>
              <w:pStyle w:val="chartbody0pafter"/>
            </w:pPr>
          </w:p>
        </w:tc>
      </w:tr>
    </w:tbl>
    <w:p w14:paraId="4ABF278B" w14:textId="77777777" w:rsidR="00017D28" w:rsidRPr="00A36DD5" w:rsidRDefault="00017D28" w:rsidP="007D6FAC">
      <w:pPr>
        <w:pStyle w:val="Text"/>
        <w:rPr>
          <w:rFonts w:ascii="Calibri" w:hAnsi="Calibri"/>
        </w:rPr>
      </w:pPr>
    </w:p>
    <w:p w14:paraId="225CEE64" w14:textId="77777777" w:rsidR="00216CBD" w:rsidRPr="00A36DD5" w:rsidRDefault="00017D28" w:rsidP="007D6FAC">
      <w:pPr>
        <w:pStyle w:val="Text"/>
        <w:rPr>
          <w:rFonts w:ascii="Calibri" w:hAnsi="Calibri"/>
        </w:rPr>
      </w:pPr>
      <w:r w:rsidRPr="00A36DD5">
        <w:rPr>
          <w:rFonts w:ascii="Calibri" w:hAnsi="Calibri"/>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216CBD" w:rsidRPr="00A36DD5" w14:paraId="546EB342" w14:textId="77777777" w:rsidTr="00620417">
        <w:trPr>
          <w:trHeight w:val="518"/>
        </w:trPr>
        <w:tc>
          <w:tcPr>
            <w:tcW w:w="5220" w:type="dxa"/>
            <w:shd w:val="clear" w:color="auto" w:fill="E5DFEC"/>
            <w:vAlign w:val="center"/>
          </w:tcPr>
          <w:p w14:paraId="62324592" w14:textId="77777777" w:rsidR="00216CBD" w:rsidRPr="00A36DD5" w:rsidRDefault="00F14C67" w:rsidP="005A32FE">
            <w:pPr>
              <w:pStyle w:val="chartheading"/>
            </w:pPr>
            <w:r>
              <w:br w:type="page"/>
              <w:t>Q20</w:t>
            </w:r>
            <w:r w:rsidR="00216CBD" w:rsidRPr="00A36DD5">
              <w:t xml:space="preserve"> - Level of Current Activity</w:t>
            </w:r>
          </w:p>
        </w:tc>
        <w:tc>
          <w:tcPr>
            <w:tcW w:w="5580" w:type="dxa"/>
            <w:shd w:val="clear" w:color="auto" w:fill="E5DFEC"/>
            <w:vAlign w:val="center"/>
          </w:tcPr>
          <w:p w14:paraId="3DA3EAAD" w14:textId="77777777" w:rsidR="00216CBD" w:rsidRPr="00A36DD5" w:rsidRDefault="00F14C67" w:rsidP="005A32FE">
            <w:pPr>
              <w:pStyle w:val="chartheading"/>
            </w:pPr>
            <w:r>
              <w:t>Q20</w:t>
            </w:r>
            <w:r w:rsidR="00216CBD" w:rsidRPr="00A36DD5">
              <w:t xml:space="preserve"> - Priority for Action</w:t>
            </w:r>
          </w:p>
        </w:tc>
      </w:tr>
      <w:tr w:rsidR="00216CBD" w:rsidRPr="00A36DD5" w14:paraId="02EF0D0D" w14:textId="77777777" w:rsidTr="00620417">
        <w:trPr>
          <w:trHeight w:val="1196"/>
        </w:trPr>
        <w:tc>
          <w:tcPr>
            <w:tcW w:w="5220" w:type="dxa"/>
          </w:tcPr>
          <w:p w14:paraId="35DFBE99" w14:textId="77777777" w:rsidR="00216CBD" w:rsidRPr="00A36DD5" w:rsidRDefault="00216CBD" w:rsidP="007D6FAC">
            <w:pPr>
              <w:pStyle w:val="chartbody"/>
            </w:pPr>
            <w:r w:rsidRPr="00A36DD5">
              <w:rPr>
                <w:b/>
              </w:rPr>
              <w:t>Indicate your level of agreement with this statement:</w:t>
            </w:r>
            <w:r w:rsidRPr="00A36DD5">
              <w:t xml:space="preserve"> Our community currently provides an adequate level of services to help people with dementia remain independent in their homes.</w:t>
            </w:r>
          </w:p>
        </w:tc>
        <w:tc>
          <w:tcPr>
            <w:tcW w:w="5580" w:type="dxa"/>
          </w:tcPr>
          <w:p w14:paraId="639FC254" w14:textId="77777777" w:rsidR="00216CBD" w:rsidRPr="00A36DD5" w:rsidRDefault="00216CBD" w:rsidP="007D6FAC">
            <w:pPr>
              <w:pStyle w:val="chartbody"/>
            </w:pPr>
            <w:r w:rsidRPr="00A36DD5">
              <w:rPr>
                <w:rStyle w:val="chartbodyBold"/>
              </w:rPr>
              <w:t>Indicate your level of agreement with this statement:</w:t>
            </w:r>
            <w:r w:rsidRPr="00A36DD5">
              <w:t xml:space="preserve"> Increasing the level of services to help people with dementia remain independent in their homes should be a priority for action in our community.</w:t>
            </w:r>
          </w:p>
        </w:tc>
      </w:tr>
      <w:tr w:rsidR="00216CBD" w:rsidRPr="00A36DD5" w14:paraId="5C26BF43" w14:textId="77777777" w:rsidTr="00620417">
        <w:trPr>
          <w:trHeight w:val="1745"/>
        </w:trPr>
        <w:tc>
          <w:tcPr>
            <w:tcW w:w="5220" w:type="dxa"/>
          </w:tcPr>
          <w:p w14:paraId="27D45ADB" w14:textId="77777777" w:rsidR="00216CBD" w:rsidRPr="00A36DD5" w:rsidRDefault="00216CBD" w:rsidP="007D6FAC">
            <w:pPr>
              <w:pStyle w:val="chartnumbering"/>
            </w:pPr>
            <w:r w:rsidRPr="00A36DD5">
              <w:t>1.</w:t>
            </w:r>
            <w:r w:rsidRPr="00A36DD5">
              <w:tab/>
              <w:t xml:space="preserve">Strongly disagree </w:t>
            </w:r>
          </w:p>
          <w:p w14:paraId="18AE40B5" w14:textId="77777777" w:rsidR="00216CBD" w:rsidRPr="00A36DD5" w:rsidRDefault="00216CBD" w:rsidP="007D6FAC">
            <w:pPr>
              <w:pStyle w:val="chartnumbering"/>
            </w:pPr>
            <w:r w:rsidRPr="00A36DD5">
              <w:t>2.</w:t>
            </w:r>
            <w:r w:rsidRPr="00A36DD5">
              <w:tab/>
              <w:t xml:space="preserve">Disagree </w:t>
            </w:r>
          </w:p>
          <w:p w14:paraId="6FF50C42" w14:textId="77777777" w:rsidR="00216CBD" w:rsidRPr="00A36DD5" w:rsidRDefault="00216CBD" w:rsidP="007D6FAC">
            <w:pPr>
              <w:pStyle w:val="chartnumbering"/>
            </w:pPr>
            <w:r w:rsidRPr="00A36DD5">
              <w:t>3.</w:t>
            </w:r>
            <w:r w:rsidRPr="00A36DD5">
              <w:tab/>
              <w:t xml:space="preserve">Neither agree or disagree </w:t>
            </w:r>
          </w:p>
          <w:p w14:paraId="26E43C22" w14:textId="77777777" w:rsidR="00216CBD" w:rsidRPr="00A36DD5" w:rsidRDefault="00216CBD" w:rsidP="007D6FAC">
            <w:pPr>
              <w:pStyle w:val="chartnumbering"/>
            </w:pPr>
            <w:r w:rsidRPr="00A36DD5">
              <w:t>4.</w:t>
            </w:r>
            <w:r w:rsidRPr="00A36DD5">
              <w:tab/>
              <w:t xml:space="preserve">Agree </w:t>
            </w:r>
          </w:p>
          <w:p w14:paraId="1CE3BD72" w14:textId="77777777" w:rsidR="00216CBD" w:rsidRPr="00A36DD5" w:rsidRDefault="00216CBD" w:rsidP="007D6FAC">
            <w:pPr>
              <w:pStyle w:val="chartnumbering"/>
            </w:pPr>
            <w:r w:rsidRPr="00A36DD5">
              <w:t>5.</w:t>
            </w:r>
            <w:r w:rsidRPr="00A36DD5">
              <w:tab/>
              <w:t>Strongly agree</w:t>
            </w:r>
          </w:p>
          <w:p w14:paraId="67E770C4" w14:textId="77777777" w:rsidR="00216CBD" w:rsidRPr="00A36DD5" w:rsidRDefault="00216CBD" w:rsidP="007D6FAC">
            <w:pPr>
              <w:pStyle w:val="chartnumbering"/>
            </w:pPr>
            <w:r w:rsidRPr="00A36DD5">
              <w:t>0.</w:t>
            </w:r>
            <w:r w:rsidRPr="00A36DD5">
              <w:tab/>
              <w:t>Do not know</w:t>
            </w:r>
          </w:p>
        </w:tc>
        <w:tc>
          <w:tcPr>
            <w:tcW w:w="5580" w:type="dxa"/>
          </w:tcPr>
          <w:p w14:paraId="34DDEB71" w14:textId="77777777" w:rsidR="00216CBD" w:rsidRPr="00A36DD5" w:rsidRDefault="00216CBD" w:rsidP="007D6FAC">
            <w:pPr>
              <w:pStyle w:val="chartnumbering"/>
            </w:pPr>
            <w:r w:rsidRPr="00A36DD5">
              <w:t>1.</w:t>
            </w:r>
            <w:r w:rsidRPr="00A36DD5">
              <w:tab/>
              <w:t xml:space="preserve">Strongly disagree </w:t>
            </w:r>
          </w:p>
          <w:p w14:paraId="409E1888" w14:textId="77777777" w:rsidR="00216CBD" w:rsidRPr="00A36DD5" w:rsidRDefault="00216CBD" w:rsidP="007D6FAC">
            <w:pPr>
              <w:pStyle w:val="chartnumbering"/>
            </w:pPr>
            <w:r w:rsidRPr="00A36DD5">
              <w:t>2.</w:t>
            </w:r>
            <w:r w:rsidRPr="00A36DD5">
              <w:tab/>
              <w:t xml:space="preserve">Disagree </w:t>
            </w:r>
          </w:p>
          <w:p w14:paraId="0C1FE204" w14:textId="77777777" w:rsidR="00216CBD" w:rsidRPr="00A36DD5" w:rsidRDefault="00216CBD" w:rsidP="007D6FAC">
            <w:pPr>
              <w:pStyle w:val="chartnumbering"/>
            </w:pPr>
            <w:r w:rsidRPr="00A36DD5">
              <w:t>3.</w:t>
            </w:r>
            <w:r w:rsidRPr="00A36DD5">
              <w:tab/>
              <w:t xml:space="preserve">Neither agree or disagree </w:t>
            </w:r>
          </w:p>
          <w:p w14:paraId="3E2E674E" w14:textId="77777777" w:rsidR="00216CBD" w:rsidRPr="00A36DD5" w:rsidRDefault="00216CBD" w:rsidP="007D6FAC">
            <w:pPr>
              <w:pStyle w:val="chartnumbering"/>
            </w:pPr>
            <w:r w:rsidRPr="00A36DD5">
              <w:t>4.</w:t>
            </w:r>
            <w:r w:rsidRPr="00A36DD5">
              <w:tab/>
              <w:t xml:space="preserve">Agree </w:t>
            </w:r>
          </w:p>
          <w:p w14:paraId="153DE97D" w14:textId="77777777" w:rsidR="00216CBD" w:rsidRPr="00A36DD5" w:rsidRDefault="00216CBD" w:rsidP="007D6FAC">
            <w:pPr>
              <w:pStyle w:val="chartnumbering"/>
            </w:pPr>
            <w:r w:rsidRPr="00A36DD5">
              <w:t>5.</w:t>
            </w:r>
            <w:r w:rsidRPr="00A36DD5">
              <w:tab/>
              <w:t>Strongly agree</w:t>
            </w:r>
          </w:p>
          <w:p w14:paraId="03332533" w14:textId="77777777" w:rsidR="00216CBD" w:rsidRPr="00A36DD5" w:rsidRDefault="00216CBD" w:rsidP="007D6FAC">
            <w:pPr>
              <w:pStyle w:val="chartnumbering"/>
            </w:pPr>
            <w:r w:rsidRPr="00A36DD5">
              <w:t>0.</w:t>
            </w:r>
            <w:r w:rsidRPr="00A36DD5">
              <w:tab/>
              <w:t>Do not know</w:t>
            </w:r>
          </w:p>
        </w:tc>
      </w:tr>
    </w:tbl>
    <w:p w14:paraId="55844DD9" w14:textId="77777777" w:rsidR="00047406" w:rsidRPr="00A36DD5" w:rsidRDefault="00047406" w:rsidP="007D6FAC">
      <w:pPr>
        <w:pStyle w:val="Text"/>
        <w:rPr>
          <w:rFonts w:ascii="Calibri" w:hAnsi="Calibri"/>
        </w:rPr>
      </w:pPr>
    </w:p>
    <w:p w14:paraId="4FAB6CE0" w14:textId="77777777" w:rsidR="00017D28" w:rsidRPr="00A36DD5" w:rsidRDefault="00047406" w:rsidP="007D6FAC">
      <w:pPr>
        <w:pStyle w:val="Text"/>
        <w:rPr>
          <w:rFonts w:ascii="Calibri" w:hAnsi="Calibri"/>
        </w:rPr>
      </w:pPr>
      <w:r w:rsidRPr="00A36DD5">
        <w:rPr>
          <w:rFonts w:ascii="Calibri" w:hAnsi="Calibri"/>
        </w:rPr>
        <w:t>What opportunities</w:t>
      </w:r>
      <w:r w:rsidR="000256E9" w:rsidRPr="00A36DD5">
        <w:rPr>
          <w:rFonts w:ascii="Calibri" w:hAnsi="Calibri"/>
        </w:rPr>
        <w:t xml:space="preserve"> do you see</w:t>
      </w:r>
      <w:r w:rsidRPr="00A36DD5">
        <w:rPr>
          <w:rFonts w:ascii="Calibri" w:hAnsi="Calibri"/>
        </w:rPr>
        <w:t xml:space="preserve"> </w:t>
      </w:r>
      <w:r w:rsidR="000256E9" w:rsidRPr="00A36DD5">
        <w:rPr>
          <w:rFonts w:ascii="Calibri" w:hAnsi="Calibri"/>
        </w:rPr>
        <w:t>to provide</w:t>
      </w:r>
      <w:r w:rsidRPr="00A36DD5">
        <w:rPr>
          <w:rFonts w:ascii="Calibri" w:hAnsi="Calibri"/>
        </w:rPr>
        <w:t xml:space="preserve"> services to help people with dementia remain independent in their homes?</w:t>
      </w:r>
      <w:r w:rsidR="000256E9" w:rsidRPr="00A36DD5">
        <w:rPr>
          <w:rFonts w:ascii="Calibri" w:hAnsi="Calibri"/>
        </w:rPr>
        <w:t xml:space="preserve">  What barriers do you see?</w:t>
      </w:r>
    </w:p>
    <w:p w14:paraId="7E7CAE8E" w14:textId="77777777" w:rsidR="00C053F6" w:rsidRPr="00A36DD5" w:rsidRDefault="00C053F6" w:rsidP="00D44BAF">
      <w:pPr>
        <w:pStyle w:val="Heading1"/>
      </w:pPr>
      <w:r w:rsidRPr="00A36DD5">
        <w:br w:type="page"/>
      </w:r>
      <w:bookmarkStart w:id="35" w:name="_Toc220984235"/>
      <w:r w:rsidR="00017D28" w:rsidRPr="00A36DD5">
        <w:lastRenderedPageBreak/>
        <w:t>K</w:t>
      </w:r>
      <w:r w:rsidRPr="00A36DD5">
        <w:t xml:space="preserve">. </w:t>
      </w:r>
      <w:r w:rsidR="00017D28" w:rsidRPr="00A36DD5">
        <w:t>Residential Settings</w:t>
      </w:r>
      <w:bookmarkEnd w:id="35"/>
      <w:r w:rsidRPr="00A36DD5">
        <w:t xml:space="preserve"> </w:t>
      </w:r>
    </w:p>
    <w:p w14:paraId="10416DFB" w14:textId="77777777" w:rsidR="00915CB1" w:rsidRDefault="00AE5660" w:rsidP="0044775F">
      <w:pPr>
        <w:pStyle w:val="number"/>
        <w:rPr>
          <w:rFonts w:ascii="Calibri" w:hAnsi="Calibri"/>
        </w:rPr>
      </w:pPr>
      <w:r w:rsidRPr="00A36DD5">
        <w:rPr>
          <w:rFonts w:ascii="Calibri" w:hAnsi="Calibri"/>
        </w:rPr>
        <w:t xml:space="preserve">a) </w:t>
      </w:r>
      <w:r w:rsidR="000A628D" w:rsidRPr="00A36DD5">
        <w:rPr>
          <w:rFonts w:ascii="Calibri" w:hAnsi="Calibri"/>
        </w:rPr>
        <w:t xml:space="preserve">For those who can </w:t>
      </w:r>
      <w:r w:rsidR="000A628D" w:rsidRPr="00A36DD5">
        <w:rPr>
          <w:rFonts w:ascii="Calibri" w:hAnsi="Calibri"/>
          <w:b/>
        </w:rPr>
        <w:t>privately pay,</w:t>
      </w:r>
      <w:r w:rsidR="000A628D" w:rsidRPr="00A36DD5">
        <w:rPr>
          <w:rFonts w:ascii="Calibri" w:hAnsi="Calibri"/>
        </w:rPr>
        <w:t xml:space="preserve"> indicate which of the following living options currently are available in your community and whether they are tailored for people with dementia </w:t>
      </w:r>
      <w:r w:rsidR="00D218D3" w:rsidRPr="00A36DD5">
        <w:rPr>
          <w:rFonts w:ascii="Calibri" w:hAnsi="Calibri"/>
        </w:rPr>
        <w:t>(e.g</w:t>
      </w:r>
      <w:r w:rsidR="000A628D" w:rsidRPr="00A36DD5">
        <w:rPr>
          <w:rFonts w:ascii="Calibri" w:hAnsi="Calibri"/>
        </w:rPr>
        <w:t xml:space="preserve">., memory care). </w:t>
      </w:r>
      <w:r w:rsidR="00B5341A" w:rsidRPr="00A36DD5">
        <w:rPr>
          <w:rFonts w:ascii="Calibri" w:hAnsi="Calibri"/>
        </w:rPr>
        <w:t>(Residential Settings Questions</w:t>
      </w:r>
      <w:r w:rsidR="00C053F6" w:rsidRPr="00A36DD5">
        <w:rPr>
          <w:rFonts w:ascii="Calibri" w:hAnsi="Calibri"/>
        </w:rPr>
        <w:t>)</w:t>
      </w:r>
    </w:p>
    <w:p w14:paraId="3924FB58" w14:textId="77777777" w:rsidR="00C3064C" w:rsidRPr="00A36DD5" w:rsidRDefault="00C3064C" w:rsidP="00915CB1">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C3064C" w:rsidRPr="00A36DD5" w14:paraId="3F5265C3"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5ACB2B8B" w14:textId="77777777" w:rsidR="00C3064C" w:rsidRPr="00A36DD5" w:rsidRDefault="00C3064C" w:rsidP="00923DDB">
            <w:pPr>
              <w:pStyle w:val="periodictable"/>
            </w:pPr>
            <w:r w:rsidRPr="00A36DD5">
              <w:t>RS</w:t>
            </w:r>
          </w:p>
        </w:tc>
      </w:tr>
    </w:tbl>
    <w:p w14:paraId="5716C3C1" w14:textId="77777777" w:rsidR="00B5341A" w:rsidRPr="00A36DD5" w:rsidRDefault="00B5341A" w:rsidP="007D6FAC">
      <w:pPr>
        <w:pStyle w:val="Text"/>
        <w:rPr>
          <w:rFonts w:ascii="Calibri" w:hAnsi="Calibri"/>
        </w:rPr>
      </w:pPr>
    </w:p>
    <w:tbl>
      <w:tblPr>
        <w:tblW w:w="10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16"/>
        <w:gridCol w:w="3240"/>
        <w:gridCol w:w="3750"/>
      </w:tblGrid>
      <w:tr w:rsidR="00B5341A" w:rsidRPr="00A36DD5" w14:paraId="2BCD2800" w14:textId="77777777">
        <w:trPr>
          <w:jc w:val="center"/>
        </w:trPr>
        <w:tc>
          <w:tcPr>
            <w:tcW w:w="3716" w:type="dxa"/>
            <w:shd w:val="clear" w:color="auto" w:fill="E5DFEC"/>
            <w:vAlign w:val="center"/>
          </w:tcPr>
          <w:p w14:paraId="1F609BC1" w14:textId="77777777" w:rsidR="00B5341A" w:rsidRPr="00A36DD5" w:rsidRDefault="00B5341A" w:rsidP="005A32FE">
            <w:pPr>
              <w:pStyle w:val="chartheading"/>
            </w:pPr>
            <w:r w:rsidRPr="00A36DD5">
              <w:t>Living options – Private pay</w:t>
            </w:r>
          </w:p>
        </w:tc>
        <w:tc>
          <w:tcPr>
            <w:tcW w:w="3240" w:type="dxa"/>
            <w:shd w:val="clear" w:color="auto" w:fill="E5DFEC"/>
            <w:vAlign w:val="center"/>
          </w:tcPr>
          <w:p w14:paraId="58441061" w14:textId="77777777" w:rsidR="00B5341A" w:rsidRPr="00A36DD5" w:rsidRDefault="00B5341A" w:rsidP="005A32FE">
            <w:pPr>
              <w:pStyle w:val="chartheading"/>
              <w:rPr>
                <w:bCs/>
              </w:rPr>
            </w:pPr>
            <w:r w:rsidRPr="00A36DD5">
              <w:rPr>
                <w:bCs/>
              </w:rPr>
              <w:t>Currently available</w:t>
            </w:r>
            <w:r w:rsidRPr="00A36DD5">
              <w:rPr>
                <w:bCs/>
              </w:rPr>
              <w:br/>
            </w:r>
            <w:r w:rsidRPr="00A36DD5">
              <w:t>Yes/Yes and Tailored to Dementia/No</w:t>
            </w:r>
          </w:p>
        </w:tc>
        <w:tc>
          <w:tcPr>
            <w:tcW w:w="3750" w:type="dxa"/>
            <w:shd w:val="clear" w:color="auto" w:fill="E5DFEC"/>
            <w:vAlign w:val="center"/>
          </w:tcPr>
          <w:p w14:paraId="46354E34" w14:textId="77777777" w:rsidR="00B5341A" w:rsidRPr="00A36DD5" w:rsidRDefault="00B5341A" w:rsidP="005A32FE">
            <w:pPr>
              <w:pStyle w:val="chartheading"/>
            </w:pPr>
            <w:r w:rsidRPr="00A36DD5">
              <w:t xml:space="preserve">Which organization(s) </w:t>
            </w:r>
          </w:p>
          <w:p w14:paraId="0605E920" w14:textId="77777777" w:rsidR="00B5341A" w:rsidRPr="00A36DD5" w:rsidRDefault="00CD79FA" w:rsidP="005A32FE">
            <w:pPr>
              <w:pStyle w:val="chartheading"/>
            </w:pPr>
            <w:r>
              <w:t>provide these options</w:t>
            </w:r>
            <w:r w:rsidR="00B5341A" w:rsidRPr="00A36DD5">
              <w:t>?</w:t>
            </w:r>
          </w:p>
        </w:tc>
      </w:tr>
      <w:tr w:rsidR="00B5341A" w:rsidRPr="00A36DD5" w14:paraId="4543DCFC" w14:textId="77777777">
        <w:trPr>
          <w:trHeight w:val="360"/>
          <w:jc w:val="center"/>
        </w:trPr>
        <w:tc>
          <w:tcPr>
            <w:tcW w:w="3716" w:type="dxa"/>
            <w:vAlign w:val="center"/>
          </w:tcPr>
          <w:p w14:paraId="78844464" w14:textId="77777777" w:rsidR="00B5341A" w:rsidRPr="00A36DD5" w:rsidRDefault="00B5341A" w:rsidP="0072069B">
            <w:pPr>
              <w:pStyle w:val="chartbody0pafter"/>
            </w:pPr>
            <w:r w:rsidRPr="00A36DD5">
              <w:t>Independent living communities</w:t>
            </w:r>
          </w:p>
        </w:tc>
        <w:tc>
          <w:tcPr>
            <w:tcW w:w="3240" w:type="dxa"/>
            <w:vAlign w:val="center"/>
          </w:tcPr>
          <w:p w14:paraId="0540999B" w14:textId="77777777" w:rsidR="00B5341A" w:rsidRPr="00A36DD5" w:rsidRDefault="00B5341A"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1A518ABB" w14:textId="77777777" w:rsidR="00B5341A" w:rsidRPr="00A36DD5" w:rsidRDefault="00B5341A" w:rsidP="0072069B">
            <w:pPr>
              <w:pStyle w:val="chartbody0pafter"/>
            </w:pPr>
          </w:p>
        </w:tc>
      </w:tr>
      <w:tr w:rsidR="00B5341A" w:rsidRPr="00A36DD5" w14:paraId="7ED3592A" w14:textId="77777777">
        <w:trPr>
          <w:trHeight w:val="360"/>
          <w:jc w:val="center"/>
        </w:trPr>
        <w:tc>
          <w:tcPr>
            <w:tcW w:w="3716" w:type="dxa"/>
            <w:vAlign w:val="center"/>
          </w:tcPr>
          <w:p w14:paraId="57817A19" w14:textId="77777777" w:rsidR="00B5341A" w:rsidRPr="00A36DD5" w:rsidRDefault="00B5341A" w:rsidP="0072069B">
            <w:pPr>
              <w:pStyle w:val="chartbody0pafter"/>
            </w:pPr>
            <w:r w:rsidRPr="00A36DD5">
              <w:t>Assisted living residences</w:t>
            </w:r>
          </w:p>
        </w:tc>
        <w:tc>
          <w:tcPr>
            <w:tcW w:w="3240" w:type="dxa"/>
            <w:vAlign w:val="center"/>
          </w:tcPr>
          <w:p w14:paraId="1D360706" w14:textId="77777777" w:rsidR="00B5341A" w:rsidRPr="00A36DD5" w:rsidRDefault="00B5341A"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3CB820E9" w14:textId="77777777" w:rsidR="00B5341A" w:rsidRPr="00A36DD5" w:rsidRDefault="00B5341A" w:rsidP="0072069B">
            <w:pPr>
              <w:pStyle w:val="chartbody0pafter"/>
            </w:pPr>
          </w:p>
        </w:tc>
      </w:tr>
      <w:tr w:rsidR="00B5341A" w:rsidRPr="00A36DD5" w14:paraId="2B3E9D1B" w14:textId="77777777">
        <w:trPr>
          <w:trHeight w:val="360"/>
          <w:jc w:val="center"/>
        </w:trPr>
        <w:tc>
          <w:tcPr>
            <w:tcW w:w="3716" w:type="dxa"/>
            <w:vAlign w:val="center"/>
          </w:tcPr>
          <w:p w14:paraId="0D10AE40" w14:textId="77777777" w:rsidR="00B5341A" w:rsidRPr="00A36DD5" w:rsidRDefault="00B5341A" w:rsidP="0072069B">
            <w:pPr>
              <w:pStyle w:val="chartbody0pafter"/>
            </w:pPr>
            <w:r w:rsidRPr="00A36DD5">
              <w:t xml:space="preserve">Nursing homes </w:t>
            </w:r>
          </w:p>
        </w:tc>
        <w:tc>
          <w:tcPr>
            <w:tcW w:w="3240" w:type="dxa"/>
            <w:vAlign w:val="center"/>
          </w:tcPr>
          <w:p w14:paraId="53F988D1" w14:textId="77777777" w:rsidR="00B5341A" w:rsidRPr="00A36DD5" w:rsidRDefault="00B5341A"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2702A347" w14:textId="77777777" w:rsidR="00B5341A" w:rsidRPr="00A36DD5" w:rsidRDefault="00B5341A" w:rsidP="0072069B">
            <w:pPr>
              <w:pStyle w:val="chartbody0pafter"/>
            </w:pPr>
          </w:p>
        </w:tc>
      </w:tr>
      <w:tr w:rsidR="00B5341A" w:rsidRPr="00A36DD5" w14:paraId="1D2ACB18" w14:textId="77777777">
        <w:trPr>
          <w:trHeight w:val="360"/>
          <w:jc w:val="center"/>
        </w:trPr>
        <w:tc>
          <w:tcPr>
            <w:tcW w:w="3716" w:type="dxa"/>
            <w:vAlign w:val="center"/>
          </w:tcPr>
          <w:p w14:paraId="1C1DE522" w14:textId="77777777" w:rsidR="00B5341A" w:rsidRPr="00A36DD5" w:rsidRDefault="00B5341A" w:rsidP="0072069B">
            <w:pPr>
              <w:pStyle w:val="chartbody0pafter"/>
            </w:pPr>
            <w:r w:rsidRPr="00A36DD5">
              <w:t>Other (please specify)</w:t>
            </w:r>
          </w:p>
        </w:tc>
        <w:tc>
          <w:tcPr>
            <w:tcW w:w="3240" w:type="dxa"/>
            <w:vAlign w:val="center"/>
          </w:tcPr>
          <w:p w14:paraId="41EC1867" w14:textId="77777777" w:rsidR="00B5341A" w:rsidRPr="00A36DD5" w:rsidRDefault="00B5341A"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1970F319" w14:textId="77777777" w:rsidR="00B5341A" w:rsidRPr="00A36DD5" w:rsidRDefault="00B5341A" w:rsidP="0072069B">
            <w:pPr>
              <w:pStyle w:val="chartbody0pafter"/>
            </w:pPr>
          </w:p>
        </w:tc>
      </w:tr>
    </w:tbl>
    <w:p w14:paraId="0DBE165D" w14:textId="77777777" w:rsidR="00B5341A" w:rsidRPr="00A36DD5" w:rsidRDefault="00B5341A" w:rsidP="007D6FAC">
      <w:pPr>
        <w:pStyle w:val="Text"/>
        <w:rPr>
          <w:rFonts w:ascii="Calibri" w:hAnsi="Calibri"/>
        </w:rPr>
      </w:pPr>
    </w:p>
    <w:p w14:paraId="506C9B91" w14:textId="77777777" w:rsidR="00B5341A" w:rsidRDefault="00AE5660" w:rsidP="0011714D">
      <w:pPr>
        <w:pStyle w:val="number"/>
        <w:numPr>
          <w:ilvl w:val="0"/>
          <w:numId w:val="0"/>
        </w:numPr>
        <w:ind w:left="360"/>
        <w:rPr>
          <w:rFonts w:ascii="Calibri" w:hAnsi="Calibri"/>
        </w:rPr>
      </w:pPr>
      <w:r w:rsidRPr="00A36DD5">
        <w:rPr>
          <w:rFonts w:ascii="Calibri" w:hAnsi="Calibri"/>
        </w:rPr>
        <w:t xml:space="preserve">b) </w:t>
      </w:r>
      <w:r w:rsidR="00B5341A" w:rsidRPr="00A36DD5">
        <w:rPr>
          <w:rFonts w:ascii="Calibri" w:hAnsi="Calibri"/>
        </w:rPr>
        <w:t xml:space="preserve">For those who can </w:t>
      </w:r>
      <w:r w:rsidR="00B5341A" w:rsidRPr="00A36DD5">
        <w:rPr>
          <w:rFonts w:ascii="Calibri" w:hAnsi="Calibri"/>
          <w:b/>
        </w:rPr>
        <w:t>privately pay,</w:t>
      </w:r>
      <w:r w:rsidR="00B5341A" w:rsidRPr="00A36DD5">
        <w:rPr>
          <w:rFonts w:ascii="Calibri" w:hAnsi="Calibri"/>
        </w:rPr>
        <w:t xml:space="preserve"> indicate if available capacity or openings are a concern (</w:t>
      </w:r>
      <w:r w:rsidR="00D218D3" w:rsidRPr="00A36DD5">
        <w:rPr>
          <w:rFonts w:ascii="Calibri" w:hAnsi="Calibri"/>
        </w:rPr>
        <w:t>e.g</w:t>
      </w:r>
      <w:r w:rsidR="00B5341A" w:rsidRPr="00A36DD5">
        <w:rPr>
          <w:rFonts w:ascii="Calibri" w:hAnsi="Calibri"/>
        </w:rPr>
        <w:t>. long waiting lists to get in) for each of the living options? Check not available (NA) if indicated N</w:t>
      </w:r>
      <w:r w:rsidR="008C161A" w:rsidRPr="00A36DD5">
        <w:rPr>
          <w:rFonts w:ascii="Calibri" w:hAnsi="Calibri"/>
        </w:rPr>
        <w:t>o</w:t>
      </w:r>
      <w:r w:rsidR="00B5341A" w:rsidRPr="00A36DD5">
        <w:rPr>
          <w:rFonts w:ascii="Calibri" w:hAnsi="Calibri"/>
        </w:rPr>
        <w:t>, not currently available above. (Residential Settings Questions)</w:t>
      </w:r>
    </w:p>
    <w:p w14:paraId="7198E2D6" w14:textId="77777777" w:rsidR="00915CB1" w:rsidRPr="00A36DD5" w:rsidRDefault="00915CB1" w:rsidP="0011714D">
      <w:pPr>
        <w:pStyle w:val="number"/>
        <w:numPr>
          <w:ilvl w:val="0"/>
          <w:numId w:val="0"/>
        </w:numPr>
        <w:ind w:left="360"/>
        <w:rPr>
          <w:rFonts w:ascii="Calibri" w:hAnsi="Calibri"/>
        </w:rPr>
      </w:pP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3"/>
        <w:gridCol w:w="3600"/>
        <w:gridCol w:w="3361"/>
      </w:tblGrid>
      <w:tr w:rsidR="00DA18A1" w:rsidRPr="00A36DD5" w14:paraId="26CF0109" w14:textId="77777777">
        <w:trPr>
          <w:jc w:val="center"/>
        </w:trPr>
        <w:tc>
          <w:tcPr>
            <w:tcW w:w="3773" w:type="dxa"/>
            <w:shd w:val="clear" w:color="auto" w:fill="E5DFEC"/>
            <w:vAlign w:val="center"/>
          </w:tcPr>
          <w:p w14:paraId="114331CB" w14:textId="77777777" w:rsidR="00DA18A1" w:rsidRPr="00A36DD5" w:rsidRDefault="00DA18A1" w:rsidP="005A32FE">
            <w:pPr>
              <w:pStyle w:val="chartheading"/>
            </w:pPr>
            <w:r w:rsidRPr="00A36DD5">
              <w:t>Living options – Private pay</w:t>
            </w:r>
          </w:p>
        </w:tc>
        <w:tc>
          <w:tcPr>
            <w:tcW w:w="3600" w:type="dxa"/>
            <w:shd w:val="clear" w:color="auto" w:fill="E5DFEC"/>
            <w:vAlign w:val="center"/>
          </w:tcPr>
          <w:p w14:paraId="59D9EA92" w14:textId="77777777" w:rsidR="00DA18A1" w:rsidRPr="00A36DD5" w:rsidRDefault="00DA18A1" w:rsidP="005A32FE">
            <w:pPr>
              <w:pStyle w:val="chartheading"/>
            </w:pPr>
            <w:r w:rsidRPr="00A36DD5">
              <w:t xml:space="preserve">Available capacity or openings </w:t>
            </w:r>
            <w:r w:rsidR="00A742AF" w:rsidRPr="00A36DD5">
              <w:br/>
            </w:r>
            <w:r w:rsidRPr="00A36DD5">
              <w:t>a concern?</w:t>
            </w:r>
          </w:p>
        </w:tc>
        <w:tc>
          <w:tcPr>
            <w:tcW w:w="3361" w:type="dxa"/>
            <w:shd w:val="clear" w:color="auto" w:fill="E5DFEC"/>
            <w:vAlign w:val="center"/>
          </w:tcPr>
          <w:p w14:paraId="1808DB3A" w14:textId="77777777" w:rsidR="00DA18A1" w:rsidRPr="00A36DD5" w:rsidRDefault="00DA18A1" w:rsidP="005A32FE">
            <w:pPr>
              <w:pStyle w:val="chartheading"/>
            </w:pPr>
            <w:r w:rsidRPr="00A36DD5">
              <w:t>If yes, describe.</w:t>
            </w:r>
          </w:p>
        </w:tc>
      </w:tr>
      <w:tr w:rsidR="00993039" w:rsidRPr="00A36DD5" w14:paraId="13E0C64A" w14:textId="77777777">
        <w:trPr>
          <w:trHeight w:val="360"/>
          <w:jc w:val="center"/>
        </w:trPr>
        <w:tc>
          <w:tcPr>
            <w:tcW w:w="3773" w:type="dxa"/>
          </w:tcPr>
          <w:p w14:paraId="6E677C40" w14:textId="77777777" w:rsidR="00993039" w:rsidRPr="00A36DD5" w:rsidRDefault="00993039" w:rsidP="0072069B">
            <w:pPr>
              <w:pStyle w:val="chartbody0pafter"/>
            </w:pPr>
            <w:r w:rsidRPr="00A36DD5">
              <w:t>Independent living communities</w:t>
            </w:r>
          </w:p>
        </w:tc>
        <w:tc>
          <w:tcPr>
            <w:tcW w:w="3600" w:type="dxa"/>
            <w:vAlign w:val="center"/>
          </w:tcPr>
          <w:p w14:paraId="1316961E" w14:textId="77777777" w:rsidR="00993039" w:rsidRPr="00A36DD5" w:rsidRDefault="00993039" w:rsidP="0072069B">
            <w:pPr>
              <w:pStyle w:val="chartbody0pafter"/>
            </w:pPr>
            <w:r w:rsidRPr="00A36DD5">
              <w:rPr>
                <w:rFonts w:ascii="Segoe UI Symbol" w:eastAsia="MS Gothic" w:hAnsi="Segoe UI Symbol" w:cs="Segoe UI Symbol"/>
              </w:rPr>
              <w:t>☐</w:t>
            </w:r>
            <w:r w:rsidR="00A742AF" w:rsidRPr="00A36DD5">
              <w:t xml:space="preserve"> Yes </w:t>
            </w:r>
            <w:r w:rsidRPr="00A36DD5">
              <w:t xml:space="preserve">  </w:t>
            </w:r>
            <w:r w:rsidRPr="00A36DD5">
              <w:rPr>
                <w:rFonts w:ascii="Menlo Regular" w:eastAsia="MS Gothic" w:hAnsi="Menlo Regular" w:cs="Menlo Regular"/>
              </w:rPr>
              <w:t>☐</w:t>
            </w:r>
            <w:r w:rsidRPr="00A36DD5">
              <w:t xml:space="preserve"> </w:t>
            </w:r>
            <w:r w:rsidR="00A742AF" w:rsidRPr="00A36DD5">
              <w:t xml:space="preserve">No  </w:t>
            </w:r>
            <w:r w:rsidRPr="00A36DD5">
              <w:t xml:space="preserve"> </w:t>
            </w:r>
            <w:r w:rsidRPr="00A36DD5">
              <w:rPr>
                <w:rFonts w:ascii="Menlo Regular" w:eastAsia="MS Gothic" w:hAnsi="Menlo Regular" w:cs="Menlo Regular"/>
              </w:rPr>
              <w:t>☐</w:t>
            </w:r>
            <w:r w:rsidR="00A742AF" w:rsidRPr="00A36DD5">
              <w:t xml:space="preserve"> Unsure  </w:t>
            </w:r>
            <w:r w:rsidR="00A742AF" w:rsidRPr="00A36DD5">
              <w:rPr>
                <w:rFonts w:ascii="Menlo Regular" w:eastAsia="MS Gothic" w:hAnsi="Menlo Regular" w:cs="Menlo Regular"/>
              </w:rPr>
              <w:t>☐</w:t>
            </w:r>
            <w:r w:rsidR="00A742AF" w:rsidRPr="00A36DD5">
              <w:t xml:space="preserve"> NA</w:t>
            </w:r>
          </w:p>
        </w:tc>
        <w:tc>
          <w:tcPr>
            <w:tcW w:w="3361" w:type="dxa"/>
          </w:tcPr>
          <w:p w14:paraId="6489C1E8" w14:textId="77777777" w:rsidR="00993039" w:rsidRPr="00A36DD5" w:rsidRDefault="00993039" w:rsidP="0072069B">
            <w:pPr>
              <w:pStyle w:val="chartbody0pafter"/>
            </w:pPr>
          </w:p>
        </w:tc>
      </w:tr>
      <w:tr w:rsidR="00A742AF" w:rsidRPr="00A36DD5" w14:paraId="7D13E5FC" w14:textId="77777777">
        <w:trPr>
          <w:trHeight w:val="360"/>
          <w:jc w:val="center"/>
        </w:trPr>
        <w:tc>
          <w:tcPr>
            <w:tcW w:w="3773" w:type="dxa"/>
          </w:tcPr>
          <w:p w14:paraId="3123B2AA" w14:textId="77777777" w:rsidR="00A742AF" w:rsidRPr="00A36DD5" w:rsidRDefault="00A742AF" w:rsidP="0072069B">
            <w:pPr>
              <w:pStyle w:val="chartbody0pafter"/>
            </w:pPr>
            <w:r w:rsidRPr="00A36DD5">
              <w:t>Assisted living residences</w:t>
            </w:r>
          </w:p>
        </w:tc>
        <w:tc>
          <w:tcPr>
            <w:tcW w:w="3600" w:type="dxa"/>
            <w:vAlign w:val="center"/>
          </w:tcPr>
          <w:p w14:paraId="4189FCEC" w14:textId="77777777" w:rsidR="00A742AF" w:rsidRPr="00A36DD5" w:rsidRDefault="00A742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65B8C96A" w14:textId="77777777" w:rsidR="00A742AF" w:rsidRPr="00A36DD5" w:rsidRDefault="00A742AF" w:rsidP="0072069B">
            <w:pPr>
              <w:pStyle w:val="chartbody0pafter"/>
            </w:pPr>
          </w:p>
        </w:tc>
      </w:tr>
      <w:tr w:rsidR="00A742AF" w:rsidRPr="00A36DD5" w14:paraId="7764A48E" w14:textId="77777777">
        <w:trPr>
          <w:trHeight w:val="360"/>
          <w:jc w:val="center"/>
        </w:trPr>
        <w:tc>
          <w:tcPr>
            <w:tcW w:w="3773" w:type="dxa"/>
          </w:tcPr>
          <w:p w14:paraId="7F6AE5C3" w14:textId="77777777" w:rsidR="00A742AF" w:rsidRPr="00A36DD5" w:rsidRDefault="00A742AF" w:rsidP="0072069B">
            <w:pPr>
              <w:pStyle w:val="chartbody0pafter"/>
            </w:pPr>
            <w:r w:rsidRPr="00A36DD5">
              <w:t xml:space="preserve">Nursing homes </w:t>
            </w:r>
          </w:p>
        </w:tc>
        <w:tc>
          <w:tcPr>
            <w:tcW w:w="3600" w:type="dxa"/>
            <w:vAlign w:val="center"/>
          </w:tcPr>
          <w:p w14:paraId="42FD555D" w14:textId="77777777" w:rsidR="00A742AF" w:rsidRPr="00A36DD5" w:rsidRDefault="00A742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0BC09D71" w14:textId="77777777" w:rsidR="00A742AF" w:rsidRPr="00A36DD5" w:rsidRDefault="00A742AF" w:rsidP="0072069B">
            <w:pPr>
              <w:pStyle w:val="chartbody0pafter"/>
            </w:pPr>
          </w:p>
        </w:tc>
      </w:tr>
      <w:tr w:rsidR="00A742AF" w:rsidRPr="00A36DD5" w14:paraId="7CC2B56E" w14:textId="77777777">
        <w:trPr>
          <w:trHeight w:val="360"/>
          <w:jc w:val="center"/>
        </w:trPr>
        <w:tc>
          <w:tcPr>
            <w:tcW w:w="3773" w:type="dxa"/>
          </w:tcPr>
          <w:p w14:paraId="6B09D7BD" w14:textId="77777777" w:rsidR="00A742AF" w:rsidRPr="00A36DD5" w:rsidRDefault="00A742AF" w:rsidP="0072069B">
            <w:pPr>
              <w:pStyle w:val="chartbody0pafter"/>
            </w:pPr>
            <w:r w:rsidRPr="00A36DD5">
              <w:t>Other (please specify)</w:t>
            </w:r>
          </w:p>
        </w:tc>
        <w:tc>
          <w:tcPr>
            <w:tcW w:w="3600" w:type="dxa"/>
            <w:vAlign w:val="center"/>
          </w:tcPr>
          <w:p w14:paraId="73A66D1C" w14:textId="77777777" w:rsidR="00A742AF" w:rsidRPr="00A36DD5" w:rsidRDefault="00A742AF"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52B4CA53" w14:textId="77777777" w:rsidR="00A742AF" w:rsidRPr="00A36DD5" w:rsidRDefault="00A742AF" w:rsidP="0072069B">
            <w:pPr>
              <w:pStyle w:val="chartbody0pafter"/>
            </w:pPr>
          </w:p>
        </w:tc>
      </w:tr>
    </w:tbl>
    <w:p w14:paraId="54B730A6" w14:textId="77777777" w:rsidR="00AE5660" w:rsidRPr="00A36DD5" w:rsidRDefault="00AE5660"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AE5660" w:rsidRPr="00A36DD5" w14:paraId="605FEB8F" w14:textId="77777777" w:rsidTr="00620417">
        <w:trPr>
          <w:trHeight w:val="518"/>
        </w:trPr>
        <w:tc>
          <w:tcPr>
            <w:tcW w:w="5220" w:type="dxa"/>
            <w:shd w:val="clear" w:color="auto" w:fill="E5DFEC"/>
            <w:vAlign w:val="center"/>
          </w:tcPr>
          <w:p w14:paraId="12D23B88" w14:textId="77777777" w:rsidR="00AE5660" w:rsidRPr="00A36DD5" w:rsidRDefault="001B1B6A" w:rsidP="005A32FE">
            <w:pPr>
              <w:pStyle w:val="chartheading"/>
            </w:pPr>
            <w:r>
              <w:br w:type="page"/>
              <w:t>Q21</w:t>
            </w:r>
            <w:r w:rsidR="00AE5660" w:rsidRPr="00A36DD5">
              <w:t xml:space="preserve"> - Level of Current Activity</w:t>
            </w:r>
          </w:p>
        </w:tc>
        <w:tc>
          <w:tcPr>
            <w:tcW w:w="5580" w:type="dxa"/>
            <w:shd w:val="clear" w:color="auto" w:fill="E5DFEC"/>
            <w:vAlign w:val="center"/>
          </w:tcPr>
          <w:p w14:paraId="2642811D" w14:textId="77777777" w:rsidR="00AE5660" w:rsidRPr="00A36DD5" w:rsidRDefault="001B1B6A" w:rsidP="005A32FE">
            <w:pPr>
              <w:pStyle w:val="chartheading"/>
            </w:pPr>
            <w:r>
              <w:t>Q21</w:t>
            </w:r>
            <w:r w:rsidR="00AE5660" w:rsidRPr="00A36DD5">
              <w:t xml:space="preserve"> - Priority for Action</w:t>
            </w:r>
          </w:p>
        </w:tc>
      </w:tr>
      <w:tr w:rsidR="00AE5660" w:rsidRPr="00A36DD5" w14:paraId="47B2C78D" w14:textId="77777777" w:rsidTr="00620417">
        <w:trPr>
          <w:trHeight w:val="1196"/>
        </w:trPr>
        <w:tc>
          <w:tcPr>
            <w:tcW w:w="5220" w:type="dxa"/>
          </w:tcPr>
          <w:p w14:paraId="5ADCA55D" w14:textId="77777777" w:rsidR="00AE5660" w:rsidRPr="00A36DD5" w:rsidRDefault="00AE5660" w:rsidP="007D6FAC">
            <w:pPr>
              <w:pStyle w:val="chartbody"/>
            </w:pPr>
            <w:r w:rsidRPr="00A36DD5">
              <w:rPr>
                <w:b/>
              </w:rPr>
              <w:t>Indicate your level of agreement with this statement:</w:t>
            </w:r>
            <w:r w:rsidRPr="00A36DD5">
              <w:t xml:space="preserve"> Our community currently provides adequate living options for people with dementia who can privately pay.</w:t>
            </w:r>
          </w:p>
        </w:tc>
        <w:tc>
          <w:tcPr>
            <w:tcW w:w="5580" w:type="dxa"/>
          </w:tcPr>
          <w:p w14:paraId="5DC0C783" w14:textId="77777777" w:rsidR="00AE5660" w:rsidRPr="00A36DD5" w:rsidRDefault="00AE5660" w:rsidP="007D6FAC">
            <w:pPr>
              <w:pStyle w:val="chartbody"/>
            </w:pPr>
            <w:r w:rsidRPr="00A36DD5">
              <w:rPr>
                <w:rStyle w:val="chartbodyBold"/>
              </w:rPr>
              <w:t>Indicate your level of agreement with this statement:</w:t>
            </w:r>
            <w:r w:rsidRPr="00A36DD5">
              <w:t xml:space="preserve"> Increasing the level of living options for people with dementia who can privately pay should be a priority for action in our community.</w:t>
            </w:r>
          </w:p>
        </w:tc>
      </w:tr>
      <w:tr w:rsidR="00AE5660" w:rsidRPr="00A36DD5" w14:paraId="1295FBCA" w14:textId="77777777" w:rsidTr="00620417">
        <w:trPr>
          <w:trHeight w:val="1745"/>
        </w:trPr>
        <w:tc>
          <w:tcPr>
            <w:tcW w:w="5220" w:type="dxa"/>
          </w:tcPr>
          <w:p w14:paraId="309E59B2" w14:textId="77777777" w:rsidR="00AE5660" w:rsidRPr="00A36DD5" w:rsidRDefault="00AE5660" w:rsidP="00915CB1">
            <w:pPr>
              <w:pStyle w:val="chartnumbering"/>
              <w:spacing w:after="0"/>
            </w:pPr>
            <w:r w:rsidRPr="00A36DD5">
              <w:t>1.</w:t>
            </w:r>
            <w:r w:rsidRPr="00A36DD5">
              <w:tab/>
              <w:t xml:space="preserve">Strongly disagree </w:t>
            </w:r>
          </w:p>
          <w:p w14:paraId="45E3C39A" w14:textId="77777777" w:rsidR="00AE5660" w:rsidRPr="00A36DD5" w:rsidRDefault="00AE5660" w:rsidP="00915CB1">
            <w:pPr>
              <w:pStyle w:val="chartnumbering"/>
              <w:spacing w:after="0"/>
            </w:pPr>
            <w:r w:rsidRPr="00A36DD5">
              <w:t>2.</w:t>
            </w:r>
            <w:r w:rsidRPr="00A36DD5">
              <w:tab/>
              <w:t xml:space="preserve">Disagree </w:t>
            </w:r>
          </w:p>
          <w:p w14:paraId="4DD3BECA" w14:textId="77777777" w:rsidR="00AE5660" w:rsidRPr="00A36DD5" w:rsidRDefault="00AE5660" w:rsidP="00915CB1">
            <w:pPr>
              <w:pStyle w:val="chartnumbering"/>
              <w:spacing w:after="0"/>
            </w:pPr>
            <w:r w:rsidRPr="00A36DD5">
              <w:t>3.</w:t>
            </w:r>
            <w:r w:rsidRPr="00A36DD5">
              <w:tab/>
              <w:t xml:space="preserve">Neither agree or disagree </w:t>
            </w:r>
          </w:p>
          <w:p w14:paraId="4F4B2F09" w14:textId="77777777" w:rsidR="00AE5660" w:rsidRPr="00A36DD5" w:rsidRDefault="00AE5660" w:rsidP="00915CB1">
            <w:pPr>
              <w:pStyle w:val="chartnumbering"/>
              <w:spacing w:after="0"/>
            </w:pPr>
            <w:r w:rsidRPr="00A36DD5">
              <w:t>4.</w:t>
            </w:r>
            <w:r w:rsidRPr="00A36DD5">
              <w:tab/>
              <w:t xml:space="preserve">Agree </w:t>
            </w:r>
          </w:p>
          <w:p w14:paraId="12585C71" w14:textId="77777777" w:rsidR="00AE5660" w:rsidRPr="00A36DD5" w:rsidRDefault="00AE5660" w:rsidP="00915CB1">
            <w:pPr>
              <w:pStyle w:val="chartnumbering"/>
              <w:spacing w:after="0"/>
            </w:pPr>
            <w:r w:rsidRPr="00A36DD5">
              <w:t>5.</w:t>
            </w:r>
            <w:r w:rsidRPr="00A36DD5">
              <w:tab/>
              <w:t>Strongly agree</w:t>
            </w:r>
          </w:p>
          <w:p w14:paraId="62DF0B4E" w14:textId="77777777" w:rsidR="00AE5660" w:rsidRPr="00A36DD5" w:rsidRDefault="00AE5660" w:rsidP="00915CB1">
            <w:pPr>
              <w:pStyle w:val="chartnumbering"/>
              <w:spacing w:after="0"/>
            </w:pPr>
            <w:r w:rsidRPr="00A36DD5">
              <w:t>0.</w:t>
            </w:r>
            <w:r w:rsidRPr="00A36DD5">
              <w:tab/>
              <w:t>Do not know</w:t>
            </w:r>
          </w:p>
        </w:tc>
        <w:tc>
          <w:tcPr>
            <w:tcW w:w="5580" w:type="dxa"/>
          </w:tcPr>
          <w:p w14:paraId="21C18847" w14:textId="77777777" w:rsidR="00AE5660" w:rsidRPr="00A36DD5" w:rsidRDefault="00AE5660" w:rsidP="00915CB1">
            <w:pPr>
              <w:pStyle w:val="chartnumbering"/>
              <w:spacing w:after="0"/>
            </w:pPr>
            <w:r w:rsidRPr="00A36DD5">
              <w:t>1.</w:t>
            </w:r>
            <w:r w:rsidRPr="00A36DD5">
              <w:tab/>
              <w:t xml:space="preserve">Strongly disagree </w:t>
            </w:r>
          </w:p>
          <w:p w14:paraId="1895D693" w14:textId="77777777" w:rsidR="00AE5660" w:rsidRPr="00A36DD5" w:rsidRDefault="00AE5660" w:rsidP="00915CB1">
            <w:pPr>
              <w:pStyle w:val="chartnumbering"/>
              <w:spacing w:after="0"/>
            </w:pPr>
            <w:r w:rsidRPr="00A36DD5">
              <w:t>2.</w:t>
            </w:r>
            <w:r w:rsidRPr="00A36DD5">
              <w:tab/>
              <w:t xml:space="preserve">Disagree </w:t>
            </w:r>
          </w:p>
          <w:p w14:paraId="47558385" w14:textId="77777777" w:rsidR="00AE5660" w:rsidRPr="00A36DD5" w:rsidRDefault="00AE5660" w:rsidP="00915CB1">
            <w:pPr>
              <w:pStyle w:val="chartnumbering"/>
              <w:spacing w:after="0"/>
            </w:pPr>
            <w:r w:rsidRPr="00A36DD5">
              <w:t>3.</w:t>
            </w:r>
            <w:r w:rsidRPr="00A36DD5">
              <w:tab/>
              <w:t xml:space="preserve">Neither agree or disagree </w:t>
            </w:r>
          </w:p>
          <w:p w14:paraId="36A34F0C" w14:textId="77777777" w:rsidR="00AE5660" w:rsidRPr="00A36DD5" w:rsidRDefault="00AE5660" w:rsidP="00915CB1">
            <w:pPr>
              <w:pStyle w:val="chartnumbering"/>
              <w:spacing w:after="0"/>
            </w:pPr>
            <w:r w:rsidRPr="00A36DD5">
              <w:t>4.</w:t>
            </w:r>
            <w:r w:rsidRPr="00A36DD5">
              <w:tab/>
              <w:t xml:space="preserve">Agree </w:t>
            </w:r>
          </w:p>
          <w:p w14:paraId="321C4F02" w14:textId="77777777" w:rsidR="00AE5660" w:rsidRPr="00A36DD5" w:rsidRDefault="00AE5660" w:rsidP="00915CB1">
            <w:pPr>
              <w:pStyle w:val="chartnumbering"/>
              <w:spacing w:after="0"/>
            </w:pPr>
            <w:r w:rsidRPr="00A36DD5">
              <w:t>5.</w:t>
            </w:r>
            <w:r w:rsidRPr="00A36DD5">
              <w:tab/>
              <w:t>Strongly agree</w:t>
            </w:r>
          </w:p>
          <w:p w14:paraId="030FDCCB" w14:textId="77777777" w:rsidR="00AE5660" w:rsidRPr="00A36DD5" w:rsidRDefault="00AE5660" w:rsidP="00915CB1">
            <w:pPr>
              <w:pStyle w:val="chartnumbering"/>
              <w:spacing w:after="0"/>
            </w:pPr>
            <w:r w:rsidRPr="00A36DD5">
              <w:t>0.</w:t>
            </w:r>
            <w:r w:rsidRPr="00A36DD5">
              <w:tab/>
              <w:t>Do not know</w:t>
            </w:r>
          </w:p>
        </w:tc>
      </w:tr>
    </w:tbl>
    <w:p w14:paraId="1EE93606" w14:textId="77777777" w:rsidR="00915CB1" w:rsidRDefault="00915CB1" w:rsidP="007D6FAC">
      <w:pPr>
        <w:pStyle w:val="Text"/>
        <w:rPr>
          <w:rFonts w:ascii="Calibri" w:hAnsi="Calibri"/>
        </w:rPr>
      </w:pPr>
    </w:p>
    <w:p w14:paraId="73CA5327" w14:textId="77777777" w:rsidR="00AE5660" w:rsidRPr="00A36DD5" w:rsidRDefault="00EC4962" w:rsidP="007D6FAC">
      <w:pPr>
        <w:pStyle w:val="Text"/>
        <w:rPr>
          <w:rFonts w:ascii="Calibri" w:hAnsi="Calibri"/>
        </w:rPr>
      </w:pPr>
      <w:r w:rsidRPr="00A36DD5">
        <w:rPr>
          <w:rFonts w:ascii="Calibri" w:hAnsi="Calibri"/>
        </w:rPr>
        <w:t>What opportunities</w:t>
      </w:r>
      <w:r w:rsidR="000256E9" w:rsidRPr="00A36DD5">
        <w:rPr>
          <w:rFonts w:ascii="Calibri" w:hAnsi="Calibri"/>
        </w:rPr>
        <w:t xml:space="preserve"> do you see</w:t>
      </w:r>
      <w:r w:rsidRPr="00A36DD5">
        <w:rPr>
          <w:rFonts w:ascii="Calibri" w:hAnsi="Calibri"/>
        </w:rPr>
        <w:t xml:space="preserve"> for living options for people with dementia who can privately pay?</w:t>
      </w:r>
      <w:r w:rsidR="000256E9" w:rsidRPr="00A36DD5">
        <w:rPr>
          <w:rFonts w:ascii="Calibri" w:hAnsi="Calibri"/>
        </w:rPr>
        <w:t xml:space="preserve">  What barriers do you see?</w:t>
      </w:r>
    </w:p>
    <w:p w14:paraId="33E4EA3E" w14:textId="77777777" w:rsidR="00F1037C" w:rsidRDefault="00C053F6" w:rsidP="0044775F">
      <w:pPr>
        <w:pStyle w:val="number"/>
        <w:rPr>
          <w:rFonts w:ascii="Calibri" w:hAnsi="Calibri"/>
        </w:rPr>
      </w:pPr>
      <w:r w:rsidRPr="00A36DD5">
        <w:rPr>
          <w:rFonts w:ascii="Calibri" w:hAnsi="Calibri"/>
        </w:rPr>
        <w:br w:type="page"/>
      </w:r>
      <w:r w:rsidR="00A14288" w:rsidRPr="00A36DD5">
        <w:rPr>
          <w:rFonts w:ascii="Calibri" w:hAnsi="Calibri"/>
        </w:rPr>
        <w:lastRenderedPageBreak/>
        <w:t xml:space="preserve">a) </w:t>
      </w:r>
      <w:r w:rsidR="00D91800" w:rsidRPr="00A36DD5">
        <w:rPr>
          <w:rFonts w:ascii="Calibri" w:hAnsi="Calibri"/>
        </w:rPr>
        <w:t xml:space="preserve">For those </w:t>
      </w:r>
      <w:r w:rsidR="00D91800" w:rsidRPr="00A36DD5">
        <w:rPr>
          <w:rFonts w:ascii="Calibri" w:hAnsi="Calibri"/>
          <w:b/>
        </w:rPr>
        <w:t>requi</w:t>
      </w:r>
      <w:r w:rsidR="000B12B3" w:rsidRPr="00A36DD5">
        <w:rPr>
          <w:rFonts w:ascii="Calibri" w:hAnsi="Calibri"/>
          <w:b/>
        </w:rPr>
        <w:t>ring full public assistance (i</w:t>
      </w:r>
      <w:r w:rsidR="00D91800" w:rsidRPr="00A36DD5">
        <w:rPr>
          <w:rFonts w:ascii="Calibri" w:hAnsi="Calibri"/>
          <w:b/>
        </w:rPr>
        <w:t>.</w:t>
      </w:r>
      <w:r w:rsidR="000B12B3" w:rsidRPr="00A36DD5">
        <w:rPr>
          <w:rFonts w:ascii="Calibri" w:hAnsi="Calibri"/>
          <w:b/>
        </w:rPr>
        <w:t>e.,</w:t>
      </w:r>
      <w:r w:rsidR="00D91800" w:rsidRPr="00A36DD5">
        <w:rPr>
          <w:rFonts w:ascii="Calibri" w:hAnsi="Calibri"/>
          <w:b/>
        </w:rPr>
        <w:t xml:space="preserve"> Medicaid/medical assistance, long term care waiver),</w:t>
      </w:r>
      <w:r w:rsidR="00D91800" w:rsidRPr="00A36DD5">
        <w:rPr>
          <w:rFonts w:ascii="Calibri" w:hAnsi="Calibri"/>
        </w:rPr>
        <w:t xml:space="preserve"> indicate which of the following living options currently are available in your community and whether they are tailor</w:t>
      </w:r>
      <w:r w:rsidR="00E81762" w:rsidRPr="00A36DD5">
        <w:rPr>
          <w:rFonts w:ascii="Calibri" w:hAnsi="Calibri"/>
        </w:rPr>
        <w:t>ed for people with dementia (e.g</w:t>
      </w:r>
      <w:r w:rsidR="00D91800" w:rsidRPr="00A36DD5">
        <w:rPr>
          <w:rFonts w:ascii="Calibri" w:hAnsi="Calibri"/>
        </w:rPr>
        <w:t>., memory care). (Residential Settings Questions</w:t>
      </w:r>
      <w:r w:rsidRPr="00A36DD5">
        <w:rPr>
          <w:rFonts w:ascii="Calibri" w:hAnsi="Calibri"/>
        </w:rPr>
        <w:t>)</w:t>
      </w:r>
    </w:p>
    <w:p w14:paraId="6FFB15BA" w14:textId="77777777" w:rsidR="00915CB1" w:rsidRPr="00A36DD5" w:rsidRDefault="00915CB1" w:rsidP="00915CB1">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F1037C" w:rsidRPr="00A36DD5" w14:paraId="7CAB812A"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0E7D6C2C" w14:textId="77777777" w:rsidR="00F1037C" w:rsidRPr="00A36DD5" w:rsidRDefault="00F1037C" w:rsidP="00923DDB">
            <w:pPr>
              <w:pStyle w:val="periodictable"/>
            </w:pPr>
            <w:r w:rsidRPr="00A36DD5">
              <w:t>RS</w:t>
            </w:r>
          </w:p>
        </w:tc>
      </w:tr>
    </w:tbl>
    <w:p w14:paraId="5A871667" w14:textId="77777777" w:rsidR="00D91800" w:rsidRPr="00A36DD5" w:rsidRDefault="00D91800" w:rsidP="007D6FAC">
      <w:pPr>
        <w:pStyle w:val="Text"/>
        <w:rPr>
          <w:rFonts w:ascii="Calibri" w:hAnsi="Calibri"/>
        </w:rPr>
      </w:pPr>
    </w:p>
    <w:tbl>
      <w:tblPr>
        <w:tblW w:w="10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16"/>
        <w:gridCol w:w="3240"/>
        <w:gridCol w:w="3750"/>
      </w:tblGrid>
      <w:tr w:rsidR="00D91800" w:rsidRPr="00A36DD5" w14:paraId="4963C488" w14:textId="77777777">
        <w:trPr>
          <w:jc w:val="center"/>
        </w:trPr>
        <w:tc>
          <w:tcPr>
            <w:tcW w:w="3716" w:type="dxa"/>
            <w:shd w:val="clear" w:color="auto" w:fill="E5DFEC"/>
            <w:vAlign w:val="center"/>
          </w:tcPr>
          <w:p w14:paraId="0B7347DC" w14:textId="77777777" w:rsidR="00D91800" w:rsidRPr="00A36DD5" w:rsidRDefault="00D91800" w:rsidP="005A32FE">
            <w:pPr>
              <w:pStyle w:val="chartheading"/>
            </w:pPr>
            <w:r w:rsidRPr="00A36DD5">
              <w:t>Living options – Public assistance</w:t>
            </w:r>
          </w:p>
        </w:tc>
        <w:tc>
          <w:tcPr>
            <w:tcW w:w="3240" w:type="dxa"/>
            <w:shd w:val="clear" w:color="auto" w:fill="E5DFEC"/>
            <w:vAlign w:val="center"/>
          </w:tcPr>
          <w:p w14:paraId="60987F9D" w14:textId="77777777" w:rsidR="00D91800" w:rsidRPr="00A36DD5" w:rsidRDefault="00D91800" w:rsidP="005A32FE">
            <w:pPr>
              <w:pStyle w:val="chartheading"/>
              <w:rPr>
                <w:bCs/>
              </w:rPr>
            </w:pPr>
            <w:r w:rsidRPr="00A36DD5">
              <w:rPr>
                <w:bCs/>
              </w:rPr>
              <w:t>Currently available</w:t>
            </w:r>
            <w:r w:rsidRPr="00A36DD5">
              <w:rPr>
                <w:bCs/>
              </w:rPr>
              <w:br/>
            </w:r>
            <w:r w:rsidRPr="00A36DD5">
              <w:t>Yes/Yes and Tailored to Dementia/No</w:t>
            </w:r>
          </w:p>
        </w:tc>
        <w:tc>
          <w:tcPr>
            <w:tcW w:w="3750" w:type="dxa"/>
            <w:shd w:val="clear" w:color="auto" w:fill="E5DFEC"/>
            <w:vAlign w:val="center"/>
          </w:tcPr>
          <w:p w14:paraId="556488D2" w14:textId="77777777" w:rsidR="00D91800" w:rsidRPr="00A36DD5" w:rsidRDefault="00D91800" w:rsidP="005A32FE">
            <w:pPr>
              <w:pStyle w:val="chartheading"/>
            </w:pPr>
            <w:r w:rsidRPr="00A36DD5">
              <w:t xml:space="preserve">Which organization(s) </w:t>
            </w:r>
          </w:p>
          <w:p w14:paraId="0CE1B184" w14:textId="77777777" w:rsidR="00D91800" w:rsidRPr="00A36DD5" w:rsidRDefault="008E7E7C" w:rsidP="005A32FE">
            <w:pPr>
              <w:pStyle w:val="chartheading"/>
            </w:pPr>
            <w:r>
              <w:t>provide these options</w:t>
            </w:r>
            <w:r w:rsidR="00D91800" w:rsidRPr="00A36DD5">
              <w:t>?</w:t>
            </w:r>
          </w:p>
        </w:tc>
      </w:tr>
      <w:tr w:rsidR="00D91800" w:rsidRPr="00A36DD5" w14:paraId="6C837350" w14:textId="77777777">
        <w:trPr>
          <w:trHeight w:val="360"/>
          <w:jc w:val="center"/>
        </w:trPr>
        <w:tc>
          <w:tcPr>
            <w:tcW w:w="3716" w:type="dxa"/>
            <w:vAlign w:val="center"/>
          </w:tcPr>
          <w:p w14:paraId="13777C5C" w14:textId="77777777" w:rsidR="00D91800" w:rsidRPr="00A36DD5" w:rsidRDefault="00D91800" w:rsidP="0072069B">
            <w:pPr>
              <w:pStyle w:val="chartbody0pafter"/>
            </w:pPr>
            <w:r w:rsidRPr="00A36DD5">
              <w:t>Independent living communities</w:t>
            </w:r>
          </w:p>
        </w:tc>
        <w:tc>
          <w:tcPr>
            <w:tcW w:w="3240" w:type="dxa"/>
            <w:vAlign w:val="center"/>
          </w:tcPr>
          <w:p w14:paraId="69EA9EED" w14:textId="77777777" w:rsidR="00D91800" w:rsidRPr="00A36DD5" w:rsidRDefault="00D91800"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68DFCB34" w14:textId="77777777" w:rsidR="00D91800" w:rsidRPr="00A36DD5" w:rsidRDefault="00D91800" w:rsidP="0072069B">
            <w:pPr>
              <w:pStyle w:val="chartbody0pafter"/>
            </w:pPr>
          </w:p>
        </w:tc>
      </w:tr>
      <w:tr w:rsidR="00D91800" w:rsidRPr="00A36DD5" w14:paraId="30D4C7E6" w14:textId="77777777">
        <w:trPr>
          <w:trHeight w:val="360"/>
          <w:jc w:val="center"/>
        </w:trPr>
        <w:tc>
          <w:tcPr>
            <w:tcW w:w="3716" w:type="dxa"/>
            <w:vAlign w:val="center"/>
          </w:tcPr>
          <w:p w14:paraId="09EBB3B6" w14:textId="77777777" w:rsidR="00D91800" w:rsidRPr="00A36DD5" w:rsidRDefault="00D91800" w:rsidP="0072069B">
            <w:pPr>
              <w:pStyle w:val="chartbody0pafter"/>
            </w:pPr>
            <w:r w:rsidRPr="00A36DD5">
              <w:t>Assisted living residences</w:t>
            </w:r>
          </w:p>
        </w:tc>
        <w:tc>
          <w:tcPr>
            <w:tcW w:w="3240" w:type="dxa"/>
            <w:vAlign w:val="center"/>
          </w:tcPr>
          <w:p w14:paraId="3259F31B" w14:textId="77777777" w:rsidR="00D91800" w:rsidRPr="00A36DD5" w:rsidRDefault="00D91800"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3FD0302B" w14:textId="77777777" w:rsidR="00D91800" w:rsidRPr="00A36DD5" w:rsidRDefault="00D91800" w:rsidP="0072069B">
            <w:pPr>
              <w:pStyle w:val="chartbody0pafter"/>
            </w:pPr>
          </w:p>
        </w:tc>
      </w:tr>
      <w:tr w:rsidR="00D91800" w:rsidRPr="00A36DD5" w14:paraId="1B7C5B29" w14:textId="77777777">
        <w:trPr>
          <w:trHeight w:val="360"/>
          <w:jc w:val="center"/>
        </w:trPr>
        <w:tc>
          <w:tcPr>
            <w:tcW w:w="3716" w:type="dxa"/>
            <w:vAlign w:val="center"/>
          </w:tcPr>
          <w:p w14:paraId="6E059A12" w14:textId="77777777" w:rsidR="00D91800" w:rsidRPr="00A36DD5" w:rsidRDefault="00D91800" w:rsidP="0072069B">
            <w:pPr>
              <w:pStyle w:val="chartbody0pafter"/>
            </w:pPr>
            <w:r w:rsidRPr="00A36DD5">
              <w:t xml:space="preserve">Nursing homes </w:t>
            </w:r>
          </w:p>
        </w:tc>
        <w:tc>
          <w:tcPr>
            <w:tcW w:w="3240" w:type="dxa"/>
            <w:vAlign w:val="center"/>
          </w:tcPr>
          <w:p w14:paraId="67F4845F" w14:textId="77777777" w:rsidR="00D91800" w:rsidRPr="00A36DD5" w:rsidRDefault="00D91800"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2A8716A4" w14:textId="77777777" w:rsidR="00D91800" w:rsidRPr="00A36DD5" w:rsidRDefault="00D91800" w:rsidP="0072069B">
            <w:pPr>
              <w:pStyle w:val="chartbody0pafter"/>
            </w:pPr>
          </w:p>
        </w:tc>
      </w:tr>
      <w:tr w:rsidR="00D91800" w:rsidRPr="00A36DD5" w14:paraId="2CA97EFC" w14:textId="77777777">
        <w:trPr>
          <w:trHeight w:val="360"/>
          <w:jc w:val="center"/>
        </w:trPr>
        <w:tc>
          <w:tcPr>
            <w:tcW w:w="3716" w:type="dxa"/>
            <w:vAlign w:val="center"/>
          </w:tcPr>
          <w:p w14:paraId="0CC1F59C" w14:textId="77777777" w:rsidR="00D91800" w:rsidRPr="00A36DD5" w:rsidRDefault="00D91800" w:rsidP="0072069B">
            <w:pPr>
              <w:pStyle w:val="chartbody0pafter"/>
            </w:pPr>
            <w:r w:rsidRPr="00A36DD5">
              <w:t>Other (please specify)</w:t>
            </w:r>
          </w:p>
        </w:tc>
        <w:tc>
          <w:tcPr>
            <w:tcW w:w="3240" w:type="dxa"/>
            <w:vAlign w:val="center"/>
          </w:tcPr>
          <w:p w14:paraId="07F8209E" w14:textId="77777777" w:rsidR="00D91800" w:rsidRPr="00A36DD5" w:rsidRDefault="00D91800"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Tailored    </w:t>
            </w:r>
            <w:r w:rsidRPr="00A36DD5">
              <w:rPr>
                <w:rFonts w:ascii="Menlo Regular" w:eastAsia="MS Gothic" w:hAnsi="Menlo Regular" w:cs="Menlo Regular"/>
              </w:rPr>
              <w:t>☐</w:t>
            </w:r>
            <w:r w:rsidRPr="00A36DD5">
              <w:t xml:space="preserve"> No</w:t>
            </w:r>
          </w:p>
        </w:tc>
        <w:tc>
          <w:tcPr>
            <w:tcW w:w="3750" w:type="dxa"/>
            <w:vAlign w:val="center"/>
          </w:tcPr>
          <w:p w14:paraId="5507F0B0" w14:textId="77777777" w:rsidR="00D91800" w:rsidRPr="00A36DD5" w:rsidRDefault="00D91800" w:rsidP="0072069B">
            <w:pPr>
              <w:pStyle w:val="chartbody0pafter"/>
            </w:pPr>
          </w:p>
        </w:tc>
      </w:tr>
    </w:tbl>
    <w:p w14:paraId="7D79445D" w14:textId="77777777" w:rsidR="006A280A" w:rsidRPr="00A36DD5" w:rsidRDefault="006A280A" w:rsidP="007D6FAC">
      <w:pPr>
        <w:pStyle w:val="Text"/>
        <w:rPr>
          <w:rFonts w:ascii="Calibri" w:hAnsi="Calibri"/>
        </w:rPr>
      </w:pPr>
    </w:p>
    <w:p w14:paraId="3040942E" w14:textId="77777777" w:rsidR="006A280A" w:rsidRDefault="00A14288" w:rsidP="0011714D">
      <w:pPr>
        <w:pStyle w:val="number"/>
        <w:numPr>
          <w:ilvl w:val="0"/>
          <w:numId w:val="0"/>
        </w:numPr>
        <w:ind w:left="360"/>
        <w:rPr>
          <w:rFonts w:ascii="Calibri" w:hAnsi="Calibri"/>
        </w:rPr>
      </w:pPr>
      <w:r w:rsidRPr="00A36DD5">
        <w:rPr>
          <w:rFonts w:ascii="Calibri" w:hAnsi="Calibri"/>
        </w:rPr>
        <w:t xml:space="preserve">b) </w:t>
      </w:r>
      <w:r w:rsidR="006A280A" w:rsidRPr="00A36DD5">
        <w:rPr>
          <w:rFonts w:ascii="Calibri" w:hAnsi="Calibri"/>
        </w:rPr>
        <w:t xml:space="preserve">For those </w:t>
      </w:r>
      <w:r w:rsidR="006A280A" w:rsidRPr="00A36DD5">
        <w:rPr>
          <w:rFonts w:ascii="Calibri" w:hAnsi="Calibri"/>
          <w:b/>
        </w:rPr>
        <w:t>req</w:t>
      </w:r>
      <w:r w:rsidR="000B12B3" w:rsidRPr="00A36DD5">
        <w:rPr>
          <w:rFonts w:ascii="Calibri" w:hAnsi="Calibri"/>
          <w:b/>
        </w:rPr>
        <w:t>uiring full public assistance (i.e</w:t>
      </w:r>
      <w:r w:rsidR="006A280A" w:rsidRPr="00A36DD5">
        <w:rPr>
          <w:rFonts w:ascii="Calibri" w:hAnsi="Calibri"/>
          <w:b/>
        </w:rPr>
        <w:t>. Medicaid/medical assistance, long term care waiver),</w:t>
      </w:r>
      <w:r w:rsidR="006A280A" w:rsidRPr="00A36DD5">
        <w:rPr>
          <w:rFonts w:ascii="Calibri" w:hAnsi="Calibri"/>
        </w:rPr>
        <w:t xml:space="preserve"> indicate if available capacit</w:t>
      </w:r>
      <w:r w:rsidR="000B12B3" w:rsidRPr="00A36DD5">
        <w:rPr>
          <w:rFonts w:ascii="Calibri" w:hAnsi="Calibri"/>
        </w:rPr>
        <w:t>y or openings are a concern (e.g</w:t>
      </w:r>
      <w:r w:rsidR="006A280A" w:rsidRPr="00A36DD5">
        <w:rPr>
          <w:rFonts w:ascii="Calibri" w:hAnsi="Calibri"/>
        </w:rPr>
        <w:t>.</w:t>
      </w:r>
      <w:r w:rsidR="000B12B3" w:rsidRPr="00A36DD5">
        <w:rPr>
          <w:rFonts w:ascii="Calibri" w:hAnsi="Calibri"/>
        </w:rPr>
        <w:t>,</w:t>
      </w:r>
      <w:r w:rsidR="006A280A" w:rsidRPr="00A36DD5">
        <w:rPr>
          <w:rFonts w:ascii="Calibri" w:hAnsi="Calibri"/>
        </w:rPr>
        <w:t xml:space="preserve"> long waiting lists to get in) for each of the living options? Check not available (NA) if indicated N</w:t>
      </w:r>
      <w:r w:rsidR="000B12B3" w:rsidRPr="00A36DD5">
        <w:rPr>
          <w:rFonts w:ascii="Calibri" w:hAnsi="Calibri"/>
        </w:rPr>
        <w:t>o</w:t>
      </w:r>
      <w:r w:rsidR="006A280A" w:rsidRPr="00A36DD5">
        <w:rPr>
          <w:rFonts w:ascii="Calibri" w:hAnsi="Calibri"/>
        </w:rPr>
        <w:t>, not currently available above. (Residential Settings Questions)</w:t>
      </w:r>
    </w:p>
    <w:p w14:paraId="38816DDF" w14:textId="77777777" w:rsidR="00915CB1" w:rsidRPr="00A36DD5" w:rsidRDefault="00915CB1" w:rsidP="0011714D">
      <w:pPr>
        <w:pStyle w:val="number"/>
        <w:numPr>
          <w:ilvl w:val="0"/>
          <w:numId w:val="0"/>
        </w:numPr>
        <w:ind w:left="360"/>
        <w:rPr>
          <w:rFonts w:ascii="Calibri" w:hAnsi="Calibri"/>
        </w:rPr>
      </w:pP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3"/>
        <w:gridCol w:w="3600"/>
        <w:gridCol w:w="3361"/>
      </w:tblGrid>
      <w:tr w:rsidR="003751CE" w:rsidRPr="00A36DD5" w14:paraId="084E6CF9" w14:textId="77777777">
        <w:trPr>
          <w:jc w:val="center"/>
        </w:trPr>
        <w:tc>
          <w:tcPr>
            <w:tcW w:w="3773" w:type="dxa"/>
            <w:shd w:val="clear" w:color="auto" w:fill="E5DFEC"/>
            <w:vAlign w:val="center"/>
          </w:tcPr>
          <w:p w14:paraId="5860D096" w14:textId="77777777" w:rsidR="003751CE" w:rsidRPr="00A36DD5" w:rsidRDefault="003751CE" w:rsidP="005A32FE">
            <w:pPr>
              <w:pStyle w:val="chartheading"/>
            </w:pPr>
            <w:r w:rsidRPr="00A36DD5">
              <w:t>Living options – Public assistance</w:t>
            </w:r>
          </w:p>
        </w:tc>
        <w:tc>
          <w:tcPr>
            <w:tcW w:w="3600" w:type="dxa"/>
            <w:shd w:val="clear" w:color="auto" w:fill="E5DFEC"/>
            <w:vAlign w:val="center"/>
          </w:tcPr>
          <w:p w14:paraId="152EFCC3" w14:textId="77777777" w:rsidR="003751CE" w:rsidRPr="00A36DD5" w:rsidRDefault="003751CE" w:rsidP="005A32FE">
            <w:pPr>
              <w:pStyle w:val="chartheading"/>
            </w:pPr>
            <w:r w:rsidRPr="00A36DD5">
              <w:t xml:space="preserve">Available capacity or openings </w:t>
            </w:r>
            <w:r w:rsidRPr="00A36DD5">
              <w:br/>
              <w:t>a concern?</w:t>
            </w:r>
          </w:p>
        </w:tc>
        <w:tc>
          <w:tcPr>
            <w:tcW w:w="3361" w:type="dxa"/>
            <w:shd w:val="clear" w:color="auto" w:fill="E5DFEC"/>
            <w:vAlign w:val="center"/>
          </w:tcPr>
          <w:p w14:paraId="46A37864" w14:textId="77777777" w:rsidR="003751CE" w:rsidRPr="00A36DD5" w:rsidRDefault="003751CE" w:rsidP="005A32FE">
            <w:pPr>
              <w:pStyle w:val="chartheading"/>
            </w:pPr>
            <w:r w:rsidRPr="00A36DD5">
              <w:t>If yes, describe.</w:t>
            </w:r>
          </w:p>
        </w:tc>
      </w:tr>
      <w:tr w:rsidR="003751CE" w:rsidRPr="00A36DD5" w14:paraId="6F8216E6" w14:textId="77777777">
        <w:trPr>
          <w:trHeight w:val="360"/>
          <w:jc w:val="center"/>
        </w:trPr>
        <w:tc>
          <w:tcPr>
            <w:tcW w:w="3773" w:type="dxa"/>
          </w:tcPr>
          <w:p w14:paraId="43B73B5D" w14:textId="77777777" w:rsidR="003751CE" w:rsidRPr="00A36DD5" w:rsidRDefault="003751CE" w:rsidP="0072069B">
            <w:pPr>
              <w:pStyle w:val="chartbody0pafter"/>
            </w:pPr>
            <w:r w:rsidRPr="00A36DD5">
              <w:t>Independent living communities</w:t>
            </w:r>
          </w:p>
        </w:tc>
        <w:tc>
          <w:tcPr>
            <w:tcW w:w="3600" w:type="dxa"/>
            <w:vAlign w:val="center"/>
          </w:tcPr>
          <w:p w14:paraId="676D2D62" w14:textId="77777777" w:rsidR="003751CE" w:rsidRPr="00A36DD5" w:rsidRDefault="003751CE"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6272F732" w14:textId="77777777" w:rsidR="003751CE" w:rsidRPr="00A36DD5" w:rsidRDefault="003751CE" w:rsidP="0072069B">
            <w:pPr>
              <w:pStyle w:val="chartbody0pafter"/>
            </w:pPr>
          </w:p>
        </w:tc>
      </w:tr>
      <w:tr w:rsidR="003751CE" w:rsidRPr="00A36DD5" w14:paraId="2D06AC5B" w14:textId="77777777">
        <w:trPr>
          <w:trHeight w:val="360"/>
          <w:jc w:val="center"/>
        </w:trPr>
        <w:tc>
          <w:tcPr>
            <w:tcW w:w="3773" w:type="dxa"/>
          </w:tcPr>
          <w:p w14:paraId="6CB5584F" w14:textId="77777777" w:rsidR="003751CE" w:rsidRPr="00A36DD5" w:rsidRDefault="003751CE" w:rsidP="0072069B">
            <w:pPr>
              <w:pStyle w:val="chartbody0pafter"/>
            </w:pPr>
            <w:r w:rsidRPr="00A36DD5">
              <w:t>Assisted living residences</w:t>
            </w:r>
          </w:p>
        </w:tc>
        <w:tc>
          <w:tcPr>
            <w:tcW w:w="3600" w:type="dxa"/>
            <w:vAlign w:val="center"/>
          </w:tcPr>
          <w:p w14:paraId="0409B821" w14:textId="77777777" w:rsidR="003751CE" w:rsidRPr="00A36DD5" w:rsidRDefault="003751CE"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03E96CFC" w14:textId="77777777" w:rsidR="003751CE" w:rsidRPr="00A36DD5" w:rsidRDefault="003751CE" w:rsidP="0072069B">
            <w:pPr>
              <w:pStyle w:val="chartbody0pafter"/>
            </w:pPr>
          </w:p>
        </w:tc>
      </w:tr>
      <w:tr w:rsidR="003751CE" w:rsidRPr="00A36DD5" w14:paraId="3AA900D5" w14:textId="77777777">
        <w:trPr>
          <w:trHeight w:val="360"/>
          <w:jc w:val="center"/>
        </w:trPr>
        <w:tc>
          <w:tcPr>
            <w:tcW w:w="3773" w:type="dxa"/>
          </w:tcPr>
          <w:p w14:paraId="740EEA5C" w14:textId="77777777" w:rsidR="003751CE" w:rsidRPr="00A36DD5" w:rsidRDefault="003751CE" w:rsidP="0072069B">
            <w:pPr>
              <w:pStyle w:val="chartbody0pafter"/>
            </w:pPr>
            <w:r w:rsidRPr="00A36DD5">
              <w:t xml:space="preserve">Nursing homes </w:t>
            </w:r>
          </w:p>
        </w:tc>
        <w:tc>
          <w:tcPr>
            <w:tcW w:w="3600" w:type="dxa"/>
            <w:vAlign w:val="center"/>
          </w:tcPr>
          <w:p w14:paraId="7B41BA50" w14:textId="77777777" w:rsidR="003751CE" w:rsidRPr="00A36DD5" w:rsidRDefault="003751CE"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239588AC" w14:textId="77777777" w:rsidR="003751CE" w:rsidRPr="00A36DD5" w:rsidRDefault="003751CE" w:rsidP="0072069B">
            <w:pPr>
              <w:pStyle w:val="chartbody0pafter"/>
            </w:pPr>
          </w:p>
        </w:tc>
      </w:tr>
      <w:tr w:rsidR="003751CE" w:rsidRPr="00A36DD5" w14:paraId="6BB96A19" w14:textId="77777777">
        <w:trPr>
          <w:trHeight w:val="360"/>
          <w:jc w:val="center"/>
        </w:trPr>
        <w:tc>
          <w:tcPr>
            <w:tcW w:w="3773" w:type="dxa"/>
          </w:tcPr>
          <w:p w14:paraId="0091B6C3" w14:textId="77777777" w:rsidR="003751CE" w:rsidRPr="00A36DD5" w:rsidRDefault="003751CE" w:rsidP="0072069B">
            <w:pPr>
              <w:pStyle w:val="chartbody0pafter"/>
            </w:pPr>
            <w:r w:rsidRPr="00A36DD5">
              <w:t>Other (please specify)</w:t>
            </w:r>
          </w:p>
        </w:tc>
        <w:tc>
          <w:tcPr>
            <w:tcW w:w="3600" w:type="dxa"/>
            <w:vAlign w:val="center"/>
          </w:tcPr>
          <w:p w14:paraId="711CFFF9" w14:textId="77777777" w:rsidR="003751CE" w:rsidRPr="00A36DD5" w:rsidRDefault="003751CE"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   </w:t>
            </w:r>
            <w:r w:rsidRPr="00A36DD5">
              <w:rPr>
                <w:rFonts w:ascii="Menlo Regular" w:eastAsia="MS Gothic" w:hAnsi="Menlo Regular" w:cs="Menlo Regular"/>
              </w:rPr>
              <w:t>☐</w:t>
            </w:r>
            <w:r w:rsidRPr="00A36DD5">
              <w:t xml:space="preserve"> Unsure  </w:t>
            </w:r>
            <w:r w:rsidRPr="00A36DD5">
              <w:rPr>
                <w:rFonts w:ascii="Menlo Regular" w:eastAsia="MS Gothic" w:hAnsi="Menlo Regular" w:cs="Menlo Regular"/>
              </w:rPr>
              <w:t>☐</w:t>
            </w:r>
            <w:r w:rsidRPr="00A36DD5">
              <w:t xml:space="preserve"> NA</w:t>
            </w:r>
          </w:p>
        </w:tc>
        <w:tc>
          <w:tcPr>
            <w:tcW w:w="3361" w:type="dxa"/>
          </w:tcPr>
          <w:p w14:paraId="0094E8F3" w14:textId="77777777" w:rsidR="003751CE" w:rsidRPr="00A36DD5" w:rsidRDefault="003751CE" w:rsidP="0072069B">
            <w:pPr>
              <w:pStyle w:val="chartbody0pafter"/>
            </w:pPr>
          </w:p>
        </w:tc>
      </w:tr>
    </w:tbl>
    <w:p w14:paraId="43282749" w14:textId="77777777" w:rsidR="00A14288" w:rsidRPr="00A36DD5" w:rsidRDefault="00A14288"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D434A9" w:rsidRPr="00A36DD5" w14:paraId="320D86D4" w14:textId="77777777" w:rsidTr="00620417">
        <w:trPr>
          <w:trHeight w:val="518"/>
        </w:trPr>
        <w:tc>
          <w:tcPr>
            <w:tcW w:w="5220" w:type="dxa"/>
            <w:shd w:val="clear" w:color="auto" w:fill="E5DFEC"/>
            <w:vAlign w:val="center"/>
          </w:tcPr>
          <w:p w14:paraId="7677F79A" w14:textId="77777777" w:rsidR="00D434A9" w:rsidRPr="00A36DD5" w:rsidRDefault="001B1B6A" w:rsidP="005A32FE">
            <w:pPr>
              <w:pStyle w:val="chartheading"/>
            </w:pPr>
            <w:r>
              <w:br w:type="page"/>
              <w:t>Q22</w:t>
            </w:r>
            <w:r w:rsidR="00D434A9" w:rsidRPr="00A36DD5">
              <w:t xml:space="preserve"> - Level of Current Activity</w:t>
            </w:r>
          </w:p>
        </w:tc>
        <w:tc>
          <w:tcPr>
            <w:tcW w:w="5580" w:type="dxa"/>
            <w:shd w:val="clear" w:color="auto" w:fill="E5DFEC"/>
            <w:vAlign w:val="center"/>
          </w:tcPr>
          <w:p w14:paraId="7362D836" w14:textId="77777777" w:rsidR="00D434A9" w:rsidRPr="00A36DD5" w:rsidRDefault="001B1B6A" w:rsidP="005A32FE">
            <w:pPr>
              <w:pStyle w:val="chartheading"/>
            </w:pPr>
            <w:r>
              <w:t>Q22</w:t>
            </w:r>
            <w:r w:rsidR="00D434A9" w:rsidRPr="00A36DD5">
              <w:t xml:space="preserve"> - Priority for Action</w:t>
            </w:r>
          </w:p>
        </w:tc>
      </w:tr>
      <w:tr w:rsidR="00D434A9" w:rsidRPr="00A36DD5" w14:paraId="2D63EC43" w14:textId="77777777" w:rsidTr="00620417">
        <w:trPr>
          <w:trHeight w:val="1196"/>
        </w:trPr>
        <w:tc>
          <w:tcPr>
            <w:tcW w:w="5220" w:type="dxa"/>
          </w:tcPr>
          <w:p w14:paraId="4BFA4C8E" w14:textId="77777777" w:rsidR="00D434A9" w:rsidRPr="00A36DD5" w:rsidRDefault="00D434A9" w:rsidP="007D6FAC">
            <w:pPr>
              <w:pStyle w:val="chartbody"/>
            </w:pPr>
            <w:r w:rsidRPr="00A36DD5">
              <w:rPr>
                <w:b/>
              </w:rPr>
              <w:t>Indicate your level of agreement with this statement:</w:t>
            </w:r>
            <w:r w:rsidRPr="00A36DD5">
              <w:t xml:space="preserve"> Our community currently provides adequate living options for people with dementia requiring full public assistance.</w:t>
            </w:r>
          </w:p>
        </w:tc>
        <w:tc>
          <w:tcPr>
            <w:tcW w:w="5580" w:type="dxa"/>
          </w:tcPr>
          <w:p w14:paraId="5C57BFBF" w14:textId="77777777" w:rsidR="00D434A9" w:rsidRPr="00A36DD5" w:rsidRDefault="00D434A9" w:rsidP="007D6FAC">
            <w:pPr>
              <w:pStyle w:val="chartbody"/>
            </w:pPr>
            <w:r w:rsidRPr="00A36DD5">
              <w:rPr>
                <w:rStyle w:val="chartbodyBold"/>
              </w:rPr>
              <w:t>Indicate your level of agreement with this statement:</w:t>
            </w:r>
            <w:r w:rsidRPr="00A36DD5">
              <w:t xml:space="preserve"> Increasing the level of living options for people with dementia requiring full public assistance should be a priority for action in our community.</w:t>
            </w:r>
          </w:p>
        </w:tc>
      </w:tr>
      <w:tr w:rsidR="00D434A9" w:rsidRPr="00A36DD5" w14:paraId="757386EE" w14:textId="77777777" w:rsidTr="00620417">
        <w:trPr>
          <w:trHeight w:val="1745"/>
        </w:trPr>
        <w:tc>
          <w:tcPr>
            <w:tcW w:w="5220" w:type="dxa"/>
          </w:tcPr>
          <w:p w14:paraId="6D6B9310" w14:textId="77777777" w:rsidR="00D434A9" w:rsidRPr="00A36DD5" w:rsidRDefault="00D434A9" w:rsidP="00915CB1">
            <w:pPr>
              <w:pStyle w:val="chartnumbering"/>
              <w:spacing w:after="0"/>
            </w:pPr>
            <w:r w:rsidRPr="00A36DD5">
              <w:t>1.</w:t>
            </w:r>
            <w:r w:rsidRPr="00A36DD5">
              <w:tab/>
              <w:t xml:space="preserve">Strongly disagree </w:t>
            </w:r>
          </w:p>
          <w:p w14:paraId="52F5CD04" w14:textId="77777777" w:rsidR="00D434A9" w:rsidRPr="00A36DD5" w:rsidRDefault="00D434A9" w:rsidP="00915CB1">
            <w:pPr>
              <w:pStyle w:val="chartnumbering"/>
              <w:spacing w:after="0"/>
            </w:pPr>
            <w:r w:rsidRPr="00A36DD5">
              <w:t>2.</w:t>
            </w:r>
            <w:r w:rsidRPr="00A36DD5">
              <w:tab/>
              <w:t xml:space="preserve">Disagree </w:t>
            </w:r>
          </w:p>
          <w:p w14:paraId="3AC6E433" w14:textId="77777777" w:rsidR="00D434A9" w:rsidRPr="00A36DD5" w:rsidRDefault="00D434A9" w:rsidP="00915CB1">
            <w:pPr>
              <w:pStyle w:val="chartnumbering"/>
              <w:spacing w:after="0"/>
            </w:pPr>
            <w:r w:rsidRPr="00A36DD5">
              <w:t>3.</w:t>
            </w:r>
            <w:r w:rsidRPr="00A36DD5">
              <w:tab/>
              <w:t xml:space="preserve">Neither agree or disagree </w:t>
            </w:r>
          </w:p>
          <w:p w14:paraId="7B2D58E2" w14:textId="77777777" w:rsidR="00D434A9" w:rsidRPr="00A36DD5" w:rsidRDefault="00D434A9" w:rsidP="00915CB1">
            <w:pPr>
              <w:pStyle w:val="chartnumbering"/>
              <w:spacing w:after="0"/>
            </w:pPr>
            <w:r w:rsidRPr="00A36DD5">
              <w:t>4.</w:t>
            </w:r>
            <w:r w:rsidRPr="00A36DD5">
              <w:tab/>
              <w:t xml:space="preserve">Agree </w:t>
            </w:r>
          </w:p>
          <w:p w14:paraId="15B7C692" w14:textId="77777777" w:rsidR="00D434A9" w:rsidRPr="00A36DD5" w:rsidRDefault="00D434A9" w:rsidP="00915CB1">
            <w:pPr>
              <w:pStyle w:val="chartnumbering"/>
              <w:spacing w:after="0"/>
            </w:pPr>
            <w:r w:rsidRPr="00A36DD5">
              <w:t>5.</w:t>
            </w:r>
            <w:r w:rsidRPr="00A36DD5">
              <w:tab/>
              <w:t>Strongly agree</w:t>
            </w:r>
          </w:p>
          <w:p w14:paraId="46499B3E" w14:textId="77777777" w:rsidR="00D434A9" w:rsidRPr="00A36DD5" w:rsidRDefault="00D434A9" w:rsidP="00915CB1">
            <w:pPr>
              <w:pStyle w:val="chartnumbering"/>
              <w:spacing w:after="0"/>
            </w:pPr>
            <w:r w:rsidRPr="00A36DD5">
              <w:t>0.</w:t>
            </w:r>
            <w:r w:rsidRPr="00A36DD5">
              <w:tab/>
              <w:t>Do not know</w:t>
            </w:r>
          </w:p>
        </w:tc>
        <w:tc>
          <w:tcPr>
            <w:tcW w:w="5580" w:type="dxa"/>
          </w:tcPr>
          <w:p w14:paraId="10D568F3" w14:textId="77777777" w:rsidR="00D434A9" w:rsidRPr="00A36DD5" w:rsidRDefault="00D434A9" w:rsidP="00915CB1">
            <w:pPr>
              <w:pStyle w:val="chartnumbering"/>
              <w:spacing w:after="0"/>
            </w:pPr>
            <w:r w:rsidRPr="00A36DD5">
              <w:t>1.</w:t>
            </w:r>
            <w:r w:rsidRPr="00A36DD5">
              <w:tab/>
              <w:t xml:space="preserve">Strongly disagree </w:t>
            </w:r>
          </w:p>
          <w:p w14:paraId="6627FA6E" w14:textId="77777777" w:rsidR="00D434A9" w:rsidRPr="00A36DD5" w:rsidRDefault="00D434A9" w:rsidP="00915CB1">
            <w:pPr>
              <w:pStyle w:val="chartnumbering"/>
              <w:spacing w:after="0"/>
            </w:pPr>
            <w:r w:rsidRPr="00A36DD5">
              <w:t>2.</w:t>
            </w:r>
            <w:r w:rsidRPr="00A36DD5">
              <w:tab/>
              <w:t xml:space="preserve">Disagree </w:t>
            </w:r>
          </w:p>
          <w:p w14:paraId="26BF4B18" w14:textId="77777777" w:rsidR="00D434A9" w:rsidRPr="00A36DD5" w:rsidRDefault="00D434A9" w:rsidP="00915CB1">
            <w:pPr>
              <w:pStyle w:val="chartnumbering"/>
              <w:spacing w:after="0"/>
            </w:pPr>
            <w:r w:rsidRPr="00A36DD5">
              <w:t>3.</w:t>
            </w:r>
            <w:r w:rsidRPr="00A36DD5">
              <w:tab/>
              <w:t xml:space="preserve">Neither agree or disagree </w:t>
            </w:r>
          </w:p>
          <w:p w14:paraId="13B0983C" w14:textId="77777777" w:rsidR="00D434A9" w:rsidRPr="00A36DD5" w:rsidRDefault="00D434A9" w:rsidP="00915CB1">
            <w:pPr>
              <w:pStyle w:val="chartnumbering"/>
              <w:spacing w:after="0"/>
            </w:pPr>
            <w:r w:rsidRPr="00A36DD5">
              <w:t>4.</w:t>
            </w:r>
            <w:r w:rsidRPr="00A36DD5">
              <w:tab/>
              <w:t xml:space="preserve">Agree </w:t>
            </w:r>
          </w:p>
          <w:p w14:paraId="78CCF854" w14:textId="77777777" w:rsidR="00D434A9" w:rsidRPr="00A36DD5" w:rsidRDefault="00D434A9" w:rsidP="00915CB1">
            <w:pPr>
              <w:pStyle w:val="chartnumbering"/>
              <w:spacing w:after="0"/>
            </w:pPr>
            <w:r w:rsidRPr="00A36DD5">
              <w:t>5.</w:t>
            </w:r>
            <w:r w:rsidRPr="00A36DD5">
              <w:tab/>
              <w:t>Strongly agree</w:t>
            </w:r>
          </w:p>
          <w:p w14:paraId="6A5FBA1B" w14:textId="77777777" w:rsidR="00D434A9" w:rsidRPr="00A36DD5" w:rsidRDefault="00D434A9" w:rsidP="00915CB1">
            <w:pPr>
              <w:pStyle w:val="chartnumbering"/>
              <w:spacing w:after="0"/>
            </w:pPr>
            <w:r w:rsidRPr="00A36DD5">
              <w:t>0.</w:t>
            </w:r>
            <w:r w:rsidRPr="00A36DD5">
              <w:tab/>
              <w:t>Do not know</w:t>
            </w:r>
          </w:p>
        </w:tc>
      </w:tr>
    </w:tbl>
    <w:p w14:paraId="6C0C5297" w14:textId="77777777" w:rsidR="00915CB1" w:rsidRDefault="00915CB1" w:rsidP="007D6FAC">
      <w:pPr>
        <w:pStyle w:val="Text"/>
        <w:rPr>
          <w:rFonts w:ascii="Calibri" w:hAnsi="Calibri"/>
        </w:rPr>
      </w:pPr>
    </w:p>
    <w:p w14:paraId="2FC96E0E" w14:textId="77777777" w:rsidR="00C053F6" w:rsidRPr="00A36DD5" w:rsidRDefault="0078389C" w:rsidP="007D6FAC">
      <w:pPr>
        <w:pStyle w:val="Text"/>
        <w:rPr>
          <w:rFonts w:ascii="Calibri" w:hAnsi="Calibri"/>
        </w:rPr>
      </w:pPr>
      <w:r w:rsidRPr="00A36DD5">
        <w:rPr>
          <w:rFonts w:ascii="Calibri" w:hAnsi="Calibri"/>
        </w:rPr>
        <w:t xml:space="preserve">What opportunities </w:t>
      </w:r>
      <w:r w:rsidR="000C778E" w:rsidRPr="00A36DD5">
        <w:rPr>
          <w:rFonts w:ascii="Calibri" w:hAnsi="Calibri"/>
        </w:rPr>
        <w:t xml:space="preserve">do you see </w:t>
      </w:r>
      <w:r w:rsidRPr="00A36DD5">
        <w:rPr>
          <w:rFonts w:ascii="Calibri" w:hAnsi="Calibri"/>
        </w:rPr>
        <w:t>for living options for people with dementia who require full public assistance?</w:t>
      </w:r>
      <w:r w:rsidR="000C778E" w:rsidRPr="00A36DD5">
        <w:rPr>
          <w:rFonts w:ascii="Calibri" w:hAnsi="Calibri"/>
        </w:rPr>
        <w:t xml:space="preserve">  What barriers do you see?</w:t>
      </w:r>
    </w:p>
    <w:p w14:paraId="5D8FEB05" w14:textId="77777777" w:rsidR="00C053F6" w:rsidRPr="00A36DD5" w:rsidRDefault="00C053F6" w:rsidP="00D44BAF">
      <w:pPr>
        <w:pStyle w:val="Heading1"/>
      </w:pPr>
      <w:r w:rsidRPr="00A36DD5">
        <w:br w:type="page"/>
      </w:r>
      <w:bookmarkStart w:id="36" w:name="_Toc220984236"/>
      <w:r w:rsidR="003F6632" w:rsidRPr="00A36DD5">
        <w:lastRenderedPageBreak/>
        <w:t>L</w:t>
      </w:r>
      <w:r w:rsidRPr="00A36DD5">
        <w:t xml:space="preserve">. </w:t>
      </w:r>
      <w:r w:rsidR="003F6632" w:rsidRPr="00A36DD5">
        <w:t>Local Government Planning</w:t>
      </w:r>
      <w:bookmarkEnd w:id="36"/>
      <w:r w:rsidRPr="00A36DD5">
        <w:t xml:space="preserve"> </w:t>
      </w:r>
    </w:p>
    <w:p w14:paraId="75381A25" w14:textId="77777777" w:rsidR="00A40D1A" w:rsidRDefault="007277B1" w:rsidP="0044775F">
      <w:pPr>
        <w:pStyle w:val="number"/>
        <w:rPr>
          <w:rFonts w:ascii="Calibri" w:hAnsi="Calibri"/>
        </w:rPr>
      </w:pPr>
      <w:r w:rsidRPr="00A36DD5">
        <w:rPr>
          <w:rFonts w:ascii="Calibri" w:hAnsi="Calibri"/>
        </w:rPr>
        <w:t>Policies and ordinances for housing development (Local Government Questions</w:t>
      </w:r>
      <w:r w:rsidR="00C053F6" w:rsidRPr="00A36DD5">
        <w:rPr>
          <w:rFonts w:ascii="Calibri" w:hAnsi="Calibri"/>
        </w:rPr>
        <w:t>)</w:t>
      </w:r>
    </w:p>
    <w:p w14:paraId="044FFCE6" w14:textId="77777777" w:rsidR="00915CB1" w:rsidRPr="00A36DD5" w:rsidRDefault="00915CB1" w:rsidP="00915CB1">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A40D1A" w:rsidRPr="00A36DD5" w14:paraId="6F434163"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0BA5B5FC" w14:textId="77777777" w:rsidR="00A40D1A" w:rsidRPr="00A36DD5" w:rsidRDefault="00A40D1A" w:rsidP="00923DDB">
            <w:pPr>
              <w:pStyle w:val="periodictable"/>
            </w:pPr>
            <w:r w:rsidRPr="00A36DD5">
              <w:t>G</w:t>
            </w:r>
          </w:p>
        </w:tc>
      </w:tr>
    </w:tbl>
    <w:p w14:paraId="02305FB1" w14:textId="77777777" w:rsidR="00C053F6" w:rsidRPr="00A36DD5" w:rsidRDefault="00C053F6"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D84F5A" w:rsidRPr="00A36DD5" w14:paraId="404F1F9D" w14:textId="77777777" w:rsidTr="00620417">
        <w:trPr>
          <w:trHeight w:val="518"/>
        </w:trPr>
        <w:tc>
          <w:tcPr>
            <w:tcW w:w="5220" w:type="dxa"/>
            <w:shd w:val="clear" w:color="auto" w:fill="E5DFEC"/>
            <w:vAlign w:val="center"/>
          </w:tcPr>
          <w:p w14:paraId="14D3ABFF" w14:textId="77777777" w:rsidR="00D84F5A" w:rsidRPr="00A36DD5" w:rsidRDefault="001B1B6A" w:rsidP="005A32FE">
            <w:pPr>
              <w:pStyle w:val="chartheading"/>
            </w:pPr>
            <w:r>
              <w:br w:type="page"/>
              <w:t>Q23</w:t>
            </w:r>
            <w:r w:rsidR="00D84F5A" w:rsidRPr="00A36DD5">
              <w:t xml:space="preserve"> - Level of Current Activity</w:t>
            </w:r>
          </w:p>
        </w:tc>
        <w:tc>
          <w:tcPr>
            <w:tcW w:w="5580" w:type="dxa"/>
            <w:shd w:val="clear" w:color="auto" w:fill="E5DFEC"/>
            <w:vAlign w:val="center"/>
          </w:tcPr>
          <w:p w14:paraId="177A0CF0" w14:textId="77777777" w:rsidR="00D84F5A" w:rsidRPr="00A36DD5" w:rsidRDefault="001B1B6A" w:rsidP="005A32FE">
            <w:pPr>
              <w:pStyle w:val="chartheading"/>
            </w:pPr>
            <w:r>
              <w:t>Q23</w:t>
            </w:r>
            <w:r w:rsidR="00D84F5A" w:rsidRPr="00A36DD5">
              <w:t xml:space="preserve"> - Priority for Action</w:t>
            </w:r>
          </w:p>
        </w:tc>
      </w:tr>
      <w:tr w:rsidR="00D84F5A" w:rsidRPr="00A36DD5" w14:paraId="154F8072" w14:textId="77777777" w:rsidTr="00620417">
        <w:trPr>
          <w:trHeight w:val="1196"/>
        </w:trPr>
        <w:tc>
          <w:tcPr>
            <w:tcW w:w="5220" w:type="dxa"/>
          </w:tcPr>
          <w:p w14:paraId="367CAE5D" w14:textId="77777777" w:rsidR="00D84F5A" w:rsidRPr="00A36DD5" w:rsidRDefault="00D84F5A" w:rsidP="007D6FAC">
            <w:pPr>
              <w:pStyle w:val="chartbody"/>
            </w:pPr>
            <w:r w:rsidRPr="00A36DD5">
              <w:rPr>
                <w:b/>
              </w:rPr>
              <w:t>Indicate your level of agreement with this statement:</w:t>
            </w:r>
            <w:r w:rsidRPr="00A36DD5">
              <w:t xml:space="preserve"> Our community’s policies and ordinances allow for housing development specialized to meet the needs of people with dementia, such as residential settings that provide memory care.</w:t>
            </w:r>
          </w:p>
        </w:tc>
        <w:tc>
          <w:tcPr>
            <w:tcW w:w="5580" w:type="dxa"/>
          </w:tcPr>
          <w:p w14:paraId="683A07F0" w14:textId="77777777" w:rsidR="00D84F5A" w:rsidRPr="00A36DD5" w:rsidRDefault="00D84F5A" w:rsidP="007D6FAC">
            <w:pPr>
              <w:pStyle w:val="chartbody"/>
            </w:pPr>
            <w:r w:rsidRPr="00A36DD5">
              <w:rPr>
                <w:rStyle w:val="chartbodyBold"/>
              </w:rPr>
              <w:t>Indicate your level of agreement with this statement:</w:t>
            </w:r>
            <w:r w:rsidRPr="00A36DD5">
              <w:t xml:space="preserve"> Improving our community’s policies and ordinances to allow for housing development specialized to meet the needs of people with dementia, such as residential settings that provide memory care should be a priority for action in our community.</w:t>
            </w:r>
          </w:p>
        </w:tc>
      </w:tr>
      <w:tr w:rsidR="00D84F5A" w:rsidRPr="00A36DD5" w14:paraId="54331EAF" w14:textId="77777777" w:rsidTr="00620417">
        <w:trPr>
          <w:trHeight w:val="1745"/>
        </w:trPr>
        <w:tc>
          <w:tcPr>
            <w:tcW w:w="5220" w:type="dxa"/>
          </w:tcPr>
          <w:p w14:paraId="25FF4B5D" w14:textId="77777777" w:rsidR="00D84F5A" w:rsidRPr="00A36DD5" w:rsidRDefault="00D84F5A" w:rsidP="007D6FAC">
            <w:pPr>
              <w:pStyle w:val="chartnumbering"/>
            </w:pPr>
            <w:r w:rsidRPr="00A36DD5">
              <w:t>1.</w:t>
            </w:r>
            <w:r w:rsidRPr="00A36DD5">
              <w:tab/>
              <w:t xml:space="preserve">Strongly disagree </w:t>
            </w:r>
          </w:p>
          <w:p w14:paraId="4DFB003B" w14:textId="77777777" w:rsidR="00D84F5A" w:rsidRPr="00A36DD5" w:rsidRDefault="00D84F5A" w:rsidP="007D6FAC">
            <w:pPr>
              <w:pStyle w:val="chartnumbering"/>
            </w:pPr>
            <w:r w:rsidRPr="00A36DD5">
              <w:t>2.</w:t>
            </w:r>
            <w:r w:rsidRPr="00A36DD5">
              <w:tab/>
              <w:t xml:space="preserve">Disagree </w:t>
            </w:r>
          </w:p>
          <w:p w14:paraId="3144C248" w14:textId="77777777" w:rsidR="00D84F5A" w:rsidRPr="00A36DD5" w:rsidRDefault="00D84F5A" w:rsidP="007D6FAC">
            <w:pPr>
              <w:pStyle w:val="chartnumbering"/>
            </w:pPr>
            <w:r w:rsidRPr="00A36DD5">
              <w:t>3.</w:t>
            </w:r>
            <w:r w:rsidRPr="00A36DD5">
              <w:tab/>
              <w:t xml:space="preserve">Neither agree or disagree </w:t>
            </w:r>
          </w:p>
          <w:p w14:paraId="35DE1EBF" w14:textId="77777777" w:rsidR="00D84F5A" w:rsidRPr="00A36DD5" w:rsidRDefault="00D84F5A" w:rsidP="007D6FAC">
            <w:pPr>
              <w:pStyle w:val="chartnumbering"/>
            </w:pPr>
            <w:r w:rsidRPr="00A36DD5">
              <w:t>4.</w:t>
            </w:r>
            <w:r w:rsidRPr="00A36DD5">
              <w:tab/>
              <w:t xml:space="preserve">Agree </w:t>
            </w:r>
          </w:p>
          <w:p w14:paraId="254E5004" w14:textId="77777777" w:rsidR="00D84F5A" w:rsidRPr="00A36DD5" w:rsidRDefault="00D84F5A" w:rsidP="007D6FAC">
            <w:pPr>
              <w:pStyle w:val="chartnumbering"/>
            </w:pPr>
            <w:r w:rsidRPr="00A36DD5">
              <w:t>5.</w:t>
            </w:r>
            <w:r w:rsidRPr="00A36DD5">
              <w:tab/>
              <w:t>Strongly agree</w:t>
            </w:r>
          </w:p>
          <w:p w14:paraId="48607FFF" w14:textId="77777777" w:rsidR="00D84F5A" w:rsidRPr="00A36DD5" w:rsidRDefault="00D84F5A" w:rsidP="007D6FAC">
            <w:pPr>
              <w:pStyle w:val="chartnumbering"/>
            </w:pPr>
            <w:r w:rsidRPr="00A36DD5">
              <w:t>0.</w:t>
            </w:r>
            <w:r w:rsidRPr="00A36DD5">
              <w:tab/>
              <w:t>Do not know</w:t>
            </w:r>
          </w:p>
        </w:tc>
        <w:tc>
          <w:tcPr>
            <w:tcW w:w="5580" w:type="dxa"/>
          </w:tcPr>
          <w:p w14:paraId="391B2B9C" w14:textId="77777777" w:rsidR="00D84F5A" w:rsidRPr="00A36DD5" w:rsidRDefault="00D84F5A" w:rsidP="007D6FAC">
            <w:pPr>
              <w:pStyle w:val="chartnumbering"/>
            </w:pPr>
            <w:r w:rsidRPr="00A36DD5">
              <w:t>1.</w:t>
            </w:r>
            <w:r w:rsidRPr="00A36DD5">
              <w:tab/>
              <w:t xml:space="preserve">Strongly disagree </w:t>
            </w:r>
          </w:p>
          <w:p w14:paraId="6264CE92" w14:textId="77777777" w:rsidR="00D84F5A" w:rsidRPr="00A36DD5" w:rsidRDefault="00D84F5A" w:rsidP="007D6FAC">
            <w:pPr>
              <w:pStyle w:val="chartnumbering"/>
            </w:pPr>
            <w:r w:rsidRPr="00A36DD5">
              <w:t>2.</w:t>
            </w:r>
            <w:r w:rsidRPr="00A36DD5">
              <w:tab/>
              <w:t xml:space="preserve">Disagree </w:t>
            </w:r>
          </w:p>
          <w:p w14:paraId="50559B25" w14:textId="77777777" w:rsidR="00D84F5A" w:rsidRPr="00A36DD5" w:rsidRDefault="00D84F5A" w:rsidP="007D6FAC">
            <w:pPr>
              <w:pStyle w:val="chartnumbering"/>
            </w:pPr>
            <w:r w:rsidRPr="00A36DD5">
              <w:t>3.</w:t>
            </w:r>
            <w:r w:rsidRPr="00A36DD5">
              <w:tab/>
              <w:t xml:space="preserve">Neither agree or disagree </w:t>
            </w:r>
          </w:p>
          <w:p w14:paraId="7F2DA7B0" w14:textId="77777777" w:rsidR="00D84F5A" w:rsidRPr="00A36DD5" w:rsidRDefault="00D84F5A" w:rsidP="007D6FAC">
            <w:pPr>
              <w:pStyle w:val="chartnumbering"/>
            </w:pPr>
            <w:r w:rsidRPr="00A36DD5">
              <w:t>4.</w:t>
            </w:r>
            <w:r w:rsidRPr="00A36DD5">
              <w:tab/>
              <w:t xml:space="preserve">Agree </w:t>
            </w:r>
          </w:p>
          <w:p w14:paraId="1587158F" w14:textId="77777777" w:rsidR="00D84F5A" w:rsidRPr="00A36DD5" w:rsidRDefault="00D84F5A" w:rsidP="007D6FAC">
            <w:pPr>
              <w:pStyle w:val="chartnumbering"/>
            </w:pPr>
            <w:r w:rsidRPr="00A36DD5">
              <w:t>5.</w:t>
            </w:r>
            <w:r w:rsidRPr="00A36DD5">
              <w:tab/>
              <w:t>Strongly agree</w:t>
            </w:r>
          </w:p>
          <w:p w14:paraId="7A52C3EC" w14:textId="77777777" w:rsidR="00D84F5A" w:rsidRPr="00A36DD5" w:rsidRDefault="00D84F5A" w:rsidP="007D6FAC">
            <w:pPr>
              <w:pStyle w:val="chartnumbering"/>
            </w:pPr>
            <w:r w:rsidRPr="00A36DD5">
              <w:t>0.</w:t>
            </w:r>
            <w:r w:rsidRPr="00A36DD5">
              <w:tab/>
              <w:t>Do not know</w:t>
            </w:r>
          </w:p>
        </w:tc>
      </w:tr>
    </w:tbl>
    <w:p w14:paraId="482CF36B" w14:textId="77777777" w:rsidR="00D84F5A" w:rsidRPr="00A36DD5" w:rsidRDefault="00D84F5A" w:rsidP="007D6FAC">
      <w:pPr>
        <w:pStyle w:val="Text"/>
        <w:rPr>
          <w:rFonts w:ascii="Calibri" w:hAnsi="Calibri"/>
        </w:rPr>
      </w:pPr>
    </w:p>
    <w:p w14:paraId="7F833386" w14:textId="77777777" w:rsidR="005113E3" w:rsidRPr="00A36DD5" w:rsidRDefault="00D84F5A" w:rsidP="007D6FAC">
      <w:pPr>
        <w:pStyle w:val="Text"/>
        <w:rPr>
          <w:rFonts w:ascii="Calibri" w:hAnsi="Calibri"/>
        </w:rPr>
      </w:pPr>
      <w:r w:rsidRPr="00A36DD5">
        <w:rPr>
          <w:rFonts w:ascii="Calibri" w:hAnsi="Calibri"/>
        </w:rPr>
        <w:t xml:space="preserve">What opportunities </w:t>
      </w:r>
      <w:r w:rsidR="000C778E" w:rsidRPr="00A36DD5">
        <w:rPr>
          <w:rFonts w:ascii="Calibri" w:hAnsi="Calibri"/>
        </w:rPr>
        <w:t xml:space="preserve">do you see </w:t>
      </w:r>
      <w:r w:rsidRPr="00A36DD5">
        <w:rPr>
          <w:rFonts w:ascii="Calibri" w:hAnsi="Calibri"/>
        </w:rPr>
        <w:t>for policies and ordinances that allow for housing development specialized to meet the needs of people with dementia?</w:t>
      </w:r>
      <w:r w:rsidR="000C778E" w:rsidRPr="00A36DD5">
        <w:rPr>
          <w:rFonts w:ascii="Calibri" w:hAnsi="Calibri"/>
        </w:rPr>
        <w:t xml:space="preserve">  What barriers do you see?</w:t>
      </w:r>
    </w:p>
    <w:p w14:paraId="675C8BD8" w14:textId="77777777" w:rsidR="00C242FC" w:rsidRPr="00A36DD5" w:rsidRDefault="00915CB1" w:rsidP="007D6FAC">
      <w:pPr>
        <w:pStyle w:val="Text"/>
        <w:rPr>
          <w:rFonts w:ascii="Calibri" w:hAnsi="Calibri"/>
        </w:rPr>
      </w:pPr>
      <w:r>
        <w:rPr>
          <w:rFonts w:ascii="Calibri" w:hAnsi="Calibri"/>
        </w:rPr>
        <w:br w:type="page"/>
      </w:r>
    </w:p>
    <w:p w14:paraId="646DDA86" w14:textId="77777777" w:rsidR="00107C78" w:rsidRDefault="00351076" w:rsidP="0044775F">
      <w:pPr>
        <w:pStyle w:val="number"/>
        <w:rPr>
          <w:rFonts w:ascii="Calibri" w:hAnsi="Calibri"/>
        </w:rPr>
      </w:pPr>
      <w:r w:rsidRPr="00A36DD5">
        <w:rPr>
          <w:rFonts w:ascii="Calibri" w:hAnsi="Calibri"/>
        </w:rPr>
        <w:t>Regulations (standards and procedures) for adult day services (Local Government Questions</w:t>
      </w:r>
      <w:r w:rsidR="00C053F6" w:rsidRPr="00A36DD5">
        <w:rPr>
          <w:rFonts w:ascii="Calibri" w:hAnsi="Calibri"/>
        </w:rPr>
        <w:t>)</w:t>
      </w:r>
    </w:p>
    <w:p w14:paraId="65652696" w14:textId="77777777" w:rsidR="00915CB1" w:rsidRPr="00A36DD5" w:rsidRDefault="00915CB1" w:rsidP="00915CB1">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107C78" w:rsidRPr="00A36DD5" w14:paraId="5BBFC771"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74863583" w14:textId="77777777" w:rsidR="00107C78" w:rsidRPr="00A36DD5" w:rsidRDefault="00107C78" w:rsidP="00923DDB">
            <w:pPr>
              <w:pStyle w:val="periodictable"/>
            </w:pPr>
            <w:r w:rsidRPr="00A36DD5">
              <w:t>G</w:t>
            </w:r>
          </w:p>
        </w:tc>
      </w:tr>
    </w:tbl>
    <w:p w14:paraId="675326C5" w14:textId="77777777" w:rsidR="00C053F6" w:rsidRPr="00A36DD5" w:rsidRDefault="00C053F6"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CA6A21" w:rsidRPr="00A36DD5" w14:paraId="1661B23A" w14:textId="77777777" w:rsidTr="00620417">
        <w:trPr>
          <w:trHeight w:val="518"/>
        </w:trPr>
        <w:tc>
          <w:tcPr>
            <w:tcW w:w="5220" w:type="dxa"/>
            <w:shd w:val="clear" w:color="auto" w:fill="E5DFEC"/>
            <w:vAlign w:val="center"/>
          </w:tcPr>
          <w:p w14:paraId="7C0342E8" w14:textId="77777777" w:rsidR="00CA6A21" w:rsidRPr="00A36DD5" w:rsidRDefault="00E818EF" w:rsidP="005A32FE">
            <w:pPr>
              <w:pStyle w:val="chartheading"/>
            </w:pPr>
            <w:r>
              <w:br w:type="page"/>
              <w:t>Q24</w:t>
            </w:r>
            <w:r w:rsidR="00CA6A21" w:rsidRPr="00A36DD5">
              <w:t xml:space="preserve"> - Level of Current Activity</w:t>
            </w:r>
          </w:p>
        </w:tc>
        <w:tc>
          <w:tcPr>
            <w:tcW w:w="5580" w:type="dxa"/>
            <w:shd w:val="clear" w:color="auto" w:fill="E5DFEC"/>
            <w:vAlign w:val="center"/>
          </w:tcPr>
          <w:p w14:paraId="242ABB57" w14:textId="77777777" w:rsidR="00CA6A21" w:rsidRPr="00A36DD5" w:rsidRDefault="00E818EF" w:rsidP="005A32FE">
            <w:pPr>
              <w:pStyle w:val="chartheading"/>
            </w:pPr>
            <w:r>
              <w:t>Q24</w:t>
            </w:r>
            <w:r w:rsidR="00CA6A21" w:rsidRPr="00A36DD5">
              <w:t xml:space="preserve"> - Priority for Action</w:t>
            </w:r>
          </w:p>
        </w:tc>
      </w:tr>
      <w:tr w:rsidR="00CA6A21" w:rsidRPr="00A36DD5" w14:paraId="7446B0A2" w14:textId="77777777" w:rsidTr="00620417">
        <w:trPr>
          <w:trHeight w:val="1196"/>
        </w:trPr>
        <w:tc>
          <w:tcPr>
            <w:tcW w:w="5220" w:type="dxa"/>
          </w:tcPr>
          <w:p w14:paraId="3CFF28B2" w14:textId="77777777" w:rsidR="00CA6A21" w:rsidRPr="00A36DD5" w:rsidRDefault="00CA6A21" w:rsidP="007D6FAC">
            <w:pPr>
              <w:pStyle w:val="chartbody"/>
            </w:pPr>
            <w:r w:rsidRPr="00A36DD5">
              <w:rPr>
                <w:b/>
              </w:rPr>
              <w:t>Indicate your level of agreement with this statement:</w:t>
            </w:r>
            <w:r w:rsidRPr="00A36DD5">
              <w:t xml:space="preserve"> Our community has regulations (standards and procedures) specific to adult day services for persons with dementia.</w:t>
            </w:r>
          </w:p>
        </w:tc>
        <w:tc>
          <w:tcPr>
            <w:tcW w:w="5580" w:type="dxa"/>
          </w:tcPr>
          <w:p w14:paraId="23C91566" w14:textId="77777777" w:rsidR="00CA6A21" w:rsidRPr="00A36DD5" w:rsidRDefault="00CA6A21" w:rsidP="007D6FAC">
            <w:pPr>
              <w:pStyle w:val="chartbody"/>
            </w:pPr>
            <w:r w:rsidRPr="00A36DD5">
              <w:rPr>
                <w:rStyle w:val="chartbodyBold"/>
              </w:rPr>
              <w:t>Indicate your level of agreement with this statement:</w:t>
            </w:r>
            <w:r w:rsidRPr="00A36DD5">
              <w:t xml:space="preserve"> Improving our community’s regulations (standards and procedures) specific to adult day services for persons with dementia should be a priority for action in our community.</w:t>
            </w:r>
          </w:p>
        </w:tc>
      </w:tr>
      <w:tr w:rsidR="00CA6A21" w:rsidRPr="00A36DD5" w14:paraId="1A4E6F9F" w14:textId="77777777" w:rsidTr="00620417">
        <w:trPr>
          <w:trHeight w:val="1745"/>
        </w:trPr>
        <w:tc>
          <w:tcPr>
            <w:tcW w:w="5220" w:type="dxa"/>
          </w:tcPr>
          <w:p w14:paraId="56F33B19" w14:textId="77777777" w:rsidR="00CA6A21" w:rsidRPr="00A36DD5" w:rsidRDefault="00CA6A21" w:rsidP="007D6FAC">
            <w:pPr>
              <w:pStyle w:val="chartnumbering"/>
            </w:pPr>
            <w:r w:rsidRPr="00A36DD5">
              <w:t>1.</w:t>
            </w:r>
            <w:r w:rsidRPr="00A36DD5">
              <w:tab/>
              <w:t xml:space="preserve">Strongly disagree </w:t>
            </w:r>
          </w:p>
          <w:p w14:paraId="4C2F1ED9" w14:textId="77777777" w:rsidR="00CA6A21" w:rsidRPr="00A36DD5" w:rsidRDefault="00CA6A21" w:rsidP="007D6FAC">
            <w:pPr>
              <w:pStyle w:val="chartnumbering"/>
            </w:pPr>
            <w:r w:rsidRPr="00A36DD5">
              <w:t>2.</w:t>
            </w:r>
            <w:r w:rsidRPr="00A36DD5">
              <w:tab/>
              <w:t xml:space="preserve">Disagree </w:t>
            </w:r>
          </w:p>
          <w:p w14:paraId="46BF52D5" w14:textId="77777777" w:rsidR="00CA6A21" w:rsidRPr="00A36DD5" w:rsidRDefault="00CA6A21" w:rsidP="007D6FAC">
            <w:pPr>
              <w:pStyle w:val="chartnumbering"/>
            </w:pPr>
            <w:r w:rsidRPr="00A36DD5">
              <w:t>3.</w:t>
            </w:r>
            <w:r w:rsidRPr="00A36DD5">
              <w:tab/>
              <w:t xml:space="preserve">Neither agree or disagree </w:t>
            </w:r>
          </w:p>
          <w:p w14:paraId="34D993B7" w14:textId="77777777" w:rsidR="00CA6A21" w:rsidRPr="00A36DD5" w:rsidRDefault="00CA6A21" w:rsidP="007D6FAC">
            <w:pPr>
              <w:pStyle w:val="chartnumbering"/>
            </w:pPr>
            <w:r w:rsidRPr="00A36DD5">
              <w:t>4.</w:t>
            </w:r>
            <w:r w:rsidRPr="00A36DD5">
              <w:tab/>
              <w:t xml:space="preserve">Agree </w:t>
            </w:r>
          </w:p>
          <w:p w14:paraId="1A04A142" w14:textId="77777777" w:rsidR="00CA6A21" w:rsidRPr="00A36DD5" w:rsidRDefault="00CA6A21" w:rsidP="007D6FAC">
            <w:pPr>
              <w:pStyle w:val="chartnumbering"/>
            </w:pPr>
            <w:r w:rsidRPr="00A36DD5">
              <w:t>5.</w:t>
            </w:r>
            <w:r w:rsidRPr="00A36DD5">
              <w:tab/>
              <w:t>Strongly agree</w:t>
            </w:r>
          </w:p>
          <w:p w14:paraId="3EAB2948" w14:textId="77777777" w:rsidR="00CA6A21" w:rsidRPr="00A36DD5" w:rsidRDefault="00CA6A21" w:rsidP="007D6FAC">
            <w:pPr>
              <w:pStyle w:val="chartnumbering"/>
            </w:pPr>
            <w:r w:rsidRPr="00A36DD5">
              <w:t>0.</w:t>
            </w:r>
            <w:r w:rsidRPr="00A36DD5">
              <w:tab/>
              <w:t>Do not know</w:t>
            </w:r>
          </w:p>
        </w:tc>
        <w:tc>
          <w:tcPr>
            <w:tcW w:w="5580" w:type="dxa"/>
          </w:tcPr>
          <w:p w14:paraId="475B93DC" w14:textId="77777777" w:rsidR="00CA6A21" w:rsidRPr="00A36DD5" w:rsidRDefault="00CA6A21" w:rsidP="007D6FAC">
            <w:pPr>
              <w:pStyle w:val="chartnumbering"/>
            </w:pPr>
            <w:r w:rsidRPr="00A36DD5">
              <w:t>1.</w:t>
            </w:r>
            <w:r w:rsidRPr="00A36DD5">
              <w:tab/>
              <w:t xml:space="preserve">Strongly disagree </w:t>
            </w:r>
          </w:p>
          <w:p w14:paraId="1F443D8F" w14:textId="77777777" w:rsidR="00CA6A21" w:rsidRPr="00A36DD5" w:rsidRDefault="00CA6A21" w:rsidP="007D6FAC">
            <w:pPr>
              <w:pStyle w:val="chartnumbering"/>
            </w:pPr>
            <w:r w:rsidRPr="00A36DD5">
              <w:t>2.</w:t>
            </w:r>
            <w:r w:rsidRPr="00A36DD5">
              <w:tab/>
              <w:t xml:space="preserve">Disagree </w:t>
            </w:r>
          </w:p>
          <w:p w14:paraId="17FA5A3D" w14:textId="77777777" w:rsidR="00CA6A21" w:rsidRPr="00A36DD5" w:rsidRDefault="00CA6A21" w:rsidP="007D6FAC">
            <w:pPr>
              <w:pStyle w:val="chartnumbering"/>
            </w:pPr>
            <w:r w:rsidRPr="00A36DD5">
              <w:t>3.</w:t>
            </w:r>
            <w:r w:rsidRPr="00A36DD5">
              <w:tab/>
              <w:t xml:space="preserve">Neither agree or disagree </w:t>
            </w:r>
          </w:p>
          <w:p w14:paraId="7A648DFA" w14:textId="77777777" w:rsidR="00CA6A21" w:rsidRPr="00A36DD5" w:rsidRDefault="00CA6A21" w:rsidP="007D6FAC">
            <w:pPr>
              <w:pStyle w:val="chartnumbering"/>
            </w:pPr>
            <w:r w:rsidRPr="00A36DD5">
              <w:t>4.</w:t>
            </w:r>
            <w:r w:rsidRPr="00A36DD5">
              <w:tab/>
              <w:t xml:space="preserve">Agree </w:t>
            </w:r>
          </w:p>
          <w:p w14:paraId="7EA7BC62" w14:textId="77777777" w:rsidR="00CA6A21" w:rsidRPr="00A36DD5" w:rsidRDefault="00CA6A21" w:rsidP="007D6FAC">
            <w:pPr>
              <w:pStyle w:val="chartnumbering"/>
            </w:pPr>
            <w:r w:rsidRPr="00A36DD5">
              <w:t>5.</w:t>
            </w:r>
            <w:r w:rsidRPr="00A36DD5">
              <w:tab/>
              <w:t>Strongly agree</w:t>
            </w:r>
          </w:p>
          <w:p w14:paraId="03F2F284" w14:textId="77777777" w:rsidR="00CA6A21" w:rsidRPr="00A36DD5" w:rsidRDefault="00CA6A21" w:rsidP="007D6FAC">
            <w:pPr>
              <w:pStyle w:val="chartnumbering"/>
            </w:pPr>
            <w:r w:rsidRPr="00A36DD5">
              <w:t>0.</w:t>
            </w:r>
            <w:r w:rsidRPr="00A36DD5">
              <w:tab/>
              <w:t>Do not know</w:t>
            </w:r>
          </w:p>
        </w:tc>
      </w:tr>
    </w:tbl>
    <w:p w14:paraId="4E1CED0B" w14:textId="77777777" w:rsidR="003D6066" w:rsidRPr="00A36DD5" w:rsidRDefault="003D6066" w:rsidP="007D6FAC">
      <w:pPr>
        <w:pStyle w:val="Text"/>
        <w:rPr>
          <w:rFonts w:ascii="Calibri" w:hAnsi="Calibri"/>
        </w:rPr>
      </w:pPr>
    </w:p>
    <w:p w14:paraId="46BEA75F" w14:textId="77777777" w:rsidR="00915CB1" w:rsidRDefault="00996E12" w:rsidP="007D6FAC">
      <w:pPr>
        <w:pStyle w:val="Text"/>
        <w:rPr>
          <w:rFonts w:ascii="Calibri" w:hAnsi="Calibri"/>
        </w:rPr>
      </w:pPr>
      <w:r w:rsidRPr="00A36DD5">
        <w:rPr>
          <w:rFonts w:ascii="Calibri" w:hAnsi="Calibri"/>
        </w:rPr>
        <w:t xml:space="preserve">What opportunities </w:t>
      </w:r>
      <w:r w:rsidR="000C778E" w:rsidRPr="00A36DD5">
        <w:rPr>
          <w:rFonts w:ascii="Calibri" w:hAnsi="Calibri"/>
        </w:rPr>
        <w:t xml:space="preserve">do you see </w:t>
      </w:r>
      <w:r w:rsidRPr="00A36DD5">
        <w:rPr>
          <w:rFonts w:ascii="Calibri" w:hAnsi="Calibri"/>
        </w:rPr>
        <w:t>for regulations specific to adult day services for persons with dementia?</w:t>
      </w:r>
      <w:r w:rsidR="000C778E" w:rsidRPr="00A36DD5">
        <w:rPr>
          <w:rFonts w:ascii="Calibri" w:hAnsi="Calibri"/>
        </w:rPr>
        <w:t xml:space="preserve">  What barriers do you see?</w:t>
      </w:r>
    </w:p>
    <w:p w14:paraId="1B27C254" w14:textId="77777777" w:rsidR="00CA6A21" w:rsidRPr="00A36DD5" w:rsidRDefault="00915CB1" w:rsidP="007D6FAC">
      <w:pPr>
        <w:pStyle w:val="Text"/>
        <w:rPr>
          <w:rFonts w:ascii="Calibri" w:hAnsi="Calibri"/>
        </w:rPr>
      </w:pPr>
      <w:r>
        <w:rPr>
          <w:rFonts w:ascii="Calibri" w:hAnsi="Calibri"/>
        </w:rPr>
        <w:br w:type="page"/>
      </w:r>
    </w:p>
    <w:p w14:paraId="5F56C9AF" w14:textId="77777777" w:rsidR="00BE6B2A" w:rsidRDefault="00B24CB0" w:rsidP="0044775F">
      <w:pPr>
        <w:pStyle w:val="number"/>
        <w:rPr>
          <w:rFonts w:ascii="Calibri" w:hAnsi="Calibri"/>
        </w:rPr>
      </w:pPr>
      <w:r w:rsidRPr="00A36DD5">
        <w:rPr>
          <w:rFonts w:ascii="Calibri" w:hAnsi="Calibri"/>
        </w:rPr>
        <w:t>Contingencies in disaster planning (Local Government Questions</w:t>
      </w:r>
      <w:r w:rsidR="005B3BFA" w:rsidRPr="00A36DD5">
        <w:rPr>
          <w:rFonts w:ascii="Calibri" w:hAnsi="Calibri"/>
        </w:rPr>
        <w:t>)</w:t>
      </w:r>
    </w:p>
    <w:p w14:paraId="1F842F1E" w14:textId="77777777" w:rsidR="00915CB1" w:rsidRPr="00A36DD5" w:rsidRDefault="00915CB1" w:rsidP="00915CB1">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tblGrid>
      <w:tr w:rsidR="00BE6B2A" w:rsidRPr="00A36DD5" w14:paraId="68FF4EF8"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2D1064FF" w14:textId="77777777" w:rsidR="00BE6B2A" w:rsidRPr="00A36DD5" w:rsidRDefault="00BE6B2A" w:rsidP="00923DDB">
            <w:pPr>
              <w:pStyle w:val="periodictable"/>
            </w:pPr>
            <w:r w:rsidRPr="00A36DD5">
              <w:t>G</w:t>
            </w:r>
          </w:p>
        </w:tc>
      </w:tr>
    </w:tbl>
    <w:p w14:paraId="2585731C" w14:textId="77777777" w:rsidR="00B24CB0" w:rsidRPr="00A36DD5" w:rsidRDefault="00B24CB0"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B24CB0" w:rsidRPr="00A36DD5" w14:paraId="6830F965" w14:textId="77777777" w:rsidTr="00620417">
        <w:trPr>
          <w:trHeight w:val="518"/>
        </w:trPr>
        <w:tc>
          <w:tcPr>
            <w:tcW w:w="5220" w:type="dxa"/>
            <w:shd w:val="clear" w:color="auto" w:fill="E5DFEC"/>
            <w:vAlign w:val="center"/>
          </w:tcPr>
          <w:p w14:paraId="0B9DCC0C" w14:textId="77777777" w:rsidR="00B24CB0" w:rsidRPr="00A36DD5" w:rsidRDefault="00E818EF" w:rsidP="005A32FE">
            <w:pPr>
              <w:pStyle w:val="chartheading"/>
            </w:pPr>
            <w:r>
              <w:br w:type="page"/>
              <w:t>Q25</w:t>
            </w:r>
            <w:r w:rsidR="00B24CB0" w:rsidRPr="00A36DD5">
              <w:t xml:space="preserve"> - Level of Current Activity</w:t>
            </w:r>
          </w:p>
        </w:tc>
        <w:tc>
          <w:tcPr>
            <w:tcW w:w="5580" w:type="dxa"/>
            <w:shd w:val="clear" w:color="auto" w:fill="E5DFEC"/>
            <w:vAlign w:val="center"/>
          </w:tcPr>
          <w:p w14:paraId="3FA997CA" w14:textId="77777777" w:rsidR="00B24CB0" w:rsidRPr="00A36DD5" w:rsidRDefault="00E818EF" w:rsidP="005A32FE">
            <w:pPr>
              <w:pStyle w:val="chartheading"/>
            </w:pPr>
            <w:r>
              <w:t>Q25</w:t>
            </w:r>
            <w:r w:rsidR="00B24CB0" w:rsidRPr="00A36DD5">
              <w:t xml:space="preserve"> - Priority for Action</w:t>
            </w:r>
          </w:p>
        </w:tc>
      </w:tr>
      <w:tr w:rsidR="00B24CB0" w:rsidRPr="00A36DD5" w14:paraId="6752347B" w14:textId="77777777" w:rsidTr="00620417">
        <w:trPr>
          <w:trHeight w:val="1196"/>
        </w:trPr>
        <w:tc>
          <w:tcPr>
            <w:tcW w:w="5220" w:type="dxa"/>
          </w:tcPr>
          <w:p w14:paraId="39DC8FCD" w14:textId="77777777" w:rsidR="00B24CB0" w:rsidRPr="00A36DD5" w:rsidRDefault="00B24CB0" w:rsidP="007D6FAC">
            <w:pPr>
              <w:pStyle w:val="chartbody"/>
            </w:pPr>
            <w:r w:rsidRPr="00A36DD5">
              <w:rPr>
                <w:b/>
              </w:rPr>
              <w:t>Indicate your level of agreement with this statement:</w:t>
            </w:r>
            <w:r w:rsidRPr="00A36DD5">
              <w:t xml:space="preserve"> Our community has adequate contingencies for people with dementia in its disaster planning.</w:t>
            </w:r>
          </w:p>
        </w:tc>
        <w:tc>
          <w:tcPr>
            <w:tcW w:w="5580" w:type="dxa"/>
          </w:tcPr>
          <w:p w14:paraId="5D858BD4" w14:textId="77777777" w:rsidR="00B24CB0" w:rsidRPr="00A36DD5" w:rsidRDefault="00B24CB0" w:rsidP="007D6FAC">
            <w:pPr>
              <w:pStyle w:val="chartbody"/>
            </w:pPr>
            <w:r w:rsidRPr="00A36DD5">
              <w:rPr>
                <w:rStyle w:val="chartbodyBold"/>
              </w:rPr>
              <w:t>Indicate your level of agreement with this statement:</w:t>
            </w:r>
            <w:r w:rsidRPr="00A36DD5">
              <w:t xml:space="preserve"> Improving our community’s contingencies for people with dementia in its disaster planning should be a priority for action in our community.</w:t>
            </w:r>
          </w:p>
        </w:tc>
      </w:tr>
      <w:tr w:rsidR="00B24CB0" w:rsidRPr="00A36DD5" w14:paraId="60E925C1" w14:textId="77777777" w:rsidTr="00620417">
        <w:trPr>
          <w:trHeight w:val="1745"/>
        </w:trPr>
        <w:tc>
          <w:tcPr>
            <w:tcW w:w="5220" w:type="dxa"/>
          </w:tcPr>
          <w:p w14:paraId="57B4452C" w14:textId="77777777" w:rsidR="00B24CB0" w:rsidRPr="00A36DD5" w:rsidRDefault="00B24CB0" w:rsidP="007D6FAC">
            <w:pPr>
              <w:pStyle w:val="chartnumbering"/>
            </w:pPr>
            <w:r w:rsidRPr="00A36DD5">
              <w:t>1.</w:t>
            </w:r>
            <w:r w:rsidRPr="00A36DD5">
              <w:tab/>
              <w:t xml:space="preserve">Strongly disagree </w:t>
            </w:r>
          </w:p>
          <w:p w14:paraId="39CE97CE" w14:textId="77777777" w:rsidR="00B24CB0" w:rsidRPr="00A36DD5" w:rsidRDefault="00B24CB0" w:rsidP="007D6FAC">
            <w:pPr>
              <w:pStyle w:val="chartnumbering"/>
            </w:pPr>
            <w:r w:rsidRPr="00A36DD5">
              <w:t>2.</w:t>
            </w:r>
            <w:r w:rsidRPr="00A36DD5">
              <w:tab/>
              <w:t xml:space="preserve">Disagree </w:t>
            </w:r>
          </w:p>
          <w:p w14:paraId="45A2861D" w14:textId="77777777" w:rsidR="00B24CB0" w:rsidRPr="00A36DD5" w:rsidRDefault="00B24CB0" w:rsidP="007D6FAC">
            <w:pPr>
              <w:pStyle w:val="chartnumbering"/>
            </w:pPr>
            <w:r w:rsidRPr="00A36DD5">
              <w:t>3.</w:t>
            </w:r>
            <w:r w:rsidRPr="00A36DD5">
              <w:tab/>
              <w:t xml:space="preserve">Neither agree or disagree </w:t>
            </w:r>
          </w:p>
          <w:p w14:paraId="06FFDCEE" w14:textId="77777777" w:rsidR="00B24CB0" w:rsidRPr="00A36DD5" w:rsidRDefault="00B24CB0" w:rsidP="007D6FAC">
            <w:pPr>
              <w:pStyle w:val="chartnumbering"/>
            </w:pPr>
            <w:r w:rsidRPr="00A36DD5">
              <w:t>4.</w:t>
            </w:r>
            <w:r w:rsidRPr="00A36DD5">
              <w:tab/>
              <w:t xml:space="preserve">Agree </w:t>
            </w:r>
          </w:p>
          <w:p w14:paraId="20CB5A80" w14:textId="77777777" w:rsidR="00B24CB0" w:rsidRPr="00A36DD5" w:rsidRDefault="00B24CB0" w:rsidP="007D6FAC">
            <w:pPr>
              <w:pStyle w:val="chartnumbering"/>
            </w:pPr>
            <w:r w:rsidRPr="00A36DD5">
              <w:t>5.</w:t>
            </w:r>
            <w:r w:rsidRPr="00A36DD5">
              <w:tab/>
              <w:t>Strongly agree</w:t>
            </w:r>
          </w:p>
          <w:p w14:paraId="345B9148" w14:textId="77777777" w:rsidR="00B24CB0" w:rsidRPr="00A36DD5" w:rsidRDefault="00B24CB0" w:rsidP="007D6FAC">
            <w:pPr>
              <w:pStyle w:val="chartnumbering"/>
            </w:pPr>
            <w:r w:rsidRPr="00A36DD5">
              <w:t>0.</w:t>
            </w:r>
            <w:r w:rsidRPr="00A36DD5">
              <w:tab/>
              <w:t>Do not know</w:t>
            </w:r>
          </w:p>
        </w:tc>
        <w:tc>
          <w:tcPr>
            <w:tcW w:w="5580" w:type="dxa"/>
          </w:tcPr>
          <w:p w14:paraId="37E13426" w14:textId="77777777" w:rsidR="00B24CB0" w:rsidRPr="00A36DD5" w:rsidRDefault="00B24CB0" w:rsidP="007D6FAC">
            <w:pPr>
              <w:pStyle w:val="chartnumbering"/>
            </w:pPr>
            <w:r w:rsidRPr="00A36DD5">
              <w:t>1.</w:t>
            </w:r>
            <w:r w:rsidRPr="00A36DD5">
              <w:tab/>
              <w:t xml:space="preserve">Strongly disagree </w:t>
            </w:r>
          </w:p>
          <w:p w14:paraId="559A6A19" w14:textId="77777777" w:rsidR="00B24CB0" w:rsidRPr="00A36DD5" w:rsidRDefault="00B24CB0" w:rsidP="007D6FAC">
            <w:pPr>
              <w:pStyle w:val="chartnumbering"/>
            </w:pPr>
            <w:r w:rsidRPr="00A36DD5">
              <w:t>2.</w:t>
            </w:r>
            <w:r w:rsidRPr="00A36DD5">
              <w:tab/>
              <w:t xml:space="preserve">Disagree </w:t>
            </w:r>
          </w:p>
          <w:p w14:paraId="1FE52830" w14:textId="77777777" w:rsidR="00B24CB0" w:rsidRPr="00A36DD5" w:rsidRDefault="00B24CB0" w:rsidP="007D6FAC">
            <w:pPr>
              <w:pStyle w:val="chartnumbering"/>
            </w:pPr>
            <w:r w:rsidRPr="00A36DD5">
              <w:t>3.</w:t>
            </w:r>
            <w:r w:rsidRPr="00A36DD5">
              <w:tab/>
              <w:t xml:space="preserve">Neither agree or disagree </w:t>
            </w:r>
          </w:p>
          <w:p w14:paraId="35436A84" w14:textId="77777777" w:rsidR="00B24CB0" w:rsidRPr="00A36DD5" w:rsidRDefault="00B24CB0" w:rsidP="007D6FAC">
            <w:pPr>
              <w:pStyle w:val="chartnumbering"/>
            </w:pPr>
            <w:r w:rsidRPr="00A36DD5">
              <w:t>4.</w:t>
            </w:r>
            <w:r w:rsidRPr="00A36DD5">
              <w:tab/>
              <w:t xml:space="preserve">Agree </w:t>
            </w:r>
          </w:p>
          <w:p w14:paraId="765A22D1" w14:textId="77777777" w:rsidR="00B24CB0" w:rsidRPr="00A36DD5" w:rsidRDefault="00B24CB0" w:rsidP="007D6FAC">
            <w:pPr>
              <w:pStyle w:val="chartnumbering"/>
            </w:pPr>
            <w:r w:rsidRPr="00A36DD5">
              <w:t>5.</w:t>
            </w:r>
            <w:r w:rsidRPr="00A36DD5">
              <w:tab/>
              <w:t>Strongly agree</w:t>
            </w:r>
          </w:p>
          <w:p w14:paraId="7AF69619" w14:textId="77777777" w:rsidR="00B24CB0" w:rsidRPr="00A36DD5" w:rsidRDefault="00B24CB0" w:rsidP="007D6FAC">
            <w:pPr>
              <w:pStyle w:val="chartnumbering"/>
            </w:pPr>
            <w:r w:rsidRPr="00A36DD5">
              <w:t>0.</w:t>
            </w:r>
            <w:r w:rsidRPr="00A36DD5">
              <w:tab/>
              <w:t>Do not know</w:t>
            </w:r>
          </w:p>
        </w:tc>
      </w:tr>
    </w:tbl>
    <w:p w14:paraId="6B5A53DF" w14:textId="77777777" w:rsidR="00B24CB0" w:rsidRPr="00A36DD5" w:rsidRDefault="00B24CB0" w:rsidP="007D6FAC">
      <w:pPr>
        <w:pStyle w:val="Text"/>
        <w:rPr>
          <w:rFonts w:ascii="Calibri" w:hAnsi="Calibri"/>
        </w:rPr>
      </w:pPr>
    </w:p>
    <w:p w14:paraId="03508E66" w14:textId="77777777" w:rsidR="005B3BFA" w:rsidRPr="00A36DD5" w:rsidRDefault="005A4174" w:rsidP="007D6FAC">
      <w:pPr>
        <w:pStyle w:val="Text"/>
        <w:rPr>
          <w:rFonts w:ascii="Calibri" w:hAnsi="Calibri"/>
        </w:rPr>
      </w:pPr>
      <w:r w:rsidRPr="00A36DD5">
        <w:rPr>
          <w:rFonts w:ascii="Calibri" w:hAnsi="Calibri"/>
        </w:rPr>
        <w:t>What opportunities</w:t>
      </w:r>
      <w:r w:rsidR="000C778E" w:rsidRPr="00A36DD5">
        <w:rPr>
          <w:rFonts w:ascii="Calibri" w:hAnsi="Calibri"/>
        </w:rPr>
        <w:t xml:space="preserve"> do you see</w:t>
      </w:r>
      <w:r w:rsidRPr="00A36DD5">
        <w:rPr>
          <w:rFonts w:ascii="Calibri" w:hAnsi="Calibri"/>
        </w:rPr>
        <w:t xml:space="preserve"> for contingencies for people with dementia in disaster planning?</w:t>
      </w:r>
      <w:r w:rsidR="000C778E" w:rsidRPr="00A36DD5">
        <w:rPr>
          <w:rFonts w:ascii="Calibri" w:hAnsi="Calibri"/>
        </w:rPr>
        <w:t xml:space="preserve">  What barriers do you see?</w:t>
      </w:r>
    </w:p>
    <w:p w14:paraId="4473803F" w14:textId="77777777" w:rsidR="00E84141" w:rsidRPr="00A36DD5" w:rsidRDefault="00C053F6" w:rsidP="00D44BAF">
      <w:pPr>
        <w:pStyle w:val="Heading1"/>
      </w:pPr>
      <w:r w:rsidRPr="00A36DD5">
        <w:br w:type="page"/>
      </w:r>
      <w:bookmarkStart w:id="37" w:name="_Toc220984237"/>
      <w:r w:rsidR="00E84141" w:rsidRPr="00A36DD5">
        <w:lastRenderedPageBreak/>
        <w:t>Community Needs Assessment – Section for Health Care Community</w:t>
      </w:r>
      <w:bookmarkEnd w:id="37"/>
    </w:p>
    <w:p w14:paraId="1E0BDCA3" w14:textId="77777777" w:rsidR="00E84141" w:rsidRPr="00A36DD5" w:rsidRDefault="00E84141" w:rsidP="007D6FAC">
      <w:pPr>
        <w:pStyle w:val="Text"/>
        <w:rPr>
          <w:rFonts w:ascii="Calibri" w:hAnsi="Calibri"/>
        </w:rPr>
      </w:pPr>
      <w:r w:rsidRPr="00A36DD5">
        <w:rPr>
          <w:rFonts w:ascii="Calibri" w:hAnsi="Calibri"/>
        </w:rPr>
        <w:t xml:space="preserve">Health care professionals play a critical role in a dementia capable community, from early identification and diagnosis to medical management and patient and family/caregiver education regarding medical care of the disease and community resources. </w:t>
      </w:r>
    </w:p>
    <w:p w14:paraId="481C2B56" w14:textId="77777777" w:rsidR="00E84141" w:rsidRPr="00A36DD5" w:rsidRDefault="00E84141" w:rsidP="00D44BAF">
      <w:pPr>
        <w:pStyle w:val="Heading1"/>
      </w:pPr>
      <w:bookmarkStart w:id="38" w:name="_Toc220984238"/>
      <w:r w:rsidRPr="00A36DD5">
        <w:t>M. Impairment Identification &amp; Care</w:t>
      </w:r>
      <w:bookmarkEnd w:id="38"/>
    </w:p>
    <w:p w14:paraId="7BB75F13" w14:textId="77777777" w:rsidR="00E84141" w:rsidRPr="00A36DD5" w:rsidRDefault="00E84141" w:rsidP="007D6FAC">
      <w:pPr>
        <w:pStyle w:val="Text"/>
        <w:rPr>
          <w:rFonts w:ascii="Calibri" w:hAnsi="Calibri"/>
        </w:rPr>
      </w:pPr>
      <w:r w:rsidRPr="00A36DD5">
        <w:rPr>
          <w:rFonts w:ascii="Calibri" w:hAnsi="Calibri"/>
        </w:rPr>
        <w:t xml:space="preserve">Identifying people with cognitive impairment is the first step toward diagnosis. Early diagnosis is important because it allows individuals and their families to plan for the future. Having a medical diagnosis opens the door to a number of resources that might not be available otherwise. </w:t>
      </w:r>
    </w:p>
    <w:p w14:paraId="44C75E21" w14:textId="77777777" w:rsidR="00C242FC" w:rsidRPr="00A36DD5" w:rsidRDefault="00C242FC" w:rsidP="007D6FAC">
      <w:pPr>
        <w:pStyle w:val="Text"/>
        <w:rPr>
          <w:rFonts w:ascii="Calibri" w:hAnsi="Calibri"/>
        </w:rPr>
      </w:pPr>
    </w:p>
    <w:p w14:paraId="2F72E624" w14:textId="77777777" w:rsidR="00F84C99" w:rsidRDefault="00E84141" w:rsidP="0044775F">
      <w:pPr>
        <w:pStyle w:val="number"/>
        <w:rPr>
          <w:rFonts w:ascii="Calibri" w:hAnsi="Calibri"/>
        </w:rPr>
      </w:pPr>
      <w:r w:rsidRPr="00A36DD5">
        <w:rPr>
          <w:rFonts w:ascii="Calibri" w:hAnsi="Calibri"/>
        </w:rPr>
        <w:t xml:space="preserve">Indicate whether health care organizations in your community </w:t>
      </w:r>
      <w:r w:rsidRPr="00A36DD5">
        <w:rPr>
          <w:rFonts w:ascii="Calibri" w:hAnsi="Calibri"/>
          <w:b/>
        </w:rPr>
        <w:t>train their staff in early detection of dementia</w:t>
      </w:r>
      <w:r w:rsidR="004E314C" w:rsidRPr="00A36DD5">
        <w:rPr>
          <w:rFonts w:ascii="Calibri" w:hAnsi="Calibri"/>
          <w:b/>
        </w:rPr>
        <w:t>,</w:t>
      </w:r>
      <w:r w:rsidRPr="00A36DD5">
        <w:rPr>
          <w:rFonts w:ascii="Calibri" w:hAnsi="Calibri"/>
          <w:b/>
        </w:rPr>
        <w:t xml:space="preserve"> caring for people with dementia</w:t>
      </w:r>
      <w:r w:rsidR="00F9581F">
        <w:rPr>
          <w:rFonts w:ascii="Calibri" w:hAnsi="Calibri"/>
          <w:b/>
        </w:rPr>
        <w:t xml:space="preserve"> and</w:t>
      </w:r>
      <w:r w:rsidR="00F75E47">
        <w:rPr>
          <w:rFonts w:ascii="Calibri" w:hAnsi="Calibri"/>
          <w:b/>
        </w:rPr>
        <w:t xml:space="preserve"> </w:t>
      </w:r>
      <w:r w:rsidR="004E314C" w:rsidRPr="00A36DD5">
        <w:rPr>
          <w:rFonts w:ascii="Calibri" w:hAnsi="Calibri"/>
          <w:b/>
        </w:rPr>
        <w:t>other dementia education</w:t>
      </w:r>
      <w:r w:rsidRPr="00A36DD5">
        <w:rPr>
          <w:rFonts w:ascii="Calibri" w:hAnsi="Calibri"/>
        </w:rPr>
        <w:t xml:space="preserve">. Rate each setting on a scale from 0 to 4, with 4 being the highest. (Questions </w:t>
      </w:r>
      <w:r w:rsidR="00E10E50" w:rsidRPr="00A36DD5">
        <w:rPr>
          <w:rFonts w:ascii="Calibri" w:hAnsi="Calibri"/>
        </w:rPr>
        <w:t xml:space="preserve">for Adult Day Programs, </w:t>
      </w:r>
      <w:r w:rsidRPr="00A36DD5">
        <w:rPr>
          <w:rFonts w:ascii="Calibri" w:hAnsi="Calibri"/>
        </w:rPr>
        <w:t>Residential Settings</w:t>
      </w:r>
      <w:r w:rsidR="00E10E50" w:rsidRPr="00A36DD5">
        <w:rPr>
          <w:rFonts w:ascii="Calibri" w:hAnsi="Calibri"/>
        </w:rPr>
        <w:t>, Clinics, Home Health Agencies, and Hospitals</w:t>
      </w:r>
      <w:r w:rsidRPr="00A36DD5">
        <w:rPr>
          <w:rFonts w:ascii="Calibri" w:hAnsi="Calibri"/>
        </w:rPr>
        <w:t>)</w:t>
      </w:r>
    </w:p>
    <w:p w14:paraId="65F3B7DC" w14:textId="77777777" w:rsidR="00960085" w:rsidRPr="00A36DD5" w:rsidRDefault="00960085" w:rsidP="00960085">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gridCol w:w="50"/>
        <w:gridCol w:w="360"/>
        <w:gridCol w:w="38"/>
        <w:gridCol w:w="360"/>
        <w:gridCol w:w="60"/>
        <w:gridCol w:w="360"/>
        <w:gridCol w:w="30"/>
        <w:gridCol w:w="360"/>
      </w:tblGrid>
      <w:tr w:rsidR="00473837" w:rsidRPr="00A36DD5" w14:paraId="3A50B580" w14:textId="77777777" w:rsidTr="0047383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51E16962" w14:textId="77777777" w:rsidR="00473837" w:rsidRPr="00A36DD5" w:rsidRDefault="00473837" w:rsidP="00923DDB">
            <w:pPr>
              <w:pStyle w:val="periodictable"/>
            </w:pPr>
            <w:r w:rsidRPr="00A36DD5">
              <w:t>AD</w:t>
            </w:r>
          </w:p>
        </w:tc>
        <w:tc>
          <w:tcPr>
            <w:tcW w:w="50" w:type="dxa"/>
            <w:tcBorders>
              <w:left w:val="single" w:sz="4" w:space="0" w:color="46156B"/>
              <w:right w:val="single" w:sz="4" w:space="0" w:color="46156B"/>
            </w:tcBorders>
            <w:shd w:val="clear" w:color="auto" w:fill="auto"/>
            <w:noWrap/>
          </w:tcPr>
          <w:p w14:paraId="4F94B51C" w14:textId="77777777" w:rsidR="00473837" w:rsidRPr="00A36DD5" w:rsidRDefault="00473837" w:rsidP="00923DDB">
            <w:pPr>
              <w:pStyle w:val="periodictable"/>
            </w:pPr>
          </w:p>
        </w:tc>
        <w:tc>
          <w:tcPr>
            <w:tcW w:w="360" w:type="dxa"/>
            <w:tcBorders>
              <w:top w:val="single" w:sz="4" w:space="0" w:color="46156B"/>
              <w:bottom w:val="single" w:sz="4" w:space="0" w:color="46156B"/>
              <w:right w:val="single" w:sz="4" w:space="0" w:color="46156B"/>
            </w:tcBorders>
            <w:shd w:val="clear" w:color="auto" w:fill="59A131"/>
            <w:noWrap/>
          </w:tcPr>
          <w:p w14:paraId="16F4CB37" w14:textId="77777777" w:rsidR="00473837" w:rsidRPr="00A36DD5" w:rsidRDefault="00473837" w:rsidP="00923DDB">
            <w:pPr>
              <w:pStyle w:val="periodictable"/>
            </w:pPr>
            <w:r w:rsidRPr="00A36DD5">
              <w:t>RS</w:t>
            </w:r>
          </w:p>
        </w:tc>
        <w:tc>
          <w:tcPr>
            <w:tcW w:w="38" w:type="dxa"/>
            <w:tcBorders>
              <w:left w:val="single" w:sz="4" w:space="0" w:color="46156B"/>
              <w:right w:val="single" w:sz="4" w:space="0" w:color="46156B"/>
            </w:tcBorders>
            <w:shd w:val="clear" w:color="auto" w:fill="auto"/>
          </w:tcPr>
          <w:p w14:paraId="4824C0DE" w14:textId="77777777" w:rsidR="00473837" w:rsidRPr="00A36DD5" w:rsidRDefault="00473837" w:rsidP="00923DDB">
            <w:pPr>
              <w:pStyle w:val="periodictable"/>
            </w:pPr>
          </w:p>
        </w:tc>
        <w:tc>
          <w:tcPr>
            <w:tcW w:w="360" w:type="dxa"/>
            <w:tcBorders>
              <w:top w:val="single" w:sz="4" w:space="0" w:color="46156B"/>
              <w:left w:val="single" w:sz="4" w:space="0" w:color="auto"/>
              <w:bottom w:val="single" w:sz="4" w:space="0" w:color="46156B"/>
              <w:right w:val="single" w:sz="4" w:space="0" w:color="auto"/>
            </w:tcBorders>
            <w:shd w:val="clear" w:color="auto" w:fill="59A131"/>
          </w:tcPr>
          <w:p w14:paraId="4507CDDA" w14:textId="77777777" w:rsidR="00473837" w:rsidRPr="00A36DD5" w:rsidRDefault="00473837" w:rsidP="00923DDB">
            <w:pPr>
              <w:pStyle w:val="periodictable"/>
            </w:pPr>
            <w:r w:rsidRPr="00A36DD5">
              <w:t>C</w:t>
            </w:r>
          </w:p>
        </w:tc>
        <w:tc>
          <w:tcPr>
            <w:tcW w:w="60" w:type="dxa"/>
            <w:tcBorders>
              <w:left w:val="single" w:sz="4" w:space="0" w:color="auto"/>
              <w:right w:val="single" w:sz="4" w:space="0" w:color="auto"/>
            </w:tcBorders>
            <w:shd w:val="clear" w:color="auto" w:fill="auto"/>
          </w:tcPr>
          <w:p w14:paraId="57710FCB" w14:textId="77777777" w:rsidR="00473837" w:rsidRPr="00A36DD5" w:rsidRDefault="00473837" w:rsidP="00923DDB">
            <w:pPr>
              <w:pStyle w:val="periodictable"/>
            </w:pPr>
          </w:p>
        </w:tc>
        <w:tc>
          <w:tcPr>
            <w:tcW w:w="360" w:type="dxa"/>
            <w:tcBorders>
              <w:top w:val="single" w:sz="4" w:space="0" w:color="46156B"/>
              <w:left w:val="single" w:sz="4" w:space="0" w:color="auto"/>
              <w:bottom w:val="single" w:sz="4" w:space="0" w:color="46156B"/>
              <w:right w:val="single" w:sz="4" w:space="0" w:color="auto"/>
            </w:tcBorders>
            <w:shd w:val="clear" w:color="auto" w:fill="59A131"/>
          </w:tcPr>
          <w:p w14:paraId="2777B24B" w14:textId="77777777" w:rsidR="00473837" w:rsidRPr="00A36DD5" w:rsidRDefault="00473837" w:rsidP="00923DDB">
            <w:pPr>
              <w:pStyle w:val="periodictable"/>
            </w:pPr>
            <w:r w:rsidRPr="00A36DD5">
              <w:t>HH</w:t>
            </w:r>
          </w:p>
        </w:tc>
        <w:tc>
          <w:tcPr>
            <w:tcW w:w="30" w:type="dxa"/>
            <w:tcBorders>
              <w:left w:val="single" w:sz="4" w:space="0" w:color="auto"/>
              <w:right w:val="single" w:sz="4" w:space="0" w:color="auto"/>
            </w:tcBorders>
            <w:shd w:val="clear" w:color="auto" w:fill="auto"/>
          </w:tcPr>
          <w:p w14:paraId="35FFAF07" w14:textId="77777777" w:rsidR="00473837" w:rsidRPr="00A36DD5" w:rsidRDefault="00473837" w:rsidP="00923DDB">
            <w:pPr>
              <w:pStyle w:val="periodictable"/>
            </w:pPr>
          </w:p>
        </w:tc>
        <w:tc>
          <w:tcPr>
            <w:tcW w:w="360" w:type="dxa"/>
            <w:tcBorders>
              <w:top w:val="single" w:sz="4" w:space="0" w:color="46156B"/>
              <w:left w:val="single" w:sz="4" w:space="0" w:color="auto"/>
              <w:bottom w:val="single" w:sz="4" w:space="0" w:color="46156B"/>
              <w:right w:val="single" w:sz="4" w:space="0" w:color="46156B"/>
            </w:tcBorders>
            <w:shd w:val="clear" w:color="auto" w:fill="59A131"/>
            <w:vAlign w:val="center"/>
          </w:tcPr>
          <w:p w14:paraId="2CEA79D5" w14:textId="77777777" w:rsidR="00473837" w:rsidRPr="00A36DD5" w:rsidRDefault="00473837" w:rsidP="00923DDB">
            <w:pPr>
              <w:pStyle w:val="periodictable"/>
            </w:pPr>
            <w:r w:rsidRPr="00A36DD5">
              <w:t>H</w:t>
            </w:r>
          </w:p>
        </w:tc>
      </w:tr>
    </w:tbl>
    <w:p w14:paraId="454FB02A" w14:textId="77777777" w:rsidR="00D44BAF" w:rsidRPr="00A36DD5" w:rsidRDefault="00D44BAF" w:rsidP="007D6FAC">
      <w:pPr>
        <w:pStyle w:val="Text"/>
        <w:rPr>
          <w:rFonts w:ascii="Calibri" w:hAnsi="Calibri"/>
        </w:rPr>
      </w:pPr>
    </w:p>
    <w:tbl>
      <w:tblPr>
        <w:tblW w:w="11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5"/>
        <w:gridCol w:w="1980"/>
        <w:gridCol w:w="3799"/>
        <w:gridCol w:w="1366"/>
        <w:tblGridChange w:id="39">
          <w:tblGrid>
            <w:gridCol w:w="3905"/>
            <w:gridCol w:w="1980"/>
            <w:gridCol w:w="3799"/>
            <w:gridCol w:w="1366"/>
          </w:tblGrid>
        </w:tblGridChange>
      </w:tblGrid>
      <w:tr w:rsidR="00B837AC" w:rsidRPr="00A36DD5" w14:paraId="1BBF03BF" w14:textId="77777777" w:rsidTr="00693F89">
        <w:trPr>
          <w:tblHeader/>
          <w:jc w:val="center"/>
        </w:trPr>
        <w:tc>
          <w:tcPr>
            <w:tcW w:w="3905" w:type="dxa"/>
            <w:shd w:val="clear" w:color="auto" w:fill="E5DFEC"/>
            <w:vAlign w:val="center"/>
          </w:tcPr>
          <w:p w14:paraId="1D260BBC" w14:textId="77777777" w:rsidR="002A12C2" w:rsidRPr="00A36DD5" w:rsidRDefault="002A12C2" w:rsidP="005A32FE">
            <w:pPr>
              <w:pStyle w:val="chartheading"/>
            </w:pPr>
            <w:r w:rsidRPr="00A36DD5">
              <w:br w:type="page"/>
              <w:t>Health care organizations</w:t>
            </w:r>
          </w:p>
        </w:tc>
        <w:tc>
          <w:tcPr>
            <w:tcW w:w="1980" w:type="dxa"/>
            <w:shd w:val="clear" w:color="auto" w:fill="E5DFEC"/>
            <w:vAlign w:val="center"/>
          </w:tcPr>
          <w:p w14:paraId="579CE1EB" w14:textId="77777777" w:rsidR="002A12C2" w:rsidRPr="00A36DD5" w:rsidRDefault="002A12C2" w:rsidP="005A32FE">
            <w:pPr>
              <w:pStyle w:val="chartheading"/>
            </w:pPr>
            <w:r w:rsidRPr="00A36DD5">
              <w:t>Training type</w:t>
            </w:r>
          </w:p>
        </w:tc>
        <w:tc>
          <w:tcPr>
            <w:tcW w:w="5165" w:type="dxa"/>
            <w:gridSpan w:val="2"/>
            <w:shd w:val="clear" w:color="auto" w:fill="E5DFEC"/>
            <w:vAlign w:val="center"/>
          </w:tcPr>
          <w:p w14:paraId="3893DE2C" w14:textId="77777777" w:rsidR="002A12C2" w:rsidRPr="00A36DD5" w:rsidRDefault="002A12C2" w:rsidP="005A32FE">
            <w:pPr>
              <w:pStyle w:val="chartheading"/>
            </w:pPr>
            <w:r w:rsidRPr="00A36DD5">
              <w:t>Rate whether training is provided</w:t>
            </w:r>
            <w:r w:rsidR="009B296E" w:rsidRPr="00A36DD5">
              <w:br/>
            </w:r>
            <w:r w:rsidR="00D365FD" w:rsidRPr="00EC3DD0">
              <w:t xml:space="preserve">Never         Sometimes       </w:t>
            </w:r>
            <w:r w:rsidR="009B296E" w:rsidRPr="00EC3DD0">
              <w:t xml:space="preserve">  Always</w:t>
            </w:r>
            <w:r w:rsidR="00D365FD" w:rsidRPr="00EC3DD0">
              <w:t xml:space="preserve">    </w:t>
            </w:r>
            <w:r w:rsidR="009B296E" w:rsidRPr="00EC3DD0">
              <w:t xml:space="preserve">   Not Applicable</w:t>
            </w:r>
          </w:p>
        </w:tc>
      </w:tr>
      <w:tr w:rsidR="004D5F31" w:rsidRPr="00A36DD5" w14:paraId="5C1FEC6B" w14:textId="77777777" w:rsidTr="00693F89">
        <w:trPr>
          <w:trHeight w:val="360"/>
          <w:jc w:val="center"/>
        </w:trPr>
        <w:tc>
          <w:tcPr>
            <w:tcW w:w="3905" w:type="dxa"/>
            <w:vMerge w:val="restart"/>
            <w:vAlign w:val="center"/>
          </w:tcPr>
          <w:p w14:paraId="09FF6DFD" w14:textId="77777777" w:rsidR="004D5F31" w:rsidRPr="00A36DD5" w:rsidRDefault="004D5F31" w:rsidP="0072069B">
            <w:pPr>
              <w:pStyle w:val="chartbody0pafter"/>
            </w:pPr>
            <w:r w:rsidRPr="00A36DD5">
              <w:t xml:space="preserve">Adult day programs </w:t>
            </w:r>
          </w:p>
        </w:tc>
        <w:tc>
          <w:tcPr>
            <w:tcW w:w="1980" w:type="dxa"/>
            <w:vAlign w:val="center"/>
          </w:tcPr>
          <w:p w14:paraId="272B2DD9" w14:textId="77777777" w:rsidR="004D5F31" w:rsidRPr="00A36DD5" w:rsidRDefault="004D5F31" w:rsidP="0072069B">
            <w:pPr>
              <w:pStyle w:val="chartbody0pafter"/>
            </w:pPr>
            <w:r w:rsidRPr="00A36DD5">
              <w:t>Early detection</w:t>
            </w:r>
          </w:p>
        </w:tc>
        <w:tc>
          <w:tcPr>
            <w:tcW w:w="3799" w:type="dxa"/>
            <w:tcBorders>
              <w:right w:val="nil"/>
            </w:tcBorders>
            <w:vAlign w:val="center"/>
          </w:tcPr>
          <w:p w14:paraId="3E8A9461"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656B3011"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NA</w:t>
            </w:r>
          </w:p>
        </w:tc>
      </w:tr>
      <w:tr w:rsidR="004D5F31" w:rsidRPr="00A36DD5" w14:paraId="12282BE3" w14:textId="77777777" w:rsidTr="00693F89">
        <w:trPr>
          <w:trHeight w:val="360"/>
          <w:jc w:val="center"/>
        </w:trPr>
        <w:tc>
          <w:tcPr>
            <w:tcW w:w="3905" w:type="dxa"/>
            <w:vMerge/>
            <w:vAlign w:val="center"/>
          </w:tcPr>
          <w:p w14:paraId="4FBDA275" w14:textId="77777777" w:rsidR="004D5F31" w:rsidRPr="00A36DD5" w:rsidRDefault="004D5F31" w:rsidP="0072069B">
            <w:pPr>
              <w:pStyle w:val="chartbody0pafter"/>
            </w:pPr>
          </w:p>
        </w:tc>
        <w:tc>
          <w:tcPr>
            <w:tcW w:w="1980" w:type="dxa"/>
            <w:vAlign w:val="center"/>
          </w:tcPr>
          <w:p w14:paraId="390E3753" w14:textId="77777777" w:rsidR="004D5F31" w:rsidRPr="00A36DD5" w:rsidRDefault="004D5F31" w:rsidP="0072069B">
            <w:pPr>
              <w:pStyle w:val="chartbody0pafter"/>
            </w:pPr>
            <w:r w:rsidRPr="00A36DD5">
              <w:t>Caring for</w:t>
            </w:r>
          </w:p>
        </w:tc>
        <w:tc>
          <w:tcPr>
            <w:tcW w:w="3799" w:type="dxa"/>
            <w:tcBorders>
              <w:right w:val="nil"/>
            </w:tcBorders>
            <w:vAlign w:val="center"/>
          </w:tcPr>
          <w:p w14:paraId="716D364D"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05C92F4C"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NA</w:t>
            </w:r>
          </w:p>
        </w:tc>
      </w:tr>
      <w:tr w:rsidR="004D5F31" w:rsidRPr="00A36DD5" w14:paraId="25FD5921" w14:textId="77777777" w:rsidTr="00693F89">
        <w:trPr>
          <w:trHeight w:val="360"/>
          <w:jc w:val="center"/>
        </w:trPr>
        <w:tc>
          <w:tcPr>
            <w:tcW w:w="3905" w:type="dxa"/>
            <w:vMerge/>
            <w:vAlign w:val="center"/>
          </w:tcPr>
          <w:p w14:paraId="2A285C90" w14:textId="77777777" w:rsidR="004D5F31" w:rsidRPr="00A36DD5" w:rsidRDefault="004D5F31" w:rsidP="0072069B">
            <w:pPr>
              <w:pStyle w:val="chartbody0pafter"/>
            </w:pPr>
          </w:p>
        </w:tc>
        <w:tc>
          <w:tcPr>
            <w:tcW w:w="1980" w:type="dxa"/>
            <w:vAlign w:val="center"/>
          </w:tcPr>
          <w:p w14:paraId="6973C385" w14:textId="77777777" w:rsidR="004D5F31" w:rsidRPr="00A36DD5" w:rsidRDefault="004D5F31" w:rsidP="0072069B">
            <w:pPr>
              <w:pStyle w:val="chartbody0pafter"/>
            </w:pPr>
            <w:r w:rsidRPr="00A36DD5">
              <w:t>Other dementia education</w:t>
            </w:r>
          </w:p>
        </w:tc>
        <w:tc>
          <w:tcPr>
            <w:tcW w:w="3799" w:type="dxa"/>
            <w:tcBorders>
              <w:right w:val="nil"/>
            </w:tcBorders>
            <w:vAlign w:val="center"/>
          </w:tcPr>
          <w:p w14:paraId="1920C2E6" w14:textId="77777777" w:rsidR="004D5F31" w:rsidRPr="00A36DD5" w:rsidRDefault="004D5F31"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18E1B584" w14:textId="77777777" w:rsidR="004D5F31" w:rsidRPr="00A36DD5" w:rsidRDefault="004D5F31"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4D5F31" w:rsidRPr="00A36DD5" w14:paraId="5662404E" w14:textId="77777777" w:rsidTr="00693F89">
        <w:trPr>
          <w:trHeight w:val="360"/>
          <w:jc w:val="center"/>
        </w:trPr>
        <w:tc>
          <w:tcPr>
            <w:tcW w:w="3905" w:type="dxa"/>
            <w:vMerge w:val="restart"/>
            <w:vAlign w:val="center"/>
          </w:tcPr>
          <w:p w14:paraId="0351081B" w14:textId="77777777" w:rsidR="004D5F31" w:rsidRPr="00A36DD5" w:rsidRDefault="004D5F31" w:rsidP="0072069B">
            <w:pPr>
              <w:pStyle w:val="chartbody0pafter"/>
            </w:pPr>
            <w:r w:rsidRPr="00A36DD5">
              <w:t>Ambulance service/emergency medical technician (EMT) services</w:t>
            </w:r>
          </w:p>
        </w:tc>
        <w:tc>
          <w:tcPr>
            <w:tcW w:w="1980" w:type="dxa"/>
            <w:vAlign w:val="center"/>
          </w:tcPr>
          <w:p w14:paraId="56B0A15D" w14:textId="77777777" w:rsidR="004D5F31" w:rsidRPr="00A36DD5" w:rsidRDefault="004D5F31" w:rsidP="0072069B">
            <w:pPr>
              <w:pStyle w:val="chartbody0pafter"/>
            </w:pPr>
            <w:r w:rsidRPr="00A36DD5">
              <w:t>Early detection</w:t>
            </w:r>
          </w:p>
        </w:tc>
        <w:tc>
          <w:tcPr>
            <w:tcW w:w="3799" w:type="dxa"/>
            <w:tcBorders>
              <w:right w:val="nil"/>
            </w:tcBorders>
            <w:vAlign w:val="center"/>
          </w:tcPr>
          <w:p w14:paraId="512B5769"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06C533D6"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NA</w:t>
            </w:r>
          </w:p>
        </w:tc>
      </w:tr>
      <w:tr w:rsidR="004D5F31" w:rsidRPr="00A36DD5" w14:paraId="14E216BA" w14:textId="77777777" w:rsidTr="00693F89">
        <w:trPr>
          <w:trHeight w:val="360"/>
          <w:jc w:val="center"/>
        </w:trPr>
        <w:tc>
          <w:tcPr>
            <w:tcW w:w="3905" w:type="dxa"/>
            <w:vMerge/>
            <w:vAlign w:val="center"/>
          </w:tcPr>
          <w:p w14:paraId="1249C695" w14:textId="77777777" w:rsidR="004D5F31" w:rsidRPr="00A36DD5" w:rsidRDefault="004D5F31" w:rsidP="0072069B">
            <w:pPr>
              <w:pStyle w:val="chartbody0pafter"/>
            </w:pPr>
          </w:p>
        </w:tc>
        <w:tc>
          <w:tcPr>
            <w:tcW w:w="1980" w:type="dxa"/>
            <w:vAlign w:val="center"/>
          </w:tcPr>
          <w:p w14:paraId="3353F83A" w14:textId="77777777" w:rsidR="004D5F31" w:rsidRPr="00A36DD5" w:rsidRDefault="004D5F31" w:rsidP="0072069B">
            <w:pPr>
              <w:pStyle w:val="chartbody0pafter"/>
            </w:pPr>
            <w:r w:rsidRPr="00A36DD5">
              <w:t>Caring for</w:t>
            </w:r>
          </w:p>
        </w:tc>
        <w:tc>
          <w:tcPr>
            <w:tcW w:w="3799" w:type="dxa"/>
            <w:tcBorders>
              <w:right w:val="nil"/>
            </w:tcBorders>
            <w:vAlign w:val="center"/>
          </w:tcPr>
          <w:p w14:paraId="3766A874"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78594CBE" w14:textId="77777777" w:rsidR="004D5F31" w:rsidRPr="00A36DD5" w:rsidRDefault="004D5F31" w:rsidP="0072069B">
            <w:pPr>
              <w:pStyle w:val="chartbody0pafter"/>
            </w:pPr>
            <w:r w:rsidRPr="00A36DD5">
              <w:rPr>
                <w:rFonts w:ascii="Segoe UI Symbol" w:eastAsia="MS Gothic" w:hAnsi="Segoe UI Symbol" w:cs="Segoe UI Symbol"/>
              </w:rPr>
              <w:t>☐</w:t>
            </w:r>
            <w:r w:rsidRPr="00A36DD5">
              <w:t xml:space="preserve"> NA</w:t>
            </w:r>
          </w:p>
        </w:tc>
      </w:tr>
      <w:tr w:rsidR="004D5F31" w:rsidRPr="00A36DD5" w14:paraId="104A4533" w14:textId="77777777" w:rsidTr="00693F89">
        <w:trPr>
          <w:trHeight w:val="360"/>
          <w:jc w:val="center"/>
        </w:trPr>
        <w:tc>
          <w:tcPr>
            <w:tcW w:w="3905" w:type="dxa"/>
            <w:vMerge/>
            <w:vAlign w:val="center"/>
          </w:tcPr>
          <w:p w14:paraId="408EA13B" w14:textId="77777777" w:rsidR="004D5F31" w:rsidRPr="00A36DD5" w:rsidRDefault="004D5F31" w:rsidP="0072069B">
            <w:pPr>
              <w:pStyle w:val="chartbody0pafter"/>
            </w:pPr>
          </w:p>
        </w:tc>
        <w:tc>
          <w:tcPr>
            <w:tcW w:w="1980" w:type="dxa"/>
            <w:vAlign w:val="center"/>
          </w:tcPr>
          <w:p w14:paraId="3ACC2F19" w14:textId="77777777" w:rsidR="004D5F31" w:rsidRPr="00A36DD5" w:rsidRDefault="004D5F31" w:rsidP="0072069B">
            <w:pPr>
              <w:pStyle w:val="chartbody0pafter"/>
            </w:pPr>
            <w:r w:rsidRPr="00A36DD5">
              <w:t>Other dementia education</w:t>
            </w:r>
          </w:p>
        </w:tc>
        <w:tc>
          <w:tcPr>
            <w:tcW w:w="3799" w:type="dxa"/>
            <w:tcBorders>
              <w:right w:val="nil"/>
            </w:tcBorders>
            <w:vAlign w:val="center"/>
          </w:tcPr>
          <w:p w14:paraId="4637A3AE" w14:textId="77777777" w:rsidR="004D5F31" w:rsidRPr="00A36DD5" w:rsidRDefault="004D5F31"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5F8F1CA1" w14:textId="77777777" w:rsidR="004D5F31" w:rsidRPr="00A36DD5" w:rsidRDefault="004D5F31"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4BD2CE4C" w14:textId="77777777" w:rsidTr="00693F89">
        <w:trPr>
          <w:trHeight w:val="360"/>
          <w:jc w:val="center"/>
        </w:trPr>
        <w:tc>
          <w:tcPr>
            <w:tcW w:w="3905" w:type="dxa"/>
            <w:vMerge w:val="restart"/>
            <w:vAlign w:val="center"/>
          </w:tcPr>
          <w:p w14:paraId="0C4D80E9" w14:textId="77777777" w:rsidR="00FA484A" w:rsidRPr="00A36DD5" w:rsidRDefault="00FA484A" w:rsidP="0072069B">
            <w:pPr>
              <w:pStyle w:val="chartbody0pafter"/>
            </w:pPr>
            <w:r w:rsidRPr="00A36DD5">
              <w:t>Assisted living residences</w:t>
            </w:r>
          </w:p>
        </w:tc>
        <w:tc>
          <w:tcPr>
            <w:tcW w:w="1980" w:type="dxa"/>
            <w:vAlign w:val="center"/>
          </w:tcPr>
          <w:p w14:paraId="145713C8"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6B9EAEC7"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41A4014D"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08A18A91" w14:textId="77777777" w:rsidTr="00693F89">
        <w:trPr>
          <w:trHeight w:val="360"/>
          <w:jc w:val="center"/>
        </w:trPr>
        <w:tc>
          <w:tcPr>
            <w:tcW w:w="3905" w:type="dxa"/>
            <w:vMerge/>
            <w:vAlign w:val="center"/>
          </w:tcPr>
          <w:p w14:paraId="714125F4" w14:textId="77777777" w:rsidR="00FA484A" w:rsidRPr="00A36DD5" w:rsidRDefault="00FA484A" w:rsidP="0072069B">
            <w:pPr>
              <w:pStyle w:val="chartbody0pafter"/>
            </w:pPr>
          </w:p>
        </w:tc>
        <w:tc>
          <w:tcPr>
            <w:tcW w:w="1980" w:type="dxa"/>
            <w:vAlign w:val="center"/>
          </w:tcPr>
          <w:p w14:paraId="6B59F481" w14:textId="77777777" w:rsidR="00FA484A" w:rsidRPr="00A36DD5" w:rsidRDefault="00FA484A" w:rsidP="0072069B">
            <w:pPr>
              <w:pStyle w:val="chartbody0pafter"/>
            </w:pPr>
            <w:r w:rsidRPr="00A36DD5">
              <w:t>Caring for</w:t>
            </w:r>
          </w:p>
        </w:tc>
        <w:tc>
          <w:tcPr>
            <w:tcW w:w="3799" w:type="dxa"/>
            <w:tcBorders>
              <w:right w:val="nil"/>
            </w:tcBorders>
            <w:vAlign w:val="center"/>
          </w:tcPr>
          <w:p w14:paraId="7505E43C"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7E11B6DF"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53DFEC9B" w14:textId="77777777" w:rsidTr="00693F89">
        <w:trPr>
          <w:trHeight w:val="360"/>
          <w:jc w:val="center"/>
        </w:trPr>
        <w:tc>
          <w:tcPr>
            <w:tcW w:w="3905" w:type="dxa"/>
            <w:vMerge/>
            <w:vAlign w:val="center"/>
          </w:tcPr>
          <w:p w14:paraId="384D9266" w14:textId="77777777" w:rsidR="00FA484A" w:rsidRPr="00A36DD5" w:rsidRDefault="00FA484A" w:rsidP="0072069B">
            <w:pPr>
              <w:pStyle w:val="chartbody0pafter"/>
            </w:pPr>
          </w:p>
        </w:tc>
        <w:tc>
          <w:tcPr>
            <w:tcW w:w="1980" w:type="dxa"/>
            <w:vAlign w:val="center"/>
          </w:tcPr>
          <w:p w14:paraId="12F635F7"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0A80EF38"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0F65EA73"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6B43D5FB" w14:textId="77777777" w:rsidTr="00693F89">
        <w:trPr>
          <w:trHeight w:val="360"/>
          <w:jc w:val="center"/>
        </w:trPr>
        <w:tc>
          <w:tcPr>
            <w:tcW w:w="3905" w:type="dxa"/>
            <w:vMerge w:val="restart"/>
            <w:vAlign w:val="center"/>
          </w:tcPr>
          <w:p w14:paraId="5084E44D" w14:textId="77777777" w:rsidR="00FA484A" w:rsidRPr="00A36DD5" w:rsidRDefault="00FA484A" w:rsidP="0072069B">
            <w:pPr>
              <w:pStyle w:val="chartbody0pafter"/>
            </w:pPr>
            <w:r w:rsidRPr="00A36DD5">
              <w:t>Clinics (e.g. medical assistants, physicians, physician assistants, nurse practitioners, nurses, care managers)</w:t>
            </w:r>
          </w:p>
        </w:tc>
        <w:tc>
          <w:tcPr>
            <w:tcW w:w="1980" w:type="dxa"/>
            <w:vAlign w:val="center"/>
          </w:tcPr>
          <w:p w14:paraId="153750B1"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061F4D4D"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79E542E2"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0FF2B366" w14:textId="77777777" w:rsidTr="00693F89">
        <w:trPr>
          <w:trHeight w:val="360"/>
          <w:jc w:val="center"/>
        </w:trPr>
        <w:tc>
          <w:tcPr>
            <w:tcW w:w="3905" w:type="dxa"/>
            <w:vMerge/>
            <w:vAlign w:val="center"/>
          </w:tcPr>
          <w:p w14:paraId="2474DE05" w14:textId="77777777" w:rsidR="00FA484A" w:rsidRPr="00A36DD5" w:rsidRDefault="00FA484A" w:rsidP="0072069B">
            <w:pPr>
              <w:pStyle w:val="chartbody0pafter"/>
            </w:pPr>
          </w:p>
        </w:tc>
        <w:tc>
          <w:tcPr>
            <w:tcW w:w="1980" w:type="dxa"/>
            <w:vAlign w:val="center"/>
          </w:tcPr>
          <w:p w14:paraId="32762595" w14:textId="77777777" w:rsidR="00FA484A" w:rsidRPr="00A36DD5" w:rsidRDefault="00FA484A" w:rsidP="0072069B">
            <w:pPr>
              <w:pStyle w:val="chartbody0pafter"/>
            </w:pPr>
            <w:r w:rsidRPr="00A36DD5">
              <w:t>Caring for</w:t>
            </w:r>
          </w:p>
        </w:tc>
        <w:tc>
          <w:tcPr>
            <w:tcW w:w="3799" w:type="dxa"/>
            <w:tcBorders>
              <w:right w:val="nil"/>
            </w:tcBorders>
            <w:vAlign w:val="center"/>
          </w:tcPr>
          <w:p w14:paraId="798C8EB5"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204B9DD5"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01EAD83D" w14:textId="77777777" w:rsidTr="00693F89">
        <w:trPr>
          <w:trHeight w:val="360"/>
          <w:jc w:val="center"/>
        </w:trPr>
        <w:tc>
          <w:tcPr>
            <w:tcW w:w="3905" w:type="dxa"/>
            <w:vMerge/>
            <w:vAlign w:val="center"/>
          </w:tcPr>
          <w:p w14:paraId="6CD8FA50" w14:textId="77777777" w:rsidR="00FA484A" w:rsidRPr="00A36DD5" w:rsidRDefault="00FA484A" w:rsidP="0072069B">
            <w:pPr>
              <w:pStyle w:val="chartbody0pafter"/>
            </w:pPr>
          </w:p>
        </w:tc>
        <w:tc>
          <w:tcPr>
            <w:tcW w:w="1980" w:type="dxa"/>
            <w:vAlign w:val="center"/>
          </w:tcPr>
          <w:p w14:paraId="5B07B9FC"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5276DA2D"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349CE430"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11EB38F7" w14:textId="77777777" w:rsidTr="00693F89">
        <w:trPr>
          <w:trHeight w:val="360"/>
          <w:jc w:val="center"/>
        </w:trPr>
        <w:tc>
          <w:tcPr>
            <w:tcW w:w="3905" w:type="dxa"/>
            <w:vMerge w:val="restart"/>
            <w:vAlign w:val="center"/>
          </w:tcPr>
          <w:p w14:paraId="297644A0" w14:textId="77777777" w:rsidR="00FA484A" w:rsidRPr="00A36DD5" w:rsidRDefault="00FA484A" w:rsidP="0072069B">
            <w:pPr>
              <w:pStyle w:val="chartbody0pafter"/>
            </w:pPr>
            <w:r w:rsidRPr="00A36DD5">
              <w:t>Home health, in-home care/aid (e.g. home health aides, home care aides, personal care aides; excluding hospice)</w:t>
            </w:r>
          </w:p>
        </w:tc>
        <w:tc>
          <w:tcPr>
            <w:tcW w:w="1980" w:type="dxa"/>
            <w:vAlign w:val="center"/>
          </w:tcPr>
          <w:p w14:paraId="393364E7"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03B2B3EF"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79AD8C45"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10A3CC25" w14:textId="77777777" w:rsidTr="00693F89">
        <w:trPr>
          <w:trHeight w:val="360"/>
          <w:jc w:val="center"/>
        </w:trPr>
        <w:tc>
          <w:tcPr>
            <w:tcW w:w="3905" w:type="dxa"/>
            <w:vMerge/>
            <w:vAlign w:val="center"/>
          </w:tcPr>
          <w:p w14:paraId="07F525FD" w14:textId="77777777" w:rsidR="00FA484A" w:rsidRPr="00A36DD5" w:rsidRDefault="00FA484A" w:rsidP="0072069B">
            <w:pPr>
              <w:pStyle w:val="chartbody0pafter"/>
            </w:pPr>
          </w:p>
        </w:tc>
        <w:tc>
          <w:tcPr>
            <w:tcW w:w="1980" w:type="dxa"/>
            <w:vAlign w:val="center"/>
          </w:tcPr>
          <w:p w14:paraId="62BF0E9C" w14:textId="77777777" w:rsidR="00FA484A" w:rsidRPr="00A36DD5" w:rsidRDefault="00FA484A" w:rsidP="0072069B">
            <w:pPr>
              <w:pStyle w:val="chartbody0pafter"/>
            </w:pPr>
            <w:r w:rsidRPr="00A36DD5">
              <w:t>Caring for</w:t>
            </w:r>
          </w:p>
        </w:tc>
        <w:tc>
          <w:tcPr>
            <w:tcW w:w="3799" w:type="dxa"/>
            <w:tcBorders>
              <w:right w:val="nil"/>
            </w:tcBorders>
            <w:vAlign w:val="center"/>
          </w:tcPr>
          <w:p w14:paraId="56A05D3F"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61262D46"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711E73F8" w14:textId="77777777" w:rsidTr="00693F89">
        <w:trPr>
          <w:trHeight w:val="360"/>
          <w:jc w:val="center"/>
        </w:trPr>
        <w:tc>
          <w:tcPr>
            <w:tcW w:w="3905" w:type="dxa"/>
            <w:vMerge/>
            <w:vAlign w:val="center"/>
          </w:tcPr>
          <w:p w14:paraId="76DB68A0" w14:textId="77777777" w:rsidR="00FA484A" w:rsidRPr="00A36DD5" w:rsidRDefault="00FA484A" w:rsidP="0072069B">
            <w:pPr>
              <w:pStyle w:val="chartbody0pafter"/>
            </w:pPr>
          </w:p>
        </w:tc>
        <w:tc>
          <w:tcPr>
            <w:tcW w:w="1980" w:type="dxa"/>
            <w:vAlign w:val="center"/>
          </w:tcPr>
          <w:p w14:paraId="5A49C360"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5AD92073"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56BECF2A"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5455B9C0" w14:textId="77777777" w:rsidTr="00693F89">
        <w:trPr>
          <w:trHeight w:val="360"/>
          <w:jc w:val="center"/>
        </w:trPr>
        <w:tc>
          <w:tcPr>
            <w:tcW w:w="3905" w:type="dxa"/>
            <w:vMerge w:val="restart"/>
            <w:vAlign w:val="center"/>
          </w:tcPr>
          <w:p w14:paraId="3853D8A5" w14:textId="77777777" w:rsidR="00FA484A" w:rsidRPr="00A36DD5" w:rsidRDefault="00FA484A" w:rsidP="0072069B">
            <w:pPr>
              <w:pStyle w:val="chartbody0pafter"/>
            </w:pPr>
            <w:r w:rsidRPr="00A36DD5">
              <w:t xml:space="preserve">Hospital  (e.g. physicians, physician </w:t>
            </w:r>
            <w:r w:rsidRPr="00A36DD5">
              <w:lastRenderedPageBreak/>
              <w:t>assistants, nurse practitioners, nurses, nurse aides, social workers)</w:t>
            </w:r>
          </w:p>
        </w:tc>
        <w:tc>
          <w:tcPr>
            <w:tcW w:w="1980" w:type="dxa"/>
            <w:vAlign w:val="center"/>
          </w:tcPr>
          <w:p w14:paraId="03AB0CFC" w14:textId="77777777" w:rsidR="00FA484A" w:rsidRPr="00A36DD5" w:rsidRDefault="00FA484A" w:rsidP="0072069B">
            <w:pPr>
              <w:pStyle w:val="chartbody0pafter"/>
            </w:pPr>
            <w:r w:rsidRPr="00A36DD5">
              <w:lastRenderedPageBreak/>
              <w:t>Early detection</w:t>
            </w:r>
          </w:p>
        </w:tc>
        <w:tc>
          <w:tcPr>
            <w:tcW w:w="3799" w:type="dxa"/>
            <w:tcBorders>
              <w:right w:val="nil"/>
            </w:tcBorders>
            <w:vAlign w:val="center"/>
          </w:tcPr>
          <w:p w14:paraId="541DC742"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15721329"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41711DC1" w14:textId="77777777" w:rsidTr="00693F89">
        <w:trPr>
          <w:trHeight w:val="360"/>
          <w:jc w:val="center"/>
        </w:trPr>
        <w:tc>
          <w:tcPr>
            <w:tcW w:w="3905" w:type="dxa"/>
            <w:vMerge/>
            <w:vAlign w:val="center"/>
          </w:tcPr>
          <w:p w14:paraId="77C3DAE1" w14:textId="77777777" w:rsidR="00FA484A" w:rsidRPr="00A36DD5" w:rsidRDefault="00FA484A" w:rsidP="0072069B">
            <w:pPr>
              <w:pStyle w:val="chartbody0pafter"/>
            </w:pPr>
          </w:p>
        </w:tc>
        <w:tc>
          <w:tcPr>
            <w:tcW w:w="1980" w:type="dxa"/>
            <w:vAlign w:val="center"/>
          </w:tcPr>
          <w:p w14:paraId="2FB0EBAA" w14:textId="77777777" w:rsidR="00FA484A" w:rsidRPr="00A36DD5" w:rsidRDefault="00FA484A" w:rsidP="0072069B">
            <w:pPr>
              <w:pStyle w:val="chartbody0pafter"/>
            </w:pPr>
            <w:r w:rsidRPr="00A36DD5">
              <w:t>Caring for</w:t>
            </w:r>
          </w:p>
        </w:tc>
        <w:tc>
          <w:tcPr>
            <w:tcW w:w="3799" w:type="dxa"/>
            <w:tcBorders>
              <w:right w:val="nil"/>
            </w:tcBorders>
            <w:vAlign w:val="center"/>
          </w:tcPr>
          <w:p w14:paraId="314DB166"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0C9B6B54"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7BF23C2F" w14:textId="77777777" w:rsidTr="00693F89">
        <w:trPr>
          <w:trHeight w:val="360"/>
          <w:jc w:val="center"/>
        </w:trPr>
        <w:tc>
          <w:tcPr>
            <w:tcW w:w="3905" w:type="dxa"/>
            <w:vMerge/>
            <w:vAlign w:val="center"/>
          </w:tcPr>
          <w:p w14:paraId="2B8F3D59" w14:textId="77777777" w:rsidR="00FA484A" w:rsidRPr="00A36DD5" w:rsidRDefault="00FA484A" w:rsidP="0072069B">
            <w:pPr>
              <w:pStyle w:val="chartbody0pafter"/>
            </w:pPr>
          </w:p>
        </w:tc>
        <w:tc>
          <w:tcPr>
            <w:tcW w:w="1980" w:type="dxa"/>
            <w:vAlign w:val="center"/>
          </w:tcPr>
          <w:p w14:paraId="313136B5"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480C7A25"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21B6C6B8"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11FC5E4D" w14:textId="77777777" w:rsidTr="00693F89">
        <w:trPr>
          <w:trHeight w:val="360"/>
          <w:jc w:val="center"/>
        </w:trPr>
        <w:tc>
          <w:tcPr>
            <w:tcW w:w="3905" w:type="dxa"/>
            <w:vMerge w:val="restart"/>
            <w:vAlign w:val="center"/>
          </w:tcPr>
          <w:p w14:paraId="16FBD1E2" w14:textId="77777777" w:rsidR="00FA484A" w:rsidRPr="00A36DD5" w:rsidRDefault="00FA484A" w:rsidP="0072069B">
            <w:pPr>
              <w:pStyle w:val="chartbody0pafter"/>
            </w:pPr>
            <w:r w:rsidRPr="00A36DD5">
              <w:t>Independent living communities</w:t>
            </w:r>
          </w:p>
        </w:tc>
        <w:tc>
          <w:tcPr>
            <w:tcW w:w="1980" w:type="dxa"/>
            <w:vAlign w:val="center"/>
          </w:tcPr>
          <w:p w14:paraId="55AF99DA"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4CAE165D"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4D9CC347"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75C0FDE9" w14:textId="77777777" w:rsidTr="00693F89">
        <w:trPr>
          <w:trHeight w:val="360"/>
          <w:jc w:val="center"/>
        </w:trPr>
        <w:tc>
          <w:tcPr>
            <w:tcW w:w="3905" w:type="dxa"/>
            <w:vMerge/>
            <w:vAlign w:val="center"/>
          </w:tcPr>
          <w:p w14:paraId="19BA6BD8" w14:textId="77777777" w:rsidR="00FA484A" w:rsidRPr="00A36DD5" w:rsidRDefault="00FA484A" w:rsidP="0072069B">
            <w:pPr>
              <w:pStyle w:val="chartbody0pafter"/>
            </w:pPr>
          </w:p>
        </w:tc>
        <w:tc>
          <w:tcPr>
            <w:tcW w:w="1980" w:type="dxa"/>
            <w:vAlign w:val="center"/>
          </w:tcPr>
          <w:p w14:paraId="1FC7F5F8" w14:textId="77777777" w:rsidR="00FA484A" w:rsidRPr="00A36DD5" w:rsidRDefault="00FA484A" w:rsidP="0072069B">
            <w:pPr>
              <w:pStyle w:val="chartbody0pafter"/>
            </w:pPr>
            <w:r w:rsidRPr="00A36DD5">
              <w:t>Caring for</w:t>
            </w:r>
          </w:p>
        </w:tc>
        <w:tc>
          <w:tcPr>
            <w:tcW w:w="3799" w:type="dxa"/>
            <w:tcBorders>
              <w:right w:val="nil"/>
            </w:tcBorders>
            <w:vAlign w:val="center"/>
          </w:tcPr>
          <w:p w14:paraId="5533DCEC"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41AF1B8E"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1720418F" w14:textId="77777777" w:rsidTr="00693F89">
        <w:trPr>
          <w:trHeight w:val="360"/>
          <w:jc w:val="center"/>
        </w:trPr>
        <w:tc>
          <w:tcPr>
            <w:tcW w:w="3905" w:type="dxa"/>
            <w:vMerge/>
            <w:vAlign w:val="center"/>
          </w:tcPr>
          <w:p w14:paraId="07D9BFFF" w14:textId="77777777" w:rsidR="00FA484A" w:rsidRPr="00A36DD5" w:rsidRDefault="00FA484A" w:rsidP="0072069B">
            <w:pPr>
              <w:pStyle w:val="chartbody0pafter"/>
            </w:pPr>
          </w:p>
        </w:tc>
        <w:tc>
          <w:tcPr>
            <w:tcW w:w="1980" w:type="dxa"/>
            <w:vAlign w:val="center"/>
          </w:tcPr>
          <w:p w14:paraId="47A73FED"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764C39F7"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6558B4E2"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01F5C1E6" w14:textId="77777777" w:rsidTr="00693F89">
        <w:trPr>
          <w:trHeight w:val="360"/>
          <w:jc w:val="center"/>
        </w:trPr>
        <w:tc>
          <w:tcPr>
            <w:tcW w:w="3905" w:type="dxa"/>
            <w:vMerge w:val="restart"/>
            <w:vAlign w:val="center"/>
          </w:tcPr>
          <w:p w14:paraId="4B7FBD4D" w14:textId="77777777" w:rsidR="00FA484A" w:rsidRPr="00A36DD5" w:rsidRDefault="00FA484A" w:rsidP="0072069B">
            <w:pPr>
              <w:pStyle w:val="chartbody0pafter"/>
            </w:pPr>
            <w:r w:rsidRPr="00A36DD5">
              <w:t xml:space="preserve">Mental health </w:t>
            </w:r>
          </w:p>
        </w:tc>
        <w:tc>
          <w:tcPr>
            <w:tcW w:w="1980" w:type="dxa"/>
            <w:vAlign w:val="center"/>
          </w:tcPr>
          <w:p w14:paraId="7E8E0F35"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2AEA5519"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7ACF68D6"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51F9383F" w14:textId="77777777" w:rsidTr="00693F89">
        <w:trPr>
          <w:trHeight w:val="360"/>
          <w:jc w:val="center"/>
        </w:trPr>
        <w:tc>
          <w:tcPr>
            <w:tcW w:w="3905" w:type="dxa"/>
            <w:vMerge/>
            <w:vAlign w:val="center"/>
          </w:tcPr>
          <w:p w14:paraId="4C1C3440" w14:textId="77777777" w:rsidR="00FA484A" w:rsidRPr="00A36DD5" w:rsidRDefault="00FA484A" w:rsidP="0072069B">
            <w:pPr>
              <w:pStyle w:val="chartbody0pafter"/>
            </w:pPr>
          </w:p>
        </w:tc>
        <w:tc>
          <w:tcPr>
            <w:tcW w:w="1980" w:type="dxa"/>
            <w:vAlign w:val="center"/>
          </w:tcPr>
          <w:p w14:paraId="710D4EB8" w14:textId="77777777" w:rsidR="00FA484A" w:rsidRPr="00A36DD5" w:rsidRDefault="00FA484A" w:rsidP="0072069B">
            <w:pPr>
              <w:pStyle w:val="chartbody0pafter"/>
            </w:pPr>
            <w:r w:rsidRPr="00A36DD5">
              <w:t>Caring for</w:t>
            </w:r>
          </w:p>
        </w:tc>
        <w:tc>
          <w:tcPr>
            <w:tcW w:w="3799" w:type="dxa"/>
            <w:tcBorders>
              <w:right w:val="nil"/>
            </w:tcBorders>
            <w:vAlign w:val="center"/>
          </w:tcPr>
          <w:p w14:paraId="2691E706"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4658A686"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122BC278" w14:textId="77777777" w:rsidTr="00693F89">
        <w:trPr>
          <w:trHeight w:val="360"/>
          <w:jc w:val="center"/>
        </w:trPr>
        <w:tc>
          <w:tcPr>
            <w:tcW w:w="3905" w:type="dxa"/>
            <w:vMerge/>
            <w:vAlign w:val="center"/>
          </w:tcPr>
          <w:p w14:paraId="60EFB35C" w14:textId="77777777" w:rsidR="00FA484A" w:rsidRPr="00A36DD5" w:rsidRDefault="00FA484A" w:rsidP="0072069B">
            <w:pPr>
              <w:pStyle w:val="chartbody0pafter"/>
            </w:pPr>
          </w:p>
        </w:tc>
        <w:tc>
          <w:tcPr>
            <w:tcW w:w="1980" w:type="dxa"/>
            <w:vAlign w:val="center"/>
          </w:tcPr>
          <w:p w14:paraId="66C0AE88"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08F476A5"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25784640"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57D88B1C" w14:textId="77777777" w:rsidTr="00693F89">
        <w:trPr>
          <w:trHeight w:val="360"/>
          <w:jc w:val="center"/>
        </w:trPr>
        <w:tc>
          <w:tcPr>
            <w:tcW w:w="3905" w:type="dxa"/>
            <w:vMerge w:val="restart"/>
            <w:vAlign w:val="center"/>
          </w:tcPr>
          <w:p w14:paraId="33D0386E" w14:textId="77777777" w:rsidR="00FA484A" w:rsidRPr="00A36DD5" w:rsidRDefault="004770A3" w:rsidP="004770A3">
            <w:pPr>
              <w:pStyle w:val="chartbody0pafter"/>
            </w:pPr>
            <w:r>
              <w:t>Nursing homes</w:t>
            </w:r>
          </w:p>
        </w:tc>
        <w:tc>
          <w:tcPr>
            <w:tcW w:w="1980" w:type="dxa"/>
            <w:vAlign w:val="center"/>
          </w:tcPr>
          <w:p w14:paraId="5611AEB3"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7F67E197"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4F465285"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25D412D5" w14:textId="77777777" w:rsidTr="00693F89">
        <w:trPr>
          <w:trHeight w:val="360"/>
          <w:jc w:val="center"/>
        </w:trPr>
        <w:tc>
          <w:tcPr>
            <w:tcW w:w="3905" w:type="dxa"/>
            <w:vMerge/>
            <w:vAlign w:val="center"/>
          </w:tcPr>
          <w:p w14:paraId="295DA65D" w14:textId="77777777" w:rsidR="00FA484A" w:rsidRPr="00A36DD5" w:rsidRDefault="00FA484A" w:rsidP="0072069B">
            <w:pPr>
              <w:pStyle w:val="chartbody0pafter"/>
            </w:pPr>
          </w:p>
        </w:tc>
        <w:tc>
          <w:tcPr>
            <w:tcW w:w="1980" w:type="dxa"/>
            <w:vAlign w:val="center"/>
          </w:tcPr>
          <w:p w14:paraId="08C3F490" w14:textId="77777777" w:rsidR="00FA484A" w:rsidRPr="00A36DD5" w:rsidRDefault="00FA484A" w:rsidP="0072069B">
            <w:pPr>
              <w:pStyle w:val="chartbody0pafter"/>
            </w:pPr>
            <w:r w:rsidRPr="00A36DD5">
              <w:t>Caring for</w:t>
            </w:r>
          </w:p>
        </w:tc>
        <w:tc>
          <w:tcPr>
            <w:tcW w:w="3799" w:type="dxa"/>
            <w:tcBorders>
              <w:right w:val="nil"/>
            </w:tcBorders>
            <w:vAlign w:val="center"/>
          </w:tcPr>
          <w:p w14:paraId="6089E352"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24E2A4AC"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721886AA" w14:textId="77777777" w:rsidTr="00693F89">
        <w:trPr>
          <w:trHeight w:val="360"/>
          <w:jc w:val="center"/>
        </w:trPr>
        <w:tc>
          <w:tcPr>
            <w:tcW w:w="3905" w:type="dxa"/>
            <w:vMerge/>
            <w:vAlign w:val="center"/>
          </w:tcPr>
          <w:p w14:paraId="53E33FA2" w14:textId="77777777" w:rsidR="00FA484A" w:rsidRPr="00A36DD5" w:rsidRDefault="00FA484A" w:rsidP="0072069B">
            <w:pPr>
              <w:pStyle w:val="chartbody0pafter"/>
            </w:pPr>
          </w:p>
        </w:tc>
        <w:tc>
          <w:tcPr>
            <w:tcW w:w="1980" w:type="dxa"/>
            <w:vAlign w:val="center"/>
          </w:tcPr>
          <w:p w14:paraId="500D03EA"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1E5C0E96"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4CA85D85"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r w:rsidR="00FA484A" w:rsidRPr="00A36DD5" w14:paraId="488FC09D" w14:textId="77777777" w:rsidTr="00693F89">
        <w:trPr>
          <w:trHeight w:val="360"/>
          <w:jc w:val="center"/>
        </w:trPr>
        <w:tc>
          <w:tcPr>
            <w:tcW w:w="3905" w:type="dxa"/>
            <w:vMerge w:val="restart"/>
            <w:vAlign w:val="center"/>
          </w:tcPr>
          <w:p w14:paraId="31F30F4F" w14:textId="77777777" w:rsidR="00FA484A" w:rsidRPr="00A36DD5" w:rsidRDefault="00FA484A" w:rsidP="0072069B">
            <w:pPr>
              <w:pStyle w:val="chartbody0pafter"/>
            </w:pPr>
            <w:r w:rsidRPr="00A36DD5">
              <w:t>Other (please specify)</w:t>
            </w:r>
          </w:p>
        </w:tc>
        <w:tc>
          <w:tcPr>
            <w:tcW w:w="1980" w:type="dxa"/>
            <w:vAlign w:val="center"/>
          </w:tcPr>
          <w:p w14:paraId="549F24BC" w14:textId="77777777" w:rsidR="00FA484A" w:rsidRPr="00A36DD5" w:rsidRDefault="00FA484A" w:rsidP="0072069B">
            <w:pPr>
              <w:pStyle w:val="chartbody0pafter"/>
            </w:pPr>
            <w:r w:rsidRPr="00A36DD5">
              <w:t>Early detection</w:t>
            </w:r>
          </w:p>
        </w:tc>
        <w:tc>
          <w:tcPr>
            <w:tcW w:w="3799" w:type="dxa"/>
            <w:tcBorders>
              <w:right w:val="nil"/>
            </w:tcBorders>
            <w:vAlign w:val="center"/>
          </w:tcPr>
          <w:p w14:paraId="785134BB"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5E60F479"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4B4B2DE2" w14:textId="77777777" w:rsidTr="00693F89">
        <w:trPr>
          <w:trHeight w:val="360"/>
          <w:jc w:val="center"/>
        </w:trPr>
        <w:tc>
          <w:tcPr>
            <w:tcW w:w="3905" w:type="dxa"/>
            <w:vMerge/>
            <w:vAlign w:val="center"/>
          </w:tcPr>
          <w:p w14:paraId="4DDD2E23" w14:textId="77777777" w:rsidR="00FA484A" w:rsidRPr="00A36DD5" w:rsidRDefault="00FA484A" w:rsidP="0072069B">
            <w:pPr>
              <w:pStyle w:val="chartbody0pafter"/>
            </w:pPr>
          </w:p>
        </w:tc>
        <w:tc>
          <w:tcPr>
            <w:tcW w:w="1980" w:type="dxa"/>
            <w:vAlign w:val="center"/>
          </w:tcPr>
          <w:p w14:paraId="393FCC28" w14:textId="77777777" w:rsidR="00FA484A" w:rsidRPr="00A36DD5" w:rsidRDefault="00FA484A" w:rsidP="0072069B">
            <w:pPr>
              <w:pStyle w:val="chartbody0pafter"/>
            </w:pPr>
            <w:r w:rsidRPr="00A36DD5">
              <w:t>Caring for</w:t>
            </w:r>
          </w:p>
        </w:tc>
        <w:tc>
          <w:tcPr>
            <w:tcW w:w="3799" w:type="dxa"/>
            <w:tcBorders>
              <w:right w:val="nil"/>
            </w:tcBorders>
            <w:vAlign w:val="center"/>
          </w:tcPr>
          <w:p w14:paraId="5F87F365"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7D9153DD" w14:textId="77777777" w:rsidR="00FA484A" w:rsidRPr="00A36DD5" w:rsidRDefault="00FA484A" w:rsidP="0072069B">
            <w:pPr>
              <w:pStyle w:val="chartbody0pafter"/>
            </w:pPr>
            <w:r w:rsidRPr="00A36DD5">
              <w:rPr>
                <w:rFonts w:ascii="Segoe UI Symbol" w:eastAsia="MS Gothic" w:hAnsi="Segoe UI Symbol" w:cs="Segoe UI Symbol"/>
              </w:rPr>
              <w:t>☐</w:t>
            </w:r>
            <w:r w:rsidRPr="00A36DD5">
              <w:t xml:space="preserve"> NA</w:t>
            </w:r>
          </w:p>
        </w:tc>
      </w:tr>
      <w:tr w:rsidR="00FA484A" w:rsidRPr="00A36DD5" w14:paraId="3B34C233" w14:textId="77777777" w:rsidTr="00EC3DD0">
        <w:trPr>
          <w:trHeight w:val="494"/>
          <w:jc w:val="center"/>
        </w:trPr>
        <w:tc>
          <w:tcPr>
            <w:tcW w:w="3905" w:type="dxa"/>
            <w:vMerge/>
            <w:vAlign w:val="center"/>
          </w:tcPr>
          <w:p w14:paraId="1E2C26D2" w14:textId="77777777" w:rsidR="00FA484A" w:rsidRPr="00A36DD5" w:rsidRDefault="00FA484A" w:rsidP="0072069B">
            <w:pPr>
              <w:pStyle w:val="chartbody0pafter"/>
            </w:pPr>
          </w:p>
        </w:tc>
        <w:tc>
          <w:tcPr>
            <w:tcW w:w="1980" w:type="dxa"/>
            <w:vAlign w:val="center"/>
          </w:tcPr>
          <w:p w14:paraId="1EDA1976" w14:textId="77777777" w:rsidR="00FA484A" w:rsidRPr="00A36DD5" w:rsidRDefault="00FA484A" w:rsidP="0072069B">
            <w:pPr>
              <w:pStyle w:val="chartbody0pafter"/>
            </w:pPr>
            <w:r w:rsidRPr="00A36DD5">
              <w:t>Other dementia education</w:t>
            </w:r>
          </w:p>
        </w:tc>
        <w:tc>
          <w:tcPr>
            <w:tcW w:w="3799" w:type="dxa"/>
            <w:tcBorders>
              <w:right w:val="nil"/>
            </w:tcBorders>
            <w:vAlign w:val="center"/>
          </w:tcPr>
          <w:p w14:paraId="300F8F2C"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66" w:type="dxa"/>
            <w:tcBorders>
              <w:left w:val="nil"/>
            </w:tcBorders>
            <w:vAlign w:val="center"/>
          </w:tcPr>
          <w:p w14:paraId="5FF45383" w14:textId="77777777" w:rsidR="00FA484A" w:rsidRPr="00A36DD5" w:rsidRDefault="00FA484A" w:rsidP="0072069B">
            <w:pPr>
              <w:pStyle w:val="chartbody0pafter"/>
              <w:rPr>
                <w:rFonts w:eastAsia="MS Gothic"/>
              </w:rPr>
            </w:pPr>
            <w:r w:rsidRPr="00A36DD5">
              <w:rPr>
                <w:rFonts w:ascii="Segoe UI Symbol" w:eastAsia="MS Gothic" w:hAnsi="Segoe UI Symbol" w:cs="Segoe UI Symbol"/>
              </w:rPr>
              <w:t>☐</w:t>
            </w:r>
            <w:r w:rsidRPr="00A36DD5">
              <w:t xml:space="preserve"> NA</w:t>
            </w:r>
          </w:p>
        </w:tc>
      </w:tr>
    </w:tbl>
    <w:p w14:paraId="720AF0CC" w14:textId="77777777" w:rsidR="008C1D6C" w:rsidRPr="00A36DD5" w:rsidRDefault="00D44BAF" w:rsidP="007D6FAC">
      <w:pPr>
        <w:pStyle w:val="Text"/>
        <w:rPr>
          <w:rFonts w:ascii="Calibri" w:hAnsi="Calibri"/>
        </w:rPr>
      </w:pPr>
      <w:bookmarkStart w:id="40" w:name="_Toc220984239"/>
      <w:r w:rsidRPr="00A36DD5">
        <w:rPr>
          <w:rFonts w:ascii="Calibri" w:hAnsi="Calibri"/>
        </w:rPr>
        <w:tab/>
      </w:r>
    </w:p>
    <w:tbl>
      <w:tblPr>
        <w:tblW w:w="1105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6"/>
        <w:gridCol w:w="5706"/>
      </w:tblGrid>
      <w:tr w:rsidR="00D44BAF" w:rsidRPr="00A36DD5" w14:paraId="72CEC0D3" w14:textId="77777777" w:rsidTr="00960085">
        <w:trPr>
          <w:trHeight w:val="518"/>
        </w:trPr>
        <w:tc>
          <w:tcPr>
            <w:tcW w:w="5346" w:type="dxa"/>
            <w:shd w:val="clear" w:color="auto" w:fill="E5DFEC"/>
            <w:vAlign w:val="center"/>
          </w:tcPr>
          <w:p w14:paraId="28C4ACE2" w14:textId="77777777" w:rsidR="00D44BAF" w:rsidRPr="00A36DD5" w:rsidRDefault="006E263B" w:rsidP="005A32FE">
            <w:pPr>
              <w:pStyle w:val="chartheading"/>
            </w:pPr>
            <w:r>
              <w:br w:type="page"/>
              <w:t>Q26</w:t>
            </w:r>
            <w:r w:rsidR="00D44BAF" w:rsidRPr="00A36DD5">
              <w:t xml:space="preserve"> - Level of Current Activity</w:t>
            </w:r>
          </w:p>
        </w:tc>
        <w:tc>
          <w:tcPr>
            <w:tcW w:w="5706" w:type="dxa"/>
            <w:shd w:val="clear" w:color="auto" w:fill="E5DFEC"/>
            <w:vAlign w:val="center"/>
          </w:tcPr>
          <w:p w14:paraId="1C292DCD" w14:textId="77777777" w:rsidR="00D44BAF" w:rsidRPr="00A36DD5" w:rsidRDefault="006E263B" w:rsidP="005A32FE">
            <w:pPr>
              <w:pStyle w:val="chartheading"/>
            </w:pPr>
            <w:r>
              <w:t>Q26</w:t>
            </w:r>
            <w:r w:rsidR="00D44BAF" w:rsidRPr="00A36DD5">
              <w:t xml:space="preserve"> - Priority for Action</w:t>
            </w:r>
          </w:p>
        </w:tc>
      </w:tr>
      <w:tr w:rsidR="00D44BAF" w:rsidRPr="00A36DD5" w14:paraId="20FB9111" w14:textId="77777777" w:rsidTr="00960085">
        <w:trPr>
          <w:trHeight w:val="1196"/>
        </w:trPr>
        <w:tc>
          <w:tcPr>
            <w:tcW w:w="5346" w:type="dxa"/>
          </w:tcPr>
          <w:p w14:paraId="00C85711" w14:textId="77777777" w:rsidR="00D44BAF" w:rsidRPr="00A36DD5" w:rsidRDefault="00D44BAF" w:rsidP="00C74613">
            <w:pPr>
              <w:pStyle w:val="chartbody"/>
            </w:pPr>
            <w:r w:rsidRPr="00A36DD5">
              <w:rPr>
                <w:b/>
              </w:rPr>
              <w:t>Indicate your level of agreement with this statement:</w:t>
            </w:r>
            <w:r w:rsidRPr="00A36DD5">
              <w:t xml:space="preserve"> Our community</w:t>
            </w:r>
            <w:r w:rsidR="00AB7AC4" w:rsidRPr="00A36DD5">
              <w:t xml:space="preserve"> adequately</w:t>
            </w:r>
            <w:r w:rsidRPr="00A36DD5">
              <w:t xml:space="preserve"> </w:t>
            </w:r>
            <w:r w:rsidR="00325109" w:rsidRPr="00A36DD5">
              <w:t>trains</w:t>
            </w:r>
            <w:r w:rsidRPr="00A36DD5">
              <w:t xml:space="preserve"> </w:t>
            </w:r>
            <w:r w:rsidR="008F33CC" w:rsidRPr="00A36DD5">
              <w:t xml:space="preserve">its </w:t>
            </w:r>
            <w:r w:rsidRPr="00A36DD5">
              <w:t>health care staff in early detection of dementia</w:t>
            </w:r>
            <w:r w:rsidR="00C74613" w:rsidRPr="00A36DD5">
              <w:t xml:space="preserve">, </w:t>
            </w:r>
            <w:r w:rsidRPr="00A36DD5">
              <w:t>caring for people with dementia</w:t>
            </w:r>
            <w:r w:rsidR="00C74613" w:rsidRPr="00A36DD5">
              <w:t xml:space="preserve"> and other dementia education</w:t>
            </w:r>
            <w:r w:rsidRPr="00A36DD5">
              <w:t>.</w:t>
            </w:r>
          </w:p>
        </w:tc>
        <w:tc>
          <w:tcPr>
            <w:tcW w:w="5706" w:type="dxa"/>
          </w:tcPr>
          <w:p w14:paraId="20C0D6C2" w14:textId="77777777" w:rsidR="00D44BAF" w:rsidRPr="00A36DD5" w:rsidRDefault="00D44BAF" w:rsidP="00C74613">
            <w:pPr>
              <w:pStyle w:val="chartbody"/>
            </w:pPr>
            <w:r w:rsidRPr="00A36DD5">
              <w:rPr>
                <w:rStyle w:val="chartbodyBold"/>
              </w:rPr>
              <w:t>Indicate your level of agreement with this statement:</w:t>
            </w:r>
            <w:r w:rsidRPr="00A36DD5">
              <w:t xml:space="preserve"> Training health care staff in early detection of dementia</w:t>
            </w:r>
            <w:r w:rsidR="00C74613" w:rsidRPr="00A36DD5">
              <w:t>,</w:t>
            </w:r>
            <w:r w:rsidRPr="00A36DD5">
              <w:t xml:space="preserve"> caring for people with dementia </w:t>
            </w:r>
            <w:r w:rsidR="00C74613" w:rsidRPr="00A36DD5">
              <w:t xml:space="preserve">and other dementia education </w:t>
            </w:r>
            <w:r w:rsidRPr="00A36DD5">
              <w:t>should be a priority for action in our community.</w:t>
            </w:r>
          </w:p>
        </w:tc>
      </w:tr>
      <w:tr w:rsidR="00D44BAF" w:rsidRPr="00A36DD5" w14:paraId="3751E8D8" w14:textId="77777777" w:rsidTr="00960085">
        <w:trPr>
          <w:trHeight w:val="1745"/>
        </w:trPr>
        <w:tc>
          <w:tcPr>
            <w:tcW w:w="5346" w:type="dxa"/>
          </w:tcPr>
          <w:p w14:paraId="6DF90E2E" w14:textId="77777777" w:rsidR="00D44BAF" w:rsidRPr="00A36DD5" w:rsidRDefault="00D44BAF" w:rsidP="00EC3DD0">
            <w:pPr>
              <w:pStyle w:val="chartnumbering"/>
              <w:spacing w:after="0"/>
            </w:pPr>
            <w:r w:rsidRPr="00A36DD5">
              <w:t>1.</w:t>
            </w:r>
            <w:r w:rsidRPr="00A36DD5">
              <w:tab/>
              <w:t xml:space="preserve">Strongly disagree </w:t>
            </w:r>
          </w:p>
          <w:p w14:paraId="06A1EA78" w14:textId="77777777" w:rsidR="00D44BAF" w:rsidRPr="00A36DD5" w:rsidRDefault="00D44BAF" w:rsidP="00EC3DD0">
            <w:pPr>
              <w:pStyle w:val="chartnumbering"/>
              <w:spacing w:after="0"/>
            </w:pPr>
            <w:r w:rsidRPr="00A36DD5">
              <w:t>2.</w:t>
            </w:r>
            <w:r w:rsidRPr="00A36DD5">
              <w:tab/>
              <w:t xml:space="preserve">Disagree </w:t>
            </w:r>
          </w:p>
          <w:p w14:paraId="0CACC11C" w14:textId="77777777" w:rsidR="00D44BAF" w:rsidRPr="00A36DD5" w:rsidRDefault="00D44BAF" w:rsidP="00EC3DD0">
            <w:pPr>
              <w:pStyle w:val="chartnumbering"/>
              <w:spacing w:after="0"/>
            </w:pPr>
            <w:r w:rsidRPr="00A36DD5">
              <w:t>3.</w:t>
            </w:r>
            <w:r w:rsidRPr="00A36DD5">
              <w:tab/>
              <w:t xml:space="preserve">Neither agree or disagree </w:t>
            </w:r>
          </w:p>
          <w:p w14:paraId="5A78F589" w14:textId="77777777" w:rsidR="00D44BAF" w:rsidRPr="00A36DD5" w:rsidRDefault="00D44BAF" w:rsidP="00EC3DD0">
            <w:pPr>
              <w:pStyle w:val="chartnumbering"/>
              <w:spacing w:after="0"/>
            </w:pPr>
            <w:r w:rsidRPr="00A36DD5">
              <w:t>4.</w:t>
            </w:r>
            <w:r w:rsidRPr="00A36DD5">
              <w:tab/>
              <w:t xml:space="preserve">Agree </w:t>
            </w:r>
          </w:p>
          <w:p w14:paraId="6D70629B" w14:textId="77777777" w:rsidR="00D44BAF" w:rsidRPr="00A36DD5" w:rsidRDefault="00D44BAF" w:rsidP="00EC3DD0">
            <w:pPr>
              <w:pStyle w:val="chartnumbering"/>
              <w:spacing w:after="0"/>
            </w:pPr>
            <w:r w:rsidRPr="00A36DD5">
              <w:t>5.</w:t>
            </w:r>
            <w:r w:rsidRPr="00A36DD5">
              <w:tab/>
              <w:t>Strongly agree</w:t>
            </w:r>
          </w:p>
          <w:p w14:paraId="0B83CC59" w14:textId="77777777" w:rsidR="00D44BAF" w:rsidRPr="00A36DD5" w:rsidRDefault="00D44BAF" w:rsidP="00EC3DD0">
            <w:pPr>
              <w:pStyle w:val="chartnumbering"/>
              <w:spacing w:after="0"/>
            </w:pPr>
            <w:r w:rsidRPr="00A36DD5">
              <w:t>0.</w:t>
            </w:r>
            <w:r w:rsidRPr="00A36DD5">
              <w:tab/>
              <w:t>Do not know</w:t>
            </w:r>
          </w:p>
        </w:tc>
        <w:tc>
          <w:tcPr>
            <w:tcW w:w="5706" w:type="dxa"/>
          </w:tcPr>
          <w:p w14:paraId="5A432582" w14:textId="77777777" w:rsidR="00D44BAF" w:rsidRPr="00A36DD5" w:rsidRDefault="00D44BAF" w:rsidP="00EC3DD0">
            <w:pPr>
              <w:pStyle w:val="chartnumbering"/>
              <w:spacing w:after="0"/>
            </w:pPr>
            <w:r w:rsidRPr="00A36DD5">
              <w:t>1.</w:t>
            </w:r>
            <w:r w:rsidRPr="00A36DD5">
              <w:tab/>
              <w:t xml:space="preserve">Strongly disagree </w:t>
            </w:r>
          </w:p>
          <w:p w14:paraId="5D02C863" w14:textId="77777777" w:rsidR="00D44BAF" w:rsidRPr="00A36DD5" w:rsidRDefault="00D44BAF" w:rsidP="00EC3DD0">
            <w:pPr>
              <w:pStyle w:val="chartnumbering"/>
              <w:spacing w:after="0"/>
            </w:pPr>
            <w:r w:rsidRPr="00A36DD5">
              <w:t>2.</w:t>
            </w:r>
            <w:r w:rsidRPr="00A36DD5">
              <w:tab/>
              <w:t xml:space="preserve">Disagree </w:t>
            </w:r>
          </w:p>
          <w:p w14:paraId="4ECE67D7" w14:textId="77777777" w:rsidR="00D44BAF" w:rsidRPr="00A36DD5" w:rsidRDefault="00D44BAF" w:rsidP="00EC3DD0">
            <w:pPr>
              <w:pStyle w:val="chartnumbering"/>
              <w:spacing w:after="0"/>
            </w:pPr>
            <w:r w:rsidRPr="00A36DD5">
              <w:t>3.</w:t>
            </w:r>
            <w:r w:rsidRPr="00A36DD5">
              <w:tab/>
              <w:t xml:space="preserve">Neither agree or disagree </w:t>
            </w:r>
          </w:p>
          <w:p w14:paraId="5F726FD5" w14:textId="77777777" w:rsidR="00D44BAF" w:rsidRPr="00A36DD5" w:rsidRDefault="00D44BAF" w:rsidP="00EC3DD0">
            <w:pPr>
              <w:pStyle w:val="chartnumbering"/>
              <w:spacing w:after="0"/>
            </w:pPr>
            <w:r w:rsidRPr="00A36DD5">
              <w:t>4.</w:t>
            </w:r>
            <w:r w:rsidRPr="00A36DD5">
              <w:tab/>
              <w:t xml:space="preserve">Agree </w:t>
            </w:r>
          </w:p>
          <w:p w14:paraId="44391838" w14:textId="77777777" w:rsidR="00D44BAF" w:rsidRPr="00A36DD5" w:rsidRDefault="00D44BAF" w:rsidP="00EC3DD0">
            <w:pPr>
              <w:pStyle w:val="chartnumbering"/>
              <w:spacing w:after="0"/>
            </w:pPr>
            <w:r w:rsidRPr="00A36DD5">
              <w:t>5.</w:t>
            </w:r>
            <w:r w:rsidRPr="00A36DD5">
              <w:tab/>
              <w:t>Strongly agree</w:t>
            </w:r>
          </w:p>
          <w:p w14:paraId="5D62EE04" w14:textId="77777777" w:rsidR="00D44BAF" w:rsidRPr="00A36DD5" w:rsidRDefault="00D44BAF" w:rsidP="00EC3DD0">
            <w:pPr>
              <w:pStyle w:val="chartnumbering"/>
              <w:spacing w:after="0"/>
            </w:pPr>
            <w:r w:rsidRPr="00A36DD5">
              <w:t>0.</w:t>
            </w:r>
            <w:r w:rsidRPr="00A36DD5">
              <w:tab/>
              <w:t>Do not know</w:t>
            </w:r>
          </w:p>
        </w:tc>
      </w:tr>
    </w:tbl>
    <w:p w14:paraId="5C5E74B1" w14:textId="77777777" w:rsidR="00D44BAF" w:rsidRPr="00A36DD5" w:rsidRDefault="00D44BAF" w:rsidP="007D6FAC">
      <w:pPr>
        <w:pStyle w:val="Text"/>
        <w:rPr>
          <w:rFonts w:ascii="Calibri" w:hAnsi="Calibri"/>
        </w:rPr>
      </w:pPr>
    </w:p>
    <w:p w14:paraId="2EAF9C6B" w14:textId="77777777" w:rsidR="00D44BAF" w:rsidRPr="00A36DD5" w:rsidRDefault="00D44BAF" w:rsidP="007D6FAC">
      <w:pPr>
        <w:pStyle w:val="Text"/>
        <w:rPr>
          <w:rFonts w:ascii="Calibri" w:hAnsi="Calibri"/>
        </w:rPr>
      </w:pPr>
      <w:r w:rsidRPr="00A36DD5">
        <w:rPr>
          <w:rFonts w:ascii="Calibri" w:hAnsi="Calibri"/>
        </w:rPr>
        <w:t>What opportunities</w:t>
      </w:r>
      <w:r w:rsidR="000C778E" w:rsidRPr="00A36DD5">
        <w:rPr>
          <w:rFonts w:ascii="Calibri" w:hAnsi="Calibri"/>
        </w:rPr>
        <w:t xml:space="preserve"> do you </w:t>
      </w:r>
      <w:r w:rsidR="00EA146B">
        <w:rPr>
          <w:rFonts w:ascii="Calibri" w:hAnsi="Calibri"/>
        </w:rPr>
        <w:t>see for training</w:t>
      </w:r>
      <w:r w:rsidR="00312D34">
        <w:rPr>
          <w:rFonts w:ascii="Calibri" w:hAnsi="Calibri"/>
        </w:rPr>
        <w:t xml:space="preserve"> </w:t>
      </w:r>
      <w:r w:rsidRPr="00A36DD5">
        <w:rPr>
          <w:rFonts w:ascii="Calibri" w:hAnsi="Calibri"/>
        </w:rPr>
        <w:t>staff in early detection of dementia</w:t>
      </w:r>
      <w:r w:rsidR="00CE1418" w:rsidRPr="00A36DD5">
        <w:rPr>
          <w:rFonts w:ascii="Calibri" w:hAnsi="Calibri"/>
        </w:rPr>
        <w:t>,</w:t>
      </w:r>
      <w:r w:rsidRPr="00A36DD5">
        <w:rPr>
          <w:rFonts w:ascii="Calibri" w:hAnsi="Calibri"/>
        </w:rPr>
        <w:t xml:space="preserve"> caring for people with dementia</w:t>
      </w:r>
      <w:r w:rsidR="00CE1418" w:rsidRPr="00A36DD5">
        <w:rPr>
          <w:rFonts w:ascii="Calibri" w:hAnsi="Calibri"/>
        </w:rPr>
        <w:t xml:space="preserve"> and other dementia education</w:t>
      </w:r>
      <w:r w:rsidRPr="00A36DD5">
        <w:rPr>
          <w:rFonts w:ascii="Calibri" w:hAnsi="Calibri"/>
        </w:rPr>
        <w:t>?</w:t>
      </w:r>
      <w:r w:rsidR="000C778E" w:rsidRPr="00A36DD5">
        <w:rPr>
          <w:rFonts w:ascii="Calibri" w:hAnsi="Calibri"/>
        </w:rPr>
        <w:t xml:space="preserve">  What barriers do you see?</w:t>
      </w:r>
    </w:p>
    <w:p w14:paraId="221080DA" w14:textId="77777777" w:rsidR="004A0C01" w:rsidRPr="00A36DD5" w:rsidRDefault="00691780" w:rsidP="00D44BAF">
      <w:pPr>
        <w:pStyle w:val="Heading1"/>
      </w:pPr>
      <w:r w:rsidRPr="00A36DD5">
        <w:br w:type="page"/>
      </w:r>
      <w:r w:rsidR="004A0C01" w:rsidRPr="00A36DD5">
        <w:lastRenderedPageBreak/>
        <w:t>N. Diagnosis, Medical Management &amp; Pharmacological Treatment</w:t>
      </w:r>
      <w:bookmarkEnd w:id="40"/>
    </w:p>
    <w:p w14:paraId="6E2BE5B6" w14:textId="77777777" w:rsidR="004A0C01" w:rsidRDefault="004A0C01" w:rsidP="007D6FAC">
      <w:pPr>
        <w:pStyle w:val="Text"/>
        <w:rPr>
          <w:rFonts w:ascii="Calibri" w:hAnsi="Calibri"/>
        </w:rPr>
      </w:pPr>
      <w:r w:rsidRPr="00A36DD5">
        <w:rPr>
          <w:rFonts w:ascii="Calibri" w:hAnsi="Calibri"/>
        </w:rPr>
        <w:t xml:space="preserve">Communities should have access to trained, dementia competent medical professionals who can provide a definitive diagnosis of Alzheimer’s disease or a related dementia. A definitive diagnosis includes a medical and psychiatric history, a physical and neurological exam, an evaluation of the person’s functional ability, a mental status exam, and a family or caregiver interview. While all family and primary care physicians can take a medical and psychiatric history and perform a physical and basic neurologic exam, a definitive diagnosis needs to be completed using objective measurement. Not all physicians are dementia competent and are aware of the distinction. </w:t>
      </w:r>
    </w:p>
    <w:p w14:paraId="25187200" w14:textId="77777777" w:rsidR="005A32FE" w:rsidRPr="00A36DD5" w:rsidRDefault="005A32FE" w:rsidP="007D6FAC">
      <w:pPr>
        <w:pStyle w:val="Text"/>
        <w:rPr>
          <w:rFonts w:ascii="Calibri" w:hAnsi="Calibri"/>
        </w:rPr>
      </w:pPr>
    </w:p>
    <w:p w14:paraId="35DA3FA5" w14:textId="77777777" w:rsidR="00A9265D" w:rsidRDefault="004A0C01" w:rsidP="0044775F">
      <w:pPr>
        <w:pStyle w:val="number"/>
        <w:rPr>
          <w:rFonts w:ascii="Calibri" w:hAnsi="Calibri"/>
        </w:rPr>
      </w:pPr>
      <w:r w:rsidRPr="00A36DD5">
        <w:rPr>
          <w:rFonts w:ascii="Calibri" w:hAnsi="Calibri"/>
        </w:rPr>
        <w:t xml:space="preserve">Indicate the ability of primary care physicians in your community to </w:t>
      </w:r>
      <w:r w:rsidRPr="00A36DD5">
        <w:rPr>
          <w:rFonts w:ascii="Calibri" w:hAnsi="Calibri"/>
          <w:b/>
        </w:rPr>
        <w:t>objectively assess</w:t>
      </w:r>
      <w:r w:rsidRPr="00A36DD5">
        <w:rPr>
          <w:rFonts w:ascii="Calibri" w:hAnsi="Calibri"/>
        </w:rPr>
        <w:t xml:space="preserve"> people for dementia. Rate each experience on a scale from 0 to 4, with 4 being the highest. (</w:t>
      </w:r>
      <w:r w:rsidR="006C51FA" w:rsidRPr="00A36DD5">
        <w:rPr>
          <w:rFonts w:ascii="Calibri" w:hAnsi="Calibri"/>
        </w:rPr>
        <w:t xml:space="preserve">Clinic </w:t>
      </w:r>
      <w:r w:rsidRPr="00A36DD5">
        <w:rPr>
          <w:rFonts w:ascii="Calibri" w:hAnsi="Calibri"/>
        </w:rPr>
        <w:t>Questions)</w:t>
      </w:r>
    </w:p>
    <w:p w14:paraId="10C86806" w14:textId="77777777" w:rsidR="005A32FE" w:rsidRPr="00A36DD5" w:rsidRDefault="005A32FE" w:rsidP="005A32FE">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A9265D" w:rsidRPr="00A36DD5" w14:paraId="2DF3FB72"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734B61CD" w14:textId="77777777" w:rsidR="00A9265D" w:rsidRPr="00A36DD5" w:rsidRDefault="00A9265D" w:rsidP="00923DDB">
            <w:pPr>
              <w:pStyle w:val="periodictable"/>
            </w:pPr>
            <w:r w:rsidRPr="00A36DD5">
              <w:t>C</w:t>
            </w:r>
          </w:p>
        </w:tc>
      </w:tr>
    </w:tbl>
    <w:p w14:paraId="04021591" w14:textId="77777777" w:rsidR="004A0C01" w:rsidRPr="00A36DD5" w:rsidRDefault="004A0C01" w:rsidP="00433D57">
      <w:pPr>
        <w:pStyle w:val="number"/>
        <w:numPr>
          <w:ilvl w:val="0"/>
          <w:numId w:val="0"/>
        </w:numPr>
        <w:ind w:left="360"/>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1"/>
        <w:gridCol w:w="3791"/>
      </w:tblGrid>
      <w:tr w:rsidR="004A0C01" w:rsidRPr="00A36DD5" w14:paraId="3FF991F6" w14:textId="77777777">
        <w:trPr>
          <w:jc w:val="center"/>
        </w:trPr>
        <w:tc>
          <w:tcPr>
            <w:tcW w:w="6931" w:type="dxa"/>
            <w:shd w:val="clear" w:color="auto" w:fill="E5DFEC"/>
            <w:vAlign w:val="center"/>
          </w:tcPr>
          <w:p w14:paraId="5F020449" w14:textId="77777777" w:rsidR="004A0C01" w:rsidRPr="00A36DD5" w:rsidRDefault="004A0C01" w:rsidP="005A32FE">
            <w:pPr>
              <w:pStyle w:val="chartheading"/>
            </w:pPr>
            <w:r w:rsidRPr="00A36DD5">
              <w:t>Primary care physician experience</w:t>
            </w:r>
          </w:p>
        </w:tc>
        <w:tc>
          <w:tcPr>
            <w:tcW w:w="3791" w:type="dxa"/>
            <w:shd w:val="clear" w:color="auto" w:fill="E5DFEC"/>
            <w:vAlign w:val="center"/>
          </w:tcPr>
          <w:p w14:paraId="6B6B4F97" w14:textId="77777777" w:rsidR="004A0C01" w:rsidRPr="00A36DD5" w:rsidRDefault="004A0C01" w:rsidP="005A32FE">
            <w:pPr>
              <w:pStyle w:val="chartheading"/>
            </w:pPr>
            <w:r w:rsidRPr="00A36DD5">
              <w:t>Rate experience</w:t>
            </w:r>
          </w:p>
          <w:p w14:paraId="0ED9435A" w14:textId="77777777" w:rsidR="004A0C01" w:rsidRPr="005A32FE" w:rsidRDefault="004A0C01" w:rsidP="005A32FE">
            <w:pPr>
              <w:pStyle w:val="chartheading"/>
            </w:pPr>
            <w:r w:rsidRPr="005A32FE">
              <w:t xml:space="preserve">Never            </w:t>
            </w:r>
            <w:r w:rsidR="00283F20" w:rsidRPr="005A32FE">
              <w:t xml:space="preserve">   </w:t>
            </w:r>
            <w:r w:rsidRPr="005A32FE">
              <w:t xml:space="preserve">   Sometimes       </w:t>
            </w:r>
            <w:r w:rsidR="00283F20" w:rsidRPr="005A32FE">
              <w:t xml:space="preserve">  </w:t>
            </w:r>
            <w:r w:rsidRPr="005A32FE">
              <w:t xml:space="preserve">     Always  </w:t>
            </w:r>
          </w:p>
        </w:tc>
      </w:tr>
      <w:tr w:rsidR="004A0C01" w:rsidRPr="00A36DD5" w14:paraId="5BD85CA8" w14:textId="77777777">
        <w:trPr>
          <w:trHeight w:val="368"/>
          <w:jc w:val="center"/>
        </w:trPr>
        <w:tc>
          <w:tcPr>
            <w:tcW w:w="6931" w:type="dxa"/>
            <w:vAlign w:val="center"/>
          </w:tcPr>
          <w:p w14:paraId="64616208" w14:textId="77777777" w:rsidR="004A0C01" w:rsidRPr="00A36DD5" w:rsidRDefault="004A0C01" w:rsidP="0072069B">
            <w:pPr>
              <w:pStyle w:val="chartbody0pafter"/>
            </w:pPr>
            <w:r w:rsidRPr="00A36DD5">
              <w:t xml:space="preserve">Checks for cognitive impairment as part of annual exam, using tools such as Mini-Cog, or GPCPG and </w:t>
            </w:r>
            <w:r w:rsidR="00A806DD" w:rsidRPr="00A36DD5">
              <w:t>F</w:t>
            </w:r>
            <w:r w:rsidRPr="00A36DD5">
              <w:t xml:space="preserve">amily </w:t>
            </w:r>
            <w:r w:rsidR="00A806DD" w:rsidRPr="00A36DD5">
              <w:t>Q</w:t>
            </w:r>
            <w:r w:rsidRPr="00A36DD5">
              <w:t>uestionnaire</w:t>
            </w:r>
          </w:p>
        </w:tc>
        <w:tc>
          <w:tcPr>
            <w:tcW w:w="3791" w:type="dxa"/>
            <w:vAlign w:val="center"/>
          </w:tcPr>
          <w:p w14:paraId="06FABAAE" w14:textId="77777777" w:rsidR="004A0C01" w:rsidRPr="00A36DD5" w:rsidRDefault="004A0C0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r>
      <w:tr w:rsidR="004A0C01" w:rsidRPr="00A36DD5" w14:paraId="2E8D11C9" w14:textId="77777777">
        <w:trPr>
          <w:trHeight w:val="368"/>
          <w:jc w:val="center"/>
        </w:trPr>
        <w:tc>
          <w:tcPr>
            <w:tcW w:w="6931" w:type="dxa"/>
            <w:vAlign w:val="center"/>
          </w:tcPr>
          <w:p w14:paraId="166782C2" w14:textId="77777777" w:rsidR="004A0C01" w:rsidRPr="00A36DD5" w:rsidRDefault="004A0C01" w:rsidP="0072069B">
            <w:pPr>
              <w:pStyle w:val="chartbody0pafter"/>
            </w:pPr>
            <w:r w:rsidRPr="00A36DD5">
              <w:t xml:space="preserve">Provides objective cognitive assessment to diagnose for dementia, using tools such as SLUMS, MoCA, Kokman STMS, MMSE-2, or MMSE and </w:t>
            </w:r>
            <w:r w:rsidR="00E9221D" w:rsidRPr="00A36DD5">
              <w:t>F</w:t>
            </w:r>
            <w:r w:rsidRPr="00A36DD5">
              <w:t xml:space="preserve">amily </w:t>
            </w:r>
            <w:r w:rsidR="00E9221D" w:rsidRPr="00A36DD5">
              <w:t>Q</w:t>
            </w:r>
            <w:r w:rsidRPr="00A36DD5">
              <w:t>uestionnaire</w:t>
            </w:r>
          </w:p>
        </w:tc>
        <w:tc>
          <w:tcPr>
            <w:tcW w:w="3791" w:type="dxa"/>
            <w:vAlign w:val="center"/>
          </w:tcPr>
          <w:p w14:paraId="1C100B45" w14:textId="77777777" w:rsidR="004A0C01" w:rsidRPr="00A36DD5" w:rsidRDefault="004A0C01"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r>
    </w:tbl>
    <w:p w14:paraId="74F01CF0" w14:textId="77777777" w:rsidR="00691780" w:rsidRPr="00A36DD5" w:rsidRDefault="00691780"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1F6EFF" w:rsidRPr="00A36DD5" w14:paraId="384F70A4" w14:textId="77777777" w:rsidTr="00620417">
        <w:trPr>
          <w:trHeight w:val="518"/>
        </w:trPr>
        <w:tc>
          <w:tcPr>
            <w:tcW w:w="5220" w:type="dxa"/>
            <w:shd w:val="clear" w:color="auto" w:fill="E5DFEC"/>
            <w:vAlign w:val="center"/>
          </w:tcPr>
          <w:p w14:paraId="3A9329FC" w14:textId="77777777" w:rsidR="001F6EFF" w:rsidRPr="00A36DD5" w:rsidRDefault="006E263B" w:rsidP="005A32FE">
            <w:pPr>
              <w:pStyle w:val="chartheading"/>
            </w:pPr>
            <w:r>
              <w:br w:type="page"/>
              <w:t xml:space="preserve">Q27 </w:t>
            </w:r>
            <w:r w:rsidR="001F6EFF" w:rsidRPr="00A36DD5">
              <w:t>- Level of Current Activity</w:t>
            </w:r>
          </w:p>
        </w:tc>
        <w:tc>
          <w:tcPr>
            <w:tcW w:w="5580" w:type="dxa"/>
            <w:shd w:val="clear" w:color="auto" w:fill="E5DFEC"/>
            <w:vAlign w:val="center"/>
          </w:tcPr>
          <w:p w14:paraId="3ABE79B2" w14:textId="77777777" w:rsidR="001F6EFF" w:rsidRPr="00A36DD5" w:rsidRDefault="006E263B" w:rsidP="005A32FE">
            <w:pPr>
              <w:pStyle w:val="chartheading"/>
            </w:pPr>
            <w:r>
              <w:t>Q27</w:t>
            </w:r>
            <w:r w:rsidR="001F6EFF" w:rsidRPr="00A36DD5">
              <w:t xml:space="preserve"> - Priority for Action</w:t>
            </w:r>
          </w:p>
        </w:tc>
      </w:tr>
      <w:tr w:rsidR="001F6EFF" w:rsidRPr="00A36DD5" w14:paraId="0150FFB9" w14:textId="77777777" w:rsidTr="00620417">
        <w:trPr>
          <w:trHeight w:val="1196"/>
        </w:trPr>
        <w:tc>
          <w:tcPr>
            <w:tcW w:w="5220" w:type="dxa"/>
          </w:tcPr>
          <w:p w14:paraId="5AA10849" w14:textId="77777777" w:rsidR="001F6EFF" w:rsidRPr="00A36DD5" w:rsidRDefault="001F6EFF" w:rsidP="007D6FAC">
            <w:pPr>
              <w:pStyle w:val="chartbody"/>
            </w:pPr>
            <w:r w:rsidRPr="00A36DD5">
              <w:rPr>
                <w:b/>
              </w:rPr>
              <w:t>Indicate your level of agreement with this statement:</w:t>
            </w:r>
            <w:r w:rsidRPr="00A36DD5">
              <w:t xml:space="preserve"> Primary care physicians in our community are able to objectively assess people for dementia.</w:t>
            </w:r>
          </w:p>
        </w:tc>
        <w:tc>
          <w:tcPr>
            <w:tcW w:w="5580" w:type="dxa"/>
          </w:tcPr>
          <w:p w14:paraId="6EC7C803" w14:textId="77777777" w:rsidR="001F6EFF" w:rsidRPr="00A36DD5" w:rsidRDefault="001F6EFF" w:rsidP="007D6FAC">
            <w:pPr>
              <w:pStyle w:val="chartbody"/>
            </w:pPr>
            <w:r w:rsidRPr="00A36DD5">
              <w:rPr>
                <w:rStyle w:val="chartbodyBold"/>
              </w:rPr>
              <w:t>Indicate your level of agreement with this statement:</w:t>
            </w:r>
            <w:r w:rsidRPr="00A36DD5">
              <w:t xml:space="preserve"> Training primary care physicians to objectively assess people for dementia should be a priority for action in our community.</w:t>
            </w:r>
          </w:p>
        </w:tc>
      </w:tr>
      <w:tr w:rsidR="001F6EFF" w:rsidRPr="00A36DD5" w14:paraId="7FF8376F" w14:textId="77777777" w:rsidTr="00620417">
        <w:trPr>
          <w:trHeight w:val="1745"/>
        </w:trPr>
        <w:tc>
          <w:tcPr>
            <w:tcW w:w="5220" w:type="dxa"/>
          </w:tcPr>
          <w:p w14:paraId="1B6F0D96" w14:textId="77777777" w:rsidR="001F6EFF" w:rsidRPr="00A36DD5" w:rsidRDefault="001F6EFF" w:rsidP="007D6FAC">
            <w:pPr>
              <w:pStyle w:val="chartnumbering"/>
            </w:pPr>
            <w:r w:rsidRPr="00A36DD5">
              <w:t>1.</w:t>
            </w:r>
            <w:r w:rsidRPr="00A36DD5">
              <w:tab/>
              <w:t xml:space="preserve">Strongly disagree </w:t>
            </w:r>
          </w:p>
          <w:p w14:paraId="0E6901DF" w14:textId="77777777" w:rsidR="001F6EFF" w:rsidRPr="00A36DD5" w:rsidRDefault="001F6EFF" w:rsidP="007D6FAC">
            <w:pPr>
              <w:pStyle w:val="chartnumbering"/>
            </w:pPr>
            <w:r w:rsidRPr="00A36DD5">
              <w:t>2.</w:t>
            </w:r>
            <w:r w:rsidRPr="00A36DD5">
              <w:tab/>
              <w:t xml:space="preserve">Disagree </w:t>
            </w:r>
          </w:p>
          <w:p w14:paraId="6D7986D6" w14:textId="77777777" w:rsidR="001F6EFF" w:rsidRPr="00A36DD5" w:rsidRDefault="001F6EFF" w:rsidP="007D6FAC">
            <w:pPr>
              <w:pStyle w:val="chartnumbering"/>
            </w:pPr>
            <w:r w:rsidRPr="00A36DD5">
              <w:t>3.</w:t>
            </w:r>
            <w:r w:rsidRPr="00A36DD5">
              <w:tab/>
              <w:t xml:space="preserve">Neither agree or disagree </w:t>
            </w:r>
          </w:p>
          <w:p w14:paraId="6A36B87D" w14:textId="77777777" w:rsidR="001F6EFF" w:rsidRPr="00A36DD5" w:rsidRDefault="001F6EFF" w:rsidP="007D6FAC">
            <w:pPr>
              <w:pStyle w:val="chartnumbering"/>
            </w:pPr>
            <w:r w:rsidRPr="00A36DD5">
              <w:t>4.</w:t>
            </w:r>
            <w:r w:rsidRPr="00A36DD5">
              <w:tab/>
              <w:t xml:space="preserve">Agree </w:t>
            </w:r>
          </w:p>
          <w:p w14:paraId="5050757E" w14:textId="77777777" w:rsidR="001F6EFF" w:rsidRPr="00A36DD5" w:rsidRDefault="001F6EFF" w:rsidP="007D6FAC">
            <w:pPr>
              <w:pStyle w:val="chartnumbering"/>
            </w:pPr>
            <w:r w:rsidRPr="00A36DD5">
              <w:t>5.</w:t>
            </w:r>
            <w:r w:rsidRPr="00A36DD5">
              <w:tab/>
              <w:t>Strongly agree</w:t>
            </w:r>
          </w:p>
          <w:p w14:paraId="39B833B2" w14:textId="77777777" w:rsidR="001F6EFF" w:rsidRPr="00A36DD5" w:rsidRDefault="001F6EFF" w:rsidP="007D6FAC">
            <w:pPr>
              <w:pStyle w:val="chartnumbering"/>
            </w:pPr>
            <w:r w:rsidRPr="00A36DD5">
              <w:t>0.</w:t>
            </w:r>
            <w:r w:rsidRPr="00A36DD5">
              <w:tab/>
              <w:t>Do not know</w:t>
            </w:r>
          </w:p>
        </w:tc>
        <w:tc>
          <w:tcPr>
            <w:tcW w:w="5580" w:type="dxa"/>
          </w:tcPr>
          <w:p w14:paraId="6AA41418" w14:textId="77777777" w:rsidR="001F6EFF" w:rsidRPr="00A36DD5" w:rsidRDefault="001F6EFF" w:rsidP="007D6FAC">
            <w:pPr>
              <w:pStyle w:val="chartnumbering"/>
            </w:pPr>
            <w:r w:rsidRPr="00A36DD5">
              <w:t>1.</w:t>
            </w:r>
            <w:r w:rsidRPr="00A36DD5">
              <w:tab/>
              <w:t xml:space="preserve">Strongly disagree </w:t>
            </w:r>
          </w:p>
          <w:p w14:paraId="33A3D428" w14:textId="77777777" w:rsidR="001F6EFF" w:rsidRPr="00A36DD5" w:rsidRDefault="001F6EFF" w:rsidP="007D6FAC">
            <w:pPr>
              <w:pStyle w:val="chartnumbering"/>
            </w:pPr>
            <w:r w:rsidRPr="00A36DD5">
              <w:t>2.</w:t>
            </w:r>
            <w:r w:rsidRPr="00A36DD5">
              <w:tab/>
              <w:t xml:space="preserve">Disagree </w:t>
            </w:r>
          </w:p>
          <w:p w14:paraId="2F0ECA8A" w14:textId="77777777" w:rsidR="001F6EFF" w:rsidRPr="00A36DD5" w:rsidRDefault="001F6EFF" w:rsidP="007D6FAC">
            <w:pPr>
              <w:pStyle w:val="chartnumbering"/>
            </w:pPr>
            <w:r w:rsidRPr="00A36DD5">
              <w:t>3.</w:t>
            </w:r>
            <w:r w:rsidRPr="00A36DD5">
              <w:tab/>
              <w:t xml:space="preserve">Neither agree or disagree </w:t>
            </w:r>
          </w:p>
          <w:p w14:paraId="657CD8F6" w14:textId="77777777" w:rsidR="001F6EFF" w:rsidRPr="00A36DD5" w:rsidRDefault="001F6EFF" w:rsidP="007D6FAC">
            <w:pPr>
              <w:pStyle w:val="chartnumbering"/>
            </w:pPr>
            <w:r w:rsidRPr="00A36DD5">
              <w:t>4.</w:t>
            </w:r>
            <w:r w:rsidRPr="00A36DD5">
              <w:tab/>
              <w:t xml:space="preserve">Agree </w:t>
            </w:r>
          </w:p>
          <w:p w14:paraId="019C447D" w14:textId="77777777" w:rsidR="001F6EFF" w:rsidRPr="00A36DD5" w:rsidRDefault="001F6EFF" w:rsidP="007D6FAC">
            <w:pPr>
              <w:pStyle w:val="chartnumbering"/>
            </w:pPr>
            <w:r w:rsidRPr="00A36DD5">
              <w:t>5.</w:t>
            </w:r>
            <w:r w:rsidRPr="00A36DD5">
              <w:tab/>
              <w:t>Strongly agree</w:t>
            </w:r>
          </w:p>
          <w:p w14:paraId="62FC3132" w14:textId="77777777" w:rsidR="001F6EFF" w:rsidRPr="00A36DD5" w:rsidRDefault="001F6EFF" w:rsidP="007D6FAC">
            <w:pPr>
              <w:pStyle w:val="chartnumbering"/>
            </w:pPr>
            <w:r w:rsidRPr="00A36DD5">
              <w:t>0.</w:t>
            </w:r>
            <w:r w:rsidRPr="00A36DD5">
              <w:tab/>
              <w:t>Do not know</w:t>
            </w:r>
          </w:p>
        </w:tc>
      </w:tr>
    </w:tbl>
    <w:p w14:paraId="707394AF" w14:textId="77777777" w:rsidR="001F6EFF" w:rsidRPr="00A36DD5" w:rsidRDefault="001F6EFF" w:rsidP="007D6FAC">
      <w:pPr>
        <w:pStyle w:val="Text"/>
        <w:rPr>
          <w:rFonts w:ascii="Calibri" w:hAnsi="Calibri"/>
        </w:rPr>
      </w:pPr>
    </w:p>
    <w:p w14:paraId="1D1BE50D" w14:textId="77777777" w:rsidR="00F702F4" w:rsidRPr="00A36DD5" w:rsidRDefault="001F6EFF" w:rsidP="007D6FAC">
      <w:pPr>
        <w:pStyle w:val="Text"/>
        <w:rPr>
          <w:rFonts w:ascii="Calibri" w:hAnsi="Calibri"/>
        </w:rPr>
      </w:pPr>
      <w:r w:rsidRPr="00A36DD5">
        <w:rPr>
          <w:rFonts w:ascii="Calibri" w:hAnsi="Calibri"/>
        </w:rPr>
        <w:t xml:space="preserve">What </w:t>
      </w:r>
      <w:r w:rsidR="000C778E" w:rsidRPr="00A36DD5">
        <w:rPr>
          <w:rFonts w:ascii="Calibri" w:hAnsi="Calibri"/>
        </w:rPr>
        <w:t>opportunities do you see for</w:t>
      </w:r>
      <w:r w:rsidRPr="00A36DD5">
        <w:rPr>
          <w:rFonts w:ascii="Calibri" w:hAnsi="Calibri"/>
        </w:rPr>
        <w:t xml:space="preserve"> objective assessment of people with dementia?</w:t>
      </w:r>
      <w:r w:rsidR="000C778E" w:rsidRPr="00A36DD5">
        <w:rPr>
          <w:rFonts w:ascii="Calibri" w:hAnsi="Calibri"/>
        </w:rPr>
        <w:t xml:space="preserve">  What barriers do you see?</w:t>
      </w:r>
    </w:p>
    <w:p w14:paraId="522EF7B7" w14:textId="77777777" w:rsidR="00005745" w:rsidRDefault="00F702F4" w:rsidP="0044775F">
      <w:pPr>
        <w:pStyle w:val="number"/>
        <w:rPr>
          <w:rFonts w:ascii="Calibri" w:hAnsi="Calibri"/>
        </w:rPr>
      </w:pPr>
      <w:r w:rsidRPr="00A36DD5">
        <w:rPr>
          <w:rFonts w:ascii="Calibri" w:hAnsi="Calibri"/>
        </w:rPr>
        <w:br w:type="page"/>
      </w:r>
      <w:r w:rsidR="00F4202A" w:rsidRPr="00A36DD5">
        <w:rPr>
          <w:rFonts w:ascii="Calibri" w:hAnsi="Calibri"/>
        </w:rPr>
        <w:lastRenderedPageBreak/>
        <w:t xml:space="preserve">Indicate which of these specialty health care services are currently offered in your community. </w:t>
      </w:r>
      <w:r w:rsidR="00005745" w:rsidRPr="00A36DD5">
        <w:rPr>
          <w:rFonts w:ascii="Calibri" w:hAnsi="Calibri"/>
        </w:rPr>
        <w:br/>
      </w:r>
      <w:r w:rsidR="00F4202A" w:rsidRPr="00A36DD5">
        <w:rPr>
          <w:rFonts w:ascii="Calibri" w:hAnsi="Calibri"/>
        </w:rPr>
        <w:t>(</w:t>
      </w:r>
      <w:r w:rsidR="004B24AE" w:rsidRPr="00A36DD5">
        <w:rPr>
          <w:rFonts w:ascii="Calibri" w:hAnsi="Calibri"/>
        </w:rPr>
        <w:t>Clinic</w:t>
      </w:r>
      <w:r w:rsidR="00F4202A" w:rsidRPr="00A36DD5">
        <w:rPr>
          <w:rFonts w:ascii="Calibri" w:hAnsi="Calibri"/>
        </w:rPr>
        <w:t xml:space="preserve"> Questions)</w:t>
      </w:r>
    </w:p>
    <w:p w14:paraId="6EE21912" w14:textId="77777777" w:rsidR="005A32FE" w:rsidRPr="00A36DD5" w:rsidRDefault="005A32FE" w:rsidP="005A32FE">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005745" w:rsidRPr="00A36DD5" w14:paraId="63A03FAC"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72E8AF76" w14:textId="77777777" w:rsidR="00005745" w:rsidRPr="00A36DD5" w:rsidRDefault="00005745" w:rsidP="00923DDB">
            <w:pPr>
              <w:pStyle w:val="periodictable"/>
            </w:pPr>
            <w:r w:rsidRPr="00A36DD5">
              <w:t>C</w:t>
            </w:r>
          </w:p>
        </w:tc>
      </w:tr>
    </w:tbl>
    <w:p w14:paraId="15B7826D" w14:textId="77777777" w:rsidR="00F4202A" w:rsidRPr="00A36DD5" w:rsidRDefault="00F4202A" w:rsidP="00433D57">
      <w:pPr>
        <w:pStyle w:val="number"/>
        <w:numPr>
          <w:ilvl w:val="0"/>
          <w:numId w:val="0"/>
        </w:numPr>
        <w:ind w:left="360"/>
        <w:rPr>
          <w:rFonts w:ascii="Calibri" w:hAnsi="Calibri"/>
        </w:rPr>
      </w:pPr>
    </w:p>
    <w:tbl>
      <w:tblPr>
        <w:tblW w:w="10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30"/>
        <w:gridCol w:w="4269"/>
      </w:tblGrid>
      <w:tr w:rsidR="00F4202A" w:rsidRPr="00A36DD5" w14:paraId="1B30E1CA" w14:textId="77777777" w:rsidTr="005A32FE">
        <w:trPr>
          <w:trHeight w:val="360"/>
          <w:jc w:val="center"/>
        </w:trPr>
        <w:tc>
          <w:tcPr>
            <w:tcW w:w="6530" w:type="dxa"/>
            <w:shd w:val="clear" w:color="auto" w:fill="E5DFEC"/>
            <w:vAlign w:val="center"/>
          </w:tcPr>
          <w:p w14:paraId="3C135A60" w14:textId="77777777" w:rsidR="00F4202A" w:rsidRPr="00A36DD5" w:rsidRDefault="00F4202A" w:rsidP="005A32FE">
            <w:pPr>
              <w:pStyle w:val="chartheading"/>
            </w:pPr>
            <w:r w:rsidRPr="00A36DD5">
              <w:t>Specialty health care</w:t>
            </w:r>
          </w:p>
        </w:tc>
        <w:tc>
          <w:tcPr>
            <w:tcW w:w="4269" w:type="dxa"/>
            <w:shd w:val="clear" w:color="auto" w:fill="E5DFEC"/>
            <w:vAlign w:val="center"/>
          </w:tcPr>
          <w:p w14:paraId="4D7EF95A" w14:textId="77777777" w:rsidR="00F4202A" w:rsidRPr="00A36DD5" w:rsidRDefault="00F4202A" w:rsidP="005A32FE">
            <w:pPr>
              <w:pStyle w:val="chartheading"/>
            </w:pPr>
            <w:r w:rsidRPr="00A36DD5">
              <w:t>Who provides in your community</w:t>
            </w:r>
          </w:p>
        </w:tc>
      </w:tr>
      <w:tr w:rsidR="00F4202A" w:rsidRPr="00A36DD5" w14:paraId="7E98497E" w14:textId="77777777" w:rsidTr="005A32FE">
        <w:trPr>
          <w:trHeight w:val="360"/>
          <w:jc w:val="center"/>
        </w:trPr>
        <w:tc>
          <w:tcPr>
            <w:tcW w:w="6530" w:type="dxa"/>
            <w:shd w:val="clear" w:color="auto" w:fill="auto"/>
            <w:vAlign w:val="center"/>
          </w:tcPr>
          <w:p w14:paraId="3D52D208" w14:textId="77777777" w:rsidR="00F4202A" w:rsidRPr="00A36DD5" w:rsidRDefault="00F4202A" w:rsidP="0072069B">
            <w:pPr>
              <w:pStyle w:val="chartbody0pafter"/>
            </w:pPr>
            <w:r w:rsidRPr="00A36DD5">
              <w:t>Geriatrician</w:t>
            </w:r>
          </w:p>
        </w:tc>
        <w:tc>
          <w:tcPr>
            <w:tcW w:w="4269" w:type="dxa"/>
            <w:shd w:val="clear" w:color="auto" w:fill="auto"/>
            <w:vAlign w:val="center"/>
          </w:tcPr>
          <w:p w14:paraId="2D5059F8" w14:textId="77777777" w:rsidR="00F4202A" w:rsidRPr="00A36DD5" w:rsidRDefault="00F4202A" w:rsidP="0072069B">
            <w:pPr>
              <w:pStyle w:val="chartbody0pafter"/>
            </w:pPr>
          </w:p>
        </w:tc>
      </w:tr>
      <w:tr w:rsidR="00F4202A" w:rsidRPr="00A36DD5" w14:paraId="2E362680" w14:textId="77777777" w:rsidTr="005A32FE">
        <w:trPr>
          <w:trHeight w:val="360"/>
          <w:jc w:val="center"/>
        </w:trPr>
        <w:tc>
          <w:tcPr>
            <w:tcW w:w="6530" w:type="dxa"/>
            <w:vAlign w:val="center"/>
          </w:tcPr>
          <w:p w14:paraId="33487523" w14:textId="77777777" w:rsidR="00F4202A" w:rsidRPr="00A36DD5" w:rsidRDefault="00F4202A" w:rsidP="0072069B">
            <w:pPr>
              <w:pStyle w:val="chartbody0pafter"/>
            </w:pPr>
            <w:r w:rsidRPr="00A36DD5">
              <w:t>Geriatric psychiatrist</w:t>
            </w:r>
          </w:p>
        </w:tc>
        <w:tc>
          <w:tcPr>
            <w:tcW w:w="4269" w:type="dxa"/>
            <w:vAlign w:val="center"/>
          </w:tcPr>
          <w:p w14:paraId="7DC29E0C" w14:textId="77777777" w:rsidR="00F4202A" w:rsidRPr="00A36DD5" w:rsidRDefault="00F4202A" w:rsidP="0072069B">
            <w:pPr>
              <w:pStyle w:val="chartbody0pafter"/>
            </w:pPr>
          </w:p>
        </w:tc>
      </w:tr>
      <w:tr w:rsidR="00F4202A" w:rsidRPr="00A36DD5" w14:paraId="4AFB1BB3" w14:textId="77777777" w:rsidTr="005A32FE">
        <w:trPr>
          <w:trHeight w:val="360"/>
          <w:jc w:val="center"/>
        </w:trPr>
        <w:tc>
          <w:tcPr>
            <w:tcW w:w="6530" w:type="dxa"/>
            <w:vAlign w:val="center"/>
          </w:tcPr>
          <w:p w14:paraId="6E6FC4F4" w14:textId="77777777" w:rsidR="00F4202A" w:rsidRPr="00A36DD5" w:rsidRDefault="00F4202A" w:rsidP="0072069B">
            <w:pPr>
              <w:pStyle w:val="chartbody0pafter"/>
            </w:pPr>
            <w:r w:rsidRPr="00A36DD5">
              <w:t>Memory disorders clinic or subspecialty consultation for dementia</w:t>
            </w:r>
          </w:p>
        </w:tc>
        <w:tc>
          <w:tcPr>
            <w:tcW w:w="4269" w:type="dxa"/>
            <w:vAlign w:val="center"/>
          </w:tcPr>
          <w:p w14:paraId="50E3B748" w14:textId="77777777" w:rsidR="00F4202A" w:rsidRPr="00A36DD5" w:rsidRDefault="00F4202A" w:rsidP="0072069B">
            <w:pPr>
              <w:pStyle w:val="chartbody0pafter"/>
            </w:pPr>
          </w:p>
        </w:tc>
      </w:tr>
      <w:tr w:rsidR="00F4202A" w:rsidRPr="00A36DD5" w14:paraId="6C5B45A8" w14:textId="77777777" w:rsidTr="005A32FE">
        <w:trPr>
          <w:trHeight w:val="360"/>
          <w:jc w:val="center"/>
        </w:trPr>
        <w:tc>
          <w:tcPr>
            <w:tcW w:w="6530" w:type="dxa"/>
            <w:vAlign w:val="center"/>
          </w:tcPr>
          <w:p w14:paraId="1E627400" w14:textId="77777777" w:rsidR="00F4202A" w:rsidRPr="00A36DD5" w:rsidRDefault="00F4202A" w:rsidP="0072069B">
            <w:pPr>
              <w:pStyle w:val="chartbody0pafter"/>
            </w:pPr>
            <w:r w:rsidRPr="00A36DD5">
              <w:t>Neurologist with dementia focus</w:t>
            </w:r>
          </w:p>
        </w:tc>
        <w:tc>
          <w:tcPr>
            <w:tcW w:w="4269" w:type="dxa"/>
            <w:vAlign w:val="center"/>
          </w:tcPr>
          <w:p w14:paraId="4208F2E6" w14:textId="77777777" w:rsidR="00F4202A" w:rsidRPr="00A36DD5" w:rsidRDefault="00F4202A" w:rsidP="0072069B">
            <w:pPr>
              <w:pStyle w:val="chartbody0pafter"/>
            </w:pPr>
          </w:p>
        </w:tc>
      </w:tr>
      <w:tr w:rsidR="00F4202A" w:rsidRPr="00A36DD5" w14:paraId="2E751839" w14:textId="77777777" w:rsidTr="005A32FE">
        <w:trPr>
          <w:trHeight w:val="360"/>
          <w:jc w:val="center"/>
        </w:trPr>
        <w:tc>
          <w:tcPr>
            <w:tcW w:w="6530" w:type="dxa"/>
            <w:vAlign w:val="center"/>
          </w:tcPr>
          <w:p w14:paraId="048C31A6" w14:textId="77777777" w:rsidR="00F4202A" w:rsidRPr="00A36DD5" w:rsidRDefault="00F4202A" w:rsidP="0072069B">
            <w:pPr>
              <w:pStyle w:val="chartbody0pafter"/>
            </w:pPr>
            <w:r w:rsidRPr="00A36DD5">
              <w:t>Other (please specify)</w:t>
            </w:r>
          </w:p>
        </w:tc>
        <w:tc>
          <w:tcPr>
            <w:tcW w:w="4269" w:type="dxa"/>
            <w:vAlign w:val="center"/>
          </w:tcPr>
          <w:p w14:paraId="11596B46" w14:textId="77777777" w:rsidR="00F4202A" w:rsidRPr="00A36DD5" w:rsidRDefault="00F4202A" w:rsidP="0072069B">
            <w:pPr>
              <w:pStyle w:val="chartbody0pafter"/>
            </w:pPr>
          </w:p>
        </w:tc>
      </w:tr>
    </w:tbl>
    <w:p w14:paraId="5D2F1A99" w14:textId="77777777" w:rsidR="00F06ED0" w:rsidRPr="00A36DD5" w:rsidRDefault="00F06ED0"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F06ED0" w:rsidRPr="00A36DD5" w14:paraId="380A0523" w14:textId="77777777" w:rsidTr="00620417">
        <w:trPr>
          <w:trHeight w:val="518"/>
        </w:trPr>
        <w:tc>
          <w:tcPr>
            <w:tcW w:w="5220" w:type="dxa"/>
            <w:shd w:val="clear" w:color="auto" w:fill="E5DFEC"/>
            <w:vAlign w:val="center"/>
          </w:tcPr>
          <w:p w14:paraId="731C3BE4" w14:textId="77777777" w:rsidR="00F06ED0" w:rsidRPr="00A36DD5" w:rsidRDefault="006E263B" w:rsidP="005A32FE">
            <w:pPr>
              <w:pStyle w:val="chartheading"/>
            </w:pPr>
            <w:r>
              <w:br w:type="page"/>
              <w:t>Q28</w:t>
            </w:r>
            <w:r w:rsidR="00F06ED0" w:rsidRPr="00A36DD5">
              <w:t xml:space="preserve"> - Level of Current Activity</w:t>
            </w:r>
          </w:p>
        </w:tc>
        <w:tc>
          <w:tcPr>
            <w:tcW w:w="5580" w:type="dxa"/>
            <w:shd w:val="clear" w:color="auto" w:fill="E5DFEC"/>
            <w:vAlign w:val="center"/>
          </w:tcPr>
          <w:p w14:paraId="1D3291A4" w14:textId="77777777" w:rsidR="00F06ED0" w:rsidRPr="00A36DD5" w:rsidRDefault="006E263B" w:rsidP="005A32FE">
            <w:pPr>
              <w:pStyle w:val="chartheading"/>
            </w:pPr>
            <w:r>
              <w:t xml:space="preserve">Q28 </w:t>
            </w:r>
            <w:r w:rsidR="00F06ED0" w:rsidRPr="00A36DD5">
              <w:t>- Priority for Action</w:t>
            </w:r>
          </w:p>
        </w:tc>
      </w:tr>
      <w:tr w:rsidR="00F06ED0" w:rsidRPr="00A36DD5" w14:paraId="748B5E2D" w14:textId="77777777" w:rsidTr="00620417">
        <w:trPr>
          <w:trHeight w:val="1196"/>
        </w:trPr>
        <w:tc>
          <w:tcPr>
            <w:tcW w:w="5220" w:type="dxa"/>
          </w:tcPr>
          <w:p w14:paraId="7373F145" w14:textId="77777777" w:rsidR="00F06ED0" w:rsidRPr="00A36DD5" w:rsidRDefault="00F06ED0" w:rsidP="007D6FAC">
            <w:pPr>
              <w:pStyle w:val="chartbody"/>
            </w:pPr>
            <w:r w:rsidRPr="00A36DD5">
              <w:rPr>
                <w:b/>
              </w:rPr>
              <w:t>Indicate your level of agreement with this statement:</w:t>
            </w:r>
            <w:r w:rsidRPr="00A36DD5">
              <w:t xml:space="preserve"> </w:t>
            </w:r>
            <w:r w:rsidR="00130712" w:rsidRPr="00A36DD5">
              <w:t>Our community currently offers an adequate level of specialty health care services.</w:t>
            </w:r>
          </w:p>
        </w:tc>
        <w:tc>
          <w:tcPr>
            <w:tcW w:w="5580" w:type="dxa"/>
          </w:tcPr>
          <w:p w14:paraId="41FBD0F0" w14:textId="77777777" w:rsidR="00F06ED0" w:rsidRPr="00A36DD5" w:rsidRDefault="00F06ED0" w:rsidP="007D6FAC">
            <w:pPr>
              <w:pStyle w:val="chartbody"/>
            </w:pPr>
            <w:r w:rsidRPr="00A36DD5">
              <w:rPr>
                <w:rStyle w:val="chartbodyBold"/>
              </w:rPr>
              <w:t>Indicate your level of agreement with this statement:</w:t>
            </w:r>
            <w:r w:rsidRPr="00A36DD5">
              <w:t xml:space="preserve"> </w:t>
            </w:r>
            <w:r w:rsidR="000C02E1" w:rsidRPr="005D276C">
              <w:t>Providing specialty health care services should be a priority for action in our community.</w:t>
            </w:r>
          </w:p>
        </w:tc>
      </w:tr>
      <w:tr w:rsidR="00F06ED0" w:rsidRPr="00A36DD5" w14:paraId="584C147D" w14:textId="77777777" w:rsidTr="00620417">
        <w:trPr>
          <w:trHeight w:val="1745"/>
        </w:trPr>
        <w:tc>
          <w:tcPr>
            <w:tcW w:w="5220" w:type="dxa"/>
          </w:tcPr>
          <w:p w14:paraId="21A8E022" w14:textId="77777777" w:rsidR="00F06ED0" w:rsidRPr="00A36DD5" w:rsidRDefault="00F06ED0" w:rsidP="007D6FAC">
            <w:pPr>
              <w:pStyle w:val="chartnumbering"/>
            </w:pPr>
            <w:r w:rsidRPr="00A36DD5">
              <w:t>1.</w:t>
            </w:r>
            <w:r w:rsidRPr="00A36DD5">
              <w:tab/>
              <w:t xml:space="preserve">Strongly disagree </w:t>
            </w:r>
          </w:p>
          <w:p w14:paraId="66AB2E86" w14:textId="77777777" w:rsidR="00F06ED0" w:rsidRPr="00A36DD5" w:rsidRDefault="00F06ED0" w:rsidP="007D6FAC">
            <w:pPr>
              <w:pStyle w:val="chartnumbering"/>
            </w:pPr>
            <w:r w:rsidRPr="00A36DD5">
              <w:t>2.</w:t>
            </w:r>
            <w:r w:rsidRPr="00A36DD5">
              <w:tab/>
              <w:t xml:space="preserve">Disagree </w:t>
            </w:r>
          </w:p>
          <w:p w14:paraId="5024B108" w14:textId="77777777" w:rsidR="00F06ED0" w:rsidRPr="00A36DD5" w:rsidRDefault="00F06ED0" w:rsidP="007D6FAC">
            <w:pPr>
              <w:pStyle w:val="chartnumbering"/>
            </w:pPr>
            <w:r w:rsidRPr="00A36DD5">
              <w:t>3.</w:t>
            </w:r>
            <w:r w:rsidRPr="00A36DD5">
              <w:tab/>
              <w:t xml:space="preserve">Neither agree or disagree </w:t>
            </w:r>
          </w:p>
          <w:p w14:paraId="2AA85E64" w14:textId="77777777" w:rsidR="00F06ED0" w:rsidRPr="00A36DD5" w:rsidRDefault="00F06ED0" w:rsidP="007D6FAC">
            <w:pPr>
              <w:pStyle w:val="chartnumbering"/>
            </w:pPr>
            <w:r w:rsidRPr="00A36DD5">
              <w:t>4.</w:t>
            </w:r>
            <w:r w:rsidRPr="00A36DD5">
              <w:tab/>
              <w:t xml:space="preserve">Agree </w:t>
            </w:r>
          </w:p>
          <w:p w14:paraId="1839FE0B" w14:textId="77777777" w:rsidR="00F06ED0" w:rsidRPr="00A36DD5" w:rsidRDefault="00F06ED0" w:rsidP="007D6FAC">
            <w:pPr>
              <w:pStyle w:val="chartnumbering"/>
            </w:pPr>
            <w:r w:rsidRPr="00A36DD5">
              <w:t>5.</w:t>
            </w:r>
            <w:r w:rsidRPr="00A36DD5">
              <w:tab/>
              <w:t>Strongly agree</w:t>
            </w:r>
          </w:p>
          <w:p w14:paraId="03D3AC10" w14:textId="77777777" w:rsidR="00F06ED0" w:rsidRPr="00A36DD5" w:rsidRDefault="00F06ED0" w:rsidP="007D6FAC">
            <w:pPr>
              <w:pStyle w:val="chartnumbering"/>
            </w:pPr>
            <w:r w:rsidRPr="00A36DD5">
              <w:t>0.</w:t>
            </w:r>
            <w:r w:rsidRPr="00A36DD5">
              <w:tab/>
              <w:t>Do not know</w:t>
            </w:r>
          </w:p>
        </w:tc>
        <w:tc>
          <w:tcPr>
            <w:tcW w:w="5580" w:type="dxa"/>
          </w:tcPr>
          <w:p w14:paraId="6A7CA0E6" w14:textId="77777777" w:rsidR="00F06ED0" w:rsidRPr="00A36DD5" w:rsidRDefault="00F06ED0" w:rsidP="007D6FAC">
            <w:pPr>
              <w:pStyle w:val="chartnumbering"/>
            </w:pPr>
            <w:r w:rsidRPr="00A36DD5">
              <w:t>1.</w:t>
            </w:r>
            <w:r w:rsidRPr="00A36DD5">
              <w:tab/>
              <w:t xml:space="preserve">Strongly disagree </w:t>
            </w:r>
          </w:p>
          <w:p w14:paraId="4A359582" w14:textId="77777777" w:rsidR="00F06ED0" w:rsidRPr="00A36DD5" w:rsidRDefault="00F06ED0" w:rsidP="007D6FAC">
            <w:pPr>
              <w:pStyle w:val="chartnumbering"/>
            </w:pPr>
            <w:r w:rsidRPr="00A36DD5">
              <w:t>2.</w:t>
            </w:r>
            <w:r w:rsidRPr="00A36DD5">
              <w:tab/>
              <w:t xml:space="preserve">Disagree </w:t>
            </w:r>
          </w:p>
          <w:p w14:paraId="04B58308" w14:textId="77777777" w:rsidR="00F06ED0" w:rsidRPr="00A36DD5" w:rsidRDefault="00F06ED0" w:rsidP="007D6FAC">
            <w:pPr>
              <w:pStyle w:val="chartnumbering"/>
            </w:pPr>
            <w:r w:rsidRPr="00A36DD5">
              <w:t>3.</w:t>
            </w:r>
            <w:r w:rsidRPr="00A36DD5">
              <w:tab/>
              <w:t xml:space="preserve">Neither agree or disagree </w:t>
            </w:r>
          </w:p>
          <w:p w14:paraId="42708579" w14:textId="77777777" w:rsidR="00F06ED0" w:rsidRPr="00A36DD5" w:rsidRDefault="00F06ED0" w:rsidP="007D6FAC">
            <w:pPr>
              <w:pStyle w:val="chartnumbering"/>
            </w:pPr>
            <w:r w:rsidRPr="00A36DD5">
              <w:t>4.</w:t>
            </w:r>
            <w:r w:rsidRPr="00A36DD5">
              <w:tab/>
              <w:t xml:space="preserve">Agree </w:t>
            </w:r>
          </w:p>
          <w:p w14:paraId="71BD5C4E" w14:textId="77777777" w:rsidR="00F06ED0" w:rsidRPr="00A36DD5" w:rsidRDefault="00F06ED0" w:rsidP="007D6FAC">
            <w:pPr>
              <w:pStyle w:val="chartnumbering"/>
            </w:pPr>
            <w:r w:rsidRPr="00A36DD5">
              <w:t>5.</w:t>
            </w:r>
            <w:r w:rsidRPr="00A36DD5">
              <w:tab/>
              <w:t>Strongly agree</w:t>
            </w:r>
          </w:p>
          <w:p w14:paraId="088B0504" w14:textId="77777777" w:rsidR="00F06ED0" w:rsidRPr="00A36DD5" w:rsidRDefault="00F06ED0" w:rsidP="007D6FAC">
            <w:pPr>
              <w:pStyle w:val="chartnumbering"/>
            </w:pPr>
            <w:r w:rsidRPr="00A36DD5">
              <w:t>0.</w:t>
            </w:r>
            <w:r w:rsidRPr="00A36DD5">
              <w:tab/>
              <w:t>Do not know</w:t>
            </w:r>
          </w:p>
        </w:tc>
      </w:tr>
    </w:tbl>
    <w:p w14:paraId="79BAD56D" w14:textId="77777777" w:rsidR="00B46D74" w:rsidRPr="00A36DD5" w:rsidRDefault="00B46D74" w:rsidP="007D6FAC">
      <w:pPr>
        <w:pStyle w:val="Text"/>
        <w:rPr>
          <w:rFonts w:ascii="Calibri" w:hAnsi="Calibri"/>
        </w:rPr>
      </w:pPr>
    </w:p>
    <w:p w14:paraId="0F9AA485" w14:textId="77777777" w:rsidR="00F06ED0" w:rsidRPr="00A36DD5" w:rsidRDefault="00B46D74" w:rsidP="007D6FAC">
      <w:pPr>
        <w:pStyle w:val="Text"/>
        <w:rPr>
          <w:rFonts w:ascii="Calibri" w:hAnsi="Calibri"/>
        </w:rPr>
      </w:pPr>
      <w:r w:rsidRPr="00A36DD5">
        <w:rPr>
          <w:rFonts w:ascii="Calibri" w:hAnsi="Calibri"/>
        </w:rPr>
        <w:t>What opportunities</w:t>
      </w:r>
      <w:r w:rsidR="00810AB6" w:rsidRPr="00A36DD5">
        <w:rPr>
          <w:rFonts w:ascii="Calibri" w:hAnsi="Calibri"/>
        </w:rPr>
        <w:t xml:space="preserve"> do you see to provide</w:t>
      </w:r>
      <w:r w:rsidRPr="00A36DD5">
        <w:rPr>
          <w:rFonts w:ascii="Calibri" w:hAnsi="Calibri"/>
        </w:rPr>
        <w:t xml:space="preserve"> these specialty services?</w:t>
      </w:r>
      <w:r w:rsidR="00810AB6" w:rsidRPr="00A36DD5">
        <w:rPr>
          <w:rFonts w:ascii="Calibri" w:hAnsi="Calibri"/>
        </w:rPr>
        <w:t xml:space="preserve">  What barriers do you see?</w:t>
      </w:r>
    </w:p>
    <w:p w14:paraId="3AA647C7" w14:textId="77777777" w:rsidR="00005745" w:rsidRDefault="00F4202A" w:rsidP="0044775F">
      <w:pPr>
        <w:pStyle w:val="number"/>
        <w:rPr>
          <w:rFonts w:ascii="Calibri" w:hAnsi="Calibri"/>
        </w:rPr>
      </w:pPr>
      <w:r w:rsidRPr="00A36DD5">
        <w:rPr>
          <w:rFonts w:ascii="Calibri" w:hAnsi="Calibri"/>
        </w:rPr>
        <w:br w:type="page"/>
      </w:r>
      <w:r w:rsidR="00376C3D" w:rsidRPr="00A36DD5">
        <w:rPr>
          <w:rFonts w:ascii="Calibri" w:hAnsi="Calibri"/>
        </w:rPr>
        <w:lastRenderedPageBreak/>
        <w:t xml:space="preserve">Indicate which of the following </w:t>
      </w:r>
      <w:r w:rsidR="00376C3D" w:rsidRPr="00A36DD5">
        <w:rPr>
          <w:rFonts w:ascii="Calibri" w:hAnsi="Calibri"/>
          <w:b/>
        </w:rPr>
        <w:t>medical system supports,</w:t>
      </w:r>
      <w:r w:rsidR="00376C3D" w:rsidRPr="00A36DD5">
        <w:rPr>
          <w:rFonts w:ascii="Calibri" w:hAnsi="Calibri"/>
        </w:rPr>
        <w:t xml:space="preserve"> which can assist in the care of people with dementia, currently are available in your community. (</w:t>
      </w:r>
      <w:r w:rsidR="004B24AE" w:rsidRPr="00A36DD5">
        <w:rPr>
          <w:rFonts w:ascii="Calibri" w:hAnsi="Calibri"/>
        </w:rPr>
        <w:t xml:space="preserve">Clinic </w:t>
      </w:r>
      <w:r w:rsidR="00376C3D" w:rsidRPr="00A36DD5">
        <w:rPr>
          <w:rFonts w:ascii="Calibri" w:hAnsi="Calibri"/>
        </w:rPr>
        <w:t>Questions</w:t>
      </w:r>
      <w:r w:rsidRPr="00A36DD5">
        <w:rPr>
          <w:rFonts w:ascii="Calibri" w:hAnsi="Calibri"/>
        </w:rPr>
        <w:t>)</w:t>
      </w:r>
    </w:p>
    <w:p w14:paraId="181C5F62" w14:textId="77777777" w:rsidR="00054A67" w:rsidRPr="00A36DD5" w:rsidRDefault="00054A67" w:rsidP="00054A67">
      <w:pPr>
        <w:pStyle w:val="number"/>
        <w:numPr>
          <w:ilvl w:val="0"/>
          <w:numId w:val="0"/>
        </w:numPr>
        <w:ind w:left="360" w:hanging="360"/>
        <w:rPr>
          <w:rFonts w:ascii="Calibri" w:hAnsi="Calibri"/>
        </w:rPr>
      </w:pPr>
    </w:p>
    <w:tbl>
      <w:tblPr>
        <w:tblW w:w="0" w:type="auto"/>
        <w:tblInd w:w="360" w:type="dxa"/>
        <w:shd w:val="clear" w:color="auto" w:fill="59A131"/>
        <w:tblLayout w:type="fixed"/>
        <w:tblCellMar>
          <w:left w:w="0" w:type="dxa"/>
          <w:right w:w="0" w:type="dxa"/>
        </w:tblCellMar>
        <w:tblLook w:val="00BF" w:firstRow="1" w:lastRow="0" w:firstColumn="1" w:lastColumn="0" w:noHBand="0" w:noVBand="0"/>
      </w:tblPr>
      <w:tblGrid>
        <w:gridCol w:w="367"/>
      </w:tblGrid>
      <w:tr w:rsidR="00005745" w:rsidRPr="00A36DD5" w14:paraId="474F113B"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1383EE06" w14:textId="77777777" w:rsidR="00005745" w:rsidRPr="00A36DD5" w:rsidRDefault="00005745" w:rsidP="00923DDB">
            <w:pPr>
              <w:pStyle w:val="periodictable"/>
            </w:pPr>
            <w:r w:rsidRPr="00A36DD5">
              <w:t>C</w:t>
            </w:r>
          </w:p>
        </w:tc>
      </w:tr>
    </w:tbl>
    <w:p w14:paraId="3F54CEFD" w14:textId="77777777" w:rsidR="003A3459" w:rsidRPr="00A36DD5" w:rsidRDefault="003A3459" w:rsidP="007604FB">
      <w:pPr>
        <w:pStyle w:val="number"/>
        <w:numPr>
          <w:ilvl w:val="0"/>
          <w:numId w:val="0"/>
        </w:numPr>
        <w:ind w:left="360"/>
        <w:rPr>
          <w:rFonts w:ascii="Calibri" w:hAnsi="Calibri"/>
        </w:rPr>
      </w:pPr>
    </w:p>
    <w:tbl>
      <w:tblPr>
        <w:tblW w:w="10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9"/>
        <w:gridCol w:w="1611"/>
        <w:gridCol w:w="4999"/>
      </w:tblGrid>
      <w:tr w:rsidR="003A3459" w:rsidRPr="00A36DD5" w14:paraId="2DA05093" w14:textId="77777777">
        <w:trPr>
          <w:jc w:val="center"/>
        </w:trPr>
        <w:tc>
          <w:tcPr>
            <w:tcW w:w="4149" w:type="dxa"/>
            <w:shd w:val="clear" w:color="auto" w:fill="E5DFEC"/>
            <w:vAlign w:val="center"/>
          </w:tcPr>
          <w:p w14:paraId="33958F7C" w14:textId="77777777" w:rsidR="003A3459" w:rsidRPr="00A36DD5" w:rsidRDefault="00254E6B" w:rsidP="005A32FE">
            <w:pPr>
              <w:pStyle w:val="chartheading"/>
            </w:pPr>
            <w:r w:rsidRPr="00A36DD5">
              <w:t>Medical system supports</w:t>
            </w:r>
          </w:p>
        </w:tc>
        <w:tc>
          <w:tcPr>
            <w:tcW w:w="1611" w:type="dxa"/>
            <w:shd w:val="clear" w:color="auto" w:fill="E5DFEC"/>
            <w:vAlign w:val="center"/>
          </w:tcPr>
          <w:p w14:paraId="0BAE5E25" w14:textId="77777777" w:rsidR="003A3459" w:rsidRPr="00A36DD5" w:rsidRDefault="003A3459" w:rsidP="005A32FE">
            <w:pPr>
              <w:pStyle w:val="chartheading"/>
            </w:pPr>
            <w:r w:rsidRPr="00A36DD5">
              <w:t>Currently available</w:t>
            </w:r>
          </w:p>
        </w:tc>
        <w:tc>
          <w:tcPr>
            <w:tcW w:w="4999" w:type="dxa"/>
            <w:shd w:val="clear" w:color="auto" w:fill="E5DFEC"/>
            <w:vAlign w:val="center"/>
          </w:tcPr>
          <w:p w14:paraId="3B5E599B" w14:textId="77777777" w:rsidR="003A3459" w:rsidRPr="00A36DD5" w:rsidRDefault="003A3459" w:rsidP="005A32FE">
            <w:pPr>
              <w:pStyle w:val="chartheading"/>
            </w:pPr>
            <w:r w:rsidRPr="00A36DD5">
              <w:t>Which organization(s) provide these services?</w:t>
            </w:r>
          </w:p>
        </w:tc>
      </w:tr>
      <w:tr w:rsidR="003A3459" w:rsidRPr="00A36DD5" w14:paraId="34475FA3" w14:textId="77777777">
        <w:trPr>
          <w:jc w:val="center"/>
        </w:trPr>
        <w:tc>
          <w:tcPr>
            <w:tcW w:w="4149" w:type="dxa"/>
            <w:vAlign w:val="center"/>
          </w:tcPr>
          <w:p w14:paraId="7A3FD2E4" w14:textId="77777777" w:rsidR="003A3459" w:rsidRPr="00A36DD5" w:rsidRDefault="003A3459" w:rsidP="0072069B">
            <w:pPr>
              <w:pStyle w:val="chartbody0pafter"/>
            </w:pPr>
            <w:r w:rsidRPr="00A36DD5">
              <w:t>Personal health records (PHR), electronic</w:t>
            </w:r>
          </w:p>
        </w:tc>
        <w:tc>
          <w:tcPr>
            <w:tcW w:w="1611" w:type="dxa"/>
            <w:vAlign w:val="center"/>
          </w:tcPr>
          <w:p w14:paraId="7D8A7D92" w14:textId="77777777" w:rsidR="003A3459" w:rsidRPr="00A36DD5" w:rsidRDefault="003A3459"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999" w:type="dxa"/>
            <w:vAlign w:val="center"/>
          </w:tcPr>
          <w:p w14:paraId="450036E9" w14:textId="77777777" w:rsidR="003A3459" w:rsidRPr="00A36DD5" w:rsidRDefault="003A3459" w:rsidP="0072069B">
            <w:pPr>
              <w:pStyle w:val="chartbody0pafter"/>
            </w:pPr>
          </w:p>
        </w:tc>
      </w:tr>
      <w:tr w:rsidR="003A3459" w:rsidRPr="00A36DD5" w14:paraId="38DBA1E9" w14:textId="77777777">
        <w:trPr>
          <w:trHeight w:val="1088"/>
          <w:jc w:val="center"/>
        </w:trPr>
        <w:tc>
          <w:tcPr>
            <w:tcW w:w="4149" w:type="dxa"/>
            <w:vAlign w:val="center"/>
          </w:tcPr>
          <w:p w14:paraId="312CC5A2" w14:textId="77777777" w:rsidR="003A3459" w:rsidRPr="00A36DD5" w:rsidRDefault="003A3459" w:rsidP="0072069B">
            <w:pPr>
              <w:pStyle w:val="chartbody0pafter"/>
            </w:pPr>
            <w:r w:rsidRPr="00A36DD5">
              <w:t>Medication management (i.e., review all medications, to ensure no harm from taking them together)</w:t>
            </w:r>
          </w:p>
        </w:tc>
        <w:tc>
          <w:tcPr>
            <w:tcW w:w="1611" w:type="dxa"/>
            <w:vAlign w:val="center"/>
          </w:tcPr>
          <w:p w14:paraId="1DA6B464" w14:textId="77777777" w:rsidR="003A3459" w:rsidRPr="00A36DD5" w:rsidRDefault="003A3459"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999" w:type="dxa"/>
            <w:vAlign w:val="center"/>
          </w:tcPr>
          <w:p w14:paraId="1F632052" w14:textId="77777777" w:rsidR="003A3459" w:rsidRPr="00A36DD5" w:rsidRDefault="003A3459" w:rsidP="0072069B">
            <w:pPr>
              <w:pStyle w:val="chartbody0pafter"/>
            </w:pPr>
          </w:p>
        </w:tc>
      </w:tr>
      <w:tr w:rsidR="003A3459" w:rsidRPr="00A36DD5" w14:paraId="2D5A383E" w14:textId="77777777">
        <w:trPr>
          <w:jc w:val="center"/>
        </w:trPr>
        <w:tc>
          <w:tcPr>
            <w:tcW w:w="4149" w:type="dxa"/>
            <w:vAlign w:val="center"/>
          </w:tcPr>
          <w:p w14:paraId="5CDF435B" w14:textId="77777777" w:rsidR="003A3459" w:rsidRPr="00A36DD5" w:rsidRDefault="003A3459" w:rsidP="0072069B">
            <w:pPr>
              <w:pStyle w:val="chartbody0pafter"/>
              <w:rPr>
                <w:rFonts w:cs="Calibri"/>
              </w:rPr>
            </w:pPr>
            <w:r w:rsidRPr="00A36DD5">
              <w:t>Person/family-centered care model used, integrates caregivers in care planning, especially for people with early stage dementia (i.e., Health Care Home)</w:t>
            </w:r>
          </w:p>
        </w:tc>
        <w:tc>
          <w:tcPr>
            <w:tcW w:w="1611" w:type="dxa"/>
            <w:vAlign w:val="center"/>
          </w:tcPr>
          <w:p w14:paraId="7C27E07B" w14:textId="77777777" w:rsidR="003A3459" w:rsidRPr="00A36DD5" w:rsidRDefault="003A3459"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999" w:type="dxa"/>
            <w:vAlign w:val="center"/>
          </w:tcPr>
          <w:p w14:paraId="20DBDA81" w14:textId="77777777" w:rsidR="003A3459" w:rsidRPr="00A36DD5" w:rsidRDefault="003A3459" w:rsidP="0072069B">
            <w:pPr>
              <w:pStyle w:val="chartbody0pafter"/>
            </w:pPr>
          </w:p>
        </w:tc>
      </w:tr>
      <w:tr w:rsidR="003A3459" w:rsidRPr="00A36DD5" w14:paraId="59424243" w14:textId="77777777">
        <w:trPr>
          <w:jc w:val="center"/>
        </w:trPr>
        <w:tc>
          <w:tcPr>
            <w:tcW w:w="4149" w:type="dxa"/>
            <w:vAlign w:val="center"/>
          </w:tcPr>
          <w:p w14:paraId="792C70E5" w14:textId="77777777" w:rsidR="003A3459" w:rsidRPr="00A36DD5" w:rsidRDefault="003A3459" w:rsidP="0072069B">
            <w:pPr>
              <w:pStyle w:val="chartbody0pafter"/>
            </w:pPr>
            <w:r w:rsidRPr="00A36DD5">
              <w:t>Technology, such as video personal telepresence, used to include remote caregivers in medical and care appointments for persons with dementia</w:t>
            </w:r>
          </w:p>
        </w:tc>
        <w:tc>
          <w:tcPr>
            <w:tcW w:w="1611" w:type="dxa"/>
            <w:vAlign w:val="center"/>
          </w:tcPr>
          <w:p w14:paraId="38F4013F" w14:textId="77777777" w:rsidR="003A3459" w:rsidRPr="00A36DD5" w:rsidRDefault="003A3459"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999" w:type="dxa"/>
            <w:vAlign w:val="center"/>
          </w:tcPr>
          <w:p w14:paraId="03E091B3" w14:textId="77777777" w:rsidR="003A3459" w:rsidRPr="00A36DD5" w:rsidRDefault="003A3459" w:rsidP="0072069B">
            <w:pPr>
              <w:pStyle w:val="chartbody0pafter"/>
            </w:pPr>
          </w:p>
        </w:tc>
      </w:tr>
      <w:tr w:rsidR="003A3459" w:rsidRPr="00A36DD5" w14:paraId="047EFDB6" w14:textId="77777777">
        <w:trPr>
          <w:jc w:val="center"/>
        </w:trPr>
        <w:tc>
          <w:tcPr>
            <w:tcW w:w="4149" w:type="dxa"/>
            <w:vAlign w:val="center"/>
          </w:tcPr>
          <w:p w14:paraId="5DF4F40E" w14:textId="77777777" w:rsidR="003A3459" w:rsidRPr="00A36DD5" w:rsidRDefault="003A3459" w:rsidP="0072069B">
            <w:pPr>
              <w:pStyle w:val="chartbody0pafter"/>
              <w:rPr>
                <w:color w:val="FF0000"/>
              </w:rPr>
            </w:pPr>
            <w:r w:rsidRPr="00A36DD5">
              <w:t>Other (please specify)</w:t>
            </w:r>
          </w:p>
        </w:tc>
        <w:tc>
          <w:tcPr>
            <w:tcW w:w="1611" w:type="dxa"/>
            <w:vAlign w:val="center"/>
          </w:tcPr>
          <w:p w14:paraId="1943B69F" w14:textId="77777777" w:rsidR="003A3459" w:rsidRPr="00A36DD5" w:rsidRDefault="003A3459" w:rsidP="0072069B">
            <w:pPr>
              <w:pStyle w:val="chartbody0pafter"/>
            </w:pPr>
            <w:r w:rsidRPr="00A36DD5">
              <w:rPr>
                <w:rFonts w:ascii="Segoe UI Symbol" w:eastAsia="MS Gothic" w:hAnsi="Segoe UI Symbol" w:cs="Segoe UI Symbol"/>
              </w:rPr>
              <w:t>☐</w:t>
            </w:r>
            <w:r w:rsidRPr="00A36DD5">
              <w:t xml:space="preserve"> Yes  </w:t>
            </w:r>
            <w:r w:rsidRPr="00A36DD5">
              <w:rPr>
                <w:rFonts w:ascii="Menlo Regular" w:eastAsia="MS Gothic" w:hAnsi="Menlo Regular" w:cs="Menlo Regular"/>
              </w:rPr>
              <w:t>☐</w:t>
            </w:r>
            <w:r w:rsidRPr="00A36DD5">
              <w:t xml:space="preserve"> No</w:t>
            </w:r>
          </w:p>
        </w:tc>
        <w:tc>
          <w:tcPr>
            <w:tcW w:w="4999" w:type="dxa"/>
            <w:vAlign w:val="center"/>
          </w:tcPr>
          <w:p w14:paraId="55C1BD10" w14:textId="77777777" w:rsidR="003A3459" w:rsidRPr="00A36DD5" w:rsidRDefault="003A3459" w:rsidP="0072069B">
            <w:pPr>
              <w:pStyle w:val="chartbody0pafter"/>
            </w:pPr>
          </w:p>
        </w:tc>
      </w:tr>
    </w:tbl>
    <w:p w14:paraId="16D7DC01" w14:textId="77777777" w:rsidR="003A3459" w:rsidRPr="00A36DD5" w:rsidRDefault="003A3459"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3F3973" w:rsidRPr="00A36DD5" w14:paraId="3277D6CD" w14:textId="77777777" w:rsidTr="00620417">
        <w:trPr>
          <w:trHeight w:val="518"/>
        </w:trPr>
        <w:tc>
          <w:tcPr>
            <w:tcW w:w="5220" w:type="dxa"/>
            <w:shd w:val="clear" w:color="auto" w:fill="E5DFEC"/>
            <w:vAlign w:val="center"/>
          </w:tcPr>
          <w:p w14:paraId="721FBE45" w14:textId="77777777" w:rsidR="003F3973" w:rsidRPr="00A36DD5" w:rsidRDefault="00B20979" w:rsidP="005A32FE">
            <w:pPr>
              <w:pStyle w:val="chartheading"/>
            </w:pPr>
            <w:r>
              <w:br w:type="page"/>
              <w:t>Q29</w:t>
            </w:r>
            <w:r w:rsidR="003F3973" w:rsidRPr="00A36DD5">
              <w:t xml:space="preserve"> - Level of Current Activity</w:t>
            </w:r>
          </w:p>
        </w:tc>
        <w:tc>
          <w:tcPr>
            <w:tcW w:w="5580" w:type="dxa"/>
            <w:shd w:val="clear" w:color="auto" w:fill="E5DFEC"/>
            <w:vAlign w:val="center"/>
          </w:tcPr>
          <w:p w14:paraId="46D347D7" w14:textId="77777777" w:rsidR="003F3973" w:rsidRPr="00A36DD5" w:rsidRDefault="00B20979" w:rsidP="005A32FE">
            <w:pPr>
              <w:pStyle w:val="chartheading"/>
            </w:pPr>
            <w:r>
              <w:t>Q29</w:t>
            </w:r>
            <w:r w:rsidR="003F3973" w:rsidRPr="00A36DD5">
              <w:t xml:space="preserve"> - Priority for Action</w:t>
            </w:r>
          </w:p>
        </w:tc>
      </w:tr>
      <w:tr w:rsidR="003F3973" w:rsidRPr="00A36DD5" w14:paraId="5C25EBB3" w14:textId="77777777" w:rsidTr="00620417">
        <w:trPr>
          <w:trHeight w:val="1196"/>
        </w:trPr>
        <w:tc>
          <w:tcPr>
            <w:tcW w:w="5220" w:type="dxa"/>
          </w:tcPr>
          <w:p w14:paraId="3A784C31" w14:textId="77777777" w:rsidR="003F3973" w:rsidRPr="00A36DD5" w:rsidRDefault="003F3973" w:rsidP="007D6FAC">
            <w:pPr>
              <w:pStyle w:val="chartbody"/>
            </w:pPr>
            <w:r w:rsidRPr="00A36DD5">
              <w:rPr>
                <w:b/>
              </w:rPr>
              <w:t>Indicate your level of agreement with this statement:</w:t>
            </w:r>
            <w:r w:rsidRPr="00A36DD5">
              <w:t xml:space="preserve"> Our community currently has an adequate level of these medical system supports.</w:t>
            </w:r>
          </w:p>
        </w:tc>
        <w:tc>
          <w:tcPr>
            <w:tcW w:w="5580" w:type="dxa"/>
          </w:tcPr>
          <w:p w14:paraId="340FC5D9" w14:textId="77777777" w:rsidR="003F3973" w:rsidRPr="00A36DD5" w:rsidRDefault="003F3973" w:rsidP="007D6FAC">
            <w:pPr>
              <w:pStyle w:val="chartbody"/>
            </w:pPr>
            <w:r w:rsidRPr="00A36DD5">
              <w:rPr>
                <w:rStyle w:val="chartbodyBold"/>
              </w:rPr>
              <w:t>Indicate your level of agreement with this statement:</w:t>
            </w:r>
            <w:r w:rsidRPr="00A36DD5">
              <w:t xml:space="preserve"> Increasing the level of these medical system supports should be a priority for action in our community.</w:t>
            </w:r>
          </w:p>
        </w:tc>
      </w:tr>
      <w:tr w:rsidR="003F3973" w:rsidRPr="00A36DD5" w14:paraId="218025FA" w14:textId="77777777" w:rsidTr="00620417">
        <w:trPr>
          <w:trHeight w:val="1745"/>
        </w:trPr>
        <w:tc>
          <w:tcPr>
            <w:tcW w:w="5220" w:type="dxa"/>
          </w:tcPr>
          <w:p w14:paraId="35D01203" w14:textId="77777777" w:rsidR="003F3973" w:rsidRPr="00A36DD5" w:rsidRDefault="003F3973" w:rsidP="007D6FAC">
            <w:pPr>
              <w:pStyle w:val="chartnumbering"/>
            </w:pPr>
            <w:r w:rsidRPr="00A36DD5">
              <w:t>1.</w:t>
            </w:r>
            <w:r w:rsidRPr="00A36DD5">
              <w:tab/>
              <w:t xml:space="preserve">Strongly disagree </w:t>
            </w:r>
          </w:p>
          <w:p w14:paraId="0A4FCAB8" w14:textId="77777777" w:rsidR="003F3973" w:rsidRPr="00A36DD5" w:rsidRDefault="003F3973" w:rsidP="007D6FAC">
            <w:pPr>
              <w:pStyle w:val="chartnumbering"/>
            </w:pPr>
            <w:r w:rsidRPr="00A36DD5">
              <w:t>2.</w:t>
            </w:r>
            <w:r w:rsidRPr="00A36DD5">
              <w:tab/>
              <w:t xml:space="preserve">Disagree </w:t>
            </w:r>
          </w:p>
          <w:p w14:paraId="3220AF37" w14:textId="77777777" w:rsidR="003F3973" w:rsidRPr="00A36DD5" w:rsidRDefault="003F3973" w:rsidP="007D6FAC">
            <w:pPr>
              <w:pStyle w:val="chartnumbering"/>
            </w:pPr>
            <w:r w:rsidRPr="00A36DD5">
              <w:t>3.</w:t>
            </w:r>
            <w:r w:rsidRPr="00A36DD5">
              <w:tab/>
              <w:t xml:space="preserve">Neither agree or disagree </w:t>
            </w:r>
          </w:p>
          <w:p w14:paraId="2AEE9791" w14:textId="77777777" w:rsidR="003F3973" w:rsidRPr="00A36DD5" w:rsidRDefault="003F3973" w:rsidP="007D6FAC">
            <w:pPr>
              <w:pStyle w:val="chartnumbering"/>
            </w:pPr>
            <w:r w:rsidRPr="00A36DD5">
              <w:t>4.</w:t>
            </w:r>
            <w:r w:rsidRPr="00A36DD5">
              <w:tab/>
              <w:t xml:space="preserve">Agree </w:t>
            </w:r>
          </w:p>
          <w:p w14:paraId="1E394D33" w14:textId="77777777" w:rsidR="003F3973" w:rsidRPr="00A36DD5" w:rsidRDefault="003F3973" w:rsidP="007D6FAC">
            <w:pPr>
              <w:pStyle w:val="chartnumbering"/>
            </w:pPr>
            <w:r w:rsidRPr="00A36DD5">
              <w:t>5.</w:t>
            </w:r>
            <w:r w:rsidRPr="00A36DD5">
              <w:tab/>
              <w:t>Strongly agree</w:t>
            </w:r>
          </w:p>
          <w:p w14:paraId="175367DC" w14:textId="77777777" w:rsidR="003F3973" w:rsidRPr="00A36DD5" w:rsidRDefault="003F3973" w:rsidP="007D6FAC">
            <w:pPr>
              <w:pStyle w:val="chartnumbering"/>
            </w:pPr>
            <w:r w:rsidRPr="00A36DD5">
              <w:t>0.</w:t>
            </w:r>
            <w:r w:rsidRPr="00A36DD5">
              <w:tab/>
              <w:t>Do not know</w:t>
            </w:r>
          </w:p>
        </w:tc>
        <w:tc>
          <w:tcPr>
            <w:tcW w:w="5580" w:type="dxa"/>
          </w:tcPr>
          <w:p w14:paraId="75C41D96" w14:textId="77777777" w:rsidR="003F3973" w:rsidRPr="00A36DD5" w:rsidRDefault="003F3973" w:rsidP="007D6FAC">
            <w:pPr>
              <w:pStyle w:val="chartnumbering"/>
            </w:pPr>
            <w:r w:rsidRPr="00A36DD5">
              <w:t>1.</w:t>
            </w:r>
            <w:r w:rsidRPr="00A36DD5">
              <w:tab/>
              <w:t xml:space="preserve">Strongly disagree </w:t>
            </w:r>
          </w:p>
          <w:p w14:paraId="7FB00C4F" w14:textId="77777777" w:rsidR="003F3973" w:rsidRPr="00A36DD5" w:rsidRDefault="003F3973" w:rsidP="007D6FAC">
            <w:pPr>
              <w:pStyle w:val="chartnumbering"/>
            </w:pPr>
            <w:r w:rsidRPr="00A36DD5">
              <w:t>2.</w:t>
            </w:r>
            <w:r w:rsidRPr="00A36DD5">
              <w:tab/>
              <w:t xml:space="preserve">Disagree </w:t>
            </w:r>
          </w:p>
          <w:p w14:paraId="1FD5269E" w14:textId="77777777" w:rsidR="003F3973" w:rsidRPr="00A36DD5" w:rsidRDefault="003F3973" w:rsidP="007D6FAC">
            <w:pPr>
              <w:pStyle w:val="chartnumbering"/>
            </w:pPr>
            <w:r w:rsidRPr="00A36DD5">
              <w:t>3.</w:t>
            </w:r>
            <w:r w:rsidRPr="00A36DD5">
              <w:tab/>
              <w:t xml:space="preserve">Neither agree or disagree </w:t>
            </w:r>
          </w:p>
          <w:p w14:paraId="4F372EE0" w14:textId="77777777" w:rsidR="003F3973" w:rsidRPr="00A36DD5" w:rsidRDefault="003F3973" w:rsidP="007D6FAC">
            <w:pPr>
              <w:pStyle w:val="chartnumbering"/>
            </w:pPr>
            <w:r w:rsidRPr="00A36DD5">
              <w:t>4.</w:t>
            </w:r>
            <w:r w:rsidRPr="00A36DD5">
              <w:tab/>
              <w:t xml:space="preserve">Agree </w:t>
            </w:r>
          </w:p>
          <w:p w14:paraId="130E190D" w14:textId="77777777" w:rsidR="003F3973" w:rsidRPr="00A36DD5" w:rsidRDefault="003F3973" w:rsidP="007D6FAC">
            <w:pPr>
              <w:pStyle w:val="chartnumbering"/>
            </w:pPr>
            <w:r w:rsidRPr="00A36DD5">
              <w:t>5.</w:t>
            </w:r>
            <w:r w:rsidRPr="00A36DD5">
              <w:tab/>
              <w:t>Strongly agree</w:t>
            </w:r>
          </w:p>
          <w:p w14:paraId="1EE3BAC0" w14:textId="77777777" w:rsidR="003F3973" w:rsidRPr="00A36DD5" w:rsidRDefault="003F3973" w:rsidP="007D6FAC">
            <w:pPr>
              <w:pStyle w:val="chartnumbering"/>
            </w:pPr>
            <w:r w:rsidRPr="00A36DD5">
              <w:t>0.</w:t>
            </w:r>
            <w:r w:rsidRPr="00A36DD5">
              <w:tab/>
              <w:t>Do not know</w:t>
            </w:r>
          </w:p>
        </w:tc>
      </w:tr>
    </w:tbl>
    <w:p w14:paraId="4C3DB393" w14:textId="77777777" w:rsidR="003F3973" w:rsidRPr="00A36DD5" w:rsidRDefault="003F3973" w:rsidP="007D6FAC">
      <w:pPr>
        <w:pStyle w:val="Text"/>
        <w:rPr>
          <w:rFonts w:ascii="Calibri" w:hAnsi="Calibri"/>
        </w:rPr>
      </w:pPr>
    </w:p>
    <w:p w14:paraId="761EDA60" w14:textId="77777777" w:rsidR="00F4202A" w:rsidRPr="00A36DD5" w:rsidRDefault="008C17AD" w:rsidP="007D6FAC">
      <w:pPr>
        <w:pStyle w:val="Text"/>
        <w:rPr>
          <w:rFonts w:ascii="Calibri" w:hAnsi="Calibri"/>
        </w:rPr>
      </w:pPr>
      <w:r w:rsidRPr="00A36DD5">
        <w:rPr>
          <w:rFonts w:ascii="Calibri" w:hAnsi="Calibri"/>
        </w:rPr>
        <w:t>What</w:t>
      </w:r>
      <w:r w:rsidR="003F3973" w:rsidRPr="00A36DD5">
        <w:rPr>
          <w:rFonts w:ascii="Calibri" w:hAnsi="Calibri"/>
        </w:rPr>
        <w:t xml:space="preserve"> opportunities </w:t>
      </w:r>
      <w:r w:rsidRPr="00A36DD5">
        <w:rPr>
          <w:rFonts w:ascii="Calibri" w:hAnsi="Calibri"/>
        </w:rPr>
        <w:t>do you see to provide</w:t>
      </w:r>
      <w:r w:rsidR="003F3973" w:rsidRPr="00A36DD5">
        <w:rPr>
          <w:rFonts w:ascii="Calibri" w:hAnsi="Calibri"/>
        </w:rPr>
        <w:t xml:space="preserve"> these medical system supports?</w:t>
      </w:r>
      <w:r w:rsidRPr="00A36DD5">
        <w:rPr>
          <w:rFonts w:ascii="Calibri" w:hAnsi="Calibri"/>
        </w:rPr>
        <w:t xml:space="preserve">  What barriers do you see?</w:t>
      </w:r>
    </w:p>
    <w:p w14:paraId="18AC9C20" w14:textId="77777777" w:rsidR="00E37078" w:rsidRPr="00A36DD5" w:rsidRDefault="00F4202A" w:rsidP="00D44BAF">
      <w:pPr>
        <w:pStyle w:val="Heading1"/>
      </w:pPr>
      <w:r w:rsidRPr="00A36DD5">
        <w:br w:type="page"/>
      </w:r>
      <w:bookmarkStart w:id="41" w:name="_Toc220984240"/>
      <w:r w:rsidR="00E37078" w:rsidRPr="00A36DD5">
        <w:lastRenderedPageBreak/>
        <w:t>O. Information &amp; Education for People with Dementia &amp;</w:t>
      </w:r>
      <w:r w:rsidR="00E460A6">
        <w:rPr>
          <w:lang w:val="en-US"/>
        </w:rPr>
        <w:t xml:space="preserve"> or</w:t>
      </w:r>
      <w:r w:rsidR="00E37078" w:rsidRPr="00A36DD5">
        <w:t xml:space="preserve"> their Families</w:t>
      </w:r>
      <w:bookmarkEnd w:id="41"/>
    </w:p>
    <w:p w14:paraId="30EE25DB" w14:textId="77777777" w:rsidR="00E37078" w:rsidRDefault="00E37078" w:rsidP="007D6FAC">
      <w:pPr>
        <w:pStyle w:val="Text"/>
        <w:rPr>
          <w:rFonts w:ascii="Calibri" w:hAnsi="Calibri"/>
        </w:rPr>
      </w:pPr>
      <w:r w:rsidRPr="00A36DD5">
        <w:rPr>
          <w:rFonts w:ascii="Calibri" w:hAnsi="Calibri"/>
        </w:rPr>
        <w:t>People diagnosed with dementia—and their caregivers—need education about the disease and care needs. They also need information about services and resources available in the community.</w:t>
      </w:r>
    </w:p>
    <w:p w14:paraId="3B2F1F2C" w14:textId="77777777" w:rsidR="00054A67" w:rsidRPr="00A36DD5" w:rsidRDefault="00054A67" w:rsidP="007D6FAC">
      <w:pPr>
        <w:pStyle w:val="Text"/>
        <w:rPr>
          <w:rFonts w:ascii="Calibri" w:hAnsi="Calibri"/>
        </w:rPr>
      </w:pPr>
    </w:p>
    <w:p w14:paraId="19CBA1F2" w14:textId="77777777" w:rsidR="00005745" w:rsidRDefault="00217B86" w:rsidP="0044775F">
      <w:pPr>
        <w:pStyle w:val="number"/>
        <w:rPr>
          <w:rFonts w:ascii="Calibri" w:hAnsi="Calibri"/>
        </w:rPr>
      </w:pPr>
      <w:r w:rsidRPr="00A36DD5">
        <w:rPr>
          <w:rFonts w:ascii="Calibri" w:hAnsi="Calibri"/>
        </w:rPr>
        <w:t>Once someone is diagnosed with dementia, is dementia-specific follow up information and education about the</w:t>
      </w:r>
      <w:r w:rsidRPr="00A36DD5">
        <w:rPr>
          <w:rFonts w:ascii="Calibri" w:hAnsi="Calibri"/>
          <w:b/>
        </w:rPr>
        <w:t xml:space="preserve"> medical care of the condition </w:t>
      </w:r>
      <w:r w:rsidRPr="00A36DD5">
        <w:rPr>
          <w:rFonts w:ascii="Calibri" w:hAnsi="Calibri"/>
        </w:rPr>
        <w:t>p</w:t>
      </w:r>
      <w:r w:rsidR="000C778E" w:rsidRPr="00A36DD5">
        <w:rPr>
          <w:rFonts w:ascii="Calibri" w:hAnsi="Calibri"/>
        </w:rPr>
        <w:t>rovided to both the patient and</w:t>
      </w:r>
      <w:r w:rsidR="001278F5" w:rsidRPr="00A36DD5">
        <w:rPr>
          <w:rFonts w:ascii="Calibri" w:hAnsi="Calibri"/>
        </w:rPr>
        <w:t xml:space="preserve"> </w:t>
      </w:r>
      <w:r w:rsidR="001727BC">
        <w:rPr>
          <w:rFonts w:ascii="Calibri" w:hAnsi="Calibri"/>
        </w:rPr>
        <w:t>family caregivers or helpers</w:t>
      </w:r>
      <w:r w:rsidRPr="00A36DD5">
        <w:rPr>
          <w:rFonts w:ascii="Calibri" w:hAnsi="Calibri"/>
        </w:rPr>
        <w:t>? Rate on a scale from 0 to 4, with 4 being the highest. (</w:t>
      </w:r>
      <w:r w:rsidR="004B24AE" w:rsidRPr="00A36DD5">
        <w:rPr>
          <w:rFonts w:ascii="Calibri" w:hAnsi="Calibri"/>
        </w:rPr>
        <w:t xml:space="preserve">Clinic </w:t>
      </w:r>
      <w:r w:rsidRPr="00A36DD5">
        <w:rPr>
          <w:rFonts w:ascii="Calibri" w:hAnsi="Calibri"/>
        </w:rPr>
        <w:t>Questions</w:t>
      </w:r>
      <w:r w:rsidR="004B24AE" w:rsidRPr="00A36DD5">
        <w:rPr>
          <w:rFonts w:ascii="Calibri" w:hAnsi="Calibri"/>
        </w:rPr>
        <w:t>, Hospital Questions</w:t>
      </w:r>
      <w:r w:rsidR="00F4202A" w:rsidRPr="00A36DD5">
        <w:rPr>
          <w:rFonts w:ascii="Calibri" w:hAnsi="Calibri"/>
        </w:rPr>
        <w:t>)</w:t>
      </w:r>
    </w:p>
    <w:p w14:paraId="341074EA" w14:textId="77777777" w:rsidR="00054A67" w:rsidRPr="00A36DD5" w:rsidRDefault="00054A67" w:rsidP="00054A67">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gridCol w:w="50"/>
        <w:gridCol w:w="360"/>
      </w:tblGrid>
      <w:tr w:rsidR="00581E36" w:rsidRPr="00A36DD5" w14:paraId="0D7D73ED"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76621117" w14:textId="77777777" w:rsidR="00005745" w:rsidRPr="00A36DD5" w:rsidRDefault="00005745" w:rsidP="00923DDB">
            <w:pPr>
              <w:pStyle w:val="periodictable"/>
            </w:pPr>
            <w:r w:rsidRPr="00A36DD5">
              <w:t>C</w:t>
            </w:r>
          </w:p>
        </w:tc>
        <w:tc>
          <w:tcPr>
            <w:tcW w:w="50" w:type="dxa"/>
            <w:tcBorders>
              <w:left w:val="single" w:sz="4" w:space="0" w:color="46156B"/>
              <w:right w:val="single" w:sz="4" w:space="0" w:color="46156B"/>
            </w:tcBorders>
            <w:shd w:val="clear" w:color="auto" w:fill="auto"/>
            <w:noWrap/>
          </w:tcPr>
          <w:p w14:paraId="2B36A8A0" w14:textId="77777777" w:rsidR="00005745" w:rsidRPr="00A36DD5" w:rsidRDefault="00005745" w:rsidP="00923DDB">
            <w:pPr>
              <w:pStyle w:val="periodictable"/>
            </w:pPr>
          </w:p>
        </w:tc>
        <w:tc>
          <w:tcPr>
            <w:tcW w:w="360" w:type="dxa"/>
            <w:tcBorders>
              <w:top w:val="single" w:sz="4" w:space="0" w:color="46156B"/>
              <w:bottom w:val="single" w:sz="4" w:space="0" w:color="46156B"/>
              <w:right w:val="single" w:sz="4" w:space="0" w:color="46156B"/>
            </w:tcBorders>
            <w:shd w:val="clear" w:color="auto" w:fill="59A131"/>
            <w:noWrap/>
          </w:tcPr>
          <w:p w14:paraId="6AEFD2F8" w14:textId="77777777" w:rsidR="00005745" w:rsidRPr="00A36DD5" w:rsidRDefault="00005745" w:rsidP="00923DDB">
            <w:pPr>
              <w:pStyle w:val="periodictable"/>
            </w:pPr>
            <w:r w:rsidRPr="00A36DD5">
              <w:t>H</w:t>
            </w:r>
          </w:p>
        </w:tc>
      </w:tr>
    </w:tbl>
    <w:p w14:paraId="20D4FA14" w14:textId="77777777" w:rsidR="00632A31" w:rsidRPr="00A36DD5" w:rsidRDefault="00632A31" w:rsidP="006079AB">
      <w:pPr>
        <w:pStyle w:val="number"/>
        <w:numPr>
          <w:ilvl w:val="0"/>
          <w:numId w:val="0"/>
        </w:numPr>
        <w:ind w:left="360"/>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3330"/>
        <w:gridCol w:w="3600"/>
        <w:gridCol w:w="1350"/>
      </w:tblGrid>
      <w:tr w:rsidR="00632A31" w:rsidRPr="00A36DD5" w14:paraId="527F404E" w14:textId="77777777" w:rsidTr="00D93CBD">
        <w:trPr>
          <w:trHeight w:val="504"/>
        </w:trPr>
        <w:tc>
          <w:tcPr>
            <w:tcW w:w="2520" w:type="dxa"/>
            <w:shd w:val="clear" w:color="auto" w:fill="E5DFEC"/>
            <w:vAlign w:val="center"/>
          </w:tcPr>
          <w:p w14:paraId="258AA6D6" w14:textId="77777777" w:rsidR="00632A31" w:rsidRPr="00A36DD5" w:rsidRDefault="00632A31" w:rsidP="005A32FE">
            <w:pPr>
              <w:pStyle w:val="chartheading"/>
            </w:pPr>
          </w:p>
        </w:tc>
        <w:tc>
          <w:tcPr>
            <w:tcW w:w="8280" w:type="dxa"/>
            <w:gridSpan w:val="3"/>
            <w:shd w:val="clear" w:color="auto" w:fill="E5DFEC"/>
            <w:vAlign w:val="center"/>
          </w:tcPr>
          <w:p w14:paraId="532F23DA" w14:textId="77777777" w:rsidR="00632A31" w:rsidRPr="00A36DD5" w:rsidRDefault="00632A31" w:rsidP="005A32FE">
            <w:pPr>
              <w:pStyle w:val="chartheading"/>
            </w:pPr>
            <w:r w:rsidRPr="00A36DD5">
              <w:t>Rate how frequently dementia-specific medical care education is provided to:</w:t>
            </w:r>
          </w:p>
        </w:tc>
      </w:tr>
      <w:tr w:rsidR="00632A31" w:rsidRPr="00A36DD5" w14:paraId="77B2FB48" w14:textId="77777777" w:rsidTr="00D93CBD">
        <w:tc>
          <w:tcPr>
            <w:tcW w:w="2520" w:type="dxa"/>
            <w:shd w:val="clear" w:color="auto" w:fill="E5DFEC"/>
            <w:vAlign w:val="center"/>
          </w:tcPr>
          <w:p w14:paraId="76D2CF91" w14:textId="77777777" w:rsidR="00632A31" w:rsidRPr="00A36DD5" w:rsidRDefault="00632A31" w:rsidP="005A32FE">
            <w:pPr>
              <w:pStyle w:val="chartheading"/>
            </w:pPr>
            <w:r w:rsidRPr="00A36DD5">
              <w:t>Health care provider</w:t>
            </w:r>
          </w:p>
        </w:tc>
        <w:tc>
          <w:tcPr>
            <w:tcW w:w="3330" w:type="dxa"/>
            <w:shd w:val="clear" w:color="auto" w:fill="E5DFEC"/>
            <w:vAlign w:val="center"/>
          </w:tcPr>
          <w:p w14:paraId="1071E8B6" w14:textId="77777777" w:rsidR="00632A31" w:rsidRPr="00A36DD5" w:rsidRDefault="00632A31" w:rsidP="005A32FE">
            <w:pPr>
              <w:pStyle w:val="chartheading"/>
            </w:pPr>
            <w:r w:rsidRPr="00A36DD5">
              <w:t>Patients</w:t>
            </w:r>
          </w:p>
          <w:p w14:paraId="7CF94B7B" w14:textId="77777777" w:rsidR="00632A31" w:rsidRPr="00A36DD5" w:rsidRDefault="00632A31" w:rsidP="005A32FE">
            <w:pPr>
              <w:pStyle w:val="chartheading"/>
              <w:rPr>
                <w:sz w:val="18"/>
                <w:szCs w:val="18"/>
              </w:rPr>
            </w:pPr>
            <w:r w:rsidRPr="00A36DD5">
              <w:t xml:space="preserve">Never  </w:t>
            </w:r>
            <w:r w:rsidR="00F2494C" w:rsidRPr="00A36DD5">
              <w:t xml:space="preserve">   Sometimes    </w:t>
            </w:r>
            <w:r w:rsidRPr="00A36DD5">
              <w:t xml:space="preserve">  Always</w:t>
            </w:r>
          </w:p>
        </w:tc>
        <w:tc>
          <w:tcPr>
            <w:tcW w:w="3600" w:type="dxa"/>
            <w:shd w:val="clear" w:color="auto" w:fill="E5DFEC"/>
            <w:vAlign w:val="center"/>
          </w:tcPr>
          <w:p w14:paraId="02D1A4D3" w14:textId="77777777" w:rsidR="00632A31" w:rsidRPr="00A36DD5" w:rsidRDefault="00632A31" w:rsidP="005A32FE">
            <w:pPr>
              <w:pStyle w:val="chartheading"/>
            </w:pPr>
            <w:r w:rsidRPr="00A36DD5">
              <w:t>Caregivers</w:t>
            </w:r>
          </w:p>
          <w:p w14:paraId="3FACDEEF" w14:textId="77777777" w:rsidR="00632A31" w:rsidRPr="00A36DD5" w:rsidRDefault="00632A31" w:rsidP="005A32FE">
            <w:pPr>
              <w:pStyle w:val="chartheading"/>
            </w:pPr>
            <w:r w:rsidRPr="00A36DD5">
              <w:t xml:space="preserve">Never      </w:t>
            </w:r>
            <w:r w:rsidR="00F2494C" w:rsidRPr="00A36DD5">
              <w:t xml:space="preserve"> </w:t>
            </w:r>
            <w:r w:rsidRPr="00A36DD5">
              <w:t xml:space="preserve">  Sometimes      </w:t>
            </w:r>
            <w:r w:rsidR="00F2494C" w:rsidRPr="00A36DD5">
              <w:t xml:space="preserve"> </w:t>
            </w:r>
            <w:r w:rsidRPr="00A36DD5">
              <w:t>Always</w:t>
            </w:r>
          </w:p>
        </w:tc>
        <w:tc>
          <w:tcPr>
            <w:tcW w:w="1350" w:type="dxa"/>
            <w:shd w:val="clear" w:color="auto" w:fill="E5DFEC"/>
            <w:vAlign w:val="center"/>
          </w:tcPr>
          <w:p w14:paraId="65F15E13" w14:textId="77777777" w:rsidR="00632A31" w:rsidRPr="00A36DD5" w:rsidRDefault="00632A31" w:rsidP="005A32FE">
            <w:pPr>
              <w:pStyle w:val="chartheading"/>
            </w:pPr>
            <w:r w:rsidRPr="00A36DD5">
              <w:t>Not Applicable</w:t>
            </w:r>
          </w:p>
        </w:tc>
      </w:tr>
      <w:tr w:rsidR="00AE5293" w:rsidRPr="00A36DD5" w14:paraId="77B0F0F9" w14:textId="77777777" w:rsidTr="00D93CBD">
        <w:tc>
          <w:tcPr>
            <w:tcW w:w="2520" w:type="dxa"/>
          </w:tcPr>
          <w:p w14:paraId="285EE714" w14:textId="77777777" w:rsidR="00AE5293" w:rsidRPr="00A36DD5" w:rsidRDefault="00AE5293" w:rsidP="00632A31">
            <w:pPr>
              <w:pStyle w:val="BodyText"/>
              <w:rPr>
                <w:rFonts w:ascii="Calibri" w:hAnsi="Calibri"/>
                <w:sz w:val="24"/>
                <w:lang w:val="en-US" w:eastAsia="en-US"/>
              </w:rPr>
            </w:pPr>
            <w:r w:rsidRPr="00A36DD5">
              <w:rPr>
                <w:rFonts w:ascii="Calibri" w:hAnsi="Calibri"/>
                <w:sz w:val="24"/>
                <w:lang w:val="en-US" w:eastAsia="en-US"/>
              </w:rPr>
              <w:t>Primary care providers (physician, PA, NP)</w:t>
            </w:r>
          </w:p>
        </w:tc>
        <w:tc>
          <w:tcPr>
            <w:tcW w:w="3330" w:type="dxa"/>
            <w:vAlign w:val="center"/>
          </w:tcPr>
          <w:p w14:paraId="5BD3AFB9" w14:textId="77777777" w:rsidR="00AE5293" w:rsidRPr="00A36DD5" w:rsidRDefault="00AE5293" w:rsidP="0072069B">
            <w:pPr>
              <w:pStyle w:val="chartbody0pafter"/>
            </w:pPr>
            <w:r w:rsidRPr="00A36DD5">
              <w:rPr>
                <w:rFonts w:ascii="Menlo Regular" w:eastAsia="MS Gothic" w:hAnsi="Menlo Regular" w:cs="Menlo Regular"/>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3600" w:type="dxa"/>
            <w:vAlign w:val="center"/>
          </w:tcPr>
          <w:p w14:paraId="630934A8" w14:textId="77777777" w:rsidR="00AE5293" w:rsidRPr="00A36DD5" w:rsidRDefault="00AE5293"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50" w:type="dxa"/>
            <w:vAlign w:val="center"/>
          </w:tcPr>
          <w:p w14:paraId="7335F2CF" w14:textId="77777777" w:rsidR="00AE5293" w:rsidRPr="00A36DD5" w:rsidRDefault="00AE5293" w:rsidP="0072069B">
            <w:pPr>
              <w:pStyle w:val="chartbody0pafter"/>
            </w:pPr>
            <w:r w:rsidRPr="00A36DD5">
              <w:rPr>
                <w:rFonts w:ascii="Segoe UI Symbol" w:eastAsia="MS Gothic" w:hAnsi="Segoe UI Symbol" w:cs="Segoe UI Symbol"/>
              </w:rPr>
              <w:t>☐</w:t>
            </w:r>
            <w:r w:rsidRPr="00A36DD5">
              <w:t xml:space="preserve"> NA</w:t>
            </w:r>
          </w:p>
        </w:tc>
      </w:tr>
      <w:tr w:rsidR="00AE5293" w:rsidRPr="00A36DD5" w14:paraId="6EAB0898" w14:textId="77777777" w:rsidTr="00D93CBD">
        <w:tc>
          <w:tcPr>
            <w:tcW w:w="2520" w:type="dxa"/>
          </w:tcPr>
          <w:p w14:paraId="5A19715F" w14:textId="77777777" w:rsidR="00AE5293" w:rsidRPr="00A36DD5" w:rsidRDefault="00AE5293" w:rsidP="00632A31">
            <w:pPr>
              <w:pStyle w:val="BodyText"/>
              <w:rPr>
                <w:rFonts w:ascii="Calibri" w:hAnsi="Calibri"/>
                <w:sz w:val="24"/>
                <w:lang w:val="en-US" w:eastAsia="en-US"/>
              </w:rPr>
            </w:pPr>
            <w:r w:rsidRPr="00A36DD5">
              <w:rPr>
                <w:rFonts w:ascii="Calibri" w:hAnsi="Calibri"/>
                <w:sz w:val="24"/>
                <w:lang w:val="en-US" w:eastAsia="en-US"/>
              </w:rPr>
              <w:t>Specialty care (i.e. neuroclinic)</w:t>
            </w:r>
          </w:p>
        </w:tc>
        <w:tc>
          <w:tcPr>
            <w:tcW w:w="3330" w:type="dxa"/>
            <w:vAlign w:val="center"/>
          </w:tcPr>
          <w:p w14:paraId="1D1F3F87" w14:textId="77777777" w:rsidR="00AE5293" w:rsidRPr="00A36DD5" w:rsidRDefault="00AE5293" w:rsidP="0072069B">
            <w:pPr>
              <w:pStyle w:val="chartbody0pafter"/>
            </w:pPr>
            <w:r w:rsidRPr="00A36DD5">
              <w:rPr>
                <w:rFonts w:ascii="Menlo Regular" w:eastAsia="MS Gothic" w:hAnsi="Menlo Regular" w:cs="Menlo Regular"/>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3600" w:type="dxa"/>
            <w:vAlign w:val="center"/>
          </w:tcPr>
          <w:p w14:paraId="52D4D4BD" w14:textId="77777777" w:rsidR="00AE5293" w:rsidRPr="00A36DD5" w:rsidRDefault="00AE5293"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50" w:type="dxa"/>
            <w:vAlign w:val="center"/>
          </w:tcPr>
          <w:p w14:paraId="49F2476D" w14:textId="77777777" w:rsidR="00AE5293" w:rsidRPr="00A36DD5" w:rsidRDefault="00AE5293" w:rsidP="0072069B">
            <w:pPr>
              <w:pStyle w:val="chartbody0pafter"/>
            </w:pPr>
            <w:r w:rsidRPr="00A36DD5">
              <w:rPr>
                <w:rFonts w:ascii="Segoe UI Symbol" w:eastAsia="MS Gothic" w:hAnsi="Segoe UI Symbol" w:cs="Segoe UI Symbol"/>
              </w:rPr>
              <w:t>☐</w:t>
            </w:r>
            <w:r w:rsidRPr="00A36DD5">
              <w:t xml:space="preserve"> NA</w:t>
            </w:r>
          </w:p>
        </w:tc>
      </w:tr>
      <w:tr w:rsidR="00AE5293" w:rsidRPr="00A36DD5" w14:paraId="007BC437" w14:textId="77777777" w:rsidTr="00D93CBD">
        <w:tc>
          <w:tcPr>
            <w:tcW w:w="2520" w:type="dxa"/>
          </w:tcPr>
          <w:p w14:paraId="3275B3EB" w14:textId="77777777" w:rsidR="00AE5293" w:rsidRPr="00A36DD5" w:rsidRDefault="002749EA" w:rsidP="00D924B2">
            <w:pPr>
              <w:pStyle w:val="BodyText"/>
              <w:rPr>
                <w:rFonts w:ascii="Calibri" w:hAnsi="Calibri"/>
                <w:sz w:val="24"/>
                <w:lang w:val="en-US" w:eastAsia="en-US"/>
              </w:rPr>
            </w:pPr>
            <w:r w:rsidRPr="00A36DD5">
              <w:rPr>
                <w:rFonts w:ascii="Calibri" w:hAnsi="Calibri"/>
                <w:sz w:val="24"/>
                <w:lang w:val="en-US" w:eastAsia="en-US"/>
              </w:rPr>
              <w:t>Hospital staff (nurse</w:t>
            </w:r>
            <w:r w:rsidR="00D93CBD" w:rsidRPr="00A36DD5">
              <w:rPr>
                <w:rFonts w:ascii="Calibri" w:hAnsi="Calibri"/>
                <w:sz w:val="24"/>
                <w:lang w:val="en-US" w:eastAsia="en-US"/>
              </w:rPr>
              <w:t>s</w:t>
            </w:r>
            <w:r w:rsidRPr="00A36DD5">
              <w:rPr>
                <w:rFonts w:ascii="Calibri" w:hAnsi="Calibri"/>
                <w:sz w:val="24"/>
                <w:lang w:val="en-US" w:eastAsia="en-US"/>
              </w:rPr>
              <w:t>, h</w:t>
            </w:r>
            <w:r w:rsidR="00D924B2" w:rsidRPr="00A36DD5">
              <w:rPr>
                <w:rFonts w:ascii="Calibri" w:hAnsi="Calibri"/>
                <w:sz w:val="24"/>
                <w:lang w:val="en-US" w:eastAsia="en-US"/>
              </w:rPr>
              <w:t>ospitalists/physician</w:t>
            </w:r>
            <w:r w:rsidR="00D93CBD" w:rsidRPr="00A36DD5">
              <w:rPr>
                <w:rFonts w:ascii="Calibri" w:hAnsi="Calibri"/>
                <w:sz w:val="24"/>
                <w:lang w:val="en-US" w:eastAsia="en-US"/>
              </w:rPr>
              <w:t>s</w:t>
            </w:r>
            <w:r w:rsidR="00D924B2" w:rsidRPr="00A36DD5">
              <w:rPr>
                <w:rFonts w:ascii="Calibri" w:hAnsi="Calibri"/>
                <w:sz w:val="24"/>
                <w:lang w:val="en-US" w:eastAsia="en-US"/>
              </w:rPr>
              <w:t>,</w:t>
            </w:r>
            <w:r w:rsidRPr="00A36DD5">
              <w:rPr>
                <w:rFonts w:ascii="Calibri" w:hAnsi="Calibri"/>
                <w:sz w:val="24"/>
                <w:lang w:val="en-US" w:eastAsia="en-US"/>
              </w:rPr>
              <w:t xml:space="preserve"> social worker</w:t>
            </w:r>
            <w:r w:rsidR="00D93CBD" w:rsidRPr="00A36DD5">
              <w:rPr>
                <w:rFonts w:ascii="Calibri" w:hAnsi="Calibri"/>
                <w:sz w:val="24"/>
                <w:lang w:val="en-US" w:eastAsia="en-US"/>
              </w:rPr>
              <w:t>s</w:t>
            </w:r>
            <w:r w:rsidRPr="00A36DD5">
              <w:rPr>
                <w:rFonts w:ascii="Calibri" w:hAnsi="Calibri"/>
                <w:sz w:val="24"/>
                <w:lang w:val="en-US" w:eastAsia="en-US"/>
              </w:rPr>
              <w:t>)</w:t>
            </w:r>
          </w:p>
        </w:tc>
        <w:tc>
          <w:tcPr>
            <w:tcW w:w="3330" w:type="dxa"/>
            <w:vAlign w:val="center"/>
          </w:tcPr>
          <w:p w14:paraId="68840C38" w14:textId="77777777" w:rsidR="00AE5293" w:rsidRPr="00A36DD5" w:rsidRDefault="00AE5293" w:rsidP="0072069B">
            <w:pPr>
              <w:pStyle w:val="chartbody0pafter"/>
            </w:pPr>
            <w:r w:rsidRPr="00A36DD5">
              <w:rPr>
                <w:rFonts w:ascii="Menlo Regular" w:eastAsia="MS Gothic" w:hAnsi="Menlo Regular" w:cs="Menlo Regular"/>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3600" w:type="dxa"/>
            <w:vAlign w:val="center"/>
          </w:tcPr>
          <w:p w14:paraId="2CD5B5FC" w14:textId="77777777" w:rsidR="00AE5293" w:rsidRPr="00A36DD5" w:rsidRDefault="00AE5293"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      </w:t>
            </w:r>
          </w:p>
        </w:tc>
        <w:tc>
          <w:tcPr>
            <w:tcW w:w="1350" w:type="dxa"/>
            <w:vAlign w:val="center"/>
          </w:tcPr>
          <w:p w14:paraId="1DB33EC5" w14:textId="77777777" w:rsidR="00AE5293" w:rsidRPr="00A36DD5" w:rsidRDefault="00AE5293" w:rsidP="0072069B">
            <w:pPr>
              <w:pStyle w:val="chartbody0pafter"/>
            </w:pPr>
            <w:r w:rsidRPr="00A36DD5">
              <w:rPr>
                <w:rFonts w:ascii="Segoe UI Symbol" w:eastAsia="MS Gothic" w:hAnsi="Segoe UI Symbol" w:cs="Segoe UI Symbol"/>
              </w:rPr>
              <w:t>☐</w:t>
            </w:r>
            <w:r w:rsidRPr="00A36DD5">
              <w:t xml:space="preserve"> NA</w:t>
            </w:r>
          </w:p>
        </w:tc>
      </w:tr>
    </w:tbl>
    <w:p w14:paraId="272331BF" w14:textId="77777777" w:rsidR="00217B86" w:rsidRPr="00A36DD5" w:rsidRDefault="00217B86"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217B86" w:rsidRPr="00A36DD5" w14:paraId="092BFC4B" w14:textId="77777777" w:rsidTr="00620417">
        <w:trPr>
          <w:trHeight w:val="518"/>
        </w:trPr>
        <w:tc>
          <w:tcPr>
            <w:tcW w:w="5220" w:type="dxa"/>
            <w:shd w:val="clear" w:color="auto" w:fill="E5DFEC"/>
            <w:vAlign w:val="center"/>
          </w:tcPr>
          <w:p w14:paraId="0C3835F9" w14:textId="77777777" w:rsidR="00217B86" w:rsidRPr="00A36DD5" w:rsidRDefault="00B20979" w:rsidP="005A32FE">
            <w:pPr>
              <w:pStyle w:val="chartheading"/>
            </w:pPr>
            <w:r>
              <w:br w:type="page"/>
              <w:t xml:space="preserve">Q30 </w:t>
            </w:r>
            <w:r w:rsidR="00217B86" w:rsidRPr="00A36DD5">
              <w:t>- Level of Current Activity</w:t>
            </w:r>
          </w:p>
        </w:tc>
        <w:tc>
          <w:tcPr>
            <w:tcW w:w="5580" w:type="dxa"/>
            <w:shd w:val="clear" w:color="auto" w:fill="E5DFEC"/>
            <w:vAlign w:val="center"/>
          </w:tcPr>
          <w:p w14:paraId="637B384E" w14:textId="77777777" w:rsidR="00217B86" w:rsidRPr="00A36DD5" w:rsidRDefault="00B20979" w:rsidP="005A32FE">
            <w:pPr>
              <w:pStyle w:val="chartheading"/>
            </w:pPr>
            <w:r>
              <w:t xml:space="preserve">Q30 </w:t>
            </w:r>
            <w:r w:rsidR="00217B86" w:rsidRPr="00A36DD5">
              <w:t xml:space="preserve"> - Priority for Action</w:t>
            </w:r>
          </w:p>
        </w:tc>
      </w:tr>
      <w:tr w:rsidR="00217B86" w:rsidRPr="00A36DD5" w14:paraId="5A12C845" w14:textId="77777777" w:rsidTr="00620417">
        <w:trPr>
          <w:trHeight w:val="1196"/>
        </w:trPr>
        <w:tc>
          <w:tcPr>
            <w:tcW w:w="5220" w:type="dxa"/>
          </w:tcPr>
          <w:p w14:paraId="777A6CE9" w14:textId="77777777" w:rsidR="00217B86" w:rsidRPr="00A36DD5" w:rsidRDefault="00217B86" w:rsidP="007D6FAC">
            <w:pPr>
              <w:pStyle w:val="chartbody"/>
            </w:pPr>
            <w:r w:rsidRPr="00A36DD5">
              <w:rPr>
                <w:b/>
              </w:rPr>
              <w:t>Indicate your level of agreement with this statement:</w:t>
            </w:r>
            <w:r w:rsidRPr="00A36DD5">
              <w:t xml:space="preserve"> </w:t>
            </w:r>
            <w:r w:rsidR="00901AA1" w:rsidRPr="00A36DD5">
              <w:t xml:space="preserve">Our community adequately provides dementia-specific follow up information and education about the </w:t>
            </w:r>
            <w:r w:rsidR="00901AA1" w:rsidRPr="00A36DD5">
              <w:rPr>
                <w:u w:val="single"/>
              </w:rPr>
              <w:t>medical care of the condition</w:t>
            </w:r>
            <w:r w:rsidR="00901AA1" w:rsidRPr="00A36DD5">
              <w:t xml:space="preserve"> to both the patient and family, once someone is diagnosed with dementia.</w:t>
            </w:r>
          </w:p>
        </w:tc>
        <w:tc>
          <w:tcPr>
            <w:tcW w:w="5580" w:type="dxa"/>
          </w:tcPr>
          <w:p w14:paraId="2EB1122B" w14:textId="77777777" w:rsidR="00217B86" w:rsidRPr="00A36DD5" w:rsidRDefault="00217B86" w:rsidP="000B775F">
            <w:pPr>
              <w:pStyle w:val="chartbody"/>
            </w:pPr>
            <w:r w:rsidRPr="00A36DD5">
              <w:rPr>
                <w:rStyle w:val="chartbodyBold"/>
              </w:rPr>
              <w:t>Indicate your level of agreement with this statement:</w:t>
            </w:r>
            <w:r w:rsidRPr="00A36DD5">
              <w:t xml:space="preserve"> </w:t>
            </w:r>
            <w:r w:rsidR="000B775F">
              <w:t>Providing</w:t>
            </w:r>
            <w:r w:rsidR="00901AA1" w:rsidRPr="00A36DD5">
              <w:t xml:space="preserve"> dementia-specific follow up information and education about the</w:t>
            </w:r>
            <w:r w:rsidR="00901AA1" w:rsidRPr="00A36DD5">
              <w:rPr>
                <w:u w:val="single"/>
              </w:rPr>
              <w:t xml:space="preserve"> medical care of the condition</w:t>
            </w:r>
            <w:r w:rsidR="00901AA1" w:rsidRPr="00A36DD5">
              <w:t xml:space="preserve"> to both the patient and family should be a priority for action in our community.</w:t>
            </w:r>
          </w:p>
        </w:tc>
      </w:tr>
      <w:tr w:rsidR="00217B86" w:rsidRPr="00A36DD5" w14:paraId="5A0F30E0" w14:textId="77777777" w:rsidTr="00620417">
        <w:trPr>
          <w:trHeight w:val="1745"/>
        </w:trPr>
        <w:tc>
          <w:tcPr>
            <w:tcW w:w="5220" w:type="dxa"/>
          </w:tcPr>
          <w:p w14:paraId="1D99F84E" w14:textId="77777777" w:rsidR="00217B86" w:rsidRPr="00A36DD5" w:rsidRDefault="00217B86" w:rsidP="007D6FAC">
            <w:pPr>
              <w:pStyle w:val="chartnumbering"/>
            </w:pPr>
            <w:r w:rsidRPr="00A36DD5">
              <w:t>1.</w:t>
            </w:r>
            <w:r w:rsidRPr="00A36DD5">
              <w:tab/>
              <w:t xml:space="preserve">Strongly disagree </w:t>
            </w:r>
          </w:p>
          <w:p w14:paraId="36D777C4" w14:textId="77777777" w:rsidR="00217B86" w:rsidRPr="00A36DD5" w:rsidRDefault="00217B86" w:rsidP="007D6FAC">
            <w:pPr>
              <w:pStyle w:val="chartnumbering"/>
            </w:pPr>
            <w:r w:rsidRPr="00A36DD5">
              <w:t>2.</w:t>
            </w:r>
            <w:r w:rsidRPr="00A36DD5">
              <w:tab/>
              <w:t xml:space="preserve">Disagree </w:t>
            </w:r>
          </w:p>
          <w:p w14:paraId="031A7339" w14:textId="77777777" w:rsidR="00217B86" w:rsidRPr="00A36DD5" w:rsidRDefault="00217B86" w:rsidP="007D6FAC">
            <w:pPr>
              <w:pStyle w:val="chartnumbering"/>
            </w:pPr>
            <w:r w:rsidRPr="00A36DD5">
              <w:t>3.</w:t>
            </w:r>
            <w:r w:rsidRPr="00A36DD5">
              <w:tab/>
              <w:t xml:space="preserve">Neither agree or disagree </w:t>
            </w:r>
          </w:p>
          <w:p w14:paraId="28C2FD18" w14:textId="77777777" w:rsidR="00217B86" w:rsidRPr="00A36DD5" w:rsidRDefault="00217B86" w:rsidP="007D6FAC">
            <w:pPr>
              <w:pStyle w:val="chartnumbering"/>
            </w:pPr>
            <w:r w:rsidRPr="00A36DD5">
              <w:t>4.</w:t>
            </w:r>
            <w:r w:rsidRPr="00A36DD5">
              <w:tab/>
              <w:t xml:space="preserve">Agree </w:t>
            </w:r>
          </w:p>
          <w:p w14:paraId="5B743BB7" w14:textId="77777777" w:rsidR="00217B86" w:rsidRPr="00A36DD5" w:rsidRDefault="00217B86" w:rsidP="007D6FAC">
            <w:pPr>
              <w:pStyle w:val="chartnumbering"/>
            </w:pPr>
            <w:r w:rsidRPr="00A36DD5">
              <w:t>5.</w:t>
            </w:r>
            <w:r w:rsidRPr="00A36DD5">
              <w:tab/>
              <w:t>Strongly agree</w:t>
            </w:r>
          </w:p>
          <w:p w14:paraId="1523BC97" w14:textId="77777777" w:rsidR="00217B86" w:rsidRPr="00A36DD5" w:rsidRDefault="00217B86" w:rsidP="007D6FAC">
            <w:pPr>
              <w:pStyle w:val="chartnumbering"/>
            </w:pPr>
            <w:r w:rsidRPr="00A36DD5">
              <w:t>0.</w:t>
            </w:r>
            <w:r w:rsidRPr="00A36DD5">
              <w:tab/>
              <w:t>Do not know</w:t>
            </w:r>
          </w:p>
        </w:tc>
        <w:tc>
          <w:tcPr>
            <w:tcW w:w="5580" w:type="dxa"/>
          </w:tcPr>
          <w:p w14:paraId="1706AFEB" w14:textId="77777777" w:rsidR="00217B86" w:rsidRPr="00A36DD5" w:rsidRDefault="00217B86" w:rsidP="007D6FAC">
            <w:pPr>
              <w:pStyle w:val="chartnumbering"/>
            </w:pPr>
            <w:r w:rsidRPr="00A36DD5">
              <w:t>1.</w:t>
            </w:r>
            <w:r w:rsidRPr="00A36DD5">
              <w:tab/>
              <w:t xml:space="preserve">Strongly disagree </w:t>
            </w:r>
          </w:p>
          <w:p w14:paraId="769793A6" w14:textId="77777777" w:rsidR="00217B86" w:rsidRPr="00A36DD5" w:rsidRDefault="00217B86" w:rsidP="007D6FAC">
            <w:pPr>
              <w:pStyle w:val="chartnumbering"/>
            </w:pPr>
            <w:r w:rsidRPr="00A36DD5">
              <w:t>2.</w:t>
            </w:r>
            <w:r w:rsidRPr="00A36DD5">
              <w:tab/>
              <w:t xml:space="preserve">Disagree </w:t>
            </w:r>
          </w:p>
          <w:p w14:paraId="300839DF" w14:textId="77777777" w:rsidR="00217B86" w:rsidRPr="00A36DD5" w:rsidRDefault="00217B86" w:rsidP="007D6FAC">
            <w:pPr>
              <w:pStyle w:val="chartnumbering"/>
            </w:pPr>
            <w:r w:rsidRPr="00A36DD5">
              <w:t>3.</w:t>
            </w:r>
            <w:r w:rsidRPr="00A36DD5">
              <w:tab/>
              <w:t xml:space="preserve">Neither agree or disagree </w:t>
            </w:r>
          </w:p>
          <w:p w14:paraId="46A0EF83" w14:textId="77777777" w:rsidR="00217B86" w:rsidRPr="00A36DD5" w:rsidRDefault="00217B86" w:rsidP="007D6FAC">
            <w:pPr>
              <w:pStyle w:val="chartnumbering"/>
            </w:pPr>
            <w:r w:rsidRPr="00A36DD5">
              <w:t>4.</w:t>
            </w:r>
            <w:r w:rsidRPr="00A36DD5">
              <w:tab/>
              <w:t xml:space="preserve">Agree </w:t>
            </w:r>
          </w:p>
          <w:p w14:paraId="271143B7" w14:textId="77777777" w:rsidR="00217B86" w:rsidRPr="00A36DD5" w:rsidRDefault="00217B86" w:rsidP="007D6FAC">
            <w:pPr>
              <w:pStyle w:val="chartnumbering"/>
            </w:pPr>
            <w:r w:rsidRPr="00A36DD5">
              <w:t>5.</w:t>
            </w:r>
            <w:r w:rsidRPr="00A36DD5">
              <w:tab/>
              <w:t>Strongly agree</w:t>
            </w:r>
          </w:p>
          <w:p w14:paraId="5C5F9620" w14:textId="77777777" w:rsidR="00217B86" w:rsidRPr="00A36DD5" w:rsidRDefault="00217B86" w:rsidP="007D6FAC">
            <w:pPr>
              <w:pStyle w:val="chartnumbering"/>
            </w:pPr>
            <w:r w:rsidRPr="00A36DD5">
              <w:t>0.</w:t>
            </w:r>
            <w:r w:rsidRPr="00A36DD5">
              <w:tab/>
              <w:t>Do not know</w:t>
            </w:r>
          </w:p>
        </w:tc>
      </w:tr>
    </w:tbl>
    <w:p w14:paraId="13D2E6C2" w14:textId="77777777" w:rsidR="00217B86" w:rsidRPr="00A36DD5" w:rsidRDefault="00217B86" w:rsidP="007D6FAC">
      <w:pPr>
        <w:pStyle w:val="Text"/>
        <w:rPr>
          <w:rFonts w:ascii="Calibri" w:hAnsi="Calibri"/>
        </w:rPr>
      </w:pPr>
    </w:p>
    <w:p w14:paraId="1CEB4ABD" w14:textId="77777777" w:rsidR="00217B86" w:rsidRPr="00A36DD5" w:rsidRDefault="000C778E" w:rsidP="007D6FAC">
      <w:pPr>
        <w:pStyle w:val="Text"/>
        <w:rPr>
          <w:rFonts w:ascii="Calibri" w:hAnsi="Calibri"/>
        </w:rPr>
      </w:pPr>
      <w:r w:rsidRPr="00A36DD5">
        <w:rPr>
          <w:rFonts w:ascii="Calibri" w:hAnsi="Calibri"/>
        </w:rPr>
        <w:t xml:space="preserve">What </w:t>
      </w:r>
      <w:r w:rsidR="00B243F4" w:rsidRPr="00A36DD5">
        <w:rPr>
          <w:rFonts w:ascii="Calibri" w:hAnsi="Calibri"/>
        </w:rPr>
        <w:t xml:space="preserve">opportunities </w:t>
      </w:r>
      <w:r w:rsidRPr="00A36DD5">
        <w:rPr>
          <w:rFonts w:ascii="Calibri" w:hAnsi="Calibri"/>
        </w:rPr>
        <w:t xml:space="preserve">do you see to provide </w:t>
      </w:r>
      <w:r w:rsidR="00B243F4" w:rsidRPr="00A36DD5">
        <w:rPr>
          <w:rFonts w:ascii="Calibri" w:hAnsi="Calibri"/>
        </w:rPr>
        <w:t>dementia-specific follow up information and education about the</w:t>
      </w:r>
      <w:r w:rsidR="00B243F4" w:rsidRPr="00A36DD5">
        <w:rPr>
          <w:rFonts w:ascii="Calibri" w:hAnsi="Calibri"/>
          <w:u w:val="single"/>
        </w:rPr>
        <w:t xml:space="preserve"> medical care of the condition</w:t>
      </w:r>
      <w:r w:rsidR="00B243F4" w:rsidRPr="00A36DD5">
        <w:rPr>
          <w:rFonts w:ascii="Calibri" w:hAnsi="Calibri"/>
        </w:rPr>
        <w:t>?</w:t>
      </w:r>
      <w:r w:rsidRPr="00A36DD5">
        <w:rPr>
          <w:rFonts w:ascii="Calibri" w:hAnsi="Calibri"/>
        </w:rPr>
        <w:t xml:space="preserve">  What barriers do you see?</w:t>
      </w:r>
    </w:p>
    <w:p w14:paraId="099EF939" w14:textId="77777777" w:rsidR="00005745" w:rsidRDefault="00F4202A" w:rsidP="0044775F">
      <w:pPr>
        <w:pStyle w:val="number"/>
        <w:rPr>
          <w:rFonts w:ascii="Calibri" w:hAnsi="Calibri"/>
        </w:rPr>
      </w:pPr>
      <w:r w:rsidRPr="00A36DD5">
        <w:rPr>
          <w:rFonts w:ascii="Calibri" w:hAnsi="Calibri"/>
        </w:rPr>
        <w:br w:type="page"/>
      </w:r>
      <w:r w:rsidR="00D627B6" w:rsidRPr="00A36DD5">
        <w:rPr>
          <w:rFonts w:ascii="Calibri" w:hAnsi="Calibri"/>
        </w:rPr>
        <w:lastRenderedPageBreak/>
        <w:t>Once someone is diagnosed with dementia, is non-medical information about</w:t>
      </w:r>
      <w:r w:rsidR="00D627B6" w:rsidRPr="00A36DD5">
        <w:rPr>
          <w:rFonts w:ascii="Calibri" w:hAnsi="Calibri"/>
          <w:b/>
        </w:rPr>
        <w:t xml:space="preserve"> services and supports available in your community </w:t>
      </w:r>
      <w:r w:rsidR="00D627B6" w:rsidRPr="00A36DD5">
        <w:rPr>
          <w:rFonts w:ascii="Calibri" w:hAnsi="Calibri"/>
        </w:rPr>
        <w:t>provided to both the patient and family caregivers or helpers? Rate on a scale from 0 to 4, with 4 being the highest. (</w:t>
      </w:r>
      <w:r w:rsidR="00FE246A" w:rsidRPr="00A36DD5">
        <w:rPr>
          <w:rFonts w:ascii="Calibri" w:hAnsi="Calibri"/>
        </w:rPr>
        <w:t xml:space="preserve">Clinic </w:t>
      </w:r>
      <w:r w:rsidR="00D627B6" w:rsidRPr="00A36DD5">
        <w:rPr>
          <w:rFonts w:ascii="Calibri" w:hAnsi="Calibri"/>
        </w:rPr>
        <w:t>Questions</w:t>
      </w:r>
      <w:r w:rsidR="00FE246A" w:rsidRPr="00A36DD5">
        <w:rPr>
          <w:rFonts w:ascii="Calibri" w:hAnsi="Calibri"/>
        </w:rPr>
        <w:t>, Hospital Questions</w:t>
      </w:r>
      <w:r w:rsidRPr="00A36DD5">
        <w:rPr>
          <w:rFonts w:ascii="Calibri" w:hAnsi="Calibri"/>
        </w:rPr>
        <w:t>)</w:t>
      </w:r>
    </w:p>
    <w:p w14:paraId="32CBBAE7" w14:textId="77777777" w:rsidR="00054A67" w:rsidRPr="00A36DD5" w:rsidRDefault="00054A67" w:rsidP="00054A67">
      <w:pPr>
        <w:pStyle w:val="number"/>
        <w:numPr>
          <w:ilvl w:val="0"/>
          <w:numId w:val="0"/>
        </w:numPr>
        <w:ind w:left="360" w:hanging="360"/>
        <w:rPr>
          <w:rFonts w:ascii="Calibri" w:hAnsi="Calibri"/>
        </w:rPr>
      </w:pPr>
    </w:p>
    <w:tbl>
      <w:tblPr>
        <w:tblW w:w="0" w:type="auto"/>
        <w:tblInd w:w="355" w:type="dxa"/>
        <w:shd w:val="clear" w:color="auto" w:fill="59A131"/>
        <w:tblLayout w:type="fixed"/>
        <w:tblCellMar>
          <w:left w:w="0" w:type="dxa"/>
          <w:right w:w="0" w:type="dxa"/>
        </w:tblCellMar>
        <w:tblLook w:val="00BF" w:firstRow="1" w:lastRow="0" w:firstColumn="1" w:lastColumn="0" w:noHBand="0" w:noVBand="0"/>
      </w:tblPr>
      <w:tblGrid>
        <w:gridCol w:w="367"/>
        <w:gridCol w:w="50"/>
        <w:gridCol w:w="360"/>
      </w:tblGrid>
      <w:tr w:rsidR="00581E36" w:rsidRPr="00A36DD5" w14:paraId="1DD02814" w14:textId="77777777" w:rsidTr="00620417">
        <w:trPr>
          <w:cantSplit/>
          <w:trHeight w:hRule="exact" w:val="360"/>
        </w:trPr>
        <w:tc>
          <w:tcPr>
            <w:tcW w:w="367" w:type="dxa"/>
            <w:tcBorders>
              <w:top w:val="single" w:sz="4" w:space="0" w:color="46156B"/>
              <w:left w:val="single" w:sz="4" w:space="0" w:color="46156B"/>
              <w:bottom w:val="single" w:sz="4" w:space="0" w:color="46156B"/>
              <w:right w:val="single" w:sz="4" w:space="0" w:color="46156B"/>
            </w:tcBorders>
            <w:shd w:val="clear" w:color="auto" w:fill="59A131"/>
            <w:noWrap/>
            <w:vAlign w:val="center"/>
          </w:tcPr>
          <w:p w14:paraId="4CCDF66D" w14:textId="77777777" w:rsidR="00005745" w:rsidRPr="00A36DD5" w:rsidRDefault="00005745" w:rsidP="00923DDB">
            <w:pPr>
              <w:pStyle w:val="periodictable"/>
            </w:pPr>
            <w:r w:rsidRPr="00A36DD5">
              <w:t>C</w:t>
            </w:r>
          </w:p>
        </w:tc>
        <w:tc>
          <w:tcPr>
            <w:tcW w:w="50" w:type="dxa"/>
            <w:tcBorders>
              <w:left w:val="single" w:sz="4" w:space="0" w:color="46156B"/>
              <w:right w:val="single" w:sz="4" w:space="0" w:color="46156B"/>
            </w:tcBorders>
            <w:shd w:val="clear" w:color="auto" w:fill="auto"/>
            <w:noWrap/>
          </w:tcPr>
          <w:p w14:paraId="14738A84" w14:textId="77777777" w:rsidR="00005745" w:rsidRPr="00A36DD5" w:rsidRDefault="00005745" w:rsidP="00923DDB">
            <w:pPr>
              <w:pStyle w:val="periodictable"/>
            </w:pPr>
          </w:p>
        </w:tc>
        <w:tc>
          <w:tcPr>
            <w:tcW w:w="360" w:type="dxa"/>
            <w:tcBorders>
              <w:top w:val="single" w:sz="4" w:space="0" w:color="46156B"/>
              <w:bottom w:val="single" w:sz="4" w:space="0" w:color="46156B"/>
              <w:right w:val="single" w:sz="4" w:space="0" w:color="46156B"/>
            </w:tcBorders>
            <w:shd w:val="clear" w:color="auto" w:fill="59A131"/>
            <w:noWrap/>
          </w:tcPr>
          <w:p w14:paraId="2F95B868" w14:textId="77777777" w:rsidR="00005745" w:rsidRPr="00A36DD5" w:rsidRDefault="00005745" w:rsidP="00923DDB">
            <w:pPr>
              <w:pStyle w:val="periodictable"/>
            </w:pPr>
            <w:r w:rsidRPr="00A36DD5">
              <w:t>H</w:t>
            </w:r>
          </w:p>
        </w:tc>
      </w:tr>
    </w:tbl>
    <w:p w14:paraId="559E46E1" w14:textId="77777777" w:rsidR="00BD09E1" w:rsidRPr="00A36DD5" w:rsidRDefault="00BD09E1" w:rsidP="00537A4D">
      <w:pPr>
        <w:pStyle w:val="number"/>
        <w:numPr>
          <w:ilvl w:val="0"/>
          <w:numId w:val="0"/>
        </w:numPr>
        <w:ind w:left="360"/>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3420"/>
        <w:gridCol w:w="3600"/>
        <w:gridCol w:w="1350"/>
      </w:tblGrid>
      <w:tr w:rsidR="00BD09E1" w:rsidRPr="00A36DD5" w14:paraId="68ACFF97" w14:textId="77777777" w:rsidTr="00A214E8">
        <w:trPr>
          <w:trHeight w:val="504"/>
        </w:trPr>
        <w:tc>
          <w:tcPr>
            <w:tcW w:w="2430" w:type="dxa"/>
            <w:shd w:val="clear" w:color="auto" w:fill="E5DFEC"/>
            <w:vAlign w:val="center"/>
          </w:tcPr>
          <w:p w14:paraId="341207BF" w14:textId="77777777" w:rsidR="00BD09E1" w:rsidRPr="00A36DD5" w:rsidRDefault="00BD09E1" w:rsidP="005A32FE">
            <w:pPr>
              <w:pStyle w:val="chartheading"/>
            </w:pPr>
          </w:p>
        </w:tc>
        <w:tc>
          <w:tcPr>
            <w:tcW w:w="8370" w:type="dxa"/>
            <w:gridSpan w:val="3"/>
            <w:shd w:val="clear" w:color="auto" w:fill="E5DFEC"/>
            <w:vAlign w:val="center"/>
          </w:tcPr>
          <w:p w14:paraId="32BFF458" w14:textId="77777777" w:rsidR="008C162B" w:rsidRPr="00A36DD5" w:rsidRDefault="00BD09E1" w:rsidP="005A32FE">
            <w:pPr>
              <w:pStyle w:val="chartheading"/>
            </w:pPr>
            <w:r w:rsidRPr="00A36DD5">
              <w:t>Rate ho</w:t>
            </w:r>
            <w:r w:rsidR="001278F5" w:rsidRPr="00A36DD5">
              <w:t xml:space="preserve">w frequently information about </w:t>
            </w:r>
            <w:r w:rsidRPr="00A36DD5">
              <w:t xml:space="preserve">non-medical services and supports </w:t>
            </w:r>
          </w:p>
          <w:p w14:paraId="090D922A" w14:textId="77777777" w:rsidR="00BD09E1" w:rsidRPr="00A36DD5" w:rsidRDefault="008C17AD" w:rsidP="005A32FE">
            <w:pPr>
              <w:pStyle w:val="chartheading"/>
            </w:pPr>
            <w:r w:rsidRPr="00A36DD5">
              <w:t>is</w:t>
            </w:r>
            <w:r w:rsidR="001278F5" w:rsidRPr="00A36DD5">
              <w:t xml:space="preserve"> </w:t>
            </w:r>
            <w:r w:rsidR="008C162B" w:rsidRPr="00A36DD5">
              <w:t>provide</w:t>
            </w:r>
            <w:r w:rsidR="00EC6D88" w:rsidRPr="00A36DD5">
              <w:t>d</w:t>
            </w:r>
            <w:r w:rsidR="008C162B" w:rsidRPr="00A36DD5">
              <w:t xml:space="preserve"> </w:t>
            </w:r>
            <w:r w:rsidR="00BD09E1" w:rsidRPr="00A36DD5">
              <w:t>to:</w:t>
            </w:r>
          </w:p>
        </w:tc>
      </w:tr>
      <w:tr w:rsidR="00BD09E1" w:rsidRPr="00A36DD5" w14:paraId="0C14BC5D" w14:textId="77777777" w:rsidTr="00A214E8">
        <w:tc>
          <w:tcPr>
            <w:tcW w:w="2430" w:type="dxa"/>
            <w:shd w:val="clear" w:color="auto" w:fill="E5DFEC"/>
            <w:vAlign w:val="center"/>
          </w:tcPr>
          <w:p w14:paraId="4FD635BF" w14:textId="77777777" w:rsidR="00BD09E1" w:rsidRPr="00A36DD5" w:rsidRDefault="00BD09E1" w:rsidP="005A32FE">
            <w:pPr>
              <w:pStyle w:val="chartheading"/>
            </w:pPr>
            <w:r w:rsidRPr="00A36DD5">
              <w:t>Health care provider</w:t>
            </w:r>
          </w:p>
        </w:tc>
        <w:tc>
          <w:tcPr>
            <w:tcW w:w="3420" w:type="dxa"/>
            <w:shd w:val="clear" w:color="auto" w:fill="E5DFEC"/>
            <w:vAlign w:val="center"/>
          </w:tcPr>
          <w:p w14:paraId="67D8BDD2" w14:textId="77777777" w:rsidR="00BD09E1" w:rsidRPr="00A36DD5" w:rsidRDefault="00BD09E1" w:rsidP="005A32FE">
            <w:pPr>
              <w:pStyle w:val="chartheading"/>
            </w:pPr>
            <w:r w:rsidRPr="00A36DD5">
              <w:t>Patients</w:t>
            </w:r>
          </w:p>
          <w:p w14:paraId="00F70E8A" w14:textId="77777777" w:rsidR="00BD09E1" w:rsidRPr="00A36DD5" w:rsidRDefault="00BD09E1" w:rsidP="005A32FE">
            <w:pPr>
              <w:pStyle w:val="chartheading"/>
              <w:rPr>
                <w:sz w:val="18"/>
                <w:szCs w:val="18"/>
              </w:rPr>
            </w:pPr>
            <w:r w:rsidRPr="00A36DD5">
              <w:t xml:space="preserve">Never  </w:t>
            </w:r>
            <w:r w:rsidR="00A214E8" w:rsidRPr="00A36DD5">
              <w:t xml:space="preserve">    Sometimes   </w:t>
            </w:r>
            <w:r w:rsidRPr="00A36DD5">
              <w:t xml:space="preserve">    Always</w:t>
            </w:r>
          </w:p>
        </w:tc>
        <w:tc>
          <w:tcPr>
            <w:tcW w:w="3600" w:type="dxa"/>
            <w:shd w:val="clear" w:color="auto" w:fill="E5DFEC"/>
            <w:vAlign w:val="center"/>
          </w:tcPr>
          <w:p w14:paraId="20F5712B" w14:textId="77777777" w:rsidR="00BD09E1" w:rsidRPr="00A36DD5" w:rsidRDefault="00BD09E1" w:rsidP="005A32FE">
            <w:pPr>
              <w:pStyle w:val="chartheading"/>
            </w:pPr>
            <w:r w:rsidRPr="00A36DD5">
              <w:t>Caregivers</w:t>
            </w:r>
          </w:p>
          <w:p w14:paraId="03033879" w14:textId="77777777" w:rsidR="00BD09E1" w:rsidRPr="00A36DD5" w:rsidRDefault="00BD09E1" w:rsidP="005A32FE">
            <w:pPr>
              <w:pStyle w:val="chartheading"/>
            </w:pPr>
            <w:r w:rsidRPr="00A36DD5">
              <w:t xml:space="preserve">Never      </w:t>
            </w:r>
            <w:r w:rsidR="00A214E8" w:rsidRPr="00A36DD5">
              <w:t xml:space="preserve">   Sometimes </w:t>
            </w:r>
            <w:r w:rsidRPr="00A36DD5">
              <w:t xml:space="preserve"> </w:t>
            </w:r>
            <w:r w:rsidR="00A214E8" w:rsidRPr="00A36DD5">
              <w:t xml:space="preserve">   </w:t>
            </w:r>
            <w:r w:rsidRPr="00A36DD5">
              <w:t xml:space="preserve">  Always</w:t>
            </w:r>
          </w:p>
        </w:tc>
        <w:tc>
          <w:tcPr>
            <w:tcW w:w="1350" w:type="dxa"/>
            <w:shd w:val="clear" w:color="auto" w:fill="E5DFEC"/>
            <w:vAlign w:val="center"/>
          </w:tcPr>
          <w:p w14:paraId="2D9A1B44" w14:textId="77777777" w:rsidR="00BD09E1" w:rsidRPr="00A36DD5" w:rsidRDefault="00BD09E1" w:rsidP="005A32FE">
            <w:pPr>
              <w:pStyle w:val="chartheading"/>
            </w:pPr>
            <w:r w:rsidRPr="00A36DD5">
              <w:t>Not Applicable</w:t>
            </w:r>
          </w:p>
        </w:tc>
      </w:tr>
      <w:tr w:rsidR="00C15893" w:rsidRPr="00A36DD5" w14:paraId="4F3258D9" w14:textId="77777777" w:rsidTr="00A214E8">
        <w:trPr>
          <w:trHeight w:val="504"/>
        </w:trPr>
        <w:tc>
          <w:tcPr>
            <w:tcW w:w="2430" w:type="dxa"/>
            <w:vAlign w:val="center"/>
          </w:tcPr>
          <w:p w14:paraId="128AF48C" w14:textId="77777777" w:rsidR="00C15893" w:rsidRPr="00A36DD5" w:rsidRDefault="00C15893" w:rsidP="00BD09E1">
            <w:pPr>
              <w:pStyle w:val="BodyText"/>
              <w:rPr>
                <w:rFonts w:ascii="Calibri" w:hAnsi="Calibri"/>
                <w:sz w:val="24"/>
                <w:lang w:val="en-US" w:eastAsia="en-US"/>
              </w:rPr>
            </w:pPr>
            <w:r w:rsidRPr="00A36DD5">
              <w:rPr>
                <w:rFonts w:ascii="Calibri" w:hAnsi="Calibri"/>
                <w:sz w:val="24"/>
                <w:lang w:val="en-US" w:eastAsia="en-US"/>
              </w:rPr>
              <w:t xml:space="preserve">Primary care </w:t>
            </w:r>
          </w:p>
        </w:tc>
        <w:tc>
          <w:tcPr>
            <w:tcW w:w="3420" w:type="dxa"/>
            <w:vAlign w:val="center"/>
          </w:tcPr>
          <w:p w14:paraId="77D455E4" w14:textId="77777777" w:rsidR="00C15893" w:rsidRPr="00A36DD5" w:rsidRDefault="00C15893" w:rsidP="0072069B">
            <w:pPr>
              <w:pStyle w:val="chartbody0pafter"/>
            </w:pPr>
            <w:r w:rsidRPr="00A36DD5">
              <w:rPr>
                <w:rFonts w:ascii="Menlo Regular" w:eastAsia="MS Gothic" w:hAnsi="Menlo Regular" w:cs="Menlo Regular"/>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c>
          <w:tcPr>
            <w:tcW w:w="3600" w:type="dxa"/>
            <w:vAlign w:val="center"/>
          </w:tcPr>
          <w:p w14:paraId="27F008C6" w14:textId="77777777" w:rsidR="00C15893" w:rsidRPr="00A36DD5" w:rsidRDefault="00C15893"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c>
          <w:tcPr>
            <w:tcW w:w="1350" w:type="dxa"/>
            <w:vAlign w:val="center"/>
          </w:tcPr>
          <w:p w14:paraId="3E8D563E" w14:textId="77777777" w:rsidR="00C15893" w:rsidRPr="00A36DD5" w:rsidRDefault="00C15893" w:rsidP="0072069B">
            <w:pPr>
              <w:pStyle w:val="chartbody0pafter"/>
            </w:pPr>
            <w:r w:rsidRPr="00A36DD5">
              <w:rPr>
                <w:rFonts w:ascii="Segoe UI Symbol" w:eastAsia="MS Gothic" w:hAnsi="Segoe UI Symbol" w:cs="Segoe UI Symbol"/>
              </w:rPr>
              <w:t>☐</w:t>
            </w:r>
            <w:r w:rsidRPr="00A36DD5">
              <w:t xml:space="preserve"> NA</w:t>
            </w:r>
          </w:p>
        </w:tc>
      </w:tr>
      <w:tr w:rsidR="00C15893" w:rsidRPr="00A36DD5" w14:paraId="3CB81FFC" w14:textId="77777777" w:rsidTr="00A214E8">
        <w:trPr>
          <w:trHeight w:val="504"/>
        </w:trPr>
        <w:tc>
          <w:tcPr>
            <w:tcW w:w="2430" w:type="dxa"/>
            <w:vAlign w:val="center"/>
          </w:tcPr>
          <w:p w14:paraId="59874BE1" w14:textId="77777777" w:rsidR="00C15893" w:rsidRPr="00A36DD5" w:rsidRDefault="00C15893" w:rsidP="00BD09E1">
            <w:pPr>
              <w:pStyle w:val="BodyText"/>
              <w:rPr>
                <w:rFonts w:ascii="Calibri" w:hAnsi="Calibri"/>
                <w:sz w:val="24"/>
                <w:lang w:val="en-US" w:eastAsia="en-US"/>
              </w:rPr>
            </w:pPr>
            <w:r w:rsidRPr="00A36DD5">
              <w:rPr>
                <w:rFonts w:ascii="Calibri" w:hAnsi="Calibri"/>
                <w:sz w:val="24"/>
                <w:lang w:val="en-US" w:eastAsia="en-US"/>
              </w:rPr>
              <w:t>Specialty care (i.e. neuroclinic)</w:t>
            </w:r>
          </w:p>
        </w:tc>
        <w:tc>
          <w:tcPr>
            <w:tcW w:w="3420" w:type="dxa"/>
            <w:vAlign w:val="center"/>
          </w:tcPr>
          <w:p w14:paraId="3676E8C8" w14:textId="77777777" w:rsidR="00C15893" w:rsidRPr="00A36DD5" w:rsidRDefault="00C15893" w:rsidP="0072069B">
            <w:pPr>
              <w:pStyle w:val="chartbody0pafter"/>
            </w:pPr>
            <w:r w:rsidRPr="00A36DD5">
              <w:rPr>
                <w:rFonts w:ascii="Menlo Regular" w:eastAsia="MS Gothic" w:hAnsi="Menlo Regular" w:cs="Menlo Regular"/>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c>
          <w:tcPr>
            <w:tcW w:w="3600" w:type="dxa"/>
            <w:vAlign w:val="center"/>
          </w:tcPr>
          <w:p w14:paraId="0ACD05AB" w14:textId="77777777" w:rsidR="00C15893" w:rsidRPr="00A36DD5" w:rsidRDefault="00C15893"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c>
          <w:tcPr>
            <w:tcW w:w="1350" w:type="dxa"/>
            <w:vAlign w:val="center"/>
          </w:tcPr>
          <w:p w14:paraId="765F2FC2" w14:textId="77777777" w:rsidR="00C15893" w:rsidRPr="00A36DD5" w:rsidRDefault="00C15893" w:rsidP="0072069B">
            <w:pPr>
              <w:pStyle w:val="chartbody0pafter"/>
            </w:pPr>
            <w:r w:rsidRPr="00A36DD5">
              <w:rPr>
                <w:rFonts w:ascii="Segoe UI Symbol" w:eastAsia="MS Gothic" w:hAnsi="Segoe UI Symbol" w:cs="Segoe UI Symbol"/>
              </w:rPr>
              <w:t>☐</w:t>
            </w:r>
            <w:r w:rsidRPr="00A36DD5">
              <w:t xml:space="preserve"> NA</w:t>
            </w:r>
          </w:p>
        </w:tc>
      </w:tr>
      <w:tr w:rsidR="00C15893" w:rsidRPr="00A36DD5" w14:paraId="7E986D59" w14:textId="77777777" w:rsidTr="00A214E8">
        <w:trPr>
          <w:trHeight w:val="188"/>
        </w:trPr>
        <w:tc>
          <w:tcPr>
            <w:tcW w:w="2430" w:type="dxa"/>
            <w:vAlign w:val="center"/>
          </w:tcPr>
          <w:p w14:paraId="7EAFDFC8" w14:textId="77777777" w:rsidR="00C15893" w:rsidRPr="00A36DD5" w:rsidRDefault="00A214E8" w:rsidP="00BD09E1">
            <w:pPr>
              <w:pStyle w:val="BodyText"/>
              <w:rPr>
                <w:rFonts w:ascii="Calibri" w:hAnsi="Calibri"/>
                <w:sz w:val="24"/>
                <w:lang w:val="en-US" w:eastAsia="en-US"/>
              </w:rPr>
            </w:pPr>
            <w:r w:rsidRPr="00A36DD5">
              <w:rPr>
                <w:rFonts w:ascii="Calibri" w:hAnsi="Calibri"/>
                <w:sz w:val="24"/>
                <w:lang w:val="en-US" w:eastAsia="en-US"/>
              </w:rPr>
              <w:t>Hospital staff (nurse, hospitalists/physician, social worker)</w:t>
            </w:r>
          </w:p>
        </w:tc>
        <w:tc>
          <w:tcPr>
            <w:tcW w:w="3420" w:type="dxa"/>
            <w:vAlign w:val="center"/>
          </w:tcPr>
          <w:p w14:paraId="3C2908AC" w14:textId="77777777" w:rsidR="00C15893" w:rsidRPr="00A36DD5" w:rsidRDefault="00C15893" w:rsidP="0072069B">
            <w:pPr>
              <w:pStyle w:val="chartbody0pafter"/>
            </w:pPr>
            <w:r w:rsidRPr="00A36DD5">
              <w:rPr>
                <w:rFonts w:ascii="Menlo Regular" w:eastAsia="MS Gothic" w:hAnsi="Menlo Regular" w:cs="Menlo Regular"/>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c>
          <w:tcPr>
            <w:tcW w:w="3600" w:type="dxa"/>
            <w:vAlign w:val="center"/>
          </w:tcPr>
          <w:p w14:paraId="0D3E82A2" w14:textId="77777777" w:rsidR="00C15893" w:rsidRPr="00A36DD5" w:rsidRDefault="00C15893" w:rsidP="0072069B">
            <w:pPr>
              <w:pStyle w:val="chartbody0pafter"/>
            </w:pPr>
            <w:r w:rsidRPr="00A36DD5">
              <w:rPr>
                <w:rFonts w:ascii="Segoe UI Symbol" w:eastAsia="MS Gothic" w:hAnsi="Segoe UI Symbol" w:cs="Segoe UI Symbol"/>
              </w:rPr>
              <w:t>☐</w:t>
            </w:r>
            <w:r w:rsidRPr="00A36DD5">
              <w:t xml:space="preserve"> 0    </w:t>
            </w:r>
            <w:r w:rsidRPr="00A36DD5">
              <w:rPr>
                <w:rFonts w:ascii="Menlo Regular" w:eastAsia="MS Gothic" w:hAnsi="Menlo Regular" w:cs="Menlo Regular"/>
              </w:rPr>
              <w:t>☐</w:t>
            </w:r>
            <w:r w:rsidRPr="00A36DD5">
              <w:t xml:space="preserve"> 1     </w:t>
            </w:r>
            <w:r w:rsidRPr="00A36DD5">
              <w:rPr>
                <w:rFonts w:ascii="Menlo Regular" w:eastAsia="MS Gothic" w:hAnsi="Menlo Regular" w:cs="Menlo Regular"/>
              </w:rPr>
              <w:t>☐</w:t>
            </w:r>
            <w:r w:rsidRPr="00A36DD5">
              <w:t xml:space="preserve"> 2     </w:t>
            </w:r>
            <w:r w:rsidRPr="00A36DD5">
              <w:rPr>
                <w:rFonts w:ascii="Menlo Regular" w:eastAsia="MS Gothic" w:hAnsi="Menlo Regular" w:cs="Menlo Regular"/>
              </w:rPr>
              <w:t>☐</w:t>
            </w:r>
            <w:r w:rsidRPr="00A36DD5">
              <w:t xml:space="preserve"> 3      </w:t>
            </w:r>
            <w:r w:rsidRPr="00A36DD5">
              <w:rPr>
                <w:rFonts w:ascii="Menlo Regular" w:eastAsia="MS Gothic" w:hAnsi="Menlo Regular" w:cs="Menlo Regular"/>
              </w:rPr>
              <w:t>☐</w:t>
            </w:r>
            <w:r w:rsidRPr="00A36DD5">
              <w:t xml:space="preserve"> 4</w:t>
            </w:r>
          </w:p>
        </w:tc>
        <w:tc>
          <w:tcPr>
            <w:tcW w:w="1350" w:type="dxa"/>
            <w:vAlign w:val="center"/>
          </w:tcPr>
          <w:p w14:paraId="322633A7" w14:textId="77777777" w:rsidR="00C15893" w:rsidRPr="00A36DD5" w:rsidRDefault="00C15893" w:rsidP="0072069B">
            <w:pPr>
              <w:pStyle w:val="chartbody0pafter"/>
            </w:pPr>
            <w:r w:rsidRPr="00A36DD5">
              <w:rPr>
                <w:rFonts w:ascii="Segoe UI Symbol" w:eastAsia="MS Gothic" w:hAnsi="Segoe UI Symbol" w:cs="Segoe UI Symbol"/>
              </w:rPr>
              <w:t>☐</w:t>
            </w:r>
            <w:r w:rsidRPr="00A36DD5">
              <w:t xml:space="preserve"> NA</w:t>
            </w:r>
          </w:p>
        </w:tc>
      </w:tr>
    </w:tbl>
    <w:p w14:paraId="38A7EDD0" w14:textId="77777777" w:rsidR="00D478EA" w:rsidRPr="00A36DD5" w:rsidRDefault="00D478EA" w:rsidP="007D6FAC">
      <w:pPr>
        <w:pStyle w:val="Text"/>
        <w:rPr>
          <w:rFonts w:ascii="Calibri" w:hAnsi="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580"/>
      </w:tblGrid>
      <w:tr w:rsidR="00CE2C6F" w:rsidRPr="00A36DD5" w14:paraId="32A7BC9D" w14:textId="77777777" w:rsidTr="00620417">
        <w:trPr>
          <w:trHeight w:val="518"/>
        </w:trPr>
        <w:tc>
          <w:tcPr>
            <w:tcW w:w="5220" w:type="dxa"/>
            <w:shd w:val="clear" w:color="auto" w:fill="E5DFEC"/>
            <w:vAlign w:val="center"/>
          </w:tcPr>
          <w:p w14:paraId="1D5B0F6B" w14:textId="77777777" w:rsidR="00CE2C6F" w:rsidRPr="00A36DD5" w:rsidRDefault="00F53E8C" w:rsidP="005A32FE">
            <w:pPr>
              <w:pStyle w:val="chartheading"/>
            </w:pPr>
            <w:r>
              <w:br w:type="page"/>
              <w:t>Q31</w:t>
            </w:r>
            <w:r w:rsidR="00CE2C6F" w:rsidRPr="00A36DD5">
              <w:t xml:space="preserve"> - Level of Current Activity</w:t>
            </w:r>
          </w:p>
        </w:tc>
        <w:tc>
          <w:tcPr>
            <w:tcW w:w="5580" w:type="dxa"/>
            <w:shd w:val="clear" w:color="auto" w:fill="E5DFEC"/>
            <w:vAlign w:val="center"/>
          </w:tcPr>
          <w:p w14:paraId="496B40F4" w14:textId="77777777" w:rsidR="00CE2C6F" w:rsidRPr="00A36DD5" w:rsidRDefault="00F53E8C" w:rsidP="005A32FE">
            <w:pPr>
              <w:pStyle w:val="chartheading"/>
            </w:pPr>
            <w:r>
              <w:t>Q31</w:t>
            </w:r>
            <w:r w:rsidR="00CE2C6F" w:rsidRPr="00A36DD5">
              <w:t xml:space="preserve"> - Priority for Action</w:t>
            </w:r>
          </w:p>
        </w:tc>
      </w:tr>
      <w:tr w:rsidR="00CE2C6F" w:rsidRPr="00A36DD5" w14:paraId="36287913" w14:textId="77777777" w:rsidTr="00620417">
        <w:trPr>
          <w:trHeight w:val="1196"/>
        </w:trPr>
        <w:tc>
          <w:tcPr>
            <w:tcW w:w="5220" w:type="dxa"/>
          </w:tcPr>
          <w:p w14:paraId="67FBA30E" w14:textId="77777777" w:rsidR="00CE2C6F" w:rsidRPr="00A36DD5" w:rsidRDefault="00CE2C6F" w:rsidP="007D6FAC">
            <w:pPr>
              <w:pStyle w:val="chartbody"/>
            </w:pPr>
            <w:r w:rsidRPr="00A36DD5">
              <w:rPr>
                <w:b/>
              </w:rPr>
              <w:t>Indicate your level of agreement with this statement:</w:t>
            </w:r>
            <w:r w:rsidRPr="00A36DD5">
              <w:t xml:space="preserve"> Our community adequately provides non-medical information about </w:t>
            </w:r>
            <w:r w:rsidRPr="00A36DD5">
              <w:rPr>
                <w:u w:val="single"/>
              </w:rPr>
              <w:t>services and supports available</w:t>
            </w:r>
            <w:r w:rsidRPr="00A36DD5">
              <w:t xml:space="preserve"> to both the patient and family caregivers or helpers, once someone is diagnosed with dementia.</w:t>
            </w:r>
          </w:p>
        </w:tc>
        <w:tc>
          <w:tcPr>
            <w:tcW w:w="5580" w:type="dxa"/>
          </w:tcPr>
          <w:p w14:paraId="3BAB4FFD" w14:textId="77777777" w:rsidR="00CE2C6F" w:rsidRPr="00A36DD5" w:rsidRDefault="00CE2C6F" w:rsidP="007D6FAC">
            <w:pPr>
              <w:pStyle w:val="chartbody"/>
            </w:pPr>
            <w:r w:rsidRPr="00A36DD5">
              <w:rPr>
                <w:rStyle w:val="chartbodyBold"/>
              </w:rPr>
              <w:t>Indicate your level of agreement with this statement:</w:t>
            </w:r>
            <w:r w:rsidRPr="00A36DD5">
              <w:t xml:space="preserve"> Increasing providing non-medical information about </w:t>
            </w:r>
            <w:r w:rsidRPr="00A36DD5">
              <w:rPr>
                <w:u w:val="single"/>
              </w:rPr>
              <w:t>services and supports available</w:t>
            </w:r>
            <w:r w:rsidRPr="00A36DD5">
              <w:t xml:space="preserve"> in our community to both the patient and family caregivers or helpers should be a priority for action in our community.</w:t>
            </w:r>
          </w:p>
        </w:tc>
      </w:tr>
      <w:tr w:rsidR="00CE2C6F" w:rsidRPr="00A36DD5" w14:paraId="7F627CA4" w14:textId="77777777" w:rsidTr="00620417">
        <w:trPr>
          <w:trHeight w:val="1745"/>
        </w:trPr>
        <w:tc>
          <w:tcPr>
            <w:tcW w:w="5220" w:type="dxa"/>
          </w:tcPr>
          <w:p w14:paraId="49B9916A" w14:textId="77777777" w:rsidR="00CE2C6F" w:rsidRPr="00A36DD5" w:rsidRDefault="00CE2C6F" w:rsidP="007D6FAC">
            <w:pPr>
              <w:pStyle w:val="chartnumbering"/>
            </w:pPr>
            <w:r w:rsidRPr="00A36DD5">
              <w:t>1.</w:t>
            </w:r>
            <w:r w:rsidRPr="00A36DD5">
              <w:tab/>
              <w:t xml:space="preserve">Strongly disagree </w:t>
            </w:r>
          </w:p>
          <w:p w14:paraId="6F0C5C3B" w14:textId="77777777" w:rsidR="00CE2C6F" w:rsidRPr="00A36DD5" w:rsidRDefault="00CE2C6F" w:rsidP="007D6FAC">
            <w:pPr>
              <w:pStyle w:val="chartnumbering"/>
            </w:pPr>
            <w:r w:rsidRPr="00A36DD5">
              <w:t>2.</w:t>
            </w:r>
            <w:r w:rsidRPr="00A36DD5">
              <w:tab/>
              <w:t xml:space="preserve">Disagree </w:t>
            </w:r>
          </w:p>
          <w:p w14:paraId="483B43A3" w14:textId="77777777" w:rsidR="00CE2C6F" w:rsidRPr="00A36DD5" w:rsidRDefault="00CE2C6F" w:rsidP="007D6FAC">
            <w:pPr>
              <w:pStyle w:val="chartnumbering"/>
            </w:pPr>
            <w:r w:rsidRPr="00A36DD5">
              <w:t>3.</w:t>
            </w:r>
            <w:r w:rsidRPr="00A36DD5">
              <w:tab/>
              <w:t xml:space="preserve">Neither agree or disagree </w:t>
            </w:r>
          </w:p>
          <w:p w14:paraId="249E95F7" w14:textId="77777777" w:rsidR="00CE2C6F" w:rsidRPr="00A36DD5" w:rsidRDefault="00CE2C6F" w:rsidP="007D6FAC">
            <w:pPr>
              <w:pStyle w:val="chartnumbering"/>
            </w:pPr>
            <w:r w:rsidRPr="00A36DD5">
              <w:t>4.</w:t>
            </w:r>
            <w:r w:rsidRPr="00A36DD5">
              <w:tab/>
              <w:t xml:space="preserve">Agree </w:t>
            </w:r>
          </w:p>
          <w:p w14:paraId="72EBDEB9" w14:textId="77777777" w:rsidR="00CE2C6F" w:rsidRPr="00A36DD5" w:rsidRDefault="00CE2C6F" w:rsidP="007D6FAC">
            <w:pPr>
              <w:pStyle w:val="chartnumbering"/>
            </w:pPr>
            <w:r w:rsidRPr="00A36DD5">
              <w:t>5.</w:t>
            </w:r>
            <w:r w:rsidRPr="00A36DD5">
              <w:tab/>
              <w:t>Strongly agree</w:t>
            </w:r>
          </w:p>
          <w:p w14:paraId="5DCC4FAC" w14:textId="77777777" w:rsidR="00CE2C6F" w:rsidRPr="00A36DD5" w:rsidRDefault="00CE2C6F" w:rsidP="007D6FAC">
            <w:pPr>
              <w:pStyle w:val="chartnumbering"/>
            </w:pPr>
            <w:r w:rsidRPr="00A36DD5">
              <w:t>0.</w:t>
            </w:r>
            <w:r w:rsidRPr="00A36DD5">
              <w:tab/>
              <w:t>Do not know</w:t>
            </w:r>
          </w:p>
        </w:tc>
        <w:tc>
          <w:tcPr>
            <w:tcW w:w="5580" w:type="dxa"/>
          </w:tcPr>
          <w:p w14:paraId="02196C0E" w14:textId="77777777" w:rsidR="00CE2C6F" w:rsidRPr="00A36DD5" w:rsidRDefault="00CE2C6F" w:rsidP="007D6FAC">
            <w:pPr>
              <w:pStyle w:val="chartnumbering"/>
            </w:pPr>
            <w:r w:rsidRPr="00A36DD5">
              <w:t>1.</w:t>
            </w:r>
            <w:r w:rsidRPr="00A36DD5">
              <w:tab/>
              <w:t xml:space="preserve">Strongly disagree </w:t>
            </w:r>
          </w:p>
          <w:p w14:paraId="2452FE26" w14:textId="77777777" w:rsidR="00CE2C6F" w:rsidRPr="00A36DD5" w:rsidRDefault="00CE2C6F" w:rsidP="007D6FAC">
            <w:pPr>
              <w:pStyle w:val="chartnumbering"/>
            </w:pPr>
            <w:r w:rsidRPr="00A36DD5">
              <w:t>2.</w:t>
            </w:r>
            <w:r w:rsidRPr="00A36DD5">
              <w:tab/>
              <w:t xml:space="preserve">Disagree </w:t>
            </w:r>
          </w:p>
          <w:p w14:paraId="1EECBFF7" w14:textId="77777777" w:rsidR="00CE2C6F" w:rsidRPr="00A36DD5" w:rsidRDefault="00CE2C6F" w:rsidP="007D6FAC">
            <w:pPr>
              <w:pStyle w:val="chartnumbering"/>
            </w:pPr>
            <w:r w:rsidRPr="00A36DD5">
              <w:t>3.</w:t>
            </w:r>
            <w:r w:rsidRPr="00A36DD5">
              <w:tab/>
              <w:t xml:space="preserve">Neither agree or disagree </w:t>
            </w:r>
          </w:p>
          <w:p w14:paraId="7B8D2E22" w14:textId="77777777" w:rsidR="00CE2C6F" w:rsidRPr="00A36DD5" w:rsidRDefault="00CE2C6F" w:rsidP="007D6FAC">
            <w:pPr>
              <w:pStyle w:val="chartnumbering"/>
            </w:pPr>
            <w:r w:rsidRPr="00A36DD5">
              <w:t>4.</w:t>
            </w:r>
            <w:r w:rsidRPr="00A36DD5">
              <w:tab/>
              <w:t xml:space="preserve">Agree </w:t>
            </w:r>
          </w:p>
          <w:p w14:paraId="722FD286" w14:textId="77777777" w:rsidR="00CE2C6F" w:rsidRPr="00A36DD5" w:rsidRDefault="00CE2C6F" w:rsidP="007D6FAC">
            <w:pPr>
              <w:pStyle w:val="chartnumbering"/>
            </w:pPr>
            <w:r w:rsidRPr="00A36DD5">
              <w:t>5.</w:t>
            </w:r>
            <w:r w:rsidRPr="00A36DD5">
              <w:tab/>
              <w:t>Strongly agree</w:t>
            </w:r>
          </w:p>
          <w:p w14:paraId="2FAC4868" w14:textId="77777777" w:rsidR="00CE2C6F" w:rsidRPr="00A36DD5" w:rsidRDefault="00CE2C6F" w:rsidP="007D6FAC">
            <w:pPr>
              <w:pStyle w:val="chartnumbering"/>
            </w:pPr>
            <w:r w:rsidRPr="00A36DD5">
              <w:t>0.</w:t>
            </w:r>
            <w:r w:rsidRPr="00A36DD5">
              <w:tab/>
              <w:t>Do not know</w:t>
            </w:r>
          </w:p>
        </w:tc>
      </w:tr>
    </w:tbl>
    <w:p w14:paraId="0054AEFF" w14:textId="77777777" w:rsidR="00054A67" w:rsidRDefault="00054A67" w:rsidP="007D6FAC">
      <w:pPr>
        <w:pStyle w:val="Text"/>
        <w:rPr>
          <w:rFonts w:ascii="Calibri" w:hAnsi="Calibri"/>
        </w:rPr>
      </w:pPr>
    </w:p>
    <w:p w14:paraId="4BCA1339" w14:textId="77777777" w:rsidR="00C418CB" w:rsidRPr="00A36DD5" w:rsidRDefault="00CE2C6F" w:rsidP="007D6FAC">
      <w:pPr>
        <w:pStyle w:val="Text"/>
        <w:rPr>
          <w:rFonts w:ascii="Calibri" w:hAnsi="Calibri"/>
        </w:rPr>
      </w:pPr>
      <w:r w:rsidRPr="00A36DD5">
        <w:rPr>
          <w:rFonts w:ascii="Calibri" w:hAnsi="Calibri"/>
        </w:rPr>
        <w:t xml:space="preserve">What opportunities </w:t>
      </w:r>
      <w:r w:rsidR="000C778E" w:rsidRPr="00A36DD5">
        <w:rPr>
          <w:rFonts w:ascii="Calibri" w:hAnsi="Calibri"/>
        </w:rPr>
        <w:t>do you see to provide</w:t>
      </w:r>
      <w:r w:rsidRPr="00A36DD5">
        <w:rPr>
          <w:rFonts w:ascii="Calibri" w:hAnsi="Calibri"/>
        </w:rPr>
        <w:t xml:space="preserve"> </w:t>
      </w:r>
      <w:r w:rsidRPr="00A36DD5">
        <w:rPr>
          <w:rFonts w:ascii="Calibri" w:hAnsi="Calibri"/>
          <w:u w:val="single"/>
        </w:rPr>
        <w:t>non-medical information about services and supports</w:t>
      </w:r>
      <w:r w:rsidRPr="00A36DD5">
        <w:rPr>
          <w:rFonts w:ascii="Calibri" w:hAnsi="Calibri"/>
        </w:rPr>
        <w:t xml:space="preserve"> available in our community?</w:t>
      </w:r>
      <w:r w:rsidR="000C778E" w:rsidRPr="00A36DD5">
        <w:rPr>
          <w:rFonts w:ascii="Calibri" w:hAnsi="Calibri"/>
        </w:rPr>
        <w:t xml:space="preserve">  What barriers do you see?</w:t>
      </w:r>
    </w:p>
    <w:sectPr w:rsidR="00C418CB" w:rsidRPr="00A36DD5" w:rsidSect="00D94B6E">
      <w:headerReference w:type="default" r:id="rId19"/>
      <w:footerReference w:type="default" r:id="rId20"/>
      <w:headerReference w:type="first" r:id="rId21"/>
      <w:footerReference w:type="first" r:id="rId2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55D89" w14:textId="77777777" w:rsidR="000738A7" w:rsidRDefault="000738A7" w:rsidP="00FD599C">
      <w:r>
        <w:separator/>
      </w:r>
    </w:p>
  </w:endnote>
  <w:endnote w:type="continuationSeparator" w:id="0">
    <w:p w14:paraId="1EFFE061" w14:textId="77777777" w:rsidR="000738A7" w:rsidRDefault="000738A7" w:rsidP="00FD5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enlo Regular">
    <w:altName w:val="Arial"/>
    <w:charset w:val="00"/>
    <w:family w:val="auto"/>
    <w:pitch w:val="variable"/>
    <w:sig w:usb0="00000000"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4315C" w14:textId="77777777" w:rsidR="00D94F08" w:rsidRDefault="00D94F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FEF81" w14:textId="77777777" w:rsidR="000507F2" w:rsidRDefault="000507F2" w:rsidP="00F75350">
    <w:pPr>
      <w:tabs>
        <w:tab w:val="center" w:pos="5310"/>
        <w:tab w:val="left" w:pos="6520"/>
        <w:tab w:val="right" w:pos="10800"/>
      </w:tabs>
      <w:spacing w:after="60"/>
      <w:rPr>
        <w:rFonts w:ascii="Calibri" w:eastAsia="Cambria" w:hAnsi="Calibri"/>
        <w:sz w:val="18"/>
        <w:szCs w:val="24"/>
      </w:rPr>
    </w:pPr>
    <w:r>
      <w:rPr>
        <w:rFonts w:ascii="Calibri" w:eastAsia="Cambria" w:hAnsi="Calibri"/>
        <w:sz w:val="18"/>
        <w:szCs w:val="24"/>
      </w:rPr>
      <w:t>Community Needs Assessment</w:t>
    </w:r>
    <w:r>
      <w:rPr>
        <w:rFonts w:ascii="Calibri" w:eastAsia="Cambria" w:hAnsi="Calibri"/>
        <w:sz w:val="18"/>
        <w:szCs w:val="24"/>
      </w:rPr>
      <w:tab/>
    </w:r>
    <w:r>
      <w:rPr>
        <w:rFonts w:ascii="Calibri" w:eastAsia="Cambria" w:hAnsi="Calibri"/>
        <w:b/>
        <w:sz w:val="18"/>
        <w:szCs w:val="24"/>
      </w:rPr>
      <w:t>www.ACT</w:t>
    </w:r>
    <w:r w:rsidRPr="006C5C40">
      <w:rPr>
        <w:rFonts w:ascii="Calibri" w:eastAsia="Cambria" w:hAnsi="Calibri"/>
        <w:b/>
        <w:sz w:val="18"/>
        <w:szCs w:val="24"/>
      </w:rPr>
      <w:t>onALZ.org</w:t>
    </w:r>
    <w:r w:rsidRPr="00E70C16">
      <w:rPr>
        <w:rFonts w:ascii="Calibri" w:eastAsia="Cambria" w:hAnsi="Calibri"/>
        <w:sz w:val="18"/>
        <w:szCs w:val="24"/>
      </w:rPr>
      <w:tab/>
    </w:r>
    <w:r>
      <w:rPr>
        <w:rFonts w:ascii="Calibri" w:eastAsia="Cambria" w:hAnsi="Calibri"/>
        <w:sz w:val="18"/>
        <w:szCs w:val="24"/>
      </w:rPr>
      <w:tab/>
    </w:r>
    <w:r w:rsidRPr="00E70C16">
      <w:rPr>
        <w:rFonts w:ascii="Calibri" w:eastAsia="Cambria" w:hAnsi="Calibri"/>
        <w:sz w:val="18"/>
        <w:szCs w:val="24"/>
      </w:rPr>
      <w:t>Page</w:t>
    </w:r>
    <w:r w:rsidRPr="00E70C16">
      <w:rPr>
        <w:rFonts w:ascii="Calibri" w:eastAsia="Cambria" w:hAnsi="Calibri"/>
        <w:sz w:val="24"/>
        <w:szCs w:val="24"/>
      </w:rPr>
      <w:t xml:space="preserve"> </w:t>
    </w:r>
    <w:r w:rsidRPr="00E70C16">
      <w:rPr>
        <w:rFonts w:ascii="Calibri" w:eastAsia="Cambria" w:hAnsi="Calibri"/>
        <w:sz w:val="18"/>
        <w:szCs w:val="24"/>
      </w:rPr>
      <w:fldChar w:fldCharType="begin"/>
    </w:r>
    <w:r w:rsidRPr="00E70C16">
      <w:rPr>
        <w:rFonts w:ascii="Calibri" w:eastAsia="Cambria" w:hAnsi="Calibri"/>
        <w:sz w:val="18"/>
        <w:szCs w:val="24"/>
      </w:rPr>
      <w:instrText xml:space="preserve"> PAGE </w:instrText>
    </w:r>
    <w:r w:rsidRPr="00E70C16">
      <w:rPr>
        <w:rFonts w:ascii="Calibri" w:eastAsia="Cambria" w:hAnsi="Calibri"/>
        <w:sz w:val="18"/>
        <w:szCs w:val="24"/>
      </w:rPr>
      <w:fldChar w:fldCharType="separate"/>
    </w:r>
    <w:r w:rsidR="0030523F">
      <w:rPr>
        <w:rFonts w:ascii="Calibri" w:eastAsia="Cambria" w:hAnsi="Calibri"/>
        <w:noProof/>
        <w:sz w:val="18"/>
        <w:szCs w:val="24"/>
      </w:rPr>
      <w:t>6</w:t>
    </w:r>
    <w:r w:rsidRPr="00E70C16">
      <w:rPr>
        <w:rFonts w:ascii="Calibri" w:eastAsia="Cambria" w:hAnsi="Calibri"/>
        <w:sz w:val="18"/>
        <w:szCs w:val="24"/>
      </w:rPr>
      <w:fldChar w:fldCharType="end"/>
    </w:r>
    <w:r w:rsidRPr="00E70C16">
      <w:rPr>
        <w:rFonts w:ascii="Calibri" w:eastAsia="Cambria" w:hAnsi="Calibri"/>
        <w:sz w:val="18"/>
        <w:szCs w:val="24"/>
      </w:rPr>
      <w:t xml:space="preserve"> of </w:t>
    </w:r>
    <w:r w:rsidRPr="00E70C16">
      <w:rPr>
        <w:rFonts w:ascii="Calibri" w:eastAsia="Cambria" w:hAnsi="Calibri"/>
        <w:sz w:val="18"/>
        <w:szCs w:val="24"/>
      </w:rPr>
      <w:fldChar w:fldCharType="begin"/>
    </w:r>
    <w:r w:rsidRPr="00E70C16">
      <w:rPr>
        <w:rFonts w:ascii="Calibri" w:eastAsia="Cambria" w:hAnsi="Calibri"/>
        <w:sz w:val="18"/>
        <w:szCs w:val="24"/>
      </w:rPr>
      <w:instrText xml:space="preserve"> NUMPAGES </w:instrText>
    </w:r>
    <w:r w:rsidRPr="00E70C16">
      <w:rPr>
        <w:rFonts w:ascii="Calibri" w:eastAsia="Cambria" w:hAnsi="Calibri"/>
        <w:sz w:val="18"/>
        <w:szCs w:val="24"/>
      </w:rPr>
      <w:fldChar w:fldCharType="separate"/>
    </w:r>
    <w:r w:rsidR="0030523F">
      <w:rPr>
        <w:rFonts w:ascii="Calibri" w:eastAsia="Cambria" w:hAnsi="Calibri"/>
        <w:noProof/>
        <w:sz w:val="18"/>
        <w:szCs w:val="24"/>
      </w:rPr>
      <w:t>6</w:t>
    </w:r>
    <w:r w:rsidRPr="00E70C16">
      <w:rPr>
        <w:rFonts w:ascii="Calibri" w:eastAsia="Cambria" w:hAnsi="Calibri"/>
        <w:sz w:val="18"/>
        <w:szCs w:val="24"/>
      </w:rPr>
      <w:fldChar w:fldCharType="end"/>
    </w:r>
  </w:p>
  <w:p w14:paraId="2EF3FD6F" w14:textId="77777777" w:rsidR="000507F2" w:rsidRPr="00F75350" w:rsidRDefault="000507F2" w:rsidP="00F75350">
    <w:pPr>
      <w:tabs>
        <w:tab w:val="center" w:pos="5310"/>
        <w:tab w:val="right" w:pos="10800"/>
      </w:tabs>
      <w:rPr>
        <w:rFonts w:ascii="Calibri" w:eastAsia="Cambria" w:hAnsi="Calibri"/>
        <w:sz w:val="18"/>
        <w:szCs w:val="24"/>
      </w:rPr>
    </w:pPr>
    <w:r w:rsidRPr="00C04E60">
      <w:rPr>
        <w:rFonts w:ascii="Calibri" w:eastAsia="Cambria" w:hAnsi="Calibri"/>
        <w:sz w:val="18"/>
        <w:szCs w:val="24"/>
      </w:rPr>
      <w:t>©201</w:t>
    </w:r>
    <w:r>
      <w:rPr>
        <w:rFonts w:ascii="Calibri" w:eastAsia="Cambria" w:hAnsi="Calibri"/>
        <w:sz w:val="18"/>
        <w:szCs w:val="24"/>
      </w:rPr>
      <w:t xml:space="preserve">4. </w:t>
    </w:r>
    <w:r w:rsidRPr="004E7ADC">
      <w:rPr>
        <w:rFonts w:ascii="Calibri" w:eastAsia="Cambria" w:hAnsi="Calibri"/>
        <w:sz w:val="18"/>
        <w:szCs w:val="24"/>
      </w:rPr>
      <w:t>This toolkit was made possible by funding from the Greater Twin Cities United Way.</w:t>
    </w:r>
    <w:r>
      <w:rPr>
        <w:rFonts w:ascii="Calibri" w:eastAsia="Cambria" w:hAnsi="Calibri"/>
        <w:sz w:val="18"/>
        <w:szCs w:val="24"/>
      </w:rPr>
      <w:tab/>
      <w:t>Rev. 0</w:t>
    </w:r>
    <w:r w:rsidR="00D94F08">
      <w:rPr>
        <w:rFonts w:ascii="Calibri" w:eastAsia="Cambria" w:hAnsi="Calibri"/>
        <w:sz w:val="18"/>
        <w:szCs w:val="24"/>
      </w:rPr>
      <w:t>8/01</w:t>
    </w:r>
    <w:r>
      <w:rPr>
        <w:rFonts w:ascii="Calibri" w:eastAsia="Cambria" w:hAnsi="Calibri"/>
        <w:sz w:val="18"/>
        <w:szCs w:val="24"/>
      </w:rPr>
      <w:t>/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2A9F" w14:textId="77777777" w:rsidR="000507F2" w:rsidRDefault="000507F2" w:rsidP="00F75350">
    <w:pPr>
      <w:tabs>
        <w:tab w:val="center" w:pos="5310"/>
        <w:tab w:val="left" w:pos="6520"/>
        <w:tab w:val="right" w:pos="10800"/>
      </w:tabs>
      <w:spacing w:after="60"/>
      <w:rPr>
        <w:rFonts w:ascii="Calibri" w:eastAsia="Cambria" w:hAnsi="Calibri"/>
        <w:sz w:val="18"/>
        <w:szCs w:val="24"/>
      </w:rPr>
    </w:pPr>
    <w:r>
      <w:rPr>
        <w:rFonts w:ascii="Calibri" w:eastAsia="Cambria" w:hAnsi="Calibri"/>
        <w:sz w:val="18"/>
        <w:szCs w:val="24"/>
      </w:rPr>
      <w:t>Community Needs Assessment</w:t>
    </w:r>
    <w:r>
      <w:rPr>
        <w:rFonts w:ascii="Calibri" w:eastAsia="Cambria" w:hAnsi="Calibri"/>
        <w:sz w:val="18"/>
        <w:szCs w:val="24"/>
      </w:rPr>
      <w:tab/>
    </w:r>
    <w:r>
      <w:rPr>
        <w:rFonts w:ascii="Calibri" w:eastAsia="Cambria" w:hAnsi="Calibri"/>
        <w:b/>
        <w:sz w:val="18"/>
        <w:szCs w:val="24"/>
      </w:rPr>
      <w:t>www.ACT</w:t>
    </w:r>
    <w:r w:rsidRPr="006C5C40">
      <w:rPr>
        <w:rFonts w:ascii="Calibri" w:eastAsia="Cambria" w:hAnsi="Calibri"/>
        <w:b/>
        <w:sz w:val="18"/>
        <w:szCs w:val="24"/>
      </w:rPr>
      <w:t>onALZ.org</w:t>
    </w:r>
    <w:r w:rsidRPr="00E70C16">
      <w:rPr>
        <w:rFonts w:ascii="Calibri" w:eastAsia="Cambria" w:hAnsi="Calibri"/>
        <w:sz w:val="18"/>
        <w:szCs w:val="24"/>
      </w:rPr>
      <w:tab/>
    </w:r>
    <w:r>
      <w:rPr>
        <w:rFonts w:ascii="Calibri" w:eastAsia="Cambria" w:hAnsi="Calibri"/>
        <w:sz w:val="18"/>
        <w:szCs w:val="24"/>
      </w:rPr>
      <w:tab/>
    </w:r>
    <w:r w:rsidRPr="00E70C16">
      <w:rPr>
        <w:rFonts w:ascii="Calibri" w:eastAsia="Cambria" w:hAnsi="Calibri"/>
        <w:sz w:val="18"/>
        <w:szCs w:val="24"/>
      </w:rPr>
      <w:t>Page</w:t>
    </w:r>
    <w:r w:rsidRPr="00E70C16">
      <w:rPr>
        <w:rFonts w:ascii="Calibri" w:eastAsia="Cambria" w:hAnsi="Calibri"/>
        <w:sz w:val="24"/>
        <w:szCs w:val="24"/>
      </w:rPr>
      <w:t xml:space="preserve"> </w:t>
    </w:r>
    <w:r w:rsidRPr="00E70C16">
      <w:rPr>
        <w:rFonts w:ascii="Calibri" w:eastAsia="Cambria" w:hAnsi="Calibri"/>
        <w:sz w:val="18"/>
        <w:szCs w:val="24"/>
      </w:rPr>
      <w:fldChar w:fldCharType="begin"/>
    </w:r>
    <w:r w:rsidRPr="00E70C16">
      <w:rPr>
        <w:rFonts w:ascii="Calibri" w:eastAsia="Cambria" w:hAnsi="Calibri"/>
        <w:sz w:val="18"/>
        <w:szCs w:val="24"/>
      </w:rPr>
      <w:instrText xml:space="preserve"> PAGE </w:instrText>
    </w:r>
    <w:r w:rsidRPr="00E70C16">
      <w:rPr>
        <w:rFonts w:ascii="Calibri" w:eastAsia="Cambria" w:hAnsi="Calibri"/>
        <w:sz w:val="18"/>
        <w:szCs w:val="24"/>
      </w:rPr>
      <w:fldChar w:fldCharType="separate"/>
    </w:r>
    <w:r w:rsidR="0030523F">
      <w:rPr>
        <w:rFonts w:ascii="Calibri" w:eastAsia="Cambria" w:hAnsi="Calibri"/>
        <w:noProof/>
        <w:sz w:val="18"/>
        <w:szCs w:val="24"/>
      </w:rPr>
      <w:t>1</w:t>
    </w:r>
    <w:r w:rsidRPr="00E70C16">
      <w:rPr>
        <w:rFonts w:ascii="Calibri" w:eastAsia="Cambria" w:hAnsi="Calibri"/>
        <w:sz w:val="18"/>
        <w:szCs w:val="24"/>
      </w:rPr>
      <w:fldChar w:fldCharType="end"/>
    </w:r>
    <w:r w:rsidRPr="00E70C16">
      <w:rPr>
        <w:rFonts w:ascii="Calibri" w:eastAsia="Cambria" w:hAnsi="Calibri"/>
        <w:sz w:val="18"/>
        <w:szCs w:val="24"/>
      </w:rPr>
      <w:t xml:space="preserve"> of </w:t>
    </w:r>
    <w:r w:rsidRPr="00E70C16">
      <w:rPr>
        <w:rFonts w:ascii="Calibri" w:eastAsia="Cambria" w:hAnsi="Calibri"/>
        <w:sz w:val="18"/>
        <w:szCs w:val="24"/>
      </w:rPr>
      <w:fldChar w:fldCharType="begin"/>
    </w:r>
    <w:r w:rsidRPr="00E70C16">
      <w:rPr>
        <w:rFonts w:ascii="Calibri" w:eastAsia="Cambria" w:hAnsi="Calibri"/>
        <w:sz w:val="18"/>
        <w:szCs w:val="24"/>
      </w:rPr>
      <w:instrText xml:space="preserve"> NUMPAGES </w:instrText>
    </w:r>
    <w:r w:rsidRPr="00E70C16">
      <w:rPr>
        <w:rFonts w:ascii="Calibri" w:eastAsia="Cambria" w:hAnsi="Calibri"/>
        <w:sz w:val="18"/>
        <w:szCs w:val="24"/>
      </w:rPr>
      <w:fldChar w:fldCharType="separate"/>
    </w:r>
    <w:r w:rsidR="0030523F">
      <w:rPr>
        <w:rFonts w:ascii="Calibri" w:eastAsia="Cambria" w:hAnsi="Calibri"/>
        <w:noProof/>
        <w:sz w:val="18"/>
        <w:szCs w:val="24"/>
      </w:rPr>
      <w:t>1</w:t>
    </w:r>
    <w:r w:rsidRPr="00E70C16">
      <w:rPr>
        <w:rFonts w:ascii="Calibri" w:eastAsia="Cambria" w:hAnsi="Calibri"/>
        <w:sz w:val="18"/>
        <w:szCs w:val="24"/>
      </w:rPr>
      <w:fldChar w:fldCharType="end"/>
    </w:r>
  </w:p>
  <w:p w14:paraId="4414D321" w14:textId="77777777" w:rsidR="000507F2" w:rsidRPr="00F75350" w:rsidRDefault="000507F2" w:rsidP="00F75350">
    <w:pPr>
      <w:tabs>
        <w:tab w:val="center" w:pos="5310"/>
        <w:tab w:val="right" w:pos="10800"/>
      </w:tabs>
      <w:rPr>
        <w:rFonts w:ascii="Calibri" w:eastAsia="Cambria" w:hAnsi="Calibri"/>
        <w:sz w:val="18"/>
        <w:szCs w:val="24"/>
      </w:rPr>
    </w:pPr>
    <w:r w:rsidRPr="00C04E60">
      <w:rPr>
        <w:rFonts w:ascii="Calibri" w:eastAsia="Cambria" w:hAnsi="Calibri"/>
        <w:sz w:val="18"/>
        <w:szCs w:val="24"/>
      </w:rPr>
      <w:t>©201</w:t>
    </w:r>
    <w:r>
      <w:rPr>
        <w:rFonts w:ascii="Calibri" w:eastAsia="Cambria" w:hAnsi="Calibri"/>
        <w:sz w:val="18"/>
        <w:szCs w:val="24"/>
      </w:rPr>
      <w:t xml:space="preserve">4. </w:t>
    </w:r>
    <w:r w:rsidRPr="004E7ADC">
      <w:rPr>
        <w:rFonts w:ascii="Calibri" w:eastAsia="Cambria" w:hAnsi="Calibri"/>
        <w:sz w:val="18"/>
        <w:szCs w:val="24"/>
      </w:rPr>
      <w:t>This toolkit was made possible by funding from the Greater Twin Cities United Way.</w:t>
    </w:r>
    <w:r w:rsidR="00AE67AE">
      <w:rPr>
        <w:rFonts w:ascii="Calibri" w:eastAsia="Cambria" w:hAnsi="Calibri"/>
        <w:sz w:val="18"/>
        <w:szCs w:val="24"/>
      </w:rPr>
      <w:tab/>
      <w:t>Rev. 08/01</w:t>
    </w:r>
    <w:r>
      <w:rPr>
        <w:rFonts w:ascii="Calibri" w:eastAsia="Cambria" w:hAnsi="Calibri"/>
        <w:sz w:val="18"/>
        <w:szCs w:val="24"/>
      </w:rPr>
      <w:t>/1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61113" w14:textId="77777777" w:rsidR="000507F2" w:rsidRDefault="000507F2" w:rsidP="00F75350">
    <w:pPr>
      <w:tabs>
        <w:tab w:val="center" w:pos="5310"/>
        <w:tab w:val="left" w:pos="6520"/>
        <w:tab w:val="right" w:pos="10800"/>
      </w:tabs>
      <w:spacing w:after="60"/>
      <w:rPr>
        <w:rFonts w:ascii="Calibri" w:eastAsia="Cambria" w:hAnsi="Calibri"/>
        <w:sz w:val="18"/>
        <w:szCs w:val="24"/>
      </w:rPr>
    </w:pPr>
    <w:r>
      <w:rPr>
        <w:rFonts w:ascii="Calibri" w:eastAsia="Cambria" w:hAnsi="Calibri"/>
        <w:sz w:val="18"/>
        <w:szCs w:val="24"/>
      </w:rPr>
      <w:t>Community Needs Assessment</w:t>
    </w:r>
    <w:r>
      <w:rPr>
        <w:rFonts w:ascii="Calibri" w:eastAsia="Cambria" w:hAnsi="Calibri"/>
        <w:sz w:val="18"/>
        <w:szCs w:val="24"/>
      </w:rPr>
      <w:tab/>
    </w:r>
    <w:r>
      <w:rPr>
        <w:rFonts w:ascii="Calibri" w:eastAsia="Cambria" w:hAnsi="Calibri"/>
        <w:b/>
        <w:sz w:val="18"/>
        <w:szCs w:val="24"/>
      </w:rPr>
      <w:t>www.ACT</w:t>
    </w:r>
    <w:r w:rsidRPr="006C5C40">
      <w:rPr>
        <w:rFonts w:ascii="Calibri" w:eastAsia="Cambria" w:hAnsi="Calibri"/>
        <w:b/>
        <w:sz w:val="18"/>
        <w:szCs w:val="24"/>
      </w:rPr>
      <w:t>onALZ.org</w:t>
    </w:r>
    <w:r w:rsidRPr="00E70C16">
      <w:rPr>
        <w:rFonts w:ascii="Calibri" w:eastAsia="Cambria" w:hAnsi="Calibri"/>
        <w:sz w:val="18"/>
        <w:szCs w:val="24"/>
      </w:rPr>
      <w:tab/>
    </w:r>
    <w:r>
      <w:rPr>
        <w:rFonts w:ascii="Calibri" w:eastAsia="Cambria" w:hAnsi="Calibri"/>
        <w:sz w:val="18"/>
        <w:szCs w:val="24"/>
      </w:rPr>
      <w:tab/>
    </w:r>
    <w:r w:rsidRPr="00E70C16">
      <w:rPr>
        <w:rFonts w:ascii="Calibri" w:eastAsia="Cambria" w:hAnsi="Calibri"/>
        <w:sz w:val="18"/>
        <w:szCs w:val="24"/>
      </w:rPr>
      <w:t>Page</w:t>
    </w:r>
    <w:r w:rsidRPr="00E70C16">
      <w:rPr>
        <w:rFonts w:ascii="Calibri" w:eastAsia="Cambria" w:hAnsi="Calibri"/>
        <w:sz w:val="24"/>
        <w:szCs w:val="24"/>
      </w:rPr>
      <w:t xml:space="preserve"> </w:t>
    </w:r>
    <w:r w:rsidRPr="00E70C16">
      <w:rPr>
        <w:rFonts w:ascii="Calibri" w:eastAsia="Cambria" w:hAnsi="Calibri"/>
        <w:sz w:val="18"/>
        <w:szCs w:val="24"/>
      </w:rPr>
      <w:fldChar w:fldCharType="begin"/>
    </w:r>
    <w:r w:rsidRPr="00E70C16">
      <w:rPr>
        <w:rFonts w:ascii="Calibri" w:eastAsia="Cambria" w:hAnsi="Calibri"/>
        <w:sz w:val="18"/>
        <w:szCs w:val="24"/>
      </w:rPr>
      <w:instrText xml:space="preserve"> PAGE </w:instrText>
    </w:r>
    <w:r w:rsidRPr="00E70C16">
      <w:rPr>
        <w:rFonts w:ascii="Calibri" w:eastAsia="Cambria" w:hAnsi="Calibri"/>
        <w:sz w:val="18"/>
        <w:szCs w:val="24"/>
      </w:rPr>
      <w:fldChar w:fldCharType="separate"/>
    </w:r>
    <w:r w:rsidR="0030523F">
      <w:rPr>
        <w:rFonts w:ascii="Calibri" w:eastAsia="Cambria" w:hAnsi="Calibri"/>
        <w:noProof/>
        <w:sz w:val="18"/>
        <w:szCs w:val="24"/>
      </w:rPr>
      <w:t>36</w:t>
    </w:r>
    <w:r w:rsidRPr="00E70C16">
      <w:rPr>
        <w:rFonts w:ascii="Calibri" w:eastAsia="Cambria" w:hAnsi="Calibri"/>
        <w:sz w:val="18"/>
        <w:szCs w:val="24"/>
      </w:rPr>
      <w:fldChar w:fldCharType="end"/>
    </w:r>
    <w:r w:rsidRPr="00E70C16">
      <w:rPr>
        <w:rFonts w:ascii="Calibri" w:eastAsia="Cambria" w:hAnsi="Calibri"/>
        <w:sz w:val="18"/>
        <w:szCs w:val="24"/>
      </w:rPr>
      <w:t xml:space="preserve"> of </w:t>
    </w:r>
    <w:r w:rsidRPr="00E70C16">
      <w:rPr>
        <w:rFonts w:ascii="Calibri" w:eastAsia="Cambria" w:hAnsi="Calibri"/>
        <w:sz w:val="18"/>
        <w:szCs w:val="24"/>
      </w:rPr>
      <w:fldChar w:fldCharType="begin"/>
    </w:r>
    <w:r w:rsidRPr="00E70C16">
      <w:rPr>
        <w:rFonts w:ascii="Calibri" w:eastAsia="Cambria" w:hAnsi="Calibri"/>
        <w:sz w:val="18"/>
        <w:szCs w:val="24"/>
      </w:rPr>
      <w:instrText xml:space="preserve"> NUMPAGES </w:instrText>
    </w:r>
    <w:r w:rsidRPr="00E70C16">
      <w:rPr>
        <w:rFonts w:ascii="Calibri" w:eastAsia="Cambria" w:hAnsi="Calibri"/>
        <w:sz w:val="18"/>
        <w:szCs w:val="24"/>
      </w:rPr>
      <w:fldChar w:fldCharType="separate"/>
    </w:r>
    <w:r w:rsidR="0030523F">
      <w:rPr>
        <w:rFonts w:ascii="Calibri" w:eastAsia="Cambria" w:hAnsi="Calibri"/>
        <w:noProof/>
        <w:sz w:val="18"/>
        <w:szCs w:val="24"/>
      </w:rPr>
      <w:t>36</w:t>
    </w:r>
    <w:r w:rsidRPr="00E70C16">
      <w:rPr>
        <w:rFonts w:ascii="Calibri" w:eastAsia="Cambria" w:hAnsi="Calibri"/>
        <w:sz w:val="18"/>
        <w:szCs w:val="24"/>
      </w:rPr>
      <w:fldChar w:fldCharType="end"/>
    </w:r>
  </w:p>
  <w:p w14:paraId="2FD9F805" w14:textId="77777777" w:rsidR="000507F2" w:rsidRPr="00F75350" w:rsidRDefault="000507F2" w:rsidP="00F75350">
    <w:pPr>
      <w:tabs>
        <w:tab w:val="center" w:pos="5310"/>
        <w:tab w:val="right" w:pos="10800"/>
      </w:tabs>
      <w:rPr>
        <w:rFonts w:ascii="Calibri" w:eastAsia="Cambria" w:hAnsi="Calibri"/>
        <w:sz w:val="18"/>
        <w:szCs w:val="24"/>
      </w:rPr>
    </w:pPr>
    <w:r w:rsidRPr="00C04E60">
      <w:rPr>
        <w:rFonts w:ascii="Calibri" w:eastAsia="Cambria" w:hAnsi="Calibri"/>
        <w:sz w:val="18"/>
        <w:szCs w:val="24"/>
      </w:rPr>
      <w:t>©201</w:t>
    </w:r>
    <w:r>
      <w:rPr>
        <w:rFonts w:ascii="Calibri" w:eastAsia="Cambria" w:hAnsi="Calibri"/>
        <w:sz w:val="18"/>
        <w:szCs w:val="24"/>
      </w:rPr>
      <w:t xml:space="preserve">4. </w:t>
    </w:r>
    <w:r w:rsidRPr="004E7ADC">
      <w:rPr>
        <w:rFonts w:ascii="Calibri" w:eastAsia="Cambria" w:hAnsi="Calibri"/>
        <w:sz w:val="18"/>
        <w:szCs w:val="24"/>
      </w:rPr>
      <w:t>This toolkit was made possible by funding from the Greater Twin Cities United Way.</w:t>
    </w:r>
    <w:r w:rsidR="00D94F08">
      <w:rPr>
        <w:rFonts w:ascii="Calibri" w:eastAsia="Cambria" w:hAnsi="Calibri"/>
        <w:sz w:val="18"/>
        <w:szCs w:val="24"/>
      </w:rPr>
      <w:tab/>
      <w:t>Rev. 08/01</w:t>
    </w:r>
    <w:r>
      <w:rPr>
        <w:rFonts w:ascii="Calibri" w:eastAsia="Cambria" w:hAnsi="Calibri"/>
        <w:sz w:val="18"/>
        <w:szCs w:val="24"/>
      </w:rPr>
      <w:t>/1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64EA5" w14:textId="77777777" w:rsidR="000507F2" w:rsidRPr="00E70C16" w:rsidRDefault="000507F2" w:rsidP="00856495">
    <w:pPr>
      <w:tabs>
        <w:tab w:val="center" w:pos="5760"/>
        <w:tab w:val="right" w:pos="10080"/>
      </w:tabs>
      <w:rPr>
        <w:rFonts w:ascii="Calibri" w:eastAsia="Cambria" w:hAnsi="Calibri"/>
        <w:sz w:val="18"/>
        <w:szCs w:val="24"/>
      </w:rPr>
    </w:pPr>
    <w:r>
      <w:rPr>
        <w:rFonts w:ascii="Calibri" w:eastAsia="Cambria" w:hAnsi="Calibri"/>
        <w:sz w:val="18"/>
        <w:szCs w:val="24"/>
      </w:rPr>
      <w:t>Community Needs Assessment</w:t>
    </w:r>
    <w:r>
      <w:rPr>
        <w:rFonts w:ascii="Calibri" w:eastAsia="Cambria" w:hAnsi="Calibri"/>
        <w:sz w:val="18"/>
        <w:szCs w:val="24"/>
      </w:rPr>
      <w:tab/>
    </w:r>
    <w:r w:rsidRPr="002A531A">
      <w:rPr>
        <w:rFonts w:ascii="Calibri" w:eastAsia="Cambria" w:hAnsi="Calibri"/>
        <w:b/>
        <w:sz w:val="18"/>
        <w:szCs w:val="24"/>
      </w:rPr>
      <w:t>www.ACTonALZ.org</w:t>
    </w:r>
    <w:r w:rsidRPr="00E70C16">
      <w:rPr>
        <w:rFonts w:ascii="Calibri" w:eastAsia="Cambria" w:hAnsi="Calibri"/>
        <w:sz w:val="18"/>
        <w:szCs w:val="24"/>
      </w:rPr>
      <w:tab/>
      <w:t>Page</w:t>
    </w:r>
    <w:r w:rsidRPr="00E70C16">
      <w:rPr>
        <w:rFonts w:ascii="Calibri" w:eastAsia="Cambria" w:hAnsi="Calibri"/>
        <w:sz w:val="24"/>
        <w:szCs w:val="24"/>
      </w:rPr>
      <w:t xml:space="preserve"> </w:t>
    </w:r>
    <w:r w:rsidRPr="00E70C16">
      <w:rPr>
        <w:rFonts w:ascii="Calibri" w:eastAsia="Cambria" w:hAnsi="Calibri"/>
        <w:sz w:val="18"/>
        <w:szCs w:val="24"/>
      </w:rPr>
      <w:fldChar w:fldCharType="begin"/>
    </w:r>
    <w:r w:rsidRPr="00E70C16">
      <w:rPr>
        <w:rFonts w:ascii="Calibri" w:eastAsia="Cambria" w:hAnsi="Calibri"/>
        <w:sz w:val="18"/>
        <w:szCs w:val="24"/>
      </w:rPr>
      <w:instrText xml:space="preserve"> PAGE </w:instrText>
    </w:r>
    <w:r w:rsidRPr="00E70C16">
      <w:rPr>
        <w:rFonts w:ascii="Calibri" w:eastAsia="Cambria" w:hAnsi="Calibri"/>
        <w:sz w:val="18"/>
        <w:szCs w:val="24"/>
      </w:rPr>
      <w:fldChar w:fldCharType="separate"/>
    </w:r>
    <w:r>
      <w:rPr>
        <w:rFonts w:ascii="Calibri" w:eastAsia="Cambria" w:hAnsi="Calibri"/>
        <w:noProof/>
        <w:sz w:val="18"/>
        <w:szCs w:val="24"/>
      </w:rPr>
      <w:t>33</w:t>
    </w:r>
    <w:r w:rsidRPr="00E70C16">
      <w:rPr>
        <w:rFonts w:ascii="Calibri" w:eastAsia="Cambria" w:hAnsi="Calibri"/>
        <w:sz w:val="18"/>
        <w:szCs w:val="24"/>
      </w:rPr>
      <w:fldChar w:fldCharType="end"/>
    </w:r>
    <w:r w:rsidRPr="00E70C16">
      <w:rPr>
        <w:rFonts w:ascii="Calibri" w:eastAsia="Cambria" w:hAnsi="Calibri"/>
        <w:sz w:val="18"/>
        <w:szCs w:val="24"/>
      </w:rPr>
      <w:t xml:space="preserve"> of </w:t>
    </w:r>
    <w:r w:rsidRPr="00E70C16">
      <w:rPr>
        <w:rFonts w:ascii="Calibri" w:eastAsia="Cambria" w:hAnsi="Calibri"/>
        <w:sz w:val="18"/>
        <w:szCs w:val="24"/>
      </w:rPr>
      <w:fldChar w:fldCharType="begin"/>
    </w:r>
    <w:r w:rsidRPr="00E70C16">
      <w:rPr>
        <w:rFonts w:ascii="Calibri" w:eastAsia="Cambria" w:hAnsi="Calibri"/>
        <w:sz w:val="18"/>
        <w:szCs w:val="24"/>
      </w:rPr>
      <w:instrText xml:space="preserve"> NUMPAGES </w:instrText>
    </w:r>
    <w:r w:rsidRPr="00E70C16">
      <w:rPr>
        <w:rFonts w:ascii="Calibri" w:eastAsia="Cambria" w:hAnsi="Calibri"/>
        <w:sz w:val="18"/>
        <w:szCs w:val="24"/>
      </w:rPr>
      <w:fldChar w:fldCharType="separate"/>
    </w:r>
    <w:r>
      <w:rPr>
        <w:rFonts w:ascii="Calibri" w:eastAsia="Cambria" w:hAnsi="Calibri"/>
        <w:noProof/>
        <w:sz w:val="18"/>
        <w:szCs w:val="24"/>
      </w:rPr>
      <w:t>36</w:t>
    </w:r>
    <w:r w:rsidRPr="00E70C16">
      <w:rPr>
        <w:rFonts w:ascii="Calibri" w:eastAsia="Cambria" w:hAnsi="Calibri"/>
        <w:sz w:val="18"/>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5C35" w14:textId="77777777" w:rsidR="000738A7" w:rsidRDefault="000738A7" w:rsidP="00FD599C">
      <w:r>
        <w:separator/>
      </w:r>
    </w:p>
  </w:footnote>
  <w:footnote w:type="continuationSeparator" w:id="0">
    <w:p w14:paraId="7A86C398" w14:textId="77777777" w:rsidR="000738A7" w:rsidRDefault="000738A7" w:rsidP="00FD59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CE167" w14:textId="77777777" w:rsidR="00D94F08" w:rsidRDefault="00D94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C9BB" w14:textId="77777777" w:rsidR="000507F2" w:rsidRPr="00FD599C" w:rsidRDefault="000507F2" w:rsidP="00FD599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A3370" w14:textId="17A5408B" w:rsidR="000507F2" w:rsidRDefault="00AF5C60">
    <w:pPr>
      <w:pStyle w:val="Header"/>
    </w:pPr>
    <w:r>
      <w:rPr>
        <w:noProof/>
      </w:rPr>
      <w:drawing>
        <wp:anchor distT="0" distB="0" distL="114300" distR="114300" simplePos="0" relativeHeight="251660288" behindDoc="0" locked="0" layoutInCell="1" allowOverlap="1" wp14:anchorId="4E13156F" wp14:editId="47AB749B">
          <wp:simplePos x="0" y="0"/>
          <wp:positionH relativeFrom="column">
            <wp:posOffset>0</wp:posOffset>
          </wp:positionH>
          <wp:positionV relativeFrom="paragraph">
            <wp:posOffset>-114300</wp:posOffset>
          </wp:positionV>
          <wp:extent cx="1047750" cy="1047750"/>
          <wp:effectExtent l="0" t="0" r="0" b="0"/>
          <wp:wrapNone/>
          <wp:docPr id="13" name="Picture 5" descr="Description: SpongeBob:Users:sneebish:Desktop:Current Projects:ACT on Alzheimer's:From Client:Logo Kit:ACT-Logo-Regist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SpongeBob:Users:sneebish:Desktop:Current Projects:ACT on Alzheimer's:From Client:Logo Kit:ACT-Logo-Register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4D2A25B5" wp14:editId="1A7E0ED5">
              <wp:simplePos x="0" y="0"/>
              <wp:positionH relativeFrom="page">
                <wp:posOffset>1673860</wp:posOffset>
              </wp:positionH>
              <wp:positionV relativeFrom="page">
                <wp:posOffset>821055</wp:posOffset>
              </wp:positionV>
              <wp:extent cx="5513070" cy="457200"/>
              <wp:effectExtent l="0" t="1905" r="4445" b="7620"/>
              <wp:wrapTight wrapText="bothSides">
                <wp:wrapPolygon edited="0">
                  <wp:start x="-124" y="-2160"/>
                  <wp:lineTo x="-313" y="-540"/>
                  <wp:lineTo x="-313" y="23760"/>
                  <wp:lineTo x="-249" y="24840"/>
                  <wp:lineTo x="22100" y="24840"/>
                  <wp:lineTo x="22100" y="-540"/>
                  <wp:lineTo x="21913" y="-2160"/>
                  <wp:lineTo x="-124" y="-2160"/>
                </wp:wrapPolygon>
              </wp:wrapTight>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3070" cy="457200"/>
                      </a:xfrm>
                      <a:prstGeom prst="rect">
                        <a:avLst/>
                      </a:prstGeom>
                      <a:solidFill>
                        <a:srgbClr val="46156B"/>
                      </a:solidFill>
                      <a:ln>
                        <a:noFill/>
                      </a:ln>
                      <a:effectLst>
                        <a:outerShdw dist="12698"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6AFA4FAD" w14:textId="77777777" w:rsidR="000507F2" w:rsidRPr="000362FC" w:rsidRDefault="000507F2" w:rsidP="00FD530D">
                          <w:pPr>
                            <w:pStyle w:val="Toolkitheader2surveys"/>
                          </w:pPr>
                          <w:r>
                            <w:t>Community Needs Assessmen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2A25B5" id="_x0000_t202" coordsize="21600,21600" o:spt="202" path="m,l,21600r21600,l21600,xe">
              <v:stroke joinstyle="miter"/>
              <v:path gradientshapeok="t" o:connecttype="rect"/>
            </v:shapetype>
            <v:shape id="Text Box 8" o:spid="_x0000_s1026" type="#_x0000_t202" style="position:absolute;margin-left:131.8pt;margin-top:64.65pt;width:434.1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" fillcolor="#46156b" stroked="f">
              <v:shadow on="t" offset=".24942mm,.24942mm"/>
              <v:textbox inset=",7.2pt,,7.2pt">
                <w:txbxContent>
                  <w:p w14:paraId="6AFA4FAD" w14:textId="77777777" w:rsidR="000507F2" w:rsidRPr="000362FC" w:rsidRDefault="000507F2" w:rsidP="00FD530D">
                    <w:pPr>
                      <w:pStyle w:val="Toolkitheader2surveys"/>
                    </w:pPr>
                    <w:r>
                      <w:t>Community Needs Assessment</w:t>
                    </w:r>
                  </w:p>
                </w:txbxContent>
              </v:textbox>
              <w10:wrap type="tight"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64F562A6" wp14:editId="6AF124A1">
              <wp:simplePos x="0" y="0"/>
              <wp:positionH relativeFrom="column">
                <wp:posOffset>1125220</wp:posOffset>
              </wp:positionH>
              <wp:positionV relativeFrom="paragraph">
                <wp:posOffset>-12065</wp:posOffset>
              </wp:positionV>
              <wp:extent cx="3733800" cy="342900"/>
              <wp:effectExtent l="1270" t="0" r="0" b="254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660B7" w14:textId="77777777" w:rsidR="000507F2" w:rsidRPr="008A4380" w:rsidRDefault="000507F2" w:rsidP="00FD530D">
                          <w:pPr>
                            <w:pStyle w:val="Toolkitheader1"/>
                          </w:pPr>
                          <w:r w:rsidRPr="008A4380">
                            <w:t xml:space="preserve">Dementia Capable Communities Toolki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562A6" id="Text Box 7" o:spid="_x0000_s1027" type="#_x0000_t202" style="position:absolute;margin-left:88.6pt;margin-top:-.95pt;width:294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" filled="f" stroked="f">
              <v:textbox inset=",7.2pt,,7.2pt">
                <w:txbxContent>
                  <w:p w14:paraId="78C660B7" w14:textId="77777777" w:rsidR="000507F2" w:rsidRPr="008A4380" w:rsidRDefault="000507F2" w:rsidP="00FD530D">
                    <w:pPr>
                      <w:pStyle w:val="Toolkitheader1"/>
                    </w:pPr>
                    <w:r w:rsidRPr="008A4380">
                      <w:t xml:space="preserve">Dementia Capable Communities Toolkit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A3056" w14:textId="77777777" w:rsidR="000507F2" w:rsidRPr="00D44BAF" w:rsidRDefault="000507F2" w:rsidP="00D44BAF">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7637F" w14:textId="3AD0A845" w:rsidR="000507F2" w:rsidRDefault="00AF5C60">
    <w:pPr>
      <w:pStyle w:val="Header"/>
    </w:pPr>
    <w:r>
      <w:rPr>
        <w:noProof/>
      </w:rPr>
      <w:drawing>
        <wp:anchor distT="0" distB="0" distL="114300" distR="114300" simplePos="0" relativeHeight="251655168" behindDoc="0" locked="0" layoutInCell="1" allowOverlap="1" wp14:anchorId="34D6689A" wp14:editId="2B5A1B28">
          <wp:simplePos x="0" y="0"/>
          <wp:positionH relativeFrom="column">
            <wp:posOffset>-63500</wp:posOffset>
          </wp:positionH>
          <wp:positionV relativeFrom="paragraph">
            <wp:posOffset>0</wp:posOffset>
          </wp:positionV>
          <wp:extent cx="931545" cy="927100"/>
          <wp:effectExtent l="0" t="0" r="0" b="0"/>
          <wp:wrapNone/>
          <wp:docPr id="11" name="Picture 0" descr="actonalz_logo_4c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ctonalz_logo_4cpurp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1545" cy="927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0" locked="0" layoutInCell="1" allowOverlap="1" wp14:anchorId="20779DCF" wp14:editId="2C70D9F2">
              <wp:simplePos x="0" y="0"/>
              <wp:positionH relativeFrom="page">
                <wp:posOffset>1643380</wp:posOffset>
              </wp:positionH>
              <wp:positionV relativeFrom="page">
                <wp:posOffset>780415</wp:posOffset>
              </wp:positionV>
              <wp:extent cx="5513070" cy="457200"/>
              <wp:effectExtent l="0" t="0" r="6350" b="10160"/>
              <wp:wrapTight wrapText="bothSides">
                <wp:wrapPolygon edited="0">
                  <wp:start x="-124" y="-2160"/>
                  <wp:lineTo x="-313" y="-540"/>
                  <wp:lineTo x="-313" y="23760"/>
                  <wp:lineTo x="-249" y="24840"/>
                  <wp:lineTo x="22100" y="24840"/>
                  <wp:lineTo x="22100" y="-540"/>
                  <wp:lineTo x="21913" y="-2160"/>
                  <wp:lineTo x="-124" y="-2160"/>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3070" cy="457200"/>
                      </a:xfrm>
                      <a:prstGeom prst="rect">
                        <a:avLst/>
                      </a:prstGeom>
                      <a:solidFill>
                        <a:srgbClr val="46156B"/>
                      </a:solidFill>
                      <a:ln>
                        <a:noFill/>
                      </a:ln>
                      <a:effectLst>
                        <a:outerShdw dist="12698"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5EB3E799" w14:textId="77777777" w:rsidR="000507F2" w:rsidRPr="000362FC" w:rsidRDefault="000507F2" w:rsidP="000362FC">
                          <w:pPr>
                            <w:pStyle w:val="Toolkitheader2surveys"/>
                          </w:pPr>
                          <w:r>
                            <w:t>Community Needs Assessmen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79DCF" id="_x0000_t202" coordsize="21600,21600" o:spt="202" path="m,l,21600r21600,l21600,xe">
              <v:stroke joinstyle="miter"/>
              <v:path gradientshapeok="t" o:connecttype="rect"/>
            </v:shapetype>
            <v:shape id="Text Box 3" o:spid="_x0000_s1028" type="#_x0000_t202" style="position:absolute;margin-left:129.4pt;margin-top:61.45pt;width:434.1pt;height: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" fillcolor="#46156b" stroked="f">
              <v:shadow on="t" offset=".24942mm,.24942mm"/>
              <v:textbox inset=",7.2pt,,7.2pt">
                <w:txbxContent>
                  <w:p w14:paraId="5EB3E799" w14:textId="77777777" w:rsidR="000507F2" w:rsidRPr="000362FC" w:rsidRDefault="000507F2" w:rsidP="000362FC">
                    <w:pPr>
                      <w:pStyle w:val="Toolkitheader2surveys"/>
                    </w:pPr>
                    <w:r>
                      <w:t>Community Needs Assessment</w:t>
                    </w:r>
                  </w:p>
                </w:txbxContent>
              </v:textbox>
              <w10:wrap type="tight" anchorx="page" anchory="page"/>
            </v:shape>
          </w:pict>
        </mc:Fallback>
      </mc:AlternateContent>
    </w:r>
    <w:r>
      <w:rPr>
        <w:noProof/>
      </w:rPr>
      <mc:AlternateContent>
        <mc:Choice Requires="wps">
          <w:drawing>
            <wp:anchor distT="0" distB="0" distL="114300" distR="114300" simplePos="0" relativeHeight="251656192" behindDoc="0" locked="0" layoutInCell="1" allowOverlap="1" wp14:anchorId="27EDDB14" wp14:editId="17F3463D">
              <wp:simplePos x="0" y="0"/>
              <wp:positionH relativeFrom="column">
                <wp:posOffset>1094740</wp:posOffset>
              </wp:positionH>
              <wp:positionV relativeFrom="paragraph">
                <wp:posOffset>-52705</wp:posOffset>
              </wp:positionV>
              <wp:extent cx="3733800" cy="342900"/>
              <wp:effectExtent l="0" t="4445" r="63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7242E" w14:textId="77777777" w:rsidR="000507F2" w:rsidRPr="008A4380" w:rsidRDefault="000507F2" w:rsidP="006760FB">
                          <w:pPr>
                            <w:pStyle w:val="Toolkitheader1"/>
                          </w:pPr>
                          <w:r w:rsidRPr="008A4380">
                            <w:t xml:space="preserve">Dementia Capable Communities Toolki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DDB14" id="Text Box 2" o:spid="_x0000_s1029" type="#_x0000_t202" style="position:absolute;margin-left:86.2pt;margin-top:-4.15pt;width:294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" filled="f" stroked="f">
              <v:textbox inset=",7.2pt,,7.2pt">
                <w:txbxContent>
                  <w:p w14:paraId="4D07242E" w14:textId="77777777" w:rsidR="000507F2" w:rsidRPr="008A4380" w:rsidRDefault="000507F2" w:rsidP="006760FB">
                    <w:pPr>
                      <w:pStyle w:val="Toolkitheader1"/>
                    </w:pPr>
                    <w:r w:rsidRPr="008A4380">
                      <w:t xml:space="preserve">Dementia Capable Communities Toolkit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9AA2E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90B3C"/>
    <w:multiLevelType w:val="hybridMultilevel"/>
    <w:tmpl w:val="657A8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67F2A"/>
    <w:multiLevelType w:val="hybridMultilevel"/>
    <w:tmpl w:val="F28A389C"/>
    <w:lvl w:ilvl="0" w:tplc="41141DDC">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596B68"/>
    <w:multiLevelType w:val="hybridMultilevel"/>
    <w:tmpl w:val="02549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F57A5"/>
    <w:multiLevelType w:val="hybridMultilevel"/>
    <w:tmpl w:val="FC2CBD0A"/>
    <w:lvl w:ilvl="0" w:tplc="BB1CA5DA">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F367E"/>
    <w:multiLevelType w:val="hybridMultilevel"/>
    <w:tmpl w:val="3B745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11064"/>
    <w:multiLevelType w:val="hybridMultilevel"/>
    <w:tmpl w:val="13F05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25EC6"/>
    <w:multiLevelType w:val="hybridMultilevel"/>
    <w:tmpl w:val="4D96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C73D4"/>
    <w:multiLevelType w:val="hybridMultilevel"/>
    <w:tmpl w:val="30848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E1343"/>
    <w:multiLevelType w:val="hybridMultilevel"/>
    <w:tmpl w:val="6D386CEC"/>
    <w:lvl w:ilvl="0" w:tplc="07966C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6791F"/>
    <w:multiLevelType w:val="hybridMultilevel"/>
    <w:tmpl w:val="E0E8C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E77B6"/>
    <w:multiLevelType w:val="hybridMultilevel"/>
    <w:tmpl w:val="8FB47352"/>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E17262"/>
    <w:multiLevelType w:val="hybridMultilevel"/>
    <w:tmpl w:val="97D2EB76"/>
    <w:lvl w:ilvl="0" w:tplc="AA668AA6">
      <w:start w:val="1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75375"/>
    <w:multiLevelType w:val="hybridMultilevel"/>
    <w:tmpl w:val="F28A389C"/>
    <w:lvl w:ilvl="0" w:tplc="41141DDC">
      <w:start w:val="1"/>
      <w:numFmt w:val="bullet"/>
      <w:lvlText w:val=""/>
      <w:lvlJc w:val="left"/>
      <w:pPr>
        <w:ind w:left="720" w:hanging="360"/>
      </w:pPr>
      <w:rPr>
        <w:rFonts w:ascii="Symbol" w:hAnsi="Symbol" w:hint="default"/>
      </w:rPr>
    </w:lvl>
    <w:lvl w:ilvl="1" w:tplc="04090019">
      <w:start w:val="1"/>
      <w:numFmt w:val="bullet"/>
      <w:lvlText w:val="-"/>
      <w:lvlJc w:val="left"/>
      <w:pPr>
        <w:ind w:left="1440" w:hanging="360"/>
      </w:pPr>
      <w:rPr>
        <w:rFonts w:ascii="Calibri" w:hAnsi="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24394"/>
    <w:multiLevelType w:val="hybridMultilevel"/>
    <w:tmpl w:val="8DDE01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274EF"/>
    <w:multiLevelType w:val="hybridMultilevel"/>
    <w:tmpl w:val="70F4BF22"/>
    <w:lvl w:ilvl="0" w:tplc="FBE2D678">
      <w:numFmt w:val="bullet"/>
      <w:lvlText w:val="-"/>
      <w:lvlJc w:val="left"/>
      <w:pPr>
        <w:ind w:left="720" w:hanging="360"/>
      </w:pPr>
      <w:rPr>
        <w:rFonts w:ascii="Arial" w:eastAsia="Times New Roman" w:hAnsi="Arial" w:cs="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5368C"/>
    <w:multiLevelType w:val="hybridMultilevel"/>
    <w:tmpl w:val="8C1C8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42205"/>
    <w:multiLevelType w:val="multilevel"/>
    <w:tmpl w:val="8CE8485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B9B6114"/>
    <w:multiLevelType w:val="hybridMultilevel"/>
    <w:tmpl w:val="38EAF6C6"/>
    <w:lvl w:ilvl="0" w:tplc="ECEA806C">
      <w:start w:val="1"/>
      <w:numFmt w:val="bullet"/>
      <w:lvlText w:val="-"/>
      <w:lvlJc w:val="left"/>
      <w:pPr>
        <w:ind w:left="720" w:hanging="360"/>
      </w:pPr>
      <w:rPr>
        <w:rFonts w:ascii="Calibri" w:eastAsia="Times New Roman" w:hAnsi="Calibri" w:cs="Cambria"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46AF7"/>
    <w:multiLevelType w:val="hybridMultilevel"/>
    <w:tmpl w:val="23EA4988"/>
    <w:lvl w:ilvl="0" w:tplc="0B5AD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41594"/>
    <w:multiLevelType w:val="hybridMultilevel"/>
    <w:tmpl w:val="2318B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47D37"/>
    <w:multiLevelType w:val="hybridMultilevel"/>
    <w:tmpl w:val="F4307654"/>
    <w:lvl w:ilvl="0" w:tplc="76900CA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1761E6"/>
    <w:multiLevelType w:val="hybridMultilevel"/>
    <w:tmpl w:val="135028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2545F7"/>
    <w:multiLevelType w:val="hybridMultilevel"/>
    <w:tmpl w:val="6D0CF244"/>
    <w:lvl w:ilvl="0" w:tplc="E10C2C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593F53"/>
    <w:multiLevelType w:val="hybridMultilevel"/>
    <w:tmpl w:val="42D0737E"/>
    <w:lvl w:ilvl="0" w:tplc="1512AE74">
      <w:start w:val="1"/>
      <w:numFmt w:val="bullet"/>
      <w:pStyle w:val="bulle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631710"/>
    <w:multiLevelType w:val="hybridMultilevel"/>
    <w:tmpl w:val="B1F0C8BC"/>
    <w:lvl w:ilvl="0" w:tplc="7DF22990">
      <w:start w:val="1"/>
      <w:numFmt w:val="decimal"/>
      <w:pStyle w:val="numb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690094"/>
    <w:multiLevelType w:val="hybridMultilevel"/>
    <w:tmpl w:val="401E3230"/>
    <w:lvl w:ilvl="0" w:tplc="101EB80C">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7" w15:restartNumberingAfterBreak="0">
    <w:nsid w:val="73252A49"/>
    <w:multiLevelType w:val="hybridMultilevel"/>
    <w:tmpl w:val="F28A389C"/>
    <w:lvl w:ilvl="0" w:tplc="41141DDC">
      <w:start w:val="1"/>
      <w:numFmt w:val="bullet"/>
      <w:lvlText w:val=""/>
      <w:lvlJc w:val="left"/>
      <w:pPr>
        <w:ind w:left="720" w:hanging="360"/>
      </w:pPr>
      <w:rPr>
        <w:rFonts w:ascii="Symbol" w:hAnsi="Symbol" w:hint="default"/>
      </w:rPr>
    </w:lvl>
    <w:lvl w:ilvl="1" w:tplc="04090019">
      <w:start w:val="1"/>
      <w:numFmt w:val="bullet"/>
      <w:lvlText w:val="-"/>
      <w:lvlJc w:val="left"/>
      <w:pPr>
        <w:ind w:left="1440" w:hanging="360"/>
      </w:pPr>
      <w:rPr>
        <w:rFonts w:ascii="Calibri" w:hAnsi="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0769AD"/>
    <w:multiLevelType w:val="hybridMultilevel"/>
    <w:tmpl w:val="CCB4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70E94"/>
    <w:multiLevelType w:val="hybridMultilevel"/>
    <w:tmpl w:val="EE780F1C"/>
    <w:lvl w:ilvl="0" w:tplc="E10C2C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25"/>
    <w:lvlOverride w:ilvl="0">
      <w:startOverride w:val="1"/>
    </w:lvlOverride>
  </w:num>
  <w:num w:numId="4">
    <w:abstractNumId w:val="9"/>
  </w:num>
  <w:num w:numId="5">
    <w:abstractNumId w:val="28"/>
  </w:num>
  <w:num w:numId="6">
    <w:abstractNumId w:val="22"/>
  </w:num>
  <w:num w:numId="7">
    <w:abstractNumId w:val="3"/>
  </w:num>
  <w:num w:numId="8">
    <w:abstractNumId w:val="29"/>
  </w:num>
  <w:num w:numId="9">
    <w:abstractNumId w:val="8"/>
  </w:num>
  <w:num w:numId="10">
    <w:abstractNumId w:val="23"/>
  </w:num>
  <w:num w:numId="11">
    <w:abstractNumId w:val="6"/>
  </w:num>
  <w:num w:numId="12">
    <w:abstractNumId w:val="1"/>
  </w:num>
  <w:num w:numId="13">
    <w:abstractNumId w:val="15"/>
  </w:num>
  <w:num w:numId="14">
    <w:abstractNumId w:val="18"/>
  </w:num>
  <w:num w:numId="15">
    <w:abstractNumId w:val="12"/>
  </w:num>
  <w:num w:numId="16">
    <w:abstractNumId w:val="20"/>
  </w:num>
  <w:num w:numId="17">
    <w:abstractNumId w:val="21"/>
  </w:num>
  <w:num w:numId="18">
    <w:abstractNumId w:val="26"/>
  </w:num>
  <w:num w:numId="19">
    <w:abstractNumId w:val="4"/>
  </w:num>
  <w:num w:numId="20">
    <w:abstractNumId w:val="14"/>
  </w:num>
  <w:num w:numId="21">
    <w:abstractNumId w:val="19"/>
  </w:num>
  <w:num w:numId="22">
    <w:abstractNumId w:val="5"/>
  </w:num>
  <w:num w:numId="23">
    <w:abstractNumId w:val="16"/>
  </w:num>
  <w:num w:numId="24">
    <w:abstractNumId w:val="17"/>
  </w:num>
  <w:num w:numId="25">
    <w:abstractNumId w:val="25"/>
    <w:lvlOverride w:ilvl="0">
      <w:startOverride w:val="1"/>
    </w:lvlOverride>
  </w:num>
  <w:num w:numId="26">
    <w:abstractNumId w:val="13"/>
  </w:num>
  <w:num w:numId="27">
    <w:abstractNumId w:val="27"/>
  </w:num>
  <w:num w:numId="28">
    <w:abstractNumId w:val="25"/>
    <w:lvlOverride w:ilvl="0">
      <w:startOverride w:val="1"/>
    </w:lvlOverride>
  </w:num>
  <w:num w:numId="29">
    <w:abstractNumId w:val="25"/>
    <w:lvlOverride w:ilvl="0">
      <w:startOverride w:val="1"/>
    </w:lvlOverride>
  </w:num>
  <w:num w:numId="30">
    <w:abstractNumId w:val="7"/>
  </w:num>
  <w:num w:numId="31">
    <w:abstractNumId w:val="24"/>
  </w:num>
  <w:num w:numId="32">
    <w:abstractNumId w:val="0"/>
  </w:num>
  <w:num w:numId="33">
    <w:abstractNumId w:val="25"/>
    <w:lvlOverride w:ilvl="0">
      <w:startOverride w:val="1"/>
    </w:lvlOverride>
  </w:num>
  <w:num w:numId="34">
    <w:abstractNumId w:val="25"/>
    <w:lvlOverride w:ilvl="0">
      <w:startOverride w:val="1"/>
    </w:lvlOverride>
  </w:num>
  <w:num w:numId="35">
    <w:abstractNumId w:val="25"/>
    <w:lvlOverride w:ilvl="0">
      <w:startOverride w:val="1"/>
    </w:lvlOverride>
  </w:num>
  <w:num w:numId="36">
    <w:abstractNumId w:val="25"/>
    <w:lvlOverride w:ilvl="0">
      <w:startOverride w:val="1"/>
    </w:lvlOverride>
  </w:num>
  <w:num w:numId="37">
    <w:abstractNumId w:val="25"/>
    <w:lvlOverride w:ilvl="0">
      <w:startOverride w:val="1"/>
    </w:lvlOverride>
  </w:num>
  <w:num w:numId="38">
    <w:abstractNumId w:val="11"/>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rA0MTCxNDY3NzJW0lEKTi0uzszPAykwrAUAHAv1ASwAAAA="/>
  </w:docVars>
  <w:rsids>
    <w:rsidRoot w:val="00F6163B"/>
    <w:rsid w:val="00000043"/>
    <w:rsid w:val="00001AD3"/>
    <w:rsid w:val="0000287E"/>
    <w:rsid w:val="00004109"/>
    <w:rsid w:val="000043A2"/>
    <w:rsid w:val="000045F4"/>
    <w:rsid w:val="00005745"/>
    <w:rsid w:val="00007AED"/>
    <w:rsid w:val="00010D2E"/>
    <w:rsid w:val="00012B32"/>
    <w:rsid w:val="00013681"/>
    <w:rsid w:val="00013D5A"/>
    <w:rsid w:val="00017D28"/>
    <w:rsid w:val="000221FA"/>
    <w:rsid w:val="000226B4"/>
    <w:rsid w:val="00023388"/>
    <w:rsid w:val="000256E9"/>
    <w:rsid w:val="0002603A"/>
    <w:rsid w:val="000278E3"/>
    <w:rsid w:val="00030048"/>
    <w:rsid w:val="00035157"/>
    <w:rsid w:val="00035CF7"/>
    <w:rsid w:val="000362FC"/>
    <w:rsid w:val="00036B06"/>
    <w:rsid w:val="00037B1D"/>
    <w:rsid w:val="0004538E"/>
    <w:rsid w:val="00045553"/>
    <w:rsid w:val="00045C90"/>
    <w:rsid w:val="00047406"/>
    <w:rsid w:val="000507F2"/>
    <w:rsid w:val="00050D78"/>
    <w:rsid w:val="00052E75"/>
    <w:rsid w:val="00053396"/>
    <w:rsid w:val="00053E32"/>
    <w:rsid w:val="00054A67"/>
    <w:rsid w:val="00054C18"/>
    <w:rsid w:val="00056DB2"/>
    <w:rsid w:val="00057D01"/>
    <w:rsid w:val="00064C4F"/>
    <w:rsid w:val="00064F04"/>
    <w:rsid w:val="00066682"/>
    <w:rsid w:val="00071263"/>
    <w:rsid w:val="00071C21"/>
    <w:rsid w:val="000738A7"/>
    <w:rsid w:val="000828AF"/>
    <w:rsid w:val="0008700C"/>
    <w:rsid w:val="00087758"/>
    <w:rsid w:val="00092A60"/>
    <w:rsid w:val="000962EA"/>
    <w:rsid w:val="000967C5"/>
    <w:rsid w:val="0009770D"/>
    <w:rsid w:val="000A0DD9"/>
    <w:rsid w:val="000A3EF2"/>
    <w:rsid w:val="000A3F90"/>
    <w:rsid w:val="000A4ADA"/>
    <w:rsid w:val="000A54CA"/>
    <w:rsid w:val="000A59F5"/>
    <w:rsid w:val="000A628D"/>
    <w:rsid w:val="000B030F"/>
    <w:rsid w:val="000B05CE"/>
    <w:rsid w:val="000B12B3"/>
    <w:rsid w:val="000B144A"/>
    <w:rsid w:val="000B26CF"/>
    <w:rsid w:val="000B729F"/>
    <w:rsid w:val="000B775F"/>
    <w:rsid w:val="000C02E1"/>
    <w:rsid w:val="000C28B0"/>
    <w:rsid w:val="000C45E5"/>
    <w:rsid w:val="000C4BDE"/>
    <w:rsid w:val="000C5955"/>
    <w:rsid w:val="000C59A7"/>
    <w:rsid w:val="000C61C0"/>
    <w:rsid w:val="000C6229"/>
    <w:rsid w:val="000C778E"/>
    <w:rsid w:val="000D0169"/>
    <w:rsid w:val="000D038F"/>
    <w:rsid w:val="000D2809"/>
    <w:rsid w:val="000D2E7F"/>
    <w:rsid w:val="000D47BE"/>
    <w:rsid w:val="000D4DF0"/>
    <w:rsid w:val="000D538D"/>
    <w:rsid w:val="000D54CD"/>
    <w:rsid w:val="000D6FFA"/>
    <w:rsid w:val="000E0E7E"/>
    <w:rsid w:val="000E4F8C"/>
    <w:rsid w:val="000E51B9"/>
    <w:rsid w:val="000E612F"/>
    <w:rsid w:val="000F1156"/>
    <w:rsid w:val="000F7816"/>
    <w:rsid w:val="00101BD5"/>
    <w:rsid w:val="00102F6D"/>
    <w:rsid w:val="00107C78"/>
    <w:rsid w:val="00114134"/>
    <w:rsid w:val="001142B6"/>
    <w:rsid w:val="00116667"/>
    <w:rsid w:val="0011714D"/>
    <w:rsid w:val="00122F1A"/>
    <w:rsid w:val="00124051"/>
    <w:rsid w:val="001242F4"/>
    <w:rsid w:val="001265D1"/>
    <w:rsid w:val="001266B9"/>
    <w:rsid w:val="0012681B"/>
    <w:rsid w:val="00126FB6"/>
    <w:rsid w:val="001271FC"/>
    <w:rsid w:val="001278F5"/>
    <w:rsid w:val="00130712"/>
    <w:rsid w:val="001344D6"/>
    <w:rsid w:val="00135558"/>
    <w:rsid w:val="00136161"/>
    <w:rsid w:val="00136958"/>
    <w:rsid w:val="0013779F"/>
    <w:rsid w:val="001411D9"/>
    <w:rsid w:val="00143353"/>
    <w:rsid w:val="0014395B"/>
    <w:rsid w:val="00146509"/>
    <w:rsid w:val="0014722A"/>
    <w:rsid w:val="00151177"/>
    <w:rsid w:val="00153F0D"/>
    <w:rsid w:val="00155412"/>
    <w:rsid w:val="00156EB0"/>
    <w:rsid w:val="00164496"/>
    <w:rsid w:val="00164760"/>
    <w:rsid w:val="00167F27"/>
    <w:rsid w:val="001727BC"/>
    <w:rsid w:val="001733EC"/>
    <w:rsid w:val="00177AF8"/>
    <w:rsid w:val="00181A1B"/>
    <w:rsid w:val="001841E0"/>
    <w:rsid w:val="00186AB7"/>
    <w:rsid w:val="001871AA"/>
    <w:rsid w:val="00191634"/>
    <w:rsid w:val="0019222D"/>
    <w:rsid w:val="001922FF"/>
    <w:rsid w:val="00192409"/>
    <w:rsid w:val="001939D9"/>
    <w:rsid w:val="00194A8B"/>
    <w:rsid w:val="001953AD"/>
    <w:rsid w:val="00196870"/>
    <w:rsid w:val="00196DA4"/>
    <w:rsid w:val="00197914"/>
    <w:rsid w:val="001A07B0"/>
    <w:rsid w:val="001A1F01"/>
    <w:rsid w:val="001A779B"/>
    <w:rsid w:val="001B01FD"/>
    <w:rsid w:val="001B1B6A"/>
    <w:rsid w:val="001B26F5"/>
    <w:rsid w:val="001B5774"/>
    <w:rsid w:val="001B5C13"/>
    <w:rsid w:val="001B62A5"/>
    <w:rsid w:val="001B755E"/>
    <w:rsid w:val="001B76FC"/>
    <w:rsid w:val="001C0167"/>
    <w:rsid w:val="001C2C97"/>
    <w:rsid w:val="001C2F18"/>
    <w:rsid w:val="001C5F01"/>
    <w:rsid w:val="001C5F1A"/>
    <w:rsid w:val="001D055C"/>
    <w:rsid w:val="001D31DA"/>
    <w:rsid w:val="001D387C"/>
    <w:rsid w:val="001D4480"/>
    <w:rsid w:val="001D49FA"/>
    <w:rsid w:val="001D4AEC"/>
    <w:rsid w:val="001D64C2"/>
    <w:rsid w:val="001D782A"/>
    <w:rsid w:val="001E2E03"/>
    <w:rsid w:val="001E3788"/>
    <w:rsid w:val="001E48B2"/>
    <w:rsid w:val="001E78C2"/>
    <w:rsid w:val="001F30F9"/>
    <w:rsid w:val="001F3BA7"/>
    <w:rsid w:val="001F56FC"/>
    <w:rsid w:val="001F6EFF"/>
    <w:rsid w:val="001F72E1"/>
    <w:rsid w:val="002008D1"/>
    <w:rsid w:val="00202871"/>
    <w:rsid w:val="00204E5B"/>
    <w:rsid w:val="002060CF"/>
    <w:rsid w:val="002060F7"/>
    <w:rsid w:val="00207411"/>
    <w:rsid w:val="002100FC"/>
    <w:rsid w:val="00211220"/>
    <w:rsid w:val="00211696"/>
    <w:rsid w:val="00211D08"/>
    <w:rsid w:val="00212223"/>
    <w:rsid w:val="002154D8"/>
    <w:rsid w:val="002164B0"/>
    <w:rsid w:val="00216CBD"/>
    <w:rsid w:val="0021700E"/>
    <w:rsid w:val="00217B86"/>
    <w:rsid w:val="002201DA"/>
    <w:rsid w:val="00221B51"/>
    <w:rsid w:val="002241F6"/>
    <w:rsid w:val="00226CED"/>
    <w:rsid w:val="00231D29"/>
    <w:rsid w:val="0023359D"/>
    <w:rsid w:val="0023454F"/>
    <w:rsid w:val="00235223"/>
    <w:rsid w:val="00235C67"/>
    <w:rsid w:val="002456CB"/>
    <w:rsid w:val="00251CCD"/>
    <w:rsid w:val="002541B4"/>
    <w:rsid w:val="002549DE"/>
    <w:rsid w:val="00254E6B"/>
    <w:rsid w:val="00255F77"/>
    <w:rsid w:val="0025604E"/>
    <w:rsid w:val="00260514"/>
    <w:rsid w:val="00260F0C"/>
    <w:rsid w:val="00261B2C"/>
    <w:rsid w:val="00262E3E"/>
    <w:rsid w:val="00264F05"/>
    <w:rsid w:val="00265EE1"/>
    <w:rsid w:val="0026691A"/>
    <w:rsid w:val="0027218E"/>
    <w:rsid w:val="00273910"/>
    <w:rsid w:val="002749EA"/>
    <w:rsid w:val="002772FB"/>
    <w:rsid w:val="0027766A"/>
    <w:rsid w:val="00280416"/>
    <w:rsid w:val="00283F20"/>
    <w:rsid w:val="00283FC6"/>
    <w:rsid w:val="00284B3B"/>
    <w:rsid w:val="0028616A"/>
    <w:rsid w:val="00293F9E"/>
    <w:rsid w:val="00295F60"/>
    <w:rsid w:val="00296BA6"/>
    <w:rsid w:val="002A12C2"/>
    <w:rsid w:val="002A1986"/>
    <w:rsid w:val="002A2B8E"/>
    <w:rsid w:val="002A313B"/>
    <w:rsid w:val="002A51BB"/>
    <w:rsid w:val="002A531A"/>
    <w:rsid w:val="002A6ABF"/>
    <w:rsid w:val="002B04FE"/>
    <w:rsid w:val="002B2B3D"/>
    <w:rsid w:val="002B4236"/>
    <w:rsid w:val="002B6DA3"/>
    <w:rsid w:val="002B7653"/>
    <w:rsid w:val="002C1EA2"/>
    <w:rsid w:val="002C285C"/>
    <w:rsid w:val="002C48B0"/>
    <w:rsid w:val="002C58F6"/>
    <w:rsid w:val="002C6FEC"/>
    <w:rsid w:val="002D149D"/>
    <w:rsid w:val="002D1B4F"/>
    <w:rsid w:val="002D2690"/>
    <w:rsid w:val="002D4657"/>
    <w:rsid w:val="002D4905"/>
    <w:rsid w:val="002D7BCB"/>
    <w:rsid w:val="002D7F30"/>
    <w:rsid w:val="002E7013"/>
    <w:rsid w:val="002E78BE"/>
    <w:rsid w:val="002F1DC4"/>
    <w:rsid w:val="002F1DE3"/>
    <w:rsid w:val="002F3ADA"/>
    <w:rsid w:val="002F4354"/>
    <w:rsid w:val="002F6616"/>
    <w:rsid w:val="002F67E9"/>
    <w:rsid w:val="002F7D3C"/>
    <w:rsid w:val="00301D7C"/>
    <w:rsid w:val="00301E1F"/>
    <w:rsid w:val="0030523F"/>
    <w:rsid w:val="0030620B"/>
    <w:rsid w:val="00306A7D"/>
    <w:rsid w:val="00307AFC"/>
    <w:rsid w:val="00312659"/>
    <w:rsid w:val="00312751"/>
    <w:rsid w:val="00312D34"/>
    <w:rsid w:val="00313612"/>
    <w:rsid w:val="00314864"/>
    <w:rsid w:val="00317918"/>
    <w:rsid w:val="003208AD"/>
    <w:rsid w:val="00321DF2"/>
    <w:rsid w:val="00322B19"/>
    <w:rsid w:val="00322C55"/>
    <w:rsid w:val="003243E0"/>
    <w:rsid w:val="00325109"/>
    <w:rsid w:val="00325F49"/>
    <w:rsid w:val="003272F7"/>
    <w:rsid w:val="0033067A"/>
    <w:rsid w:val="00331502"/>
    <w:rsid w:val="00331C07"/>
    <w:rsid w:val="00333350"/>
    <w:rsid w:val="00333E01"/>
    <w:rsid w:val="003365B6"/>
    <w:rsid w:val="003410B1"/>
    <w:rsid w:val="003426A2"/>
    <w:rsid w:val="00342E6C"/>
    <w:rsid w:val="0034702C"/>
    <w:rsid w:val="00347A24"/>
    <w:rsid w:val="00350401"/>
    <w:rsid w:val="00351076"/>
    <w:rsid w:val="00352301"/>
    <w:rsid w:val="003534CF"/>
    <w:rsid w:val="003535C3"/>
    <w:rsid w:val="0036485A"/>
    <w:rsid w:val="00367220"/>
    <w:rsid w:val="003678F2"/>
    <w:rsid w:val="003704C1"/>
    <w:rsid w:val="00370FDF"/>
    <w:rsid w:val="003751CE"/>
    <w:rsid w:val="00375ECA"/>
    <w:rsid w:val="00376C3D"/>
    <w:rsid w:val="003773B1"/>
    <w:rsid w:val="0038012D"/>
    <w:rsid w:val="00380498"/>
    <w:rsid w:val="003829D0"/>
    <w:rsid w:val="00384FBF"/>
    <w:rsid w:val="00385059"/>
    <w:rsid w:val="003852BE"/>
    <w:rsid w:val="00387A7C"/>
    <w:rsid w:val="00387C45"/>
    <w:rsid w:val="0039368C"/>
    <w:rsid w:val="003949D8"/>
    <w:rsid w:val="00394DC5"/>
    <w:rsid w:val="003952C5"/>
    <w:rsid w:val="003A0534"/>
    <w:rsid w:val="003A167C"/>
    <w:rsid w:val="003A2631"/>
    <w:rsid w:val="003A2BEB"/>
    <w:rsid w:val="003A3121"/>
    <w:rsid w:val="003A3459"/>
    <w:rsid w:val="003A444D"/>
    <w:rsid w:val="003A5FE0"/>
    <w:rsid w:val="003B2AE0"/>
    <w:rsid w:val="003C0319"/>
    <w:rsid w:val="003C3533"/>
    <w:rsid w:val="003C5407"/>
    <w:rsid w:val="003C5509"/>
    <w:rsid w:val="003C6BE8"/>
    <w:rsid w:val="003D0427"/>
    <w:rsid w:val="003D04BD"/>
    <w:rsid w:val="003D0E98"/>
    <w:rsid w:val="003D0EC1"/>
    <w:rsid w:val="003D1C4F"/>
    <w:rsid w:val="003D3122"/>
    <w:rsid w:val="003D6066"/>
    <w:rsid w:val="003D74A7"/>
    <w:rsid w:val="003E6399"/>
    <w:rsid w:val="003F04F0"/>
    <w:rsid w:val="003F161D"/>
    <w:rsid w:val="003F204D"/>
    <w:rsid w:val="003F3973"/>
    <w:rsid w:val="003F47A0"/>
    <w:rsid w:val="003F4C12"/>
    <w:rsid w:val="003F6632"/>
    <w:rsid w:val="003F6B68"/>
    <w:rsid w:val="00407802"/>
    <w:rsid w:val="004078A3"/>
    <w:rsid w:val="00410343"/>
    <w:rsid w:val="004123C6"/>
    <w:rsid w:val="00415D46"/>
    <w:rsid w:val="004168D5"/>
    <w:rsid w:val="00417646"/>
    <w:rsid w:val="004220E2"/>
    <w:rsid w:val="00422943"/>
    <w:rsid w:val="00423BC1"/>
    <w:rsid w:val="00426CF6"/>
    <w:rsid w:val="00426E92"/>
    <w:rsid w:val="00431C08"/>
    <w:rsid w:val="00431CE3"/>
    <w:rsid w:val="00433D57"/>
    <w:rsid w:val="00434284"/>
    <w:rsid w:val="004357FD"/>
    <w:rsid w:val="00436CDE"/>
    <w:rsid w:val="004406BE"/>
    <w:rsid w:val="00441C3F"/>
    <w:rsid w:val="00441CB5"/>
    <w:rsid w:val="00441FEC"/>
    <w:rsid w:val="0044216D"/>
    <w:rsid w:val="00442AD9"/>
    <w:rsid w:val="00444AAE"/>
    <w:rsid w:val="004456A5"/>
    <w:rsid w:val="00445A97"/>
    <w:rsid w:val="00446B32"/>
    <w:rsid w:val="0044775F"/>
    <w:rsid w:val="00453342"/>
    <w:rsid w:val="00455EC7"/>
    <w:rsid w:val="004565BB"/>
    <w:rsid w:val="004633E7"/>
    <w:rsid w:val="0046412D"/>
    <w:rsid w:val="004679EB"/>
    <w:rsid w:val="004706B1"/>
    <w:rsid w:val="00471696"/>
    <w:rsid w:val="00471BF7"/>
    <w:rsid w:val="00473837"/>
    <w:rsid w:val="00475CD2"/>
    <w:rsid w:val="004770A3"/>
    <w:rsid w:val="00480939"/>
    <w:rsid w:val="004849EA"/>
    <w:rsid w:val="00485CC8"/>
    <w:rsid w:val="004865D0"/>
    <w:rsid w:val="004900BF"/>
    <w:rsid w:val="004950F9"/>
    <w:rsid w:val="00495A6B"/>
    <w:rsid w:val="004967DA"/>
    <w:rsid w:val="004A0C01"/>
    <w:rsid w:val="004A212E"/>
    <w:rsid w:val="004A46EE"/>
    <w:rsid w:val="004A631F"/>
    <w:rsid w:val="004B0668"/>
    <w:rsid w:val="004B16D6"/>
    <w:rsid w:val="004B24AE"/>
    <w:rsid w:val="004B2E45"/>
    <w:rsid w:val="004B3095"/>
    <w:rsid w:val="004B49ED"/>
    <w:rsid w:val="004B55F6"/>
    <w:rsid w:val="004B719C"/>
    <w:rsid w:val="004B74FB"/>
    <w:rsid w:val="004C1CF3"/>
    <w:rsid w:val="004C4576"/>
    <w:rsid w:val="004C461A"/>
    <w:rsid w:val="004C5DEF"/>
    <w:rsid w:val="004D336E"/>
    <w:rsid w:val="004D39BF"/>
    <w:rsid w:val="004D4829"/>
    <w:rsid w:val="004D5F31"/>
    <w:rsid w:val="004D611E"/>
    <w:rsid w:val="004E0404"/>
    <w:rsid w:val="004E1EF7"/>
    <w:rsid w:val="004E2367"/>
    <w:rsid w:val="004E314C"/>
    <w:rsid w:val="004E4284"/>
    <w:rsid w:val="004E5E3B"/>
    <w:rsid w:val="004E69AF"/>
    <w:rsid w:val="004F3B74"/>
    <w:rsid w:val="004F4001"/>
    <w:rsid w:val="004F41A6"/>
    <w:rsid w:val="004F6F87"/>
    <w:rsid w:val="005029D4"/>
    <w:rsid w:val="00504D79"/>
    <w:rsid w:val="00506615"/>
    <w:rsid w:val="00506AA3"/>
    <w:rsid w:val="00506E22"/>
    <w:rsid w:val="00507333"/>
    <w:rsid w:val="005113E3"/>
    <w:rsid w:val="00512067"/>
    <w:rsid w:val="00512F3B"/>
    <w:rsid w:val="00517353"/>
    <w:rsid w:val="0052336D"/>
    <w:rsid w:val="00523FAC"/>
    <w:rsid w:val="00524C76"/>
    <w:rsid w:val="00532B2A"/>
    <w:rsid w:val="005334D5"/>
    <w:rsid w:val="00534D1F"/>
    <w:rsid w:val="005374A7"/>
    <w:rsid w:val="00537A4D"/>
    <w:rsid w:val="00542CA4"/>
    <w:rsid w:val="0055095A"/>
    <w:rsid w:val="00551968"/>
    <w:rsid w:val="00554F52"/>
    <w:rsid w:val="00555ED0"/>
    <w:rsid w:val="0055644B"/>
    <w:rsid w:val="00560351"/>
    <w:rsid w:val="0056101C"/>
    <w:rsid w:val="0056594C"/>
    <w:rsid w:val="0057076B"/>
    <w:rsid w:val="00573567"/>
    <w:rsid w:val="00573C88"/>
    <w:rsid w:val="00573D1C"/>
    <w:rsid w:val="00574A5C"/>
    <w:rsid w:val="00576919"/>
    <w:rsid w:val="005770CA"/>
    <w:rsid w:val="00581E36"/>
    <w:rsid w:val="00582ECB"/>
    <w:rsid w:val="00583EA6"/>
    <w:rsid w:val="0058492F"/>
    <w:rsid w:val="005856A0"/>
    <w:rsid w:val="00586865"/>
    <w:rsid w:val="00590B5F"/>
    <w:rsid w:val="00592448"/>
    <w:rsid w:val="005948B2"/>
    <w:rsid w:val="00594A28"/>
    <w:rsid w:val="005A03FE"/>
    <w:rsid w:val="005A11F5"/>
    <w:rsid w:val="005A32FE"/>
    <w:rsid w:val="005A4174"/>
    <w:rsid w:val="005A6C8A"/>
    <w:rsid w:val="005B0227"/>
    <w:rsid w:val="005B3BFA"/>
    <w:rsid w:val="005B3E3D"/>
    <w:rsid w:val="005B4A6D"/>
    <w:rsid w:val="005B75B6"/>
    <w:rsid w:val="005C172A"/>
    <w:rsid w:val="005C2A72"/>
    <w:rsid w:val="005C3012"/>
    <w:rsid w:val="005C3F62"/>
    <w:rsid w:val="005C4B4A"/>
    <w:rsid w:val="005D023F"/>
    <w:rsid w:val="005D170B"/>
    <w:rsid w:val="005D1993"/>
    <w:rsid w:val="005D71CC"/>
    <w:rsid w:val="005D7522"/>
    <w:rsid w:val="005D7DE6"/>
    <w:rsid w:val="005E02A0"/>
    <w:rsid w:val="005E1C2F"/>
    <w:rsid w:val="005E3DD4"/>
    <w:rsid w:val="005E4675"/>
    <w:rsid w:val="005E73E5"/>
    <w:rsid w:val="005F31BB"/>
    <w:rsid w:val="005F3961"/>
    <w:rsid w:val="0060052A"/>
    <w:rsid w:val="006007A1"/>
    <w:rsid w:val="006010A2"/>
    <w:rsid w:val="00602CB4"/>
    <w:rsid w:val="0060638B"/>
    <w:rsid w:val="00606627"/>
    <w:rsid w:val="00606B1B"/>
    <w:rsid w:val="006079AB"/>
    <w:rsid w:val="00610632"/>
    <w:rsid w:val="006120DD"/>
    <w:rsid w:val="006130F6"/>
    <w:rsid w:val="00616355"/>
    <w:rsid w:val="00620417"/>
    <w:rsid w:val="00620EC9"/>
    <w:rsid w:val="00621478"/>
    <w:rsid w:val="00624458"/>
    <w:rsid w:val="006310C3"/>
    <w:rsid w:val="006316CD"/>
    <w:rsid w:val="0063179C"/>
    <w:rsid w:val="00631FCD"/>
    <w:rsid w:val="00632A31"/>
    <w:rsid w:val="00633087"/>
    <w:rsid w:val="0063634F"/>
    <w:rsid w:val="00636949"/>
    <w:rsid w:val="00642A4E"/>
    <w:rsid w:val="0064360D"/>
    <w:rsid w:val="00643882"/>
    <w:rsid w:val="00644197"/>
    <w:rsid w:val="00644D7B"/>
    <w:rsid w:val="0064793C"/>
    <w:rsid w:val="00652523"/>
    <w:rsid w:val="00653646"/>
    <w:rsid w:val="006626A7"/>
    <w:rsid w:val="00664DC0"/>
    <w:rsid w:val="006668B4"/>
    <w:rsid w:val="006700C8"/>
    <w:rsid w:val="00671FEF"/>
    <w:rsid w:val="00673E03"/>
    <w:rsid w:val="006760FB"/>
    <w:rsid w:val="00677F33"/>
    <w:rsid w:val="00684AE9"/>
    <w:rsid w:val="00686A44"/>
    <w:rsid w:val="006879A6"/>
    <w:rsid w:val="00691780"/>
    <w:rsid w:val="00692446"/>
    <w:rsid w:val="0069265C"/>
    <w:rsid w:val="0069332F"/>
    <w:rsid w:val="00693F89"/>
    <w:rsid w:val="00694C68"/>
    <w:rsid w:val="006959F1"/>
    <w:rsid w:val="006A03DF"/>
    <w:rsid w:val="006A162A"/>
    <w:rsid w:val="006A280A"/>
    <w:rsid w:val="006A5C0C"/>
    <w:rsid w:val="006A71B0"/>
    <w:rsid w:val="006B0259"/>
    <w:rsid w:val="006B0BB9"/>
    <w:rsid w:val="006B3DC1"/>
    <w:rsid w:val="006B4052"/>
    <w:rsid w:val="006B4EB0"/>
    <w:rsid w:val="006B7240"/>
    <w:rsid w:val="006C4E85"/>
    <w:rsid w:val="006C50E2"/>
    <w:rsid w:val="006C51FA"/>
    <w:rsid w:val="006C641D"/>
    <w:rsid w:val="006C6BC1"/>
    <w:rsid w:val="006D60CD"/>
    <w:rsid w:val="006E1485"/>
    <w:rsid w:val="006E1B37"/>
    <w:rsid w:val="006E263B"/>
    <w:rsid w:val="006E32D8"/>
    <w:rsid w:val="006E3E77"/>
    <w:rsid w:val="006E4374"/>
    <w:rsid w:val="006E5A70"/>
    <w:rsid w:val="006E5AA2"/>
    <w:rsid w:val="006E6D6D"/>
    <w:rsid w:val="006F0523"/>
    <w:rsid w:val="006F085C"/>
    <w:rsid w:val="006F334B"/>
    <w:rsid w:val="006F3E05"/>
    <w:rsid w:val="006F531A"/>
    <w:rsid w:val="00701042"/>
    <w:rsid w:val="00702F8A"/>
    <w:rsid w:val="00703AB0"/>
    <w:rsid w:val="00704B77"/>
    <w:rsid w:val="00704D00"/>
    <w:rsid w:val="007065E2"/>
    <w:rsid w:val="007134E1"/>
    <w:rsid w:val="00714BBF"/>
    <w:rsid w:val="00717AA9"/>
    <w:rsid w:val="0072069B"/>
    <w:rsid w:val="0072078C"/>
    <w:rsid w:val="00720EA6"/>
    <w:rsid w:val="00723F33"/>
    <w:rsid w:val="007258A3"/>
    <w:rsid w:val="007261E1"/>
    <w:rsid w:val="007277B1"/>
    <w:rsid w:val="007300FA"/>
    <w:rsid w:val="00731355"/>
    <w:rsid w:val="0073164F"/>
    <w:rsid w:val="00732119"/>
    <w:rsid w:val="00732ADD"/>
    <w:rsid w:val="00734669"/>
    <w:rsid w:val="00735DAA"/>
    <w:rsid w:val="0074675C"/>
    <w:rsid w:val="00750A3F"/>
    <w:rsid w:val="00751A4A"/>
    <w:rsid w:val="00757162"/>
    <w:rsid w:val="007604FB"/>
    <w:rsid w:val="00762B82"/>
    <w:rsid w:val="00762F37"/>
    <w:rsid w:val="00764737"/>
    <w:rsid w:val="007653E7"/>
    <w:rsid w:val="00766E1A"/>
    <w:rsid w:val="00767106"/>
    <w:rsid w:val="00770C40"/>
    <w:rsid w:val="00771EFB"/>
    <w:rsid w:val="0077263A"/>
    <w:rsid w:val="00772EEF"/>
    <w:rsid w:val="00773001"/>
    <w:rsid w:val="00773F85"/>
    <w:rsid w:val="00774D29"/>
    <w:rsid w:val="007758C8"/>
    <w:rsid w:val="00775F22"/>
    <w:rsid w:val="0078389C"/>
    <w:rsid w:val="00785824"/>
    <w:rsid w:val="00785936"/>
    <w:rsid w:val="007900C9"/>
    <w:rsid w:val="007901DB"/>
    <w:rsid w:val="00792C4D"/>
    <w:rsid w:val="0079431A"/>
    <w:rsid w:val="00794FBE"/>
    <w:rsid w:val="007950ED"/>
    <w:rsid w:val="007965F9"/>
    <w:rsid w:val="0079727A"/>
    <w:rsid w:val="007A5CD7"/>
    <w:rsid w:val="007A5E92"/>
    <w:rsid w:val="007B1277"/>
    <w:rsid w:val="007B2413"/>
    <w:rsid w:val="007B50B1"/>
    <w:rsid w:val="007B6E38"/>
    <w:rsid w:val="007C0159"/>
    <w:rsid w:val="007C069A"/>
    <w:rsid w:val="007C67DC"/>
    <w:rsid w:val="007C6B59"/>
    <w:rsid w:val="007C723F"/>
    <w:rsid w:val="007D490B"/>
    <w:rsid w:val="007D494C"/>
    <w:rsid w:val="007D57C8"/>
    <w:rsid w:val="007D6FAC"/>
    <w:rsid w:val="007E2339"/>
    <w:rsid w:val="007E5553"/>
    <w:rsid w:val="007F054C"/>
    <w:rsid w:val="007F75C4"/>
    <w:rsid w:val="0080030F"/>
    <w:rsid w:val="00800B74"/>
    <w:rsid w:val="00803025"/>
    <w:rsid w:val="008062D9"/>
    <w:rsid w:val="00806911"/>
    <w:rsid w:val="0080722D"/>
    <w:rsid w:val="00807E85"/>
    <w:rsid w:val="00810AB6"/>
    <w:rsid w:val="00813537"/>
    <w:rsid w:val="00813AF3"/>
    <w:rsid w:val="00813F91"/>
    <w:rsid w:val="00814F82"/>
    <w:rsid w:val="00820482"/>
    <w:rsid w:val="0082209B"/>
    <w:rsid w:val="0082708E"/>
    <w:rsid w:val="00827852"/>
    <w:rsid w:val="00827903"/>
    <w:rsid w:val="00834A86"/>
    <w:rsid w:val="00835E60"/>
    <w:rsid w:val="00836D16"/>
    <w:rsid w:val="008378C4"/>
    <w:rsid w:val="00841858"/>
    <w:rsid w:val="00841E31"/>
    <w:rsid w:val="00845073"/>
    <w:rsid w:val="00845DCA"/>
    <w:rsid w:val="00850FA9"/>
    <w:rsid w:val="00852326"/>
    <w:rsid w:val="00853762"/>
    <w:rsid w:val="00856495"/>
    <w:rsid w:val="00857593"/>
    <w:rsid w:val="00857F1E"/>
    <w:rsid w:val="00860233"/>
    <w:rsid w:val="00860A49"/>
    <w:rsid w:val="0086137A"/>
    <w:rsid w:val="008633DE"/>
    <w:rsid w:val="0086652C"/>
    <w:rsid w:val="00866A29"/>
    <w:rsid w:val="008709E6"/>
    <w:rsid w:val="00870A80"/>
    <w:rsid w:val="00872EA5"/>
    <w:rsid w:val="008753CD"/>
    <w:rsid w:val="00875EA4"/>
    <w:rsid w:val="00875FC0"/>
    <w:rsid w:val="00876733"/>
    <w:rsid w:val="008806B0"/>
    <w:rsid w:val="00881B70"/>
    <w:rsid w:val="00883BBE"/>
    <w:rsid w:val="00884594"/>
    <w:rsid w:val="00884F6A"/>
    <w:rsid w:val="00886D44"/>
    <w:rsid w:val="0089078D"/>
    <w:rsid w:val="00892528"/>
    <w:rsid w:val="008939F6"/>
    <w:rsid w:val="008A1180"/>
    <w:rsid w:val="008A1729"/>
    <w:rsid w:val="008A3A40"/>
    <w:rsid w:val="008A454D"/>
    <w:rsid w:val="008A4A64"/>
    <w:rsid w:val="008A54FB"/>
    <w:rsid w:val="008A6415"/>
    <w:rsid w:val="008A6DFA"/>
    <w:rsid w:val="008B0DE5"/>
    <w:rsid w:val="008B2922"/>
    <w:rsid w:val="008B2FC1"/>
    <w:rsid w:val="008B3202"/>
    <w:rsid w:val="008B32E6"/>
    <w:rsid w:val="008B60E7"/>
    <w:rsid w:val="008B62D7"/>
    <w:rsid w:val="008C161A"/>
    <w:rsid w:val="008C162B"/>
    <w:rsid w:val="008C17AD"/>
    <w:rsid w:val="008C1D6C"/>
    <w:rsid w:val="008C2045"/>
    <w:rsid w:val="008C42E4"/>
    <w:rsid w:val="008C4948"/>
    <w:rsid w:val="008C49BD"/>
    <w:rsid w:val="008D1975"/>
    <w:rsid w:val="008D3B87"/>
    <w:rsid w:val="008D6C40"/>
    <w:rsid w:val="008E26D8"/>
    <w:rsid w:val="008E26EC"/>
    <w:rsid w:val="008E3A83"/>
    <w:rsid w:val="008E6937"/>
    <w:rsid w:val="008E6D03"/>
    <w:rsid w:val="008E7E7C"/>
    <w:rsid w:val="008E7FDF"/>
    <w:rsid w:val="008F1721"/>
    <w:rsid w:val="008F1895"/>
    <w:rsid w:val="008F1AEF"/>
    <w:rsid w:val="008F33CC"/>
    <w:rsid w:val="008F4791"/>
    <w:rsid w:val="008F617C"/>
    <w:rsid w:val="008F6BAD"/>
    <w:rsid w:val="0090007F"/>
    <w:rsid w:val="00901AA1"/>
    <w:rsid w:val="00901C75"/>
    <w:rsid w:val="0090340D"/>
    <w:rsid w:val="00903D6E"/>
    <w:rsid w:val="009055E1"/>
    <w:rsid w:val="009073D5"/>
    <w:rsid w:val="009106AE"/>
    <w:rsid w:val="00915CB1"/>
    <w:rsid w:val="009162B1"/>
    <w:rsid w:val="00917401"/>
    <w:rsid w:val="00923918"/>
    <w:rsid w:val="00923DDB"/>
    <w:rsid w:val="00925477"/>
    <w:rsid w:val="009263FC"/>
    <w:rsid w:val="00926E17"/>
    <w:rsid w:val="00931B37"/>
    <w:rsid w:val="0093271A"/>
    <w:rsid w:val="0094386E"/>
    <w:rsid w:val="00946C87"/>
    <w:rsid w:val="00950615"/>
    <w:rsid w:val="00953004"/>
    <w:rsid w:val="00953239"/>
    <w:rsid w:val="0095338C"/>
    <w:rsid w:val="00953A32"/>
    <w:rsid w:val="00955151"/>
    <w:rsid w:val="0095605C"/>
    <w:rsid w:val="00957765"/>
    <w:rsid w:val="00960085"/>
    <w:rsid w:val="00960F0C"/>
    <w:rsid w:val="00962149"/>
    <w:rsid w:val="00966794"/>
    <w:rsid w:val="009676D4"/>
    <w:rsid w:val="009759C4"/>
    <w:rsid w:val="009808F8"/>
    <w:rsid w:val="00980AE3"/>
    <w:rsid w:val="009822B8"/>
    <w:rsid w:val="00982473"/>
    <w:rsid w:val="00987010"/>
    <w:rsid w:val="009874DE"/>
    <w:rsid w:val="009877F1"/>
    <w:rsid w:val="0099051A"/>
    <w:rsid w:val="00993039"/>
    <w:rsid w:val="00995AEF"/>
    <w:rsid w:val="00996E12"/>
    <w:rsid w:val="009A0BEB"/>
    <w:rsid w:val="009A4870"/>
    <w:rsid w:val="009A51AA"/>
    <w:rsid w:val="009A564A"/>
    <w:rsid w:val="009B296E"/>
    <w:rsid w:val="009B2CC7"/>
    <w:rsid w:val="009B344D"/>
    <w:rsid w:val="009B5862"/>
    <w:rsid w:val="009B58F6"/>
    <w:rsid w:val="009B5D30"/>
    <w:rsid w:val="009B632B"/>
    <w:rsid w:val="009C1B9A"/>
    <w:rsid w:val="009C4AC4"/>
    <w:rsid w:val="009C4ED7"/>
    <w:rsid w:val="009C7C96"/>
    <w:rsid w:val="009C7F17"/>
    <w:rsid w:val="009D0E21"/>
    <w:rsid w:val="009D1245"/>
    <w:rsid w:val="009D4D84"/>
    <w:rsid w:val="009D63DE"/>
    <w:rsid w:val="009D792D"/>
    <w:rsid w:val="009E2458"/>
    <w:rsid w:val="009E2EE6"/>
    <w:rsid w:val="009E4F04"/>
    <w:rsid w:val="009E513F"/>
    <w:rsid w:val="009E5729"/>
    <w:rsid w:val="009E7708"/>
    <w:rsid w:val="009F6350"/>
    <w:rsid w:val="00A00E91"/>
    <w:rsid w:val="00A01C06"/>
    <w:rsid w:val="00A04097"/>
    <w:rsid w:val="00A13F3B"/>
    <w:rsid w:val="00A14288"/>
    <w:rsid w:val="00A15099"/>
    <w:rsid w:val="00A15543"/>
    <w:rsid w:val="00A16BE1"/>
    <w:rsid w:val="00A17B86"/>
    <w:rsid w:val="00A214E8"/>
    <w:rsid w:val="00A21517"/>
    <w:rsid w:val="00A21FBC"/>
    <w:rsid w:val="00A25E90"/>
    <w:rsid w:val="00A27DB0"/>
    <w:rsid w:val="00A30111"/>
    <w:rsid w:val="00A32E06"/>
    <w:rsid w:val="00A331BF"/>
    <w:rsid w:val="00A342E3"/>
    <w:rsid w:val="00A36872"/>
    <w:rsid w:val="00A36DD5"/>
    <w:rsid w:val="00A40399"/>
    <w:rsid w:val="00A40CB7"/>
    <w:rsid w:val="00A40D1A"/>
    <w:rsid w:val="00A41627"/>
    <w:rsid w:val="00A41B8F"/>
    <w:rsid w:val="00A45B3A"/>
    <w:rsid w:val="00A47287"/>
    <w:rsid w:val="00A50487"/>
    <w:rsid w:val="00A508C1"/>
    <w:rsid w:val="00A50FB1"/>
    <w:rsid w:val="00A527C8"/>
    <w:rsid w:val="00A602D8"/>
    <w:rsid w:val="00A621E3"/>
    <w:rsid w:val="00A64EE5"/>
    <w:rsid w:val="00A650BA"/>
    <w:rsid w:val="00A65B18"/>
    <w:rsid w:val="00A661C5"/>
    <w:rsid w:val="00A7012C"/>
    <w:rsid w:val="00A70E09"/>
    <w:rsid w:val="00A717C6"/>
    <w:rsid w:val="00A72637"/>
    <w:rsid w:val="00A73D83"/>
    <w:rsid w:val="00A742AF"/>
    <w:rsid w:val="00A806DD"/>
    <w:rsid w:val="00A8165A"/>
    <w:rsid w:val="00A833CD"/>
    <w:rsid w:val="00A85363"/>
    <w:rsid w:val="00A86CD9"/>
    <w:rsid w:val="00A90913"/>
    <w:rsid w:val="00A909FF"/>
    <w:rsid w:val="00A9265D"/>
    <w:rsid w:val="00A96BCA"/>
    <w:rsid w:val="00A9770D"/>
    <w:rsid w:val="00A97E16"/>
    <w:rsid w:val="00AA2AC9"/>
    <w:rsid w:val="00AA31F7"/>
    <w:rsid w:val="00AA4A8B"/>
    <w:rsid w:val="00AA6ED1"/>
    <w:rsid w:val="00AA7E61"/>
    <w:rsid w:val="00AB6C14"/>
    <w:rsid w:val="00AB7AC4"/>
    <w:rsid w:val="00AC1D04"/>
    <w:rsid w:val="00AC2BB1"/>
    <w:rsid w:val="00AC415E"/>
    <w:rsid w:val="00AC6EA0"/>
    <w:rsid w:val="00AD09F9"/>
    <w:rsid w:val="00AD0D7F"/>
    <w:rsid w:val="00AD2F48"/>
    <w:rsid w:val="00AD38A8"/>
    <w:rsid w:val="00AE0175"/>
    <w:rsid w:val="00AE092B"/>
    <w:rsid w:val="00AE1942"/>
    <w:rsid w:val="00AE5293"/>
    <w:rsid w:val="00AE5660"/>
    <w:rsid w:val="00AE5B12"/>
    <w:rsid w:val="00AE67AE"/>
    <w:rsid w:val="00AF184B"/>
    <w:rsid w:val="00AF33F0"/>
    <w:rsid w:val="00AF37BB"/>
    <w:rsid w:val="00AF4C0F"/>
    <w:rsid w:val="00AF5C60"/>
    <w:rsid w:val="00B00858"/>
    <w:rsid w:val="00B00D3A"/>
    <w:rsid w:val="00B0177C"/>
    <w:rsid w:val="00B0194D"/>
    <w:rsid w:val="00B0206D"/>
    <w:rsid w:val="00B038D8"/>
    <w:rsid w:val="00B068F6"/>
    <w:rsid w:val="00B06F30"/>
    <w:rsid w:val="00B077C3"/>
    <w:rsid w:val="00B1131A"/>
    <w:rsid w:val="00B12687"/>
    <w:rsid w:val="00B12948"/>
    <w:rsid w:val="00B148CC"/>
    <w:rsid w:val="00B14E14"/>
    <w:rsid w:val="00B1697C"/>
    <w:rsid w:val="00B20979"/>
    <w:rsid w:val="00B22FAC"/>
    <w:rsid w:val="00B241A7"/>
    <w:rsid w:val="00B243F4"/>
    <w:rsid w:val="00B24CB0"/>
    <w:rsid w:val="00B30E21"/>
    <w:rsid w:val="00B3166D"/>
    <w:rsid w:val="00B34599"/>
    <w:rsid w:val="00B34AE0"/>
    <w:rsid w:val="00B35064"/>
    <w:rsid w:val="00B350F7"/>
    <w:rsid w:val="00B351FE"/>
    <w:rsid w:val="00B36AC6"/>
    <w:rsid w:val="00B4067A"/>
    <w:rsid w:val="00B453B4"/>
    <w:rsid w:val="00B46D74"/>
    <w:rsid w:val="00B47B2E"/>
    <w:rsid w:val="00B51328"/>
    <w:rsid w:val="00B5341A"/>
    <w:rsid w:val="00B53CB6"/>
    <w:rsid w:val="00B5495C"/>
    <w:rsid w:val="00B56B18"/>
    <w:rsid w:val="00B63C38"/>
    <w:rsid w:val="00B7199D"/>
    <w:rsid w:val="00B72B6D"/>
    <w:rsid w:val="00B8362D"/>
    <w:rsid w:val="00B837AC"/>
    <w:rsid w:val="00B84ED7"/>
    <w:rsid w:val="00B930B0"/>
    <w:rsid w:val="00B9624C"/>
    <w:rsid w:val="00B979B7"/>
    <w:rsid w:val="00BA15A9"/>
    <w:rsid w:val="00BA2315"/>
    <w:rsid w:val="00BA375C"/>
    <w:rsid w:val="00BA38D8"/>
    <w:rsid w:val="00BA4CFC"/>
    <w:rsid w:val="00BA5EA9"/>
    <w:rsid w:val="00BA751F"/>
    <w:rsid w:val="00BB190A"/>
    <w:rsid w:val="00BB2535"/>
    <w:rsid w:val="00BB2772"/>
    <w:rsid w:val="00BB368A"/>
    <w:rsid w:val="00BB7B69"/>
    <w:rsid w:val="00BC0E01"/>
    <w:rsid w:val="00BC4F83"/>
    <w:rsid w:val="00BC5270"/>
    <w:rsid w:val="00BC5652"/>
    <w:rsid w:val="00BC5F48"/>
    <w:rsid w:val="00BC6790"/>
    <w:rsid w:val="00BC7CDF"/>
    <w:rsid w:val="00BD040B"/>
    <w:rsid w:val="00BD09E1"/>
    <w:rsid w:val="00BD215D"/>
    <w:rsid w:val="00BD2328"/>
    <w:rsid w:val="00BD289A"/>
    <w:rsid w:val="00BD450C"/>
    <w:rsid w:val="00BD4C30"/>
    <w:rsid w:val="00BD5CC2"/>
    <w:rsid w:val="00BD5E6B"/>
    <w:rsid w:val="00BD5F0E"/>
    <w:rsid w:val="00BD6031"/>
    <w:rsid w:val="00BD6CBD"/>
    <w:rsid w:val="00BD7428"/>
    <w:rsid w:val="00BD7F54"/>
    <w:rsid w:val="00BE1521"/>
    <w:rsid w:val="00BE1A10"/>
    <w:rsid w:val="00BE555A"/>
    <w:rsid w:val="00BE5FF5"/>
    <w:rsid w:val="00BE6B2A"/>
    <w:rsid w:val="00BE7537"/>
    <w:rsid w:val="00BF0C0E"/>
    <w:rsid w:val="00BF230E"/>
    <w:rsid w:val="00BF520F"/>
    <w:rsid w:val="00BF5ADD"/>
    <w:rsid w:val="00C006D0"/>
    <w:rsid w:val="00C01F66"/>
    <w:rsid w:val="00C029A5"/>
    <w:rsid w:val="00C04AB7"/>
    <w:rsid w:val="00C053F6"/>
    <w:rsid w:val="00C05C05"/>
    <w:rsid w:val="00C06408"/>
    <w:rsid w:val="00C078B7"/>
    <w:rsid w:val="00C10269"/>
    <w:rsid w:val="00C11FEC"/>
    <w:rsid w:val="00C15893"/>
    <w:rsid w:val="00C16515"/>
    <w:rsid w:val="00C16AF1"/>
    <w:rsid w:val="00C20421"/>
    <w:rsid w:val="00C20E12"/>
    <w:rsid w:val="00C2240C"/>
    <w:rsid w:val="00C242FC"/>
    <w:rsid w:val="00C252E1"/>
    <w:rsid w:val="00C266C3"/>
    <w:rsid w:val="00C2712C"/>
    <w:rsid w:val="00C3064C"/>
    <w:rsid w:val="00C31FAB"/>
    <w:rsid w:val="00C330E8"/>
    <w:rsid w:val="00C34BB5"/>
    <w:rsid w:val="00C35225"/>
    <w:rsid w:val="00C35A56"/>
    <w:rsid w:val="00C418CB"/>
    <w:rsid w:val="00C430F5"/>
    <w:rsid w:val="00C466D6"/>
    <w:rsid w:val="00C472F9"/>
    <w:rsid w:val="00C5040D"/>
    <w:rsid w:val="00C50698"/>
    <w:rsid w:val="00C508FC"/>
    <w:rsid w:val="00C60663"/>
    <w:rsid w:val="00C61D4C"/>
    <w:rsid w:val="00C62F17"/>
    <w:rsid w:val="00C62F23"/>
    <w:rsid w:val="00C6560F"/>
    <w:rsid w:val="00C660D7"/>
    <w:rsid w:val="00C669BD"/>
    <w:rsid w:val="00C7239D"/>
    <w:rsid w:val="00C727E7"/>
    <w:rsid w:val="00C737CA"/>
    <w:rsid w:val="00C73A2B"/>
    <w:rsid w:val="00C74613"/>
    <w:rsid w:val="00C80375"/>
    <w:rsid w:val="00C837F6"/>
    <w:rsid w:val="00C871F6"/>
    <w:rsid w:val="00C930BF"/>
    <w:rsid w:val="00C9414D"/>
    <w:rsid w:val="00C9423E"/>
    <w:rsid w:val="00C961DF"/>
    <w:rsid w:val="00C9781F"/>
    <w:rsid w:val="00C978C7"/>
    <w:rsid w:val="00CA0346"/>
    <w:rsid w:val="00CA1621"/>
    <w:rsid w:val="00CA195D"/>
    <w:rsid w:val="00CA1DFE"/>
    <w:rsid w:val="00CA62EA"/>
    <w:rsid w:val="00CA635D"/>
    <w:rsid w:val="00CA6A21"/>
    <w:rsid w:val="00CB7B65"/>
    <w:rsid w:val="00CC049F"/>
    <w:rsid w:val="00CC1DFB"/>
    <w:rsid w:val="00CC466E"/>
    <w:rsid w:val="00CC6CF4"/>
    <w:rsid w:val="00CC7A43"/>
    <w:rsid w:val="00CC7FC3"/>
    <w:rsid w:val="00CD1E76"/>
    <w:rsid w:val="00CD2023"/>
    <w:rsid w:val="00CD4D08"/>
    <w:rsid w:val="00CD79FA"/>
    <w:rsid w:val="00CE00D2"/>
    <w:rsid w:val="00CE0E37"/>
    <w:rsid w:val="00CE1418"/>
    <w:rsid w:val="00CE2256"/>
    <w:rsid w:val="00CE2B4A"/>
    <w:rsid w:val="00CE2BF9"/>
    <w:rsid w:val="00CE2C6F"/>
    <w:rsid w:val="00CE37BC"/>
    <w:rsid w:val="00CE3D72"/>
    <w:rsid w:val="00CE4915"/>
    <w:rsid w:val="00CE535B"/>
    <w:rsid w:val="00CE5F02"/>
    <w:rsid w:val="00CF154D"/>
    <w:rsid w:val="00CF2C65"/>
    <w:rsid w:val="00CF43C6"/>
    <w:rsid w:val="00CF5B04"/>
    <w:rsid w:val="00CF6098"/>
    <w:rsid w:val="00CF6CE0"/>
    <w:rsid w:val="00CF6E7D"/>
    <w:rsid w:val="00D00C1D"/>
    <w:rsid w:val="00D012E6"/>
    <w:rsid w:val="00D01EFE"/>
    <w:rsid w:val="00D02517"/>
    <w:rsid w:val="00D029F8"/>
    <w:rsid w:val="00D040EA"/>
    <w:rsid w:val="00D065A8"/>
    <w:rsid w:val="00D07254"/>
    <w:rsid w:val="00D104D0"/>
    <w:rsid w:val="00D1311F"/>
    <w:rsid w:val="00D14A80"/>
    <w:rsid w:val="00D17094"/>
    <w:rsid w:val="00D21225"/>
    <w:rsid w:val="00D218D3"/>
    <w:rsid w:val="00D22CD6"/>
    <w:rsid w:val="00D3059C"/>
    <w:rsid w:val="00D307E8"/>
    <w:rsid w:val="00D31AAC"/>
    <w:rsid w:val="00D35199"/>
    <w:rsid w:val="00D365FD"/>
    <w:rsid w:val="00D36787"/>
    <w:rsid w:val="00D405EF"/>
    <w:rsid w:val="00D40CCD"/>
    <w:rsid w:val="00D41BFC"/>
    <w:rsid w:val="00D434A9"/>
    <w:rsid w:val="00D43807"/>
    <w:rsid w:val="00D44BAF"/>
    <w:rsid w:val="00D4537A"/>
    <w:rsid w:val="00D4590E"/>
    <w:rsid w:val="00D45F35"/>
    <w:rsid w:val="00D467E4"/>
    <w:rsid w:val="00D4733C"/>
    <w:rsid w:val="00D478EA"/>
    <w:rsid w:val="00D56168"/>
    <w:rsid w:val="00D569B5"/>
    <w:rsid w:val="00D61C45"/>
    <w:rsid w:val="00D625CC"/>
    <w:rsid w:val="00D627B6"/>
    <w:rsid w:val="00D63433"/>
    <w:rsid w:val="00D6486E"/>
    <w:rsid w:val="00D64BDA"/>
    <w:rsid w:val="00D72380"/>
    <w:rsid w:val="00D7251B"/>
    <w:rsid w:val="00D73568"/>
    <w:rsid w:val="00D738A2"/>
    <w:rsid w:val="00D73AD6"/>
    <w:rsid w:val="00D73E4B"/>
    <w:rsid w:val="00D808EB"/>
    <w:rsid w:val="00D82090"/>
    <w:rsid w:val="00D8363E"/>
    <w:rsid w:val="00D843B2"/>
    <w:rsid w:val="00D84F5A"/>
    <w:rsid w:val="00D85201"/>
    <w:rsid w:val="00D85C41"/>
    <w:rsid w:val="00D879B4"/>
    <w:rsid w:val="00D87D49"/>
    <w:rsid w:val="00D91412"/>
    <w:rsid w:val="00D91800"/>
    <w:rsid w:val="00D918D4"/>
    <w:rsid w:val="00D91DF1"/>
    <w:rsid w:val="00D91DF8"/>
    <w:rsid w:val="00D92160"/>
    <w:rsid w:val="00D924B2"/>
    <w:rsid w:val="00D927BA"/>
    <w:rsid w:val="00D92B9C"/>
    <w:rsid w:val="00D9352B"/>
    <w:rsid w:val="00D93CBD"/>
    <w:rsid w:val="00D94B6E"/>
    <w:rsid w:val="00D94F08"/>
    <w:rsid w:val="00DA18A1"/>
    <w:rsid w:val="00DA1B9E"/>
    <w:rsid w:val="00DA2C84"/>
    <w:rsid w:val="00DA68D0"/>
    <w:rsid w:val="00DA7A4E"/>
    <w:rsid w:val="00DB272C"/>
    <w:rsid w:val="00DB27D9"/>
    <w:rsid w:val="00DB69F4"/>
    <w:rsid w:val="00DC4074"/>
    <w:rsid w:val="00DD03B8"/>
    <w:rsid w:val="00DD1234"/>
    <w:rsid w:val="00DD1A5C"/>
    <w:rsid w:val="00DD1C55"/>
    <w:rsid w:val="00DD4D0F"/>
    <w:rsid w:val="00DD6F6B"/>
    <w:rsid w:val="00DD7C6C"/>
    <w:rsid w:val="00DE10D7"/>
    <w:rsid w:val="00DE181A"/>
    <w:rsid w:val="00DE5DE3"/>
    <w:rsid w:val="00DE6165"/>
    <w:rsid w:val="00DE6664"/>
    <w:rsid w:val="00DE6A82"/>
    <w:rsid w:val="00DE72A2"/>
    <w:rsid w:val="00DF0A8B"/>
    <w:rsid w:val="00DF2DBF"/>
    <w:rsid w:val="00DF2F34"/>
    <w:rsid w:val="00DF3E95"/>
    <w:rsid w:val="00DF5A96"/>
    <w:rsid w:val="00E075B9"/>
    <w:rsid w:val="00E10E50"/>
    <w:rsid w:val="00E123C8"/>
    <w:rsid w:val="00E12952"/>
    <w:rsid w:val="00E13D80"/>
    <w:rsid w:val="00E146A5"/>
    <w:rsid w:val="00E151A8"/>
    <w:rsid w:val="00E17417"/>
    <w:rsid w:val="00E1774C"/>
    <w:rsid w:val="00E2298E"/>
    <w:rsid w:val="00E27890"/>
    <w:rsid w:val="00E33DE2"/>
    <w:rsid w:val="00E3541F"/>
    <w:rsid w:val="00E37078"/>
    <w:rsid w:val="00E41150"/>
    <w:rsid w:val="00E411A4"/>
    <w:rsid w:val="00E455AF"/>
    <w:rsid w:val="00E4572F"/>
    <w:rsid w:val="00E460A6"/>
    <w:rsid w:val="00E465DB"/>
    <w:rsid w:val="00E501A0"/>
    <w:rsid w:val="00E515B2"/>
    <w:rsid w:val="00E55A07"/>
    <w:rsid w:val="00E55C42"/>
    <w:rsid w:val="00E56A2F"/>
    <w:rsid w:val="00E601B5"/>
    <w:rsid w:val="00E6132C"/>
    <w:rsid w:val="00E6213F"/>
    <w:rsid w:val="00E62535"/>
    <w:rsid w:val="00E636FE"/>
    <w:rsid w:val="00E704E2"/>
    <w:rsid w:val="00E70A25"/>
    <w:rsid w:val="00E70A71"/>
    <w:rsid w:val="00E70C16"/>
    <w:rsid w:val="00E71DDE"/>
    <w:rsid w:val="00E74D83"/>
    <w:rsid w:val="00E76874"/>
    <w:rsid w:val="00E770D9"/>
    <w:rsid w:val="00E772A7"/>
    <w:rsid w:val="00E81762"/>
    <w:rsid w:val="00E818EF"/>
    <w:rsid w:val="00E839FB"/>
    <w:rsid w:val="00E84141"/>
    <w:rsid w:val="00E8650D"/>
    <w:rsid w:val="00E87B79"/>
    <w:rsid w:val="00E87F32"/>
    <w:rsid w:val="00E9221D"/>
    <w:rsid w:val="00E93F1D"/>
    <w:rsid w:val="00E957ED"/>
    <w:rsid w:val="00EA146B"/>
    <w:rsid w:val="00EA490B"/>
    <w:rsid w:val="00EA7789"/>
    <w:rsid w:val="00EB2C22"/>
    <w:rsid w:val="00EB2C26"/>
    <w:rsid w:val="00EB38C6"/>
    <w:rsid w:val="00EB48D1"/>
    <w:rsid w:val="00EB5B3F"/>
    <w:rsid w:val="00EB5B66"/>
    <w:rsid w:val="00EB6312"/>
    <w:rsid w:val="00EC1E7D"/>
    <w:rsid w:val="00EC3DD0"/>
    <w:rsid w:val="00EC4962"/>
    <w:rsid w:val="00EC6D88"/>
    <w:rsid w:val="00EC736D"/>
    <w:rsid w:val="00ED0E9C"/>
    <w:rsid w:val="00ED34CF"/>
    <w:rsid w:val="00ED5C6C"/>
    <w:rsid w:val="00ED614B"/>
    <w:rsid w:val="00EE0290"/>
    <w:rsid w:val="00EE21EE"/>
    <w:rsid w:val="00EE437D"/>
    <w:rsid w:val="00EE504D"/>
    <w:rsid w:val="00EF0B80"/>
    <w:rsid w:val="00EF1389"/>
    <w:rsid w:val="00EF1AF3"/>
    <w:rsid w:val="00EF377B"/>
    <w:rsid w:val="00EF5640"/>
    <w:rsid w:val="00F01C97"/>
    <w:rsid w:val="00F02FE3"/>
    <w:rsid w:val="00F03C28"/>
    <w:rsid w:val="00F0562C"/>
    <w:rsid w:val="00F05A64"/>
    <w:rsid w:val="00F06DC0"/>
    <w:rsid w:val="00F06E11"/>
    <w:rsid w:val="00F06ED0"/>
    <w:rsid w:val="00F1037C"/>
    <w:rsid w:val="00F128FB"/>
    <w:rsid w:val="00F12DE5"/>
    <w:rsid w:val="00F13648"/>
    <w:rsid w:val="00F14BD2"/>
    <w:rsid w:val="00F14C67"/>
    <w:rsid w:val="00F156EE"/>
    <w:rsid w:val="00F21C09"/>
    <w:rsid w:val="00F23800"/>
    <w:rsid w:val="00F2494C"/>
    <w:rsid w:val="00F24A78"/>
    <w:rsid w:val="00F25620"/>
    <w:rsid w:val="00F25952"/>
    <w:rsid w:val="00F27672"/>
    <w:rsid w:val="00F277E1"/>
    <w:rsid w:val="00F31BE2"/>
    <w:rsid w:val="00F325D3"/>
    <w:rsid w:val="00F4174E"/>
    <w:rsid w:val="00F41F33"/>
    <w:rsid w:val="00F4202A"/>
    <w:rsid w:val="00F42A03"/>
    <w:rsid w:val="00F4321D"/>
    <w:rsid w:val="00F44BD0"/>
    <w:rsid w:val="00F50C4F"/>
    <w:rsid w:val="00F51605"/>
    <w:rsid w:val="00F51AF4"/>
    <w:rsid w:val="00F52B54"/>
    <w:rsid w:val="00F52DD6"/>
    <w:rsid w:val="00F53E8C"/>
    <w:rsid w:val="00F5418F"/>
    <w:rsid w:val="00F542A2"/>
    <w:rsid w:val="00F55BCD"/>
    <w:rsid w:val="00F5601C"/>
    <w:rsid w:val="00F56EFB"/>
    <w:rsid w:val="00F5716B"/>
    <w:rsid w:val="00F6163B"/>
    <w:rsid w:val="00F62322"/>
    <w:rsid w:val="00F628F9"/>
    <w:rsid w:val="00F63ABB"/>
    <w:rsid w:val="00F67164"/>
    <w:rsid w:val="00F67D91"/>
    <w:rsid w:val="00F702F4"/>
    <w:rsid w:val="00F71766"/>
    <w:rsid w:val="00F72AC7"/>
    <w:rsid w:val="00F72CCF"/>
    <w:rsid w:val="00F740AE"/>
    <w:rsid w:val="00F75350"/>
    <w:rsid w:val="00F75413"/>
    <w:rsid w:val="00F75E47"/>
    <w:rsid w:val="00F765B2"/>
    <w:rsid w:val="00F76DA9"/>
    <w:rsid w:val="00F77959"/>
    <w:rsid w:val="00F84C99"/>
    <w:rsid w:val="00F91346"/>
    <w:rsid w:val="00F913C9"/>
    <w:rsid w:val="00F92372"/>
    <w:rsid w:val="00F926B3"/>
    <w:rsid w:val="00F9581F"/>
    <w:rsid w:val="00F96960"/>
    <w:rsid w:val="00F977AA"/>
    <w:rsid w:val="00FA0B33"/>
    <w:rsid w:val="00FA2074"/>
    <w:rsid w:val="00FA368C"/>
    <w:rsid w:val="00FA416E"/>
    <w:rsid w:val="00FA484A"/>
    <w:rsid w:val="00FB7049"/>
    <w:rsid w:val="00FB73EE"/>
    <w:rsid w:val="00FB7419"/>
    <w:rsid w:val="00FC0435"/>
    <w:rsid w:val="00FC4FB4"/>
    <w:rsid w:val="00FC644F"/>
    <w:rsid w:val="00FC72E9"/>
    <w:rsid w:val="00FD03BA"/>
    <w:rsid w:val="00FD1228"/>
    <w:rsid w:val="00FD15F3"/>
    <w:rsid w:val="00FD1793"/>
    <w:rsid w:val="00FD2C63"/>
    <w:rsid w:val="00FD39AC"/>
    <w:rsid w:val="00FD4E15"/>
    <w:rsid w:val="00FD530D"/>
    <w:rsid w:val="00FD599C"/>
    <w:rsid w:val="00FD5A80"/>
    <w:rsid w:val="00FD6847"/>
    <w:rsid w:val="00FD6EE0"/>
    <w:rsid w:val="00FD7647"/>
    <w:rsid w:val="00FE246A"/>
    <w:rsid w:val="00FF48FC"/>
    <w:rsid w:val="00FF5AF6"/>
    <w:rsid w:val="00FF6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E0A33"/>
  <w15:chartTrackingRefBased/>
  <w15:docId w15:val="{4AF752B1-50DF-4A88-89A0-D882C88F1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 Spacing" w:qFormat="1"/>
    <w:lsdException w:name="List Paragraph" w:qFormat="1"/>
    <w:lsdException w:name="Quote" w:qFormat="1"/>
    <w:lsdException w:name="Intense Quote"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163B"/>
    <w:rPr>
      <w:rFonts w:ascii="Arial" w:eastAsia="Times New Roman" w:hAnsi="Arial"/>
      <w:sz w:val="22"/>
    </w:rPr>
  </w:style>
  <w:style w:type="paragraph" w:styleId="Heading1">
    <w:name w:val="heading 1"/>
    <w:basedOn w:val="Normal"/>
    <w:next w:val="Normal"/>
    <w:link w:val="Heading1Char"/>
    <w:autoRedefine/>
    <w:uiPriority w:val="9"/>
    <w:qFormat/>
    <w:rsid w:val="00D44BAF"/>
    <w:pPr>
      <w:keepNext/>
      <w:keepLines/>
      <w:tabs>
        <w:tab w:val="left" w:pos="450"/>
      </w:tabs>
      <w:spacing w:before="360" w:after="120"/>
      <w:outlineLvl w:val="0"/>
    </w:pPr>
    <w:rPr>
      <w:rFonts w:ascii="Calibri" w:eastAsia="MS Gothic" w:hAnsi="Calibri"/>
      <w:b/>
      <w:bCs/>
      <w:color w:val="351258"/>
      <w:sz w:val="32"/>
      <w:szCs w:val="32"/>
      <w:lang w:val="x-none" w:eastAsia="x-none"/>
    </w:rPr>
  </w:style>
  <w:style w:type="paragraph" w:styleId="Heading2">
    <w:name w:val="heading 2"/>
    <w:basedOn w:val="Heading1"/>
    <w:next w:val="Normal"/>
    <w:link w:val="Heading2Char"/>
    <w:uiPriority w:val="9"/>
    <w:qFormat/>
    <w:rsid w:val="00444AAE"/>
    <w:pPr>
      <w:spacing w:before="200" w:line="276" w:lineRule="auto"/>
      <w:outlineLvl w:val="1"/>
    </w:pPr>
    <w:rPr>
      <w:bCs w:val="0"/>
      <w:color w:val="46156B"/>
      <w:sz w:val="26"/>
      <w:szCs w:val="26"/>
    </w:rPr>
  </w:style>
  <w:style w:type="paragraph" w:styleId="Heading3">
    <w:name w:val="heading 3"/>
    <w:basedOn w:val="Normal"/>
    <w:next w:val="Normal"/>
    <w:link w:val="Heading3Char"/>
    <w:qFormat/>
    <w:rsid w:val="00792C4D"/>
    <w:pPr>
      <w:keepNext/>
      <w:jc w:val="center"/>
      <w:outlineLvl w:val="2"/>
    </w:pPr>
    <w:rPr>
      <w:rFonts w:ascii="Times New Roman" w:hAnsi="Times New Roman"/>
      <w:b/>
      <w:bCs/>
      <w:sz w:val="24"/>
      <w:szCs w:val="24"/>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F6163B"/>
    <w:pPr>
      <w:ind w:left="720"/>
      <w:contextualSpacing/>
      <w:jc w:val="center"/>
    </w:pPr>
    <w:rPr>
      <w:rFonts w:ascii="Calibri" w:eastAsia="Calibri" w:hAnsi="Calibri"/>
      <w:szCs w:val="22"/>
    </w:rPr>
  </w:style>
  <w:style w:type="paragraph" w:styleId="Header">
    <w:name w:val="header"/>
    <w:basedOn w:val="Normal"/>
    <w:link w:val="HeaderChar"/>
    <w:uiPriority w:val="99"/>
    <w:unhideWhenUsed/>
    <w:rsid w:val="00FD599C"/>
    <w:pPr>
      <w:tabs>
        <w:tab w:val="center" w:pos="4680"/>
        <w:tab w:val="right" w:pos="9360"/>
      </w:tabs>
    </w:pPr>
    <w:rPr>
      <w:sz w:val="20"/>
      <w:lang w:val="x-none" w:eastAsia="x-none"/>
    </w:rPr>
  </w:style>
  <w:style w:type="character" w:customStyle="1" w:styleId="HeaderChar">
    <w:name w:val="Header Char"/>
    <w:link w:val="Header"/>
    <w:uiPriority w:val="99"/>
    <w:rsid w:val="00FD599C"/>
    <w:rPr>
      <w:rFonts w:ascii="Arial" w:eastAsia="Times New Roman" w:hAnsi="Arial" w:cs="Times New Roman"/>
      <w:szCs w:val="20"/>
    </w:rPr>
  </w:style>
  <w:style w:type="paragraph" w:styleId="Footer">
    <w:name w:val="footer"/>
    <w:basedOn w:val="Normal"/>
    <w:link w:val="FooterChar"/>
    <w:uiPriority w:val="99"/>
    <w:unhideWhenUsed/>
    <w:rsid w:val="00FD599C"/>
    <w:pPr>
      <w:tabs>
        <w:tab w:val="center" w:pos="4680"/>
        <w:tab w:val="right" w:pos="9360"/>
      </w:tabs>
    </w:pPr>
    <w:rPr>
      <w:sz w:val="20"/>
      <w:lang w:val="x-none" w:eastAsia="x-none"/>
    </w:rPr>
  </w:style>
  <w:style w:type="character" w:customStyle="1" w:styleId="FooterChar">
    <w:name w:val="Footer Char"/>
    <w:link w:val="Footer"/>
    <w:uiPriority w:val="99"/>
    <w:rsid w:val="00FD599C"/>
    <w:rPr>
      <w:rFonts w:ascii="Arial" w:eastAsia="Times New Roman" w:hAnsi="Arial" w:cs="Times New Roman"/>
      <w:szCs w:val="20"/>
    </w:rPr>
  </w:style>
  <w:style w:type="paragraph" w:styleId="BalloonText">
    <w:name w:val="Balloon Text"/>
    <w:basedOn w:val="Normal"/>
    <w:link w:val="BalloonTextChar"/>
    <w:uiPriority w:val="99"/>
    <w:semiHidden/>
    <w:unhideWhenUsed/>
    <w:rsid w:val="00FD599C"/>
    <w:rPr>
      <w:rFonts w:ascii="Tahoma" w:hAnsi="Tahoma"/>
      <w:sz w:val="16"/>
      <w:szCs w:val="16"/>
      <w:lang w:val="x-none" w:eastAsia="x-none"/>
    </w:rPr>
  </w:style>
  <w:style w:type="character" w:customStyle="1" w:styleId="BalloonTextChar">
    <w:name w:val="Balloon Text Char"/>
    <w:link w:val="BalloonText"/>
    <w:uiPriority w:val="99"/>
    <w:semiHidden/>
    <w:rsid w:val="00FD599C"/>
    <w:rPr>
      <w:rFonts w:ascii="Tahoma" w:eastAsia="Times New Roman" w:hAnsi="Tahoma" w:cs="Tahoma"/>
      <w:sz w:val="16"/>
      <w:szCs w:val="16"/>
    </w:rPr>
  </w:style>
  <w:style w:type="character" w:styleId="Hyperlink">
    <w:name w:val="Hyperlink"/>
    <w:uiPriority w:val="99"/>
    <w:unhideWhenUsed/>
    <w:rsid w:val="009263FC"/>
    <w:rPr>
      <w:color w:val="0000FF"/>
      <w:u w:val="single"/>
    </w:rPr>
  </w:style>
  <w:style w:type="paragraph" w:customStyle="1" w:styleId="Toolkitheader1">
    <w:name w:val="Toolkit header 1"/>
    <w:basedOn w:val="Normal"/>
    <w:autoRedefine/>
    <w:qFormat/>
    <w:rsid w:val="009B344D"/>
    <w:rPr>
      <w:rFonts w:ascii="Calibri" w:eastAsia="Calibri" w:hAnsi="Calibri"/>
      <w:b/>
      <w:color w:val="808080"/>
      <w:sz w:val="24"/>
      <w:szCs w:val="24"/>
    </w:rPr>
  </w:style>
  <w:style w:type="paragraph" w:customStyle="1" w:styleId="Toolkitheader2">
    <w:name w:val="Toolkit header 2"/>
    <w:basedOn w:val="Normal"/>
    <w:autoRedefine/>
    <w:qFormat/>
    <w:rsid w:val="00701042"/>
    <w:rPr>
      <w:rFonts w:ascii="Calibri" w:eastAsia="Calibri" w:hAnsi="Calibri"/>
      <w:color w:val="FFFFFF"/>
      <w:sz w:val="32"/>
      <w:szCs w:val="24"/>
    </w:rPr>
  </w:style>
  <w:style w:type="character" w:customStyle="1" w:styleId="Heading1Char">
    <w:name w:val="Heading 1 Char"/>
    <w:link w:val="Heading1"/>
    <w:uiPriority w:val="9"/>
    <w:rsid w:val="00D44BAF"/>
    <w:rPr>
      <w:rFonts w:eastAsia="MS Gothic"/>
      <w:b/>
      <w:bCs/>
      <w:color w:val="351258"/>
      <w:sz w:val="32"/>
      <w:szCs w:val="32"/>
    </w:rPr>
  </w:style>
  <w:style w:type="paragraph" w:customStyle="1" w:styleId="Text">
    <w:name w:val="Text"/>
    <w:basedOn w:val="Normal"/>
    <w:autoRedefine/>
    <w:qFormat/>
    <w:rsid w:val="007D6FAC"/>
    <w:pPr>
      <w:tabs>
        <w:tab w:val="left" w:pos="7200"/>
        <w:tab w:val="left" w:pos="10080"/>
      </w:tabs>
    </w:pPr>
    <w:rPr>
      <w:rFonts w:ascii="Cambria" w:hAnsi="Cambria" w:cs="Calibri"/>
      <w:sz w:val="24"/>
      <w:szCs w:val="24"/>
    </w:rPr>
  </w:style>
  <w:style w:type="paragraph" w:customStyle="1" w:styleId="number">
    <w:name w:val="number"/>
    <w:basedOn w:val="Text"/>
    <w:autoRedefine/>
    <w:qFormat/>
    <w:rsid w:val="0044775F"/>
    <w:pPr>
      <w:numPr>
        <w:numId w:val="1"/>
      </w:numPr>
      <w:tabs>
        <w:tab w:val="left" w:pos="360"/>
        <w:tab w:val="left" w:pos="8640"/>
      </w:tabs>
    </w:pPr>
  </w:style>
  <w:style w:type="character" w:customStyle="1" w:styleId="Heading2Char">
    <w:name w:val="Heading 2 Char"/>
    <w:link w:val="Heading2"/>
    <w:uiPriority w:val="9"/>
    <w:rsid w:val="00444AAE"/>
    <w:rPr>
      <w:rFonts w:eastAsia="MS Gothic" w:cs="Times New Roman"/>
      <w:b/>
      <w:color w:val="46156B"/>
      <w:sz w:val="26"/>
      <w:szCs w:val="26"/>
    </w:rPr>
  </w:style>
  <w:style w:type="character" w:customStyle="1" w:styleId="Heading3Char">
    <w:name w:val="Heading 3 Char"/>
    <w:link w:val="Heading3"/>
    <w:rsid w:val="00792C4D"/>
    <w:rPr>
      <w:rFonts w:ascii="Times New Roman" w:eastAsia="Times New Roman" w:hAnsi="Times New Roman" w:cs="Times New Roman"/>
      <w:b/>
      <w:bCs/>
      <w:sz w:val="24"/>
      <w:szCs w:val="24"/>
    </w:rPr>
  </w:style>
  <w:style w:type="character" w:styleId="FollowedHyperlink">
    <w:name w:val="FollowedHyperlink"/>
    <w:uiPriority w:val="99"/>
    <w:unhideWhenUsed/>
    <w:rsid w:val="00792C4D"/>
    <w:rPr>
      <w:color w:val="800080"/>
      <w:u w:val="single"/>
    </w:rPr>
  </w:style>
  <w:style w:type="paragraph" w:styleId="BodyText">
    <w:name w:val="Body Text"/>
    <w:basedOn w:val="Normal"/>
    <w:link w:val="BodyTextChar"/>
    <w:rsid w:val="00792C4D"/>
    <w:rPr>
      <w:sz w:val="20"/>
      <w:szCs w:val="24"/>
      <w:lang w:val="x-none" w:eastAsia="x-none"/>
    </w:rPr>
  </w:style>
  <w:style w:type="character" w:customStyle="1" w:styleId="BodyTextChar">
    <w:name w:val="Body Text Char"/>
    <w:link w:val="BodyText"/>
    <w:rsid w:val="00792C4D"/>
    <w:rPr>
      <w:rFonts w:ascii="Arial" w:eastAsia="Times New Roman" w:hAnsi="Arial" w:cs="Arial"/>
      <w:szCs w:val="24"/>
    </w:rPr>
  </w:style>
  <w:style w:type="paragraph" w:customStyle="1" w:styleId="AQuestion">
    <w:name w:val="A Question"/>
    <w:basedOn w:val="BodyText"/>
    <w:rsid w:val="00792C4D"/>
  </w:style>
  <w:style w:type="character" w:styleId="CommentReference">
    <w:name w:val="annotation reference"/>
    <w:uiPriority w:val="99"/>
    <w:unhideWhenUsed/>
    <w:rsid w:val="00792C4D"/>
    <w:rPr>
      <w:sz w:val="16"/>
      <w:szCs w:val="16"/>
    </w:rPr>
  </w:style>
  <w:style w:type="paragraph" w:styleId="CommentText">
    <w:name w:val="annotation text"/>
    <w:basedOn w:val="Normal"/>
    <w:link w:val="CommentTextChar"/>
    <w:uiPriority w:val="99"/>
    <w:unhideWhenUsed/>
    <w:rsid w:val="00792C4D"/>
    <w:pPr>
      <w:spacing w:after="200"/>
    </w:pPr>
    <w:rPr>
      <w:rFonts w:ascii="Calibri" w:eastAsia="Calibri" w:hAnsi="Calibri"/>
      <w:sz w:val="20"/>
      <w:lang w:val="x-none" w:eastAsia="x-none"/>
    </w:rPr>
  </w:style>
  <w:style w:type="character" w:customStyle="1" w:styleId="CommentTextChar">
    <w:name w:val="Comment Text Char"/>
    <w:link w:val="CommentText"/>
    <w:uiPriority w:val="99"/>
    <w:rsid w:val="00792C4D"/>
    <w:rPr>
      <w:sz w:val="20"/>
      <w:szCs w:val="20"/>
    </w:rPr>
  </w:style>
  <w:style w:type="paragraph" w:styleId="CommentSubject">
    <w:name w:val="annotation subject"/>
    <w:basedOn w:val="CommentText"/>
    <w:next w:val="CommentText"/>
    <w:link w:val="CommentSubjectChar"/>
    <w:uiPriority w:val="99"/>
    <w:unhideWhenUsed/>
    <w:rsid w:val="00792C4D"/>
    <w:rPr>
      <w:b/>
      <w:bCs/>
    </w:rPr>
  </w:style>
  <w:style w:type="character" w:customStyle="1" w:styleId="CommentSubjectChar">
    <w:name w:val="Comment Subject Char"/>
    <w:link w:val="CommentSubject"/>
    <w:uiPriority w:val="99"/>
    <w:rsid w:val="00792C4D"/>
    <w:rPr>
      <w:b/>
      <w:bCs/>
      <w:sz w:val="20"/>
      <w:szCs w:val="20"/>
    </w:rPr>
  </w:style>
  <w:style w:type="paragraph" w:customStyle="1" w:styleId="BQuestionyesno">
    <w:name w:val="B Question yes/no"/>
    <w:basedOn w:val="AQuestion"/>
    <w:rsid w:val="00792C4D"/>
    <w:pPr>
      <w:tabs>
        <w:tab w:val="left" w:pos="360"/>
      </w:tabs>
      <w:spacing w:after="120"/>
      <w:ind w:left="360" w:hanging="360"/>
    </w:pPr>
    <w:rPr>
      <w:rFonts w:ascii="Times New Roman" w:hAnsi="Times New Roman"/>
      <w:sz w:val="24"/>
    </w:rPr>
  </w:style>
  <w:style w:type="paragraph" w:customStyle="1" w:styleId="MediumList2-Accent21">
    <w:name w:val="Medium List 2 - Accent 21"/>
    <w:hidden/>
    <w:uiPriority w:val="99"/>
    <w:rsid w:val="00792C4D"/>
    <w:rPr>
      <w:sz w:val="22"/>
      <w:szCs w:val="22"/>
    </w:rPr>
  </w:style>
  <w:style w:type="paragraph" w:customStyle="1" w:styleId="TOCHeading1">
    <w:name w:val="TOC Heading1"/>
    <w:basedOn w:val="Heading1"/>
    <w:next w:val="Normal"/>
    <w:uiPriority w:val="39"/>
    <w:unhideWhenUsed/>
    <w:qFormat/>
    <w:rsid w:val="00792C4D"/>
    <w:pPr>
      <w:spacing w:line="276" w:lineRule="auto"/>
      <w:outlineLvl w:val="9"/>
    </w:pPr>
    <w:rPr>
      <w:color w:val="auto"/>
      <w:sz w:val="28"/>
      <w:szCs w:val="28"/>
      <w:u w:val="single"/>
    </w:rPr>
  </w:style>
  <w:style w:type="paragraph" w:styleId="TOC3">
    <w:name w:val="toc 3"/>
    <w:basedOn w:val="Normal"/>
    <w:next w:val="Normal"/>
    <w:autoRedefine/>
    <w:uiPriority w:val="39"/>
    <w:unhideWhenUsed/>
    <w:rsid w:val="00792C4D"/>
    <w:pPr>
      <w:spacing w:after="100" w:line="276" w:lineRule="auto"/>
      <w:ind w:left="440"/>
    </w:pPr>
    <w:rPr>
      <w:rFonts w:ascii="Calibri" w:eastAsia="Calibri" w:hAnsi="Calibri"/>
      <w:szCs w:val="22"/>
    </w:rPr>
  </w:style>
  <w:style w:type="paragraph" w:styleId="TOC1">
    <w:name w:val="toc 1"/>
    <w:basedOn w:val="Normal"/>
    <w:next w:val="Normal"/>
    <w:autoRedefine/>
    <w:uiPriority w:val="39"/>
    <w:unhideWhenUsed/>
    <w:rsid w:val="00792C4D"/>
    <w:pPr>
      <w:tabs>
        <w:tab w:val="right" w:leader="dot" w:pos="10070"/>
      </w:tabs>
      <w:spacing w:after="100" w:line="276" w:lineRule="auto"/>
    </w:pPr>
    <w:rPr>
      <w:rFonts w:ascii="Calibri" w:eastAsia="Calibri" w:hAnsi="Calibri"/>
      <w:noProof/>
      <w:szCs w:val="22"/>
    </w:rPr>
  </w:style>
  <w:style w:type="paragraph" w:styleId="TOC2">
    <w:name w:val="toc 2"/>
    <w:basedOn w:val="Normal"/>
    <w:next w:val="Normal"/>
    <w:autoRedefine/>
    <w:uiPriority w:val="39"/>
    <w:unhideWhenUsed/>
    <w:rsid w:val="00792C4D"/>
    <w:pPr>
      <w:spacing w:after="100" w:line="276" w:lineRule="auto"/>
      <w:ind w:left="220"/>
    </w:pPr>
    <w:rPr>
      <w:rFonts w:ascii="Calibri" w:eastAsia="Calibri" w:hAnsi="Calibri"/>
      <w:szCs w:val="22"/>
    </w:rPr>
  </w:style>
  <w:style w:type="character" w:styleId="Emphasis">
    <w:name w:val="Emphasis"/>
    <w:uiPriority w:val="20"/>
    <w:qFormat/>
    <w:rsid w:val="00B63C38"/>
    <w:rPr>
      <w:i/>
      <w:iCs/>
    </w:rPr>
  </w:style>
  <w:style w:type="paragraph" w:styleId="Title">
    <w:name w:val="Title"/>
    <w:basedOn w:val="Normal"/>
    <w:next w:val="Normal"/>
    <w:link w:val="TitleChar"/>
    <w:uiPriority w:val="10"/>
    <w:qFormat/>
    <w:rsid w:val="00B63C38"/>
    <w:pPr>
      <w:spacing w:after="200" w:line="276" w:lineRule="auto"/>
      <w:jc w:val="center"/>
    </w:pPr>
    <w:rPr>
      <w:rFonts w:ascii="Calibri" w:eastAsia="Calibri" w:hAnsi="Calibri"/>
      <w:b/>
      <w:sz w:val="32"/>
      <w:szCs w:val="32"/>
      <w:lang w:val="x-none" w:eastAsia="x-none"/>
    </w:rPr>
  </w:style>
  <w:style w:type="character" w:customStyle="1" w:styleId="TitleChar">
    <w:name w:val="Title Char"/>
    <w:link w:val="Title"/>
    <w:uiPriority w:val="10"/>
    <w:rsid w:val="00B63C38"/>
    <w:rPr>
      <w:b/>
      <w:sz w:val="32"/>
      <w:szCs w:val="32"/>
    </w:rPr>
  </w:style>
  <w:style w:type="table" w:styleId="TableGrid">
    <w:name w:val="Table Grid"/>
    <w:basedOn w:val="TableNormal"/>
    <w:uiPriority w:val="59"/>
    <w:rsid w:val="00B63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theading">
    <w:name w:val="chart heading"/>
    <w:basedOn w:val="Text"/>
    <w:autoRedefine/>
    <w:qFormat/>
    <w:rsid w:val="005A32FE"/>
    <w:pPr>
      <w:ind w:left="72" w:right="-38"/>
    </w:pPr>
    <w:rPr>
      <w:rFonts w:ascii="Calibri" w:hAnsi="Calibri"/>
      <w:b/>
      <w:sz w:val="20"/>
      <w:szCs w:val="20"/>
    </w:rPr>
  </w:style>
  <w:style w:type="paragraph" w:customStyle="1" w:styleId="chartbody">
    <w:name w:val="chart body"/>
    <w:basedOn w:val="Text"/>
    <w:autoRedefine/>
    <w:qFormat/>
    <w:rsid w:val="002100FC"/>
    <w:pPr>
      <w:spacing w:after="120"/>
    </w:pPr>
    <w:rPr>
      <w:rFonts w:ascii="Calibri" w:hAnsi="Calibri"/>
    </w:rPr>
  </w:style>
  <w:style w:type="paragraph" w:customStyle="1" w:styleId="bulletbullet">
    <w:name w:val="bullet bullet"/>
    <w:basedOn w:val="number"/>
    <w:autoRedefine/>
    <w:qFormat/>
    <w:rsid w:val="00124051"/>
    <w:pPr>
      <w:numPr>
        <w:numId w:val="31"/>
      </w:numPr>
    </w:pPr>
  </w:style>
  <w:style w:type="paragraph" w:customStyle="1" w:styleId="chartnumber">
    <w:name w:val="chart number"/>
    <w:basedOn w:val="number"/>
    <w:autoRedefine/>
    <w:qFormat/>
    <w:rsid w:val="001E2E03"/>
    <w:pPr>
      <w:numPr>
        <w:numId w:val="0"/>
      </w:numPr>
      <w:tabs>
        <w:tab w:val="clear" w:pos="7200"/>
        <w:tab w:val="clear" w:pos="10080"/>
      </w:tabs>
      <w:spacing w:after="60"/>
    </w:pPr>
    <w:rPr>
      <w:rFonts w:ascii="Calibri" w:hAnsi="Calibri"/>
    </w:rPr>
  </w:style>
  <w:style w:type="paragraph" w:customStyle="1" w:styleId="chartbody0pafter">
    <w:name w:val="chart body 0p after"/>
    <w:basedOn w:val="chartbody"/>
    <w:autoRedefine/>
    <w:qFormat/>
    <w:rsid w:val="0072069B"/>
    <w:pPr>
      <w:spacing w:after="0"/>
    </w:pPr>
    <w:rPr>
      <w:rFonts w:cs="Times New Roman"/>
    </w:rPr>
  </w:style>
  <w:style w:type="paragraph" w:customStyle="1" w:styleId="Text0p3after">
    <w:name w:val="Text 0p3 after"/>
    <w:basedOn w:val="Text"/>
    <w:autoRedefine/>
    <w:qFormat/>
    <w:rsid w:val="002060F7"/>
    <w:pPr>
      <w:spacing w:after="60"/>
    </w:pPr>
  </w:style>
  <w:style w:type="paragraph" w:customStyle="1" w:styleId="Text0p12beforeafter">
    <w:name w:val="Text 0p12 before/after"/>
    <w:basedOn w:val="Text"/>
    <w:qFormat/>
    <w:rsid w:val="009A0BEB"/>
    <w:pPr>
      <w:spacing w:before="240"/>
    </w:pPr>
  </w:style>
  <w:style w:type="character" w:customStyle="1" w:styleId="chartbodyBold">
    <w:name w:val="chart body Bold"/>
    <w:rsid w:val="00350401"/>
    <w:rPr>
      <w:b/>
    </w:rPr>
  </w:style>
  <w:style w:type="paragraph" w:customStyle="1" w:styleId="chartbody0p3after">
    <w:name w:val="chart body 0p3 after"/>
    <w:basedOn w:val="chartbody"/>
    <w:autoRedefine/>
    <w:qFormat/>
    <w:rsid w:val="00590B5F"/>
    <w:pPr>
      <w:spacing w:after="60"/>
    </w:pPr>
  </w:style>
  <w:style w:type="paragraph" w:customStyle="1" w:styleId="chartnumbering">
    <w:name w:val="chart numbering"/>
    <w:basedOn w:val="chartbody"/>
    <w:autoRedefine/>
    <w:qFormat/>
    <w:rsid w:val="001E2E03"/>
    <w:pPr>
      <w:tabs>
        <w:tab w:val="left" w:pos="360"/>
      </w:tabs>
      <w:spacing w:after="60"/>
      <w:ind w:left="360" w:hanging="360"/>
    </w:pPr>
  </w:style>
  <w:style w:type="paragraph" w:customStyle="1" w:styleId="Toolkitheader2surveys">
    <w:name w:val="Toolkit header 2 surveys"/>
    <w:basedOn w:val="Toolkitheader2"/>
    <w:autoRedefine/>
    <w:qFormat/>
    <w:rsid w:val="00701042"/>
  </w:style>
  <w:style w:type="paragraph" w:customStyle="1" w:styleId="number0p3after">
    <w:name w:val="number 0p3 after"/>
    <w:basedOn w:val="number"/>
    <w:autoRedefine/>
    <w:qFormat/>
    <w:rsid w:val="00BA38D8"/>
    <w:pPr>
      <w:spacing w:after="60"/>
    </w:pPr>
  </w:style>
  <w:style w:type="paragraph" w:customStyle="1" w:styleId="bulletbullet0p3after">
    <w:name w:val="bullet bullet 0p3 after"/>
    <w:basedOn w:val="bulletbullet"/>
    <w:autoRedefine/>
    <w:qFormat/>
    <w:rsid w:val="00BA38D8"/>
    <w:pPr>
      <w:spacing w:after="60"/>
    </w:pPr>
  </w:style>
  <w:style w:type="paragraph" w:customStyle="1" w:styleId="periodictable">
    <w:name w:val="periodic table"/>
    <w:basedOn w:val="Text"/>
    <w:autoRedefine/>
    <w:qFormat/>
    <w:rsid w:val="00923DDB"/>
    <w:pPr>
      <w:tabs>
        <w:tab w:val="left" w:pos="510"/>
      </w:tabs>
      <w:spacing w:line="360" w:lineRule="auto"/>
      <w:jc w:val="center"/>
    </w:pPr>
    <w:rPr>
      <w:rFonts w:ascii="Calibri" w:hAnsi="Calibri"/>
      <w:b/>
      <w:color w:val="FFFFFF"/>
    </w:rPr>
  </w:style>
  <w:style w:type="paragraph" w:styleId="ColorfulShading-Accent1">
    <w:name w:val="Colorful Shading Accent 1"/>
    <w:hidden/>
    <w:rsid w:val="00A50FB1"/>
    <w:rPr>
      <w:rFonts w:ascii="Arial" w:eastAsia="Times New Roman" w:hAnsi="Arial"/>
      <w:sz w:val="22"/>
    </w:rPr>
  </w:style>
  <w:style w:type="paragraph" w:styleId="Revision">
    <w:name w:val="Revision"/>
    <w:hidden/>
    <w:rsid w:val="00ED0E9C"/>
    <w:rPr>
      <w:rFonts w:ascii="Arial" w:eastAsia="Times New Roman"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01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6DCDABB6693A45B0A49AA4130D3A52" ma:contentTypeVersion="2" ma:contentTypeDescription="Create a new document." ma:contentTypeScope="" ma:versionID="6fe64d35bc6ed86c00ce517a02fac350">
  <xsd:schema xmlns:xsd="http://www.w3.org/2001/XMLSchema" xmlns:p="http://schemas.microsoft.com/office/2006/metadata/properties" xmlns:ns2="aae60152-b484-4397-ab1e-49325e44c8a9" targetNamespace="http://schemas.microsoft.com/office/2006/metadata/properties" ma:root="true" ma:fieldsID="cd4cecfe0a1ef28ebaa8d8a83094ed91" ns2:_="">
    <xsd:import namespace="aae60152-b484-4397-ab1e-49325e44c8a9"/>
    <xsd:element name="properties">
      <xsd:complexType>
        <xsd:sequence>
          <xsd:element name="documentManagement">
            <xsd:complexType>
              <xsd:all>
                <xsd:element ref="ns2:SH_Section" minOccurs="0"/>
                <xsd:element ref="ns2:SH_SubSection" minOccurs="0"/>
              </xsd:all>
            </xsd:complexType>
          </xsd:element>
        </xsd:sequence>
      </xsd:complexType>
    </xsd:element>
  </xsd:schema>
  <xsd:schema xmlns:xsd="http://www.w3.org/2001/XMLSchema" xmlns:dms="http://schemas.microsoft.com/office/2006/documentManagement/types" targetNamespace="aae60152-b484-4397-ab1e-49325e44c8a9" elementFormDefault="qualified">
    <xsd:import namespace="http://schemas.microsoft.com/office/2006/documentManagement/types"/>
    <xsd:element name="SH_Section" ma:index="8" nillable="true" ma:displayName="SH_Section" ma:format="Dropdown" ma:internalName="SH_Section">
      <xsd:simpleType>
        <xsd:restriction base="dms:Choice">
          <xsd:enumeration value="1.Convene"/>
          <xsd:enumeration value="2.Assess"/>
          <xsd:enumeration value="3.Analyze"/>
          <xsd:enumeration value="4.ACT Together"/>
        </xsd:restriction>
      </xsd:simpleType>
    </xsd:element>
    <xsd:element name="SH_SubSection" ma:index="9" nillable="true" ma:displayName="SH_SubSection" ma:format="Dropdown" ma:internalName="SH_SubSection">
      <xsd:simpleType>
        <xsd:restriction base="dms:Choice">
          <xsd:enumeration value="Preparing"/>
          <xsd:enumeration value="Team build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Section xmlns="aae60152-b484-4397-ab1e-49325e44c8a9">2.Assess</SH_Section>
    <SH_SubSection xmlns="aae60152-b484-4397-ab1e-49325e44c8a9" xsi:nil="true"/>
  </documentManagement>
</p:properties>
</file>

<file path=customXml/itemProps1.xml><?xml version="1.0" encoding="utf-8"?>
<ds:datastoreItem xmlns:ds="http://schemas.openxmlformats.org/officeDocument/2006/customXml" ds:itemID="{8346587F-8E01-4450-B96A-C0CFA365FB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60152-b484-4397-ab1e-49325e44c8a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8ACF7A99-8A4E-407F-A837-93D0CB07971C}">
  <ds:schemaRefs>
    <ds:schemaRef ds:uri="http://schemas.microsoft.com/sharepoint/v3/contenttype/forms"/>
  </ds:schemaRefs>
</ds:datastoreItem>
</file>

<file path=customXml/itemProps3.xml><?xml version="1.0" encoding="utf-8"?>
<ds:datastoreItem xmlns:ds="http://schemas.openxmlformats.org/officeDocument/2006/customXml" ds:itemID="{BD711049-946A-4A99-BBB2-16090E79DEB3}">
  <ds:schemaRefs>
    <ds:schemaRef ds:uri="http://schemas.microsoft.com/office/2006/metadata/properties"/>
    <ds:schemaRef ds:uri="http://schemas.microsoft.com/office/infopath/2007/PartnerControls"/>
    <ds:schemaRef ds:uri="aae60152-b484-4397-ab1e-49325e44c8a9"/>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6</Pages>
  <Words>8641</Words>
  <Characters>4925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Community Needs Assessment | Dementia Capable Communities Toolkit</vt:lpstr>
    </vt:vector>
  </TitlesOfParts>
  <Company>Microsoft</Company>
  <LinksUpToDate>false</LinksUpToDate>
  <CharactersWithSpaces>5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Needs Assessment | Dementia Capable Communities Toolkit</dc:title>
  <dc:subject/>
  <dc:creator>Olivia</dc:creator>
  <cp:keywords/>
  <cp:lastModifiedBy>Jolie Crowder</cp:lastModifiedBy>
  <cp:revision>2</cp:revision>
  <cp:lastPrinted>2013-03-22T17:51:00Z</cp:lastPrinted>
  <dcterms:created xsi:type="dcterms:W3CDTF">2021-10-01T03:21:00Z</dcterms:created>
  <dcterms:modified xsi:type="dcterms:W3CDTF">2021-10-0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DCDABB6693A45B0A49AA4130D3A52</vt:lpwstr>
  </property>
</Properties>
</file>